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2CAAA9" w14:textId="015DE5E9" w:rsidR="00646BBF" w:rsidRPr="00927C23" w:rsidRDefault="00030206" w:rsidP="00BE5E8D">
      <w:bookmarkStart w:id="0" w:name="_Refd18e862"/>
      <w:bookmarkStart w:id="1" w:name="_Tocd18e862"/>
      <w:r>
        <w:rPr>
          <w:noProof/>
          <w:lang w:val="es-ES" w:eastAsia="es-ES"/>
        </w:rPr>
        <w:drawing>
          <wp:inline distT="0" distB="0" distL="0" distR="0" wp14:anchorId="56BD2DB6" wp14:editId="47577630">
            <wp:extent cx="6324600" cy="81724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24600" cy="8172450"/>
                    </a:xfrm>
                    <a:prstGeom prst="rect">
                      <a:avLst/>
                    </a:prstGeom>
                    <a:noFill/>
                    <a:ln>
                      <a:noFill/>
                    </a:ln>
                  </pic:spPr>
                </pic:pic>
              </a:graphicData>
            </a:graphic>
          </wp:inline>
        </w:drawing>
      </w:r>
      <w:bookmarkStart w:id="2" w:name="_GoBack"/>
      <w:bookmarkEnd w:id="2"/>
    </w:p>
    <w:p w14:paraId="5B419F43" w14:textId="5E807514" w:rsidR="00317B6E" w:rsidRPr="00927C23" w:rsidRDefault="00137FB0" w:rsidP="00317B6E">
      <w:r w:rsidRPr="00927C23">
        <w:lastRenderedPageBreak/>
        <w:tab/>
      </w:r>
      <w:r w:rsidR="00317B6E" w:rsidRPr="00927C23">
        <w:br w:type="page"/>
      </w:r>
    </w:p>
    <w:p w14:paraId="0A2BBC72" w14:textId="53CBFF46" w:rsidR="00317B6E" w:rsidRPr="00927C23" w:rsidRDefault="00317B6E" w:rsidP="00646BBF">
      <w:pPr>
        <w:pStyle w:val="Textoindependiente"/>
      </w:pPr>
    </w:p>
    <w:p w14:paraId="540CF014" w14:textId="0F631AB7" w:rsidR="00357163" w:rsidRPr="00927C23" w:rsidRDefault="00357163" w:rsidP="00646BBF">
      <w:pPr>
        <w:pStyle w:val="Textoindependiente"/>
      </w:pPr>
    </w:p>
    <w:p w14:paraId="6804A416" w14:textId="77777777" w:rsidR="00357163" w:rsidRPr="00927C23" w:rsidRDefault="00357163" w:rsidP="00646BBF">
      <w:pPr>
        <w:pStyle w:val="Textoindependiente"/>
      </w:pPr>
    </w:p>
    <w:p w14:paraId="5DDCC84F" w14:textId="179D2CBD" w:rsidR="003B6D5D" w:rsidRPr="00927C23" w:rsidRDefault="003B6D5D" w:rsidP="00456744">
      <w:pPr>
        <w:jc w:val="center"/>
        <w:rPr>
          <w:b/>
          <w:bCs/>
          <w:sz w:val="48"/>
          <w:szCs w:val="48"/>
        </w:rPr>
      </w:pPr>
      <w:r w:rsidRPr="00927C23">
        <w:rPr>
          <w:b/>
          <w:bCs/>
          <w:sz w:val="48"/>
          <w:szCs w:val="48"/>
        </w:rPr>
        <w:t>Brailliant™ BI 20X</w:t>
      </w:r>
    </w:p>
    <w:p w14:paraId="79FD705D" w14:textId="1EE2C968" w:rsidR="003B6D5D" w:rsidRPr="00927C23" w:rsidRDefault="00030206" w:rsidP="00456744">
      <w:pPr>
        <w:jc w:val="center"/>
        <w:rPr>
          <w:b/>
          <w:bCs/>
          <w:sz w:val="48"/>
          <w:szCs w:val="48"/>
        </w:rPr>
      </w:pPr>
      <w:r>
        <w:rPr>
          <w:b/>
          <w:bCs/>
          <w:sz w:val="48"/>
          <w:szCs w:val="48"/>
        </w:rPr>
        <w:t>Guía de</w:t>
      </w:r>
      <w:r w:rsidR="00D016A6" w:rsidRPr="00927C23">
        <w:rPr>
          <w:b/>
          <w:bCs/>
          <w:sz w:val="48"/>
          <w:szCs w:val="48"/>
        </w:rPr>
        <w:t xml:space="preserve"> Usuario</w:t>
      </w:r>
    </w:p>
    <w:p w14:paraId="634384F9" w14:textId="77777777" w:rsidR="00317B6E" w:rsidRPr="00927C23" w:rsidRDefault="00317B6E" w:rsidP="00646BBF">
      <w:pPr>
        <w:pStyle w:val="Textoindependiente"/>
      </w:pPr>
    </w:p>
    <w:p w14:paraId="01F56E17" w14:textId="4E770663" w:rsidR="003452E4" w:rsidRPr="00927C23" w:rsidRDefault="003452E4" w:rsidP="003452E4">
      <w:pPr>
        <w:pStyle w:val="Textoindependiente"/>
        <w:jc w:val="center"/>
      </w:pPr>
      <w:proofErr w:type="spellStart"/>
      <w:r w:rsidRPr="00927C23">
        <w:t>Rev</w:t>
      </w:r>
      <w:proofErr w:type="spellEnd"/>
      <w:r w:rsidRPr="00927C23">
        <w:t xml:space="preserve"> 1.</w:t>
      </w:r>
      <w:r w:rsidR="005F55F5" w:rsidRPr="00927C23">
        <w:t>1</w:t>
      </w:r>
      <w:r w:rsidR="007A61C9" w:rsidRPr="00927C23">
        <w:t>.</w:t>
      </w:r>
      <w:r w:rsidR="005F55F5" w:rsidRPr="00927C23">
        <w:t>1</w:t>
      </w:r>
      <w:r w:rsidR="007A61C9" w:rsidRPr="00927C23">
        <w:t xml:space="preserve"> </w:t>
      </w:r>
      <w:r w:rsidR="00D70530">
        <w:t>1077</w:t>
      </w:r>
    </w:p>
    <w:p w14:paraId="38707CD1" w14:textId="77777777" w:rsidR="00317B6E" w:rsidRPr="00927C23" w:rsidRDefault="00317B6E" w:rsidP="00646BBF">
      <w:pPr>
        <w:pStyle w:val="Textoindependiente"/>
      </w:pPr>
    </w:p>
    <w:p w14:paraId="690D8505" w14:textId="77777777" w:rsidR="00317B6E" w:rsidRPr="00927C23" w:rsidRDefault="00317B6E" w:rsidP="00646BBF">
      <w:pPr>
        <w:pStyle w:val="Textoindependiente"/>
      </w:pPr>
    </w:p>
    <w:p w14:paraId="09AE0969" w14:textId="77777777" w:rsidR="00317B6E" w:rsidRPr="00927C23" w:rsidRDefault="00317B6E" w:rsidP="00646BBF">
      <w:pPr>
        <w:pStyle w:val="Textoindependiente"/>
      </w:pPr>
    </w:p>
    <w:p w14:paraId="7D732471" w14:textId="77777777" w:rsidR="00317B6E" w:rsidRPr="00927C23" w:rsidRDefault="00317B6E" w:rsidP="005F55F5">
      <w:pPr>
        <w:pStyle w:val="Textoindependiente"/>
        <w:jc w:val="center"/>
      </w:pPr>
    </w:p>
    <w:p w14:paraId="44F294C6" w14:textId="77777777" w:rsidR="00317B6E" w:rsidRPr="00927C23" w:rsidRDefault="00317B6E" w:rsidP="00646BBF">
      <w:pPr>
        <w:pStyle w:val="Textoindependiente"/>
      </w:pPr>
    </w:p>
    <w:p w14:paraId="6C8E1956" w14:textId="77777777" w:rsidR="00317B6E" w:rsidRPr="00927C23" w:rsidRDefault="00317B6E" w:rsidP="00646BBF">
      <w:pPr>
        <w:pStyle w:val="Textoindependiente"/>
      </w:pPr>
    </w:p>
    <w:p w14:paraId="27DD09DF" w14:textId="77777777" w:rsidR="00317B6E" w:rsidRPr="00927C23" w:rsidRDefault="00317B6E" w:rsidP="00646BBF">
      <w:pPr>
        <w:pStyle w:val="Textoindependiente"/>
      </w:pPr>
    </w:p>
    <w:p w14:paraId="07519AE7" w14:textId="77777777" w:rsidR="00317B6E" w:rsidRPr="00927C23" w:rsidRDefault="00317B6E" w:rsidP="00646BBF">
      <w:pPr>
        <w:pStyle w:val="Textoindependiente"/>
      </w:pPr>
    </w:p>
    <w:p w14:paraId="672A1370" w14:textId="77777777" w:rsidR="00317B6E" w:rsidRPr="00927C23" w:rsidRDefault="00317B6E" w:rsidP="00646BBF">
      <w:pPr>
        <w:pStyle w:val="Textoindependiente"/>
      </w:pPr>
    </w:p>
    <w:p w14:paraId="18AA6A16" w14:textId="77777777" w:rsidR="00317B6E" w:rsidRPr="00927C23" w:rsidRDefault="00317B6E" w:rsidP="00646BBF">
      <w:pPr>
        <w:pStyle w:val="Textoindependiente"/>
      </w:pPr>
    </w:p>
    <w:p w14:paraId="6420F8F1" w14:textId="0B493AEB" w:rsidR="00317B6E" w:rsidRPr="00927C23" w:rsidRDefault="00317B6E" w:rsidP="00646BBF">
      <w:pPr>
        <w:pStyle w:val="Textoindependiente"/>
      </w:pPr>
    </w:p>
    <w:p w14:paraId="1365FC1A" w14:textId="77777777" w:rsidR="005F55F5" w:rsidRPr="00927C23" w:rsidRDefault="005F55F5" w:rsidP="00646BBF">
      <w:pPr>
        <w:pStyle w:val="Textoindependiente"/>
      </w:pPr>
    </w:p>
    <w:p w14:paraId="4016C3A5" w14:textId="77777777" w:rsidR="00317B6E" w:rsidRPr="00927C23" w:rsidRDefault="00317B6E" w:rsidP="00646BBF">
      <w:pPr>
        <w:pStyle w:val="Textoindependiente"/>
      </w:pPr>
    </w:p>
    <w:p w14:paraId="2631C695" w14:textId="77777777" w:rsidR="00317B6E" w:rsidRPr="00927C23" w:rsidRDefault="00317B6E" w:rsidP="00646BBF">
      <w:pPr>
        <w:pStyle w:val="Textoindependiente"/>
      </w:pPr>
    </w:p>
    <w:p w14:paraId="24BBF859" w14:textId="77777777" w:rsidR="00317B6E" w:rsidRPr="00927C23" w:rsidRDefault="00317B6E" w:rsidP="00646BBF">
      <w:pPr>
        <w:pStyle w:val="Textoindependiente"/>
      </w:pPr>
    </w:p>
    <w:bookmarkEnd w:id="0"/>
    <w:bookmarkEnd w:id="1"/>
    <w:p w14:paraId="6E554A73" w14:textId="77777777" w:rsidR="00D016A6" w:rsidRPr="00927C23" w:rsidRDefault="00D016A6" w:rsidP="00646BBF">
      <w:pPr>
        <w:pStyle w:val="Textoindependiente"/>
      </w:pPr>
    </w:p>
    <w:p w14:paraId="72053EDB" w14:textId="77777777" w:rsidR="00D016A6" w:rsidRPr="00927C23" w:rsidRDefault="00D016A6" w:rsidP="00646BBF">
      <w:pPr>
        <w:pStyle w:val="Textoindependiente"/>
      </w:pPr>
    </w:p>
    <w:p w14:paraId="37DF0A16" w14:textId="7E2BD131" w:rsidR="00646BBF" w:rsidRPr="00927C23" w:rsidRDefault="00646BBF" w:rsidP="00646BBF">
      <w:pPr>
        <w:pStyle w:val="Textoindependiente"/>
      </w:pPr>
      <w:r w:rsidRPr="00927C23">
        <w:t xml:space="preserve">Copyright 2020. </w:t>
      </w:r>
      <w:r w:rsidR="00D016A6" w:rsidRPr="00927C23">
        <w:t>Todos los derechos reservados</w:t>
      </w:r>
      <w:r w:rsidRPr="00927C23">
        <w:t xml:space="preserve">, </w:t>
      </w:r>
      <w:r w:rsidR="003C3519" w:rsidRPr="00927C23">
        <w:t>HumanWare</w:t>
      </w:r>
      <w:r w:rsidRPr="00927C23">
        <w:t>.</w:t>
      </w:r>
    </w:p>
    <w:p w14:paraId="6FFBFF89" w14:textId="19C7BCE6" w:rsidR="00D016A6" w:rsidRPr="00927C23" w:rsidRDefault="00030206" w:rsidP="00646BBF">
      <w:pPr>
        <w:pStyle w:val="TtuloTDC"/>
        <w:rPr>
          <w:rFonts w:asciiTheme="minorHAnsi" w:eastAsiaTheme="minorHAnsi" w:hAnsiTheme="minorHAnsi" w:cstheme="minorBidi"/>
          <w:b w:val="0"/>
          <w:color w:val="auto"/>
          <w:sz w:val="24"/>
          <w:szCs w:val="24"/>
        </w:rPr>
      </w:pPr>
      <w:r>
        <w:rPr>
          <w:rFonts w:asciiTheme="minorHAnsi" w:eastAsiaTheme="minorHAnsi" w:hAnsiTheme="minorHAnsi" w:cstheme="minorBidi"/>
          <w:b w:val="0"/>
          <w:color w:val="auto"/>
          <w:sz w:val="24"/>
          <w:szCs w:val="24"/>
        </w:rPr>
        <w:t>Esta Guía de</w:t>
      </w:r>
      <w:r w:rsidR="00D016A6" w:rsidRPr="00927C23">
        <w:rPr>
          <w:rFonts w:asciiTheme="minorHAnsi" w:eastAsiaTheme="minorHAnsi" w:hAnsiTheme="minorHAnsi" w:cstheme="minorBidi"/>
          <w:b w:val="0"/>
          <w:color w:val="auto"/>
          <w:sz w:val="24"/>
          <w:szCs w:val="24"/>
        </w:rPr>
        <w:t xml:space="preserve"> Usuario está protegida por los derechos de autor de HumanWare, con todos los </w:t>
      </w:r>
      <w:r>
        <w:rPr>
          <w:rFonts w:asciiTheme="minorHAnsi" w:eastAsiaTheme="minorHAnsi" w:hAnsiTheme="minorHAnsi" w:cstheme="minorBidi"/>
          <w:b w:val="0"/>
          <w:color w:val="auto"/>
          <w:sz w:val="24"/>
          <w:szCs w:val="24"/>
        </w:rPr>
        <w:t>derechos reservados. La Guía de</w:t>
      </w:r>
      <w:r w:rsidR="00D016A6" w:rsidRPr="00927C23">
        <w:rPr>
          <w:rFonts w:asciiTheme="minorHAnsi" w:eastAsiaTheme="minorHAnsi" w:hAnsiTheme="minorHAnsi" w:cstheme="minorBidi"/>
          <w:b w:val="0"/>
          <w:color w:val="auto"/>
          <w:sz w:val="24"/>
          <w:szCs w:val="24"/>
        </w:rPr>
        <w:t xml:space="preserve"> Usuario no puede copiarse total o parcialmente sin el consentimiento por escrito de HumanWare. </w:t>
      </w:r>
    </w:p>
    <w:p w14:paraId="0F7626B2" w14:textId="734ADA58" w:rsidR="00D016A6" w:rsidRPr="00927C23" w:rsidRDefault="00D016A6" w:rsidP="00D016A6"/>
    <w:sdt>
      <w:sdtPr>
        <w:rPr>
          <w:rFonts w:asciiTheme="minorHAnsi" w:eastAsiaTheme="minorHAnsi" w:hAnsiTheme="minorHAnsi" w:cstheme="minorBidi"/>
          <w:b w:val="0"/>
          <w:color w:val="auto"/>
          <w:sz w:val="24"/>
          <w:szCs w:val="24"/>
        </w:rPr>
        <w:id w:val="-1163543083"/>
        <w:docPartObj>
          <w:docPartGallery w:val="Table of Contents"/>
          <w:docPartUnique/>
        </w:docPartObj>
      </w:sdtPr>
      <w:sdtEndPr>
        <w:rPr>
          <w:bCs/>
        </w:rPr>
      </w:sdtEndPr>
      <w:sdtContent>
        <w:p w14:paraId="234A1E10" w14:textId="2E025524" w:rsidR="00646BBF" w:rsidRPr="00927C23" w:rsidRDefault="00BF252F" w:rsidP="00646BBF">
          <w:pPr>
            <w:pStyle w:val="TtuloTDC"/>
          </w:pPr>
          <w:r w:rsidRPr="00927C23">
            <w:t>Contenido</w:t>
          </w:r>
        </w:p>
        <w:p w14:paraId="78F8CCB9" w14:textId="144970EC" w:rsidR="00D70530" w:rsidRDefault="00646BBF">
          <w:pPr>
            <w:pStyle w:val="TDC1"/>
            <w:tabs>
              <w:tab w:val="left" w:pos="480"/>
              <w:tab w:val="right" w:leader="dot" w:pos="9962"/>
            </w:tabs>
            <w:rPr>
              <w:rFonts w:eastAsiaTheme="minorEastAsia"/>
              <w:noProof/>
              <w:sz w:val="22"/>
              <w:szCs w:val="22"/>
              <w:lang w:val="es-ES" w:eastAsia="es-ES"/>
            </w:rPr>
          </w:pPr>
          <w:r w:rsidRPr="00927C23">
            <w:fldChar w:fldCharType="begin"/>
          </w:r>
          <w:r w:rsidRPr="00927C23">
            <w:instrText xml:space="preserve"> TOC \o "1-3" \h \z \u </w:instrText>
          </w:r>
          <w:r w:rsidRPr="00927C23">
            <w:fldChar w:fldCharType="separate"/>
          </w:r>
          <w:hyperlink w:anchor="_Toc71541721" w:history="1">
            <w:r w:rsidR="00D70530" w:rsidRPr="00E61977">
              <w:rPr>
                <w:rStyle w:val="Hipervnculo"/>
                <w:noProof/>
              </w:rPr>
              <w:t>1.</w:t>
            </w:r>
            <w:r w:rsidR="00D70530">
              <w:rPr>
                <w:rFonts w:eastAsiaTheme="minorEastAsia"/>
                <w:noProof/>
                <w:sz w:val="22"/>
                <w:szCs w:val="22"/>
                <w:lang w:val="es-ES" w:eastAsia="es-ES"/>
              </w:rPr>
              <w:tab/>
            </w:r>
            <w:r w:rsidR="00D70530" w:rsidRPr="00E61977">
              <w:rPr>
                <w:rStyle w:val="Hipervnculo"/>
                <w:noProof/>
              </w:rPr>
              <w:t>Cómo empezar</w:t>
            </w:r>
            <w:r w:rsidR="00D70530">
              <w:rPr>
                <w:noProof/>
                <w:webHidden/>
              </w:rPr>
              <w:tab/>
            </w:r>
            <w:r w:rsidR="00D70530">
              <w:rPr>
                <w:noProof/>
                <w:webHidden/>
              </w:rPr>
              <w:fldChar w:fldCharType="begin"/>
            </w:r>
            <w:r w:rsidR="00D70530">
              <w:rPr>
                <w:noProof/>
                <w:webHidden/>
              </w:rPr>
              <w:instrText xml:space="preserve"> PAGEREF _Toc71541721 \h </w:instrText>
            </w:r>
            <w:r w:rsidR="00D70530">
              <w:rPr>
                <w:noProof/>
                <w:webHidden/>
              </w:rPr>
            </w:r>
            <w:r w:rsidR="00D70530">
              <w:rPr>
                <w:noProof/>
                <w:webHidden/>
              </w:rPr>
              <w:fldChar w:fldCharType="separate"/>
            </w:r>
            <w:r w:rsidR="00D70530">
              <w:rPr>
                <w:noProof/>
                <w:webHidden/>
              </w:rPr>
              <w:t>6</w:t>
            </w:r>
            <w:r w:rsidR="00D70530">
              <w:rPr>
                <w:noProof/>
                <w:webHidden/>
              </w:rPr>
              <w:fldChar w:fldCharType="end"/>
            </w:r>
          </w:hyperlink>
        </w:p>
        <w:p w14:paraId="7BD2CB71" w14:textId="23AAA2A0" w:rsidR="00D70530" w:rsidRDefault="00030206">
          <w:pPr>
            <w:pStyle w:val="TDC2"/>
            <w:tabs>
              <w:tab w:val="left" w:pos="880"/>
              <w:tab w:val="right" w:leader="dot" w:pos="9962"/>
            </w:tabs>
            <w:rPr>
              <w:rFonts w:eastAsiaTheme="minorEastAsia"/>
              <w:noProof/>
              <w:sz w:val="22"/>
              <w:szCs w:val="22"/>
              <w:lang w:val="es-ES" w:eastAsia="es-ES"/>
            </w:rPr>
          </w:pPr>
          <w:hyperlink w:anchor="_Toc71541722" w:history="1">
            <w:r w:rsidR="00D70530" w:rsidRPr="00E61977">
              <w:rPr>
                <w:rStyle w:val="Hipervnculo"/>
                <w:noProof/>
              </w:rPr>
              <w:t>1.1.</w:t>
            </w:r>
            <w:r w:rsidR="00D70530">
              <w:rPr>
                <w:rFonts w:eastAsiaTheme="minorEastAsia"/>
                <w:noProof/>
                <w:sz w:val="22"/>
                <w:szCs w:val="22"/>
                <w:lang w:val="es-ES" w:eastAsia="es-ES"/>
              </w:rPr>
              <w:tab/>
            </w:r>
            <w:r w:rsidR="00D70530" w:rsidRPr="00E61977">
              <w:rPr>
                <w:rStyle w:val="Hipervnculo"/>
                <w:noProof/>
              </w:rPr>
              <w:t>Contenido de la caja</w:t>
            </w:r>
            <w:r w:rsidR="00D70530">
              <w:rPr>
                <w:noProof/>
                <w:webHidden/>
              </w:rPr>
              <w:tab/>
            </w:r>
            <w:r w:rsidR="00D70530">
              <w:rPr>
                <w:noProof/>
                <w:webHidden/>
              </w:rPr>
              <w:fldChar w:fldCharType="begin"/>
            </w:r>
            <w:r w:rsidR="00D70530">
              <w:rPr>
                <w:noProof/>
                <w:webHidden/>
              </w:rPr>
              <w:instrText xml:space="preserve"> PAGEREF _Toc71541722 \h </w:instrText>
            </w:r>
            <w:r w:rsidR="00D70530">
              <w:rPr>
                <w:noProof/>
                <w:webHidden/>
              </w:rPr>
            </w:r>
            <w:r w:rsidR="00D70530">
              <w:rPr>
                <w:noProof/>
                <w:webHidden/>
              </w:rPr>
              <w:fldChar w:fldCharType="separate"/>
            </w:r>
            <w:r w:rsidR="00D70530">
              <w:rPr>
                <w:noProof/>
                <w:webHidden/>
              </w:rPr>
              <w:t>6</w:t>
            </w:r>
            <w:r w:rsidR="00D70530">
              <w:rPr>
                <w:noProof/>
                <w:webHidden/>
              </w:rPr>
              <w:fldChar w:fldCharType="end"/>
            </w:r>
          </w:hyperlink>
        </w:p>
        <w:p w14:paraId="60D3A02A" w14:textId="1F274731" w:rsidR="00D70530" w:rsidRDefault="00030206">
          <w:pPr>
            <w:pStyle w:val="TDC2"/>
            <w:tabs>
              <w:tab w:val="left" w:pos="880"/>
              <w:tab w:val="right" w:leader="dot" w:pos="9962"/>
            </w:tabs>
            <w:rPr>
              <w:rFonts w:eastAsiaTheme="minorEastAsia"/>
              <w:noProof/>
              <w:sz w:val="22"/>
              <w:szCs w:val="22"/>
              <w:lang w:val="es-ES" w:eastAsia="es-ES"/>
            </w:rPr>
          </w:pPr>
          <w:hyperlink w:anchor="_Toc71541723" w:history="1">
            <w:r w:rsidR="00D70530" w:rsidRPr="00E61977">
              <w:rPr>
                <w:rStyle w:val="Hipervnculo"/>
                <w:noProof/>
              </w:rPr>
              <w:t>1.2.</w:t>
            </w:r>
            <w:r w:rsidR="00D70530">
              <w:rPr>
                <w:rFonts w:eastAsiaTheme="minorEastAsia"/>
                <w:noProof/>
                <w:sz w:val="22"/>
                <w:szCs w:val="22"/>
                <w:lang w:val="es-ES" w:eastAsia="es-ES"/>
              </w:rPr>
              <w:tab/>
            </w:r>
            <w:r w:rsidR="00D70530" w:rsidRPr="00E61977">
              <w:rPr>
                <w:rStyle w:val="Hipervnculo"/>
                <w:noProof/>
              </w:rPr>
              <w:t>Descripción del Brailliant BI 20X</w:t>
            </w:r>
            <w:r w:rsidR="00D70530">
              <w:rPr>
                <w:noProof/>
                <w:webHidden/>
              </w:rPr>
              <w:tab/>
            </w:r>
            <w:r w:rsidR="00D70530">
              <w:rPr>
                <w:noProof/>
                <w:webHidden/>
              </w:rPr>
              <w:fldChar w:fldCharType="begin"/>
            </w:r>
            <w:r w:rsidR="00D70530">
              <w:rPr>
                <w:noProof/>
                <w:webHidden/>
              </w:rPr>
              <w:instrText xml:space="preserve"> PAGEREF _Toc71541723 \h </w:instrText>
            </w:r>
            <w:r w:rsidR="00D70530">
              <w:rPr>
                <w:noProof/>
                <w:webHidden/>
              </w:rPr>
            </w:r>
            <w:r w:rsidR="00D70530">
              <w:rPr>
                <w:noProof/>
                <w:webHidden/>
              </w:rPr>
              <w:fldChar w:fldCharType="separate"/>
            </w:r>
            <w:r w:rsidR="00D70530">
              <w:rPr>
                <w:noProof/>
                <w:webHidden/>
              </w:rPr>
              <w:t>6</w:t>
            </w:r>
            <w:r w:rsidR="00D70530">
              <w:rPr>
                <w:noProof/>
                <w:webHidden/>
              </w:rPr>
              <w:fldChar w:fldCharType="end"/>
            </w:r>
          </w:hyperlink>
        </w:p>
        <w:p w14:paraId="31B45DAD" w14:textId="79C232DB" w:rsidR="00D70530" w:rsidRDefault="00030206">
          <w:pPr>
            <w:pStyle w:val="TDC3"/>
            <w:tabs>
              <w:tab w:val="left" w:pos="1320"/>
              <w:tab w:val="right" w:leader="dot" w:pos="9962"/>
            </w:tabs>
            <w:rPr>
              <w:rFonts w:eastAsiaTheme="minorEastAsia"/>
              <w:noProof/>
              <w:sz w:val="22"/>
              <w:szCs w:val="22"/>
              <w:lang w:val="es-ES" w:eastAsia="es-ES"/>
            </w:rPr>
          </w:pPr>
          <w:hyperlink w:anchor="_Toc71541724" w:history="1">
            <w:r w:rsidR="00D70530" w:rsidRPr="00E61977">
              <w:rPr>
                <w:rStyle w:val="Hipervnculo"/>
                <w:noProof/>
              </w:rPr>
              <w:t>1.2.1.</w:t>
            </w:r>
            <w:r w:rsidR="00D70530">
              <w:rPr>
                <w:rFonts w:eastAsiaTheme="minorEastAsia"/>
                <w:noProof/>
                <w:sz w:val="22"/>
                <w:szCs w:val="22"/>
                <w:lang w:val="es-ES" w:eastAsia="es-ES"/>
              </w:rPr>
              <w:tab/>
            </w:r>
            <w:r w:rsidR="00D70530" w:rsidRPr="00E61977">
              <w:rPr>
                <w:rStyle w:val="Hipervnculo"/>
                <w:noProof/>
              </w:rPr>
              <w:t>Cara superior</w:t>
            </w:r>
            <w:r w:rsidR="00D70530">
              <w:rPr>
                <w:noProof/>
                <w:webHidden/>
              </w:rPr>
              <w:tab/>
            </w:r>
            <w:r w:rsidR="00D70530">
              <w:rPr>
                <w:noProof/>
                <w:webHidden/>
              </w:rPr>
              <w:fldChar w:fldCharType="begin"/>
            </w:r>
            <w:r w:rsidR="00D70530">
              <w:rPr>
                <w:noProof/>
                <w:webHidden/>
              </w:rPr>
              <w:instrText xml:space="preserve"> PAGEREF _Toc71541724 \h </w:instrText>
            </w:r>
            <w:r w:rsidR="00D70530">
              <w:rPr>
                <w:noProof/>
                <w:webHidden/>
              </w:rPr>
            </w:r>
            <w:r w:rsidR="00D70530">
              <w:rPr>
                <w:noProof/>
                <w:webHidden/>
              </w:rPr>
              <w:fldChar w:fldCharType="separate"/>
            </w:r>
            <w:r w:rsidR="00D70530">
              <w:rPr>
                <w:noProof/>
                <w:webHidden/>
              </w:rPr>
              <w:t>6</w:t>
            </w:r>
            <w:r w:rsidR="00D70530">
              <w:rPr>
                <w:noProof/>
                <w:webHidden/>
              </w:rPr>
              <w:fldChar w:fldCharType="end"/>
            </w:r>
          </w:hyperlink>
        </w:p>
        <w:p w14:paraId="6F7A7755" w14:textId="6758F65A" w:rsidR="00D70530" w:rsidRDefault="00030206">
          <w:pPr>
            <w:pStyle w:val="TDC3"/>
            <w:tabs>
              <w:tab w:val="left" w:pos="1320"/>
              <w:tab w:val="right" w:leader="dot" w:pos="9962"/>
            </w:tabs>
            <w:rPr>
              <w:rFonts w:eastAsiaTheme="minorEastAsia"/>
              <w:noProof/>
              <w:sz w:val="22"/>
              <w:szCs w:val="22"/>
              <w:lang w:val="es-ES" w:eastAsia="es-ES"/>
            </w:rPr>
          </w:pPr>
          <w:hyperlink w:anchor="_Toc71541725" w:history="1">
            <w:r w:rsidR="00D70530" w:rsidRPr="00E61977">
              <w:rPr>
                <w:rStyle w:val="Hipervnculo"/>
                <w:noProof/>
              </w:rPr>
              <w:t>1.2.2.</w:t>
            </w:r>
            <w:r w:rsidR="00D70530">
              <w:rPr>
                <w:rFonts w:eastAsiaTheme="minorEastAsia"/>
                <w:noProof/>
                <w:sz w:val="22"/>
                <w:szCs w:val="22"/>
                <w:lang w:val="es-ES" w:eastAsia="es-ES"/>
              </w:rPr>
              <w:tab/>
            </w:r>
            <w:r w:rsidR="00D70530" w:rsidRPr="00E61977">
              <w:rPr>
                <w:rStyle w:val="Hipervnculo"/>
                <w:noProof/>
              </w:rPr>
              <w:t>Borde frontal</w:t>
            </w:r>
            <w:r w:rsidR="00D70530">
              <w:rPr>
                <w:noProof/>
                <w:webHidden/>
              </w:rPr>
              <w:tab/>
            </w:r>
            <w:r w:rsidR="00D70530">
              <w:rPr>
                <w:noProof/>
                <w:webHidden/>
              </w:rPr>
              <w:fldChar w:fldCharType="begin"/>
            </w:r>
            <w:r w:rsidR="00D70530">
              <w:rPr>
                <w:noProof/>
                <w:webHidden/>
              </w:rPr>
              <w:instrText xml:space="preserve"> PAGEREF _Toc71541725 \h </w:instrText>
            </w:r>
            <w:r w:rsidR="00D70530">
              <w:rPr>
                <w:noProof/>
                <w:webHidden/>
              </w:rPr>
            </w:r>
            <w:r w:rsidR="00D70530">
              <w:rPr>
                <w:noProof/>
                <w:webHidden/>
              </w:rPr>
              <w:fldChar w:fldCharType="separate"/>
            </w:r>
            <w:r w:rsidR="00D70530">
              <w:rPr>
                <w:noProof/>
                <w:webHidden/>
              </w:rPr>
              <w:t>6</w:t>
            </w:r>
            <w:r w:rsidR="00D70530">
              <w:rPr>
                <w:noProof/>
                <w:webHidden/>
              </w:rPr>
              <w:fldChar w:fldCharType="end"/>
            </w:r>
          </w:hyperlink>
        </w:p>
        <w:p w14:paraId="4840EEA4" w14:textId="106EB5DF" w:rsidR="00D70530" w:rsidRDefault="00030206">
          <w:pPr>
            <w:pStyle w:val="TDC3"/>
            <w:tabs>
              <w:tab w:val="left" w:pos="1320"/>
              <w:tab w:val="right" w:leader="dot" w:pos="9962"/>
            </w:tabs>
            <w:rPr>
              <w:rFonts w:eastAsiaTheme="minorEastAsia"/>
              <w:noProof/>
              <w:sz w:val="22"/>
              <w:szCs w:val="22"/>
              <w:lang w:val="es-ES" w:eastAsia="es-ES"/>
            </w:rPr>
          </w:pPr>
          <w:hyperlink w:anchor="_Toc71541726" w:history="1">
            <w:r w:rsidR="00D70530" w:rsidRPr="00E61977">
              <w:rPr>
                <w:rStyle w:val="Hipervnculo"/>
                <w:noProof/>
              </w:rPr>
              <w:t>1.2.3.</w:t>
            </w:r>
            <w:r w:rsidR="00D70530">
              <w:rPr>
                <w:rFonts w:eastAsiaTheme="minorEastAsia"/>
                <w:noProof/>
                <w:sz w:val="22"/>
                <w:szCs w:val="22"/>
                <w:lang w:val="es-ES" w:eastAsia="es-ES"/>
              </w:rPr>
              <w:tab/>
            </w:r>
            <w:r w:rsidR="00D70530" w:rsidRPr="00E61977">
              <w:rPr>
                <w:rStyle w:val="Hipervnculo"/>
                <w:noProof/>
              </w:rPr>
              <w:t>Borde izquierdo</w:t>
            </w:r>
            <w:r w:rsidR="00D70530">
              <w:rPr>
                <w:noProof/>
                <w:webHidden/>
              </w:rPr>
              <w:tab/>
            </w:r>
            <w:r w:rsidR="00D70530">
              <w:rPr>
                <w:noProof/>
                <w:webHidden/>
              </w:rPr>
              <w:fldChar w:fldCharType="begin"/>
            </w:r>
            <w:r w:rsidR="00D70530">
              <w:rPr>
                <w:noProof/>
                <w:webHidden/>
              </w:rPr>
              <w:instrText xml:space="preserve"> PAGEREF _Toc71541726 \h </w:instrText>
            </w:r>
            <w:r w:rsidR="00D70530">
              <w:rPr>
                <w:noProof/>
                <w:webHidden/>
              </w:rPr>
            </w:r>
            <w:r w:rsidR="00D70530">
              <w:rPr>
                <w:noProof/>
                <w:webHidden/>
              </w:rPr>
              <w:fldChar w:fldCharType="separate"/>
            </w:r>
            <w:r w:rsidR="00D70530">
              <w:rPr>
                <w:noProof/>
                <w:webHidden/>
              </w:rPr>
              <w:t>7</w:t>
            </w:r>
            <w:r w:rsidR="00D70530">
              <w:rPr>
                <w:noProof/>
                <w:webHidden/>
              </w:rPr>
              <w:fldChar w:fldCharType="end"/>
            </w:r>
          </w:hyperlink>
        </w:p>
        <w:p w14:paraId="7E0FDFAB" w14:textId="0329A038" w:rsidR="00D70530" w:rsidRDefault="00030206">
          <w:pPr>
            <w:pStyle w:val="TDC3"/>
            <w:tabs>
              <w:tab w:val="left" w:pos="1320"/>
              <w:tab w:val="right" w:leader="dot" w:pos="9962"/>
            </w:tabs>
            <w:rPr>
              <w:rFonts w:eastAsiaTheme="minorEastAsia"/>
              <w:noProof/>
              <w:sz w:val="22"/>
              <w:szCs w:val="22"/>
              <w:lang w:val="es-ES" w:eastAsia="es-ES"/>
            </w:rPr>
          </w:pPr>
          <w:hyperlink w:anchor="_Toc71541727" w:history="1">
            <w:r w:rsidR="00D70530" w:rsidRPr="00E61977">
              <w:rPr>
                <w:rStyle w:val="Hipervnculo"/>
                <w:noProof/>
              </w:rPr>
              <w:t>1.2.4.</w:t>
            </w:r>
            <w:r w:rsidR="00D70530">
              <w:rPr>
                <w:rFonts w:eastAsiaTheme="minorEastAsia"/>
                <w:noProof/>
                <w:sz w:val="22"/>
                <w:szCs w:val="22"/>
                <w:lang w:val="es-ES" w:eastAsia="es-ES"/>
              </w:rPr>
              <w:tab/>
            </w:r>
            <w:r w:rsidR="00D70530" w:rsidRPr="00E61977">
              <w:rPr>
                <w:rStyle w:val="Hipervnculo"/>
                <w:noProof/>
              </w:rPr>
              <w:t>Borde derecho</w:t>
            </w:r>
            <w:r w:rsidR="00D70530">
              <w:rPr>
                <w:noProof/>
                <w:webHidden/>
              </w:rPr>
              <w:tab/>
            </w:r>
            <w:r w:rsidR="00D70530">
              <w:rPr>
                <w:noProof/>
                <w:webHidden/>
              </w:rPr>
              <w:fldChar w:fldCharType="begin"/>
            </w:r>
            <w:r w:rsidR="00D70530">
              <w:rPr>
                <w:noProof/>
                <w:webHidden/>
              </w:rPr>
              <w:instrText xml:space="preserve"> PAGEREF _Toc71541727 \h </w:instrText>
            </w:r>
            <w:r w:rsidR="00D70530">
              <w:rPr>
                <w:noProof/>
                <w:webHidden/>
              </w:rPr>
            </w:r>
            <w:r w:rsidR="00D70530">
              <w:rPr>
                <w:noProof/>
                <w:webHidden/>
              </w:rPr>
              <w:fldChar w:fldCharType="separate"/>
            </w:r>
            <w:r w:rsidR="00D70530">
              <w:rPr>
                <w:noProof/>
                <w:webHidden/>
              </w:rPr>
              <w:t>7</w:t>
            </w:r>
            <w:r w:rsidR="00D70530">
              <w:rPr>
                <w:noProof/>
                <w:webHidden/>
              </w:rPr>
              <w:fldChar w:fldCharType="end"/>
            </w:r>
          </w:hyperlink>
        </w:p>
        <w:p w14:paraId="42049802" w14:textId="46EAC0C9" w:rsidR="00D70530" w:rsidRDefault="00030206">
          <w:pPr>
            <w:pStyle w:val="TDC3"/>
            <w:tabs>
              <w:tab w:val="left" w:pos="1320"/>
              <w:tab w:val="right" w:leader="dot" w:pos="9962"/>
            </w:tabs>
            <w:rPr>
              <w:rFonts w:eastAsiaTheme="minorEastAsia"/>
              <w:noProof/>
              <w:sz w:val="22"/>
              <w:szCs w:val="22"/>
              <w:lang w:val="es-ES" w:eastAsia="es-ES"/>
            </w:rPr>
          </w:pPr>
          <w:hyperlink w:anchor="_Toc71541728" w:history="1">
            <w:r w:rsidR="00D70530" w:rsidRPr="00E61977">
              <w:rPr>
                <w:rStyle w:val="Hipervnculo"/>
                <w:noProof/>
              </w:rPr>
              <w:t>1.2.5.</w:t>
            </w:r>
            <w:r w:rsidR="00D70530">
              <w:rPr>
                <w:rFonts w:eastAsiaTheme="minorEastAsia"/>
                <w:noProof/>
                <w:sz w:val="22"/>
                <w:szCs w:val="22"/>
                <w:lang w:val="es-ES" w:eastAsia="es-ES"/>
              </w:rPr>
              <w:tab/>
            </w:r>
            <w:r w:rsidR="00D70530" w:rsidRPr="00E61977">
              <w:rPr>
                <w:rStyle w:val="Hipervnculo"/>
                <w:noProof/>
              </w:rPr>
              <w:t>Borde posterior</w:t>
            </w:r>
            <w:r w:rsidR="00D70530">
              <w:rPr>
                <w:noProof/>
                <w:webHidden/>
              </w:rPr>
              <w:tab/>
            </w:r>
            <w:r w:rsidR="00D70530">
              <w:rPr>
                <w:noProof/>
                <w:webHidden/>
              </w:rPr>
              <w:fldChar w:fldCharType="begin"/>
            </w:r>
            <w:r w:rsidR="00D70530">
              <w:rPr>
                <w:noProof/>
                <w:webHidden/>
              </w:rPr>
              <w:instrText xml:space="preserve"> PAGEREF _Toc71541728 \h </w:instrText>
            </w:r>
            <w:r w:rsidR="00D70530">
              <w:rPr>
                <w:noProof/>
                <w:webHidden/>
              </w:rPr>
            </w:r>
            <w:r w:rsidR="00D70530">
              <w:rPr>
                <w:noProof/>
                <w:webHidden/>
              </w:rPr>
              <w:fldChar w:fldCharType="separate"/>
            </w:r>
            <w:r w:rsidR="00D70530">
              <w:rPr>
                <w:noProof/>
                <w:webHidden/>
              </w:rPr>
              <w:t>7</w:t>
            </w:r>
            <w:r w:rsidR="00D70530">
              <w:rPr>
                <w:noProof/>
                <w:webHidden/>
              </w:rPr>
              <w:fldChar w:fldCharType="end"/>
            </w:r>
          </w:hyperlink>
        </w:p>
        <w:p w14:paraId="45486C5A" w14:textId="4F8C2B7E" w:rsidR="00D70530" w:rsidRDefault="00030206">
          <w:pPr>
            <w:pStyle w:val="TDC3"/>
            <w:tabs>
              <w:tab w:val="left" w:pos="1320"/>
              <w:tab w:val="right" w:leader="dot" w:pos="9962"/>
            </w:tabs>
            <w:rPr>
              <w:rFonts w:eastAsiaTheme="minorEastAsia"/>
              <w:noProof/>
              <w:sz w:val="22"/>
              <w:szCs w:val="22"/>
              <w:lang w:val="es-ES" w:eastAsia="es-ES"/>
            </w:rPr>
          </w:pPr>
          <w:hyperlink w:anchor="_Toc71541729" w:history="1">
            <w:r w:rsidR="00D70530" w:rsidRPr="00E61977">
              <w:rPr>
                <w:rStyle w:val="Hipervnculo"/>
                <w:noProof/>
              </w:rPr>
              <w:t>1.2.6.</w:t>
            </w:r>
            <w:r w:rsidR="00D70530">
              <w:rPr>
                <w:rFonts w:eastAsiaTheme="minorEastAsia"/>
                <w:noProof/>
                <w:sz w:val="22"/>
                <w:szCs w:val="22"/>
                <w:lang w:val="es-ES" w:eastAsia="es-ES"/>
              </w:rPr>
              <w:tab/>
            </w:r>
            <w:r w:rsidR="00D70530" w:rsidRPr="00E61977">
              <w:rPr>
                <w:rStyle w:val="Hipervnculo"/>
                <w:noProof/>
              </w:rPr>
              <w:t>Parte inferior</w:t>
            </w:r>
            <w:r w:rsidR="00D70530">
              <w:rPr>
                <w:noProof/>
                <w:webHidden/>
              </w:rPr>
              <w:tab/>
            </w:r>
            <w:r w:rsidR="00D70530">
              <w:rPr>
                <w:noProof/>
                <w:webHidden/>
              </w:rPr>
              <w:fldChar w:fldCharType="begin"/>
            </w:r>
            <w:r w:rsidR="00D70530">
              <w:rPr>
                <w:noProof/>
                <w:webHidden/>
              </w:rPr>
              <w:instrText xml:space="preserve"> PAGEREF _Toc71541729 \h </w:instrText>
            </w:r>
            <w:r w:rsidR="00D70530">
              <w:rPr>
                <w:noProof/>
                <w:webHidden/>
              </w:rPr>
            </w:r>
            <w:r w:rsidR="00D70530">
              <w:rPr>
                <w:noProof/>
                <w:webHidden/>
              </w:rPr>
              <w:fldChar w:fldCharType="separate"/>
            </w:r>
            <w:r w:rsidR="00D70530">
              <w:rPr>
                <w:noProof/>
                <w:webHidden/>
              </w:rPr>
              <w:t>7</w:t>
            </w:r>
            <w:r w:rsidR="00D70530">
              <w:rPr>
                <w:noProof/>
                <w:webHidden/>
              </w:rPr>
              <w:fldChar w:fldCharType="end"/>
            </w:r>
          </w:hyperlink>
        </w:p>
        <w:p w14:paraId="06719A8E" w14:textId="49F063EB" w:rsidR="00D70530" w:rsidRDefault="00030206">
          <w:pPr>
            <w:pStyle w:val="TDC2"/>
            <w:tabs>
              <w:tab w:val="left" w:pos="880"/>
              <w:tab w:val="right" w:leader="dot" w:pos="9962"/>
            </w:tabs>
            <w:rPr>
              <w:rFonts w:eastAsiaTheme="minorEastAsia"/>
              <w:noProof/>
              <w:sz w:val="22"/>
              <w:szCs w:val="22"/>
              <w:lang w:val="es-ES" w:eastAsia="es-ES"/>
            </w:rPr>
          </w:pPr>
          <w:hyperlink w:anchor="_Toc71541730" w:history="1">
            <w:r w:rsidR="00D70530" w:rsidRPr="00E61977">
              <w:rPr>
                <w:rStyle w:val="Hipervnculo"/>
                <w:noProof/>
              </w:rPr>
              <w:t>1.3.</w:t>
            </w:r>
            <w:r w:rsidR="00D70530">
              <w:rPr>
                <w:rFonts w:eastAsiaTheme="minorEastAsia"/>
                <w:noProof/>
                <w:sz w:val="22"/>
                <w:szCs w:val="22"/>
                <w:lang w:val="es-ES" w:eastAsia="es-ES"/>
              </w:rPr>
              <w:tab/>
            </w:r>
            <w:r w:rsidR="00D70530" w:rsidRPr="00E61977">
              <w:rPr>
                <w:rStyle w:val="Hipervnculo"/>
                <w:noProof/>
              </w:rPr>
              <w:t>Cargar el Brailliant BI 20X</w:t>
            </w:r>
            <w:r w:rsidR="00D70530">
              <w:rPr>
                <w:noProof/>
                <w:webHidden/>
              </w:rPr>
              <w:tab/>
            </w:r>
            <w:r w:rsidR="00D70530">
              <w:rPr>
                <w:noProof/>
                <w:webHidden/>
              </w:rPr>
              <w:fldChar w:fldCharType="begin"/>
            </w:r>
            <w:r w:rsidR="00D70530">
              <w:rPr>
                <w:noProof/>
                <w:webHidden/>
              </w:rPr>
              <w:instrText xml:space="preserve"> PAGEREF _Toc71541730 \h </w:instrText>
            </w:r>
            <w:r w:rsidR="00D70530">
              <w:rPr>
                <w:noProof/>
                <w:webHidden/>
              </w:rPr>
            </w:r>
            <w:r w:rsidR="00D70530">
              <w:rPr>
                <w:noProof/>
                <w:webHidden/>
              </w:rPr>
              <w:fldChar w:fldCharType="separate"/>
            </w:r>
            <w:r w:rsidR="00D70530">
              <w:rPr>
                <w:noProof/>
                <w:webHidden/>
              </w:rPr>
              <w:t>7</w:t>
            </w:r>
            <w:r w:rsidR="00D70530">
              <w:rPr>
                <w:noProof/>
                <w:webHidden/>
              </w:rPr>
              <w:fldChar w:fldCharType="end"/>
            </w:r>
          </w:hyperlink>
        </w:p>
        <w:p w14:paraId="4F42F59A" w14:textId="59108AEE" w:rsidR="00D70530" w:rsidRDefault="00030206">
          <w:pPr>
            <w:pStyle w:val="TDC2"/>
            <w:tabs>
              <w:tab w:val="left" w:pos="880"/>
              <w:tab w:val="right" w:leader="dot" w:pos="9962"/>
            </w:tabs>
            <w:rPr>
              <w:rFonts w:eastAsiaTheme="minorEastAsia"/>
              <w:noProof/>
              <w:sz w:val="22"/>
              <w:szCs w:val="22"/>
              <w:lang w:val="es-ES" w:eastAsia="es-ES"/>
            </w:rPr>
          </w:pPr>
          <w:hyperlink w:anchor="_Toc71541731" w:history="1">
            <w:r w:rsidR="00D70530" w:rsidRPr="00E61977">
              <w:rPr>
                <w:rStyle w:val="Hipervnculo"/>
                <w:noProof/>
              </w:rPr>
              <w:t>1.4.</w:t>
            </w:r>
            <w:r w:rsidR="00D70530">
              <w:rPr>
                <w:rFonts w:eastAsiaTheme="minorEastAsia"/>
                <w:noProof/>
                <w:sz w:val="22"/>
                <w:szCs w:val="22"/>
                <w:lang w:val="es-ES" w:eastAsia="es-ES"/>
              </w:rPr>
              <w:tab/>
            </w:r>
            <w:r w:rsidR="00D70530" w:rsidRPr="00E61977">
              <w:rPr>
                <w:rStyle w:val="Hipervnculo"/>
                <w:noProof/>
              </w:rPr>
              <w:t>Encendido y apagado</w:t>
            </w:r>
            <w:r w:rsidR="00D70530">
              <w:rPr>
                <w:noProof/>
                <w:webHidden/>
              </w:rPr>
              <w:tab/>
            </w:r>
            <w:r w:rsidR="00D70530">
              <w:rPr>
                <w:noProof/>
                <w:webHidden/>
              </w:rPr>
              <w:fldChar w:fldCharType="begin"/>
            </w:r>
            <w:r w:rsidR="00D70530">
              <w:rPr>
                <w:noProof/>
                <w:webHidden/>
              </w:rPr>
              <w:instrText xml:space="preserve"> PAGEREF _Toc71541731 \h </w:instrText>
            </w:r>
            <w:r w:rsidR="00D70530">
              <w:rPr>
                <w:noProof/>
                <w:webHidden/>
              </w:rPr>
            </w:r>
            <w:r w:rsidR="00D70530">
              <w:rPr>
                <w:noProof/>
                <w:webHidden/>
              </w:rPr>
              <w:fldChar w:fldCharType="separate"/>
            </w:r>
            <w:r w:rsidR="00D70530">
              <w:rPr>
                <w:noProof/>
                <w:webHidden/>
              </w:rPr>
              <w:t>8</w:t>
            </w:r>
            <w:r w:rsidR="00D70530">
              <w:rPr>
                <w:noProof/>
                <w:webHidden/>
              </w:rPr>
              <w:fldChar w:fldCharType="end"/>
            </w:r>
          </w:hyperlink>
        </w:p>
        <w:p w14:paraId="56D501BD" w14:textId="32771B84" w:rsidR="00D70530" w:rsidRDefault="00030206">
          <w:pPr>
            <w:pStyle w:val="TDC2"/>
            <w:tabs>
              <w:tab w:val="left" w:pos="880"/>
              <w:tab w:val="right" w:leader="dot" w:pos="9962"/>
            </w:tabs>
            <w:rPr>
              <w:rFonts w:eastAsiaTheme="minorEastAsia"/>
              <w:noProof/>
              <w:sz w:val="22"/>
              <w:szCs w:val="22"/>
              <w:lang w:val="es-ES" w:eastAsia="es-ES"/>
            </w:rPr>
          </w:pPr>
          <w:hyperlink w:anchor="_Toc71541732" w:history="1">
            <w:r w:rsidR="00D70530" w:rsidRPr="00E61977">
              <w:rPr>
                <w:rStyle w:val="Hipervnculo"/>
                <w:noProof/>
              </w:rPr>
              <w:t>1.5.</w:t>
            </w:r>
            <w:r w:rsidR="00D70530">
              <w:rPr>
                <w:rFonts w:eastAsiaTheme="minorEastAsia"/>
                <w:noProof/>
                <w:sz w:val="22"/>
                <w:szCs w:val="22"/>
                <w:lang w:val="es-ES" w:eastAsia="es-ES"/>
              </w:rPr>
              <w:tab/>
            </w:r>
            <w:r w:rsidR="00D70530" w:rsidRPr="00E61977">
              <w:rPr>
                <w:rStyle w:val="Hipervnculo"/>
                <w:noProof/>
              </w:rPr>
              <w:t>Ajuste del modo de reposo</w:t>
            </w:r>
            <w:r w:rsidR="00D70530">
              <w:rPr>
                <w:noProof/>
                <w:webHidden/>
              </w:rPr>
              <w:tab/>
            </w:r>
            <w:r w:rsidR="00D70530">
              <w:rPr>
                <w:noProof/>
                <w:webHidden/>
              </w:rPr>
              <w:fldChar w:fldCharType="begin"/>
            </w:r>
            <w:r w:rsidR="00D70530">
              <w:rPr>
                <w:noProof/>
                <w:webHidden/>
              </w:rPr>
              <w:instrText xml:space="preserve"> PAGEREF _Toc71541732 \h </w:instrText>
            </w:r>
            <w:r w:rsidR="00D70530">
              <w:rPr>
                <w:noProof/>
                <w:webHidden/>
              </w:rPr>
            </w:r>
            <w:r w:rsidR="00D70530">
              <w:rPr>
                <w:noProof/>
                <w:webHidden/>
              </w:rPr>
              <w:fldChar w:fldCharType="separate"/>
            </w:r>
            <w:r w:rsidR="00D70530">
              <w:rPr>
                <w:noProof/>
                <w:webHidden/>
              </w:rPr>
              <w:t>8</w:t>
            </w:r>
            <w:r w:rsidR="00D70530">
              <w:rPr>
                <w:noProof/>
                <w:webHidden/>
              </w:rPr>
              <w:fldChar w:fldCharType="end"/>
            </w:r>
          </w:hyperlink>
        </w:p>
        <w:p w14:paraId="44B0A5F9" w14:textId="4C9F0C7B" w:rsidR="00D70530" w:rsidRDefault="00030206">
          <w:pPr>
            <w:pStyle w:val="TDC2"/>
            <w:tabs>
              <w:tab w:val="left" w:pos="880"/>
              <w:tab w:val="right" w:leader="dot" w:pos="9962"/>
            </w:tabs>
            <w:rPr>
              <w:rFonts w:eastAsiaTheme="minorEastAsia"/>
              <w:noProof/>
              <w:sz w:val="22"/>
              <w:szCs w:val="22"/>
              <w:lang w:val="es-ES" w:eastAsia="es-ES"/>
            </w:rPr>
          </w:pPr>
          <w:hyperlink w:anchor="_Toc71541733" w:history="1">
            <w:r w:rsidR="00D70530" w:rsidRPr="00E61977">
              <w:rPr>
                <w:rStyle w:val="Hipervnculo"/>
                <w:noProof/>
              </w:rPr>
              <w:t>1.6.</w:t>
            </w:r>
            <w:r w:rsidR="00D70530">
              <w:rPr>
                <w:rFonts w:eastAsiaTheme="minorEastAsia"/>
                <w:noProof/>
                <w:sz w:val="22"/>
                <w:szCs w:val="22"/>
                <w:lang w:val="es-ES" w:eastAsia="es-ES"/>
              </w:rPr>
              <w:tab/>
            </w:r>
            <w:r w:rsidR="00D70530" w:rsidRPr="00E61977">
              <w:rPr>
                <w:rStyle w:val="Hipervnculo"/>
                <w:noProof/>
              </w:rPr>
              <w:t>Sobre el menú Acerca De</w:t>
            </w:r>
            <w:r w:rsidR="00D70530">
              <w:rPr>
                <w:noProof/>
                <w:webHidden/>
              </w:rPr>
              <w:tab/>
            </w:r>
            <w:r w:rsidR="00D70530">
              <w:rPr>
                <w:noProof/>
                <w:webHidden/>
              </w:rPr>
              <w:fldChar w:fldCharType="begin"/>
            </w:r>
            <w:r w:rsidR="00D70530">
              <w:rPr>
                <w:noProof/>
                <w:webHidden/>
              </w:rPr>
              <w:instrText xml:space="preserve"> PAGEREF _Toc71541733 \h </w:instrText>
            </w:r>
            <w:r w:rsidR="00D70530">
              <w:rPr>
                <w:noProof/>
                <w:webHidden/>
              </w:rPr>
            </w:r>
            <w:r w:rsidR="00D70530">
              <w:rPr>
                <w:noProof/>
                <w:webHidden/>
              </w:rPr>
              <w:fldChar w:fldCharType="separate"/>
            </w:r>
            <w:r w:rsidR="00D70530">
              <w:rPr>
                <w:noProof/>
                <w:webHidden/>
              </w:rPr>
              <w:t>8</w:t>
            </w:r>
            <w:r w:rsidR="00D70530">
              <w:rPr>
                <w:noProof/>
                <w:webHidden/>
              </w:rPr>
              <w:fldChar w:fldCharType="end"/>
            </w:r>
          </w:hyperlink>
        </w:p>
        <w:p w14:paraId="47DC1407" w14:textId="3C4EF610" w:rsidR="00D70530" w:rsidRDefault="00030206">
          <w:pPr>
            <w:pStyle w:val="TDC2"/>
            <w:tabs>
              <w:tab w:val="left" w:pos="880"/>
              <w:tab w:val="right" w:leader="dot" w:pos="9962"/>
            </w:tabs>
            <w:rPr>
              <w:rFonts w:eastAsiaTheme="minorEastAsia"/>
              <w:noProof/>
              <w:sz w:val="22"/>
              <w:szCs w:val="22"/>
              <w:lang w:val="es-ES" w:eastAsia="es-ES"/>
            </w:rPr>
          </w:pPr>
          <w:hyperlink w:anchor="_Toc71541734" w:history="1">
            <w:r w:rsidR="00D70530" w:rsidRPr="00E61977">
              <w:rPr>
                <w:rStyle w:val="Hipervnculo"/>
                <w:noProof/>
              </w:rPr>
              <w:t>1.7.</w:t>
            </w:r>
            <w:r w:rsidR="00D70530">
              <w:rPr>
                <w:rFonts w:eastAsiaTheme="minorEastAsia"/>
                <w:noProof/>
                <w:sz w:val="22"/>
                <w:szCs w:val="22"/>
                <w:lang w:val="es-ES" w:eastAsia="es-ES"/>
              </w:rPr>
              <w:tab/>
            </w:r>
            <w:r w:rsidR="00D70530" w:rsidRPr="00E61977">
              <w:rPr>
                <w:rStyle w:val="Hipervnculo"/>
                <w:noProof/>
              </w:rPr>
              <w:t>Acceso al Menú Principal</w:t>
            </w:r>
            <w:r w:rsidR="00D70530">
              <w:rPr>
                <w:noProof/>
                <w:webHidden/>
              </w:rPr>
              <w:tab/>
            </w:r>
            <w:r w:rsidR="00D70530">
              <w:rPr>
                <w:noProof/>
                <w:webHidden/>
              </w:rPr>
              <w:fldChar w:fldCharType="begin"/>
            </w:r>
            <w:r w:rsidR="00D70530">
              <w:rPr>
                <w:noProof/>
                <w:webHidden/>
              </w:rPr>
              <w:instrText xml:space="preserve"> PAGEREF _Toc71541734 \h </w:instrText>
            </w:r>
            <w:r w:rsidR="00D70530">
              <w:rPr>
                <w:noProof/>
                <w:webHidden/>
              </w:rPr>
            </w:r>
            <w:r w:rsidR="00D70530">
              <w:rPr>
                <w:noProof/>
                <w:webHidden/>
              </w:rPr>
              <w:fldChar w:fldCharType="separate"/>
            </w:r>
            <w:r w:rsidR="00D70530">
              <w:rPr>
                <w:noProof/>
                <w:webHidden/>
              </w:rPr>
              <w:t>9</w:t>
            </w:r>
            <w:r w:rsidR="00D70530">
              <w:rPr>
                <w:noProof/>
                <w:webHidden/>
              </w:rPr>
              <w:fldChar w:fldCharType="end"/>
            </w:r>
          </w:hyperlink>
        </w:p>
        <w:p w14:paraId="60F930D3" w14:textId="2C228F05" w:rsidR="00D70530" w:rsidRDefault="00030206">
          <w:pPr>
            <w:pStyle w:val="TDC1"/>
            <w:tabs>
              <w:tab w:val="left" w:pos="480"/>
              <w:tab w:val="right" w:leader="dot" w:pos="9962"/>
            </w:tabs>
            <w:rPr>
              <w:rFonts w:eastAsiaTheme="minorEastAsia"/>
              <w:noProof/>
              <w:sz w:val="22"/>
              <w:szCs w:val="22"/>
              <w:lang w:val="es-ES" w:eastAsia="es-ES"/>
            </w:rPr>
          </w:pPr>
          <w:hyperlink w:anchor="_Toc71541735" w:history="1">
            <w:r w:rsidR="00D70530" w:rsidRPr="00E61977">
              <w:rPr>
                <w:rStyle w:val="Hipervnculo"/>
                <w:noProof/>
              </w:rPr>
              <w:t>2.</w:t>
            </w:r>
            <w:r w:rsidR="00D70530">
              <w:rPr>
                <w:rFonts w:eastAsiaTheme="minorEastAsia"/>
                <w:noProof/>
                <w:sz w:val="22"/>
                <w:szCs w:val="22"/>
                <w:lang w:val="es-ES" w:eastAsia="es-ES"/>
              </w:rPr>
              <w:tab/>
            </w:r>
            <w:r w:rsidR="00D70530" w:rsidRPr="00E61977">
              <w:rPr>
                <w:rStyle w:val="Hipervnculo"/>
                <w:noProof/>
              </w:rPr>
              <w:t>Navegación y uso de los menús</w:t>
            </w:r>
            <w:r w:rsidR="00D70530">
              <w:rPr>
                <w:noProof/>
                <w:webHidden/>
              </w:rPr>
              <w:tab/>
            </w:r>
            <w:r w:rsidR="00D70530">
              <w:rPr>
                <w:noProof/>
                <w:webHidden/>
              </w:rPr>
              <w:fldChar w:fldCharType="begin"/>
            </w:r>
            <w:r w:rsidR="00D70530">
              <w:rPr>
                <w:noProof/>
                <w:webHidden/>
              </w:rPr>
              <w:instrText xml:space="preserve"> PAGEREF _Toc71541735 \h </w:instrText>
            </w:r>
            <w:r w:rsidR="00D70530">
              <w:rPr>
                <w:noProof/>
                <w:webHidden/>
              </w:rPr>
            </w:r>
            <w:r w:rsidR="00D70530">
              <w:rPr>
                <w:noProof/>
                <w:webHidden/>
              </w:rPr>
              <w:fldChar w:fldCharType="separate"/>
            </w:r>
            <w:r w:rsidR="00D70530">
              <w:rPr>
                <w:noProof/>
                <w:webHidden/>
              </w:rPr>
              <w:t>9</w:t>
            </w:r>
            <w:r w:rsidR="00D70530">
              <w:rPr>
                <w:noProof/>
                <w:webHidden/>
              </w:rPr>
              <w:fldChar w:fldCharType="end"/>
            </w:r>
          </w:hyperlink>
        </w:p>
        <w:p w14:paraId="52D2F827" w14:textId="399B7A0E" w:rsidR="00D70530" w:rsidRDefault="00030206">
          <w:pPr>
            <w:pStyle w:val="TDC2"/>
            <w:tabs>
              <w:tab w:val="left" w:pos="880"/>
              <w:tab w:val="right" w:leader="dot" w:pos="9962"/>
            </w:tabs>
            <w:rPr>
              <w:rFonts w:eastAsiaTheme="minorEastAsia"/>
              <w:noProof/>
              <w:sz w:val="22"/>
              <w:szCs w:val="22"/>
              <w:lang w:val="es-ES" w:eastAsia="es-ES"/>
            </w:rPr>
          </w:pPr>
          <w:hyperlink w:anchor="_Toc71541736" w:history="1">
            <w:r w:rsidR="00D70530" w:rsidRPr="00E61977">
              <w:rPr>
                <w:rStyle w:val="Hipervnculo"/>
                <w:noProof/>
              </w:rPr>
              <w:t>2.1.</w:t>
            </w:r>
            <w:r w:rsidR="00D70530">
              <w:rPr>
                <w:rFonts w:eastAsiaTheme="minorEastAsia"/>
                <w:noProof/>
                <w:sz w:val="22"/>
                <w:szCs w:val="22"/>
                <w:lang w:val="es-ES" w:eastAsia="es-ES"/>
              </w:rPr>
              <w:tab/>
            </w:r>
            <w:r w:rsidR="00D70530" w:rsidRPr="00E61977">
              <w:rPr>
                <w:rStyle w:val="Hipervnculo"/>
                <w:noProof/>
              </w:rPr>
              <w:t>Navegación por el menú principal</w:t>
            </w:r>
            <w:r w:rsidR="00D70530">
              <w:rPr>
                <w:noProof/>
                <w:webHidden/>
              </w:rPr>
              <w:tab/>
            </w:r>
            <w:r w:rsidR="00D70530">
              <w:rPr>
                <w:noProof/>
                <w:webHidden/>
              </w:rPr>
              <w:fldChar w:fldCharType="begin"/>
            </w:r>
            <w:r w:rsidR="00D70530">
              <w:rPr>
                <w:noProof/>
                <w:webHidden/>
              </w:rPr>
              <w:instrText xml:space="preserve"> PAGEREF _Toc71541736 \h </w:instrText>
            </w:r>
            <w:r w:rsidR="00D70530">
              <w:rPr>
                <w:noProof/>
                <w:webHidden/>
              </w:rPr>
            </w:r>
            <w:r w:rsidR="00D70530">
              <w:rPr>
                <w:noProof/>
                <w:webHidden/>
              </w:rPr>
              <w:fldChar w:fldCharType="separate"/>
            </w:r>
            <w:r w:rsidR="00D70530">
              <w:rPr>
                <w:noProof/>
                <w:webHidden/>
              </w:rPr>
              <w:t>9</w:t>
            </w:r>
            <w:r w:rsidR="00D70530">
              <w:rPr>
                <w:noProof/>
                <w:webHidden/>
              </w:rPr>
              <w:fldChar w:fldCharType="end"/>
            </w:r>
          </w:hyperlink>
        </w:p>
        <w:p w14:paraId="0286C06C" w14:textId="036803B4" w:rsidR="00D70530" w:rsidRDefault="00030206">
          <w:pPr>
            <w:pStyle w:val="TDC2"/>
            <w:tabs>
              <w:tab w:val="left" w:pos="880"/>
              <w:tab w:val="right" w:leader="dot" w:pos="9962"/>
            </w:tabs>
            <w:rPr>
              <w:rFonts w:eastAsiaTheme="minorEastAsia"/>
              <w:noProof/>
              <w:sz w:val="22"/>
              <w:szCs w:val="22"/>
              <w:lang w:val="es-ES" w:eastAsia="es-ES"/>
            </w:rPr>
          </w:pPr>
          <w:hyperlink w:anchor="_Toc71541737" w:history="1">
            <w:r w:rsidR="00D70530" w:rsidRPr="00E61977">
              <w:rPr>
                <w:rStyle w:val="Hipervnculo"/>
                <w:noProof/>
              </w:rPr>
              <w:t>2.2.</w:t>
            </w:r>
            <w:r w:rsidR="00D70530">
              <w:rPr>
                <w:rFonts w:eastAsiaTheme="minorEastAsia"/>
                <w:noProof/>
                <w:sz w:val="22"/>
                <w:szCs w:val="22"/>
                <w:lang w:val="es-ES" w:eastAsia="es-ES"/>
              </w:rPr>
              <w:tab/>
            </w:r>
            <w:r w:rsidR="00D70530" w:rsidRPr="00E61977">
              <w:rPr>
                <w:rStyle w:val="Hipervnculo"/>
                <w:noProof/>
              </w:rPr>
              <w:t>Desplazamiento del texto en la línea braille</w:t>
            </w:r>
            <w:r w:rsidR="00D70530">
              <w:rPr>
                <w:noProof/>
                <w:webHidden/>
              </w:rPr>
              <w:tab/>
            </w:r>
            <w:r w:rsidR="00D70530">
              <w:rPr>
                <w:noProof/>
                <w:webHidden/>
              </w:rPr>
              <w:fldChar w:fldCharType="begin"/>
            </w:r>
            <w:r w:rsidR="00D70530">
              <w:rPr>
                <w:noProof/>
                <w:webHidden/>
              </w:rPr>
              <w:instrText xml:space="preserve"> PAGEREF _Toc71541737 \h </w:instrText>
            </w:r>
            <w:r w:rsidR="00D70530">
              <w:rPr>
                <w:noProof/>
                <w:webHidden/>
              </w:rPr>
            </w:r>
            <w:r w:rsidR="00D70530">
              <w:rPr>
                <w:noProof/>
                <w:webHidden/>
              </w:rPr>
              <w:fldChar w:fldCharType="separate"/>
            </w:r>
            <w:r w:rsidR="00D70530">
              <w:rPr>
                <w:noProof/>
                <w:webHidden/>
              </w:rPr>
              <w:t>10</w:t>
            </w:r>
            <w:r w:rsidR="00D70530">
              <w:rPr>
                <w:noProof/>
                <w:webHidden/>
              </w:rPr>
              <w:fldChar w:fldCharType="end"/>
            </w:r>
          </w:hyperlink>
        </w:p>
        <w:p w14:paraId="069090F5" w14:textId="712DBA0A" w:rsidR="00D70530" w:rsidRDefault="00030206">
          <w:pPr>
            <w:pStyle w:val="TDC2"/>
            <w:tabs>
              <w:tab w:val="left" w:pos="880"/>
              <w:tab w:val="right" w:leader="dot" w:pos="9962"/>
            </w:tabs>
            <w:rPr>
              <w:rFonts w:eastAsiaTheme="minorEastAsia"/>
              <w:noProof/>
              <w:sz w:val="22"/>
              <w:szCs w:val="22"/>
              <w:lang w:val="es-ES" w:eastAsia="es-ES"/>
            </w:rPr>
          </w:pPr>
          <w:hyperlink w:anchor="_Toc71541738" w:history="1">
            <w:r w:rsidR="00D70530" w:rsidRPr="00E61977">
              <w:rPr>
                <w:rStyle w:val="Hipervnculo"/>
                <w:noProof/>
              </w:rPr>
              <w:t>2.3.</w:t>
            </w:r>
            <w:r w:rsidR="00D70530">
              <w:rPr>
                <w:rFonts w:eastAsiaTheme="minorEastAsia"/>
                <w:noProof/>
                <w:sz w:val="22"/>
                <w:szCs w:val="22"/>
                <w:lang w:val="es-ES" w:eastAsia="es-ES"/>
              </w:rPr>
              <w:tab/>
            </w:r>
            <w:r w:rsidR="00D70530" w:rsidRPr="00E61977">
              <w:rPr>
                <w:rStyle w:val="Hipervnculo"/>
                <w:noProof/>
              </w:rPr>
              <w:t>Uso del Menú de Contexto para funciones adicionales</w:t>
            </w:r>
            <w:r w:rsidR="00D70530">
              <w:rPr>
                <w:noProof/>
                <w:webHidden/>
              </w:rPr>
              <w:tab/>
            </w:r>
            <w:r w:rsidR="00D70530">
              <w:rPr>
                <w:noProof/>
                <w:webHidden/>
              </w:rPr>
              <w:fldChar w:fldCharType="begin"/>
            </w:r>
            <w:r w:rsidR="00D70530">
              <w:rPr>
                <w:noProof/>
                <w:webHidden/>
              </w:rPr>
              <w:instrText xml:space="preserve"> PAGEREF _Toc71541738 \h </w:instrText>
            </w:r>
            <w:r w:rsidR="00D70530">
              <w:rPr>
                <w:noProof/>
                <w:webHidden/>
              </w:rPr>
            </w:r>
            <w:r w:rsidR="00D70530">
              <w:rPr>
                <w:noProof/>
                <w:webHidden/>
              </w:rPr>
              <w:fldChar w:fldCharType="separate"/>
            </w:r>
            <w:r w:rsidR="00D70530">
              <w:rPr>
                <w:noProof/>
                <w:webHidden/>
              </w:rPr>
              <w:t>10</w:t>
            </w:r>
            <w:r w:rsidR="00D70530">
              <w:rPr>
                <w:noProof/>
                <w:webHidden/>
              </w:rPr>
              <w:fldChar w:fldCharType="end"/>
            </w:r>
          </w:hyperlink>
        </w:p>
        <w:p w14:paraId="7315B070" w14:textId="2021EDCF" w:rsidR="00D70530" w:rsidRDefault="00030206">
          <w:pPr>
            <w:pStyle w:val="TDC2"/>
            <w:tabs>
              <w:tab w:val="left" w:pos="880"/>
              <w:tab w:val="right" w:leader="dot" w:pos="9962"/>
            </w:tabs>
            <w:rPr>
              <w:rFonts w:eastAsiaTheme="minorEastAsia"/>
              <w:noProof/>
              <w:sz w:val="22"/>
              <w:szCs w:val="22"/>
              <w:lang w:val="es-ES" w:eastAsia="es-ES"/>
            </w:rPr>
          </w:pPr>
          <w:hyperlink w:anchor="_Toc71541739" w:history="1">
            <w:r w:rsidR="00D70530" w:rsidRPr="00E61977">
              <w:rPr>
                <w:rStyle w:val="Hipervnculo"/>
                <w:noProof/>
              </w:rPr>
              <w:t>2.4.</w:t>
            </w:r>
            <w:r w:rsidR="00D70530">
              <w:rPr>
                <w:rFonts w:eastAsiaTheme="minorEastAsia"/>
                <w:noProof/>
                <w:sz w:val="22"/>
                <w:szCs w:val="22"/>
                <w:lang w:val="es-ES" w:eastAsia="es-ES"/>
              </w:rPr>
              <w:tab/>
            </w:r>
            <w:r w:rsidR="00D70530" w:rsidRPr="00E61977">
              <w:rPr>
                <w:rStyle w:val="Hipervnculo"/>
                <w:noProof/>
              </w:rPr>
              <w:t>Navegación por la inicial de las palabras</w:t>
            </w:r>
            <w:r w:rsidR="00D70530">
              <w:rPr>
                <w:noProof/>
                <w:webHidden/>
              </w:rPr>
              <w:tab/>
            </w:r>
            <w:r w:rsidR="00D70530">
              <w:rPr>
                <w:noProof/>
                <w:webHidden/>
              </w:rPr>
              <w:fldChar w:fldCharType="begin"/>
            </w:r>
            <w:r w:rsidR="00D70530">
              <w:rPr>
                <w:noProof/>
                <w:webHidden/>
              </w:rPr>
              <w:instrText xml:space="preserve"> PAGEREF _Toc71541739 \h </w:instrText>
            </w:r>
            <w:r w:rsidR="00D70530">
              <w:rPr>
                <w:noProof/>
                <w:webHidden/>
              </w:rPr>
            </w:r>
            <w:r w:rsidR="00D70530">
              <w:rPr>
                <w:noProof/>
                <w:webHidden/>
              </w:rPr>
              <w:fldChar w:fldCharType="separate"/>
            </w:r>
            <w:r w:rsidR="00D70530">
              <w:rPr>
                <w:noProof/>
                <w:webHidden/>
              </w:rPr>
              <w:t>10</w:t>
            </w:r>
            <w:r w:rsidR="00D70530">
              <w:rPr>
                <w:noProof/>
                <w:webHidden/>
              </w:rPr>
              <w:fldChar w:fldCharType="end"/>
            </w:r>
          </w:hyperlink>
        </w:p>
        <w:p w14:paraId="221EBAAE" w14:textId="11322069" w:rsidR="00D70530" w:rsidRDefault="00030206">
          <w:pPr>
            <w:pStyle w:val="TDC2"/>
            <w:tabs>
              <w:tab w:val="left" w:pos="880"/>
              <w:tab w:val="right" w:leader="dot" w:pos="9962"/>
            </w:tabs>
            <w:rPr>
              <w:rFonts w:eastAsiaTheme="minorEastAsia"/>
              <w:noProof/>
              <w:sz w:val="22"/>
              <w:szCs w:val="22"/>
              <w:lang w:val="es-ES" w:eastAsia="es-ES"/>
            </w:rPr>
          </w:pPr>
          <w:hyperlink w:anchor="_Toc71541740" w:history="1">
            <w:r w:rsidR="00D70530" w:rsidRPr="00E61977">
              <w:rPr>
                <w:rStyle w:val="Hipervnculo"/>
                <w:noProof/>
              </w:rPr>
              <w:t>2.5.</w:t>
            </w:r>
            <w:r w:rsidR="00D70530">
              <w:rPr>
                <w:rFonts w:eastAsiaTheme="minorEastAsia"/>
                <w:noProof/>
                <w:sz w:val="22"/>
                <w:szCs w:val="22"/>
                <w:lang w:val="es-ES" w:eastAsia="es-ES"/>
              </w:rPr>
              <w:tab/>
            </w:r>
            <w:r w:rsidR="00D70530" w:rsidRPr="00E61977">
              <w:rPr>
                <w:rStyle w:val="Hipervnculo"/>
                <w:noProof/>
              </w:rPr>
              <w:t>Uso de atajos/combinaciones de teclas para navegar</w:t>
            </w:r>
            <w:r w:rsidR="00D70530">
              <w:rPr>
                <w:noProof/>
                <w:webHidden/>
              </w:rPr>
              <w:tab/>
            </w:r>
            <w:r w:rsidR="00D70530">
              <w:rPr>
                <w:noProof/>
                <w:webHidden/>
              </w:rPr>
              <w:fldChar w:fldCharType="begin"/>
            </w:r>
            <w:r w:rsidR="00D70530">
              <w:rPr>
                <w:noProof/>
                <w:webHidden/>
              </w:rPr>
              <w:instrText xml:space="preserve"> PAGEREF _Toc71541740 \h </w:instrText>
            </w:r>
            <w:r w:rsidR="00D70530">
              <w:rPr>
                <w:noProof/>
                <w:webHidden/>
              </w:rPr>
            </w:r>
            <w:r w:rsidR="00D70530">
              <w:rPr>
                <w:noProof/>
                <w:webHidden/>
              </w:rPr>
              <w:fldChar w:fldCharType="separate"/>
            </w:r>
            <w:r w:rsidR="00D70530">
              <w:rPr>
                <w:noProof/>
                <w:webHidden/>
              </w:rPr>
              <w:t>10</w:t>
            </w:r>
            <w:r w:rsidR="00D70530">
              <w:rPr>
                <w:noProof/>
                <w:webHidden/>
              </w:rPr>
              <w:fldChar w:fldCharType="end"/>
            </w:r>
          </w:hyperlink>
        </w:p>
        <w:p w14:paraId="0FEC7576" w14:textId="525D8F5A" w:rsidR="00D70530" w:rsidRDefault="00030206">
          <w:pPr>
            <w:pStyle w:val="TDC1"/>
            <w:tabs>
              <w:tab w:val="left" w:pos="480"/>
              <w:tab w:val="right" w:leader="dot" w:pos="9962"/>
            </w:tabs>
            <w:rPr>
              <w:rFonts w:eastAsiaTheme="minorEastAsia"/>
              <w:noProof/>
              <w:sz w:val="22"/>
              <w:szCs w:val="22"/>
              <w:lang w:val="es-ES" w:eastAsia="es-ES"/>
            </w:rPr>
          </w:pPr>
          <w:hyperlink w:anchor="_Toc71541741" w:history="1">
            <w:r w:rsidR="00D70530" w:rsidRPr="00E61977">
              <w:rPr>
                <w:rStyle w:val="Hipervnculo"/>
                <w:noProof/>
              </w:rPr>
              <w:t>3.</w:t>
            </w:r>
            <w:r w:rsidR="00D70530">
              <w:rPr>
                <w:rFonts w:eastAsiaTheme="minorEastAsia"/>
                <w:noProof/>
                <w:sz w:val="22"/>
                <w:szCs w:val="22"/>
                <w:lang w:val="es-ES" w:eastAsia="es-ES"/>
              </w:rPr>
              <w:tab/>
            </w:r>
            <w:r w:rsidR="00D70530" w:rsidRPr="00E61977">
              <w:rPr>
                <w:rStyle w:val="Hipervnculo"/>
                <w:noProof/>
              </w:rPr>
              <w:t>Uso de la aplicación Editor</w:t>
            </w:r>
            <w:r w:rsidR="00D70530">
              <w:rPr>
                <w:noProof/>
                <w:webHidden/>
              </w:rPr>
              <w:tab/>
            </w:r>
            <w:r w:rsidR="00D70530">
              <w:rPr>
                <w:noProof/>
                <w:webHidden/>
              </w:rPr>
              <w:fldChar w:fldCharType="begin"/>
            </w:r>
            <w:r w:rsidR="00D70530">
              <w:rPr>
                <w:noProof/>
                <w:webHidden/>
              </w:rPr>
              <w:instrText xml:space="preserve"> PAGEREF _Toc71541741 \h </w:instrText>
            </w:r>
            <w:r w:rsidR="00D70530">
              <w:rPr>
                <w:noProof/>
                <w:webHidden/>
              </w:rPr>
            </w:r>
            <w:r w:rsidR="00D70530">
              <w:rPr>
                <w:noProof/>
                <w:webHidden/>
              </w:rPr>
              <w:fldChar w:fldCharType="separate"/>
            </w:r>
            <w:r w:rsidR="00D70530">
              <w:rPr>
                <w:noProof/>
                <w:webHidden/>
              </w:rPr>
              <w:t>11</w:t>
            </w:r>
            <w:r w:rsidR="00D70530">
              <w:rPr>
                <w:noProof/>
                <w:webHidden/>
              </w:rPr>
              <w:fldChar w:fldCharType="end"/>
            </w:r>
          </w:hyperlink>
        </w:p>
        <w:p w14:paraId="7D62F7F2" w14:textId="3E24B897" w:rsidR="00D70530" w:rsidRDefault="00030206">
          <w:pPr>
            <w:pStyle w:val="TDC2"/>
            <w:tabs>
              <w:tab w:val="left" w:pos="880"/>
              <w:tab w:val="right" w:leader="dot" w:pos="9962"/>
            </w:tabs>
            <w:rPr>
              <w:rFonts w:eastAsiaTheme="minorEastAsia"/>
              <w:noProof/>
              <w:sz w:val="22"/>
              <w:szCs w:val="22"/>
              <w:lang w:val="es-ES" w:eastAsia="es-ES"/>
            </w:rPr>
          </w:pPr>
          <w:hyperlink w:anchor="_Toc71541742" w:history="1">
            <w:r w:rsidR="00D70530" w:rsidRPr="00E61977">
              <w:rPr>
                <w:rStyle w:val="Hipervnculo"/>
                <w:noProof/>
              </w:rPr>
              <w:t>3.1.</w:t>
            </w:r>
            <w:r w:rsidR="00D70530">
              <w:rPr>
                <w:rFonts w:eastAsiaTheme="minorEastAsia"/>
                <w:noProof/>
                <w:sz w:val="22"/>
                <w:szCs w:val="22"/>
                <w:lang w:val="es-ES" w:eastAsia="es-ES"/>
              </w:rPr>
              <w:tab/>
            </w:r>
            <w:r w:rsidR="00D70530" w:rsidRPr="00E61977">
              <w:rPr>
                <w:rStyle w:val="Hipervnculo"/>
                <w:noProof/>
              </w:rPr>
              <w:t>Crear un archivo</w:t>
            </w:r>
            <w:r w:rsidR="00D70530">
              <w:rPr>
                <w:noProof/>
                <w:webHidden/>
              </w:rPr>
              <w:tab/>
            </w:r>
            <w:r w:rsidR="00D70530">
              <w:rPr>
                <w:noProof/>
                <w:webHidden/>
              </w:rPr>
              <w:fldChar w:fldCharType="begin"/>
            </w:r>
            <w:r w:rsidR="00D70530">
              <w:rPr>
                <w:noProof/>
                <w:webHidden/>
              </w:rPr>
              <w:instrText xml:space="preserve"> PAGEREF _Toc71541742 \h </w:instrText>
            </w:r>
            <w:r w:rsidR="00D70530">
              <w:rPr>
                <w:noProof/>
                <w:webHidden/>
              </w:rPr>
            </w:r>
            <w:r w:rsidR="00D70530">
              <w:rPr>
                <w:noProof/>
                <w:webHidden/>
              </w:rPr>
              <w:fldChar w:fldCharType="separate"/>
            </w:r>
            <w:r w:rsidR="00D70530">
              <w:rPr>
                <w:noProof/>
                <w:webHidden/>
              </w:rPr>
              <w:t>12</w:t>
            </w:r>
            <w:r w:rsidR="00D70530">
              <w:rPr>
                <w:noProof/>
                <w:webHidden/>
              </w:rPr>
              <w:fldChar w:fldCharType="end"/>
            </w:r>
          </w:hyperlink>
        </w:p>
        <w:p w14:paraId="58CEF513" w14:textId="02ED858E" w:rsidR="00D70530" w:rsidRDefault="00030206">
          <w:pPr>
            <w:pStyle w:val="TDC2"/>
            <w:tabs>
              <w:tab w:val="left" w:pos="880"/>
              <w:tab w:val="right" w:leader="dot" w:pos="9962"/>
            </w:tabs>
            <w:rPr>
              <w:rFonts w:eastAsiaTheme="minorEastAsia"/>
              <w:noProof/>
              <w:sz w:val="22"/>
              <w:szCs w:val="22"/>
              <w:lang w:val="es-ES" w:eastAsia="es-ES"/>
            </w:rPr>
          </w:pPr>
          <w:hyperlink w:anchor="_Toc71541743" w:history="1">
            <w:r w:rsidR="00D70530" w:rsidRPr="00E61977">
              <w:rPr>
                <w:rStyle w:val="Hipervnculo"/>
                <w:noProof/>
              </w:rPr>
              <w:t>3.2.</w:t>
            </w:r>
            <w:r w:rsidR="00D70530">
              <w:rPr>
                <w:rFonts w:eastAsiaTheme="minorEastAsia"/>
                <w:noProof/>
                <w:sz w:val="22"/>
                <w:szCs w:val="22"/>
                <w:lang w:val="es-ES" w:eastAsia="es-ES"/>
              </w:rPr>
              <w:tab/>
            </w:r>
            <w:r w:rsidR="00D70530" w:rsidRPr="00E61977">
              <w:rPr>
                <w:rStyle w:val="Hipervnculo"/>
                <w:noProof/>
              </w:rPr>
              <w:t>Abrir un archivo</w:t>
            </w:r>
            <w:r w:rsidR="00D70530">
              <w:rPr>
                <w:noProof/>
                <w:webHidden/>
              </w:rPr>
              <w:tab/>
            </w:r>
            <w:r w:rsidR="00D70530">
              <w:rPr>
                <w:noProof/>
                <w:webHidden/>
              </w:rPr>
              <w:fldChar w:fldCharType="begin"/>
            </w:r>
            <w:r w:rsidR="00D70530">
              <w:rPr>
                <w:noProof/>
                <w:webHidden/>
              </w:rPr>
              <w:instrText xml:space="preserve"> PAGEREF _Toc71541743 \h </w:instrText>
            </w:r>
            <w:r w:rsidR="00D70530">
              <w:rPr>
                <w:noProof/>
                <w:webHidden/>
              </w:rPr>
            </w:r>
            <w:r w:rsidR="00D70530">
              <w:rPr>
                <w:noProof/>
                <w:webHidden/>
              </w:rPr>
              <w:fldChar w:fldCharType="separate"/>
            </w:r>
            <w:r w:rsidR="00D70530">
              <w:rPr>
                <w:noProof/>
                <w:webHidden/>
              </w:rPr>
              <w:t>12</w:t>
            </w:r>
            <w:r w:rsidR="00D70530">
              <w:rPr>
                <w:noProof/>
                <w:webHidden/>
              </w:rPr>
              <w:fldChar w:fldCharType="end"/>
            </w:r>
          </w:hyperlink>
        </w:p>
        <w:p w14:paraId="169CC4FA" w14:textId="32A55951" w:rsidR="00D70530" w:rsidRDefault="00030206">
          <w:pPr>
            <w:pStyle w:val="TDC2"/>
            <w:tabs>
              <w:tab w:val="left" w:pos="880"/>
              <w:tab w:val="right" w:leader="dot" w:pos="9962"/>
            </w:tabs>
            <w:rPr>
              <w:rFonts w:eastAsiaTheme="minorEastAsia"/>
              <w:noProof/>
              <w:sz w:val="22"/>
              <w:szCs w:val="22"/>
              <w:lang w:val="es-ES" w:eastAsia="es-ES"/>
            </w:rPr>
          </w:pPr>
          <w:hyperlink w:anchor="_Toc71541744" w:history="1">
            <w:r w:rsidR="00D70530" w:rsidRPr="00E61977">
              <w:rPr>
                <w:rStyle w:val="Hipervnculo"/>
                <w:noProof/>
              </w:rPr>
              <w:t>3.3.</w:t>
            </w:r>
            <w:r w:rsidR="00D70530">
              <w:rPr>
                <w:rFonts w:eastAsiaTheme="minorEastAsia"/>
                <w:noProof/>
                <w:sz w:val="22"/>
                <w:szCs w:val="22"/>
                <w:lang w:val="es-ES" w:eastAsia="es-ES"/>
              </w:rPr>
              <w:tab/>
            </w:r>
            <w:r w:rsidR="00D70530" w:rsidRPr="00E61977">
              <w:rPr>
                <w:rStyle w:val="Hipervnculo"/>
                <w:noProof/>
              </w:rPr>
              <w:t>Cerrar un archivo</w:t>
            </w:r>
            <w:r w:rsidR="00D70530">
              <w:rPr>
                <w:noProof/>
                <w:webHidden/>
              </w:rPr>
              <w:tab/>
            </w:r>
            <w:r w:rsidR="00D70530">
              <w:rPr>
                <w:noProof/>
                <w:webHidden/>
              </w:rPr>
              <w:fldChar w:fldCharType="begin"/>
            </w:r>
            <w:r w:rsidR="00D70530">
              <w:rPr>
                <w:noProof/>
                <w:webHidden/>
              </w:rPr>
              <w:instrText xml:space="preserve"> PAGEREF _Toc71541744 \h </w:instrText>
            </w:r>
            <w:r w:rsidR="00D70530">
              <w:rPr>
                <w:noProof/>
                <w:webHidden/>
              </w:rPr>
            </w:r>
            <w:r w:rsidR="00D70530">
              <w:rPr>
                <w:noProof/>
                <w:webHidden/>
              </w:rPr>
              <w:fldChar w:fldCharType="separate"/>
            </w:r>
            <w:r w:rsidR="00D70530">
              <w:rPr>
                <w:noProof/>
                <w:webHidden/>
              </w:rPr>
              <w:t>12</w:t>
            </w:r>
            <w:r w:rsidR="00D70530">
              <w:rPr>
                <w:noProof/>
                <w:webHidden/>
              </w:rPr>
              <w:fldChar w:fldCharType="end"/>
            </w:r>
          </w:hyperlink>
        </w:p>
        <w:p w14:paraId="173D73F4" w14:textId="0AC54CE0" w:rsidR="00D70530" w:rsidRDefault="00030206">
          <w:pPr>
            <w:pStyle w:val="TDC2"/>
            <w:tabs>
              <w:tab w:val="left" w:pos="880"/>
              <w:tab w:val="right" w:leader="dot" w:pos="9962"/>
            </w:tabs>
            <w:rPr>
              <w:rFonts w:eastAsiaTheme="minorEastAsia"/>
              <w:noProof/>
              <w:sz w:val="22"/>
              <w:szCs w:val="22"/>
              <w:lang w:val="es-ES" w:eastAsia="es-ES"/>
            </w:rPr>
          </w:pPr>
          <w:hyperlink w:anchor="_Toc71541745" w:history="1">
            <w:r w:rsidR="00D70530" w:rsidRPr="00E61977">
              <w:rPr>
                <w:rStyle w:val="Hipervnculo"/>
                <w:noProof/>
              </w:rPr>
              <w:t>3.4.</w:t>
            </w:r>
            <w:r w:rsidR="00D70530">
              <w:rPr>
                <w:rFonts w:eastAsiaTheme="minorEastAsia"/>
                <w:noProof/>
                <w:sz w:val="22"/>
                <w:szCs w:val="22"/>
                <w:lang w:val="es-ES" w:eastAsia="es-ES"/>
              </w:rPr>
              <w:tab/>
            </w:r>
            <w:r w:rsidR="00D70530" w:rsidRPr="00E61977">
              <w:rPr>
                <w:rStyle w:val="Hipervnculo"/>
                <w:noProof/>
              </w:rPr>
              <w:t>Guardar un archivo de texto</w:t>
            </w:r>
            <w:r w:rsidR="00D70530">
              <w:rPr>
                <w:noProof/>
                <w:webHidden/>
              </w:rPr>
              <w:tab/>
            </w:r>
            <w:r w:rsidR="00D70530">
              <w:rPr>
                <w:noProof/>
                <w:webHidden/>
              </w:rPr>
              <w:fldChar w:fldCharType="begin"/>
            </w:r>
            <w:r w:rsidR="00D70530">
              <w:rPr>
                <w:noProof/>
                <w:webHidden/>
              </w:rPr>
              <w:instrText xml:space="preserve"> PAGEREF _Toc71541745 \h </w:instrText>
            </w:r>
            <w:r w:rsidR="00D70530">
              <w:rPr>
                <w:noProof/>
                <w:webHidden/>
              </w:rPr>
            </w:r>
            <w:r w:rsidR="00D70530">
              <w:rPr>
                <w:noProof/>
                <w:webHidden/>
              </w:rPr>
              <w:fldChar w:fldCharType="separate"/>
            </w:r>
            <w:r w:rsidR="00D70530">
              <w:rPr>
                <w:noProof/>
                <w:webHidden/>
              </w:rPr>
              <w:t>12</w:t>
            </w:r>
            <w:r w:rsidR="00D70530">
              <w:rPr>
                <w:noProof/>
                <w:webHidden/>
              </w:rPr>
              <w:fldChar w:fldCharType="end"/>
            </w:r>
          </w:hyperlink>
        </w:p>
        <w:p w14:paraId="2B9615E8" w14:textId="3EE2E0B3" w:rsidR="00D70530" w:rsidRDefault="00030206">
          <w:pPr>
            <w:pStyle w:val="TDC2"/>
            <w:tabs>
              <w:tab w:val="left" w:pos="880"/>
              <w:tab w:val="right" w:leader="dot" w:pos="9962"/>
            </w:tabs>
            <w:rPr>
              <w:rFonts w:eastAsiaTheme="minorEastAsia"/>
              <w:noProof/>
              <w:sz w:val="22"/>
              <w:szCs w:val="22"/>
              <w:lang w:val="es-ES" w:eastAsia="es-ES"/>
            </w:rPr>
          </w:pPr>
          <w:hyperlink w:anchor="_Toc71541746" w:history="1">
            <w:r w:rsidR="00D70530" w:rsidRPr="00E61977">
              <w:rPr>
                <w:rStyle w:val="Hipervnculo"/>
                <w:noProof/>
              </w:rPr>
              <w:t>3.5.</w:t>
            </w:r>
            <w:r w:rsidR="00D70530">
              <w:rPr>
                <w:rFonts w:eastAsiaTheme="minorEastAsia"/>
                <w:noProof/>
                <w:sz w:val="22"/>
                <w:szCs w:val="22"/>
                <w:lang w:val="es-ES" w:eastAsia="es-ES"/>
              </w:rPr>
              <w:tab/>
            </w:r>
            <w:r w:rsidR="00D70530" w:rsidRPr="00E61977">
              <w:rPr>
                <w:rStyle w:val="Hipervnculo"/>
                <w:noProof/>
              </w:rPr>
              <w:t>Desplazamiento automático por el texto en el Editor</w:t>
            </w:r>
            <w:r w:rsidR="00D70530">
              <w:rPr>
                <w:noProof/>
                <w:webHidden/>
              </w:rPr>
              <w:tab/>
            </w:r>
            <w:r w:rsidR="00D70530">
              <w:rPr>
                <w:noProof/>
                <w:webHidden/>
              </w:rPr>
              <w:fldChar w:fldCharType="begin"/>
            </w:r>
            <w:r w:rsidR="00D70530">
              <w:rPr>
                <w:noProof/>
                <w:webHidden/>
              </w:rPr>
              <w:instrText xml:space="preserve"> PAGEREF _Toc71541746 \h </w:instrText>
            </w:r>
            <w:r w:rsidR="00D70530">
              <w:rPr>
                <w:noProof/>
                <w:webHidden/>
              </w:rPr>
            </w:r>
            <w:r w:rsidR="00D70530">
              <w:rPr>
                <w:noProof/>
                <w:webHidden/>
              </w:rPr>
              <w:fldChar w:fldCharType="separate"/>
            </w:r>
            <w:r w:rsidR="00D70530">
              <w:rPr>
                <w:noProof/>
                <w:webHidden/>
              </w:rPr>
              <w:t>12</w:t>
            </w:r>
            <w:r w:rsidR="00D70530">
              <w:rPr>
                <w:noProof/>
                <w:webHidden/>
              </w:rPr>
              <w:fldChar w:fldCharType="end"/>
            </w:r>
          </w:hyperlink>
        </w:p>
        <w:p w14:paraId="37D33CF3" w14:textId="65B44616" w:rsidR="00D70530" w:rsidRDefault="00030206">
          <w:pPr>
            <w:pStyle w:val="TDC3"/>
            <w:tabs>
              <w:tab w:val="left" w:pos="1320"/>
              <w:tab w:val="right" w:leader="dot" w:pos="9962"/>
            </w:tabs>
            <w:rPr>
              <w:rFonts w:eastAsiaTheme="minorEastAsia"/>
              <w:noProof/>
              <w:sz w:val="22"/>
              <w:szCs w:val="22"/>
              <w:lang w:val="es-ES" w:eastAsia="es-ES"/>
            </w:rPr>
          </w:pPr>
          <w:hyperlink w:anchor="_Toc71541747" w:history="1">
            <w:r w:rsidR="00D70530" w:rsidRPr="00E61977">
              <w:rPr>
                <w:rStyle w:val="Hipervnculo"/>
                <w:noProof/>
              </w:rPr>
              <w:t>3.5.1.</w:t>
            </w:r>
            <w:r w:rsidR="00D70530">
              <w:rPr>
                <w:rFonts w:eastAsiaTheme="minorEastAsia"/>
                <w:noProof/>
                <w:sz w:val="22"/>
                <w:szCs w:val="22"/>
                <w:lang w:val="es-ES" w:eastAsia="es-ES"/>
              </w:rPr>
              <w:tab/>
            </w:r>
            <w:r w:rsidR="00D70530" w:rsidRPr="00E61977">
              <w:rPr>
                <w:rStyle w:val="Hipervnculo"/>
                <w:noProof/>
              </w:rPr>
              <w:t>Modificar la velocidad de desplazamiento automático</w:t>
            </w:r>
            <w:r w:rsidR="00D70530">
              <w:rPr>
                <w:noProof/>
                <w:webHidden/>
              </w:rPr>
              <w:tab/>
            </w:r>
            <w:r w:rsidR="00D70530">
              <w:rPr>
                <w:noProof/>
                <w:webHidden/>
              </w:rPr>
              <w:fldChar w:fldCharType="begin"/>
            </w:r>
            <w:r w:rsidR="00D70530">
              <w:rPr>
                <w:noProof/>
                <w:webHidden/>
              </w:rPr>
              <w:instrText xml:space="preserve"> PAGEREF _Toc71541747 \h </w:instrText>
            </w:r>
            <w:r w:rsidR="00D70530">
              <w:rPr>
                <w:noProof/>
                <w:webHidden/>
              </w:rPr>
            </w:r>
            <w:r w:rsidR="00D70530">
              <w:rPr>
                <w:noProof/>
                <w:webHidden/>
              </w:rPr>
              <w:fldChar w:fldCharType="separate"/>
            </w:r>
            <w:r w:rsidR="00D70530">
              <w:rPr>
                <w:noProof/>
                <w:webHidden/>
              </w:rPr>
              <w:t>13</w:t>
            </w:r>
            <w:r w:rsidR="00D70530">
              <w:rPr>
                <w:noProof/>
                <w:webHidden/>
              </w:rPr>
              <w:fldChar w:fldCharType="end"/>
            </w:r>
          </w:hyperlink>
        </w:p>
        <w:p w14:paraId="3DD5FDAF" w14:textId="0CC0011A" w:rsidR="00D70530" w:rsidRDefault="00030206">
          <w:pPr>
            <w:pStyle w:val="TDC2"/>
            <w:tabs>
              <w:tab w:val="left" w:pos="880"/>
              <w:tab w:val="right" w:leader="dot" w:pos="9962"/>
            </w:tabs>
            <w:rPr>
              <w:rFonts w:eastAsiaTheme="minorEastAsia"/>
              <w:noProof/>
              <w:sz w:val="22"/>
              <w:szCs w:val="22"/>
              <w:lang w:val="es-ES" w:eastAsia="es-ES"/>
            </w:rPr>
          </w:pPr>
          <w:hyperlink w:anchor="_Toc71541748" w:history="1">
            <w:r w:rsidR="00D70530" w:rsidRPr="00E61977">
              <w:rPr>
                <w:rStyle w:val="Hipervnculo"/>
                <w:noProof/>
              </w:rPr>
              <w:t>3.6.</w:t>
            </w:r>
            <w:r w:rsidR="00D70530">
              <w:rPr>
                <w:rFonts w:eastAsiaTheme="minorEastAsia"/>
                <w:noProof/>
                <w:sz w:val="22"/>
                <w:szCs w:val="22"/>
                <w:lang w:val="es-ES" w:eastAsia="es-ES"/>
              </w:rPr>
              <w:tab/>
            </w:r>
            <w:r w:rsidR="00D70530" w:rsidRPr="00E61977">
              <w:rPr>
                <w:rStyle w:val="Hipervnculo"/>
                <w:noProof/>
              </w:rPr>
              <w:t>Buscar texto en un archivo</w:t>
            </w:r>
            <w:r w:rsidR="00D70530">
              <w:rPr>
                <w:noProof/>
                <w:webHidden/>
              </w:rPr>
              <w:tab/>
            </w:r>
            <w:r w:rsidR="00D70530">
              <w:rPr>
                <w:noProof/>
                <w:webHidden/>
              </w:rPr>
              <w:fldChar w:fldCharType="begin"/>
            </w:r>
            <w:r w:rsidR="00D70530">
              <w:rPr>
                <w:noProof/>
                <w:webHidden/>
              </w:rPr>
              <w:instrText xml:space="preserve"> PAGEREF _Toc71541748 \h </w:instrText>
            </w:r>
            <w:r w:rsidR="00D70530">
              <w:rPr>
                <w:noProof/>
                <w:webHidden/>
              </w:rPr>
            </w:r>
            <w:r w:rsidR="00D70530">
              <w:rPr>
                <w:noProof/>
                <w:webHidden/>
              </w:rPr>
              <w:fldChar w:fldCharType="separate"/>
            </w:r>
            <w:r w:rsidR="00D70530">
              <w:rPr>
                <w:noProof/>
                <w:webHidden/>
              </w:rPr>
              <w:t>13</w:t>
            </w:r>
            <w:r w:rsidR="00D70530">
              <w:rPr>
                <w:noProof/>
                <w:webHidden/>
              </w:rPr>
              <w:fldChar w:fldCharType="end"/>
            </w:r>
          </w:hyperlink>
        </w:p>
        <w:p w14:paraId="55720062" w14:textId="4ECE2984" w:rsidR="00D70530" w:rsidRDefault="00030206">
          <w:pPr>
            <w:pStyle w:val="TDC3"/>
            <w:tabs>
              <w:tab w:val="left" w:pos="1320"/>
              <w:tab w:val="right" w:leader="dot" w:pos="9962"/>
            </w:tabs>
            <w:rPr>
              <w:rFonts w:eastAsiaTheme="minorEastAsia"/>
              <w:noProof/>
              <w:sz w:val="22"/>
              <w:szCs w:val="22"/>
              <w:lang w:val="es-ES" w:eastAsia="es-ES"/>
            </w:rPr>
          </w:pPr>
          <w:hyperlink w:anchor="_Toc71541749" w:history="1">
            <w:r w:rsidR="00D70530" w:rsidRPr="00E61977">
              <w:rPr>
                <w:rStyle w:val="Hipervnculo"/>
                <w:noProof/>
              </w:rPr>
              <w:t>3.6.1.</w:t>
            </w:r>
            <w:r w:rsidR="00D70530">
              <w:rPr>
                <w:rFonts w:eastAsiaTheme="minorEastAsia"/>
                <w:noProof/>
                <w:sz w:val="22"/>
                <w:szCs w:val="22"/>
                <w:lang w:val="es-ES" w:eastAsia="es-ES"/>
              </w:rPr>
              <w:tab/>
            </w:r>
            <w:r w:rsidR="00D70530" w:rsidRPr="00E61977">
              <w:rPr>
                <w:rStyle w:val="Hipervnculo"/>
                <w:noProof/>
              </w:rPr>
              <w:t>Buscar y reemplazar texto</w:t>
            </w:r>
            <w:r w:rsidR="00D70530">
              <w:rPr>
                <w:noProof/>
                <w:webHidden/>
              </w:rPr>
              <w:tab/>
            </w:r>
            <w:r w:rsidR="00D70530">
              <w:rPr>
                <w:noProof/>
                <w:webHidden/>
              </w:rPr>
              <w:fldChar w:fldCharType="begin"/>
            </w:r>
            <w:r w:rsidR="00D70530">
              <w:rPr>
                <w:noProof/>
                <w:webHidden/>
              </w:rPr>
              <w:instrText xml:space="preserve"> PAGEREF _Toc71541749 \h </w:instrText>
            </w:r>
            <w:r w:rsidR="00D70530">
              <w:rPr>
                <w:noProof/>
                <w:webHidden/>
              </w:rPr>
            </w:r>
            <w:r w:rsidR="00D70530">
              <w:rPr>
                <w:noProof/>
                <w:webHidden/>
              </w:rPr>
              <w:fldChar w:fldCharType="separate"/>
            </w:r>
            <w:r w:rsidR="00D70530">
              <w:rPr>
                <w:noProof/>
                <w:webHidden/>
              </w:rPr>
              <w:t>13</w:t>
            </w:r>
            <w:r w:rsidR="00D70530">
              <w:rPr>
                <w:noProof/>
                <w:webHidden/>
              </w:rPr>
              <w:fldChar w:fldCharType="end"/>
            </w:r>
          </w:hyperlink>
        </w:p>
        <w:p w14:paraId="11859954" w14:textId="77D29A45" w:rsidR="00D70530" w:rsidRDefault="00030206">
          <w:pPr>
            <w:pStyle w:val="TDC2"/>
            <w:tabs>
              <w:tab w:val="left" w:pos="880"/>
              <w:tab w:val="right" w:leader="dot" w:pos="9962"/>
            </w:tabs>
            <w:rPr>
              <w:rFonts w:eastAsiaTheme="minorEastAsia"/>
              <w:noProof/>
              <w:sz w:val="22"/>
              <w:szCs w:val="22"/>
              <w:lang w:val="es-ES" w:eastAsia="es-ES"/>
            </w:rPr>
          </w:pPr>
          <w:hyperlink w:anchor="_Toc71541750" w:history="1">
            <w:r w:rsidR="00D70530" w:rsidRPr="00E61977">
              <w:rPr>
                <w:rStyle w:val="Hipervnculo"/>
                <w:noProof/>
              </w:rPr>
              <w:t>3.7.</w:t>
            </w:r>
            <w:r w:rsidR="00D70530">
              <w:rPr>
                <w:rFonts w:eastAsiaTheme="minorEastAsia"/>
                <w:noProof/>
                <w:sz w:val="22"/>
                <w:szCs w:val="22"/>
                <w:lang w:val="es-ES" w:eastAsia="es-ES"/>
              </w:rPr>
              <w:tab/>
            </w:r>
            <w:r w:rsidR="00D70530" w:rsidRPr="00E61977">
              <w:rPr>
                <w:rStyle w:val="Hipervnculo"/>
                <w:noProof/>
              </w:rPr>
              <w:t>Cortar, copiar y pegar texto</w:t>
            </w:r>
            <w:r w:rsidR="00D70530">
              <w:rPr>
                <w:noProof/>
                <w:webHidden/>
              </w:rPr>
              <w:tab/>
            </w:r>
            <w:r w:rsidR="00D70530">
              <w:rPr>
                <w:noProof/>
                <w:webHidden/>
              </w:rPr>
              <w:fldChar w:fldCharType="begin"/>
            </w:r>
            <w:r w:rsidR="00D70530">
              <w:rPr>
                <w:noProof/>
                <w:webHidden/>
              </w:rPr>
              <w:instrText xml:space="preserve"> PAGEREF _Toc71541750 \h </w:instrText>
            </w:r>
            <w:r w:rsidR="00D70530">
              <w:rPr>
                <w:noProof/>
                <w:webHidden/>
              </w:rPr>
            </w:r>
            <w:r w:rsidR="00D70530">
              <w:rPr>
                <w:noProof/>
                <w:webHidden/>
              </w:rPr>
              <w:fldChar w:fldCharType="separate"/>
            </w:r>
            <w:r w:rsidR="00D70530">
              <w:rPr>
                <w:noProof/>
                <w:webHidden/>
              </w:rPr>
              <w:t>13</w:t>
            </w:r>
            <w:r w:rsidR="00D70530">
              <w:rPr>
                <w:noProof/>
                <w:webHidden/>
              </w:rPr>
              <w:fldChar w:fldCharType="end"/>
            </w:r>
          </w:hyperlink>
        </w:p>
        <w:p w14:paraId="4D57EA4E" w14:textId="17707C07" w:rsidR="00D70530" w:rsidRDefault="00030206">
          <w:pPr>
            <w:pStyle w:val="TDC2"/>
            <w:tabs>
              <w:tab w:val="left" w:pos="880"/>
              <w:tab w:val="right" w:leader="dot" w:pos="9962"/>
            </w:tabs>
            <w:rPr>
              <w:rFonts w:eastAsiaTheme="minorEastAsia"/>
              <w:noProof/>
              <w:sz w:val="22"/>
              <w:szCs w:val="22"/>
              <w:lang w:val="es-ES" w:eastAsia="es-ES"/>
            </w:rPr>
          </w:pPr>
          <w:hyperlink w:anchor="_Toc71541751" w:history="1">
            <w:r w:rsidR="00D70530" w:rsidRPr="00E61977">
              <w:rPr>
                <w:rStyle w:val="Hipervnculo"/>
                <w:noProof/>
              </w:rPr>
              <w:t>3.8.</w:t>
            </w:r>
            <w:r w:rsidR="00D70530">
              <w:rPr>
                <w:rFonts w:eastAsiaTheme="minorEastAsia"/>
                <w:noProof/>
                <w:sz w:val="22"/>
                <w:szCs w:val="22"/>
                <w:lang w:val="es-ES" w:eastAsia="es-ES"/>
              </w:rPr>
              <w:tab/>
            </w:r>
            <w:r w:rsidR="00D70530" w:rsidRPr="00E61977">
              <w:rPr>
                <w:rStyle w:val="Hipervnculo"/>
                <w:noProof/>
              </w:rPr>
              <w:t>Uso del modo de lectura</w:t>
            </w:r>
            <w:r w:rsidR="00D70530">
              <w:rPr>
                <w:noProof/>
                <w:webHidden/>
              </w:rPr>
              <w:tab/>
            </w:r>
            <w:r w:rsidR="00D70530">
              <w:rPr>
                <w:noProof/>
                <w:webHidden/>
              </w:rPr>
              <w:fldChar w:fldCharType="begin"/>
            </w:r>
            <w:r w:rsidR="00D70530">
              <w:rPr>
                <w:noProof/>
                <w:webHidden/>
              </w:rPr>
              <w:instrText xml:space="preserve"> PAGEREF _Toc71541751 \h </w:instrText>
            </w:r>
            <w:r w:rsidR="00D70530">
              <w:rPr>
                <w:noProof/>
                <w:webHidden/>
              </w:rPr>
            </w:r>
            <w:r w:rsidR="00D70530">
              <w:rPr>
                <w:noProof/>
                <w:webHidden/>
              </w:rPr>
              <w:fldChar w:fldCharType="separate"/>
            </w:r>
            <w:r w:rsidR="00D70530">
              <w:rPr>
                <w:noProof/>
                <w:webHidden/>
              </w:rPr>
              <w:t>14</w:t>
            </w:r>
            <w:r w:rsidR="00D70530">
              <w:rPr>
                <w:noProof/>
                <w:webHidden/>
              </w:rPr>
              <w:fldChar w:fldCharType="end"/>
            </w:r>
          </w:hyperlink>
        </w:p>
        <w:p w14:paraId="40C4946B" w14:textId="4FB4F640" w:rsidR="00D70530" w:rsidRDefault="00030206">
          <w:pPr>
            <w:pStyle w:val="TDC2"/>
            <w:tabs>
              <w:tab w:val="left" w:pos="880"/>
              <w:tab w:val="right" w:leader="dot" w:pos="9962"/>
            </w:tabs>
            <w:rPr>
              <w:rFonts w:eastAsiaTheme="minorEastAsia"/>
              <w:noProof/>
              <w:sz w:val="22"/>
              <w:szCs w:val="22"/>
              <w:lang w:val="es-ES" w:eastAsia="es-ES"/>
            </w:rPr>
          </w:pPr>
          <w:hyperlink w:anchor="_Toc71541752" w:history="1">
            <w:r w:rsidR="00D70530" w:rsidRPr="00E61977">
              <w:rPr>
                <w:rStyle w:val="Hipervnculo"/>
                <w:noProof/>
              </w:rPr>
              <w:t>3.9.</w:t>
            </w:r>
            <w:r w:rsidR="00D70530">
              <w:rPr>
                <w:rFonts w:eastAsiaTheme="minorEastAsia"/>
                <w:noProof/>
                <w:sz w:val="22"/>
                <w:szCs w:val="22"/>
                <w:lang w:val="es-ES" w:eastAsia="es-ES"/>
              </w:rPr>
              <w:tab/>
            </w:r>
            <w:r w:rsidR="00D70530" w:rsidRPr="00E61977">
              <w:rPr>
                <w:rStyle w:val="Hipervnculo"/>
                <w:noProof/>
              </w:rPr>
              <w:t>Insertar fecha y hora</w:t>
            </w:r>
            <w:r w:rsidR="00D70530">
              <w:rPr>
                <w:noProof/>
                <w:webHidden/>
              </w:rPr>
              <w:tab/>
            </w:r>
            <w:r w:rsidR="00D70530">
              <w:rPr>
                <w:noProof/>
                <w:webHidden/>
              </w:rPr>
              <w:fldChar w:fldCharType="begin"/>
            </w:r>
            <w:r w:rsidR="00D70530">
              <w:rPr>
                <w:noProof/>
                <w:webHidden/>
              </w:rPr>
              <w:instrText xml:space="preserve"> PAGEREF _Toc71541752 \h </w:instrText>
            </w:r>
            <w:r w:rsidR="00D70530">
              <w:rPr>
                <w:noProof/>
                <w:webHidden/>
              </w:rPr>
            </w:r>
            <w:r w:rsidR="00D70530">
              <w:rPr>
                <w:noProof/>
                <w:webHidden/>
              </w:rPr>
              <w:fldChar w:fldCharType="separate"/>
            </w:r>
            <w:r w:rsidR="00D70530">
              <w:rPr>
                <w:noProof/>
                <w:webHidden/>
              </w:rPr>
              <w:t>14</w:t>
            </w:r>
            <w:r w:rsidR="00D70530">
              <w:rPr>
                <w:noProof/>
                <w:webHidden/>
              </w:rPr>
              <w:fldChar w:fldCharType="end"/>
            </w:r>
          </w:hyperlink>
        </w:p>
        <w:p w14:paraId="507E9DCB" w14:textId="4CF13791" w:rsidR="00D70530" w:rsidRDefault="00030206">
          <w:pPr>
            <w:pStyle w:val="TDC2"/>
            <w:tabs>
              <w:tab w:val="left" w:pos="1100"/>
              <w:tab w:val="right" w:leader="dot" w:pos="9962"/>
            </w:tabs>
            <w:rPr>
              <w:rFonts w:eastAsiaTheme="minorEastAsia"/>
              <w:noProof/>
              <w:sz w:val="22"/>
              <w:szCs w:val="22"/>
              <w:lang w:val="es-ES" w:eastAsia="es-ES"/>
            </w:rPr>
          </w:pPr>
          <w:hyperlink w:anchor="_Toc71541753" w:history="1">
            <w:r w:rsidR="00D70530" w:rsidRPr="00E61977">
              <w:rPr>
                <w:rStyle w:val="Hipervnculo"/>
                <w:noProof/>
              </w:rPr>
              <w:t>3.10.</w:t>
            </w:r>
            <w:r w:rsidR="00D70530">
              <w:rPr>
                <w:rFonts w:eastAsiaTheme="minorEastAsia"/>
                <w:noProof/>
                <w:sz w:val="22"/>
                <w:szCs w:val="22"/>
                <w:lang w:val="es-ES" w:eastAsia="es-ES"/>
              </w:rPr>
              <w:tab/>
            </w:r>
            <w:r w:rsidR="00D70530" w:rsidRPr="00E61977">
              <w:rPr>
                <w:rStyle w:val="Hipervnculo"/>
                <w:noProof/>
              </w:rPr>
              <w:t>Tabla de comandos del Editor</w:t>
            </w:r>
            <w:r w:rsidR="00D70530">
              <w:rPr>
                <w:noProof/>
                <w:webHidden/>
              </w:rPr>
              <w:tab/>
            </w:r>
            <w:r w:rsidR="00D70530">
              <w:rPr>
                <w:noProof/>
                <w:webHidden/>
              </w:rPr>
              <w:fldChar w:fldCharType="begin"/>
            </w:r>
            <w:r w:rsidR="00D70530">
              <w:rPr>
                <w:noProof/>
                <w:webHidden/>
              </w:rPr>
              <w:instrText xml:space="preserve"> PAGEREF _Toc71541753 \h </w:instrText>
            </w:r>
            <w:r w:rsidR="00D70530">
              <w:rPr>
                <w:noProof/>
                <w:webHidden/>
              </w:rPr>
            </w:r>
            <w:r w:rsidR="00D70530">
              <w:rPr>
                <w:noProof/>
                <w:webHidden/>
              </w:rPr>
              <w:fldChar w:fldCharType="separate"/>
            </w:r>
            <w:r w:rsidR="00D70530">
              <w:rPr>
                <w:noProof/>
                <w:webHidden/>
              </w:rPr>
              <w:t>14</w:t>
            </w:r>
            <w:r w:rsidR="00D70530">
              <w:rPr>
                <w:noProof/>
                <w:webHidden/>
              </w:rPr>
              <w:fldChar w:fldCharType="end"/>
            </w:r>
          </w:hyperlink>
        </w:p>
        <w:p w14:paraId="2478552E" w14:textId="582E760B" w:rsidR="00D70530" w:rsidRDefault="00030206">
          <w:pPr>
            <w:pStyle w:val="TDC1"/>
            <w:tabs>
              <w:tab w:val="left" w:pos="480"/>
              <w:tab w:val="right" w:leader="dot" w:pos="9962"/>
            </w:tabs>
            <w:rPr>
              <w:rFonts w:eastAsiaTheme="minorEastAsia"/>
              <w:noProof/>
              <w:sz w:val="22"/>
              <w:szCs w:val="22"/>
              <w:lang w:val="es-ES" w:eastAsia="es-ES"/>
            </w:rPr>
          </w:pPr>
          <w:hyperlink w:anchor="_Toc71541754" w:history="1">
            <w:r w:rsidR="00D70530" w:rsidRPr="00E61977">
              <w:rPr>
                <w:rStyle w:val="Hipervnculo"/>
                <w:noProof/>
              </w:rPr>
              <w:t>4.</w:t>
            </w:r>
            <w:r w:rsidR="00D70530">
              <w:rPr>
                <w:rFonts w:eastAsiaTheme="minorEastAsia"/>
                <w:noProof/>
                <w:sz w:val="22"/>
                <w:szCs w:val="22"/>
                <w:lang w:val="es-ES" w:eastAsia="es-ES"/>
              </w:rPr>
              <w:tab/>
            </w:r>
            <w:r w:rsidR="00D70530" w:rsidRPr="00E61977">
              <w:rPr>
                <w:rStyle w:val="Hipervnculo"/>
                <w:noProof/>
              </w:rPr>
              <w:t>Uso del Lector de Libros</w:t>
            </w:r>
            <w:r w:rsidR="00D70530">
              <w:rPr>
                <w:noProof/>
                <w:webHidden/>
              </w:rPr>
              <w:tab/>
            </w:r>
            <w:r w:rsidR="00D70530">
              <w:rPr>
                <w:noProof/>
                <w:webHidden/>
              </w:rPr>
              <w:fldChar w:fldCharType="begin"/>
            </w:r>
            <w:r w:rsidR="00D70530">
              <w:rPr>
                <w:noProof/>
                <w:webHidden/>
              </w:rPr>
              <w:instrText xml:space="preserve"> PAGEREF _Toc71541754 \h </w:instrText>
            </w:r>
            <w:r w:rsidR="00D70530">
              <w:rPr>
                <w:noProof/>
                <w:webHidden/>
              </w:rPr>
            </w:r>
            <w:r w:rsidR="00D70530">
              <w:rPr>
                <w:noProof/>
                <w:webHidden/>
              </w:rPr>
              <w:fldChar w:fldCharType="separate"/>
            </w:r>
            <w:r w:rsidR="00D70530">
              <w:rPr>
                <w:noProof/>
                <w:webHidden/>
              </w:rPr>
              <w:t>16</w:t>
            </w:r>
            <w:r w:rsidR="00D70530">
              <w:rPr>
                <w:noProof/>
                <w:webHidden/>
              </w:rPr>
              <w:fldChar w:fldCharType="end"/>
            </w:r>
          </w:hyperlink>
        </w:p>
        <w:p w14:paraId="376896C9" w14:textId="3DAFD44B" w:rsidR="00D70530" w:rsidRDefault="00030206">
          <w:pPr>
            <w:pStyle w:val="TDC2"/>
            <w:tabs>
              <w:tab w:val="left" w:pos="880"/>
              <w:tab w:val="right" w:leader="dot" w:pos="9962"/>
            </w:tabs>
            <w:rPr>
              <w:rFonts w:eastAsiaTheme="minorEastAsia"/>
              <w:noProof/>
              <w:sz w:val="22"/>
              <w:szCs w:val="22"/>
              <w:lang w:val="es-ES" w:eastAsia="es-ES"/>
            </w:rPr>
          </w:pPr>
          <w:hyperlink w:anchor="_Toc71541755" w:history="1">
            <w:r w:rsidR="00D70530" w:rsidRPr="00E61977">
              <w:rPr>
                <w:rStyle w:val="Hipervnculo"/>
                <w:noProof/>
              </w:rPr>
              <w:t>4.1.</w:t>
            </w:r>
            <w:r w:rsidR="00D70530">
              <w:rPr>
                <w:rFonts w:eastAsiaTheme="minorEastAsia"/>
                <w:noProof/>
                <w:sz w:val="22"/>
                <w:szCs w:val="22"/>
                <w:lang w:val="es-ES" w:eastAsia="es-ES"/>
              </w:rPr>
              <w:tab/>
            </w:r>
            <w:r w:rsidR="00D70530" w:rsidRPr="00E61977">
              <w:rPr>
                <w:rStyle w:val="Hipervnculo"/>
                <w:noProof/>
              </w:rPr>
              <w:t>Navegar por la Lista de libros</w:t>
            </w:r>
            <w:r w:rsidR="00D70530">
              <w:rPr>
                <w:noProof/>
                <w:webHidden/>
              </w:rPr>
              <w:tab/>
            </w:r>
            <w:r w:rsidR="00D70530">
              <w:rPr>
                <w:noProof/>
                <w:webHidden/>
              </w:rPr>
              <w:fldChar w:fldCharType="begin"/>
            </w:r>
            <w:r w:rsidR="00D70530">
              <w:rPr>
                <w:noProof/>
                <w:webHidden/>
              </w:rPr>
              <w:instrText xml:space="preserve"> PAGEREF _Toc71541755 \h </w:instrText>
            </w:r>
            <w:r w:rsidR="00D70530">
              <w:rPr>
                <w:noProof/>
                <w:webHidden/>
              </w:rPr>
            </w:r>
            <w:r w:rsidR="00D70530">
              <w:rPr>
                <w:noProof/>
                <w:webHidden/>
              </w:rPr>
              <w:fldChar w:fldCharType="separate"/>
            </w:r>
            <w:r w:rsidR="00D70530">
              <w:rPr>
                <w:noProof/>
                <w:webHidden/>
              </w:rPr>
              <w:t>16</w:t>
            </w:r>
            <w:r w:rsidR="00D70530">
              <w:rPr>
                <w:noProof/>
                <w:webHidden/>
              </w:rPr>
              <w:fldChar w:fldCharType="end"/>
            </w:r>
          </w:hyperlink>
        </w:p>
        <w:p w14:paraId="426D6507" w14:textId="7689E07A" w:rsidR="00D70530" w:rsidRDefault="00030206">
          <w:pPr>
            <w:pStyle w:val="TDC3"/>
            <w:tabs>
              <w:tab w:val="left" w:pos="1320"/>
              <w:tab w:val="right" w:leader="dot" w:pos="9962"/>
            </w:tabs>
            <w:rPr>
              <w:rFonts w:eastAsiaTheme="minorEastAsia"/>
              <w:noProof/>
              <w:sz w:val="22"/>
              <w:szCs w:val="22"/>
              <w:lang w:val="es-ES" w:eastAsia="es-ES"/>
            </w:rPr>
          </w:pPr>
          <w:hyperlink w:anchor="_Toc71541756" w:history="1">
            <w:r w:rsidR="00D70530" w:rsidRPr="00E61977">
              <w:rPr>
                <w:rStyle w:val="Hipervnculo"/>
                <w:noProof/>
              </w:rPr>
              <w:t>4.1.1.</w:t>
            </w:r>
            <w:r w:rsidR="00D70530">
              <w:rPr>
                <w:rFonts w:eastAsiaTheme="minorEastAsia"/>
                <w:noProof/>
                <w:sz w:val="22"/>
                <w:szCs w:val="22"/>
                <w:lang w:val="es-ES" w:eastAsia="es-ES"/>
              </w:rPr>
              <w:tab/>
            </w:r>
            <w:r w:rsidR="00D70530" w:rsidRPr="00E61977">
              <w:rPr>
                <w:rStyle w:val="Hipervnculo"/>
                <w:noProof/>
              </w:rPr>
              <w:t>Búsqueda de libros</w:t>
            </w:r>
            <w:r w:rsidR="00D70530">
              <w:rPr>
                <w:noProof/>
                <w:webHidden/>
              </w:rPr>
              <w:tab/>
            </w:r>
            <w:r w:rsidR="00D70530">
              <w:rPr>
                <w:noProof/>
                <w:webHidden/>
              </w:rPr>
              <w:fldChar w:fldCharType="begin"/>
            </w:r>
            <w:r w:rsidR="00D70530">
              <w:rPr>
                <w:noProof/>
                <w:webHidden/>
              </w:rPr>
              <w:instrText xml:space="preserve"> PAGEREF _Toc71541756 \h </w:instrText>
            </w:r>
            <w:r w:rsidR="00D70530">
              <w:rPr>
                <w:noProof/>
                <w:webHidden/>
              </w:rPr>
            </w:r>
            <w:r w:rsidR="00D70530">
              <w:rPr>
                <w:noProof/>
                <w:webHidden/>
              </w:rPr>
              <w:fldChar w:fldCharType="separate"/>
            </w:r>
            <w:r w:rsidR="00D70530">
              <w:rPr>
                <w:noProof/>
                <w:webHidden/>
              </w:rPr>
              <w:t>16</w:t>
            </w:r>
            <w:r w:rsidR="00D70530">
              <w:rPr>
                <w:noProof/>
                <w:webHidden/>
              </w:rPr>
              <w:fldChar w:fldCharType="end"/>
            </w:r>
          </w:hyperlink>
        </w:p>
        <w:p w14:paraId="79C9865F" w14:textId="1BA21295" w:rsidR="00D70530" w:rsidRDefault="00030206">
          <w:pPr>
            <w:pStyle w:val="TDC3"/>
            <w:tabs>
              <w:tab w:val="left" w:pos="1320"/>
              <w:tab w:val="right" w:leader="dot" w:pos="9962"/>
            </w:tabs>
            <w:rPr>
              <w:rFonts w:eastAsiaTheme="minorEastAsia"/>
              <w:noProof/>
              <w:sz w:val="22"/>
              <w:szCs w:val="22"/>
              <w:lang w:val="es-ES" w:eastAsia="es-ES"/>
            </w:rPr>
          </w:pPr>
          <w:hyperlink w:anchor="_Toc71541757" w:history="1">
            <w:r w:rsidR="00D70530" w:rsidRPr="00E61977">
              <w:rPr>
                <w:rStyle w:val="Hipervnculo"/>
                <w:noProof/>
              </w:rPr>
              <w:t>4.1.2.</w:t>
            </w:r>
            <w:r w:rsidR="00D70530">
              <w:rPr>
                <w:rFonts w:eastAsiaTheme="minorEastAsia"/>
                <w:noProof/>
                <w:sz w:val="22"/>
                <w:szCs w:val="22"/>
                <w:lang w:val="es-ES" w:eastAsia="es-ES"/>
              </w:rPr>
              <w:tab/>
            </w:r>
            <w:r w:rsidR="00D70530" w:rsidRPr="00E61977">
              <w:rPr>
                <w:rStyle w:val="Hipervnculo"/>
                <w:noProof/>
              </w:rPr>
              <w:t>Acceso a los libros abiertos recientemente</w:t>
            </w:r>
            <w:r w:rsidR="00D70530">
              <w:rPr>
                <w:noProof/>
                <w:webHidden/>
              </w:rPr>
              <w:tab/>
            </w:r>
            <w:r w:rsidR="00D70530">
              <w:rPr>
                <w:noProof/>
                <w:webHidden/>
              </w:rPr>
              <w:fldChar w:fldCharType="begin"/>
            </w:r>
            <w:r w:rsidR="00D70530">
              <w:rPr>
                <w:noProof/>
                <w:webHidden/>
              </w:rPr>
              <w:instrText xml:space="preserve"> PAGEREF _Toc71541757 \h </w:instrText>
            </w:r>
            <w:r w:rsidR="00D70530">
              <w:rPr>
                <w:noProof/>
                <w:webHidden/>
              </w:rPr>
            </w:r>
            <w:r w:rsidR="00D70530">
              <w:rPr>
                <w:noProof/>
                <w:webHidden/>
              </w:rPr>
              <w:fldChar w:fldCharType="separate"/>
            </w:r>
            <w:r w:rsidR="00D70530">
              <w:rPr>
                <w:noProof/>
                <w:webHidden/>
              </w:rPr>
              <w:t>17</w:t>
            </w:r>
            <w:r w:rsidR="00D70530">
              <w:rPr>
                <w:noProof/>
                <w:webHidden/>
              </w:rPr>
              <w:fldChar w:fldCharType="end"/>
            </w:r>
          </w:hyperlink>
        </w:p>
        <w:p w14:paraId="4334D9A1" w14:textId="3D4ACCD3" w:rsidR="00D70530" w:rsidRDefault="00030206">
          <w:pPr>
            <w:pStyle w:val="TDC3"/>
            <w:tabs>
              <w:tab w:val="left" w:pos="1320"/>
              <w:tab w:val="right" w:leader="dot" w:pos="9962"/>
            </w:tabs>
            <w:rPr>
              <w:rFonts w:eastAsiaTheme="minorEastAsia"/>
              <w:noProof/>
              <w:sz w:val="22"/>
              <w:szCs w:val="22"/>
              <w:lang w:val="es-ES" w:eastAsia="es-ES"/>
            </w:rPr>
          </w:pPr>
          <w:hyperlink w:anchor="_Toc71541758" w:history="1">
            <w:r w:rsidR="00D70530" w:rsidRPr="00E61977">
              <w:rPr>
                <w:rStyle w:val="Hipervnculo"/>
                <w:noProof/>
              </w:rPr>
              <w:t>4.1.3.</w:t>
            </w:r>
            <w:r w:rsidR="00D70530">
              <w:rPr>
                <w:rFonts w:eastAsiaTheme="minorEastAsia"/>
                <w:noProof/>
                <w:sz w:val="22"/>
                <w:szCs w:val="22"/>
                <w:lang w:val="es-ES" w:eastAsia="es-ES"/>
              </w:rPr>
              <w:tab/>
            </w:r>
            <w:r w:rsidR="00D70530" w:rsidRPr="00E61977">
              <w:rPr>
                <w:rStyle w:val="Hipervnculo"/>
                <w:noProof/>
              </w:rPr>
              <w:t>Gestión de los libros</w:t>
            </w:r>
            <w:r w:rsidR="00D70530">
              <w:rPr>
                <w:noProof/>
                <w:webHidden/>
              </w:rPr>
              <w:tab/>
            </w:r>
            <w:r w:rsidR="00D70530">
              <w:rPr>
                <w:noProof/>
                <w:webHidden/>
              </w:rPr>
              <w:fldChar w:fldCharType="begin"/>
            </w:r>
            <w:r w:rsidR="00D70530">
              <w:rPr>
                <w:noProof/>
                <w:webHidden/>
              </w:rPr>
              <w:instrText xml:space="preserve"> PAGEREF _Toc71541758 \h </w:instrText>
            </w:r>
            <w:r w:rsidR="00D70530">
              <w:rPr>
                <w:noProof/>
                <w:webHidden/>
              </w:rPr>
            </w:r>
            <w:r w:rsidR="00D70530">
              <w:rPr>
                <w:noProof/>
                <w:webHidden/>
              </w:rPr>
              <w:fldChar w:fldCharType="separate"/>
            </w:r>
            <w:r w:rsidR="00D70530">
              <w:rPr>
                <w:noProof/>
                <w:webHidden/>
              </w:rPr>
              <w:t>17</w:t>
            </w:r>
            <w:r w:rsidR="00D70530">
              <w:rPr>
                <w:noProof/>
                <w:webHidden/>
              </w:rPr>
              <w:fldChar w:fldCharType="end"/>
            </w:r>
          </w:hyperlink>
        </w:p>
        <w:p w14:paraId="5D8DDDB6" w14:textId="330D6044" w:rsidR="00D70530" w:rsidRDefault="00030206">
          <w:pPr>
            <w:pStyle w:val="TDC2"/>
            <w:tabs>
              <w:tab w:val="left" w:pos="880"/>
              <w:tab w:val="right" w:leader="dot" w:pos="9962"/>
            </w:tabs>
            <w:rPr>
              <w:rFonts w:eastAsiaTheme="minorEastAsia"/>
              <w:noProof/>
              <w:sz w:val="22"/>
              <w:szCs w:val="22"/>
              <w:lang w:val="es-ES" w:eastAsia="es-ES"/>
            </w:rPr>
          </w:pPr>
          <w:hyperlink w:anchor="_Toc71541759" w:history="1">
            <w:r w:rsidR="00D70530" w:rsidRPr="00E61977">
              <w:rPr>
                <w:rStyle w:val="Hipervnculo"/>
                <w:noProof/>
              </w:rPr>
              <w:t>4.2.</w:t>
            </w:r>
            <w:r w:rsidR="00D70530">
              <w:rPr>
                <w:rFonts w:eastAsiaTheme="minorEastAsia"/>
                <w:noProof/>
                <w:sz w:val="22"/>
                <w:szCs w:val="22"/>
                <w:lang w:val="es-ES" w:eastAsia="es-ES"/>
              </w:rPr>
              <w:tab/>
            </w:r>
            <w:r w:rsidR="00D70530" w:rsidRPr="00E61977">
              <w:rPr>
                <w:rStyle w:val="Hipervnculo"/>
                <w:noProof/>
              </w:rPr>
              <w:t>Navegación y acceso a información adicional de los libros</w:t>
            </w:r>
            <w:r w:rsidR="00D70530">
              <w:rPr>
                <w:noProof/>
                <w:webHidden/>
              </w:rPr>
              <w:tab/>
            </w:r>
            <w:r w:rsidR="00D70530">
              <w:rPr>
                <w:noProof/>
                <w:webHidden/>
              </w:rPr>
              <w:fldChar w:fldCharType="begin"/>
            </w:r>
            <w:r w:rsidR="00D70530">
              <w:rPr>
                <w:noProof/>
                <w:webHidden/>
              </w:rPr>
              <w:instrText xml:space="preserve"> PAGEREF _Toc71541759 \h </w:instrText>
            </w:r>
            <w:r w:rsidR="00D70530">
              <w:rPr>
                <w:noProof/>
                <w:webHidden/>
              </w:rPr>
            </w:r>
            <w:r w:rsidR="00D70530">
              <w:rPr>
                <w:noProof/>
                <w:webHidden/>
              </w:rPr>
              <w:fldChar w:fldCharType="separate"/>
            </w:r>
            <w:r w:rsidR="00D70530">
              <w:rPr>
                <w:noProof/>
                <w:webHidden/>
              </w:rPr>
              <w:t>17</w:t>
            </w:r>
            <w:r w:rsidR="00D70530">
              <w:rPr>
                <w:noProof/>
                <w:webHidden/>
              </w:rPr>
              <w:fldChar w:fldCharType="end"/>
            </w:r>
          </w:hyperlink>
        </w:p>
        <w:p w14:paraId="267F825C" w14:textId="70A14901" w:rsidR="00D70530" w:rsidRDefault="00030206">
          <w:pPr>
            <w:pStyle w:val="TDC3"/>
            <w:tabs>
              <w:tab w:val="left" w:pos="1320"/>
              <w:tab w:val="right" w:leader="dot" w:pos="9962"/>
            </w:tabs>
            <w:rPr>
              <w:rFonts w:eastAsiaTheme="minorEastAsia"/>
              <w:noProof/>
              <w:sz w:val="22"/>
              <w:szCs w:val="22"/>
              <w:lang w:val="es-ES" w:eastAsia="es-ES"/>
            </w:rPr>
          </w:pPr>
          <w:hyperlink w:anchor="_Toc71541760" w:history="1">
            <w:r w:rsidR="00D70530" w:rsidRPr="00E61977">
              <w:rPr>
                <w:rStyle w:val="Hipervnculo"/>
                <w:noProof/>
              </w:rPr>
              <w:t>4.2.1.</w:t>
            </w:r>
            <w:r w:rsidR="00D70530">
              <w:rPr>
                <w:rFonts w:eastAsiaTheme="minorEastAsia"/>
                <w:noProof/>
                <w:sz w:val="22"/>
                <w:szCs w:val="22"/>
                <w:lang w:val="es-ES" w:eastAsia="es-ES"/>
              </w:rPr>
              <w:tab/>
            </w:r>
            <w:r w:rsidR="00D70530" w:rsidRPr="00E61977">
              <w:rPr>
                <w:rStyle w:val="Hipervnculo"/>
                <w:noProof/>
              </w:rPr>
              <w:t>Cambiar el nivel de navegación de los libros</w:t>
            </w:r>
            <w:r w:rsidR="00D70530">
              <w:rPr>
                <w:noProof/>
                <w:webHidden/>
              </w:rPr>
              <w:tab/>
            </w:r>
            <w:r w:rsidR="00D70530">
              <w:rPr>
                <w:noProof/>
                <w:webHidden/>
              </w:rPr>
              <w:fldChar w:fldCharType="begin"/>
            </w:r>
            <w:r w:rsidR="00D70530">
              <w:rPr>
                <w:noProof/>
                <w:webHidden/>
              </w:rPr>
              <w:instrText xml:space="preserve"> PAGEREF _Toc71541760 \h </w:instrText>
            </w:r>
            <w:r w:rsidR="00D70530">
              <w:rPr>
                <w:noProof/>
                <w:webHidden/>
              </w:rPr>
            </w:r>
            <w:r w:rsidR="00D70530">
              <w:rPr>
                <w:noProof/>
                <w:webHidden/>
              </w:rPr>
              <w:fldChar w:fldCharType="separate"/>
            </w:r>
            <w:r w:rsidR="00D70530">
              <w:rPr>
                <w:noProof/>
                <w:webHidden/>
              </w:rPr>
              <w:t>18</w:t>
            </w:r>
            <w:r w:rsidR="00D70530">
              <w:rPr>
                <w:noProof/>
                <w:webHidden/>
              </w:rPr>
              <w:fldChar w:fldCharType="end"/>
            </w:r>
          </w:hyperlink>
        </w:p>
        <w:p w14:paraId="04B8C4D7" w14:textId="1694A905" w:rsidR="00D70530" w:rsidRDefault="00030206">
          <w:pPr>
            <w:pStyle w:val="TDC3"/>
            <w:tabs>
              <w:tab w:val="left" w:pos="1320"/>
              <w:tab w:val="right" w:leader="dot" w:pos="9962"/>
            </w:tabs>
            <w:rPr>
              <w:rFonts w:eastAsiaTheme="minorEastAsia"/>
              <w:noProof/>
              <w:sz w:val="22"/>
              <w:szCs w:val="22"/>
              <w:lang w:val="es-ES" w:eastAsia="es-ES"/>
            </w:rPr>
          </w:pPr>
          <w:hyperlink w:anchor="_Toc71541761" w:history="1">
            <w:r w:rsidR="00D70530" w:rsidRPr="00E61977">
              <w:rPr>
                <w:rStyle w:val="Hipervnculo"/>
                <w:noProof/>
              </w:rPr>
              <w:t>4.2.2.</w:t>
            </w:r>
            <w:r w:rsidR="00D70530">
              <w:rPr>
                <w:rFonts w:eastAsiaTheme="minorEastAsia"/>
                <w:noProof/>
                <w:sz w:val="22"/>
                <w:szCs w:val="22"/>
                <w:lang w:val="es-ES" w:eastAsia="es-ES"/>
              </w:rPr>
              <w:tab/>
            </w:r>
            <w:r w:rsidR="00D70530" w:rsidRPr="00E61977">
              <w:rPr>
                <w:rStyle w:val="Hipervnculo"/>
                <w:noProof/>
              </w:rPr>
              <w:t>Navegación por página, título, porcentaje o marcadores</w:t>
            </w:r>
            <w:r w:rsidR="00D70530">
              <w:rPr>
                <w:noProof/>
                <w:webHidden/>
              </w:rPr>
              <w:tab/>
            </w:r>
            <w:r w:rsidR="00D70530">
              <w:rPr>
                <w:noProof/>
                <w:webHidden/>
              </w:rPr>
              <w:fldChar w:fldCharType="begin"/>
            </w:r>
            <w:r w:rsidR="00D70530">
              <w:rPr>
                <w:noProof/>
                <w:webHidden/>
              </w:rPr>
              <w:instrText xml:space="preserve"> PAGEREF _Toc71541761 \h </w:instrText>
            </w:r>
            <w:r w:rsidR="00D70530">
              <w:rPr>
                <w:noProof/>
                <w:webHidden/>
              </w:rPr>
            </w:r>
            <w:r w:rsidR="00D70530">
              <w:rPr>
                <w:noProof/>
                <w:webHidden/>
              </w:rPr>
              <w:fldChar w:fldCharType="separate"/>
            </w:r>
            <w:r w:rsidR="00D70530">
              <w:rPr>
                <w:noProof/>
                <w:webHidden/>
              </w:rPr>
              <w:t>18</w:t>
            </w:r>
            <w:r w:rsidR="00D70530">
              <w:rPr>
                <w:noProof/>
                <w:webHidden/>
              </w:rPr>
              <w:fldChar w:fldCharType="end"/>
            </w:r>
          </w:hyperlink>
        </w:p>
        <w:p w14:paraId="3F640F2C" w14:textId="53E765BE" w:rsidR="00D70530" w:rsidRDefault="00030206">
          <w:pPr>
            <w:pStyle w:val="TDC3"/>
            <w:tabs>
              <w:tab w:val="left" w:pos="1320"/>
              <w:tab w:val="right" w:leader="dot" w:pos="9962"/>
            </w:tabs>
            <w:rPr>
              <w:rFonts w:eastAsiaTheme="minorEastAsia"/>
              <w:noProof/>
              <w:sz w:val="22"/>
              <w:szCs w:val="22"/>
              <w:lang w:val="es-ES" w:eastAsia="es-ES"/>
            </w:rPr>
          </w:pPr>
          <w:hyperlink w:anchor="_Toc71541762" w:history="1">
            <w:r w:rsidR="00D70530" w:rsidRPr="00E61977">
              <w:rPr>
                <w:rStyle w:val="Hipervnculo"/>
                <w:noProof/>
              </w:rPr>
              <w:t>4.2.3.</w:t>
            </w:r>
            <w:r w:rsidR="00D70530">
              <w:rPr>
                <w:rFonts w:eastAsiaTheme="minorEastAsia"/>
                <w:noProof/>
                <w:sz w:val="22"/>
                <w:szCs w:val="22"/>
                <w:lang w:val="es-ES" w:eastAsia="es-ES"/>
              </w:rPr>
              <w:tab/>
            </w:r>
            <w:r w:rsidR="00D70530" w:rsidRPr="00E61977">
              <w:rPr>
                <w:rStyle w:val="Hipervnculo"/>
                <w:noProof/>
              </w:rPr>
              <w:t>Auto desplazamiento por el texto de los libros de la aplicación Biblioteca</w:t>
            </w:r>
            <w:r w:rsidR="00D70530">
              <w:rPr>
                <w:noProof/>
                <w:webHidden/>
              </w:rPr>
              <w:tab/>
            </w:r>
            <w:r w:rsidR="00D70530">
              <w:rPr>
                <w:noProof/>
                <w:webHidden/>
              </w:rPr>
              <w:fldChar w:fldCharType="begin"/>
            </w:r>
            <w:r w:rsidR="00D70530">
              <w:rPr>
                <w:noProof/>
                <w:webHidden/>
              </w:rPr>
              <w:instrText xml:space="preserve"> PAGEREF _Toc71541762 \h </w:instrText>
            </w:r>
            <w:r w:rsidR="00D70530">
              <w:rPr>
                <w:noProof/>
                <w:webHidden/>
              </w:rPr>
            </w:r>
            <w:r w:rsidR="00D70530">
              <w:rPr>
                <w:noProof/>
                <w:webHidden/>
              </w:rPr>
              <w:fldChar w:fldCharType="separate"/>
            </w:r>
            <w:r w:rsidR="00D70530">
              <w:rPr>
                <w:noProof/>
                <w:webHidden/>
              </w:rPr>
              <w:t>18</w:t>
            </w:r>
            <w:r w:rsidR="00D70530">
              <w:rPr>
                <w:noProof/>
                <w:webHidden/>
              </w:rPr>
              <w:fldChar w:fldCharType="end"/>
            </w:r>
          </w:hyperlink>
        </w:p>
        <w:p w14:paraId="7CA6E51F" w14:textId="24F20BBB" w:rsidR="00D70530" w:rsidRDefault="00030206">
          <w:pPr>
            <w:pStyle w:val="TDC3"/>
            <w:tabs>
              <w:tab w:val="left" w:pos="1320"/>
              <w:tab w:val="right" w:leader="dot" w:pos="9962"/>
            </w:tabs>
            <w:rPr>
              <w:rFonts w:eastAsiaTheme="minorEastAsia"/>
              <w:noProof/>
              <w:sz w:val="22"/>
              <w:szCs w:val="22"/>
              <w:lang w:val="es-ES" w:eastAsia="es-ES"/>
            </w:rPr>
          </w:pPr>
          <w:hyperlink w:anchor="_Toc71541763" w:history="1">
            <w:r w:rsidR="00D70530" w:rsidRPr="00E61977">
              <w:rPr>
                <w:rStyle w:val="Hipervnculo"/>
                <w:noProof/>
              </w:rPr>
              <w:t>4.2.4.</w:t>
            </w:r>
            <w:r w:rsidR="00D70530">
              <w:rPr>
                <w:rFonts w:eastAsiaTheme="minorEastAsia"/>
                <w:noProof/>
                <w:sz w:val="22"/>
                <w:szCs w:val="22"/>
                <w:lang w:val="es-ES" w:eastAsia="es-ES"/>
              </w:rPr>
              <w:tab/>
            </w:r>
            <w:r w:rsidR="00D70530" w:rsidRPr="00E61977">
              <w:rPr>
                <w:rStyle w:val="Hipervnculo"/>
                <w:noProof/>
              </w:rPr>
              <w:t>Buscar la posición actual en un libro</w:t>
            </w:r>
            <w:r w:rsidR="00D70530">
              <w:rPr>
                <w:noProof/>
                <w:webHidden/>
              </w:rPr>
              <w:tab/>
            </w:r>
            <w:r w:rsidR="00D70530">
              <w:rPr>
                <w:noProof/>
                <w:webHidden/>
              </w:rPr>
              <w:fldChar w:fldCharType="begin"/>
            </w:r>
            <w:r w:rsidR="00D70530">
              <w:rPr>
                <w:noProof/>
                <w:webHidden/>
              </w:rPr>
              <w:instrText xml:space="preserve"> PAGEREF _Toc71541763 \h </w:instrText>
            </w:r>
            <w:r w:rsidR="00D70530">
              <w:rPr>
                <w:noProof/>
                <w:webHidden/>
              </w:rPr>
            </w:r>
            <w:r w:rsidR="00D70530">
              <w:rPr>
                <w:noProof/>
                <w:webHidden/>
              </w:rPr>
              <w:fldChar w:fldCharType="separate"/>
            </w:r>
            <w:r w:rsidR="00D70530">
              <w:rPr>
                <w:noProof/>
                <w:webHidden/>
              </w:rPr>
              <w:t>19</w:t>
            </w:r>
            <w:r w:rsidR="00D70530">
              <w:rPr>
                <w:noProof/>
                <w:webHidden/>
              </w:rPr>
              <w:fldChar w:fldCharType="end"/>
            </w:r>
          </w:hyperlink>
        </w:p>
        <w:p w14:paraId="29B0C3CF" w14:textId="19EE116A" w:rsidR="00D70530" w:rsidRDefault="00030206">
          <w:pPr>
            <w:pStyle w:val="TDC3"/>
            <w:tabs>
              <w:tab w:val="left" w:pos="1320"/>
              <w:tab w:val="right" w:leader="dot" w:pos="9962"/>
            </w:tabs>
            <w:rPr>
              <w:rFonts w:eastAsiaTheme="minorEastAsia"/>
              <w:noProof/>
              <w:sz w:val="22"/>
              <w:szCs w:val="22"/>
              <w:lang w:val="es-ES" w:eastAsia="es-ES"/>
            </w:rPr>
          </w:pPr>
          <w:hyperlink w:anchor="_Toc71541764" w:history="1">
            <w:r w:rsidR="00D70530" w:rsidRPr="00E61977">
              <w:rPr>
                <w:rStyle w:val="Hipervnculo"/>
                <w:noProof/>
              </w:rPr>
              <w:t>4.2.5.</w:t>
            </w:r>
            <w:r w:rsidR="00D70530">
              <w:rPr>
                <w:rFonts w:eastAsiaTheme="minorEastAsia"/>
                <w:noProof/>
                <w:sz w:val="22"/>
                <w:szCs w:val="22"/>
                <w:lang w:val="es-ES" w:eastAsia="es-ES"/>
              </w:rPr>
              <w:tab/>
            </w:r>
            <w:r w:rsidR="00D70530" w:rsidRPr="00E61977">
              <w:rPr>
                <w:rStyle w:val="Hipervnculo"/>
                <w:noProof/>
              </w:rPr>
              <w:t>Ir al principio o al final de un libro</w:t>
            </w:r>
            <w:r w:rsidR="00D70530">
              <w:rPr>
                <w:noProof/>
                <w:webHidden/>
              </w:rPr>
              <w:tab/>
            </w:r>
            <w:r w:rsidR="00D70530">
              <w:rPr>
                <w:noProof/>
                <w:webHidden/>
              </w:rPr>
              <w:fldChar w:fldCharType="begin"/>
            </w:r>
            <w:r w:rsidR="00D70530">
              <w:rPr>
                <w:noProof/>
                <w:webHidden/>
              </w:rPr>
              <w:instrText xml:space="preserve"> PAGEREF _Toc71541764 \h </w:instrText>
            </w:r>
            <w:r w:rsidR="00D70530">
              <w:rPr>
                <w:noProof/>
                <w:webHidden/>
              </w:rPr>
            </w:r>
            <w:r w:rsidR="00D70530">
              <w:rPr>
                <w:noProof/>
                <w:webHidden/>
              </w:rPr>
              <w:fldChar w:fldCharType="separate"/>
            </w:r>
            <w:r w:rsidR="00D70530">
              <w:rPr>
                <w:noProof/>
                <w:webHidden/>
              </w:rPr>
              <w:t>19</w:t>
            </w:r>
            <w:r w:rsidR="00D70530">
              <w:rPr>
                <w:noProof/>
                <w:webHidden/>
              </w:rPr>
              <w:fldChar w:fldCharType="end"/>
            </w:r>
          </w:hyperlink>
        </w:p>
        <w:p w14:paraId="7D54A540" w14:textId="1FC9E22E" w:rsidR="00D70530" w:rsidRDefault="00030206">
          <w:pPr>
            <w:pStyle w:val="TDC3"/>
            <w:tabs>
              <w:tab w:val="left" w:pos="1320"/>
              <w:tab w:val="right" w:leader="dot" w:pos="9962"/>
            </w:tabs>
            <w:rPr>
              <w:rFonts w:eastAsiaTheme="minorEastAsia"/>
              <w:noProof/>
              <w:sz w:val="22"/>
              <w:szCs w:val="22"/>
              <w:lang w:val="es-ES" w:eastAsia="es-ES"/>
            </w:rPr>
          </w:pPr>
          <w:hyperlink w:anchor="_Toc71541765" w:history="1">
            <w:r w:rsidR="00D70530" w:rsidRPr="00E61977">
              <w:rPr>
                <w:rStyle w:val="Hipervnculo"/>
                <w:noProof/>
              </w:rPr>
              <w:t>4.2.6.</w:t>
            </w:r>
            <w:r w:rsidR="00D70530">
              <w:rPr>
                <w:rFonts w:eastAsiaTheme="minorEastAsia"/>
                <w:noProof/>
                <w:sz w:val="22"/>
                <w:szCs w:val="22"/>
                <w:lang w:val="es-ES" w:eastAsia="es-ES"/>
              </w:rPr>
              <w:tab/>
            </w:r>
            <w:r w:rsidR="00D70530" w:rsidRPr="00E61977">
              <w:rPr>
                <w:rStyle w:val="Hipervnculo"/>
                <w:noProof/>
              </w:rPr>
              <w:t>Buscar texto en un libro</w:t>
            </w:r>
            <w:r w:rsidR="00D70530">
              <w:rPr>
                <w:noProof/>
                <w:webHidden/>
              </w:rPr>
              <w:tab/>
            </w:r>
            <w:r w:rsidR="00D70530">
              <w:rPr>
                <w:noProof/>
                <w:webHidden/>
              </w:rPr>
              <w:fldChar w:fldCharType="begin"/>
            </w:r>
            <w:r w:rsidR="00D70530">
              <w:rPr>
                <w:noProof/>
                <w:webHidden/>
              </w:rPr>
              <w:instrText xml:space="preserve"> PAGEREF _Toc71541765 \h </w:instrText>
            </w:r>
            <w:r w:rsidR="00D70530">
              <w:rPr>
                <w:noProof/>
                <w:webHidden/>
              </w:rPr>
            </w:r>
            <w:r w:rsidR="00D70530">
              <w:rPr>
                <w:noProof/>
                <w:webHidden/>
              </w:rPr>
              <w:fldChar w:fldCharType="separate"/>
            </w:r>
            <w:r w:rsidR="00D70530">
              <w:rPr>
                <w:noProof/>
                <w:webHidden/>
              </w:rPr>
              <w:t>19</w:t>
            </w:r>
            <w:r w:rsidR="00D70530">
              <w:rPr>
                <w:noProof/>
                <w:webHidden/>
              </w:rPr>
              <w:fldChar w:fldCharType="end"/>
            </w:r>
          </w:hyperlink>
        </w:p>
        <w:p w14:paraId="33548C46" w14:textId="37E5DF67" w:rsidR="00D70530" w:rsidRDefault="00030206">
          <w:pPr>
            <w:pStyle w:val="TDC3"/>
            <w:tabs>
              <w:tab w:val="left" w:pos="1320"/>
              <w:tab w:val="right" w:leader="dot" w:pos="9962"/>
            </w:tabs>
            <w:rPr>
              <w:rFonts w:eastAsiaTheme="minorEastAsia"/>
              <w:noProof/>
              <w:sz w:val="22"/>
              <w:szCs w:val="22"/>
              <w:lang w:val="es-ES" w:eastAsia="es-ES"/>
            </w:rPr>
          </w:pPr>
          <w:hyperlink w:anchor="_Toc71541766" w:history="1">
            <w:r w:rsidR="00D70530" w:rsidRPr="00E61977">
              <w:rPr>
                <w:rStyle w:val="Hipervnculo"/>
                <w:noProof/>
              </w:rPr>
              <w:t>4.2.7.</w:t>
            </w:r>
            <w:r w:rsidR="00D70530">
              <w:rPr>
                <w:rFonts w:eastAsiaTheme="minorEastAsia"/>
                <w:noProof/>
                <w:sz w:val="22"/>
                <w:szCs w:val="22"/>
                <w:lang w:val="es-ES" w:eastAsia="es-ES"/>
              </w:rPr>
              <w:tab/>
            </w:r>
            <w:r w:rsidR="00D70530" w:rsidRPr="00E61977">
              <w:rPr>
                <w:rStyle w:val="Hipervnculo"/>
                <w:noProof/>
              </w:rPr>
              <w:t>Acceso a la información adicional de un libro</w:t>
            </w:r>
            <w:r w:rsidR="00D70530">
              <w:rPr>
                <w:noProof/>
                <w:webHidden/>
              </w:rPr>
              <w:tab/>
            </w:r>
            <w:r w:rsidR="00D70530">
              <w:rPr>
                <w:noProof/>
                <w:webHidden/>
              </w:rPr>
              <w:fldChar w:fldCharType="begin"/>
            </w:r>
            <w:r w:rsidR="00D70530">
              <w:rPr>
                <w:noProof/>
                <w:webHidden/>
              </w:rPr>
              <w:instrText xml:space="preserve"> PAGEREF _Toc71541766 \h </w:instrText>
            </w:r>
            <w:r w:rsidR="00D70530">
              <w:rPr>
                <w:noProof/>
                <w:webHidden/>
              </w:rPr>
            </w:r>
            <w:r w:rsidR="00D70530">
              <w:rPr>
                <w:noProof/>
                <w:webHidden/>
              </w:rPr>
              <w:fldChar w:fldCharType="separate"/>
            </w:r>
            <w:r w:rsidR="00D70530">
              <w:rPr>
                <w:noProof/>
                <w:webHidden/>
              </w:rPr>
              <w:t>19</w:t>
            </w:r>
            <w:r w:rsidR="00D70530">
              <w:rPr>
                <w:noProof/>
                <w:webHidden/>
              </w:rPr>
              <w:fldChar w:fldCharType="end"/>
            </w:r>
          </w:hyperlink>
        </w:p>
        <w:p w14:paraId="4D96355E" w14:textId="579D4378" w:rsidR="00D70530" w:rsidRDefault="00030206">
          <w:pPr>
            <w:pStyle w:val="TDC2"/>
            <w:tabs>
              <w:tab w:val="left" w:pos="880"/>
              <w:tab w:val="right" w:leader="dot" w:pos="9962"/>
            </w:tabs>
            <w:rPr>
              <w:rFonts w:eastAsiaTheme="minorEastAsia"/>
              <w:noProof/>
              <w:sz w:val="22"/>
              <w:szCs w:val="22"/>
              <w:lang w:val="es-ES" w:eastAsia="es-ES"/>
            </w:rPr>
          </w:pPr>
          <w:hyperlink w:anchor="_Toc71541767" w:history="1">
            <w:r w:rsidR="00D70530" w:rsidRPr="00E61977">
              <w:rPr>
                <w:rStyle w:val="Hipervnculo"/>
                <w:noProof/>
              </w:rPr>
              <w:t>4.3.</w:t>
            </w:r>
            <w:r w:rsidR="00D70530">
              <w:rPr>
                <w:rFonts w:eastAsiaTheme="minorEastAsia"/>
                <w:noProof/>
                <w:sz w:val="22"/>
                <w:szCs w:val="22"/>
                <w:lang w:val="es-ES" w:eastAsia="es-ES"/>
              </w:rPr>
              <w:tab/>
            </w:r>
            <w:r w:rsidR="00D70530" w:rsidRPr="00E61977">
              <w:rPr>
                <w:rStyle w:val="Hipervnculo"/>
                <w:noProof/>
              </w:rPr>
              <w:t>Añadir, navegar, resaltar y eliminar marcadores</w:t>
            </w:r>
            <w:r w:rsidR="00D70530">
              <w:rPr>
                <w:noProof/>
                <w:webHidden/>
              </w:rPr>
              <w:tab/>
            </w:r>
            <w:r w:rsidR="00D70530">
              <w:rPr>
                <w:noProof/>
                <w:webHidden/>
              </w:rPr>
              <w:fldChar w:fldCharType="begin"/>
            </w:r>
            <w:r w:rsidR="00D70530">
              <w:rPr>
                <w:noProof/>
                <w:webHidden/>
              </w:rPr>
              <w:instrText xml:space="preserve"> PAGEREF _Toc71541767 \h </w:instrText>
            </w:r>
            <w:r w:rsidR="00D70530">
              <w:rPr>
                <w:noProof/>
                <w:webHidden/>
              </w:rPr>
            </w:r>
            <w:r w:rsidR="00D70530">
              <w:rPr>
                <w:noProof/>
                <w:webHidden/>
              </w:rPr>
              <w:fldChar w:fldCharType="separate"/>
            </w:r>
            <w:r w:rsidR="00D70530">
              <w:rPr>
                <w:noProof/>
                <w:webHidden/>
              </w:rPr>
              <w:t>19</w:t>
            </w:r>
            <w:r w:rsidR="00D70530">
              <w:rPr>
                <w:noProof/>
                <w:webHidden/>
              </w:rPr>
              <w:fldChar w:fldCharType="end"/>
            </w:r>
          </w:hyperlink>
        </w:p>
        <w:p w14:paraId="168A2C1F" w14:textId="60475348" w:rsidR="00D70530" w:rsidRDefault="00030206">
          <w:pPr>
            <w:pStyle w:val="TDC3"/>
            <w:tabs>
              <w:tab w:val="left" w:pos="1320"/>
              <w:tab w:val="right" w:leader="dot" w:pos="9962"/>
            </w:tabs>
            <w:rPr>
              <w:rFonts w:eastAsiaTheme="minorEastAsia"/>
              <w:noProof/>
              <w:sz w:val="22"/>
              <w:szCs w:val="22"/>
              <w:lang w:val="es-ES" w:eastAsia="es-ES"/>
            </w:rPr>
          </w:pPr>
          <w:hyperlink w:anchor="_Toc71541768" w:history="1">
            <w:r w:rsidR="00D70530" w:rsidRPr="00E61977">
              <w:rPr>
                <w:rStyle w:val="Hipervnculo"/>
                <w:noProof/>
              </w:rPr>
              <w:t>4.3.1.</w:t>
            </w:r>
            <w:r w:rsidR="00D70530">
              <w:rPr>
                <w:rFonts w:eastAsiaTheme="minorEastAsia"/>
                <w:noProof/>
                <w:sz w:val="22"/>
                <w:szCs w:val="22"/>
                <w:lang w:val="es-ES" w:eastAsia="es-ES"/>
              </w:rPr>
              <w:tab/>
            </w:r>
            <w:r w:rsidR="00D70530" w:rsidRPr="00E61977">
              <w:rPr>
                <w:rStyle w:val="Hipervnculo"/>
                <w:noProof/>
              </w:rPr>
              <w:t>Insertar un marcador</w:t>
            </w:r>
            <w:r w:rsidR="00D70530">
              <w:rPr>
                <w:noProof/>
                <w:webHidden/>
              </w:rPr>
              <w:tab/>
            </w:r>
            <w:r w:rsidR="00D70530">
              <w:rPr>
                <w:noProof/>
                <w:webHidden/>
              </w:rPr>
              <w:fldChar w:fldCharType="begin"/>
            </w:r>
            <w:r w:rsidR="00D70530">
              <w:rPr>
                <w:noProof/>
                <w:webHidden/>
              </w:rPr>
              <w:instrText xml:space="preserve"> PAGEREF _Toc71541768 \h </w:instrText>
            </w:r>
            <w:r w:rsidR="00D70530">
              <w:rPr>
                <w:noProof/>
                <w:webHidden/>
              </w:rPr>
            </w:r>
            <w:r w:rsidR="00D70530">
              <w:rPr>
                <w:noProof/>
                <w:webHidden/>
              </w:rPr>
              <w:fldChar w:fldCharType="separate"/>
            </w:r>
            <w:r w:rsidR="00D70530">
              <w:rPr>
                <w:noProof/>
                <w:webHidden/>
              </w:rPr>
              <w:t>20</w:t>
            </w:r>
            <w:r w:rsidR="00D70530">
              <w:rPr>
                <w:noProof/>
                <w:webHidden/>
              </w:rPr>
              <w:fldChar w:fldCharType="end"/>
            </w:r>
          </w:hyperlink>
        </w:p>
        <w:p w14:paraId="4DCB53FD" w14:textId="307BFF5C" w:rsidR="00D70530" w:rsidRDefault="00030206">
          <w:pPr>
            <w:pStyle w:val="TDC3"/>
            <w:tabs>
              <w:tab w:val="left" w:pos="1320"/>
              <w:tab w:val="right" w:leader="dot" w:pos="9962"/>
            </w:tabs>
            <w:rPr>
              <w:rFonts w:eastAsiaTheme="minorEastAsia"/>
              <w:noProof/>
              <w:sz w:val="22"/>
              <w:szCs w:val="22"/>
              <w:lang w:val="es-ES" w:eastAsia="es-ES"/>
            </w:rPr>
          </w:pPr>
          <w:hyperlink w:anchor="_Toc71541769" w:history="1">
            <w:r w:rsidR="00D70530" w:rsidRPr="00E61977">
              <w:rPr>
                <w:rStyle w:val="Hipervnculo"/>
                <w:noProof/>
              </w:rPr>
              <w:t>4.3.2.</w:t>
            </w:r>
            <w:r w:rsidR="00D70530">
              <w:rPr>
                <w:rFonts w:eastAsiaTheme="minorEastAsia"/>
                <w:noProof/>
                <w:sz w:val="22"/>
                <w:szCs w:val="22"/>
                <w:lang w:val="es-ES" w:eastAsia="es-ES"/>
              </w:rPr>
              <w:tab/>
            </w:r>
            <w:r w:rsidR="00D70530" w:rsidRPr="00E61977">
              <w:rPr>
                <w:rStyle w:val="Hipervnculo"/>
                <w:noProof/>
              </w:rPr>
              <w:t>Navegación por marcadores</w:t>
            </w:r>
            <w:r w:rsidR="00D70530">
              <w:rPr>
                <w:noProof/>
                <w:webHidden/>
              </w:rPr>
              <w:tab/>
            </w:r>
            <w:r w:rsidR="00D70530">
              <w:rPr>
                <w:noProof/>
                <w:webHidden/>
              </w:rPr>
              <w:fldChar w:fldCharType="begin"/>
            </w:r>
            <w:r w:rsidR="00D70530">
              <w:rPr>
                <w:noProof/>
                <w:webHidden/>
              </w:rPr>
              <w:instrText xml:space="preserve"> PAGEREF _Toc71541769 \h </w:instrText>
            </w:r>
            <w:r w:rsidR="00D70530">
              <w:rPr>
                <w:noProof/>
                <w:webHidden/>
              </w:rPr>
            </w:r>
            <w:r w:rsidR="00D70530">
              <w:rPr>
                <w:noProof/>
                <w:webHidden/>
              </w:rPr>
              <w:fldChar w:fldCharType="separate"/>
            </w:r>
            <w:r w:rsidR="00D70530">
              <w:rPr>
                <w:noProof/>
                <w:webHidden/>
              </w:rPr>
              <w:t>20</w:t>
            </w:r>
            <w:r w:rsidR="00D70530">
              <w:rPr>
                <w:noProof/>
                <w:webHidden/>
              </w:rPr>
              <w:fldChar w:fldCharType="end"/>
            </w:r>
          </w:hyperlink>
        </w:p>
        <w:p w14:paraId="0C61E9A1" w14:textId="4CB70D2A" w:rsidR="00D70530" w:rsidRDefault="00030206">
          <w:pPr>
            <w:pStyle w:val="TDC3"/>
            <w:tabs>
              <w:tab w:val="left" w:pos="1320"/>
              <w:tab w:val="right" w:leader="dot" w:pos="9962"/>
            </w:tabs>
            <w:rPr>
              <w:rFonts w:eastAsiaTheme="minorEastAsia"/>
              <w:noProof/>
              <w:sz w:val="22"/>
              <w:szCs w:val="22"/>
              <w:lang w:val="es-ES" w:eastAsia="es-ES"/>
            </w:rPr>
          </w:pPr>
          <w:hyperlink w:anchor="_Toc71541770" w:history="1">
            <w:r w:rsidR="00D70530" w:rsidRPr="00E61977">
              <w:rPr>
                <w:rStyle w:val="Hipervnculo"/>
                <w:noProof/>
              </w:rPr>
              <w:t>4.3.3.</w:t>
            </w:r>
            <w:r w:rsidR="00D70530">
              <w:rPr>
                <w:rFonts w:eastAsiaTheme="minorEastAsia"/>
                <w:noProof/>
                <w:sz w:val="22"/>
                <w:szCs w:val="22"/>
                <w:lang w:val="es-ES" w:eastAsia="es-ES"/>
              </w:rPr>
              <w:tab/>
            </w:r>
            <w:r w:rsidR="00D70530" w:rsidRPr="00E61977">
              <w:rPr>
                <w:rStyle w:val="Hipervnculo"/>
                <w:noProof/>
              </w:rPr>
              <w:t>Resaltar marcadores</w:t>
            </w:r>
            <w:r w:rsidR="00D70530">
              <w:rPr>
                <w:noProof/>
                <w:webHidden/>
              </w:rPr>
              <w:tab/>
            </w:r>
            <w:r w:rsidR="00D70530">
              <w:rPr>
                <w:noProof/>
                <w:webHidden/>
              </w:rPr>
              <w:fldChar w:fldCharType="begin"/>
            </w:r>
            <w:r w:rsidR="00D70530">
              <w:rPr>
                <w:noProof/>
                <w:webHidden/>
              </w:rPr>
              <w:instrText xml:space="preserve"> PAGEREF _Toc71541770 \h </w:instrText>
            </w:r>
            <w:r w:rsidR="00D70530">
              <w:rPr>
                <w:noProof/>
                <w:webHidden/>
              </w:rPr>
            </w:r>
            <w:r w:rsidR="00D70530">
              <w:rPr>
                <w:noProof/>
                <w:webHidden/>
              </w:rPr>
              <w:fldChar w:fldCharType="separate"/>
            </w:r>
            <w:r w:rsidR="00D70530">
              <w:rPr>
                <w:noProof/>
                <w:webHidden/>
              </w:rPr>
              <w:t>20</w:t>
            </w:r>
            <w:r w:rsidR="00D70530">
              <w:rPr>
                <w:noProof/>
                <w:webHidden/>
              </w:rPr>
              <w:fldChar w:fldCharType="end"/>
            </w:r>
          </w:hyperlink>
        </w:p>
        <w:p w14:paraId="234C7B5D" w14:textId="53683637" w:rsidR="00D70530" w:rsidRDefault="00030206">
          <w:pPr>
            <w:pStyle w:val="TDC3"/>
            <w:tabs>
              <w:tab w:val="left" w:pos="1320"/>
              <w:tab w:val="right" w:leader="dot" w:pos="9962"/>
            </w:tabs>
            <w:rPr>
              <w:rFonts w:eastAsiaTheme="minorEastAsia"/>
              <w:noProof/>
              <w:sz w:val="22"/>
              <w:szCs w:val="22"/>
              <w:lang w:val="es-ES" w:eastAsia="es-ES"/>
            </w:rPr>
          </w:pPr>
          <w:hyperlink w:anchor="_Toc71541771" w:history="1">
            <w:r w:rsidR="00D70530" w:rsidRPr="00E61977">
              <w:rPr>
                <w:rStyle w:val="Hipervnculo"/>
                <w:noProof/>
              </w:rPr>
              <w:t>4.3.4.</w:t>
            </w:r>
            <w:r w:rsidR="00D70530">
              <w:rPr>
                <w:rFonts w:eastAsiaTheme="minorEastAsia"/>
                <w:noProof/>
                <w:sz w:val="22"/>
                <w:szCs w:val="22"/>
                <w:lang w:val="es-ES" w:eastAsia="es-ES"/>
              </w:rPr>
              <w:tab/>
            </w:r>
            <w:r w:rsidR="00D70530" w:rsidRPr="00E61977">
              <w:rPr>
                <w:rStyle w:val="Hipervnculo"/>
                <w:noProof/>
              </w:rPr>
              <w:t>Eliminar marcadores</w:t>
            </w:r>
            <w:r w:rsidR="00D70530">
              <w:rPr>
                <w:noProof/>
                <w:webHidden/>
              </w:rPr>
              <w:tab/>
            </w:r>
            <w:r w:rsidR="00D70530">
              <w:rPr>
                <w:noProof/>
                <w:webHidden/>
              </w:rPr>
              <w:fldChar w:fldCharType="begin"/>
            </w:r>
            <w:r w:rsidR="00D70530">
              <w:rPr>
                <w:noProof/>
                <w:webHidden/>
              </w:rPr>
              <w:instrText xml:space="preserve"> PAGEREF _Toc71541771 \h </w:instrText>
            </w:r>
            <w:r w:rsidR="00D70530">
              <w:rPr>
                <w:noProof/>
                <w:webHidden/>
              </w:rPr>
            </w:r>
            <w:r w:rsidR="00D70530">
              <w:rPr>
                <w:noProof/>
                <w:webHidden/>
              </w:rPr>
              <w:fldChar w:fldCharType="separate"/>
            </w:r>
            <w:r w:rsidR="00D70530">
              <w:rPr>
                <w:noProof/>
                <w:webHidden/>
              </w:rPr>
              <w:t>21</w:t>
            </w:r>
            <w:r w:rsidR="00D70530">
              <w:rPr>
                <w:noProof/>
                <w:webHidden/>
              </w:rPr>
              <w:fldChar w:fldCharType="end"/>
            </w:r>
          </w:hyperlink>
        </w:p>
        <w:p w14:paraId="48256944" w14:textId="1C500450" w:rsidR="00D70530" w:rsidRDefault="00030206">
          <w:pPr>
            <w:pStyle w:val="TDC2"/>
            <w:tabs>
              <w:tab w:val="left" w:pos="880"/>
              <w:tab w:val="right" w:leader="dot" w:pos="9962"/>
            </w:tabs>
            <w:rPr>
              <w:rFonts w:eastAsiaTheme="minorEastAsia"/>
              <w:noProof/>
              <w:sz w:val="22"/>
              <w:szCs w:val="22"/>
              <w:lang w:val="es-ES" w:eastAsia="es-ES"/>
            </w:rPr>
          </w:pPr>
          <w:hyperlink w:anchor="_Toc71541772" w:history="1">
            <w:r w:rsidR="00D70530" w:rsidRPr="00E61977">
              <w:rPr>
                <w:rStyle w:val="Hipervnculo"/>
                <w:noProof/>
              </w:rPr>
              <w:t>4.4.</w:t>
            </w:r>
            <w:r w:rsidR="00D70530">
              <w:rPr>
                <w:rFonts w:eastAsiaTheme="minorEastAsia"/>
                <w:noProof/>
                <w:sz w:val="22"/>
                <w:szCs w:val="22"/>
                <w:lang w:val="es-ES" w:eastAsia="es-ES"/>
              </w:rPr>
              <w:tab/>
            </w:r>
            <w:r w:rsidR="00D70530" w:rsidRPr="00E61977">
              <w:rPr>
                <w:rStyle w:val="Hipervnculo"/>
                <w:noProof/>
              </w:rPr>
              <w:t>Tabla de comandos del Lector de Libros y de lectura</w:t>
            </w:r>
            <w:r w:rsidR="00D70530">
              <w:rPr>
                <w:noProof/>
                <w:webHidden/>
              </w:rPr>
              <w:tab/>
            </w:r>
            <w:r w:rsidR="00D70530">
              <w:rPr>
                <w:noProof/>
                <w:webHidden/>
              </w:rPr>
              <w:fldChar w:fldCharType="begin"/>
            </w:r>
            <w:r w:rsidR="00D70530">
              <w:rPr>
                <w:noProof/>
                <w:webHidden/>
              </w:rPr>
              <w:instrText xml:space="preserve"> PAGEREF _Toc71541772 \h </w:instrText>
            </w:r>
            <w:r w:rsidR="00D70530">
              <w:rPr>
                <w:noProof/>
                <w:webHidden/>
              </w:rPr>
            </w:r>
            <w:r w:rsidR="00D70530">
              <w:rPr>
                <w:noProof/>
                <w:webHidden/>
              </w:rPr>
              <w:fldChar w:fldCharType="separate"/>
            </w:r>
            <w:r w:rsidR="00D70530">
              <w:rPr>
                <w:noProof/>
                <w:webHidden/>
              </w:rPr>
              <w:t>21</w:t>
            </w:r>
            <w:r w:rsidR="00D70530">
              <w:rPr>
                <w:noProof/>
                <w:webHidden/>
              </w:rPr>
              <w:fldChar w:fldCharType="end"/>
            </w:r>
          </w:hyperlink>
        </w:p>
        <w:p w14:paraId="5E441E4F" w14:textId="3A1AFADF" w:rsidR="00D70530" w:rsidRDefault="00030206">
          <w:pPr>
            <w:pStyle w:val="TDC1"/>
            <w:tabs>
              <w:tab w:val="left" w:pos="480"/>
              <w:tab w:val="right" w:leader="dot" w:pos="9962"/>
            </w:tabs>
            <w:rPr>
              <w:rFonts w:eastAsiaTheme="minorEastAsia"/>
              <w:noProof/>
              <w:sz w:val="22"/>
              <w:szCs w:val="22"/>
              <w:lang w:val="es-ES" w:eastAsia="es-ES"/>
            </w:rPr>
          </w:pPr>
          <w:hyperlink w:anchor="_Toc71541773" w:history="1">
            <w:r w:rsidR="00D70530" w:rsidRPr="00E61977">
              <w:rPr>
                <w:rStyle w:val="Hipervnculo"/>
                <w:noProof/>
              </w:rPr>
              <w:t>5.</w:t>
            </w:r>
            <w:r w:rsidR="00D70530">
              <w:rPr>
                <w:rFonts w:eastAsiaTheme="minorEastAsia"/>
                <w:noProof/>
                <w:sz w:val="22"/>
                <w:szCs w:val="22"/>
                <w:lang w:val="es-ES" w:eastAsia="es-ES"/>
              </w:rPr>
              <w:tab/>
            </w:r>
            <w:r w:rsidR="00D70530" w:rsidRPr="00E61977">
              <w:rPr>
                <w:rStyle w:val="Hipervnculo"/>
                <w:noProof/>
              </w:rPr>
              <w:t>Uso del modo Terminal</w:t>
            </w:r>
            <w:r w:rsidR="00D70530">
              <w:rPr>
                <w:noProof/>
                <w:webHidden/>
              </w:rPr>
              <w:tab/>
            </w:r>
            <w:r w:rsidR="00D70530">
              <w:rPr>
                <w:noProof/>
                <w:webHidden/>
              </w:rPr>
              <w:fldChar w:fldCharType="begin"/>
            </w:r>
            <w:r w:rsidR="00D70530">
              <w:rPr>
                <w:noProof/>
                <w:webHidden/>
              </w:rPr>
              <w:instrText xml:space="preserve"> PAGEREF _Toc71541773 \h </w:instrText>
            </w:r>
            <w:r w:rsidR="00D70530">
              <w:rPr>
                <w:noProof/>
                <w:webHidden/>
              </w:rPr>
            </w:r>
            <w:r w:rsidR="00D70530">
              <w:rPr>
                <w:noProof/>
                <w:webHidden/>
              </w:rPr>
              <w:fldChar w:fldCharType="separate"/>
            </w:r>
            <w:r w:rsidR="00D70530">
              <w:rPr>
                <w:noProof/>
                <w:webHidden/>
              </w:rPr>
              <w:t>22</w:t>
            </w:r>
            <w:r w:rsidR="00D70530">
              <w:rPr>
                <w:noProof/>
                <w:webHidden/>
              </w:rPr>
              <w:fldChar w:fldCharType="end"/>
            </w:r>
          </w:hyperlink>
        </w:p>
        <w:p w14:paraId="764B96E9" w14:textId="4569D50F" w:rsidR="00D70530" w:rsidRDefault="00030206">
          <w:pPr>
            <w:pStyle w:val="TDC2"/>
            <w:tabs>
              <w:tab w:val="left" w:pos="880"/>
              <w:tab w:val="right" w:leader="dot" w:pos="9962"/>
            </w:tabs>
            <w:rPr>
              <w:rFonts w:eastAsiaTheme="minorEastAsia"/>
              <w:noProof/>
              <w:sz w:val="22"/>
              <w:szCs w:val="22"/>
              <w:lang w:val="es-ES" w:eastAsia="es-ES"/>
            </w:rPr>
          </w:pPr>
          <w:hyperlink w:anchor="_Toc71541774" w:history="1">
            <w:r w:rsidR="00D70530" w:rsidRPr="00E61977">
              <w:rPr>
                <w:rStyle w:val="Hipervnculo"/>
                <w:noProof/>
              </w:rPr>
              <w:t>5.1.</w:t>
            </w:r>
            <w:r w:rsidR="00D70530">
              <w:rPr>
                <w:rFonts w:eastAsiaTheme="minorEastAsia"/>
                <w:noProof/>
                <w:sz w:val="22"/>
                <w:szCs w:val="22"/>
                <w:lang w:val="es-ES" w:eastAsia="es-ES"/>
              </w:rPr>
              <w:tab/>
            </w:r>
            <w:r w:rsidR="00D70530" w:rsidRPr="00E61977">
              <w:rPr>
                <w:rStyle w:val="Hipervnculo"/>
                <w:noProof/>
              </w:rPr>
              <w:t>Conexión y salida del Modo Terminal</w:t>
            </w:r>
            <w:r w:rsidR="00D70530">
              <w:rPr>
                <w:noProof/>
                <w:webHidden/>
              </w:rPr>
              <w:tab/>
            </w:r>
            <w:r w:rsidR="00D70530">
              <w:rPr>
                <w:noProof/>
                <w:webHidden/>
              </w:rPr>
              <w:fldChar w:fldCharType="begin"/>
            </w:r>
            <w:r w:rsidR="00D70530">
              <w:rPr>
                <w:noProof/>
                <w:webHidden/>
              </w:rPr>
              <w:instrText xml:space="preserve"> PAGEREF _Toc71541774 \h </w:instrText>
            </w:r>
            <w:r w:rsidR="00D70530">
              <w:rPr>
                <w:noProof/>
                <w:webHidden/>
              </w:rPr>
            </w:r>
            <w:r w:rsidR="00D70530">
              <w:rPr>
                <w:noProof/>
                <w:webHidden/>
              </w:rPr>
              <w:fldChar w:fldCharType="separate"/>
            </w:r>
            <w:r w:rsidR="00D70530">
              <w:rPr>
                <w:noProof/>
                <w:webHidden/>
              </w:rPr>
              <w:t>23</w:t>
            </w:r>
            <w:r w:rsidR="00D70530">
              <w:rPr>
                <w:noProof/>
                <w:webHidden/>
              </w:rPr>
              <w:fldChar w:fldCharType="end"/>
            </w:r>
          </w:hyperlink>
        </w:p>
        <w:p w14:paraId="4CE95D28" w14:textId="78E0CEB1" w:rsidR="00D70530" w:rsidRDefault="00030206">
          <w:pPr>
            <w:pStyle w:val="TDC3"/>
            <w:tabs>
              <w:tab w:val="left" w:pos="1320"/>
              <w:tab w:val="right" w:leader="dot" w:pos="9962"/>
            </w:tabs>
            <w:rPr>
              <w:rFonts w:eastAsiaTheme="minorEastAsia"/>
              <w:noProof/>
              <w:sz w:val="22"/>
              <w:szCs w:val="22"/>
              <w:lang w:val="es-ES" w:eastAsia="es-ES"/>
            </w:rPr>
          </w:pPr>
          <w:hyperlink w:anchor="_Toc71541775" w:history="1">
            <w:r w:rsidR="00D70530" w:rsidRPr="00E61977">
              <w:rPr>
                <w:rStyle w:val="Hipervnculo"/>
                <w:noProof/>
              </w:rPr>
              <w:t>5.1.1.</w:t>
            </w:r>
            <w:r w:rsidR="00D70530">
              <w:rPr>
                <w:rFonts w:eastAsiaTheme="minorEastAsia"/>
                <w:noProof/>
                <w:sz w:val="22"/>
                <w:szCs w:val="22"/>
                <w:lang w:val="es-ES" w:eastAsia="es-ES"/>
              </w:rPr>
              <w:tab/>
            </w:r>
            <w:r w:rsidR="00D70530" w:rsidRPr="00E61977">
              <w:rPr>
                <w:rStyle w:val="Hipervnculo"/>
                <w:noProof/>
              </w:rPr>
              <w:t>Comprobar la compatibilidad del Brailliant BI 20X</w:t>
            </w:r>
            <w:r w:rsidR="00D70530">
              <w:rPr>
                <w:noProof/>
                <w:webHidden/>
              </w:rPr>
              <w:tab/>
            </w:r>
            <w:r w:rsidR="00D70530">
              <w:rPr>
                <w:noProof/>
                <w:webHidden/>
              </w:rPr>
              <w:fldChar w:fldCharType="begin"/>
            </w:r>
            <w:r w:rsidR="00D70530">
              <w:rPr>
                <w:noProof/>
                <w:webHidden/>
              </w:rPr>
              <w:instrText xml:space="preserve"> PAGEREF _Toc71541775 \h </w:instrText>
            </w:r>
            <w:r w:rsidR="00D70530">
              <w:rPr>
                <w:noProof/>
                <w:webHidden/>
              </w:rPr>
            </w:r>
            <w:r w:rsidR="00D70530">
              <w:rPr>
                <w:noProof/>
                <w:webHidden/>
              </w:rPr>
              <w:fldChar w:fldCharType="separate"/>
            </w:r>
            <w:r w:rsidR="00D70530">
              <w:rPr>
                <w:noProof/>
                <w:webHidden/>
              </w:rPr>
              <w:t>23</w:t>
            </w:r>
            <w:r w:rsidR="00D70530">
              <w:rPr>
                <w:noProof/>
                <w:webHidden/>
              </w:rPr>
              <w:fldChar w:fldCharType="end"/>
            </w:r>
          </w:hyperlink>
        </w:p>
        <w:p w14:paraId="2FA7B2C1" w14:textId="54579114" w:rsidR="00D70530" w:rsidRDefault="00030206">
          <w:pPr>
            <w:pStyle w:val="TDC3"/>
            <w:tabs>
              <w:tab w:val="left" w:pos="1320"/>
              <w:tab w:val="right" w:leader="dot" w:pos="9962"/>
            </w:tabs>
            <w:rPr>
              <w:rFonts w:eastAsiaTheme="minorEastAsia"/>
              <w:noProof/>
              <w:sz w:val="22"/>
              <w:szCs w:val="22"/>
              <w:lang w:val="es-ES" w:eastAsia="es-ES"/>
            </w:rPr>
          </w:pPr>
          <w:hyperlink w:anchor="_Toc71541776" w:history="1">
            <w:r w:rsidR="00D70530" w:rsidRPr="00E61977">
              <w:rPr>
                <w:rStyle w:val="Hipervnculo"/>
                <w:noProof/>
              </w:rPr>
              <w:t>5.1.2.</w:t>
            </w:r>
            <w:r w:rsidR="00D70530">
              <w:rPr>
                <w:rFonts w:eastAsiaTheme="minorEastAsia"/>
                <w:noProof/>
                <w:sz w:val="22"/>
                <w:szCs w:val="22"/>
                <w:lang w:val="es-ES" w:eastAsia="es-ES"/>
              </w:rPr>
              <w:tab/>
            </w:r>
            <w:r w:rsidR="00D70530" w:rsidRPr="00E61977">
              <w:rPr>
                <w:rStyle w:val="Hipervnculo"/>
                <w:noProof/>
              </w:rPr>
              <w:t>Despertar su dispositivo iOS usando el Brailliant</w:t>
            </w:r>
            <w:r w:rsidR="00D70530">
              <w:rPr>
                <w:noProof/>
                <w:webHidden/>
              </w:rPr>
              <w:tab/>
            </w:r>
            <w:r w:rsidR="00D70530">
              <w:rPr>
                <w:noProof/>
                <w:webHidden/>
              </w:rPr>
              <w:fldChar w:fldCharType="begin"/>
            </w:r>
            <w:r w:rsidR="00D70530">
              <w:rPr>
                <w:noProof/>
                <w:webHidden/>
              </w:rPr>
              <w:instrText xml:space="preserve"> PAGEREF _Toc71541776 \h </w:instrText>
            </w:r>
            <w:r w:rsidR="00D70530">
              <w:rPr>
                <w:noProof/>
                <w:webHidden/>
              </w:rPr>
            </w:r>
            <w:r w:rsidR="00D70530">
              <w:rPr>
                <w:noProof/>
                <w:webHidden/>
              </w:rPr>
              <w:fldChar w:fldCharType="separate"/>
            </w:r>
            <w:r w:rsidR="00D70530">
              <w:rPr>
                <w:noProof/>
                <w:webHidden/>
              </w:rPr>
              <w:t>23</w:t>
            </w:r>
            <w:r w:rsidR="00D70530">
              <w:rPr>
                <w:noProof/>
                <w:webHidden/>
              </w:rPr>
              <w:fldChar w:fldCharType="end"/>
            </w:r>
          </w:hyperlink>
        </w:p>
        <w:p w14:paraId="4F816D2E" w14:textId="422A10F0" w:rsidR="00D70530" w:rsidRDefault="00030206">
          <w:pPr>
            <w:pStyle w:val="TDC3"/>
            <w:tabs>
              <w:tab w:val="left" w:pos="1320"/>
              <w:tab w:val="right" w:leader="dot" w:pos="9962"/>
            </w:tabs>
            <w:rPr>
              <w:rFonts w:eastAsiaTheme="minorEastAsia"/>
              <w:noProof/>
              <w:sz w:val="22"/>
              <w:szCs w:val="22"/>
              <w:lang w:val="es-ES" w:eastAsia="es-ES"/>
            </w:rPr>
          </w:pPr>
          <w:hyperlink w:anchor="_Toc71541777" w:history="1">
            <w:r w:rsidR="00D70530" w:rsidRPr="00E61977">
              <w:rPr>
                <w:rStyle w:val="Hipervnculo"/>
                <w:noProof/>
              </w:rPr>
              <w:t>5.1.3.</w:t>
            </w:r>
            <w:r w:rsidR="00D70530">
              <w:rPr>
                <w:rFonts w:eastAsiaTheme="minorEastAsia"/>
                <w:noProof/>
                <w:sz w:val="22"/>
                <w:szCs w:val="22"/>
                <w:lang w:val="es-ES" w:eastAsia="es-ES"/>
              </w:rPr>
              <w:tab/>
            </w:r>
            <w:r w:rsidR="00D70530" w:rsidRPr="00E61977">
              <w:rPr>
                <w:rStyle w:val="Hipervnculo"/>
                <w:noProof/>
              </w:rPr>
              <w:t>Conexión por USB</w:t>
            </w:r>
            <w:r w:rsidR="00D70530">
              <w:rPr>
                <w:noProof/>
                <w:webHidden/>
              </w:rPr>
              <w:tab/>
            </w:r>
            <w:r w:rsidR="00D70530">
              <w:rPr>
                <w:noProof/>
                <w:webHidden/>
              </w:rPr>
              <w:fldChar w:fldCharType="begin"/>
            </w:r>
            <w:r w:rsidR="00D70530">
              <w:rPr>
                <w:noProof/>
                <w:webHidden/>
              </w:rPr>
              <w:instrText xml:space="preserve"> PAGEREF _Toc71541777 \h </w:instrText>
            </w:r>
            <w:r w:rsidR="00D70530">
              <w:rPr>
                <w:noProof/>
                <w:webHidden/>
              </w:rPr>
            </w:r>
            <w:r w:rsidR="00D70530">
              <w:rPr>
                <w:noProof/>
                <w:webHidden/>
              </w:rPr>
              <w:fldChar w:fldCharType="separate"/>
            </w:r>
            <w:r w:rsidR="00D70530">
              <w:rPr>
                <w:noProof/>
                <w:webHidden/>
              </w:rPr>
              <w:t>23</w:t>
            </w:r>
            <w:r w:rsidR="00D70530">
              <w:rPr>
                <w:noProof/>
                <w:webHidden/>
              </w:rPr>
              <w:fldChar w:fldCharType="end"/>
            </w:r>
          </w:hyperlink>
        </w:p>
        <w:p w14:paraId="33465A19" w14:textId="082130B7" w:rsidR="00D70530" w:rsidRDefault="00030206">
          <w:pPr>
            <w:pStyle w:val="TDC3"/>
            <w:tabs>
              <w:tab w:val="left" w:pos="1320"/>
              <w:tab w:val="right" w:leader="dot" w:pos="9962"/>
            </w:tabs>
            <w:rPr>
              <w:rFonts w:eastAsiaTheme="minorEastAsia"/>
              <w:noProof/>
              <w:sz w:val="22"/>
              <w:szCs w:val="22"/>
              <w:lang w:val="es-ES" w:eastAsia="es-ES"/>
            </w:rPr>
          </w:pPr>
          <w:hyperlink w:anchor="_Toc71541778" w:history="1">
            <w:r w:rsidR="00D70530" w:rsidRPr="00E61977">
              <w:rPr>
                <w:rStyle w:val="Hipervnculo"/>
                <w:noProof/>
              </w:rPr>
              <w:t>5.1.4.</w:t>
            </w:r>
            <w:r w:rsidR="00D70530">
              <w:rPr>
                <w:rFonts w:eastAsiaTheme="minorEastAsia"/>
                <w:noProof/>
                <w:sz w:val="22"/>
                <w:szCs w:val="22"/>
                <w:lang w:val="es-ES" w:eastAsia="es-ES"/>
              </w:rPr>
              <w:tab/>
            </w:r>
            <w:r w:rsidR="00D70530" w:rsidRPr="00E61977">
              <w:rPr>
                <w:rStyle w:val="Hipervnculo"/>
                <w:noProof/>
              </w:rPr>
              <w:t>Conexión por Bluetooth</w:t>
            </w:r>
            <w:r w:rsidR="00D70530">
              <w:rPr>
                <w:noProof/>
                <w:webHidden/>
              </w:rPr>
              <w:tab/>
            </w:r>
            <w:r w:rsidR="00D70530">
              <w:rPr>
                <w:noProof/>
                <w:webHidden/>
              </w:rPr>
              <w:fldChar w:fldCharType="begin"/>
            </w:r>
            <w:r w:rsidR="00D70530">
              <w:rPr>
                <w:noProof/>
                <w:webHidden/>
              </w:rPr>
              <w:instrText xml:space="preserve"> PAGEREF _Toc71541778 \h </w:instrText>
            </w:r>
            <w:r w:rsidR="00D70530">
              <w:rPr>
                <w:noProof/>
                <w:webHidden/>
              </w:rPr>
            </w:r>
            <w:r w:rsidR="00D70530">
              <w:rPr>
                <w:noProof/>
                <w:webHidden/>
              </w:rPr>
              <w:fldChar w:fldCharType="separate"/>
            </w:r>
            <w:r w:rsidR="00D70530">
              <w:rPr>
                <w:noProof/>
                <w:webHidden/>
              </w:rPr>
              <w:t>23</w:t>
            </w:r>
            <w:r w:rsidR="00D70530">
              <w:rPr>
                <w:noProof/>
                <w:webHidden/>
              </w:rPr>
              <w:fldChar w:fldCharType="end"/>
            </w:r>
          </w:hyperlink>
        </w:p>
        <w:p w14:paraId="2CFB4980" w14:textId="4127F375" w:rsidR="00D70530" w:rsidRDefault="00030206">
          <w:pPr>
            <w:pStyle w:val="TDC2"/>
            <w:tabs>
              <w:tab w:val="left" w:pos="880"/>
              <w:tab w:val="right" w:leader="dot" w:pos="9962"/>
            </w:tabs>
            <w:rPr>
              <w:rFonts w:eastAsiaTheme="minorEastAsia"/>
              <w:noProof/>
              <w:sz w:val="22"/>
              <w:szCs w:val="22"/>
              <w:lang w:val="es-ES" w:eastAsia="es-ES"/>
            </w:rPr>
          </w:pPr>
          <w:hyperlink w:anchor="_Toc71541779" w:history="1">
            <w:r w:rsidR="00D70530" w:rsidRPr="00E61977">
              <w:rPr>
                <w:rStyle w:val="Hipervnculo"/>
                <w:noProof/>
              </w:rPr>
              <w:t>5.2.</w:t>
            </w:r>
            <w:r w:rsidR="00D70530">
              <w:rPr>
                <w:rFonts w:eastAsiaTheme="minorEastAsia"/>
                <w:noProof/>
                <w:sz w:val="22"/>
                <w:szCs w:val="22"/>
                <w:lang w:val="es-ES" w:eastAsia="es-ES"/>
              </w:rPr>
              <w:tab/>
            </w:r>
            <w:r w:rsidR="00D70530" w:rsidRPr="00E61977">
              <w:rPr>
                <w:rStyle w:val="Hipervnculo"/>
                <w:noProof/>
              </w:rPr>
              <w:t>Alternar entre dispositivos conectados</w:t>
            </w:r>
            <w:r w:rsidR="00D70530">
              <w:rPr>
                <w:noProof/>
                <w:webHidden/>
              </w:rPr>
              <w:tab/>
            </w:r>
            <w:r w:rsidR="00D70530">
              <w:rPr>
                <w:noProof/>
                <w:webHidden/>
              </w:rPr>
              <w:fldChar w:fldCharType="begin"/>
            </w:r>
            <w:r w:rsidR="00D70530">
              <w:rPr>
                <w:noProof/>
                <w:webHidden/>
              </w:rPr>
              <w:instrText xml:space="preserve"> PAGEREF _Toc71541779 \h </w:instrText>
            </w:r>
            <w:r w:rsidR="00D70530">
              <w:rPr>
                <w:noProof/>
                <w:webHidden/>
              </w:rPr>
            </w:r>
            <w:r w:rsidR="00D70530">
              <w:rPr>
                <w:noProof/>
                <w:webHidden/>
              </w:rPr>
              <w:fldChar w:fldCharType="separate"/>
            </w:r>
            <w:r w:rsidR="00D70530">
              <w:rPr>
                <w:noProof/>
                <w:webHidden/>
              </w:rPr>
              <w:t>24</w:t>
            </w:r>
            <w:r w:rsidR="00D70530">
              <w:rPr>
                <w:noProof/>
                <w:webHidden/>
              </w:rPr>
              <w:fldChar w:fldCharType="end"/>
            </w:r>
          </w:hyperlink>
        </w:p>
        <w:p w14:paraId="3F3F73DD" w14:textId="7E0530A6" w:rsidR="00D70530" w:rsidRDefault="00030206">
          <w:pPr>
            <w:pStyle w:val="TDC1"/>
            <w:tabs>
              <w:tab w:val="left" w:pos="480"/>
              <w:tab w:val="right" w:leader="dot" w:pos="9962"/>
            </w:tabs>
            <w:rPr>
              <w:rFonts w:eastAsiaTheme="minorEastAsia"/>
              <w:noProof/>
              <w:sz w:val="22"/>
              <w:szCs w:val="22"/>
              <w:lang w:val="es-ES" w:eastAsia="es-ES"/>
            </w:rPr>
          </w:pPr>
          <w:hyperlink w:anchor="_Toc71541780" w:history="1">
            <w:r w:rsidR="00D70530" w:rsidRPr="00E61977">
              <w:rPr>
                <w:rStyle w:val="Hipervnculo"/>
                <w:noProof/>
              </w:rPr>
              <w:t>6.</w:t>
            </w:r>
            <w:r w:rsidR="00D70530">
              <w:rPr>
                <w:rFonts w:eastAsiaTheme="minorEastAsia"/>
                <w:noProof/>
                <w:sz w:val="22"/>
                <w:szCs w:val="22"/>
                <w:lang w:val="es-ES" w:eastAsia="es-ES"/>
              </w:rPr>
              <w:tab/>
            </w:r>
            <w:r w:rsidR="00D70530" w:rsidRPr="00E61977">
              <w:rPr>
                <w:rStyle w:val="Hipervnculo"/>
                <w:noProof/>
              </w:rPr>
              <w:t>Uso del Gestor de Archivos</w:t>
            </w:r>
            <w:r w:rsidR="00D70530">
              <w:rPr>
                <w:noProof/>
                <w:webHidden/>
              </w:rPr>
              <w:tab/>
            </w:r>
            <w:r w:rsidR="00D70530">
              <w:rPr>
                <w:noProof/>
                <w:webHidden/>
              </w:rPr>
              <w:fldChar w:fldCharType="begin"/>
            </w:r>
            <w:r w:rsidR="00D70530">
              <w:rPr>
                <w:noProof/>
                <w:webHidden/>
              </w:rPr>
              <w:instrText xml:space="preserve"> PAGEREF _Toc71541780 \h </w:instrText>
            </w:r>
            <w:r w:rsidR="00D70530">
              <w:rPr>
                <w:noProof/>
                <w:webHidden/>
              </w:rPr>
            </w:r>
            <w:r w:rsidR="00D70530">
              <w:rPr>
                <w:noProof/>
                <w:webHidden/>
              </w:rPr>
              <w:fldChar w:fldCharType="separate"/>
            </w:r>
            <w:r w:rsidR="00D70530">
              <w:rPr>
                <w:noProof/>
                <w:webHidden/>
              </w:rPr>
              <w:t>25</w:t>
            </w:r>
            <w:r w:rsidR="00D70530">
              <w:rPr>
                <w:noProof/>
                <w:webHidden/>
              </w:rPr>
              <w:fldChar w:fldCharType="end"/>
            </w:r>
          </w:hyperlink>
        </w:p>
        <w:p w14:paraId="004CC041" w14:textId="5B3561FC" w:rsidR="00D70530" w:rsidRDefault="00030206">
          <w:pPr>
            <w:pStyle w:val="TDC2"/>
            <w:tabs>
              <w:tab w:val="left" w:pos="880"/>
              <w:tab w:val="right" w:leader="dot" w:pos="9962"/>
            </w:tabs>
            <w:rPr>
              <w:rFonts w:eastAsiaTheme="minorEastAsia"/>
              <w:noProof/>
              <w:sz w:val="22"/>
              <w:szCs w:val="22"/>
              <w:lang w:val="es-ES" w:eastAsia="es-ES"/>
            </w:rPr>
          </w:pPr>
          <w:hyperlink w:anchor="_Toc71541781" w:history="1">
            <w:r w:rsidR="00D70530" w:rsidRPr="00E61977">
              <w:rPr>
                <w:rStyle w:val="Hipervnculo"/>
                <w:noProof/>
              </w:rPr>
              <w:t>6.1.</w:t>
            </w:r>
            <w:r w:rsidR="00D70530">
              <w:rPr>
                <w:rFonts w:eastAsiaTheme="minorEastAsia"/>
                <w:noProof/>
                <w:sz w:val="22"/>
                <w:szCs w:val="22"/>
                <w:lang w:val="es-ES" w:eastAsia="es-ES"/>
              </w:rPr>
              <w:tab/>
            </w:r>
            <w:r w:rsidR="00D70530" w:rsidRPr="00E61977">
              <w:rPr>
                <w:rStyle w:val="Hipervnculo"/>
                <w:noProof/>
              </w:rPr>
              <w:t>Búsqueda de archivos</w:t>
            </w:r>
            <w:r w:rsidR="00D70530">
              <w:rPr>
                <w:noProof/>
                <w:webHidden/>
              </w:rPr>
              <w:tab/>
            </w:r>
            <w:r w:rsidR="00D70530">
              <w:rPr>
                <w:noProof/>
                <w:webHidden/>
              </w:rPr>
              <w:fldChar w:fldCharType="begin"/>
            </w:r>
            <w:r w:rsidR="00D70530">
              <w:rPr>
                <w:noProof/>
                <w:webHidden/>
              </w:rPr>
              <w:instrText xml:space="preserve"> PAGEREF _Toc71541781 \h </w:instrText>
            </w:r>
            <w:r w:rsidR="00D70530">
              <w:rPr>
                <w:noProof/>
                <w:webHidden/>
              </w:rPr>
            </w:r>
            <w:r w:rsidR="00D70530">
              <w:rPr>
                <w:noProof/>
                <w:webHidden/>
              </w:rPr>
              <w:fldChar w:fldCharType="separate"/>
            </w:r>
            <w:r w:rsidR="00D70530">
              <w:rPr>
                <w:noProof/>
                <w:webHidden/>
              </w:rPr>
              <w:t>25</w:t>
            </w:r>
            <w:r w:rsidR="00D70530">
              <w:rPr>
                <w:noProof/>
                <w:webHidden/>
              </w:rPr>
              <w:fldChar w:fldCharType="end"/>
            </w:r>
          </w:hyperlink>
        </w:p>
        <w:p w14:paraId="1B781E5C" w14:textId="39EC1DC1" w:rsidR="00D70530" w:rsidRDefault="00030206">
          <w:pPr>
            <w:pStyle w:val="TDC3"/>
            <w:tabs>
              <w:tab w:val="left" w:pos="1320"/>
              <w:tab w:val="right" w:leader="dot" w:pos="9962"/>
            </w:tabs>
            <w:rPr>
              <w:rFonts w:eastAsiaTheme="minorEastAsia"/>
              <w:noProof/>
              <w:sz w:val="22"/>
              <w:szCs w:val="22"/>
              <w:lang w:val="es-ES" w:eastAsia="es-ES"/>
            </w:rPr>
          </w:pPr>
          <w:hyperlink w:anchor="_Toc71541782" w:history="1">
            <w:r w:rsidR="00D70530" w:rsidRPr="00E61977">
              <w:rPr>
                <w:rStyle w:val="Hipervnculo"/>
                <w:noProof/>
              </w:rPr>
              <w:t>6.1.1.</w:t>
            </w:r>
            <w:r w:rsidR="00D70530">
              <w:rPr>
                <w:rFonts w:eastAsiaTheme="minorEastAsia"/>
                <w:noProof/>
                <w:sz w:val="22"/>
                <w:szCs w:val="22"/>
                <w:lang w:val="es-ES" w:eastAsia="es-ES"/>
              </w:rPr>
              <w:tab/>
            </w:r>
            <w:r w:rsidR="00D70530" w:rsidRPr="00E61977">
              <w:rPr>
                <w:rStyle w:val="Hipervnculo"/>
                <w:noProof/>
              </w:rPr>
              <w:t>Selección de una unidad en el Gestor de Archivos</w:t>
            </w:r>
            <w:r w:rsidR="00D70530">
              <w:rPr>
                <w:noProof/>
                <w:webHidden/>
              </w:rPr>
              <w:tab/>
            </w:r>
            <w:r w:rsidR="00D70530">
              <w:rPr>
                <w:noProof/>
                <w:webHidden/>
              </w:rPr>
              <w:fldChar w:fldCharType="begin"/>
            </w:r>
            <w:r w:rsidR="00D70530">
              <w:rPr>
                <w:noProof/>
                <w:webHidden/>
              </w:rPr>
              <w:instrText xml:space="preserve"> PAGEREF _Toc71541782 \h </w:instrText>
            </w:r>
            <w:r w:rsidR="00D70530">
              <w:rPr>
                <w:noProof/>
                <w:webHidden/>
              </w:rPr>
            </w:r>
            <w:r w:rsidR="00D70530">
              <w:rPr>
                <w:noProof/>
                <w:webHidden/>
              </w:rPr>
              <w:fldChar w:fldCharType="separate"/>
            </w:r>
            <w:r w:rsidR="00D70530">
              <w:rPr>
                <w:noProof/>
                <w:webHidden/>
              </w:rPr>
              <w:t>25</w:t>
            </w:r>
            <w:r w:rsidR="00D70530">
              <w:rPr>
                <w:noProof/>
                <w:webHidden/>
              </w:rPr>
              <w:fldChar w:fldCharType="end"/>
            </w:r>
          </w:hyperlink>
        </w:p>
        <w:p w14:paraId="6A31715C" w14:textId="7C47D33C" w:rsidR="00D70530" w:rsidRDefault="00030206">
          <w:pPr>
            <w:pStyle w:val="TDC3"/>
            <w:tabs>
              <w:tab w:val="left" w:pos="1320"/>
              <w:tab w:val="right" w:leader="dot" w:pos="9962"/>
            </w:tabs>
            <w:rPr>
              <w:rFonts w:eastAsiaTheme="minorEastAsia"/>
              <w:noProof/>
              <w:sz w:val="22"/>
              <w:szCs w:val="22"/>
              <w:lang w:val="es-ES" w:eastAsia="es-ES"/>
            </w:rPr>
          </w:pPr>
          <w:hyperlink w:anchor="_Toc71541783" w:history="1">
            <w:r w:rsidR="00D70530" w:rsidRPr="00E61977">
              <w:rPr>
                <w:rStyle w:val="Hipervnculo"/>
                <w:noProof/>
              </w:rPr>
              <w:t>6.1.2.</w:t>
            </w:r>
            <w:r w:rsidR="00D70530">
              <w:rPr>
                <w:rFonts w:eastAsiaTheme="minorEastAsia"/>
                <w:noProof/>
                <w:sz w:val="22"/>
                <w:szCs w:val="22"/>
                <w:lang w:val="es-ES" w:eastAsia="es-ES"/>
              </w:rPr>
              <w:tab/>
            </w:r>
            <w:r w:rsidR="00D70530" w:rsidRPr="00E61977">
              <w:rPr>
                <w:rStyle w:val="Hipervnculo"/>
                <w:noProof/>
              </w:rPr>
              <w:t>Acceso a la información de archivos y carpetas</w:t>
            </w:r>
            <w:r w:rsidR="00D70530">
              <w:rPr>
                <w:noProof/>
                <w:webHidden/>
              </w:rPr>
              <w:tab/>
            </w:r>
            <w:r w:rsidR="00D70530">
              <w:rPr>
                <w:noProof/>
                <w:webHidden/>
              </w:rPr>
              <w:fldChar w:fldCharType="begin"/>
            </w:r>
            <w:r w:rsidR="00D70530">
              <w:rPr>
                <w:noProof/>
                <w:webHidden/>
              </w:rPr>
              <w:instrText xml:space="preserve"> PAGEREF _Toc71541783 \h </w:instrText>
            </w:r>
            <w:r w:rsidR="00D70530">
              <w:rPr>
                <w:noProof/>
                <w:webHidden/>
              </w:rPr>
            </w:r>
            <w:r w:rsidR="00D70530">
              <w:rPr>
                <w:noProof/>
                <w:webHidden/>
              </w:rPr>
              <w:fldChar w:fldCharType="separate"/>
            </w:r>
            <w:r w:rsidR="00D70530">
              <w:rPr>
                <w:noProof/>
                <w:webHidden/>
              </w:rPr>
              <w:t>25</w:t>
            </w:r>
            <w:r w:rsidR="00D70530">
              <w:rPr>
                <w:noProof/>
                <w:webHidden/>
              </w:rPr>
              <w:fldChar w:fldCharType="end"/>
            </w:r>
          </w:hyperlink>
        </w:p>
        <w:p w14:paraId="05D6B8A8" w14:textId="536BA799" w:rsidR="00D70530" w:rsidRDefault="00030206">
          <w:pPr>
            <w:pStyle w:val="TDC3"/>
            <w:tabs>
              <w:tab w:val="left" w:pos="1320"/>
              <w:tab w:val="right" w:leader="dot" w:pos="9962"/>
            </w:tabs>
            <w:rPr>
              <w:rFonts w:eastAsiaTheme="minorEastAsia"/>
              <w:noProof/>
              <w:sz w:val="22"/>
              <w:szCs w:val="22"/>
              <w:lang w:val="es-ES" w:eastAsia="es-ES"/>
            </w:rPr>
          </w:pPr>
          <w:hyperlink w:anchor="_Toc71541784" w:history="1">
            <w:r w:rsidR="00D70530" w:rsidRPr="00E61977">
              <w:rPr>
                <w:rStyle w:val="Hipervnculo"/>
                <w:noProof/>
              </w:rPr>
              <w:t>6.1.3.</w:t>
            </w:r>
            <w:r w:rsidR="00D70530">
              <w:rPr>
                <w:rFonts w:eastAsiaTheme="minorEastAsia"/>
                <w:noProof/>
                <w:sz w:val="22"/>
                <w:szCs w:val="22"/>
                <w:lang w:val="es-ES" w:eastAsia="es-ES"/>
              </w:rPr>
              <w:tab/>
            </w:r>
            <w:r w:rsidR="00D70530" w:rsidRPr="00E61977">
              <w:rPr>
                <w:rStyle w:val="Hipervnculo"/>
                <w:noProof/>
              </w:rPr>
              <w:t>Mostrar la ruta del archivo actual</w:t>
            </w:r>
            <w:r w:rsidR="00D70530">
              <w:rPr>
                <w:noProof/>
                <w:webHidden/>
              </w:rPr>
              <w:tab/>
            </w:r>
            <w:r w:rsidR="00D70530">
              <w:rPr>
                <w:noProof/>
                <w:webHidden/>
              </w:rPr>
              <w:fldChar w:fldCharType="begin"/>
            </w:r>
            <w:r w:rsidR="00D70530">
              <w:rPr>
                <w:noProof/>
                <w:webHidden/>
              </w:rPr>
              <w:instrText xml:space="preserve"> PAGEREF _Toc71541784 \h </w:instrText>
            </w:r>
            <w:r w:rsidR="00D70530">
              <w:rPr>
                <w:noProof/>
                <w:webHidden/>
              </w:rPr>
            </w:r>
            <w:r w:rsidR="00D70530">
              <w:rPr>
                <w:noProof/>
                <w:webHidden/>
              </w:rPr>
              <w:fldChar w:fldCharType="separate"/>
            </w:r>
            <w:r w:rsidR="00D70530">
              <w:rPr>
                <w:noProof/>
                <w:webHidden/>
              </w:rPr>
              <w:t>25</w:t>
            </w:r>
            <w:r w:rsidR="00D70530">
              <w:rPr>
                <w:noProof/>
                <w:webHidden/>
              </w:rPr>
              <w:fldChar w:fldCharType="end"/>
            </w:r>
          </w:hyperlink>
        </w:p>
        <w:p w14:paraId="1976BD88" w14:textId="30A4E057" w:rsidR="00D70530" w:rsidRDefault="00030206">
          <w:pPr>
            <w:pStyle w:val="TDC3"/>
            <w:tabs>
              <w:tab w:val="left" w:pos="1320"/>
              <w:tab w:val="right" w:leader="dot" w:pos="9962"/>
            </w:tabs>
            <w:rPr>
              <w:rFonts w:eastAsiaTheme="minorEastAsia"/>
              <w:noProof/>
              <w:sz w:val="22"/>
              <w:szCs w:val="22"/>
              <w:lang w:val="es-ES" w:eastAsia="es-ES"/>
            </w:rPr>
          </w:pPr>
          <w:hyperlink w:anchor="_Toc71541785" w:history="1">
            <w:r w:rsidR="00D70530" w:rsidRPr="00E61977">
              <w:rPr>
                <w:rStyle w:val="Hipervnculo"/>
                <w:noProof/>
              </w:rPr>
              <w:t>6.1.4.</w:t>
            </w:r>
            <w:r w:rsidR="00D70530">
              <w:rPr>
                <w:rFonts w:eastAsiaTheme="minorEastAsia"/>
                <w:noProof/>
                <w:sz w:val="22"/>
                <w:szCs w:val="22"/>
                <w:lang w:val="es-ES" w:eastAsia="es-ES"/>
              </w:rPr>
              <w:tab/>
            </w:r>
            <w:r w:rsidR="00D70530" w:rsidRPr="00E61977">
              <w:rPr>
                <w:rStyle w:val="Hipervnculo"/>
                <w:noProof/>
              </w:rPr>
              <w:t>Buscar archivos y carpetas</w:t>
            </w:r>
            <w:r w:rsidR="00D70530">
              <w:rPr>
                <w:noProof/>
                <w:webHidden/>
              </w:rPr>
              <w:tab/>
            </w:r>
            <w:r w:rsidR="00D70530">
              <w:rPr>
                <w:noProof/>
                <w:webHidden/>
              </w:rPr>
              <w:fldChar w:fldCharType="begin"/>
            </w:r>
            <w:r w:rsidR="00D70530">
              <w:rPr>
                <w:noProof/>
                <w:webHidden/>
              </w:rPr>
              <w:instrText xml:space="preserve"> PAGEREF _Toc71541785 \h </w:instrText>
            </w:r>
            <w:r w:rsidR="00D70530">
              <w:rPr>
                <w:noProof/>
                <w:webHidden/>
              </w:rPr>
            </w:r>
            <w:r w:rsidR="00D70530">
              <w:rPr>
                <w:noProof/>
                <w:webHidden/>
              </w:rPr>
              <w:fldChar w:fldCharType="separate"/>
            </w:r>
            <w:r w:rsidR="00D70530">
              <w:rPr>
                <w:noProof/>
                <w:webHidden/>
              </w:rPr>
              <w:t>26</w:t>
            </w:r>
            <w:r w:rsidR="00D70530">
              <w:rPr>
                <w:noProof/>
                <w:webHidden/>
              </w:rPr>
              <w:fldChar w:fldCharType="end"/>
            </w:r>
          </w:hyperlink>
        </w:p>
        <w:p w14:paraId="7B51BC3B" w14:textId="01FCB52F" w:rsidR="00D70530" w:rsidRDefault="00030206">
          <w:pPr>
            <w:pStyle w:val="TDC3"/>
            <w:tabs>
              <w:tab w:val="left" w:pos="1320"/>
              <w:tab w:val="right" w:leader="dot" w:pos="9962"/>
            </w:tabs>
            <w:rPr>
              <w:rFonts w:eastAsiaTheme="minorEastAsia"/>
              <w:noProof/>
              <w:sz w:val="22"/>
              <w:szCs w:val="22"/>
              <w:lang w:val="es-ES" w:eastAsia="es-ES"/>
            </w:rPr>
          </w:pPr>
          <w:hyperlink w:anchor="_Toc71541786" w:history="1">
            <w:r w:rsidR="00D70530" w:rsidRPr="00E61977">
              <w:rPr>
                <w:rStyle w:val="Hipervnculo"/>
                <w:noProof/>
              </w:rPr>
              <w:t>6.1.5.</w:t>
            </w:r>
            <w:r w:rsidR="00D70530">
              <w:rPr>
                <w:rFonts w:eastAsiaTheme="minorEastAsia"/>
                <w:noProof/>
                <w:sz w:val="22"/>
                <w:szCs w:val="22"/>
                <w:lang w:val="es-ES" w:eastAsia="es-ES"/>
              </w:rPr>
              <w:tab/>
            </w:r>
            <w:r w:rsidR="00D70530" w:rsidRPr="00E61977">
              <w:rPr>
                <w:rStyle w:val="Hipervnculo"/>
                <w:noProof/>
              </w:rPr>
              <w:t>Ordenar archivos o carpetas</w:t>
            </w:r>
            <w:r w:rsidR="00D70530">
              <w:rPr>
                <w:noProof/>
                <w:webHidden/>
              </w:rPr>
              <w:tab/>
            </w:r>
            <w:r w:rsidR="00D70530">
              <w:rPr>
                <w:noProof/>
                <w:webHidden/>
              </w:rPr>
              <w:fldChar w:fldCharType="begin"/>
            </w:r>
            <w:r w:rsidR="00D70530">
              <w:rPr>
                <w:noProof/>
                <w:webHidden/>
              </w:rPr>
              <w:instrText xml:space="preserve"> PAGEREF _Toc71541786 \h </w:instrText>
            </w:r>
            <w:r w:rsidR="00D70530">
              <w:rPr>
                <w:noProof/>
                <w:webHidden/>
              </w:rPr>
            </w:r>
            <w:r w:rsidR="00D70530">
              <w:rPr>
                <w:noProof/>
                <w:webHidden/>
              </w:rPr>
              <w:fldChar w:fldCharType="separate"/>
            </w:r>
            <w:r w:rsidR="00D70530">
              <w:rPr>
                <w:noProof/>
                <w:webHidden/>
              </w:rPr>
              <w:t>26</w:t>
            </w:r>
            <w:r w:rsidR="00D70530">
              <w:rPr>
                <w:noProof/>
                <w:webHidden/>
              </w:rPr>
              <w:fldChar w:fldCharType="end"/>
            </w:r>
          </w:hyperlink>
        </w:p>
        <w:p w14:paraId="09AF1B9F" w14:textId="5AC59EA4" w:rsidR="00D70530" w:rsidRDefault="00030206">
          <w:pPr>
            <w:pStyle w:val="TDC2"/>
            <w:tabs>
              <w:tab w:val="left" w:pos="880"/>
              <w:tab w:val="right" w:leader="dot" w:pos="9962"/>
            </w:tabs>
            <w:rPr>
              <w:rFonts w:eastAsiaTheme="minorEastAsia"/>
              <w:noProof/>
              <w:sz w:val="22"/>
              <w:szCs w:val="22"/>
              <w:lang w:val="es-ES" w:eastAsia="es-ES"/>
            </w:rPr>
          </w:pPr>
          <w:hyperlink w:anchor="_Toc71541787" w:history="1">
            <w:r w:rsidR="00D70530" w:rsidRPr="00E61977">
              <w:rPr>
                <w:rStyle w:val="Hipervnculo"/>
                <w:noProof/>
              </w:rPr>
              <w:t>6.2.</w:t>
            </w:r>
            <w:r w:rsidR="00D70530">
              <w:rPr>
                <w:rFonts w:eastAsiaTheme="minorEastAsia"/>
                <w:noProof/>
                <w:sz w:val="22"/>
                <w:szCs w:val="22"/>
                <w:lang w:val="es-ES" w:eastAsia="es-ES"/>
              </w:rPr>
              <w:tab/>
            </w:r>
            <w:r w:rsidR="00D70530" w:rsidRPr="00E61977">
              <w:rPr>
                <w:rStyle w:val="Hipervnculo"/>
                <w:noProof/>
              </w:rPr>
              <w:t>Editar archivos y carpetas</w:t>
            </w:r>
            <w:r w:rsidR="00D70530">
              <w:rPr>
                <w:noProof/>
                <w:webHidden/>
              </w:rPr>
              <w:tab/>
            </w:r>
            <w:r w:rsidR="00D70530">
              <w:rPr>
                <w:noProof/>
                <w:webHidden/>
              </w:rPr>
              <w:fldChar w:fldCharType="begin"/>
            </w:r>
            <w:r w:rsidR="00D70530">
              <w:rPr>
                <w:noProof/>
                <w:webHidden/>
              </w:rPr>
              <w:instrText xml:space="preserve"> PAGEREF _Toc71541787 \h </w:instrText>
            </w:r>
            <w:r w:rsidR="00D70530">
              <w:rPr>
                <w:noProof/>
                <w:webHidden/>
              </w:rPr>
            </w:r>
            <w:r w:rsidR="00D70530">
              <w:rPr>
                <w:noProof/>
                <w:webHidden/>
              </w:rPr>
              <w:fldChar w:fldCharType="separate"/>
            </w:r>
            <w:r w:rsidR="00D70530">
              <w:rPr>
                <w:noProof/>
                <w:webHidden/>
              </w:rPr>
              <w:t>26</w:t>
            </w:r>
            <w:r w:rsidR="00D70530">
              <w:rPr>
                <w:noProof/>
                <w:webHidden/>
              </w:rPr>
              <w:fldChar w:fldCharType="end"/>
            </w:r>
          </w:hyperlink>
        </w:p>
        <w:p w14:paraId="1DC363BA" w14:textId="2EE21F6D" w:rsidR="00D70530" w:rsidRDefault="00030206">
          <w:pPr>
            <w:pStyle w:val="TDC3"/>
            <w:tabs>
              <w:tab w:val="left" w:pos="1320"/>
              <w:tab w:val="right" w:leader="dot" w:pos="9962"/>
            </w:tabs>
            <w:rPr>
              <w:rFonts w:eastAsiaTheme="minorEastAsia"/>
              <w:noProof/>
              <w:sz w:val="22"/>
              <w:szCs w:val="22"/>
              <w:lang w:val="es-ES" w:eastAsia="es-ES"/>
            </w:rPr>
          </w:pPr>
          <w:hyperlink w:anchor="_Toc71541788" w:history="1">
            <w:r w:rsidR="00D70530" w:rsidRPr="00E61977">
              <w:rPr>
                <w:rStyle w:val="Hipervnculo"/>
                <w:noProof/>
              </w:rPr>
              <w:t>6.2.1.</w:t>
            </w:r>
            <w:r w:rsidR="00D70530">
              <w:rPr>
                <w:rFonts w:eastAsiaTheme="minorEastAsia"/>
                <w:noProof/>
                <w:sz w:val="22"/>
                <w:szCs w:val="22"/>
                <w:lang w:val="es-ES" w:eastAsia="es-ES"/>
              </w:rPr>
              <w:tab/>
            </w:r>
            <w:r w:rsidR="00D70530" w:rsidRPr="00E61977">
              <w:rPr>
                <w:rStyle w:val="Hipervnculo"/>
                <w:noProof/>
              </w:rPr>
              <w:t>Crear una nueva carpeta</w:t>
            </w:r>
            <w:r w:rsidR="00D70530">
              <w:rPr>
                <w:noProof/>
                <w:webHidden/>
              </w:rPr>
              <w:tab/>
            </w:r>
            <w:r w:rsidR="00D70530">
              <w:rPr>
                <w:noProof/>
                <w:webHidden/>
              </w:rPr>
              <w:fldChar w:fldCharType="begin"/>
            </w:r>
            <w:r w:rsidR="00D70530">
              <w:rPr>
                <w:noProof/>
                <w:webHidden/>
              </w:rPr>
              <w:instrText xml:space="preserve"> PAGEREF _Toc71541788 \h </w:instrText>
            </w:r>
            <w:r w:rsidR="00D70530">
              <w:rPr>
                <w:noProof/>
                <w:webHidden/>
              </w:rPr>
            </w:r>
            <w:r w:rsidR="00D70530">
              <w:rPr>
                <w:noProof/>
                <w:webHidden/>
              </w:rPr>
              <w:fldChar w:fldCharType="separate"/>
            </w:r>
            <w:r w:rsidR="00D70530">
              <w:rPr>
                <w:noProof/>
                <w:webHidden/>
              </w:rPr>
              <w:t>26</w:t>
            </w:r>
            <w:r w:rsidR="00D70530">
              <w:rPr>
                <w:noProof/>
                <w:webHidden/>
              </w:rPr>
              <w:fldChar w:fldCharType="end"/>
            </w:r>
          </w:hyperlink>
        </w:p>
        <w:p w14:paraId="6BD59C8D" w14:textId="34A7414D" w:rsidR="00D70530" w:rsidRDefault="00030206">
          <w:pPr>
            <w:pStyle w:val="TDC3"/>
            <w:tabs>
              <w:tab w:val="left" w:pos="1320"/>
              <w:tab w:val="right" w:leader="dot" w:pos="9962"/>
            </w:tabs>
            <w:rPr>
              <w:rFonts w:eastAsiaTheme="minorEastAsia"/>
              <w:noProof/>
              <w:sz w:val="22"/>
              <w:szCs w:val="22"/>
              <w:lang w:val="es-ES" w:eastAsia="es-ES"/>
            </w:rPr>
          </w:pPr>
          <w:hyperlink w:anchor="_Toc71541789" w:history="1">
            <w:r w:rsidR="00D70530" w:rsidRPr="00E61977">
              <w:rPr>
                <w:rStyle w:val="Hipervnculo"/>
                <w:noProof/>
              </w:rPr>
              <w:t>6.2.2.</w:t>
            </w:r>
            <w:r w:rsidR="00D70530">
              <w:rPr>
                <w:rFonts w:eastAsiaTheme="minorEastAsia"/>
                <w:noProof/>
                <w:sz w:val="22"/>
                <w:szCs w:val="22"/>
                <w:lang w:val="es-ES" w:eastAsia="es-ES"/>
              </w:rPr>
              <w:tab/>
            </w:r>
            <w:r w:rsidR="00D70530" w:rsidRPr="00E61977">
              <w:rPr>
                <w:rStyle w:val="Hipervnculo"/>
                <w:noProof/>
              </w:rPr>
              <w:t>Renombrar archivos o carpetas</w:t>
            </w:r>
            <w:r w:rsidR="00D70530">
              <w:rPr>
                <w:noProof/>
                <w:webHidden/>
              </w:rPr>
              <w:tab/>
            </w:r>
            <w:r w:rsidR="00D70530">
              <w:rPr>
                <w:noProof/>
                <w:webHidden/>
              </w:rPr>
              <w:fldChar w:fldCharType="begin"/>
            </w:r>
            <w:r w:rsidR="00D70530">
              <w:rPr>
                <w:noProof/>
                <w:webHidden/>
              </w:rPr>
              <w:instrText xml:space="preserve"> PAGEREF _Toc71541789 \h </w:instrText>
            </w:r>
            <w:r w:rsidR="00D70530">
              <w:rPr>
                <w:noProof/>
                <w:webHidden/>
              </w:rPr>
            </w:r>
            <w:r w:rsidR="00D70530">
              <w:rPr>
                <w:noProof/>
                <w:webHidden/>
              </w:rPr>
              <w:fldChar w:fldCharType="separate"/>
            </w:r>
            <w:r w:rsidR="00D70530">
              <w:rPr>
                <w:noProof/>
                <w:webHidden/>
              </w:rPr>
              <w:t>26</w:t>
            </w:r>
            <w:r w:rsidR="00D70530">
              <w:rPr>
                <w:noProof/>
                <w:webHidden/>
              </w:rPr>
              <w:fldChar w:fldCharType="end"/>
            </w:r>
          </w:hyperlink>
        </w:p>
        <w:p w14:paraId="7CE3C016" w14:textId="57FB871E" w:rsidR="00D70530" w:rsidRDefault="00030206">
          <w:pPr>
            <w:pStyle w:val="TDC3"/>
            <w:tabs>
              <w:tab w:val="left" w:pos="1320"/>
              <w:tab w:val="right" w:leader="dot" w:pos="9962"/>
            </w:tabs>
            <w:rPr>
              <w:rFonts w:eastAsiaTheme="minorEastAsia"/>
              <w:noProof/>
              <w:sz w:val="22"/>
              <w:szCs w:val="22"/>
              <w:lang w:val="es-ES" w:eastAsia="es-ES"/>
            </w:rPr>
          </w:pPr>
          <w:hyperlink w:anchor="_Toc71541790" w:history="1">
            <w:r w:rsidR="00D70530" w:rsidRPr="00E61977">
              <w:rPr>
                <w:rStyle w:val="Hipervnculo"/>
                <w:noProof/>
              </w:rPr>
              <w:t>6.2.3.</w:t>
            </w:r>
            <w:r w:rsidR="00D70530">
              <w:rPr>
                <w:rFonts w:eastAsiaTheme="minorEastAsia"/>
                <w:noProof/>
                <w:sz w:val="22"/>
                <w:szCs w:val="22"/>
                <w:lang w:val="es-ES" w:eastAsia="es-ES"/>
              </w:rPr>
              <w:tab/>
            </w:r>
            <w:r w:rsidR="00D70530" w:rsidRPr="00E61977">
              <w:rPr>
                <w:rStyle w:val="Hipervnculo"/>
                <w:noProof/>
              </w:rPr>
              <w:t>Selección de archivos o carpetas para aplicar acciones adicionales</w:t>
            </w:r>
            <w:r w:rsidR="00D70530">
              <w:rPr>
                <w:noProof/>
                <w:webHidden/>
              </w:rPr>
              <w:tab/>
            </w:r>
            <w:r w:rsidR="00D70530">
              <w:rPr>
                <w:noProof/>
                <w:webHidden/>
              </w:rPr>
              <w:fldChar w:fldCharType="begin"/>
            </w:r>
            <w:r w:rsidR="00D70530">
              <w:rPr>
                <w:noProof/>
                <w:webHidden/>
              </w:rPr>
              <w:instrText xml:space="preserve"> PAGEREF _Toc71541790 \h </w:instrText>
            </w:r>
            <w:r w:rsidR="00D70530">
              <w:rPr>
                <w:noProof/>
                <w:webHidden/>
              </w:rPr>
            </w:r>
            <w:r w:rsidR="00D70530">
              <w:rPr>
                <w:noProof/>
                <w:webHidden/>
              </w:rPr>
              <w:fldChar w:fldCharType="separate"/>
            </w:r>
            <w:r w:rsidR="00D70530">
              <w:rPr>
                <w:noProof/>
                <w:webHidden/>
              </w:rPr>
              <w:t>27</w:t>
            </w:r>
            <w:r w:rsidR="00D70530">
              <w:rPr>
                <w:noProof/>
                <w:webHidden/>
              </w:rPr>
              <w:fldChar w:fldCharType="end"/>
            </w:r>
          </w:hyperlink>
        </w:p>
        <w:p w14:paraId="484CF75D" w14:textId="2C1D8E2B" w:rsidR="00D70530" w:rsidRDefault="00030206">
          <w:pPr>
            <w:pStyle w:val="TDC3"/>
            <w:tabs>
              <w:tab w:val="left" w:pos="1320"/>
              <w:tab w:val="right" w:leader="dot" w:pos="9962"/>
            </w:tabs>
            <w:rPr>
              <w:rFonts w:eastAsiaTheme="minorEastAsia"/>
              <w:noProof/>
              <w:sz w:val="22"/>
              <w:szCs w:val="22"/>
              <w:lang w:val="es-ES" w:eastAsia="es-ES"/>
            </w:rPr>
          </w:pPr>
          <w:hyperlink w:anchor="_Toc71541791" w:history="1">
            <w:r w:rsidR="00D70530" w:rsidRPr="00E61977">
              <w:rPr>
                <w:rStyle w:val="Hipervnculo"/>
                <w:noProof/>
              </w:rPr>
              <w:t>6.2.4.</w:t>
            </w:r>
            <w:r w:rsidR="00D70530">
              <w:rPr>
                <w:rFonts w:eastAsiaTheme="minorEastAsia"/>
                <w:noProof/>
                <w:sz w:val="22"/>
                <w:szCs w:val="22"/>
                <w:lang w:val="es-ES" w:eastAsia="es-ES"/>
              </w:rPr>
              <w:tab/>
            </w:r>
            <w:r w:rsidR="00D70530" w:rsidRPr="00E61977">
              <w:rPr>
                <w:rStyle w:val="Hipervnculo"/>
                <w:noProof/>
              </w:rPr>
              <w:t>Copiar, cortar y pegar archivos o carpetas</w:t>
            </w:r>
            <w:r w:rsidR="00D70530">
              <w:rPr>
                <w:noProof/>
                <w:webHidden/>
              </w:rPr>
              <w:tab/>
            </w:r>
            <w:r w:rsidR="00D70530">
              <w:rPr>
                <w:noProof/>
                <w:webHidden/>
              </w:rPr>
              <w:fldChar w:fldCharType="begin"/>
            </w:r>
            <w:r w:rsidR="00D70530">
              <w:rPr>
                <w:noProof/>
                <w:webHidden/>
              </w:rPr>
              <w:instrText xml:space="preserve"> PAGEREF _Toc71541791 \h </w:instrText>
            </w:r>
            <w:r w:rsidR="00D70530">
              <w:rPr>
                <w:noProof/>
                <w:webHidden/>
              </w:rPr>
            </w:r>
            <w:r w:rsidR="00D70530">
              <w:rPr>
                <w:noProof/>
                <w:webHidden/>
              </w:rPr>
              <w:fldChar w:fldCharType="separate"/>
            </w:r>
            <w:r w:rsidR="00D70530">
              <w:rPr>
                <w:noProof/>
                <w:webHidden/>
              </w:rPr>
              <w:t>27</w:t>
            </w:r>
            <w:r w:rsidR="00D70530">
              <w:rPr>
                <w:noProof/>
                <w:webHidden/>
              </w:rPr>
              <w:fldChar w:fldCharType="end"/>
            </w:r>
          </w:hyperlink>
        </w:p>
        <w:p w14:paraId="4BBA8FDD" w14:textId="54BC85BE" w:rsidR="00D70530" w:rsidRDefault="00030206">
          <w:pPr>
            <w:pStyle w:val="TDC3"/>
            <w:tabs>
              <w:tab w:val="left" w:pos="1320"/>
              <w:tab w:val="right" w:leader="dot" w:pos="9962"/>
            </w:tabs>
            <w:rPr>
              <w:rFonts w:eastAsiaTheme="minorEastAsia"/>
              <w:noProof/>
              <w:sz w:val="22"/>
              <w:szCs w:val="22"/>
              <w:lang w:val="es-ES" w:eastAsia="es-ES"/>
            </w:rPr>
          </w:pPr>
          <w:hyperlink w:anchor="_Toc71541792" w:history="1">
            <w:r w:rsidR="00D70530" w:rsidRPr="00E61977">
              <w:rPr>
                <w:rStyle w:val="Hipervnculo"/>
                <w:noProof/>
              </w:rPr>
              <w:t>6.2.5.</w:t>
            </w:r>
            <w:r w:rsidR="00D70530">
              <w:rPr>
                <w:rFonts w:eastAsiaTheme="minorEastAsia"/>
                <w:noProof/>
                <w:sz w:val="22"/>
                <w:szCs w:val="22"/>
                <w:lang w:val="es-ES" w:eastAsia="es-ES"/>
              </w:rPr>
              <w:tab/>
            </w:r>
            <w:r w:rsidR="00D70530" w:rsidRPr="00E61977">
              <w:rPr>
                <w:rStyle w:val="Hipervnculo"/>
                <w:noProof/>
              </w:rPr>
              <w:t>Borrar archivos o carpetas</w:t>
            </w:r>
            <w:r w:rsidR="00D70530">
              <w:rPr>
                <w:noProof/>
                <w:webHidden/>
              </w:rPr>
              <w:tab/>
            </w:r>
            <w:r w:rsidR="00D70530">
              <w:rPr>
                <w:noProof/>
                <w:webHidden/>
              </w:rPr>
              <w:fldChar w:fldCharType="begin"/>
            </w:r>
            <w:r w:rsidR="00D70530">
              <w:rPr>
                <w:noProof/>
                <w:webHidden/>
              </w:rPr>
              <w:instrText xml:space="preserve"> PAGEREF _Toc71541792 \h </w:instrText>
            </w:r>
            <w:r w:rsidR="00D70530">
              <w:rPr>
                <w:noProof/>
                <w:webHidden/>
              </w:rPr>
            </w:r>
            <w:r w:rsidR="00D70530">
              <w:rPr>
                <w:noProof/>
                <w:webHidden/>
              </w:rPr>
              <w:fldChar w:fldCharType="separate"/>
            </w:r>
            <w:r w:rsidR="00D70530">
              <w:rPr>
                <w:noProof/>
                <w:webHidden/>
              </w:rPr>
              <w:t>27</w:t>
            </w:r>
            <w:r w:rsidR="00D70530">
              <w:rPr>
                <w:noProof/>
                <w:webHidden/>
              </w:rPr>
              <w:fldChar w:fldCharType="end"/>
            </w:r>
          </w:hyperlink>
        </w:p>
        <w:p w14:paraId="4F2DEC66" w14:textId="1EF432F4" w:rsidR="00D70530" w:rsidRDefault="00030206">
          <w:pPr>
            <w:pStyle w:val="TDC2"/>
            <w:tabs>
              <w:tab w:val="left" w:pos="880"/>
              <w:tab w:val="right" w:leader="dot" w:pos="9962"/>
            </w:tabs>
            <w:rPr>
              <w:rFonts w:eastAsiaTheme="minorEastAsia"/>
              <w:noProof/>
              <w:sz w:val="22"/>
              <w:szCs w:val="22"/>
              <w:lang w:val="es-ES" w:eastAsia="es-ES"/>
            </w:rPr>
          </w:pPr>
          <w:hyperlink w:anchor="_Toc71541793" w:history="1">
            <w:r w:rsidR="00D70530" w:rsidRPr="00E61977">
              <w:rPr>
                <w:rStyle w:val="Hipervnculo"/>
                <w:noProof/>
              </w:rPr>
              <w:t>6.3.</w:t>
            </w:r>
            <w:r w:rsidR="00D70530">
              <w:rPr>
                <w:rFonts w:eastAsiaTheme="minorEastAsia"/>
                <w:noProof/>
                <w:sz w:val="22"/>
                <w:szCs w:val="22"/>
                <w:lang w:val="es-ES" w:eastAsia="es-ES"/>
              </w:rPr>
              <w:tab/>
            </w:r>
            <w:r w:rsidR="00D70530" w:rsidRPr="00E61977">
              <w:rPr>
                <w:rStyle w:val="Hipervnculo"/>
                <w:noProof/>
              </w:rPr>
              <w:t>Tabla de comandos del Gestor de Archivos</w:t>
            </w:r>
            <w:r w:rsidR="00D70530">
              <w:rPr>
                <w:noProof/>
                <w:webHidden/>
              </w:rPr>
              <w:tab/>
            </w:r>
            <w:r w:rsidR="00D70530">
              <w:rPr>
                <w:noProof/>
                <w:webHidden/>
              </w:rPr>
              <w:fldChar w:fldCharType="begin"/>
            </w:r>
            <w:r w:rsidR="00D70530">
              <w:rPr>
                <w:noProof/>
                <w:webHidden/>
              </w:rPr>
              <w:instrText xml:space="preserve"> PAGEREF _Toc71541793 \h </w:instrText>
            </w:r>
            <w:r w:rsidR="00D70530">
              <w:rPr>
                <w:noProof/>
                <w:webHidden/>
              </w:rPr>
            </w:r>
            <w:r w:rsidR="00D70530">
              <w:rPr>
                <w:noProof/>
                <w:webHidden/>
              </w:rPr>
              <w:fldChar w:fldCharType="separate"/>
            </w:r>
            <w:r w:rsidR="00D70530">
              <w:rPr>
                <w:noProof/>
                <w:webHidden/>
              </w:rPr>
              <w:t>28</w:t>
            </w:r>
            <w:r w:rsidR="00D70530">
              <w:rPr>
                <w:noProof/>
                <w:webHidden/>
              </w:rPr>
              <w:fldChar w:fldCharType="end"/>
            </w:r>
          </w:hyperlink>
        </w:p>
        <w:p w14:paraId="2FD2DA1A" w14:textId="1C60571E" w:rsidR="00D70530" w:rsidRDefault="00030206">
          <w:pPr>
            <w:pStyle w:val="TDC1"/>
            <w:tabs>
              <w:tab w:val="left" w:pos="480"/>
              <w:tab w:val="right" w:leader="dot" w:pos="9962"/>
            </w:tabs>
            <w:rPr>
              <w:rFonts w:eastAsiaTheme="minorEastAsia"/>
              <w:noProof/>
              <w:sz w:val="22"/>
              <w:szCs w:val="22"/>
              <w:lang w:val="es-ES" w:eastAsia="es-ES"/>
            </w:rPr>
          </w:pPr>
          <w:hyperlink w:anchor="_Toc71541794" w:history="1">
            <w:r w:rsidR="00D70530" w:rsidRPr="00E61977">
              <w:rPr>
                <w:rStyle w:val="Hipervnculo"/>
                <w:noProof/>
              </w:rPr>
              <w:t>7.</w:t>
            </w:r>
            <w:r w:rsidR="00D70530">
              <w:rPr>
                <w:rFonts w:eastAsiaTheme="minorEastAsia"/>
                <w:noProof/>
                <w:sz w:val="22"/>
                <w:szCs w:val="22"/>
                <w:lang w:val="es-ES" w:eastAsia="es-ES"/>
              </w:rPr>
              <w:tab/>
            </w:r>
            <w:r w:rsidR="00D70530" w:rsidRPr="00E61977">
              <w:rPr>
                <w:rStyle w:val="Hipervnculo"/>
                <w:noProof/>
              </w:rPr>
              <w:t>Uso de la aplicación Calculadora</w:t>
            </w:r>
            <w:r w:rsidR="00D70530">
              <w:rPr>
                <w:noProof/>
                <w:webHidden/>
              </w:rPr>
              <w:tab/>
            </w:r>
            <w:r w:rsidR="00D70530">
              <w:rPr>
                <w:noProof/>
                <w:webHidden/>
              </w:rPr>
              <w:fldChar w:fldCharType="begin"/>
            </w:r>
            <w:r w:rsidR="00D70530">
              <w:rPr>
                <w:noProof/>
                <w:webHidden/>
              </w:rPr>
              <w:instrText xml:space="preserve"> PAGEREF _Toc71541794 \h </w:instrText>
            </w:r>
            <w:r w:rsidR="00D70530">
              <w:rPr>
                <w:noProof/>
                <w:webHidden/>
              </w:rPr>
            </w:r>
            <w:r w:rsidR="00D70530">
              <w:rPr>
                <w:noProof/>
                <w:webHidden/>
              </w:rPr>
              <w:fldChar w:fldCharType="separate"/>
            </w:r>
            <w:r w:rsidR="00D70530">
              <w:rPr>
                <w:noProof/>
                <w:webHidden/>
              </w:rPr>
              <w:t>29</w:t>
            </w:r>
            <w:r w:rsidR="00D70530">
              <w:rPr>
                <w:noProof/>
                <w:webHidden/>
              </w:rPr>
              <w:fldChar w:fldCharType="end"/>
            </w:r>
          </w:hyperlink>
        </w:p>
        <w:p w14:paraId="4705D124" w14:textId="20D424AA" w:rsidR="00D70530" w:rsidRDefault="00030206">
          <w:pPr>
            <w:pStyle w:val="TDC2"/>
            <w:tabs>
              <w:tab w:val="left" w:pos="880"/>
              <w:tab w:val="right" w:leader="dot" w:pos="9962"/>
            </w:tabs>
            <w:rPr>
              <w:rFonts w:eastAsiaTheme="minorEastAsia"/>
              <w:noProof/>
              <w:sz w:val="22"/>
              <w:szCs w:val="22"/>
              <w:lang w:val="es-ES" w:eastAsia="es-ES"/>
            </w:rPr>
          </w:pPr>
          <w:hyperlink w:anchor="_Toc71541795" w:history="1">
            <w:r w:rsidR="00D70530" w:rsidRPr="00E61977">
              <w:rPr>
                <w:rStyle w:val="Hipervnculo"/>
                <w:noProof/>
              </w:rPr>
              <w:t>7.1.</w:t>
            </w:r>
            <w:r w:rsidR="00D70530">
              <w:rPr>
                <w:rFonts w:eastAsiaTheme="minorEastAsia"/>
                <w:noProof/>
                <w:sz w:val="22"/>
                <w:szCs w:val="22"/>
                <w:lang w:val="es-ES" w:eastAsia="es-ES"/>
              </w:rPr>
              <w:tab/>
            </w:r>
            <w:r w:rsidR="00D70530" w:rsidRPr="00E61977">
              <w:rPr>
                <w:rStyle w:val="Hipervnculo"/>
                <w:noProof/>
              </w:rPr>
              <w:t>Funcionamiento de la calculadora</w:t>
            </w:r>
            <w:r w:rsidR="00D70530">
              <w:rPr>
                <w:noProof/>
                <w:webHidden/>
              </w:rPr>
              <w:tab/>
            </w:r>
            <w:r w:rsidR="00D70530">
              <w:rPr>
                <w:noProof/>
                <w:webHidden/>
              </w:rPr>
              <w:fldChar w:fldCharType="begin"/>
            </w:r>
            <w:r w:rsidR="00D70530">
              <w:rPr>
                <w:noProof/>
                <w:webHidden/>
              </w:rPr>
              <w:instrText xml:space="preserve"> PAGEREF _Toc71541795 \h </w:instrText>
            </w:r>
            <w:r w:rsidR="00D70530">
              <w:rPr>
                <w:noProof/>
                <w:webHidden/>
              </w:rPr>
            </w:r>
            <w:r w:rsidR="00D70530">
              <w:rPr>
                <w:noProof/>
                <w:webHidden/>
              </w:rPr>
              <w:fldChar w:fldCharType="separate"/>
            </w:r>
            <w:r w:rsidR="00D70530">
              <w:rPr>
                <w:noProof/>
                <w:webHidden/>
              </w:rPr>
              <w:t>29</w:t>
            </w:r>
            <w:r w:rsidR="00D70530">
              <w:rPr>
                <w:noProof/>
                <w:webHidden/>
              </w:rPr>
              <w:fldChar w:fldCharType="end"/>
            </w:r>
          </w:hyperlink>
        </w:p>
        <w:p w14:paraId="453526AC" w14:textId="141778D9" w:rsidR="00D70530" w:rsidRDefault="00030206">
          <w:pPr>
            <w:pStyle w:val="TDC2"/>
            <w:tabs>
              <w:tab w:val="left" w:pos="880"/>
              <w:tab w:val="right" w:leader="dot" w:pos="9962"/>
            </w:tabs>
            <w:rPr>
              <w:rFonts w:eastAsiaTheme="minorEastAsia"/>
              <w:noProof/>
              <w:sz w:val="22"/>
              <w:szCs w:val="22"/>
              <w:lang w:val="es-ES" w:eastAsia="es-ES"/>
            </w:rPr>
          </w:pPr>
          <w:hyperlink w:anchor="_Toc71541796" w:history="1">
            <w:r w:rsidR="00D70530" w:rsidRPr="00E61977">
              <w:rPr>
                <w:rStyle w:val="Hipervnculo"/>
                <w:noProof/>
              </w:rPr>
              <w:t>7.2.</w:t>
            </w:r>
            <w:r w:rsidR="00D70530">
              <w:rPr>
                <w:rFonts w:eastAsiaTheme="minorEastAsia"/>
                <w:noProof/>
                <w:sz w:val="22"/>
                <w:szCs w:val="22"/>
                <w:lang w:val="es-ES" w:eastAsia="es-ES"/>
              </w:rPr>
              <w:tab/>
            </w:r>
            <w:r w:rsidR="00D70530" w:rsidRPr="00E61977">
              <w:rPr>
                <w:rStyle w:val="Hipervnculo"/>
                <w:noProof/>
              </w:rPr>
              <w:t>Tabla de comandos de la Calculadora</w:t>
            </w:r>
            <w:r w:rsidR="00D70530">
              <w:rPr>
                <w:noProof/>
                <w:webHidden/>
              </w:rPr>
              <w:tab/>
            </w:r>
            <w:r w:rsidR="00D70530">
              <w:rPr>
                <w:noProof/>
                <w:webHidden/>
              </w:rPr>
              <w:fldChar w:fldCharType="begin"/>
            </w:r>
            <w:r w:rsidR="00D70530">
              <w:rPr>
                <w:noProof/>
                <w:webHidden/>
              </w:rPr>
              <w:instrText xml:space="preserve"> PAGEREF _Toc71541796 \h </w:instrText>
            </w:r>
            <w:r w:rsidR="00D70530">
              <w:rPr>
                <w:noProof/>
                <w:webHidden/>
              </w:rPr>
            </w:r>
            <w:r w:rsidR="00D70530">
              <w:rPr>
                <w:noProof/>
                <w:webHidden/>
              </w:rPr>
              <w:fldChar w:fldCharType="separate"/>
            </w:r>
            <w:r w:rsidR="00D70530">
              <w:rPr>
                <w:noProof/>
                <w:webHidden/>
              </w:rPr>
              <w:t>29</w:t>
            </w:r>
            <w:r w:rsidR="00D70530">
              <w:rPr>
                <w:noProof/>
                <w:webHidden/>
              </w:rPr>
              <w:fldChar w:fldCharType="end"/>
            </w:r>
          </w:hyperlink>
        </w:p>
        <w:p w14:paraId="23197119" w14:textId="76137276" w:rsidR="00D70530" w:rsidRDefault="00030206">
          <w:pPr>
            <w:pStyle w:val="TDC1"/>
            <w:tabs>
              <w:tab w:val="left" w:pos="480"/>
              <w:tab w:val="right" w:leader="dot" w:pos="9962"/>
            </w:tabs>
            <w:rPr>
              <w:rFonts w:eastAsiaTheme="minorEastAsia"/>
              <w:noProof/>
              <w:sz w:val="22"/>
              <w:szCs w:val="22"/>
              <w:lang w:val="es-ES" w:eastAsia="es-ES"/>
            </w:rPr>
          </w:pPr>
          <w:hyperlink w:anchor="_Toc71541797" w:history="1">
            <w:r w:rsidR="00D70530" w:rsidRPr="00E61977">
              <w:rPr>
                <w:rStyle w:val="Hipervnculo"/>
                <w:noProof/>
              </w:rPr>
              <w:t>8.</w:t>
            </w:r>
            <w:r w:rsidR="00D70530">
              <w:rPr>
                <w:rFonts w:eastAsiaTheme="minorEastAsia"/>
                <w:noProof/>
                <w:sz w:val="22"/>
                <w:szCs w:val="22"/>
                <w:lang w:val="es-ES" w:eastAsia="es-ES"/>
              </w:rPr>
              <w:tab/>
            </w:r>
            <w:r w:rsidR="00D70530" w:rsidRPr="00E61977">
              <w:rPr>
                <w:rStyle w:val="Hipervnculo"/>
                <w:noProof/>
              </w:rPr>
              <w:t>Funcionamiento de la aplicación Fecha y Hora</w:t>
            </w:r>
            <w:r w:rsidR="00D70530">
              <w:rPr>
                <w:noProof/>
                <w:webHidden/>
              </w:rPr>
              <w:tab/>
            </w:r>
            <w:r w:rsidR="00D70530">
              <w:rPr>
                <w:noProof/>
                <w:webHidden/>
              </w:rPr>
              <w:fldChar w:fldCharType="begin"/>
            </w:r>
            <w:r w:rsidR="00D70530">
              <w:rPr>
                <w:noProof/>
                <w:webHidden/>
              </w:rPr>
              <w:instrText xml:space="preserve"> PAGEREF _Toc71541797 \h </w:instrText>
            </w:r>
            <w:r w:rsidR="00D70530">
              <w:rPr>
                <w:noProof/>
                <w:webHidden/>
              </w:rPr>
            </w:r>
            <w:r w:rsidR="00D70530">
              <w:rPr>
                <w:noProof/>
                <w:webHidden/>
              </w:rPr>
              <w:fldChar w:fldCharType="separate"/>
            </w:r>
            <w:r w:rsidR="00D70530">
              <w:rPr>
                <w:noProof/>
                <w:webHidden/>
              </w:rPr>
              <w:t>30</w:t>
            </w:r>
            <w:r w:rsidR="00D70530">
              <w:rPr>
                <w:noProof/>
                <w:webHidden/>
              </w:rPr>
              <w:fldChar w:fldCharType="end"/>
            </w:r>
          </w:hyperlink>
        </w:p>
        <w:p w14:paraId="2214930B" w14:textId="2CAD9CA6" w:rsidR="00D70530" w:rsidRDefault="00030206">
          <w:pPr>
            <w:pStyle w:val="TDC2"/>
            <w:tabs>
              <w:tab w:val="left" w:pos="880"/>
              <w:tab w:val="right" w:leader="dot" w:pos="9962"/>
            </w:tabs>
            <w:rPr>
              <w:rFonts w:eastAsiaTheme="minorEastAsia"/>
              <w:noProof/>
              <w:sz w:val="22"/>
              <w:szCs w:val="22"/>
              <w:lang w:val="es-ES" w:eastAsia="es-ES"/>
            </w:rPr>
          </w:pPr>
          <w:hyperlink w:anchor="_Toc71541798" w:history="1">
            <w:r w:rsidR="00D70530" w:rsidRPr="00E61977">
              <w:rPr>
                <w:rStyle w:val="Hipervnculo"/>
                <w:noProof/>
              </w:rPr>
              <w:t>8.1.</w:t>
            </w:r>
            <w:r w:rsidR="00D70530">
              <w:rPr>
                <w:rFonts w:eastAsiaTheme="minorEastAsia"/>
                <w:noProof/>
                <w:sz w:val="22"/>
                <w:szCs w:val="22"/>
                <w:lang w:val="es-ES" w:eastAsia="es-ES"/>
              </w:rPr>
              <w:tab/>
            </w:r>
            <w:r w:rsidR="00D70530" w:rsidRPr="00E61977">
              <w:rPr>
                <w:rStyle w:val="Hipervnculo"/>
                <w:noProof/>
              </w:rPr>
              <w:t>Visualización de la hora y la fecha</w:t>
            </w:r>
            <w:r w:rsidR="00D70530">
              <w:rPr>
                <w:noProof/>
                <w:webHidden/>
              </w:rPr>
              <w:tab/>
            </w:r>
            <w:r w:rsidR="00D70530">
              <w:rPr>
                <w:noProof/>
                <w:webHidden/>
              </w:rPr>
              <w:fldChar w:fldCharType="begin"/>
            </w:r>
            <w:r w:rsidR="00D70530">
              <w:rPr>
                <w:noProof/>
                <w:webHidden/>
              </w:rPr>
              <w:instrText xml:space="preserve"> PAGEREF _Toc71541798 \h </w:instrText>
            </w:r>
            <w:r w:rsidR="00D70530">
              <w:rPr>
                <w:noProof/>
                <w:webHidden/>
              </w:rPr>
            </w:r>
            <w:r w:rsidR="00D70530">
              <w:rPr>
                <w:noProof/>
                <w:webHidden/>
              </w:rPr>
              <w:fldChar w:fldCharType="separate"/>
            </w:r>
            <w:r w:rsidR="00D70530">
              <w:rPr>
                <w:noProof/>
                <w:webHidden/>
              </w:rPr>
              <w:t>30</w:t>
            </w:r>
            <w:r w:rsidR="00D70530">
              <w:rPr>
                <w:noProof/>
                <w:webHidden/>
              </w:rPr>
              <w:fldChar w:fldCharType="end"/>
            </w:r>
          </w:hyperlink>
        </w:p>
        <w:p w14:paraId="0A59C100" w14:textId="0BCC3074" w:rsidR="00D70530" w:rsidRDefault="00030206">
          <w:pPr>
            <w:pStyle w:val="TDC2"/>
            <w:tabs>
              <w:tab w:val="left" w:pos="880"/>
              <w:tab w:val="right" w:leader="dot" w:pos="9962"/>
            </w:tabs>
            <w:rPr>
              <w:rFonts w:eastAsiaTheme="minorEastAsia"/>
              <w:noProof/>
              <w:sz w:val="22"/>
              <w:szCs w:val="22"/>
              <w:lang w:val="es-ES" w:eastAsia="es-ES"/>
            </w:rPr>
          </w:pPr>
          <w:hyperlink w:anchor="_Toc71541799" w:history="1">
            <w:r w:rsidR="00D70530" w:rsidRPr="00E61977">
              <w:rPr>
                <w:rStyle w:val="Hipervnculo"/>
                <w:noProof/>
              </w:rPr>
              <w:t>8.2.</w:t>
            </w:r>
            <w:r w:rsidR="00D70530">
              <w:rPr>
                <w:rFonts w:eastAsiaTheme="minorEastAsia"/>
                <w:noProof/>
                <w:sz w:val="22"/>
                <w:szCs w:val="22"/>
                <w:lang w:val="es-ES" w:eastAsia="es-ES"/>
              </w:rPr>
              <w:tab/>
            </w:r>
            <w:r w:rsidR="00D70530" w:rsidRPr="00E61977">
              <w:rPr>
                <w:rStyle w:val="Hipervnculo"/>
                <w:noProof/>
              </w:rPr>
              <w:t>Ajustar la fecha y la hora</w:t>
            </w:r>
            <w:r w:rsidR="00D70530">
              <w:rPr>
                <w:noProof/>
                <w:webHidden/>
              </w:rPr>
              <w:tab/>
            </w:r>
            <w:r w:rsidR="00D70530">
              <w:rPr>
                <w:noProof/>
                <w:webHidden/>
              </w:rPr>
              <w:fldChar w:fldCharType="begin"/>
            </w:r>
            <w:r w:rsidR="00D70530">
              <w:rPr>
                <w:noProof/>
                <w:webHidden/>
              </w:rPr>
              <w:instrText xml:space="preserve"> PAGEREF _Toc71541799 \h </w:instrText>
            </w:r>
            <w:r w:rsidR="00D70530">
              <w:rPr>
                <w:noProof/>
                <w:webHidden/>
              </w:rPr>
            </w:r>
            <w:r w:rsidR="00D70530">
              <w:rPr>
                <w:noProof/>
                <w:webHidden/>
              </w:rPr>
              <w:fldChar w:fldCharType="separate"/>
            </w:r>
            <w:r w:rsidR="00D70530">
              <w:rPr>
                <w:noProof/>
                <w:webHidden/>
              </w:rPr>
              <w:t>30</w:t>
            </w:r>
            <w:r w:rsidR="00D70530">
              <w:rPr>
                <w:noProof/>
                <w:webHidden/>
              </w:rPr>
              <w:fldChar w:fldCharType="end"/>
            </w:r>
          </w:hyperlink>
        </w:p>
        <w:p w14:paraId="304DD2BA" w14:textId="2FE154E9" w:rsidR="00D70530" w:rsidRDefault="00030206">
          <w:pPr>
            <w:pStyle w:val="TDC1"/>
            <w:tabs>
              <w:tab w:val="left" w:pos="480"/>
              <w:tab w:val="right" w:leader="dot" w:pos="9962"/>
            </w:tabs>
            <w:rPr>
              <w:rFonts w:eastAsiaTheme="minorEastAsia"/>
              <w:noProof/>
              <w:sz w:val="22"/>
              <w:szCs w:val="22"/>
              <w:lang w:val="es-ES" w:eastAsia="es-ES"/>
            </w:rPr>
          </w:pPr>
          <w:hyperlink w:anchor="_Toc71541800" w:history="1">
            <w:r w:rsidR="00D70530" w:rsidRPr="00E61977">
              <w:rPr>
                <w:rStyle w:val="Hipervnculo"/>
                <w:noProof/>
              </w:rPr>
              <w:t>9.</w:t>
            </w:r>
            <w:r w:rsidR="00D70530">
              <w:rPr>
                <w:rFonts w:eastAsiaTheme="minorEastAsia"/>
                <w:noProof/>
                <w:sz w:val="22"/>
                <w:szCs w:val="22"/>
                <w:lang w:val="es-ES" w:eastAsia="es-ES"/>
              </w:rPr>
              <w:tab/>
            </w:r>
            <w:r w:rsidR="00D70530" w:rsidRPr="00E61977">
              <w:rPr>
                <w:rStyle w:val="Hipervnculo"/>
                <w:noProof/>
              </w:rPr>
              <w:t>Menú de Ajustes</w:t>
            </w:r>
            <w:r w:rsidR="00D70530">
              <w:rPr>
                <w:noProof/>
                <w:webHidden/>
              </w:rPr>
              <w:tab/>
            </w:r>
            <w:r w:rsidR="00D70530">
              <w:rPr>
                <w:noProof/>
                <w:webHidden/>
              </w:rPr>
              <w:fldChar w:fldCharType="begin"/>
            </w:r>
            <w:r w:rsidR="00D70530">
              <w:rPr>
                <w:noProof/>
                <w:webHidden/>
              </w:rPr>
              <w:instrText xml:space="preserve"> PAGEREF _Toc71541800 \h </w:instrText>
            </w:r>
            <w:r w:rsidR="00D70530">
              <w:rPr>
                <w:noProof/>
                <w:webHidden/>
              </w:rPr>
            </w:r>
            <w:r w:rsidR="00D70530">
              <w:rPr>
                <w:noProof/>
                <w:webHidden/>
              </w:rPr>
              <w:fldChar w:fldCharType="separate"/>
            </w:r>
            <w:r w:rsidR="00D70530">
              <w:rPr>
                <w:noProof/>
                <w:webHidden/>
              </w:rPr>
              <w:t>31</w:t>
            </w:r>
            <w:r w:rsidR="00D70530">
              <w:rPr>
                <w:noProof/>
                <w:webHidden/>
              </w:rPr>
              <w:fldChar w:fldCharType="end"/>
            </w:r>
          </w:hyperlink>
        </w:p>
        <w:p w14:paraId="3499E61D" w14:textId="305AABED" w:rsidR="00D70530" w:rsidRDefault="00030206">
          <w:pPr>
            <w:pStyle w:val="TDC1"/>
            <w:tabs>
              <w:tab w:val="left" w:pos="660"/>
              <w:tab w:val="right" w:leader="dot" w:pos="9962"/>
            </w:tabs>
            <w:rPr>
              <w:rFonts w:eastAsiaTheme="minorEastAsia"/>
              <w:noProof/>
              <w:sz w:val="22"/>
              <w:szCs w:val="22"/>
              <w:lang w:val="es-ES" w:eastAsia="es-ES"/>
            </w:rPr>
          </w:pPr>
          <w:hyperlink w:anchor="_Toc71541801" w:history="1">
            <w:r w:rsidR="00D70530" w:rsidRPr="00E61977">
              <w:rPr>
                <w:rStyle w:val="Hipervnculo"/>
                <w:noProof/>
              </w:rPr>
              <w:t>10.</w:t>
            </w:r>
            <w:r w:rsidR="00D70530">
              <w:rPr>
                <w:rFonts w:eastAsiaTheme="minorEastAsia"/>
                <w:noProof/>
                <w:sz w:val="22"/>
                <w:szCs w:val="22"/>
                <w:lang w:val="es-ES" w:eastAsia="es-ES"/>
              </w:rPr>
              <w:tab/>
            </w:r>
            <w:r w:rsidR="00D70530" w:rsidRPr="00E61977">
              <w:rPr>
                <w:rStyle w:val="Hipervnculo"/>
                <w:noProof/>
              </w:rPr>
              <w:t>Ajustes de usuario</w:t>
            </w:r>
            <w:r w:rsidR="00D70530">
              <w:rPr>
                <w:noProof/>
                <w:webHidden/>
              </w:rPr>
              <w:tab/>
            </w:r>
            <w:r w:rsidR="00D70530">
              <w:rPr>
                <w:noProof/>
                <w:webHidden/>
              </w:rPr>
              <w:fldChar w:fldCharType="begin"/>
            </w:r>
            <w:r w:rsidR="00D70530">
              <w:rPr>
                <w:noProof/>
                <w:webHidden/>
              </w:rPr>
              <w:instrText xml:space="preserve"> PAGEREF _Toc71541801 \h </w:instrText>
            </w:r>
            <w:r w:rsidR="00D70530">
              <w:rPr>
                <w:noProof/>
                <w:webHidden/>
              </w:rPr>
            </w:r>
            <w:r w:rsidR="00D70530">
              <w:rPr>
                <w:noProof/>
                <w:webHidden/>
              </w:rPr>
              <w:fldChar w:fldCharType="separate"/>
            </w:r>
            <w:r w:rsidR="00D70530">
              <w:rPr>
                <w:noProof/>
                <w:webHidden/>
              </w:rPr>
              <w:t>31</w:t>
            </w:r>
            <w:r w:rsidR="00D70530">
              <w:rPr>
                <w:noProof/>
                <w:webHidden/>
              </w:rPr>
              <w:fldChar w:fldCharType="end"/>
            </w:r>
          </w:hyperlink>
        </w:p>
        <w:p w14:paraId="0F1DB763" w14:textId="751CB1C4" w:rsidR="00D70530" w:rsidRDefault="00030206">
          <w:pPr>
            <w:pStyle w:val="TDC2"/>
            <w:tabs>
              <w:tab w:val="left" w:pos="1100"/>
              <w:tab w:val="right" w:leader="dot" w:pos="9962"/>
            </w:tabs>
            <w:rPr>
              <w:rFonts w:eastAsiaTheme="minorEastAsia"/>
              <w:noProof/>
              <w:sz w:val="22"/>
              <w:szCs w:val="22"/>
              <w:lang w:val="es-ES" w:eastAsia="es-ES"/>
            </w:rPr>
          </w:pPr>
          <w:hyperlink w:anchor="_Toc71541802" w:history="1">
            <w:r w:rsidR="00D70530" w:rsidRPr="00E61977">
              <w:rPr>
                <w:rStyle w:val="Hipervnculo"/>
                <w:noProof/>
              </w:rPr>
              <w:t>10.1.</w:t>
            </w:r>
            <w:r w:rsidR="00D70530">
              <w:rPr>
                <w:rFonts w:eastAsiaTheme="minorEastAsia"/>
                <w:noProof/>
                <w:sz w:val="22"/>
                <w:szCs w:val="22"/>
                <w:lang w:val="es-ES" w:eastAsia="es-ES"/>
              </w:rPr>
              <w:tab/>
            </w:r>
            <w:r w:rsidR="00D70530" w:rsidRPr="00E61977">
              <w:rPr>
                <w:rStyle w:val="Hipervnculo"/>
                <w:noProof/>
              </w:rPr>
              <w:t>Tabla de opciones de ajustes de usuario</w:t>
            </w:r>
            <w:r w:rsidR="00D70530">
              <w:rPr>
                <w:noProof/>
                <w:webHidden/>
              </w:rPr>
              <w:tab/>
            </w:r>
            <w:r w:rsidR="00D70530">
              <w:rPr>
                <w:noProof/>
                <w:webHidden/>
              </w:rPr>
              <w:fldChar w:fldCharType="begin"/>
            </w:r>
            <w:r w:rsidR="00D70530">
              <w:rPr>
                <w:noProof/>
                <w:webHidden/>
              </w:rPr>
              <w:instrText xml:space="preserve"> PAGEREF _Toc71541802 \h </w:instrText>
            </w:r>
            <w:r w:rsidR="00D70530">
              <w:rPr>
                <w:noProof/>
                <w:webHidden/>
              </w:rPr>
            </w:r>
            <w:r w:rsidR="00D70530">
              <w:rPr>
                <w:noProof/>
                <w:webHidden/>
              </w:rPr>
              <w:fldChar w:fldCharType="separate"/>
            </w:r>
            <w:r w:rsidR="00D70530">
              <w:rPr>
                <w:noProof/>
                <w:webHidden/>
              </w:rPr>
              <w:t>31</w:t>
            </w:r>
            <w:r w:rsidR="00D70530">
              <w:rPr>
                <w:noProof/>
                <w:webHidden/>
              </w:rPr>
              <w:fldChar w:fldCharType="end"/>
            </w:r>
          </w:hyperlink>
        </w:p>
        <w:p w14:paraId="02110412" w14:textId="04BA8D5E" w:rsidR="00D70530" w:rsidRDefault="00030206">
          <w:pPr>
            <w:pStyle w:val="TDC2"/>
            <w:tabs>
              <w:tab w:val="left" w:pos="1100"/>
              <w:tab w:val="right" w:leader="dot" w:pos="9962"/>
            </w:tabs>
            <w:rPr>
              <w:rFonts w:eastAsiaTheme="minorEastAsia"/>
              <w:noProof/>
              <w:sz w:val="22"/>
              <w:szCs w:val="22"/>
              <w:lang w:val="es-ES" w:eastAsia="es-ES"/>
            </w:rPr>
          </w:pPr>
          <w:hyperlink w:anchor="_Toc71541803" w:history="1">
            <w:r w:rsidR="00D70530" w:rsidRPr="00E61977">
              <w:rPr>
                <w:rStyle w:val="Hipervnculo"/>
                <w:noProof/>
              </w:rPr>
              <w:t>10.2.</w:t>
            </w:r>
            <w:r w:rsidR="00D70530">
              <w:rPr>
                <w:rFonts w:eastAsiaTheme="minorEastAsia"/>
                <w:noProof/>
                <w:sz w:val="22"/>
                <w:szCs w:val="22"/>
                <w:lang w:val="es-ES" w:eastAsia="es-ES"/>
              </w:rPr>
              <w:tab/>
            </w:r>
            <w:r w:rsidR="00D70530" w:rsidRPr="00E61977">
              <w:rPr>
                <w:rStyle w:val="Hipervnculo"/>
                <w:noProof/>
              </w:rPr>
              <w:t>Añadir, modificar y borrar perfiles Braille</w:t>
            </w:r>
            <w:r w:rsidR="00D70530">
              <w:rPr>
                <w:noProof/>
                <w:webHidden/>
              </w:rPr>
              <w:tab/>
            </w:r>
            <w:r w:rsidR="00D70530">
              <w:rPr>
                <w:noProof/>
                <w:webHidden/>
              </w:rPr>
              <w:fldChar w:fldCharType="begin"/>
            </w:r>
            <w:r w:rsidR="00D70530">
              <w:rPr>
                <w:noProof/>
                <w:webHidden/>
              </w:rPr>
              <w:instrText xml:space="preserve"> PAGEREF _Toc71541803 \h </w:instrText>
            </w:r>
            <w:r w:rsidR="00D70530">
              <w:rPr>
                <w:noProof/>
                <w:webHidden/>
              </w:rPr>
            </w:r>
            <w:r w:rsidR="00D70530">
              <w:rPr>
                <w:noProof/>
                <w:webHidden/>
              </w:rPr>
              <w:fldChar w:fldCharType="separate"/>
            </w:r>
            <w:r w:rsidR="00D70530">
              <w:rPr>
                <w:noProof/>
                <w:webHidden/>
              </w:rPr>
              <w:t>32</w:t>
            </w:r>
            <w:r w:rsidR="00D70530">
              <w:rPr>
                <w:noProof/>
                <w:webHidden/>
              </w:rPr>
              <w:fldChar w:fldCharType="end"/>
            </w:r>
          </w:hyperlink>
        </w:p>
        <w:p w14:paraId="61D5D55E" w14:textId="55B7B7A5" w:rsidR="00D70530" w:rsidRDefault="00030206">
          <w:pPr>
            <w:pStyle w:val="TDC3"/>
            <w:tabs>
              <w:tab w:val="left" w:pos="1540"/>
              <w:tab w:val="right" w:leader="dot" w:pos="9962"/>
            </w:tabs>
            <w:rPr>
              <w:rFonts w:eastAsiaTheme="minorEastAsia"/>
              <w:noProof/>
              <w:sz w:val="22"/>
              <w:szCs w:val="22"/>
              <w:lang w:val="es-ES" w:eastAsia="es-ES"/>
            </w:rPr>
          </w:pPr>
          <w:hyperlink w:anchor="_Toc71541804" w:history="1">
            <w:r w:rsidR="00D70530" w:rsidRPr="00E61977">
              <w:rPr>
                <w:rStyle w:val="Hipervnculo"/>
                <w:noProof/>
              </w:rPr>
              <w:t>10.2.1.</w:t>
            </w:r>
            <w:r w:rsidR="00D70530">
              <w:rPr>
                <w:rFonts w:eastAsiaTheme="minorEastAsia"/>
                <w:noProof/>
                <w:sz w:val="22"/>
                <w:szCs w:val="22"/>
                <w:lang w:val="es-ES" w:eastAsia="es-ES"/>
              </w:rPr>
              <w:tab/>
            </w:r>
            <w:r w:rsidR="00D70530" w:rsidRPr="00E61977">
              <w:rPr>
                <w:rStyle w:val="Hipervnculo"/>
                <w:noProof/>
              </w:rPr>
              <w:t>Añadir un perfil Braille</w:t>
            </w:r>
            <w:r w:rsidR="00D70530">
              <w:rPr>
                <w:noProof/>
                <w:webHidden/>
              </w:rPr>
              <w:tab/>
            </w:r>
            <w:r w:rsidR="00D70530">
              <w:rPr>
                <w:noProof/>
                <w:webHidden/>
              </w:rPr>
              <w:fldChar w:fldCharType="begin"/>
            </w:r>
            <w:r w:rsidR="00D70530">
              <w:rPr>
                <w:noProof/>
                <w:webHidden/>
              </w:rPr>
              <w:instrText xml:space="preserve"> PAGEREF _Toc71541804 \h </w:instrText>
            </w:r>
            <w:r w:rsidR="00D70530">
              <w:rPr>
                <w:noProof/>
                <w:webHidden/>
              </w:rPr>
            </w:r>
            <w:r w:rsidR="00D70530">
              <w:rPr>
                <w:noProof/>
                <w:webHidden/>
              </w:rPr>
              <w:fldChar w:fldCharType="separate"/>
            </w:r>
            <w:r w:rsidR="00D70530">
              <w:rPr>
                <w:noProof/>
                <w:webHidden/>
              </w:rPr>
              <w:t>32</w:t>
            </w:r>
            <w:r w:rsidR="00D70530">
              <w:rPr>
                <w:noProof/>
                <w:webHidden/>
              </w:rPr>
              <w:fldChar w:fldCharType="end"/>
            </w:r>
          </w:hyperlink>
        </w:p>
        <w:p w14:paraId="63676525" w14:textId="046D29FC" w:rsidR="00D70530" w:rsidRDefault="00030206">
          <w:pPr>
            <w:pStyle w:val="TDC3"/>
            <w:tabs>
              <w:tab w:val="left" w:pos="1540"/>
              <w:tab w:val="right" w:leader="dot" w:pos="9962"/>
            </w:tabs>
            <w:rPr>
              <w:rFonts w:eastAsiaTheme="minorEastAsia"/>
              <w:noProof/>
              <w:sz w:val="22"/>
              <w:szCs w:val="22"/>
              <w:lang w:val="es-ES" w:eastAsia="es-ES"/>
            </w:rPr>
          </w:pPr>
          <w:hyperlink w:anchor="_Toc71541805" w:history="1">
            <w:r w:rsidR="00D70530" w:rsidRPr="00E61977">
              <w:rPr>
                <w:rStyle w:val="Hipervnculo"/>
                <w:noProof/>
              </w:rPr>
              <w:t>10.2.2.</w:t>
            </w:r>
            <w:r w:rsidR="00D70530">
              <w:rPr>
                <w:rFonts w:eastAsiaTheme="minorEastAsia"/>
                <w:noProof/>
                <w:sz w:val="22"/>
                <w:szCs w:val="22"/>
                <w:lang w:val="es-ES" w:eastAsia="es-ES"/>
              </w:rPr>
              <w:tab/>
            </w:r>
            <w:r w:rsidR="00D70530" w:rsidRPr="00E61977">
              <w:rPr>
                <w:rStyle w:val="Hipervnculo"/>
                <w:noProof/>
              </w:rPr>
              <w:t>Modificar o borrar un perfil Braille</w:t>
            </w:r>
            <w:r w:rsidR="00D70530">
              <w:rPr>
                <w:noProof/>
                <w:webHidden/>
              </w:rPr>
              <w:tab/>
            </w:r>
            <w:r w:rsidR="00D70530">
              <w:rPr>
                <w:noProof/>
                <w:webHidden/>
              </w:rPr>
              <w:fldChar w:fldCharType="begin"/>
            </w:r>
            <w:r w:rsidR="00D70530">
              <w:rPr>
                <w:noProof/>
                <w:webHidden/>
              </w:rPr>
              <w:instrText xml:space="preserve"> PAGEREF _Toc71541805 \h </w:instrText>
            </w:r>
            <w:r w:rsidR="00D70530">
              <w:rPr>
                <w:noProof/>
                <w:webHidden/>
              </w:rPr>
            </w:r>
            <w:r w:rsidR="00D70530">
              <w:rPr>
                <w:noProof/>
                <w:webHidden/>
              </w:rPr>
              <w:fldChar w:fldCharType="separate"/>
            </w:r>
            <w:r w:rsidR="00D70530">
              <w:rPr>
                <w:noProof/>
                <w:webHidden/>
              </w:rPr>
              <w:t>33</w:t>
            </w:r>
            <w:r w:rsidR="00D70530">
              <w:rPr>
                <w:noProof/>
                <w:webHidden/>
              </w:rPr>
              <w:fldChar w:fldCharType="end"/>
            </w:r>
          </w:hyperlink>
        </w:p>
        <w:p w14:paraId="10A01FCD" w14:textId="5B6BA962" w:rsidR="00D70530" w:rsidRDefault="00030206">
          <w:pPr>
            <w:pStyle w:val="TDC2"/>
            <w:tabs>
              <w:tab w:val="left" w:pos="1100"/>
              <w:tab w:val="right" w:leader="dot" w:pos="9962"/>
            </w:tabs>
            <w:rPr>
              <w:rFonts w:eastAsiaTheme="minorEastAsia"/>
              <w:noProof/>
              <w:sz w:val="22"/>
              <w:szCs w:val="22"/>
              <w:lang w:val="es-ES" w:eastAsia="es-ES"/>
            </w:rPr>
          </w:pPr>
          <w:hyperlink w:anchor="_Toc71541806" w:history="1">
            <w:r w:rsidR="00D70530" w:rsidRPr="00E61977">
              <w:rPr>
                <w:rStyle w:val="Hipervnculo"/>
                <w:noProof/>
              </w:rPr>
              <w:t>10.3.</w:t>
            </w:r>
            <w:r w:rsidR="00D70530">
              <w:rPr>
                <w:rFonts w:eastAsiaTheme="minorEastAsia"/>
                <w:noProof/>
                <w:sz w:val="22"/>
                <w:szCs w:val="22"/>
                <w:lang w:val="es-ES" w:eastAsia="es-ES"/>
              </w:rPr>
              <w:tab/>
            </w:r>
            <w:r w:rsidR="00D70530" w:rsidRPr="00E61977">
              <w:rPr>
                <w:rStyle w:val="Hipervnculo"/>
                <w:noProof/>
              </w:rPr>
              <w:t>Utilizar una red Wi-Fi o Bluetooth</w:t>
            </w:r>
            <w:r w:rsidR="00D70530">
              <w:rPr>
                <w:noProof/>
                <w:webHidden/>
              </w:rPr>
              <w:tab/>
            </w:r>
            <w:r w:rsidR="00D70530">
              <w:rPr>
                <w:noProof/>
                <w:webHidden/>
              </w:rPr>
              <w:fldChar w:fldCharType="begin"/>
            </w:r>
            <w:r w:rsidR="00D70530">
              <w:rPr>
                <w:noProof/>
                <w:webHidden/>
              </w:rPr>
              <w:instrText xml:space="preserve"> PAGEREF _Toc71541806 \h </w:instrText>
            </w:r>
            <w:r w:rsidR="00D70530">
              <w:rPr>
                <w:noProof/>
                <w:webHidden/>
              </w:rPr>
            </w:r>
            <w:r w:rsidR="00D70530">
              <w:rPr>
                <w:noProof/>
                <w:webHidden/>
              </w:rPr>
              <w:fldChar w:fldCharType="separate"/>
            </w:r>
            <w:r w:rsidR="00D70530">
              <w:rPr>
                <w:noProof/>
                <w:webHidden/>
              </w:rPr>
              <w:t>33</w:t>
            </w:r>
            <w:r w:rsidR="00D70530">
              <w:rPr>
                <w:noProof/>
                <w:webHidden/>
              </w:rPr>
              <w:fldChar w:fldCharType="end"/>
            </w:r>
          </w:hyperlink>
        </w:p>
        <w:p w14:paraId="69F0A967" w14:textId="4540D1E9" w:rsidR="00D70530" w:rsidRDefault="00030206">
          <w:pPr>
            <w:pStyle w:val="TDC3"/>
            <w:tabs>
              <w:tab w:val="left" w:pos="1540"/>
              <w:tab w:val="right" w:leader="dot" w:pos="9962"/>
            </w:tabs>
            <w:rPr>
              <w:rFonts w:eastAsiaTheme="minorEastAsia"/>
              <w:noProof/>
              <w:sz w:val="22"/>
              <w:szCs w:val="22"/>
              <w:lang w:val="es-ES" w:eastAsia="es-ES"/>
            </w:rPr>
          </w:pPr>
          <w:hyperlink w:anchor="_Toc71541807" w:history="1">
            <w:r w:rsidR="00D70530" w:rsidRPr="00E61977">
              <w:rPr>
                <w:rStyle w:val="Hipervnculo"/>
                <w:noProof/>
              </w:rPr>
              <w:t>10.3.1.</w:t>
            </w:r>
            <w:r w:rsidR="00D70530">
              <w:rPr>
                <w:rFonts w:eastAsiaTheme="minorEastAsia"/>
                <w:noProof/>
                <w:sz w:val="22"/>
                <w:szCs w:val="22"/>
                <w:lang w:val="es-ES" w:eastAsia="es-ES"/>
              </w:rPr>
              <w:tab/>
            </w:r>
            <w:r w:rsidR="00D70530" w:rsidRPr="00E61977">
              <w:rPr>
                <w:rStyle w:val="Hipervnculo"/>
                <w:noProof/>
              </w:rPr>
              <w:t>Conexión a una red Wi-Fi</w:t>
            </w:r>
            <w:r w:rsidR="00D70530">
              <w:rPr>
                <w:noProof/>
                <w:webHidden/>
              </w:rPr>
              <w:tab/>
            </w:r>
            <w:r w:rsidR="00D70530">
              <w:rPr>
                <w:noProof/>
                <w:webHidden/>
              </w:rPr>
              <w:fldChar w:fldCharType="begin"/>
            </w:r>
            <w:r w:rsidR="00D70530">
              <w:rPr>
                <w:noProof/>
                <w:webHidden/>
              </w:rPr>
              <w:instrText xml:space="preserve"> PAGEREF _Toc71541807 \h </w:instrText>
            </w:r>
            <w:r w:rsidR="00D70530">
              <w:rPr>
                <w:noProof/>
                <w:webHidden/>
              </w:rPr>
            </w:r>
            <w:r w:rsidR="00D70530">
              <w:rPr>
                <w:noProof/>
                <w:webHidden/>
              </w:rPr>
              <w:fldChar w:fldCharType="separate"/>
            </w:r>
            <w:r w:rsidR="00D70530">
              <w:rPr>
                <w:noProof/>
                <w:webHidden/>
              </w:rPr>
              <w:t>33</w:t>
            </w:r>
            <w:r w:rsidR="00D70530">
              <w:rPr>
                <w:noProof/>
                <w:webHidden/>
              </w:rPr>
              <w:fldChar w:fldCharType="end"/>
            </w:r>
          </w:hyperlink>
        </w:p>
        <w:p w14:paraId="509FBB85" w14:textId="0BE9315D" w:rsidR="00D70530" w:rsidRDefault="00030206">
          <w:pPr>
            <w:pStyle w:val="TDC3"/>
            <w:tabs>
              <w:tab w:val="left" w:pos="1540"/>
              <w:tab w:val="right" w:leader="dot" w:pos="9962"/>
            </w:tabs>
            <w:rPr>
              <w:rFonts w:eastAsiaTheme="minorEastAsia"/>
              <w:noProof/>
              <w:sz w:val="22"/>
              <w:szCs w:val="22"/>
              <w:lang w:val="es-ES" w:eastAsia="es-ES"/>
            </w:rPr>
          </w:pPr>
          <w:hyperlink w:anchor="_Toc71541808" w:history="1">
            <w:r w:rsidR="00D70530" w:rsidRPr="00E61977">
              <w:rPr>
                <w:rStyle w:val="Hipervnculo"/>
                <w:noProof/>
              </w:rPr>
              <w:t>10.3.2.</w:t>
            </w:r>
            <w:r w:rsidR="00D70530">
              <w:rPr>
                <w:rFonts w:eastAsiaTheme="minorEastAsia"/>
                <w:noProof/>
                <w:sz w:val="22"/>
                <w:szCs w:val="22"/>
                <w:lang w:val="es-ES" w:eastAsia="es-ES"/>
              </w:rPr>
              <w:tab/>
            </w:r>
            <w:r w:rsidR="00D70530" w:rsidRPr="00E61977">
              <w:rPr>
                <w:rStyle w:val="Hipervnculo"/>
                <w:noProof/>
              </w:rPr>
              <w:t>Tabla de ajustes Wi-Fi</w:t>
            </w:r>
            <w:r w:rsidR="00D70530">
              <w:rPr>
                <w:noProof/>
                <w:webHidden/>
              </w:rPr>
              <w:tab/>
            </w:r>
            <w:r w:rsidR="00D70530">
              <w:rPr>
                <w:noProof/>
                <w:webHidden/>
              </w:rPr>
              <w:fldChar w:fldCharType="begin"/>
            </w:r>
            <w:r w:rsidR="00D70530">
              <w:rPr>
                <w:noProof/>
                <w:webHidden/>
              </w:rPr>
              <w:instrText xml:space="preserve"> PAGEREF _Toc71541808 \h </w:instrText>
            </w:r>
            <w:r w:rsidR="00D70530">
              <w:rPr>
                <w:noProof/>
                <w:webHidden/>
              </w:rPr>
            </w:r>
            <w:r w:rsidR="00D70530">
              <w:rPr>
                <w:noProof/>
                <w:webHidden/>
              </w:rPr>
              <w:fldChar w:fldCharType="separate"/>
            </w:r>
            <w:r w:rsidR="00D70530">
              <w:rPr>
                <w:noProof/>
                <w:webHidden/>
              </w:rPr>
              <w:t>33</w:t>
            </w:r>
            <w:r w:rsidR="00D70530">
              <w:rPr>
                <w:noProof/>
                <w:webHidden/>
              </w:rPr>
              <w:fldChar w:fldCharType="end"/>
            </w:r>
          </w:hyperlink>
        </w:p>
        <w:p w14:paraId="1AE9B4C3" w14:textId="6FB533ED" w:rsidR="00D70530" w:rsidRDefault="00030206">
          <w:pPr>
            <w:pStyle w:val="TDC2"/>
            <w:tabs>
              <w:tab w:val="left" w:pos="1100"/>
              <w:tab w:val="right" w:leader="dot" w:pos="9962"/>
            </w:tabs>
            <w:rPr>
              <w:rFonts w:eastAsiaTheme="minorEastAsia"/>
              <w:noProof/>
              <w:sz w:val="22"/>
              <w:szCs w:val="22"/>
              <w:lang w:val="es-ES" w:eastAsia="es-ES"/>
            </w:rPr>
          </w:pPr>
          <w:hyperlink w:anchor="_Toc71541809" w:history="1">
            <w:r w:rsidR="00D70530" w:rsidRPr="00E61977">
              <w:rPr>
                <w:rStyle w:val="Hipervnculo"/>
                <w:noProof/>
              </w:rPr>
              <w:t>10.4.</w:t>
            </w:r>
            <w:r w:rsidR="00D70530">
              <w:rPr>
                <w:rFonts w:eastAsiaTheme="minorEastAsia"/>
                <w:noProof/>
                <w:sz w:val="22"/>
                <w:szCs w:val="22"/>
                <w:lang w:val="es-ES" w:eastAsia="es-ES"/>
              </w:rPr>
              <w:tab/>
            </w:r>
            <w:r w:rsidR="00D70530" w:rsidRPr="00E61977">
              <w:rPr>
                <w:rStyle w:val="Hipervnculo"/>
                <w:noProof/>
              </w:rPr>
              <w:t>Elegir las opciones del Modo Bluetooth</w:t>
            </w:r>
            <w:r w:rsidR="00D70530">
              <w:rPr>
                <w:noProof/>
                <w:webHidden/>
              </w:rPr>
              <w:tab/>
            </w:r>
            <w:r w:rsidR="00D70530">
              <w:rPr>
                <w:noProof/>
                <w:webHidden/>
              </w:rPr>
              <w:fldChar w:fldCharType="begin"/>
            </w:r>
            <w:r w:rsidR="00D70530">
              <w:rPr>
                <w:noProof/>
                <w:webHidden/>
              </w:rPr>
              <w:instrText xml:space="preserve"> PAGEREF _Toc71541809 \h </w:instrText>
            </w:r>
            <w:r w:rsidR="00D70530">
              <w:rPr>
                <w:noProof/>
                <w:webHidden/>
              </w:rPr>
            </w:r>
            <w:r w:rsidR="00D70530">
              <w:rPr>
                <w:noProof/>
                <w:webHidden/>
              </w:rPr>
              <w:fldChar w:fldCharType="separate"/>
            </w:r>
            <w:r w:rsidR="00D70530">
              <w:rPr>
                <w:noProof/>
                <w:webHidden/>
              </w:rPr>
              <w:t>34</w:t>
            </w:r>
            <w:r w:rsidR="00D70530">
              <w:rPr>
                <w:noProof/>
                <w:webHidden/>
              </w:rPr>
              <w:fldChar w:fldCharType="end"/>
            </w:r>
          </w:hyperlink>
        </w:p>
        <w:p w14:paraId="12C84F58" w14:textId="51A550BC" w:rsidR="00D70530" w:rsidRDefault="00030206">
          <w:pPr>
            <w:pStyle w:val="TDC1"/>
            <w:tabs>
              <w:tab w:val="left" w:pos="660"/>
              <w:tab w:val="right" w:leader="dot" w:pos="9962"/>
            </w:tabs>
            <w:rPr>
              <w:rFonts w:eastAsiaTheme="minorEastAsia"/>
              <w:noProof/>
              <w:sz w:val="22"/>
              <w:szCs w:val="22"/>
              <w:lang w:val="es-ES" w:eastAsia="es-ES"/>
            </w:rPr>
          </w:pPr>
          <w:hyperlink w:anchor="_Toc71541810" w:history="1">
            <w:r w:rsidR="00D70530" w:rsidRPr="00E61977">
              <w:rPr>
                <w:rStyle w:val="Hipervnculo"/>
                <w:noProof/>
              </w:rPr>
              <w:t>11.</w:t>
            </w:r>
            <w:r w:rsidR="00D70530">
              <w:rPr>
                <w:rFonts w:eastAsiaTheme="minorEastAsia"/>
                <w:noProof/>
                <w:sz w:val="22"/>
                <w:szCs w:val="22"/>
                <w:lang w:val="es-ES" w:eastAsia="es-ES"/>
              </w:rPr>
              <w:tab/>
            </w:r>
            <w:r w:rsidR="00D70530" w:rsidRPr="00E61977">
              <w:rPr>
                <w:rStyle w:val="Hipervnculo"/>
                <w:noProof/>
              </w:rPr>
              <w:t>Personalizar el Menú Principal</w:t>
            </w:r>
            <w:r w:rsidR="00D70530">
              <w:rPr>
                <w:noProof/>
                <w:webHidden/>
              </w:rPr>
              <w:tab/>
            </w:r>
            <w:r w:rsidR="00D70530">
              <w:rPr>
                <w:noProof/>
                <w:webHidden/>
              </w:rPr>
              <w:fldChar w:fldCharType="begin"/>
            </w:r>
            <w:r w:rsidR="00D70530">
              <w:rPr>
                <w:noProof/>
                <w:webHidden/>
              </w:rPr>
              <w:instrText xml:space="preserve"> PAGEREF _Toc71541810 \h </w:instrText>
            </w:r>
            <w:r w:rsidR="00D70530">
              <w:rPr>
                <w:noProof/>
                <w:webHidden/>
              </w:rPr>
            </w:r>
            <w:r w:rsidR="00D70530">
              <w:rPr>
                <w:noProof/>
                <w:webHidden/>
              </w:rPr>
              <w:fldChar w:fldCharType="separate"/>
            </w:r>
            <w:r w:rsidR="00D70530">
              <w:rPr>
                <w:noProof/>
                <w:webHidden/>
              </w:rPr>
              <w:t>34</w:t>
            </w:r>
            <w:r w:rsidR="00D70530">
              <w:rPr>
                <w:noProof/>
                <w:webHidden/>
              </w:rPr>
              <w:fldChar w:fldCharType="end"/>
            </w:r>
          </w:hyperlink>
        </w:p>
        <w:p w14:paraId="2998A6C8" w14:textId="69A8DFB7" w:rsidR="00D70530" w:rsidRDefault="00030206">
          <w:pPr>
            <w:pStyle w:val="TDC1"/>
            <w:tabs>
              <w:tab w:val="left" w:pos="660"/>
              <w:tab w:val="right" w:leader="dot" w:pos="9962"/>
            </w:tabs>
            <w:rPr>
              <w:rFonts w:eastAsiaTheme="minorEastAsia"/>
              <w:noProof/>
              <w:sz w:val="22"/>
              <w:szCs w:val="22"/>
              <w:lang w:val="es-ES" w:eastAsia="es-ES"/>
            </w:rPr>
          </w:pPr>
          <w:hyperlink w:anchor="_Toc71541811" w:history="1">
            <w:r w:rsidR="00D70530" w:rsidRPr="00E61977">
              <w:rPr>
                <w:rStyle w:val="Hipervnculo"/>
                <w:noProof/>
              </w:rPr>
              <w:t>12.</w:t>
            </w:r>
            <w:r w:rsidR="00D70530">
              <w:rPr>
                <w:rFonts w:eastAsiaTheme="minorEastAsia"/>
                <w:noProof/>
                <w:sz w:val="22"/>
                <w:szCs w:val="22"/>
                <w:lang w:val="es-ES" w:eastAsia="es-ES"/>
              </w:rPr>
              <w:tab/>
            </w:r>
            <w:r w:rsidR="00D70530" w:rsidRPr="00E61977">
              <w:rPr>
                <w:rStyle w:val="Hipervnculo"/>
                <w:noProof/>
              </w:rPr>
              <w:t>Cambiar idioma</w:t>
            </w:r>
            <w:r w:rsidR="00D70530">
              <w:rPr>
                <w:noProof/>
                <w:webHidden/>
              </w:rPr>
              <w:tab/>
            </w:r>
            <w:r w:rsidR="00D70530">
              <w:rPr>
                <w:noProof/>
                <w:webHidden/>
              </w:rPr>
              <w:fldChar w:fldCharType="begin"/>
            </w:r>
            <w:r w:rsidR="00D70530">
              <w:rPr>
                <w:noProof/>
                <w:webHidden/>
              </w:rPr>
              <w:instrText xml:space="preserve"> PAGEREF _Toc71541811 \h </w:instrText>
            </w:r>
            <w:r w:rsidR="00D70530">
              <w:rPr>
                <w:noProof/>
                <w:webHidden/>
              </w:rPr>
            </w:r>
            <w:r w:rsidR="00D70530">
              <w:rPr>
                <w:noProof/>
                <w:webHidden/>
              </w:rPr>
              <w:fldChar w:fldCharType="separate"/>
            </w:r>
            <w:r w:rsidR="00D70530">
              <w:rPr>
                <w:noProof/>
                <w:webHidden/>
              </w:rPr>
              <w:t>34</w:t>
            </w:r>
            <w:r w:rsidR="00D70530">
              <w:rPr>
                <w:noProof/>
                <w:webHidden/>
              </w:rPr>
              <w:fldChar w:fldCharType="end"/>
            </w:r>
          </w:hyperlink>
        </w:p>
        <w:p w14:paraId="604308E4" w14:textId="70CB7670" w:rsidR="00D70530" w:rsidRDefault="00030206">
          <w:pPr>
            <w:pStyle w:val="TDC1"/>
            <w:tabs>
              <w:tab w:val="left" w:pos="660"/>
              <w:tab w:val="right" w:leader="dot" w:pos="9962"/>
            </w:tabs>
            <w:rPr>
              <w:rFonts w:eastAsiaTheme="minorEastAsia"/>
              <w:noProof/>
              <w:sz w:val="22"/>
              <w:szCs w:val="22"/>
              <w:lang w:val="es-ES" w:eastAsia="es-ES"/>
            </w:rPr>
          </w:pPr>
          <w:hyperlink w:anchor="_Toc71541812" w:history="1">
            <w:r w:rsidR="00D70530" w:rsidRPr="00E61977">
              <w:rPr>
                <w:rStyle w:val="Hipervnculo"/>
                <w:noProof/>
              </w:rPr>
              <w:t>13.</w:t>
            </w:r>
            <w:r w:rsidR="00D70530">
              <w:rPr>
                <w:rFonts w:eastAsiaTheme="minorEastAsia"/>
                <w:noProof/>
                <w:sz w:val="22"/>
                <w:szCs w:val="22"/>
                <w:lang w:val="es-ES" w:eastAsia="es-ES"/>
              </w:rPr>
              <w:tab/>
            </w:r>
            <w:r w:rsidR="00D70530" w:rsidRPr="00E61977">
              <w:rPr>
                <w:rStyle w:val="Hipervnculo"/>
                <w:noProof/>
              </w:rPr>
              <w:t>Acceso y uso de los servicios en línea</w:t>
            </w:r>
            <w:r w:rsidR="00D70530">
              <w:rPr>
                <w:noProof/>
                <w:webHidden/>
              </w:rPr>
              <w:tab/>
            </w:r>
            <w:r w:rsidR="00D70530">
              <w:rPr>
                <w:noProof/>
                <w:webHidden/>
              </w:rPr>
              <w:fldChar w:fldCharType="begin"/>
            </w:r>
            <w:r w:rsidR="00D70530">
              <w:rPr>
                <w:noProof/>
                <w:webHidden/>
              </w:rPr>
              <w:instrText xml:space="preserve"> PAGEREF _Toc71541812 \h </w:instrText>
            </w:r>
            <w:r w:rsidR="00D70530">
              <w:rPr>
                <w:noProof/>
                <w:webHidden/>
              </w:rPr>
            </w:r>
            <w:r w:rsidR="00D70530">
              <w:rPr>
                <w:noProof/>
                <w:webHidden/>
              </w:rPr>
              <w:fldChar w:fldCharType="separate"/>
            </w:r>
            <w:r w:rsidR="00D70530">
              <w:rPr>
                <w:noProof/>
                <w:webHidden/>
              </w:rPr>
              <w:t>35</w:t>
            </w:r>
            <w:r w:rsidR="00D70530">
              <w:rPr>
                <w:noProof/>
                <w:webHidden/>
              </w:rPr>
              <w:fldChar w:fldCharType="end"/>
            </w:r>
          </w:hyperlink>
        </w:p>
        <w:p w14:paraId="06B9028D" w14:textId="783E03BE" w:rsidR="00D70530" w:rsidRDefault="00030206">
          <w:pPr>
            <w:pStyle w:val="TDC2"/>
            <w:tabs>
              <w:tab w:val="left" w:pos="1100"/>
              <w:tab w:val="right" w:leader="dot" w:pos="9962"/>
            </w:tabs>
            <w:rPr>
              <w:rFonts w:eastAsiaTheme="minorEastAsia"/>
              <w:noProof/>
              <w:sz w:val="22"/>
              <w:szCs w:val="22"/>
              <w:lang w:val="es-ES" w:eastAsia="es-ES"/>
            </w:rPr>
          </w:pPr>
          <w:hyperlink w:anchor="_Toc71541813" w:history="1">
            <w:r w:rsidR="00D70530" w:rsidRPr="00E61977">
              <w:rPr>
                <w:rStyle w:val="Hipervnculo"/>
                <w:noProof/>
              </w:rPr>
              <w:t>13.1.</w:t>
            </w:r>
            <w:r w:rsidR="00D70530">
              <w:rPr>
                <w:rFonts w:eastAsiaTheme="minorEastAsia"/>
                <w:noProof/>
                <w:sz w:val="22"/>
                <w:szCs w:val="22"/>
                <w:lang w:val="es-ES" w:eastAsia="es-ES"/>
              </w:rPr>
              <w:tab/>
            </w:r>
            <w:r w:rsidR="00D70530" w:rsidRPr="00E61977">
              <w:rPr>
                <w:rStyle w:val="Hipervnculo"/>
                <w:noProof/>
              </w:rPr>
              <w:t>Activar Bookshare y descargar libros</w:t>
            </w:r>
            <w:r w:rsidR="00D70530">
              <w:rPr>
                <w:noProof/>
                <w:webHidden/>
              </w:rPr>
              <w:tab/>
            </w:r>
            <w:r w:rsidR="00D70530">
              <w:rPr>
                <w:noProof/>
                <w:webHidden/>
              </w:rPr>
              <w:fldChar w:fldCharType="begin"/>
            </w:r>
            <w:r w:rsidR="00D70530">
              <w:rPr>
                <w:noProof/>
                <w:webHidden/>
              </w:rPr>
              <w:instrText xml:space="preserve"> PAGEREF _Toc71541813 \h </w:instrText>
            </w:r>
            <w:r w:rsidR="00D70530">
              <w:rPr>
                <w:noProof/>
                <w:webHidden/>
              </w:rPr>
            </w:r>
            <w:r w:rsidR="00D70530">
              <w:rPr>
                <w:noProof/>
                <w:webHidden/>
              </w:rPr>
              <w:fldChar w:fldCharType="separate"/>
            </w:r>
            <w:r w:rsidR="00D70530">
              <w:rPr>
                <w:noProof/>
                <w:webHidden/>
              </w:rPr>
              <w:t>35</w:t>
            </w:r>
            <w:r w:rsidR="00D70530">
              <w:rPr>
                <w:noProof/>
                <w:webHidden/>
              </w:rPr>
              <w:fldChar w:fldCharType="end"/>
            </w:r>
          </w:hyperlink>
        </w:p>
        <w:p w14:paraId="02A38809" w14:textId="445A86D9" w:rsidR="00D70530" w:rsidRDefault="00030206">
          <w:pPr>
            <w:pStyle w:val="TDC2"/>
            <w:tabs>
              <w:tab w:val="left" w:pos="1100"/>
              <w:tab w:val="right" w:leader="dot" w:pos="9962"/>
            </w:tabs>
            <w:rPr>
              <w:rFonts w:eastAsiaTheme="minorEastAsia"/>
              <w:noProof/>
              <w:sz w:val="22"/>
              <w:szCs w:val="22"/>
              <w:lang w:val="es-ES" w:eastAsia="es-ES"/>
            </w:rPr>
          </w:pPr>
          <w:hyperlink w:anchor="_Toc71541814" w:history="1">
            <w:r w:rsidR="00D70530" w:rsidRPr="00E61977">
              <w:rPr>
                <w:rStyle w:val="Hipervnculo"/>
                <w:noProof/>
              </w:rPr>
              <w:t>13.2.</w:t>
            </w:r>
            <w:r w:rsidR="00D70530">
              <w:rPr>
                <w:rFonts w:eastAsiaTheme="minorEastAsia"/>
                <w:noProof/>
                <w:sz w:val="22"/>
                <w:szCs w:val="22"/>
                <w:lang w:val="es-ES" w:eastAsia="es-ES"/>
              </w:rPr>
              <w:tab/>
            </w:r>
            <w:r w:rsidR="00D70530" w:rsidRPr="00E61977">
              <w:rPr>
                <w:rStyle w:val="Hipervnculo"/>
                <w:noProof/>
              </w:rPr>
              <w:t>Configuración, gestión y sincronización de una cuenta NFB Newsline</w:t>
            </w:r>
            <w:r w:rsidR="00D70530">
              <w:rPr>
                <w:noProof/>
                <w:webHidden/>
              </w:rPr>
              <w:tab/>
            </w:r>
            <w:r w:rsidR="00D70530">
              <w:rPr>
                <w:noProof/>
                <w:webHidden/>
              </w:rPr>
              <w:fldChar w:fldCharType="begin"/>
            </w:r>
            <w:r w:rsidR="00D70530">
              <w:rPr>
                <w:noProof/>
                <w:webHidden/>
              </w:rPr>
              <w:instrText xml:space="preserve"> PAGEREF _Toc71541814 \h </w:instrText>
            </w:r>
            <w:r w:rsidR="00D70530">
              <w:rPr>
                <w:noProof/>
                <w:webHidden/>
              </w:rPr>
            </w:r>
            <w:r w:rsidR="00D70530">
              <w:rPr>
                <w:noProof/>
                <w:webHidden/>
              </w:rPr>
              <w:fldChar w:fldCharType="separate"/>
            </w:r>
            <w:r w:rsidR="00D70530">
              <w:rPr>
                <w:noProof/>
                <w:webHidden/>
              </w:rPr>
              <w:t>36</w:t>
            </w:r>
            <w:r w:rsidR="00D70530">
              <w:rPr>
                <w:noProof/>
                <w:webHidden/>
              </w:rPr>
              <w:fldChar w:fldCharType="end"/>
            </w:r>
          </w:hyperlink>
        </w:p>
        <w:p w14:paraId="56A66635" w14:textId="104478AC" w:rsidR="00D70530" w:rsidRDefault="00030206">
          <w:pPr>
            <w:pStyle w:val="TDC2"/>
            <w:tabs>
              <w:tab w:val="left" w:pos="1100"/>
              <w:tab w:val="right" w:leader="dot" w:pos="9962"/>
            </w:tabs>
            <w:rPr>
              <w:rFonts w:eastAsiaTheme="minorEastAsia"/>
              <w:noProof/>
              <w:sz w:val="22"/>
              <w:szCs w:val="22"/>
              <w:lang w:val="es-ES" w:eastAsia="es-ES"/>
            </w:rPr>
          </w:pPr>
          <w:hyperlink w:anchor="_Toc71541815" w:history="1">
            <w:r w:rsidR="00D70530" w:rsidRPr="00E61977">
              <w:rPr>
                <w:rStyle w:val="Hipervnculo"/>
                <w:noProof/>
              </w:rPr>
              <w:t>13.3.</w:t>
            </w:r>
            <w:r w:rsidR="00D70530">
              <w:rPr>
                <w:rFonts w:eastAsiaTheme="minorEastAsia"/>
                <w:noProof/>
                <w:sz w:val="22"/>
                <w:szCs w:val="22"/>
                <w:lang w:val="es-ES" w:eastAsia="es-ES"/>
              </w:rPr>
              <w:tab/>
            </w:r>
            <w:r w:rsidR="00D70530" w:rsidRPr="00E61977">
              <w:rPr>
                <w:rStyle w:val="Hipervnculo"/>
                <w:noProof/>
              </w:rPr>
              <w:t>NLS Bard</w:t>
            </w:r>
            <w:r w:rsidR="00D70530">
              <w:rPr>
                <w:noProof/>
                <w:webHidden/>
              </w:rPr>
              <w:tab/>
            </w:r>
            <w:r w:rsidR="00D70530">
              <w:rPr>
                <w:noProof/>
                <w:webHidden/>
              </w:rPr>
              <w:fldChar w:fldCharType="begin"/>
            </w:r>
            <w:r w:rsidR="00D70530">
              <w:rPr>
                <w:noProof/>
                <w:webHidden/>
              </w:rPr>
              <w:instrText xml:space="preserve"> PAGEREF _Toc71541815 \h </w:instrText>
            </w:r>
            <w:r w:rsidR="00D70530">
              <w:rPr>
                <w:noProof/>
                <w:webHidden/>
              </w:rPr>
            </w:r>
            <w:r w:rsidR="00D70530">
              <w:rPr>
                <w:noProof/>
                <w:webHidden/>
              </w:rPr>
              <w:fldChar w:fldCharType="separate"/>
            </w:r>
            <w:r w:rsidR="00D70530">
              <w:rPr>
                <w:noProof/>
                <w:webHidden/>
              </w:rPr>
              <w:t>36</w:t>
            </w:r>
            <w:r w:rsidR="00D70530">
              <w:rPr>
                <w:noProof/>
                <w:webHidden/>
              </w:rPr>
              <w:fldChar w:fldCharType="end"/>
            </w:r>
          </w:hyperlink>
        </w:p>
        <w:p w14:paraId="48ABEE26" w14:textId="15B65824" w:rsidR="00D70530" w:rsidRDefault="00030206">
          <w:pPr>
            <w:pStyle w:val="TDC3"/>
            <w:tabs>
              <w:tab w:val="left" w:pos="1540"/>
              <w:tab w:val="right" w:leader="dot" w:pos="9962"/>
            </w:tabs>
            <w:rPr>
              <w:rFonts w:eastAsiaTheme="minorEastAsia"/>
              <w:noProof/>
              <w:sz w:val="22"/>
              <w:szCs w:val="22"/>
              <w:lang w:val="es-ES" w:eastAsia="es-ES"/>
            </w:rPr>
          </w:pPr>
          <w:hyperlink w:anchor="_Toc71541816" w:history="1">
            <w:r w:rsidR="00D70530" w:rsidRPr="00E61977">
              <w:rPr>
                <w:rStyle w:val="Hipervnculo"/>
                <w:noProof/>
              </w:rPr>
              <w:t>13.3.1.</w:t>
            </w:r>
            <w:r w:rsidR="00D70530">
              <w:rPr>
                <w:rFonts w:eastAsiaTheme="minorEastAsia"/>
                <w:noProof/>
                <w:sz w:val="22"/>
                <w:szCs w:val="22"/>
                <w:lang w:val="es-ES" w:eastAsia="es-ES"/>
              </w:rPr>
              <w:tab/>
            </w:r>
            <w:r w:rsidR="00D70530" w:rsidRPr="00E61977">
              <w:rPr>
                <w:rStyle w:val="Hipervnculo"/>
                <w:noProof/>
              </w:rPr>
              <w:t>Conectarse a BARD por primera vez</w:t>
            </w:r>
            <w:r w:rsidR="00D70530">
              <w:rPr>
                <w:noProof/>
                <w:webHidden/>
              </w:rPr>
              <w:tab/>
            </w:r>
            <w:r w:rsidR="00D70530">
              <w:rPr>
                <w:noProof/>
                <w:webHidden/>
              </w:rPr>
              <w:fldChar w:fldCharType="begin"/>
            </w:r>
            <w:r w:rsidR="00D70530">
              <w:rPr>
                <w:noProof/>
                <w:webHidden/>
              </w:rPr>
              <w:instrText xml:space="preserve"> PAGEREF _Toc71541816 \h </w:instrText>
            </w:r>
            <w:r w:rsidR="00D70530">
              <w:rPr>
                <w:noProof/>
                <w:webHidden/>
              </w:rPr>
            </w:r>
            <w:r w:rsidR="00D70530">
              <w:rPr>
                <w:noProof/>
                <w:webHidden/>
              </w:rPr>
              <w:fldChar w:fldCharType="separate"/>
            </w:r>
            <w:r w:rsidR="00D70530">
              <w:rPr>
                <w:noProof/>
                <w:webHidden/>
              </w:rPr>
              <w:t>36</w:t>
            </w:r>
            <w:r w:rsidR="00D70530">
              <w:rPr>
                <w:noProof/>
                <w:webHidden/>
              </w:rPr>
              <w:fldChar w:fldCharType="end"/>
            </w:r>
          </w:hyperlink>
        </w:p>
        <w:p w14:paraId="06DC120F" w14:textId="7BFC8770" w:rsidR="00D70530" w:rsidRDefault="00030206">
          <w:pPr>
            <w:pStyle w:val="TDC3"/>
            <w:tabs>
              <w:tab w:val="left" w:pos="1540"/>
              <w:tab w:val="right" w:leader="dot" w:pos="9962"/>
            </w:tabs>
            <w:rPr>
              <w:rFonts w:eastAsiaTheme="minorEastAsia"/>
              <w:noProof/>
              <w:sz w:val="22"/>
              <w:szCs w:val="22"/>
              <w:lang w:val="es-ES" w:eastAsia="es-ES"/>
            </w:rPr>
          </w:pPr>
          <w:hyperlink w:anchor="_Toc71541817" w:history="1">
            <w:r w:rsidR="00D70530" w:rsidRPr="00E61977">
              <w:rPr>
                <w:rStyle w:val="Hipervnculo"/>
                <w:noProof/>
              </w:rPr>
              <w:t>13.3.2.</w:t>
            </w:r>
            <w:r w:rsidR="00D70530">
              <w:rPr>
                <w:rFonts w:eastAsiaTheme="minorEastAsia"/>
                <w:noProof/>
                <w:sz w:val="22"/>
                <w:szCs w:val="22"/>
                <w:lang w:val="es-ES" w:eastAsia="es-ES"/>
              </w:rPr>
              <w:tab/>
            </w:r>
            <w:r w:rsidR="00D70530" w:rsidRPr="00E61977">
              <w:rPr>
                <w:rStyle w:val="Hipervnculo"/>
                <w:noProof/>
              </w:rPr>
              <w:t>Descarga de libros y revistas desde BARD</w:t>
            </w:r>
            <w:r w:rsidR="00D70530">
              <w:rPr>
                <w:noProof/>
                <w:webHidden/>
              </w:rPr>
              <w:tab/>
            </w:r>
            <w:r w:rsidR="00D70530">
              <w:rPr>
                <w:noProof/>
                <w:webHidden/>
              </w:rPr>
              <w:fldChar w:fldCharType="begin"/>
            </w:r>
            <w:r w:rsidR="00D70530">
              <w:rPr>
                <w:noProof/>
                <w:webHidden/>
              </w:rPr>
              <w:instrText xml:space="preserve"> PAGEREF _Toc71541817 \h </w:instrText>
            </w:r>
            <w:r w:rsidR="00D70530">
              <w:rPr>
                <w:noProof/>
                <w:webHidden/>
              </w:rPr>
            </w:r>
            <w:r w:rsidR="00D70530">
              <w:rPr>
                <w:noProof/>
                <w:webHidden/>
              </w:rPr>
              <w:fldChar w:fldCharType="separate"/>
            </w:r>
            <w:r w:rsidR="00D70530">
              <w:rPr>
                <w:noProof/>
                <w:webHidden/>
              </w:rPr>
              <w:t>36</w:t>
            </w:r>
            <w:r w:rsidR="00D70530">
              <w:rPr>
                <w:noProof/>
                <w:webHidden/>
              </w:rPr>
              <w:fldChar w:fldCharType="end"/>
            </w:r>
          </w:hyperlink>
        </w:p>
        <w:p w14:paraId="43AD6C4A" w14:textId="64A9DE65" w:rsidR="00D70530" w:rsidRDefault="00030206">
          <w:pPr>
            <w:pStyle w:val="TDC3"/>
            <w:tabs>
              <w:tab w:val="left" w:pos="1540"/>
              <w:tab w:val="right" w:leader="dot" w:pos="9962"/>
            </w:tabs>
            <w:rPr>
              <w:rFonts w:eastAsiaTheme="minorEastAsia"/>
              <w:noProof/>
              <w:sz w:val="22"/>
              <w:szCs w:val="22"/>
              <w:lang w:val="es-ES" w:eastAsia="es-ES"/>
            </w:rPr>
          </w:pPr>
          <w:hyperlink w:anchor="_Toc71541818" w:history="1">
            <w:r w:rsidR="00D70530" w:rsidRPr="00E61977">
              <w:rPr>
                <w:rStyle w:val="Hipervnculo"/>
                <w:noProof/>
              </w:rPr>
              <w:t>13.3.3.</w:t>
            </w:r>
            <w:r w:rsidR="00D70530">
              <w:rPr>
                <w:rFonts w:eastAsiaTheme="minorEastAsia"/>
                <w:noProof/>
                <w:sz w:val="22"/>
                <w:szCs w:val="22"/>
                <w:lang w:val="es-ES" w:eastAsia="es-ES"/>
              </w:rPr>
              <w:tab/>
            </w:r>
            <w:r w:rsidR="00D70530" w:rsidRPr="00E61977">
              <w:rPr>
                <w:rStyle w:val="Hipervnculo"/>
                <w:noProof/>
              </w:rPr>
              <w:t>Leer un libro descargado</w:t>
            </w:r>
            <w:r w:rsidR="00D70530">
              <w:rPr>
                <w:noProof/>
                <w:webHidden/>
              </w:rPr>
              <w:tab/>
            </w:r>
            <w:r w:rsidR="00D70530">
              <w:rPr>
                <w:noProof/>
                <w:webHidden/>
              </w:rPr>
              <w:fldChar w:fldCharType="begin"/>
            </w:r>
            <w:r w:rsidR="00D70530">
              <w:rPr>
                <w:noProof/>
                <w:webHidden/>
              </w:rPr>
              <w:instrText xml:space="preserve"> PAGEREF _Toc71541818 \h </w:instrText>
            </w:r>
            <w:r w:rsidR="00D70530">
              <w:rPr>
                <w:noProof/>
                <w:webHidden/>
              </w:rPr>
            </w:r>
            <w:r w:rsidR="00D70530">
              <w:rPr>
                <w:noProof/>
                <w:webHidden/>
              </w:rPr>
              <w:fldChar w:fldCharType="separate"/>
            </w:r>
            <w:r w:rsidR="00D70530">
              <w:rPr>
                <w:noProof/>
                <w:webHidden/>
              </w:rPr>
              <w:t>37</w:t>
            </w:r>
            <w:r w:rsidR="00D70530">
              <w:rPr>
                <w:noProof/>
                <w:webHidden/>
              </w:rPr>
              <w:fldChar w:fldCharType="end"/>
            </w:r>
          </w:hyperlink>
        </w:p>
        <w:p w14:paraId="6F203E7A" w14:textId="397CC82E" w:rsidR="00D70530" w:rsidRDefault="00030206">
          <w:pPr>
            <w:pStyle w:val="TDC1"/>
            <w:tabs>
              <w:tab w:val="left" w:pos="660"/>
              <w:tab w:val="right" w:leader="dot" w:pos="9962"/>
            </w:tabs>
            <w:rPr>
              <w:rFonts w:eastAsiaTheme="minorEastAsia"/>
              <w:noProof/>
              <w:sz w:val="22"/>
              <w:szCs w:val="22"/>
              <w:lang w:val="es-ES" w:eastAsia="es-ES"/>
            </w:rPr>
          </w:pPr>
          <w:hyperlink w:anchor="_Toc71541819" w:history="1">
            <w:r w:rsidR="00D70530" w:rsidRPr="00E61977">
              <w:rPr>
                <w:rStyle w:val="Hipervnculo"/>
                <w:noProof/>
              </w:rPr>
              <w:t>14.</w:t>
            </w:r>
            <w:r w:rsidR="00D70530">
              <w:rPr>
                <w:rFonts w:eastAsiaTheme="minorEastAsia"/>
                <w:noProof/>
                <w:sz w:val="22"/>
                <w:szCs w:val="22"/>
                <w:lang w:val="es-ES" w:eastAsia="es-ES"/>
              </w:rPr>
              <w:tab/>
            </w:r>
            <w:r w:rsidR="00D70530" w:rsidRPr="00E61977">
              <w:rPr>
                <w:rStyle w:val="Hipervnculo"/>
                <w:noProof/>
              </w:rPr>
              <w:t>Modo de Examen</w:t>
            </w:r>
            <w:r w:rsidR="00D70530">
              <w:rPr>
                <w:noProof/>
                <w:webHidden/>
              </w:rPr>
              <w:tab/>
            </w:r>
            <w:r w:rsidR="00D70530">
              <w:rPr>
                <w:noProof/>
                <w:webHidden/>
              </w:rPr>
              <w:fldChar w:fldCharType="begin"/>
            </w:r>
            <w:r w:rsidR="00D70530">
              <w:rPr>
                <w:noProof/>
                <w:webHidden/>
              </w:rPr>
              <w:instrText xml:space="preserve"> PAGEREF _Toc71541819 \h </w:instrText>
            </w:r>
            <w:r w:rsidR="00D70530">
              <w:rPr>
                <w:noProof/>
                <w:webHidden/>
              </w:rPr>
            </w:r>
            <w:r w:rsidR="00D70530">
              <w:rPr>
                <w:noProof/>
                <w:webHidden/>
              </w:rPr>
              <w:fldChar w:fldCharType="separate"/>
            </w:r>
            <w:r w:rsidR="00D70530">
              <w:rPr>
                <w:noProof/>
                <w:webHidden/>
              </w:rPr>
              <w:t>37</w:t>
            </w:r>
            <w:r w:rsidR="00D70530">
              <w:rPr>
                <w:noProof/>
                <w:webHidden/>
              </w:rPr>
              <w:fldChar w:fldCharType="end"/>
            </w:r>
          </w:hyperlink>
        </w:p>
        <w:p w14:paraId="4309C83B" w14:textId="6C57D926" w:rsidR="00D70530" w:rsidRDefault="00030206">
          <w:pPr>
            <w:pStyle w:val="TDC1"/>
            <w:tabs>
              <w:tab w:val="left" w:pos="660"/>
              <w:tab w:val="right" w:leader="dot" w:pos="9962"/>
            </w:tabs>
            <w:rPr>
              <w:rFonts w:eastAsiaTheme="minorEastAsia"/>
              <w:noProof/>
              <w:sz w:val="22"/>
              <w:szCs w:val="22"/>
              <w:lang w:val="es-ES" w:eastAsia="es-ES"/>
            </w:rPr>
          </w:pPr>
          <w:hyperlink w:anchor="_Toc71541820" w:history="1">
            <w:r w:rsidR="00D70530" w:rsidRPr="00E61977">
              <w:rPr>
                <w:rStyle w:val="Hipervnculo"/>
                <w:noProof/>
              </w:rPr>
              <w:t>15.</w:t>
            </w:r>
            <w:r w:rsidR="00D70530">
              <w:rPr>
                <w:rFonts w:eastAsiaTheme="minorEastAsia"/>
                <w:noProof/>
                <w:sz w:val="22"/>
                <w:szCs w:val="22"/>
                <w:lang w:val="es-ES" w:eastAsia="es-ES"/>
              </w:rPr>
              <w:tab/>
            </w:r>
            <w:r w:rsidR="00D70530" w:rsidRPr="00E61977">
              <w:rPr>
                <w:rStyle w:val="Hipervnculo"/>
                <w:noProof/>
              </w:rPr>
              <w:t>Especificaciones técnicas</w:t>
            </w:r>
            <w:r w:rsidR="00D70530">
              <w:rPr>
                <w:noProof/>
                <w:webHidden/>
              </w:rPr>
              <w:tab/>
            </w:r>
            <w:r w:rsidR="00D70530">
              <w:rPr>
                <w:noProof/>
                <w:webHidden/>
              </w:rPr>
              <w:fldChar w:fldCharType="begin"/>
            </w:r>
            <w:r w:rsidR="00D70530">
              <w:rPr>
                <w:noProof/>
                <w:webHidden/>
              </w:rPr>
              <w:instrText xml:space="preserve"> PAGEREF _Toc71541820 \h </w:instrText>
            </w:r>
            <w:r w:rsidR="00D70530">
              <w:rPr>
                <w:noProof/>
                <w:webHidden/>
              </w:rPr>
            </w:r>
            <w:r w:rsidR="00D70530">
              <w:rPr>
                <w:noProof/>
                <w:webHidden/>
              </w:rPr>
              <w:fldChar w:fldCharType="separate"/>
            </w:r>
            <w:r w:rsidR="00D70530">
              <w:rPr>
                <w:noProof/>
                <w:webHidden/>
              </w:rPr>
              <w:t>38</w:t>
            </w:r>
            <w:r w:rsidR="00D70530">
              <w:rPr>
                <w:noProof/>
                <w:webHidden/>
              </w:rPr>
              <w:fldChar w:fldCharType="end"/>
            </w:r>
          </w:hyperlink>
        </w:p>
        <w:p w14:paraId="6953474A" w14:textId="7AA194C1" w:rsidR="00D70530" w:rsidRDefault="00030206">
          <w:pPr>
            <w:pStyle w:val="TDC2"/>
            <w:tabs>
              <w:tab w:val="left" w:pos="1100"/>
              <w:tab w:val="right" w:leader="dot" w:pos="9962"/>
            </w:tabs>
            <w:rPr>
              <w:rFonts w:eastAsiaTheme="minorEastAsia"/>
              <w:noProof/>
              <w:sz w:val="22"/>
              <w:szCs w:val="22"/>
              <w:lang w:val="es-ES" w:eastAsia="es-ES"/>
            </w:rPr>
          </w:pPr>
          <w:hyperlink w:anchor="_Toc71541821" w:history="1">
            <w:r w:rsidR="00D70530" w:rsidRPr="00E61977">
              <w:rPr>
                <w:rStyle w:val="Hipervnculo"/>
                <w:rFonts w:cs="Arial"/>
                <w:noProof/>
              </w:rPr>
              <w:t>15.1.</w:t>
            </w:r>
            <w:r w:rsidR="00D70530">
              <w:rPr>
                <w:rFonts w:eastAsiaTheme="minorEastAsia"/>
                <w:noProof/>
                <w:sz w:val="22"/>
                <w:szCs w:val="22"/>
                <w:lang w:val="es-ES" w:eastAsia="es-ES"/>
              </w:rPr>
              <w:tab/>
            </w:r>
            <w:r w:rsidR="00D70530" w:rsidRPr="00E61977">
              <w:rPr>
                <w:rStyle w:val="Hipervnculo"/>
                <w:noProof/>
              </w:rPr>
              <w:t>Componentes de navegación</w:t>
            </w:r>
            <w:r w:rsidR="00D70530">
              <w:rPr>
                <w:noProof/>
                <w:webHidden/>
              </w:rPr>
              <w:tab/>
            </w:r>
            <w:r w:rsidR="00D70530">
              <w:rPr>
                <w:noProof/>
                <w:webHidden/>
              </w:rPr>
              <w:fldChar w:fldCharType="begin"/>
            </w:r>
            <w:r w:rsidR="00D70530">
              <w:rPr>
                <w:noProof/>
                <w:webHidden/>
              </w:rPr>
              <w:instrText xml:space="preserve"> PAGEREF _Toc71541821 \h </w:instrText>
            </w:r>
            <w:r w:rsidR="00D70530">
              <w:rPr>
                <w:noProof/>
                <w:webHidden/>
              </w:rPr>
            </w:r>
            <w:r w:rsidR="00D70530">
              <w:rPr>
                <w:noProof/>
                <w:webHidden/>
              </w:rPr>
              <w:fldChar w:fldCharType="separate"/>
            </w:r>
            <w:r w:rsidR="00D70530">
              <w:rPr>
                <w:noProof/>
                <w:webHidden/>
              </w:rPr>
              <w:t>38</w:t>
            </w:r>
            <w:r w:rsidR="00D70530">
              <w:rPr>
                <w:noProof/>
                <w:webHidden/>
              </w:rPr>
              <w:fldChar w:fldCharType="end"/>
            </w:r>
          </w:hyperlink>
        </w:p>
        <w:p w14:paraId="3AE2C324" w14:textId="149DB1B6" w:rsidR="00D70530" w:rsidRDefault="00030206">
          <w:pPr>
            <w:pStyle w:val="TDC2"/>
            <w:tabs>
              <w:tab w:val="left" w:pos="1100"/>
              <w:tab w:val="right" w:leader="dot" w:pos="9962"/>
            </w:tabs>
            <w:rPr>
              <w:rFonts w:eastAsiaTheme="minorEastAsia"/>
              <w:noProof/>
              <w:sz w:val="22"/>
              <w:szCs w:val="22"/>
              <w:lang w:val="es-ES" w:eastAsia="es-ES"/>
            </w:rPr>
          </w:pPr>
          <w:hyperlink w:anchor="_Toc71541822" w:history="1">
            <w:r w:rsidR="00D70530" w:rsidRPr="00E61977">
              <w:rPr>
                <w:rStyle w:val="Hipervnculo"/>
                <w:rFonts w:cs="Arial"/>
                <w:noProof/>
              </w:rPr>
              <w:t>15.2.</w:t>
            </w:r>
            <w:r w:rsidR="00D70530">
              <w:rPr>
                <w:rFonts w:eastAsiaTheme="minorEastAsia"/>
                <w:noProof/>
                <w:sz w:val="22"/>
                <w:szCs w:val="22"/>
                <w:lang w:val="es-ES" w:eastAsia="es-ES"/>
              </w:rPr>
              <w:tab/>
            </w:r>
            <w:r w:rsidR="00D70530" w:rsidRPr="00E61977">
              <w:rPr>
                <w:rStyle w:val="Hipervnculo"/>
                <w:noProof/>
              </w:rPr>
              <w:t>Batería de larga duración</w:t>
            </w:r>
            <w:r w:rsidR="00D70530">
              <w:rPr>
                <w:noProof/>
                <w:webHidden/>
              </w:rPr>
              <w:tab/>
            </w:r>
            <w:r w:rsidR="00D70530">
              <w:rPr>
                <w:noProof/>
                <w:webHidden/>
              </w:rPr>
              <w:fldChar w:fldCharType="begin"/>
            </w:r>
            <w:r w:rsidR="00D70530">
              <w:rPr>
                <w:noProof/>
                <w:webHidden/>
              </w:rPr>
              <w:instrText xml:space="preserve"> PAGEREF _Toc71541822 \h </w:instrText>
            </w:r>
            <w:r w:rsidR="00D70530">
              <w:rPr>
                <w:noProof/>
                <w:webHidden/>
              </w:rPr>
            </w:r>
            <w:r w:rsidR="00D70530">
              <w:rPr>
                <w:noProof/>
                <w:webHidden/>
              </w:rPr>
              <w:fldChar w:fldCharType="separate"/>
            </w:r>
            <w:r w:rsidR="00D70530">
              <w:rPr>
                <w:noProof/>
                <w:webHidden/>
              </w:rPr>
              <w:t>38</w:t>
            </w:r>
            <w:r w:rsidR="00D70530">
              <w:rPr>
                <w:noProof/>
                <w:webHidden/>
              </w:rPr>
              <w:fldChar w:fldCharType="end"/>
            </w:r>
          </w:hyperlink>
        </w:p>
        <w:p w14:paraId="28650D14" w14:textId="541554E7" w:rsidR="00D70530" w:rsidRDefault="00030206">
          <w:pPr>
            <w:pStyle w:val="TDC2"/>
            <w:tabs>
              <w:tab w:val="left" w:pos="1100"/>
              <w:tab w:val="right" w:leader="dot" w:pos="9962"/>
            </w:tabs>
            <w:rPr>
              <w:rFonts w:eastAsiaTheme="minorEastAsia"/>
              <w:noProof/>
              <w:sz w:val="22"/>
              <w:szCs w:val="22"/>
              <w:lang w:val="es-ES" w:eastAsia="es-ES"/>
            </w:rPr>
          </w:pPr>
          <w:hyperlink w:anchor="_Toc71541823" w:history="1">
            <w:r w:rsidR="00D70530" w:rsidRPr="00E61977">
              <w:rPr>
                <w:rStyle w:val="Hipervnculo"/>
                <w:rFonts w:cs="Arial"/>
                <w:noProof/>
              </w:rPr>
              <w:t>15.3.</w:t>
            </w:r>
            <w:r w:rsidR="00D70530">
              <w:rPr>
                <w:rFonts w:eastAsiaTheme="minorEastAsia"/>
                <w:noProof/>
                <w:sz w:val="22"/>
                <w:szCs w:val="22"/>
                <w:lang w:val="es-ES" w:eastAsia="es-ES"/>
              </w:rPr>
              <w:tab/>
            </w:r>
            <w:r w:rsidR="00D70530" w:rsidRPr="00E61977">
              <w:rPr>
                <w:rStyle w:val="Hipervnculo"/>
                <w:noProof/>
              </w:rPr>
              <w:t>Conectividad</w:t>
            </w:r>
            <w:r w:rsidR="00D70530">
              <w:rPr>
                <w:noProof/>
                <w:webHidden/>
              </w:rPr>
              <w:tab/>
            </w:r>
            <w:r w:rsidR="00D70530">
              <w:rPr>
                <w:noProof/>
                <w:webHidden/>
              </w:rPr>
              <w:fldChar w:fldCharType="begin"/>
            </w:r>
            <w:r w:rsidR="00D70530">
              <w:rPr>
                <w:noProof/>
                <w:webHidden/>
              </w:rPr>
              <w:instrText xml:space="preserve"> PAGEREF _Toc71541823 \h </w:instrText>
            </w:r>
            <w:r w:rsidR="00D70530">
              <w:rPr>
                <w:noProof/>
                <w:webHidden/>
              </w:rPr>
            </w:r>
            <w:r w:rsidR="00D70530">
              <w:rPr>
                <w:noProof/>
                <w:webHidden/>
              </w:rPr>
              <w:fldChar w:fldCharType="separate"/>
            </w:r>
            <w:r w:rsidR="00D70530">
              <w:rPr>
                <w:noProof/>
                <w:webHidden/>
              </w:rPr>
              <w:t>38</w:t>
            </w:r>
            <w:r w:rsidR="00D70530">
              <w:rPr>
                <w:noProof/>
                <w:webHidden/>
              </w:rPr>
              <w:fldChar w:fldCharType="end"/>
            </w:r>
          </w:hyperlink>
        </w:p>
        <w:p w14:paraId="47B3794E" w14:textId="54CF0305" w:rsidR="00D70530" w:rsidRDefault="00030206">
          <w:pPr>
            <w:pStyle w:val="TDC2"/>
            <w:tabs>
              <w:tab w:val="left" w:pos="1100"/>
              <w:tab w:val="right" w:leader="dot" w:pos="9962"/>
            </w:tabs>
            <w:rPr>
              <w:rFonts w:eastAsiaTheme="minorEastAsia"/>
              <w:noProof/>
              <w:sz w:val="22"/>
              <w:szCs w:val="22"/>
              <w:lang w:val="es-ES" w:eastAsia="es-ES"/>
            </w:rPr>
          </w:pPr>
          <w:hyperlink w:anchor="_Toc71541824" w:history="1">
            <w:r w:rsidR="00D70530" w:rsidRPr="00E61977">
              <w:rPr>
                <w:rStyle w:val="Hipervnculo"/>
                <w:rFonts w:cs="Arial"/>
                <w:noProof/>
              </w:rPr>
              <w:t>15.4.</w:t>
            </w:r>
            <w:r w:rsidR="00D70530">
              <w:rPr>
                <w:rFonts w:eastAsiaTheme="minorEastAsia"/>
                <w:noProof/>
                <w:sz w:val="22"/>
                <w:szCs w:val="22"/>
                <w:lang w:val="es-ES" w:eastAsia="es-ES"/>
              </w:rPr>
              <w:tab/>
            </w:r>
            <w:r w:rsidR="00D70530" w:rsidRPr="00E61977">
              <w:rPr>
                <w:rStyle w:val="Hipervnculo"/>
                <w:noProof/>
              </w:rPr>
              <w:t>Portabilidad</w:t>
            </w:r>
            <w:r w:rsidR="00D70530">
              <w:rPr>
                <w:noProof/>
                <w:webHidden/>
              </w:rPr>
              <w:tab/>
            </w:r>
            <w:r w:rsidR="00D70530">
              <w:rPr>
                <w:noProof/>
                <w:webHidden/>
              </w:rPr>
              <w:fldChar w:fldCharType="begin"/>
            </w:r>
            <w:r w:rsidR="00D70530">
              <w:rPr>
                <w:noProof/>
                <w:webHidden/>
              </w:rPr>
              <w:instrText xml:space="preserve"> PAGEREF _Toc71541824 \h </w:instrText>
            </w:r>
            <w:r w:rsidR="00D70530">
              <w:rPr>
                <w:noProof/>
                <w:webHidden/>
              </w:rPr>
            </w:r>
            <w:r w:rsidR="00D70530">
              <w:rPr>
                <w:noProof/>
                <w:webHidden/>
              </w:rPr>
              <w:fldChar w:fldCharType="separate"/>
            </w:r>
            <w:r w:rsidR="00D70530">
              <w:rPr>
                <w:noProof/>
                <w:webHidden/>
              </w:rPr>
              <w:t>38</w:t>
            </w:r>
            <w:r w:rsidR="00D70530">
              <w:rPr>
                <w:noProof/>
                <w:webHidden/>
              </w:rPr>
              <w:fldChar w:fldCharType="end"/>
            </w:r>
          </w:hyperlink>
        </w:p>
        <w:p w14:paraId="4B417249" w14:textId="168F28D2" w:rsidR="00D70530" w:rsidRDefault="00030206">
          <w:pPr>
            <w:pStyle w:val="TDC1"/>
            <w:tabs>
              <w:tab w:val="left" w:pos="660"/>
              <w:tab w:val="right" w:leader="dot" w:pos="9962"/>
            </w:tabs>
            <w:rPr>
              <w:rFonts w:eastAsiaTheme="minorEastAsia"/>
              <w:noProof/>
              <w:sz w:val="22"/>
              <w:szCs w:val="22"/>
              <w:lang w:val="es-ES" w:eastAsia="es-ES"/>
            </w:rPr>
          </w:pPr>
          <w:hyperlink w:anchor="_Toc71541825" w:history="1">
            <w:r w:rsidR="00D70530" w:rsidRPr="00E61977">
              <w:rPr>
                <w:rStyle w:val="Hipervnculo"/>
                <w:noProof/>
              </w:rPr>
              <w:t>16.</w:t>
            </w:r>
            <w:r w:rsidR="00D70530">
              <w:rPr>
                <w:rFonts w:eastAsiaTheme="minorEastAsia"/>
                <w:noProof/>
                <w:sz w:val="22"/>
                <w:szCs w:val="22"/>
                <w:lang w:val="es-ES" w:eastAsia="es-ES"/>
              </w:rPr>
              <w:tab/>
            </w:r>
            <w:r w:rsidR="00D70530" w:rsidRPr="00E61977">
              <w:rPr>
                <w:rStyle w:val="Hipervnculo"/>
                <w:noProof/>
              </w:rPr>
              <w:t>Actualización del Brailliant BI 20X</w:t>
            </w:r>
            <w:r w:rsidR="00D70530">
              <w:rPr>
                <w:noProof/>
                <w:webHidden/>
              </w:rPr>
              <w:tab/>
            </w:r>
            <w:r w:rsidR="00D70530">
              <w:rPr>
                <w:noProof/>
                <w:webHidden/>
              </w:rPr>
              <w:fldChar w:fldCharType="begin"/>
            </w:r>
            <w:r w:rsidR="00D70530">
              <w:rPr>
                <w:noProof/>
                <w:webHidden/>
              </w:rPr>
              <w:instrText xml:space="preserve"> PAGEREF _Toc71541825 \h </w:instrText>
            </w:r>
            <w:r w:rsidR="00D70530">
              <w:rPr>
                <w:noProof/>
                <w:webHidden/>
              </w:rPr>
            </w:r>
            <w:r w:rsidR="00D70530">
              <w:rPr>
                <w:noProof/>
                <w:webHidden/>
              </w:rPr>
              <w:fldChar w:fldCharType="separate"/>
            </w:r>
            <w:r w:rsidR="00D70530">
              <w:rPr>
                <w:noProof/>
                <w:webHidden/>
              </w:rPr>
              <w:t>38</w:t>
            </w:r>
            <w:r w:rsidR="00D70530">
              <w:rPr>
                <w:noProof/>
                <w:webHidden/>
              </w:rPr>
              <w:fldChar w:fldCharType="end"/>
            </w:r>
          </w:hyperlink>
        </w:p>
        <w:p w14:paraId="28CA4944" w14:textId="41B44472" w:rsidR="00D70530" w:rsidRDefault="00030206">
          <w:pPr>
            <w:pStyle w:val="TDC2"/>
            <w:tabs>
              <w:tab w:val="left" w:pos="1100"/>
              <w:tab w:val="right" w:leader="dot" w:pos="9962"/>
            </w:tabs>
            <w:rPr>
              <w:rFonts w:eastAsiaTheme="minorEastAsia"/>
              <w:noProof/>
              <w:sz w:val="22"/>
              <w:szCs w:val="22"/>
              <w:lang w:val="es-ES" w:eastAsia="es-ES"/>
            </w:rPr>
          </w:pPr>
          <w:hyperlink w:anchor="_Toc71541826" w:history="1">
            <w:r w:rsidR="00D70530" w:rsidRPr="00E61977">
              <w:rPr>
                <w:rStyle w:val="Hipervnculo"/>
                <w:rFonts w:cs="Arial"/>
                <w:noProof/>
              </w:rPr>
              <w:t>16.1.</w:t>
            </w:r>
            <w:r w:rsidR="00D70530">
              <w:rPr>
                <w:rFonts w:eastAsiaTheme="minorEastAsia"/>
                <w:noProof/>
                <w:sz w:val="22"/>
                <w:szCs w:val="22"/>
                <w:lang w:val="es-ES" w:eastAsia="es-ES"/>
              </w:rPr>
              <w:tab/>
            </w:r>
            <w:r w:rsidR="00D70530" w:rsidRPr="00E61977">
              <w:rPr>
                <w:rStyle w:val="Hipervnculo"/>
                <w:noProof/>
              </w:rPr>
              <w:t>Actualización manual del Brailliant BI 20X</w:t>
            </w:r>
            <w:r w:rsidR="00D70530">
              <w:rPr>
                <w:noProof/>
                <w:webHidden/>
              </w:rPr>
              <w:tab/>
            </w:r>
            <w:r w:rsidR="00D70530">
              <w:rPr>
                <w:noProof/>
                <w:webHidden/>
              </w:rPr>
              <w:fldChar w:fldCharType="begin"/>
            </w:r>
            <w:r w:rsidR="00D70530">
              <w:rPr>
                <w:noProof/>
                <w:webHidden/>
              </w:rPr>
              <w:instrText xml:space="preserve"> PAGEREF _Toc71541826 \h </w:instrText>
            </w:r>
            <w:r w:rsidR="00D70530">
              <w:rPr>
                <w:noProof/>
                <w:webHidden/>
              </w:rPr>
            </w:r>
            <w:r w:rsidR="00D70530">
              <w:rPr>
                <w:noProof/>
                <w:webHidden/>
              </w:rPr>
              <w:fldChar w:fldCharType="separate"/>
            </w:r>
            <w:r w:rsidR="00D70530">
              <w:rPr>
                <w:noProof/>
                <w:webHidden/>
              </w:rPr>
              <w:t>38</w:t>
            </w:r>
            <w:r w:rsidR="00D70530">
              <w:rPr>
                <w:noProof/>
                <w:webHidden/>
              </w:rPr>
              <w:fldChar w:fldCharType="end"/>
            </w:r>
          </w:hyperlink>
        </w:p>
        <w:p w14:paraId="73697B02" w14:textId="6A4BA119" w:rsidR="00D70530" w:rsidRDefault="00030206">
          <w:pPr>
            <w:pStyle w:val="TDC2"/>
            <w:tabs>
              <w:tab w:val="left" w:pos="1100"/>
              <w:tab w:val="right" w:leader="dot" w:pos="9962"/>
            </w:tabs>
            <w:rPr>
              <w:rFonts w:eastAsiaTheme="minorEastAsia"/>
              <w:noProof/>
              <w:sz w:val="22"/>
              <w:szCs w:val="22"/>
              <w:lang w:val="es-ES" w:eastAsia="es-ES"/>
            </w:rPr>
          </w:pPr>
          <w:hyperlink w:anchor="_Toc71541827" w:history="1">
            <w:r w:rsidR="00D70530" w:rsidRPr="00E61977">
              <w:rPr>
                <w:rStyle w:val="Hipervnculo"/>
                <w:rFonts w:cs="Arial"/>
                <w:noProof/>
              </w:rPr>
              <w:t>16.2.</w:t>
            </w:r>
            <w:r w:rsidR="00D70530">
              <w:rPr>
                <w:rFonts w:eastAsiaTheme="minorEastAsia"/>
                <w:noProof/>
                <w:sz w:val="22"/>
                <w:szCs w:val="22"/>
                <w:lang w:val="es-ES" w:eastAsia="es-ES"/>
              </w:rPr>
              <w:tab/>
            </w:r>
            <w:r w:rsidR="00D70530" w:rsidRPr="00E61977">
              <w:rPr>
                <w:rStyle w:val="Hipervnculo"/>
                <w:noProof/>
              </w:rPr>
              <w:t>Actualización del Brailliant BI 20X por USB o tarjeta SD</w:t>
            </w:r>
            <w:r w:rsidR="00D70530">
              <w:rPr>
                <w:noProof/>
                <w:webHidden/>
              </w:rPr>
              <w:tab/>
            </w:r>
            <w:r w:rsidR="00D70530">
              <w:rPr>
                <w:noProof/>
                <w:webHidden/>
              </w:rPr>
              <w:fldChar w:fldCharType="begin"/>
            </w:r>
            <w:r w:rsidR="00D70530">
              <w:rPr>
                <w:noProof/>
                <w:webHidden/>
              </w:rPr>
              <w:instrText xml:space="preserve"> PAGEREF _Toc71541827 \h </w:instrText>
            </w:r>
            <w:r w:rsidR="00D70530">
              <w:rPr>
                <w:noProof/>
                <w:webHidden/>
              </w:rPr>
            </w:r>
            <w:r w:rsidR="00D70530">
              <w:rPr>
                <w:noProof/>
                <w:webHidden/>
              </w:rPr>
              <w:fldChar w:fldCharType="separate"/>
            </w:r>
            <w:r w:rsidR="00D70530">
              <w:rPr>
                <w:noProof/>
                <w:webHidden/>
              </w:rPr>
              <w:t>39</w:t>
            </w:r>
            <w:r w:rsidR="00D70530">
              <w:rPr>
                <w:noProof/>
                <w:webHidden/>
              </w:rPr>
              <w:fldChar w:fldCharType="end"/>
            </w:r>
          </w:hyperlink>
        </w:p>
        <w:p w14:paraId="30A0FC9B" w14:textId="5DEA9417" w:rsidR="00D70530" w:rsidRDefault="00030206">
          <w:pPr>
            <w:pStyle w:val="TDC2"/>
            <w:tabs>
              <w:tab w:val="left" w:pos="1100"/>
              <w:tab w:val="right" w:leader="dot" w:pos="9962"/>
            </w:tabs>
            <w:rPr>
              <w:rFonts w:eastAsiaTheme="minorEastAsia"/>
              <w:noProof/>
              <w:sz w:val="22"/>
              <w:szCs w:val="22"/>
              <w:lang w:val="es-ES" w:eastAsia="es-ES"/>
            </w:rPr>
          </w:pPr>
          <w:hyperlink w:anchor="_Toc71541828" w:history="1">
            <w:r w:rsidR="00D70530" w:rsidRPr="00E61977">
              <w:rPr>
                <w:rStyle w:val="Hipervnculo"/>
                <w:rFonts w:cs="Arial"/>
                <w:noProof/>
              </w:rPr>
              <w:t>16.3.</w:t>
            </w:r>
            <w:r w:rsidR="00D70530">
              <w:rPr>
                <w:rFonts w:eastAsiaTheme="minorEastAsia"/>
                <w:noProof/>
                <w:sz w:val="22"/>
                <w:szCs w:val="22"/>
                <w:lang w:val="es-ES" w:eastAsia="es-ES"/>
              </w:rPr>
              <w:tab/>
            </w:r>
            <w:r w:rsidR="00D70530" w:rsidRPr="00E61977">
              <w:rPr>
                <w:rStyle w:val="Hipervnculo"/>
                <w:noProof/>
              </w:rPr>
              <w:t>Función de comprobación automática de actualizaciones</w:t>
            </w:r>
            <w:r w:rsidR="00D70530">
              <w:rPr>
                <w:noProof/>
                <w:webHidden/>
              </w:rPr>
              <w:tab/>
            </w:r>
            <w:r w:rsidR="00D70530">
              <w:rPr>
                <w:noProof/>
                <w:webHidden/>
              </w:rPr>
              <w:fldChar w:fldCharType="begin"/>
            </w:r>
            <w:r w:rsidR="00D70530">
              <w:rPr>
                <w:noProof/>
                <w:webHidden/>
              </w:rPr>
              <w:instrText xml:space="preserve"> PAGEREF _Toc71541828 \h </w:instrText>
            </w:r>
            <w:r w:rsidR="00D70530">
              <w:rPr>
                <w:noProof/>
                <w:webHidden/>
              </w:rPr>
            </w:r>
            <w:r w:rsidR="00D70530">
              <w:rPr>
                <w:noProof/>
                <w:webHidden/>
              </w:rPr>
              <w:fldChar w:fldCharType="separate"/>
            </w:r>
            <w:r w:rsidR="00D70530">
              <w:rPr>
                <w:noProof/>
                <w:webHidden/>
              </w:rPr>
              <w:t>39</w:t>
            </w:r>
            <w:r w:rsidR="00D70530">
              <w:rPr>
                <w:noProof/>
                <w:webHidden/>
              </w:rPr>
              <w:fldChar w:fldCharType="end"/>
            </w:r>
          </w:hyperlink>
        </w:p>
        <w:p w14:paraId="2B0789F8" w14:textId="316725C5" w:rsidR="00D70530" w:rsidRDefault="00030206">
          <w:pPr>
            <w:pStyle w:val="TDC1"/>
            <w:tabs>
              <w:tab w:val="left" w:pos="660"/>
              <w:tab w:val="right" w:leader="dot" w:pos="9962"/>
            </w:tabs>
            <w:rPr>
              <w:rFonts w:eastAsiaTheme="minorEastAsia"/>
              <w:noProof/>
              <w:sz w:val="22"/>
              <w:szCs w:val="22"/>
              <w:lang w:val="es-ES" w:eastAsia="es-ES"/>
            </w:rPr>
          </w:pPr>
          <w:hyperlink w:anchor="_Toc71541829" w:history="1">
            <w:r w:rsidR="00D70530" w:rsidRPr="00E61977">
              <w:rPr>
                <w:rStyle w:val="Hipervnculo"/>
                <w:noProof/>
              </w:rPr>
              <w:t>17.</w:t>
            </w:r>
            <w:r w:rsidR="00D70530">
              <w:rPr>
                <w:rFonts w:eastAsiaTheme="minorEastAsia"/>
                <w:noProof/>
                <w:sz w:val="22"/>
                <w:szCs w:val="22"/>
                <w:lang w:val="es-ES" w:eastAsia="es-ES"/>
              </w:rPr>
              <w:tab/>
            </w:r>
            <w:r w:rsidR="00D70530" w:rsidRPr="00E61977">
              <w:rPr>
                <w:rStyle w:val="Hipervnculo"/>
                <w:noProof/>
              </w:rPr>
              <w:t>Asistencia al cliente</w:t>
            </w:r>
            <w:r w:rsidR="00D70530">
              <w:rPr>
                <w:noProof/>
                <w:webHidden/>
              </w:rPr>
              <w:tab/>
            </w:r>
            <w:r w:rsidR="00D70530">
              <w:rPr>
                <w:noProof/>
                <w:webHidden/>
              </w:rPr>
              <w:fldChar w:fldCharType="begin"/>
            </w:r>
            <w:r w:rsidR="00D70530">
              <w:rPr>
                <w:noProof/>
                <w:webHidden/>
              </w:rPr>
              <w:instrText xml:space="preserve"> PAGEREF _Toc71541829 \h </w:instrText>
            </w:r>
            <w:r w:rsidR="00D70530">
              <w:rPr>
                <w:noProof/>
                <w:webHidden/>
              </w:rPr>
            </w:r>
            <w:r w:rsidR="00D70530">
              <w:rPr>
                <w:noProof/>
                <w:webHidden/>
              </w:rPr>
              <w:fldChar w:fldCharType="separate"/>
            </w:r>
            <w:r w:rsidR="00D70530">
              <w:rPr>
                <w:noProof/>
                <w:webHidden/>
              </w:rPr>
              <w:t>40</w:t>
            </w:r>
            <w:r w:rsidR="00D70530">
              <w:rPr>
                <w:noProof/>
                <w:webHidden/>
              </w:rPr>
              <w:fldChar w:fldCharType="end"/>
            </w:r>
          </w:hyperlink>
        </w:p>
        <w:p w14:paraId="5B44C9C1" w14:textId="1F40B54C" w:rsidR="00D70530" w:rsidRDefault="00030206">
          <w:pPr>
            <w:pStyle w:val="TDC1"/>
            <w:tabs>
              <w:tab w:val="left" w:pos="660"/>
              <w:tab w:val="right" w:leader="dot" w:pos="9962"/>
            </w:tabs>
            <w:rPr>
              <w:rFonts w:eastAsiaTheme="minorEastAsia"/>
              <w:noProof/>
              <w:sz w:val="22"/>
              <w:szCs w:val="22"/>
              <w:lang w:val="es-ES" w:eastAsia="es-ES"/>
            </w:rPr>
          </w:pPr>
          <w:hyperlink w:anchor="_Toc71541830" w:history="1">
            <w:r w:rsidR="00D70530" w:rsidRPr="00E61977">
              <w:rPr>
                <w:rStyle w:val="Hipervnculo"/>
                <w:noProof/>
              </w:rPr>
              <w:t>18.</w:t>
            </w:r>
            <w:r w:rsidR="00D70530">
              <w:rPr>
                <w:rFonts w:eastAsiaTheme="minorEastAsia"/>
                <w:noProof/>
                <w:sz w:val="22"/>
                <w:szCs w:val="22"/>
                <w:lang w:val="es-ES" w:eastAsia="es-ES"/>
              </w:rPr>
              <w:tab/>
            </w:r>
            <w:r w:rsidR="00D70530" w:rsidRPr="00E61977">
              <w:rPr>
                <w:rStyle w:val="Hipervnculo"/>
                <w:noProof/>
              </w:rPr>
              <w:t>Aviso y atribuciones de marca registrada</w:t>
            </w:r>
            <w:r w:rsidR="00D70530">
              <w:rPr>
                <w:noProof/>
                <w:webHidden/>
              </w:rPr>
              <w:tab/>
            </w:r>
            <w:r w:rsidR="00D70530">
              <w:rPr>
                <w:noProof/>
                <w:webHidden/>
              </w:rPr>
              <w:fldChar w:fldCharType="begin"/>
            </w:r>
            <w:r w:rsidR="00D70530">
              <w:rPr>
                <w:noProof/>
                <w:webHidden/>
              </w:rPr>
              <w:instrText xml:space="preserve"> PAGEREF _Toc71541830 \h </w:instrText>
            </w:r>
            <w:r w:rsidR="00D70530">
              <w:rPr>
                <w:noProof/>
                <w:webHidden/>
              </w:rPr>
            </w:r>
            <w:r w:rsidR="00D70530">
              <w:rPr>
                <w:noProof/>
                <w:webHidden/>
              </w:rPr>
              <w:fldChar w:fldCharType="separate"/>
            </w:r>
            <w:r w:rsidR="00D70530">
              <w:rPr>
                <w:noProof/>
                <w:webHidden/>
              </w:rPr>
              <w:t>40</w:t>
            </w:r>
            <w:r w:rsidR="00D70530">
              <w:rPr>
                <w:noProof/>
                <w:webHidden/>
              </w:rPr>
              <w:fldChar w:fldCharType="end"/>
            </w:r>
          </w:hyperlink>
        </w:p>
        <w:p w14:paraId="78FCE912" w14:textId="66D21A7E" w:rsidR="00D70530" w:rsidRDefault="00030206">
          <w:pPr>
            <w:pStyle w:val="TDC1"/>
            <w:tabs>
              <w:tab w:val="left" w:pos="660"/>
              <w:tab w:val="right" w:leader="dot" w:pos="9962"/>
            </w:tabs>
            <w:rPr>
              <w:rFonts w:eastAsiaTheme="minorEastAsia"/>
              <w:noProof/>
              <w:sz w:val="22"/>
              <w:szCs w:val="22"/>
              <w:lang w:val="es-ES" w:eastAsia="es-ES"/>
            </w:rPr>
          </w:pPr>
          <w:hyperlink w:anchor="_Toc71541831" w:history="1">
            <w:r w:rsidR="00D70530" w:rsidRPr="00E61977">
              <w:rPr>
                <w:rStyle w:val="Hipervnculo"/>
                <w:noProof/>
              </w:rPr>
              <w:t>19.</w:t>
            </w:r>
            <w:r w:rsidR="00D70530">
              <w:rPr>
                <w:rFonts w:eastAsiaTheme="minorEastAsia"/>
                <w:noProof/>
                <w:sz w:val="22"/>
                <w:szCs w:val="22"/>
                <w:lang w:val="es-ES" w:eastAsia="es-ES"/>
              </w:rPr>
              <w:tab/>
            </w:r>
            <w:r w:rsidR="00D70530" w:rsidRPr="00E61977">
              <w:rPr>
                <w:rStyle w:val="Hipervnculo"/>
                <w:noProof/>
              </w:rPr>
              <w:t>Acuerdo de licencia de usuario final</w:t>
            </w:r>
            <w:r w:rsidR="00D70530">
              <w:rPr>
                <w:noProof/>
                <w:webHidden/>
              </w:rPr>
              <w:tab/>
            </w:r>
            <w:r w:rsidR="00D70530">
              <w:rPr>
                <w:noProof/>
                <w:webHidden/>
              </w:rPr>
              <w:fldChar w:fldCharType="begin"/>
            </w:r>
            <w:r w:rsidR="00D70530">
              <w:rPr>
                <w:noProof/>
                <w:webHidden/>
              </w:rPr>
              <w:instrText xml:space="preserve"> PAGEREF _Toc71541831 \h </w:instrText>
            </w:r>
            <w:r w:rsidR="00D70530">
              <w:rPr>
                <w:noProof/>
                <w:webHidden/>
              </w:rPr>
            </w:r>
            <w:r w:rsidR="00D70530">
              <w:rPr>
                <w:noProof/>
                <w:webHidden/>
              </w:rPr>
              <w:fldChar w:fldCharType="separate"/>
            </w:r>
            <w:r w:rsidR="00D70530">
              <w:rPr>
                <w:noProof/>
                <w:webHidden/>
              </w:rPr>
              <w:t>40</w:t>
            </w:r>
            <w:r w:rsidR="00D70530">
              <w:rPr>
                <w:noProof/>
                <w:webHidden/>
              </w:rPr>
              <w:fldChar w:fldCharType="end"/>
            </w:r>
          </w:hyperlink>
        </w:p>
        <w:p w14:paraId="19865053" w14:textId="51988A93" w:rsidR="00D70530" w:rsidRDefault="00030206">
          <w:pPr>
            <w:pStyle w:val="TDC1"/>
            <w:tabs>
              <w:tab w:val="left" w:pos="660"/>
              <w:tab w:val="right" w:leader="dot" w:pos="9962"/>
            </w:tabs>
            <w:rPr>
              <w:rFonts w:eastAsiaTheme="minorEastAsia"/>
              <w:noProof/>
              <w:sz w:val="22"/>
              <w:szCs w:val="22"/>
              <w:lang w:val="es-ES" w:eastAsia="es-ES"/>
            </w:rPr>
          </w:pPr>
          <w:hyperlink w:anchor="_Toc71541832" w:history="1">
            <w:r w:rsidR="00D70530" w:rsidRPr="00E61977">
              <w:rPr>
                <w:rStyle w:val="Hipervnculo"/>
                <w:noProof/>
              </w:rPr>
              <w:t>20.</w:t>
            </w:r>
            <w:r w:rsidR="00D70530">
              <w:rPr>
                <w:rFonts w:eastAsiaTheme="minorEastAsia"/>
                <w:noProof/>
                <w:sz w:val="22"/>
                <w:szCs w:val="22"/>
                <w:lang w:val="es-ES" w:eastAsia="es-ES"/>
              </w:rPr>
              <w:tab/>
            </w:r>
            <w:r w:rsidR="00D70530" w:rsidRPr="00E61977">
              <w:rPr>
                <w:rStyle w:val="Hipervnculo"/>
                <w:noProof/>
              </w:rPr>
              <w:t>Garantía</w:t>
            </w:r>
            <w:r w:rsidR="00D70530">
              <w:rPr>
                <w:noProof/>
                <w:webHidden/>
              </w:rPr>
              <w:tab/>
            </w:r>
            <w:r w:rsidR="00D70530">
              <w:rPr>
                <w:noProof/>
                <w:webHidden/>
              </w:rPr>
              <w:fldChar w:fldCharType="begin"/>
            </w:r>
            <w:r w:rsidR="00D70530">
              <w:rPr>
                <w:noProof/>
                <w:webHidden/>
              </w:rPr>
              <w:instrText xml:space="preserve"> PAGEREF _Toc71541832 \h </w:instrText>
            </w:r>
            <w:r w:rsidR="00D70530">
              <w:rPr>
                <w:noProof/>
                <w:webHidden/>
              </w:rPr>
            </w:r>
            <w:r w:rsidR="00D70530">
              <w:rPr>
                <w:noProof/>
                <w:webHidden/>
              </w:rPr>
              <w:fldChar w:fldCharType="separate"/>
            </w:r>
            <w:r w:rsidR="00D70530">
              <w:rPr>
                <w:noProof/>
                <w:webHidden/>
              </w:rPr>
              <w:t>41</w:t>
            </w:r>
            <w:r w:rsidR="00D70530">
              <w:rPr>
                <w:noProof/>
                <w:webHidden/>
              </w:rPr>
              <w:fldChar w:fldCharType="end"/>
            </w:r>
          </w:hyperlink>
        </w:p>
        <w:p w14:paraId="50C4527F" w14:textId="78A63811" w:rsidR="00D70530" w:rsidRDefault="00030206">
          <w:pPr>
            <w:pStyle w:val="TDC1"/>
            <w:tabs>
              <w:tab w:val="right" w:leader="dot" w:pos="9962"/>
            </w:tabs>
            <w:rPr>
              <w:rFonts w:eastAsiaTheme="minorEastAsia"/>
              <w:noProof/>
              <w:sz w:val="22"/>
              <w:szCs w:val="22"/>
              <w:lang w:val="es-ES" w:eastAsia="es-ES"/>
            </w:rPr>
          </w:pPr>
          <w:hyperlink w:anchor="_Toc71541833" w:history="1">
            <w:r w:rsidR="00D70530" w:rsidRPr="00E61977">
              <w:rPr>
                <w:rStyle w:val="Hipervnculo"/>
                <w:noProof/>
              </w:rPr>
              <w:t>Apéndice – Tablas Braille</w:t>
            </w:r>
            <w:r w:rsidR="00D70530">
              <w:rPr>
                <w:noProof/>
                <w:webHidden/>
              </w:rPr>
              <w:tab/>
            </w:r>
            <w:r w:rsidR="00D70530">
              <w:rPr>
                <w:noProof/>
                <w:webHidden/>
              </w:rPr>
              <w:fldChar w:fldCharType="begin"/>
            </w:r>
            <w:r w:rsidR="00D70530">
              <w:rPr>
                <w:noProof/>
                <w:webHidden/>
              </w:rPr>
              <w:instrText xml:space="preserve"> PAGEREF _Toc71541833 \h </w:instrText>
            </w:r>
            <w:r w:rsidR="00D70530">
              <w:rPr>
                <w:noProof/>
                <w:webHidden/>
              </w:rPr>
            </w:r>
            <w:r w:rsidR="00D70530">
              <w:rPr>
                <w:noProof/>
                <w:webHidden/>
              </w:rPr>
              <w:fldChar w:fldCharType="separate"/>
            </w:r>
            <w:r w:rsidR="00D70530">
              <w:rPr>
                <w:noProof/>
                <w:webHidden/>
              </w:rPr>
              <w:t>42</w:t>
            </w:r>
            <w:r w:rsidR="00D70530">
              <w:rPr>
                <w:noProof/>
                <w:webHidden/>
              </w:rPr>
              <w:fldChar w:fldCharType="end"/>
            </w:r>
          </w:hyperlink>
        </w:p>
        <w:p w14:paraId="169DC3E1" w14:textId="16E3435B" w:rsidR="00D70530" w:rsidRDefault="00030206">
          <w:pPr>
            <w:pStyle w:val="TDC2"/>
            <w:tabs>
              <w:tab w:val="right" w:leader="dot" w:pos="9962"/>
            </w:tabs>
            <w:rPr>
              <w:rFonts w:eastAsiaTheme="minorEastAsia"/>
              <w:noProof/>
              <w:sz w:val="22"/>
              <w:szCs w:val="22"/>
              <w:lang w:val="es-ES" w:eastAsia="es-ES"/>
            </w:rPr>
          </w:pPr>
          <w:hyperlink w:anchor="_Toc71541834" w:history="1">
            <w:r w:rsidR="00D70530" w:rsidRPr="00E61977">
              <w:rPr>
                <w:rStyle w:val="Hipervnculo"/>
                <w:rFonts w:eastAsia="Times New Roman"/>
                <w:noProof/>
              </w:rPr>
              <w:t>Español 8 puntos Braille Computarizado (Unicode - UTF8)</w:t>
            </w:r>
            <w:r w:rsidR="00D70530">
              <w:rPr>
                <w:noProof/>
                <w:webHidden/>
              </w:rPr>
              <w:tab/>
            </w:r>
            <w:r w:rsidR="00D70530">
              <w:rPr>
                <w:noProof/>
                <w:webHidden/>
              </w:rPr>
              <w:fldChar w:fldCharType="begin"/>
            </w:r>
            <w:r w:rsidR="00D70530">
              <w:rPr>
                <w:noProof/>
                <w:webHidden/>
              </w:rPr>
              <w:instrText xml:space="preserve"> PAGEREF _Toc71541834 \h </w:instrText>
            </w:r>
            <w:r w:rsidR="00D70530">
              <w:rPr>
                <w:noProof/>
                <w:webHidden/>
              </w:rPr>
            </w:r>
            <w:r w:rsidR="00D70530">
              <w:rPr>
                <w:noProof/>
                <w:webHidden/>
              </w:rPr>
              <w:fldChar w:fldCharType="separate"/>
            </w:r>
            <w:r w:rsidR="00D70530">
              <w:rPr>
                <w:noProof/>
                <w:webHidden/>
              </w:rPr>
              <w:t>42</w:t>
            </w:r>
            <w:r w:rsidR="00D70530">
              <w:rPr>
                <w:noProof/>
                <w:webHidden/>
              </w:rPr>
              <w:fldChar w:fldCharType="end"/>
            </w:r>
          </w:hyperlink>
        </w:p>
        <w:p w14:paraId="7C748B67" w14:textId="5A11D3D7" w:rsidR="00646BBF" w:rsidRPr="00927C23" w:rsidRDefault="00646BBF" w:rsidP="00646BBF">
          <w:r w:rsidRPr="00927C23">
            <w:rPr>
              <w:b/>
              <w:bCs/>
            </w:rPr>
            <w:fldChar w:fldCharType="end"/>
          </w:r>
        </w:p>
      </w:sdtContent>
    </w:sdt>
    <w:p w14:paraId="1E14E841" w14:textId="66FE7CB4" w:rsidR="001A5A71" w:rsidRPr="00927C23" w:rsidRDefault="001A5A71">
      <w:pPr>
        <w:spacing w:after="160"/>
      </w:pPr>
      <w:r w:rsidRPr="00927C23">
        <w:br w:type="page"/>
      </w:r>
    </w:p>
    <w:p w14:paraId="4C02FD47" w14:textId="77777777" w:rsidR="00646BBF" w:rsidRPr="00927C23" w:rsidRDefault="00646BBF" w:rsidP="00646BBF">
      <w:pPr>
        <w:sectPr w:rsidR="00646BBF" w:rsidRPr="00927C23" w:rsidSect="001A5A71">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17" w:right="1134" w:bottom="1417" w:left="1134" w:header="708" w:footer="708" w:gutter="0"/>
          <w:pgNumType w:start="0"/>
          <w:cols w:space="708"/>
          <w:titlePg/>
          <w:docGrid w:linePitch="360"/>
        </w:sectPr>
      </w:pPr>
    </w:p>
    <w:p w14:paraId="231EC694" w14:textId="13D948E4" w:rsidR="00646BBF" w:rsidRPr="00927C23" w:rsidRDefault="00071C35" w:rsidP="00F40D7B">
      <w:pPr>
        <w:pStyle w:val="Ttulo1"/>
        <w:numPr>
          <w:ilvl w:val="0"/>
          <w:numId w:val="45"/>
        </w:numPr>
        <w:spacing w:before="0"/>
        <w:ind w:left="357" w:hanging="357"/>
      </w:pPr>
      <w:bookmarkStart w:id="3" w:name="_Refd18e1045"/>
      <w:bookmarkStart w:id="4" w:name="_Tocd18e1045"/>
      <w:bookmarkStart w:id="5" w:name="_Refd18e898"/>
      <w:bookmarkStart w:id="6" w:name="_Tocd18e898"/>
      <w:r w:rsidRPr="00927C23">
        <w:lastRenderedPageBreak/>
        <w:t xml:space="preserve"> </w:t>
      </w:r>
      <w:bookmarkStart w:id="7" w:name="_Toc71541721"/>
      <w:bookmarkEnd w:id="3"/>
      <w:bookmarkEnd w:id="4"/>
      <w:r w:rsidR="00D016A6" w:rsidRPr="00927C23">
        <w:t>Cómo empezar</w:t>
      </w:r>
      <w:bookmarkEnd w:id="7"/>
    </w:p>
    <w:p w14:paraId="6EB4E1BF" w14:textId="7CC6B84F" w:rsidR="00646BBF" w:rsidRPr="00927C23" w:rsidRDefault="00D016A6" w:rsidP="00646BBF">
      <w:pPr>
        <w:pStyle w:val="Textoindependiente"/>
        <w:spacing w:after="160"/>
      </w:pPr>
      <w:r w:rsidRPr="00927C23">
        <w:t>Bienvenido a su nueva línea Braille</w:t>
      </w:r>
      <w:r w:rsidR="00646BBF" w:rsidRPr="00927C23">
        <w:t xml:space="preserve"> </w:t>
      </w:r>
      <w:r w:rsidR="00B86937" w:rsidRPr="00927C23">
        <w:t>Brailliant</w:t>
      </w:r>
      <w:r w:rsidR="108E9C89" w:rsidRPr="00927C23">
        <w:t>™</w:t>
      </w:r>
      <w:r w:rsidR="00137FB0" w:rsidRPr="00927C23">
        <w:t xml:space="preserve"> BI 20X</w:t>
      </w:r>
      <w:r w:rsidR="00646BBF" w:rsidRPr="00927C23">
        <w:t xml:space="preserve">. </w:t>
      </w:r>
    </w:p>
    <w:p w14:paraId="2C454F41" w14:textId="2AE93091" w:rsidR="00646BBF" w:rsidRPr="00927C23" w:rsidRDefault="00D016A6" w:rsidP="00646BBF">
      <w:pPr>
        <w:pStyle w:val="Textoindependiente"/>
        <w:spacing w:after="160"/>
      </w:pPr>
      <w:r w:rsidRPr="00927C23">
        <w:rPr>
          <w:rFonts w:cs="Verdana"/>
          <w:color w:val="221E1F"/>
        </w:rPr>
        <w:t xml:space="preserve">Esta guía de usuario contiene instrucciones para la orientación, uso, navegación y actualización del dispositivo. Para mayor información, diríjase a la </w:t>
      </w:r>
      <w:hyperlink r:id="rId18" w:history="1">
        <w:r w:rsidRPr="00927C23">
          <w:rPr>
            <w:rStyle w:val="Hipervnculo"/>
            <w:rFonts w:cs="Verdana"/>
          </w:rPr>
          <w:t>página de producto del Brailliant BI 20X</w:t>
        </w:r>
      </w:hyperlink>
      <w:r w:rsidRPr="00927C23">
        <w:rPr>
          <w:rFonts w:cs="Verdana"/>
          <w:color w:val="221E1F"/>
        </w:rPr>
        <w:t xml:space="preserve"> </w:t>
      </w:r>
      <w:r w:rsidR="00F954C0">
        <w:rPr>
          <w:rFonts w:cs="Verdana"/>
          <w:color w:val="221E1F"/>
        </w:rPr>
        <w:t>en</w:t>
      </w:r>
      <w:r w:rsidRPr="00927C23">
        <w:rPr>
          <w:rFonts w:cs="Verdana"/>
          <w:color w:val="221E1F"/>
        </w:rPr>
        <w:t xml:space="preserve"> la web de HumanWare o llame a su proveedor de HumanWare más cercano.</w:t>
      </w:r>
    </w:p>
    <w:p w14:paraId="79FE359E" w14:textId="2C1BFB4E" w:rsidR="00646BBF" w:rsidRPr="00927C23" w:rsidRDefault="00070D37" w:rsidP="00F40D7B">
      <w:pPr>
        <w:pStyle w:val="Ttulo2"/>
        <w:numPr>
          <w:ilvl w:val="1"/>
          <w:numId w:val="45"/>
        </w:numPr>
        <w:ind w:left="720"/>
      </w:pPr>
      <w:bookmarkStart w:id="8" w:name="_Toc71541722"/>
      <w:r w:rsidRPr="00927C23">
        <w:t>Contenido de la caja</w:t>
      </w:r>
      <w:bookmarkEnd w:id="8"/>
    </w:p>
    <w:p w14:paraId="285BF9C4" w14:textId="0D60B55B" w:rsidR="00646BBF" w:rsidRPr="00927C23" w:rsidRDefault="00070D37" w:rsidP="00646BBF">
      <w:pPr>
        <w:pStyle w:val="Textoindependiente"/>
      </w:pPr>
      <w:r w:rsidRPr="00927C23">
        <w:t xml:space="preserve">La caja contiene los siguientes </w:t>
      </w:r>
      <w:r w:rsidR="00927C23" w:rsidRPr="00927C23">
        <w:t>elementos</w:t>
      </w:r>
      <w:r w:rsidR="00646BBF" w:rsidRPr="00927C23">
        <w:t>:</w:t>
      </w:r>
    </w:p>
    <w:bookmarkEnd w:id="5"/>
    <w:bookmarkEnd w:id="6"/>
    <w:p w14:paraId="3834D3DB" w14:textId="0C8D4855" w:rsidR="00D863E3" w:rsidRPr="00927C23" w:rsidRDefault="00070D37" w:rsidP="00F40D7B">
      <w:pPr>
        <w:pStyle w:val="Prrafodelista"/>
        <w:numPr>
          <w:ilvl w:val="0"/>
          <w:numId w:val="36"/>
        </w:numPr>
        <w:autoSpaceDE w:val="0"/>
        <w:autoSpaceDN w:val="0"/>
        <w:adjustRightInd w:val="0"/>
        <w:spacing w:after="0" w:line="240" w:lineRule="auto"/>
        <w:rPr>
          <w:rFonts w:eastAsiaTheme="minorEastAsia"/>
        </w:rPr>
      </w:pPr>
      <w:r w:rsidRPr="00927C23">
        <w:t xml:space="preserve">Línea Braille </w:t>
      </w:r>
      <w:r w:rsidR="008F589F" w:rsidRPr="00927C23">
        <w:t>Braill</w:t>
      </w:r>
      <w:r w:rsidR="5BE5990B" w:rsidRPr="00927C23">
        <w:t>i</w:t>
      </w:r>
      <w:r w:rsidR="008F589F" w:rsidRPr="00927C23">
        <w:t>ant</w:t>
      </w:r>
      <w:r w:rsidR="191258A9" w:rsidRPr="00927C23">
        <w:t>™</w:t>
      </w:r>
      <w:r w:rsidR="008F589F" w:rsidRPr="00927C23">
        <w:t xml:space="preserve"> X</w:t>
      </w:r>
      <w:r w:rsidR="001D1262" w:rsidRPr="00927C23">
        <w:t xml:space="preserve"> Seri</w:t>
      </w:r>
      <w:r w:rsidRPr="00927C23">
        <w:t>es</w:t>
      </w:r>
    </w:p>
    <w:p w14:paraId="5DB05BE9" w14:textId="0E239995" w:rsidR="00D863E3" w:rsidRPr="00927C23" w:rsidRDefault="00070D37" w:rsidP="00F40D7B">
      <w:pPr>
        <w:pStyle w:val="Prrafodelista"/>
        <w:numPr>
          <w:ilvl w:val="0"/>
          <w:numId w:val="36"/>
        </w:numPr>
        <w:autoSpaceDE w:val="0"/>
        <w:autoSpaceDN w:val="0"/>
        <w:adjustRightInd w:val="0"/>
        <w:spacing w:after="0" w:line="240" w:lineRule="auto"/>
        <w:rPr>
          <w:rFonts w:cstheme="minorHAnsi"/>
        </w:rPr>
      </w:pPr>
      <w:r w:rsidRPr="00927C23">
        <w:rPr>
          <w:rFonts w:cstheme="minorHAnsi"/>
        </w:rPr>
        <w:t>Cable USB-C a</w:t>
      </w:r>
      <w:r w:rsidR="00D863E3" w:rsidRPr="00927C23">
        <w:rPr>
          <w:rFonts w:cstheme="minorHAnsi"/>
        </w:rPr>
        <w:t xml:space="preserve"> USB-A</w:t>
      </w:r>
    </w:p>
    <w:p w14:paraId="51C2F44D" w14:textId="237CADBC" w:rsidR="00D863E3" w:rsidRPr="00927C23" w:rsidRDefault="00070D37" w:rsidP="00F40D7B">
      <w:pPr>
        <w:pStyle w:val="Prrafodelista"/>
        <w:numPr>
          <w:ilvl w:val="0"/>
          <w:numId w:val="36"/>
        </w:numPr>
        <w:autoSpaceDE w:val="0"/>
        <w:autoSpaceDN w:val="0"/>
        <w:adjustRightInd w:val="0"/>
        <w:spacing w:after="0" w:line="240" w:lineRule="auto"/>
        <w:rPr>
          <w:rFonts w:cstheme="minorHAnsi"/>
        </w:rPr>
      </w:pPr>
      <w:r w:rsidRPr="00927C23">
        <w:rPr>
          <w:rFonts w:cstheme="minorHAnsi"/>
        </w:rPr>
        <w:t>Adaptador de corriente</w:t>
      </w:r>
    </w:p>
    <w:p w14:paraId="268FA788" w14:textId="68DE09C0" w:rsidR="00D863E3" w:rsidRPr="00927C23" w:rsidRDefault="00070D37" w:rsidP="00F40D7B">
      <w:pPr>
        <w:pStyle w:val="Prrafodelista"/>
        <w:numPr>
          <w:ilvl w:val="0"/>
          <w:numId w:val="36"/>
        </w:numPr>
        <w:autoSpaceDE w:val="0"/>
        <w:autoSpaceDN w:val="0"/>
        <w:adjustRightInd w:val="0"/>
        <w:spacing w:after="0" w:line="240" w:lineRule="auto"/>
        <w:rPr>
          <w:rFonts w:cstheme="minorHAnsi"/>
        </w:rPr>
      </w:pPr>
      <w:r w:rsidRPr="00927C23">
        <w:rPr>
          <w:rFonts w:cstheme="minorHAnsi"/>
        </w:rPr>
        <w:t>Estuche de nylon con correa</w:t>
      </w:r>
    </w:p>
    <w:p w14:paraId="363FF4F5" w14:textId="179F9010" w:rsidR="00D863E3" w:rsidRPr="00927C23" w:rsidRDefault="00070D37" w:rsidP="00F40D7B">
      <w:pPr>
        <w:pStyle w:val="Prrafodelista"/>
        <w:numPr>
          <w:ilvl w:val="0"/>
          <w:numId w:val="35"/>
        </w:numPr>
        <w:autoSpaceDE w:val="0"/>
        <w:autoSpaceDN w:val="0"/>
        <w:adjustRightInd w:val="0"/>
        <w:spacing w:after="0" w:line="240" w:lineRule="auto"/>
        <w:rPr>
          <w:rFonts w:cstheme="minorHAnsi"/>
        </w:rPr>
      </w:pPr>
      <w:r w:rsidRPr="00927C23">
        <w:rPr>
          <w:rFonts w:cstheme="minorHAnsi"/>
        </w:rPr>
        <w:t>Guía de inicio en tinta y en Braille</w:t>
      </w:r>
    </w:p>
    <w:p w14:paraId="2658ECC8" w14:textId="70E25302" w:rsidR="00646BBF" w:rsidRPr="00927C23" w:rsidRDefault="00070D37" w:rsidP="00F40D7B">
      <w:pPr>
        <w:pStyle w:val="Ttulo2"/>
        <w:numPr>
          <w:ilvl w:val="1"/>
          <w:numId w:val="45"/>
        </w:numPr>
        <w:ind w:left="720"/>
      </w:pPr>
      <w:bookmarkStart w:id="9" w:name="_Toc71541723"/>
      <w:r w:rsidRPr="00927C23">
        <w:t>Descripción del</w:t>
      </w:r>
      <w:r w:rsidR="00646BBF" w:rsidRPr="00927C23">
        <w:t xml:space="preserve"> </w:t>
      </w:r>
      <w:r w:rsidR="000707FD" w:rsidRPr="00927C23">
        <w:t>Braill</w:t>
      </w:r>
      <w:r w:rsidR="00F7EF08" w:rsidRPr="00927C23">
        <w:t>i</w:t>
      </w:r>
      <w:r w:rsidR="000707FD" w:rsidRPr="00927C23">
        <w:t xml:space="preserve">ant </w:t>
      </w:r>
      <w:r w:rsidR="00137FB0" w:rsidRPr="00927C23">
        <w:t>BI 20X</w:t>
      </w:r>
      <w:bookmarkEnd w:id="9"/>
    </w:p>
    <w:p w14:paraId="7EDEEBE6" w14:textId="20A8C447" w:rsidR="00D863E3" w:rsidRPr="00927C23" w:rsidRDefault="00070D37" w:rsidP="00D863E3">
      <w:pPr>
        <w:pStyle w:val="Textoindependiente"/>
      </w:pPr>
      <w:bookmarkStart w:id="10" w:name="_Refd18e916"/>
      <w:bookmarkStart w:id="11" w:name="_Tocd18e916"/>
      <w:r w:rsidRPr="00927C23">
        <w:t>El</w:t>
      </w:r>
      <w:r w:rsidR="00D863E3" w:rsidRPr="00927C23">
        <w:t xml:space="preserve"> </w:t>
      </w:r>
      <w:r w:rsidR="000707FD" w:rsidRPr="00927C23">
        <w:t>Braill</w:t>
      </w:r>
      <w:r w:rsidR="5E9B8ACE" w:rsidRPr="00927C23">
        <w:t>i</w:t>
      </w:r>
      <w:r w:rsidR="000707FD" w:rsidRPr="00927C23">
        <w:t xml:space="preserve">ant </w:t>
      </w:r>
      <w:r w:rsidR="00137FB0" w:rsidRPr="00927C23">
        <w:t>BI 20X</w:t>
      </w:r>
      <w:r w:rsidR="00D863E3" w:rsidRPr="00927C23">
        <w:t xml:space="preserve"> </w:t>
      </w:r>
      <w:r w:rsidRPr="00927C23">
        <w:t xml:space="preserve">tiene una línea Braille de 20 celdas, un teclado Braille estilo Perkins, dos </w:t>
      </w:r>
      <w:r w:rsidR="00901CB2">
        <w:t>barras e</w:t>
      </w:r>
      <w:r w:rsidRPr="00927C23">
        <w:t>spac</w:t>
      </w:r>
      <w:r w:rsidR="00901CB2">
        <w:t>iadoras</w:t>
      </w:r>
      <w:r w:rsidRPr="00927C23">
        <w:t>, botón de Inicio y cuatro teclas de navegación</w:t>
      </w:r>
      <w:r w:rsidR="00D863E3" w:rsidRPr="00927C23">
        <w:t xml:space="preserve">. </w:t>
      </w:r>
    </w:p>
    <w:p w14:paraId="27DC72DC" w14:textId="14B0F230" w:rsidR="00646BBF" w:rsidRPr="00927C23" w:rsidRDefault="00070D37" w:rsidP="00F40D7B">
      <w:pPr>
        <w:pStyle w:val="Ttulo3"/>
        <w:numPr>
          <w:ilvl w:val="2"/>
          <w:numId w:val="45"/>
        </w:numPr>
        <w:ind w:left="1077" w:hanging="1077"/>
      </w:pPr>
      <w:bookmarkStart w:id="12" w:name="_Toc71541724"/>
      <w:bookmarkEnd w:id="10"/>
      <w:bookmarkEnd w:id="11"/>
      <w:r w:rsidRPr="00927C23">
        <w:t>Cara superior</w:t>
      </w:r>
      <w:bookmarkEnd w:id="12"/>
    </w:p>
    <w:p w14:paraId="4F2F1938" w14:textId="05B51189" w:rsidR="00646BBF" w:rsidRPr="00927C23" w:rsidRDefault="00070D37" w:rsidP="00646BBF">
      <w:pPr>
        <w:pStyle w:val="Textoindependiente"/>
      </w:pPr>
      <w:r w:rsidRPr="00927C23">
        <w:t xml:space="preserve">La </w:t>
      </w:r>
      <w:r w:rsidR="00901CB2">
        <w:t>cara</w:t>
      </w:r>
      <w:r w:rsidRPr="00927C23">
        <w:t xml:space="preserve"> superior del </w:t>
      </w:r>
      <w:r w:rsidR="00D4122D" w:rsidRPr="00927C23">
        <w:t>Brailliant</w:t>
      </w:r>
      <w:r w:rsidRPr="00927C23">
        <w:t xml:space="preserve"> puede dividirse en dos </w:t>
      </w:r>
      <w:r w:rsidR="00901CB2">
        <w:t>partes</w:t>
      </w:r>
      <w:r w:rsidRPr="00927C23">
        <w:t>: frontal y trasera</w:t>
      </w:r>
      <w:r w:rsidR="00646BBF" w:rsidRPr="00927C23">
        <w:t>.</w:t>
      </w:r>
    </w:p>
    <w:p w14:paraId="78E8DFF8" w14:textId="3872378A" w:rsidR="00070D37" w:rsidRPr="00927C23" w:rsidRDefault="00070D37" w:rsidP="00D863E3">
      <w:pPr>
        <w:pStyle w:val="Textoindependiente"/>
      </w:pPr>
      <w:r w:rsidRPr="00927C23">
        <w:t xml:space="preserve">La parte frontal consta de una línea braille que contiene 20 celdas braille y 20 sensores de movimiento del cursor. Cada sensor de cursor está asociado a la celda braille que se encuentra justo debajo de él. Cuando se edita un texto, pulsar uno de los </w:t>
      </w:r>
      <w:r w:rsidR="003D41BF" w:rsidRPr="00927C23">
        <w:t xml:space="preserve">sensores </w:t>
      </w:r>
      <w:r w:rsidRPr="00927C23">
        <w:t>de cursor</w:t>
      </w:r>
      <w:r w:rsidR="007810D7">
        <w:t>,</w:t>
      </w:r>
      <w:r w:rsidRPr="00927C23">
        <w:t xml:space="preserve"> </w:t>
      </w:r>
      <w:r w:rsidR="007810D7" w:rsidRPr="00927C23">
        <w:t xml:space="preserve">mueve </w:t>
      </w:r>
      <w:r w:rsidR="00062902" w:rsidRPr="00927C23">
        <w:t xml:space="preserve">el cursor de edición </w:t>
      </w:r>
      <w:r w:rsidRPr="00927C23">
        <w:t xml:space="preserve">a la celda braille asociada. En cualquier otro caso, al pulsar cualquier </w:t>
      </w:r>
      <w:r w:rsidR="00CA7D1A">
        <w:t>sensor</w:t>
      </w:r>
      <w:r w:rsidRPr="00927C23">
        <w:t xml:space="preserve"> de cursor activa</w:t>
      </w:r>
      <w:r w:rsidR="003D41BF" w:rsidRPr="00927C23">
        <w:t>rá</w:t>
      </w:r>
      <w:r w:rsidRPr="00927C23">
        <w:t xml:space="preserve"> </w:t>
      </w:r>
      <w:r w:rsidR="00CA7D1A">
        <w:t>el</w:t>
      </w:r>
      <w:r w:rsidRPr="00927C23">
        <w:t xml:space="preserve"> elemento seleccionado.</w:t>
      </w:r>
    </w:p>
    <w:p w14:paraId="44CBF4A1" w14:textId="54BF2BF0" w:rsidR="003D41BF" w:rsidRPr="00927C23" w:rsidRDefault="003D41BF" w:rsidP="00D863E3">
      <w:pPr>
        <w:pStyle w:val="Textoindependiente"/>
      </w:pPr>
      <w:r w:rsidRPr="00927C23">
        <w:t xml:space="preserve">Cuando no esté editando texto, cualquier </w:t>
      </w:r>
      <w:r w:rsidR="00CA7D1A">
        <w:t>sensor</w:t>
      </w:r>
      <w:r w:rsidRPr="00927C23">
        <w:t xml:space="preserve"> de cursor activará </w:t>
      </w:r>
      <w:r w:rsidR="00CA7D1A">
        <w:t>el</w:t>
      </w:r>
      <w:r w:rsidRPr="00927C23">
        <w:t xml:space="preserve"> elemento seleccionado.</w:t>
      </w:r>
    </w:p>
    <w:p w14:paraId="0F293B9D" w14:textId="560ADC5B" w:rsidR="003D41BF" w:rsidRPr="00927C23" w:rsidRDefault="003D41BF" w:rsidP="003D41BF">
      <w:pPr>
        <w:pStyle w:val="Textoindependiente"/>
      </w:pPr>
      <w:r w:rsidRPr="00927C23">
        <w:t>La parte trasera incluye un teclado braille al estilo Perkins en el que cada tecla representa un punto de una celda braille. Las teclas situadas debajo de la mano izquierda representan los puntos 1, 2, 3 y retroceso, donde el punto 1 se encuentra debajo del dedo índice y el retroceso debajo del dedo meñique. Las teclas situadas bajo la mano derecha representan los puntos 4, 5, 6 y Enter, donde el punto 4 se encuentra bajo el dedo índice y Enter bajo el meñique.</w:t>
      </w:r>
    </w:p>
    <w:p w14:paraId="792BB8C9" w14:textId="31A2D6B2" w:rsidR="00646BBF" w:rsidRPr="00927C23" w:rsidRDefault="003D41BF" w:rsidP="00F40D7B">
      <w:pPr>
        <w:pStyle w:val="Ttulo3"/>
        <w:numPr>
          <w:ilvl w:val="2"/>
          <w:numId w:val="45"/>
        </w:numPr>
        <w:ind w:left="1077" w:hanging="1077"/>
      </w:pPr>
      <w:bookmarkStart w:id="13" w:name="_Toc71541725"/>
      <w:r w:rsidRPr="00927C23">
        <w:t>Borde frontal</w:t>
      </w:r>
      <w:bookmarkEnd w:id="13"/>
    </w:p>
    <w:p w14:paraId="1D5D00AA" w14:textId="0F644C12" w:rsidR="00646BBF" w:rsidRPr="00927C23" w:rsidRDefault="003D41BF" w:rsidP="00646BBF">
      <w:pPr>
        <w:pStyle w:val="Textoindependiente"/>
      </w:pPr>
      <w:r w:rsidRPr="00927C23">
        <w:t>En el borde frontal del Brailliant hay cinco botones. De izquierda a derecha, los botones son los siguientes</w:t>
      </w:r>
      <w:r w:rsidR="00646BBF" w:rsidRPr="00927C23">
        <w:t>:</w:t>
      </w:r>
    </w:p>
    <w:p w14:paraId="13EF4729" w14:textId="43C5C835" w:rsidR="00646BBF" w:rsidRPr="00927C23" w:rsidRDefault="003D41BF" w:rsidP="00D24B70">
      <w:pPr>
        <w:pStyle w:val="Textoindependiente"/>
        <w:numPr>
          <w:ilvl w:val="0"/>
          <w:numId w:val="4"/>
        </w:numPr>
        <w:contextualSpacing/>
      </w:pPr>
      <w:r w:rsidRPr="00927C23">
        <w:t>Tecla de Navegación Anterior</w:t>
      </w:r>
    </w:p>
    <w:p w14:paraId="5D89BBB8" w14:textId="7E8D4790" w:rsidR="00646BBF" w:rsidRPr="00927C23" w:rsidRDefault="003D41BF" w:rsidP="00D24B70">
      <w:pPr>
        <w:pStyle w:val="Textoindependiente"/>
        <w:numPr>
          <w:ilvl w:val="0"/>
          <w:numId w:val="4"/>
        </w:numPr>
        <w:contextualSpacing/>
      </w:pPr>
      <w:r w:rsidRPr="00927C23">
        <w:t>Tecla de Desplazamiento Izquierda</w:t>
      </w:r>
    </w:p>
    <w:p w14:paraId="07F37B28" w14:textId="60EB16FF" w:rsidR="00646BBF" w:rsidRPr="00927C23" w:rsidRDefault="003D41BF" w:rsidP="00D24B70">
      <w:pPr>
        <w:pStyle w:val="Textoindependiente"/>
        <w:numPr>
          <w:ilvl w:val="0"/>
          <w:numId w:val="4"/>
        </w:numPr>
        <w:contextualSpacing/>
      </w:pPr>
      <w:r w:rsidRPr="00927C23">
        <w:lastRenderedPageBreak/>
        <w:t>Botón de Inicio (forma circular</w:t>
      </w:r>
      <w:r w:rsidR="00646BBF" w:rsidRPr="00927C23">
        <w:t xml:space="preserve">) </w:t>
      </w:r>
      <w:r w:rsidR="00646BBF" w:rsidRPr="00927C23">
        <w:rPr>
          <w:rFonts w:cstheme="minorHAnsi"/>
        </w:rPr>
        <w:t>–</w:t>
      </w:r>
      <w:r w:rsidR="00646BBF" w:rsidRPr="00927C23">
        <w:t xml:space="preserve"> </w:t>
      </w:r>
      <w:r w:rsidRPr="00927C23">
        <w:t>sirve para volver al Menú Principal o salir del modo Terminal</w:t>
      </w:r>
    </w:p>
    <w:p w14:paraId="22C863EE" w14:textId="5D5536E6" w:rsidR="00646BBF" w:rsidRPr="00927C23" w:rsidRDefault="003D41BF" w:rsidP="00D24B70">
      <w:pPr>
        <w:pStyle w:val="Textoindependiente"/>
        <w:numPr>
          <w:ilvl w:val="0"/>
          <w:numId w:val="4"/>
        </w:numPr>
        <w:contextualSpacing/>
      </w:pPr>
      <w:r w:rsidRPr="00927C23">
        <w:t>Tecla de Desplazamiento Derecha</w:t>
      </w:r>
    </w:p>
    <w:p w14:paraId="7CAE765A" w14:textId="3350F81C" w:rsidR="00646BBF" w:rsidRPr="00927C23" w:rsidRDefault="003D41BF" w:rsidP="00D24B70">
      <w:pPr>
        <w:pStyle w:val="Textoindependiente"/>
        <w:numPr>
          <w:ilvl w:val="0"/>
          <w:numId w:val="4"/>
        </w:numPr>
      </w:pPr>
      <w:r w:rsidRPr="00927C23">
        <w:t>Tecla de Navegación Siguiente</w:t>
      </w:r>
    </w:p>
    <w:p w14:paraId="4BFF532E" w14:textId="1165E476" w:rsidR="00646BBF" w:rsidRPr="00927C23" w:rsidRDefault="003D41BF" w:rsidP="00F40D7B">
      <w:pPr>
        <w:pStyle w:val="Ttulo3"/>
        <w:numPr>
          <w:ilvl w:val="2"/>
          <w:numId w:val="45"/>
        </w:numPr>
        <w:ind w:left="1077" w:hanging="1077"/>
      </w:pPr>
      <w:bookmarkStart w:id="14" w:name="_Toc71541726"/>
      <w:r w:rsidRPr="00927C23">
        <w:t>Borde izquierdo</w:t>
      </w:r>
      <w:bookmarkEnd w:id="14"/>
    </w:p>
    <w:p w14:paraId="1D26E88D" w14:textId="7ABEA9B0" w:rsidR="00646BBF" w:rsidRPr="00927C23" w:rsidRDefault="003D41BF" w:rsidP="00646BBF">
      <w:pPr>
        <w:pStyle w:val="Textoindependiente"/>
      </w:pPr>
      <w:r w:rsidRPr="00927C23">
        <w:t>En el borde izquierdo, de adelante hacia atrás, se encuentran los siguientes elementos</w:t>
      </w:r>
      <w:r w:rsidR="00646BBF" w:rsidRPr="00927C23">
        <w:t>:</w:t>
      </w:r>
    </w:p>
    <w:p w14:paraId="78B41EB8" w14:textId="2C4BA344" w:rsidR="00646BBF" w:rsidRPr="00927C23" w:rsidRDefault="003D41BF" w:rsidP="00D24B70">
      <w:pPr>
        <w:pStyle w:val="Textoindependiente"/>
        <w:numPr>
          <w:ilvl w:val="0"/>
          <w:numId w:val="5"/>
        </w:numPr>
        <w:contextualSpacing/>
      </w:pPr>
      <w:r w:rsidRPr="00927C23">
        <w:t>Puerto USB-A</w:t>
      </w:r>
    </w:p>
    <w:p w14:paraId="310B6D35" w14:textId="51973DCC" w:rsidR="00646BBF" w:rsidRPr="00927C23" w:rsidRDefault="003D41BF" w:rsidP="003D41BF">
      <w:pPr>
        <w:pStyle w:val="Textoindependiente"/>
        <w:numPr>
          <w:ilvl w:val="0"/>
          <w:numId w:val="5"/>
        </w:numPr>
        <w:contextualSpacing/>
      </w:pPr>
      <w:r w:rsidRPr="00927C23">
        <w:t>Botón de encendido: mantenga pulsado este botón durante 2 segundos para encender el dispositivo.</w:t>
      </w:r>
    </w:p>
    <w:p w14:paraId="1E69678B" w14:textId="15A4CF94" w:rsidR="00646BBF" w:rsidRPr="00927C23" w:rsidRDefault="003D41BF" w:rsidP="00D24B70">
      <w:pPr>
        <w:pStyle w:val="Textoindependiente"/>
        <w:numPr>
          <w:ilvl w:val="0"/>
          <w:numId w:val="5"/>
        </w:numPr>
        <w:contextualSpacing/>
      </w:pPr>
      <w:r w:rsidRPr="00927C23">
        <w:t>LED verde</w:t>
      </w:r>
      <w:r w:rsidR="00646BBF" w:rsidRPr="00927C23">
        <w:t xml:space="preserve"> </w:t>
      </w:r>
      <w:r w:rsidR="00646BBF" w:rsidRPr="00927C23">
        <w:rPr>
          <w:rFonts w:cstheme="minorHAnsi"/>
        </w:rPr>
        <w:t>–</w:t>
      </w:r>
      <w:r w:rsidR="00646BBF" w:rsidRPr="00927C23">
        <w:t xml:space="preserve"> </w:t>
      </w:r>
      <w:r w:rsidRPr="00927C23">
        <w:t>indica visualmente el estado del dispositivo</w:t>
      </w:r>
    </w:p>
    <w:p w14:paraId="4CB5F871" w14:textId="61A6BDBA" w:rsidR="00646BBF" w:rsidRPr="00927C23" w:rsidRDefault="003D41BF" w:rsidP="003D41BF">
      <w:pPr>
        <w:pStyle w:val="Textoindependiente"/>
        <w:numPr>
          <w:ilvl w:val="0"/>
          <w:numId w:val="5"/>
        </w:numPr>
      </w:pPr>
      <w:r w:rsidRPr="00927C23">
        <w:t xml:space="preserve">Puerto </w:t>
      </w:r>
      <w:r w:rsidR="006E1AA6" w:rsidRPr="00927C23">
        <w:t>USB-C</w:t>
      </w:r>
      <w:r w:rsidR="00646BBF" w:rsidRPr="00927C23">
        <w:t xml:space="preserve"> </w:t>
      </w:r>
      <w:r w:rsidR="00646BBF" w:rsidRPr="00927C23">
        <w:rPr>
          <w:rFonts w:cstheme="minorHAnsi"/>
        </w:rPr>
        <w:t>–</w:t>
      </w:r>
      <w:r w:rsidR="00646BBF" w:rsidRPr="00927C23">
        <w:t xml:space="preserve"> </w:t>
      </w:r>
      <w:r w:rsidRPr="00927C23">
        <w:t>utilice el cable que viene con su Brailliant para conectarlo a una toma de corriente o a un PC</w:t>
      </w:r>
      <w:r w:rsidR="00AF17AA" w:rsidRPr="00927C23">
        <w:t>.</w:t>
      </w:r>
    </w:p>
    <w:p w14:paraId="1660F4FE" w14:textId="1D894BD0" w:rsidR="00D863E3" w:rsidRPr="00927C23" w:rsidRDefault="006E1AA6" w:rsidP="00F40D7B">
      <w:pPr>
        <w:pStyle w:val="Ttulo3"/>
        <w:numPr>
          <w:ilvl w:val="2"/>
          <w:numId w:val="45"/>
        </w:numPr>
        <w:ind w:left="1077" w:hanging="1077"/>
      </w:pPr>
      <w:bookmarkStart w:id="15" w:name="_Toc71541727"/>
      <w:bookmarkStart w:id="16" w:name="_Refd18e1016"/>
      <w:bookmarkStart w:id="17" w:name="_Tocd18e1016"/>
      <w:r w:rsidRPr="00927C23">
        <w:t>Borde derecho</w:t>
      </w:r>
      <w:bookmarkEnd w:id="15"/>
    </w:p>
    <w:p w14:paraId="5CCCFAE9" w14:textId="5107EBC2" w:rsidR="00D863E3" w:rsidRPr="00927C23" w:rsidRDefault="006E1AA6" w:rsidP="00D863E3">
      <w:pPr>
        <w:pStyle w:val="Textoindependiente"/>
      </w:pPr>
      <w:r w:rsidRPr="00927C23">
        <w:t>En el borde derecho, de adelante hacia atrás, se encuentran los siguientes elementos</w:t>
      </w:r>
      <w:r w:rsidR="00D863E3" w:rsidRPr="00927C23">
        <w:t>:</w:t>
      </w:r>
    </w:p>
    <w:p w14:paraId="763AD557" w14:textId="7C2CB0D9" w:rsidR="00D863E3" w:rsidRPr="00927C23" w:rsidRDefault="006E1AA6" w:rsidP="00F40D7B">
      <w:pPr>
        <w:pStyle w:val="Textoindependiente"/>
        <w:numPr>
          <w:ilvl w:val="0"/>
          <w:numId w:val="37"/>
        </w:numPr>
      </w:pPr>
      <w:r w:rsidRPr="00927C23">
        <w:t>Dos botones de volumen</w:t>
      </w:r>
      <w:r w:rsidR="00D863E3" w:rsidRPr="00927C23">
        <w:t xml:space="preserve"> (</w:t>
      </w:r>
      <w:r w:rsidRPr="00927C23">
        <w:t>actualmente inactivos</w:t>
      </w:r>
      <w:r w:rsidR="00D863E3" w:rsidRPr="00927C23">
        <w:t>)</w:t>
      </w:r>
    </w:p>
    <w:p w14:paraId="0B109FB2" w14:textId="1987E2A7" w:rsidR="00D863E3" w:rsidRPr="00927C23" w:rsidRDefault="006E1AA6" w:rsidP="00F40D7B">
      <w:pPr>
        <w:pStyle w:val="Textoindependiente"/>
        <w:numPr>
          <w:ilvl w:val="0"/>
          <w:numId w:val="37"/>
        </w:numPr>
      </w:pPr>
      <w:r w:rsidRPr="00927C23">
        <w:t xml:space="preserve">Conector de audio de </w:t>
      </w:r>
      <w:proofErr w:type="spellStart"/>
      <w:r w:rsidR="00D863E3" w:rsidRPr="00927C23">
        <w:t>3.5m</w:t>
      </w:r>
      <w:r w:rsidR="000003D1" w:rsidRPr="00927C23">
        <w:t>m</w:t>
      </w:r>
      <w:proofErr w:type="spellEnd"/>
      <w:r w:rsidRPr="00927C23">
        <w:t xml:space="preserve"> </w:t>
      </w:r>
      <w:r w:rsidR="00D863E3" w:rsidRPr="00927C23">
        <w:t>(</w:t>
      </w:r>
      <w:r w:rsidRPr="00927C23">
        <w:t>actualmente inactivo</w:t>
      </w:r>
      <w:r w:rsidR="00D863E3" w:rsidRPr="00927C23">
        <w:t>)</w:t>
      </w:r>
    </w:p>
    <w:p w14:paraId="7C08E2AF" w14:textId="190386B8" w:rsidR="00646BBF" w:rsidRPr="00927C23" w:rsidRDefault="006E1AA6" w:rsidP="00F40D7B">
      <w:pPr>
        <w:pStyle w:val="Ttulo3"/>
        <w:numPr>
          <w:ilvl w:val="2"/>
          <w:numId w:val="45"/>
        </w:numPr>
        <w:ind w:left="1077" w:hanging="1077"/>
      </w:pPr>
      <w:bookmarkStart w:id="18" w:name="_Toc71541728"/>
      <w:bookmarkEnd w:id="16"/>
      <w:bookmarkEnd w:id="17"/>
      <w:r w:rsidRPr="00927C23">
        <w:t>Borde posterior</w:t>
      </w:r>
      <w:bookmarkEnd w:id="18"/>
    </w:p>
    <w:p w14:paraId="7BED5965" w14:textId="3E048349" w:rsidR="00646BBF" w:rsidRPr="00927C23" w:rsidRDefault="006E1AA6" w:rsidP="00646BBF">
      <w:pPr>
        <w:pStyle w:val="Textoindependiente"/>
      </w:pPr>
      <w:r w:rsidRPr="00927C23">
        <w:t>El borde trasero sólo contiene un puerto para tarjetas SD situado cerca del borde izquierdo del dispositivo. Este puerto permite insertar tarjetas SD para almacenamiento externo</w:t>
      </w:r>
      <w:r w:rsidR="00646BBF" w:rsidRPr="00927C23">
        <w:t>.</w:t>
      </w:r>
    </w:p>
    <w:p w14:paraId="5B8B616A" w14:textId="10E3205E" w:rsidR="00646BBF" w:rsidRPr="00927C23" w:rsidRDefault="006E1AA6" w:rsidP="00F40D7B">
      <w:pPr>
        <w:pStyle w:val="Ttulo3"/>
        <w:numPr>
          <w:ilvl w:val="2"/>
          <w:numId w:val="45"/>
        </w:numPr>
        <w:ind w:left="1077" w:hanging="1077"/>
      </w:pPr>
      <w:bookmarkStart w:id="19" w:name="_Toc71541729"/>
      <w:r w:rsidRPr="00927C23">
        <w:t>Parte inferior</w:t>
      </w:r>
      <w:bookmarkEnd w:id="19"/>
    </w:p>
    <w:p w14:paraId="0D2504BD" w14:textId="7587B574" w:rsidR="00646BBF" w:rsidRPr="00927C23" w:rsidRDefault="006E1AA6" w:rsidP="00646BBF">
      <w:pPr>
        <w:pStyle w:val="Textoindependiente"/>
      </w:pPr>
      <w:r w:rsidRPr="00927C23">
        <w:t>En cada esquina de la parte inferior de su Brailliant hay una almohadilla antideslizante.</w:t>
      </w:r>
      <w:r w:rsidR="00646BBF" w:rsidRPr="00927C23">
        <w:t xml:space="preserve"> </w:t>
      </w:r>
    </w:p>
    <w:p w14:paraId="60338958" w14:textId="64AC16F4" w:rsidR="00646BBF" w:rsidRPr="00927C23" w:rsidRDefault="006E1AA6" w:rsidP="00646BBF">
      <w:pPr>
        <w:pStyle w:val="Textoindependiente"/>
      </w:pPr>
      <w:r w:rsidRPr="00927C23">
        <w:t>En el centro, más cerca del borde delantero, hay un rectángulo ligeramente rebajado con una textura diferente</w:t>
      </w:r>
      <w:r w:rsidR="00646BBF" w:rsidRPr="00927C23">
        <w:t xml:space="preserve">. </w:t>
      </w:r>
      <w:r w:rsidRPr="00927C23">
        <w:t>En este rectángulo hay un adhesivo que contiene información en tinta sobre el hardware de su Brailliant</w:t>
      </w:r>
      <w:r w:rsidR="00646BBF" w:rsidRPr="00927C23">
        <w:t xml:space="preserve">. </w:t>
      </w:r>
      <w:r w:rsidRPr="00927C23">
        <w:t>Encima de la pegatina, hay una etiqueta en braille que contiene el número de serie de su dispositivo</w:t>
      </w:r>
      <w:r w:rsidR="00646BBF" w:rsidRPr="00927C23">
        <w:t>.</w:t>
      </w:r>
    </w:p>
    <w:p w14:paraId="3428E822" w14:textId="46F08E8D" w:rsidR="00646BBF" w:rsidRPr="00927C23" w:rsidRDefault="006E1AA6" w:rsidP="00646BBF">
      <w:pPr>
        <w:pStyle w:val="Textoindependiente"/>
      </w:pPr>
      <w:r w:rsidRPr="00927C23">
        <w:t>Hacia la parte posterior izquierda del aparato se encuentra el compartimento de la batería. Está cerrado y asegurado con dos tornillos de cabeza Phillips</w:t>
      </w:r>
      <w:r w:rsidR="00646BBF" w:rsidRPr="00927C23">
        <w:t xml:space="preserve">. </w:t>
      </w:r>
    </w:p>
    <w:p w14:paraId="4E2F3070" w14:textId="11542207" w:rsidR="00646BBF" w:rsidRPr="00927C23" w:rsidRDefault="00646BBF" w:rsidP="00F40D7B">
      <w:pPr>
        <w:pStyle w:val="Ttulo2"/>
        <w:numPr>
          <w:ilvl w:val="1"/>
          <w:numId w:val="45"/>
        </w:numPr>
        <w:ind w:left="720"/>
      </w:pPr>
      <w:bookmarkStart w:id="20" w:name="_Refd18e1101"/>
      <w:bookmarkStart w:id="21" w:name="_Tocd18e1101"/>
      <w:bookmarkStart w:id="22" w:name="_Toc71541730"/>
      <w:r w:rsidRPr="00927C23">
        <w:t>C</w:t>
      </w:r>
      <w:r w:rsidR="00D42BD4" w:rsidRPr="00927C23">
        <w:t>argar el</w:t>
      </w:r>
      <w:r w:rsidRPr="00927C23">
        <w:t xml:space="preserve"> </w:t>
      </w:r>
      <w:bookmarkEnd w:id="20"/>
      <w:bookmarkEnd w:id="21"/>
      <w:r w:rsidR="00137FB0" w:rsidRPr="00927C23">
        <w:t>Brailliant BI 20X</w:t>
      </w:r>
      <w:bookmarkEnd w:id="22"/>
    </w:p>
    <w:p w14:paraId="03621ED2" w14:textId="3CA250AC" w:rsidR="00646BBF" w:rsidRPr="00927C23" w:rsidRDefault="00D42BD4" w:rsidP="00646BBF">
      <w:pPr>
        <w:pStyle w:val="Textoindependiente"/>
      </w:pPr>
      <w:r w:rsidRPr="00927C23">
        <w:t>Antes de utilizar su Brailliant, asegúrese de que está completamente cargado</w:t>
      </w:r>
      <w:r w:rsidR="00646BBF" w:rsidRPr="00927C23">
        <w:t xml:space="preserve">. </w:t>
      </w:r>
    </w:p>
    <w:p w14:paraId="66450181" w14:textId="5A3DD59A" w:rsidR="00646BBF" w:rsidRPr="00927C23" w:rsidRDefault="00D42BD4" w:rsidP="00646BBF">
      <w:pPr>
        <w:pStyle w:val="Textoindependiente"/>
      </w:pPr>
      <w:r w:rsidRPr="00927C23">
        <w:t xml:space="preserve">Conecte el extremo USB-C del cable de carga al puerto USB-C situado en el borde izquierdo de su Brailliant. Solo se requiere un esfuerzo mínimo y forzar la conexión podría dañar el cable o el </w:t>
      </w:r>
      <w:r w:rsidR="00927C23" w:rsidRPr="00927C23">
        <w:t>dispositivo.</w:t>
      </w:r>
      <w:r w:rsidR="00646BBF" w:rsidRPr="00927C23">
        <w:t xml:space="preserve"> </w:t>
      </w:r>
    </w:p>
    <w:p w14:paraId="005799F1" w14:textId="627758BA" w:rsidR="00646BBF" w:rsidRPr="00927C23" w:rsidRDefault="00D42BD4" w:rsidP="00646BBF">
      <w:pPr>
        <w:pStyle w:val="Textoindependiente"/>
      </w:pPr>
      <w:r w:rsidRPr="00927C23">
        <w:lastRenderedPageBreak/>
        <w:t>Conecte el extremo USB-A del cable de carga al adaptador de corriente y, a continuación, conecte el adaptador a una toma de corriente. Utilice el adaptador de corriente suministrado para obtener una carga óptima</w:t>
      </w:r>
      <w:r w:rsidR="00646BBF" w:rsidRPr="00927C23">
        <w:t>.</w:t>
      </w:r>
    </w:p>
    <w:p w14:paraId="3BB9717E" w14:textId="0708BEF5" w:rsidR="00646BBF" w:rsidRPr="00927C23" w:rsidRDefault="00D42BD4" w:rsidP="00646BBF">
      <w:r w:rsidRPr="00927C23">
        <w:t>También puede cargar el dispositivo utilizando su ordenador y el cable de carga USB-A a USB-C, pero tenga en cuenta que este método de carga es más lento que la carga con un adaptador de corriente</w:t>
      </w:r>
      <w:r w:rsidR="00646BBF" w:rsidRPr="00927C23">
        <w:t>.</w:t>
      </w:r>
      <w:bookmarkStart w:id="23" w:name="_Numd18e1123"/>
      <w:bookmarkStart w:id="24" w:name="_Refd18e1123"/>
      <w:bookmarkStart w:id="25" w:name="_Tocd18e1123"/>
    </w:p>
    <w:p w14:paraId="5443B86E" w14:textId="40BA503E" w:rsidR="00646BBF" w:rsidRPr="00927C23" w:rsidRDefault="00D42BD4" w:rsidP="00F40D7B">
      <w:pPr>
        <w:pStyle w:val="Ttulo2"/>
        <w:numPr>
          <w:ilvl w:val="1"/>
          <w:numId w:val="45"/>
        </w:numPr>
        <w:ind w:left="720"/>
      </w:pPr>
      <w:bookmarkStart w:id="26" w:name="_Toc71541731"/>
      <w:bookmarkEnd w:id="23"/>
      <w:bookmarkEnd w:id="24"/>
      <w:bookmarkEnd w:id="25"/>
      <w:r w:rsidRPr="00927C23">
        <w:t>Encendido y apagado</w:t>
      </w:r>
      <w:bookmarkEnd w:id="26"/>
    </w:p>
    <w:p w14:paraId="45072B07" w14:textId="03754CCE" w:rsidR="00646BBF" w:rsidRPr="00927C23" w:rsidRDefault="00D42BD4" w:rsidP="00646BBF">
      <w:r w:rsidRPr="00927C23">
        <w:t>El botón de encendido está en el borde izquierdo del Brailliant. Tiene forma ovalada con un punto en relieve en el centro</w:t>
      </w:r>
      <w:r w:rsidR="00646BBF" w:rsidRPr="00927C23">
        <w:t xml:space="preserve">. </w:t>
      </w:r>
    </w:p>
    <w:p w14:paraId="3F0A87EE" w14:textId="0EE46CA5" w:rsidR="00646BBF" w:rsidRPr="00927C23" w:rsidRDefault="00D42BD4" w:rsidP="00646BBF">
      <w:r w:rsidRPr="00927C23">
        <w:t xml:space="preserve">Una vez que su dispositivo se haya cargado, </w:t>
      </w:r>
      <w:r w:rsidR="00635266" w:rsidRPr="00927C23">
        <w:t xml:space="preserve">para encender el Brailliant </w:t>
      </w:r>
      <w:r w:rsidRPr="00927C23">
        <w:t>mantenga pulsado el botón de encendido durante aproximadamente 2 segundos</w:t>
      </w:r>
      <w:r w:rsidR="00646BBF" w:rsidRPr="00927C23">
        <w:t>.</w:t>
      </w:r>
      <w:r w:rsidR="00AF17AA" w:rsidRPr="00927C23">
        <w:t xml:space="preserve"> </w:t>
      </w:r>
      <w:r w:rsidR="00635266" w:rsidRPr="00927C23">
        <w:t>Notará una vibración rápida y aparecerá "</w:t>
      </w:r>
      <w:proofErr w:type="spellStart"/>
      <w:r w:rsidR="00C417BB">
        <w:t>starting</w:t>
      </w:r>
      <w:proofErr w:type="spellEnd"/>
      <w:r w:rsidR="00635266" w:rsidRPr="00927C23">
        <w:t>" en la línea braille junto con una animación en círculos durante el arranque</w:t>
      </w:r>
      <w:r w:rsidR="00646BBF" w:rsidRPr="00927C23">
        <w:t xml:space="preserve">. </w:t>
      </w:r>
    </w:p>
    <w:p w14:paraId="5A74B12E" w14:textId="13667E8F" w:rsidR="0054519B" w:rsidRPr="00927C23" w:rsidRDefault="00635266" w:rsidP="00646BBF">
      <w:r w:rsidRPr="00927C23">
        <w:t>Unos instantes después de arrancar el dispositivo por primera vez, se le dará la bienvenida con un menú de selección de idioma</w:t>
      </w:r>
      <w:r w:rsidR="0054519B" w:rsidRPr="00927C23">
        <w:t xml:space="preserve">. </w:t>
      </w:r>
      <w:r w:rsidRPr="00927C23">
        <w:t>Pulse Enter para abrir la lista de idiomas, seleccione uno y pulse Enter para cerrar la lista</w:t>
      </w:r>
      <w:r w:rsidR="0054519B" w:rsidRPr="00927C23">
        <w:t xml:space="preserve">. </w:t>
      </w:r>
      <w:r w:rsidRPr="00927C23">
        <w:t>Cierre el cuadro de diálogo una vez completados los cambios</w:t>
      </w:r>
      <w:r w:rsidR="0054519B" w:rsidRPr="00927C23">
        <w:t>.</w:t>
      </w:r>
    </w:p>
    <w:p w14:paraId="120D8DE1" w14:textId="4AAF4119" w:rsidR="00646BBF" w:rsidRPr="00927C23" w:rsidRDefault="00635266" w:rsidP="00646BBF">
      <w:r w:rsidRPr="00927C23">
        <w:t>Tras unos segundos, la puesta en marcha se completa y aparece "</w:t>
      </w:r>
      <w:r w:rsidR="000F4EC4">
        <w:t>editor</w:t>
      </w:r>
      <w:r w:rsidRPr="00927C23">
        <w:t>" en la pantalla braille. Su</w:t>
      </w:r>
      <w:r w:rsidR="00646BBF" w:rsidRPr="00927C23">
        <w:t xml:space="preserve"> </w:t>
      </w:r>
      <w:r w:rsidR="00B86937" w:rsidRPr="00927C23">
        <w:t>Brailliant</w:t>
      </w:r>
      <w:r w:rsidR="008812D8" w:rsidRPr="00927C23">
        <w:t xml:space="preserve"> </w:t>
      </w:r>
      <w:r w:rsidRPr="00927C23">
        <w:t>ya está listo para ser utilizado</w:t>
      </w:r>
      <w:r w:rsidR="00646BBF" w:rsidRPr="00927C23">
        <w:t xml:space="preserve">. </w:t>
      </w:r>
    </w:p>
    <w:p w14:paraId="2D08B11A" w14:textId="621F6091" w:rsidR="00646BBF" w:rsidRPr="00927C23" w:rsidRDefault="00635266" w:rsidP="00646BBF">
      <w:pPr>
        <w:pStyle w:val="Textoindependiente"/>
      </w:pPr>
      <w:r w:rsidRPr="00927C23">
        <w:t>Para apagar, mantenga pulsado el botón de encendido durante aproximadamente 2 segundos</w:t>
      </w:r>
      <w:r w:rsidR="00646BBF" w:rsidRPr="00927C23">
        <w:t xml:space="preserve">. </w:t>
      </w:r>
      <w:r w:rsidRPr="00927C23">
        <w:t>Aparecerá un mensaje de confirmación en la línea braille</w:t>
      </w:r>
      <w:r w:rsidR="00646BBF" w:rsidRPr="00927C23">
        <w:t xml:space="preserve">. </w:t>
      </w:r>
      <w:r w:rsidRPr="00927C23">
        <w:t>Seleccione Aceptar con las teclas de Navegación Anterior o Siguiente y después pulse Enter o un sensor de cursor</w:t>
      </w:r>
      <w:r w:rsidR="00646BBF" w:rsidRPr="00927C23">
        <w:t>.</w:t>
      </w:r>
    </w:p>
    <w:p w14:paraId="417F0D69" w14:textId="2D804C84" w:rsidR="00646BBF" w:rsidRPr="00927C23" w:rsidRDefault="00635266" w:rsidP="00646BBF">
      <w:pPr>
        <w:pStyle w:val="Textoindependiente"/>
      </w:pPr>
      <w:r w:rsidRPr="00927C23">
        <w:t>También puede seguir estos pasos para apagar el Brailliant</w:t>
      </w:r>
      <w:r w:rsidR="00646BBF" w:rsidRPr="00927C23">
        <w:t>:</w:t>
      </w:r>
    </w:p>
    <w:p w14:paraId="42323C40" w14:textId="3001B1D3" w:rsidR="00646BBF" w:rsidRPr="00927C23" w:rsidRDefault="00D64DDD" w:rsidP="00D64DDD">
      <w:pPr>
        <w:pStyle w:val="Textoindependiente"/>
        <w:numPr>
          <w:ilvl w:val="0"/>
          <w:numId w:val="6"/>
        </w:numPr>
      </w:pPr>
      <w:r w:rsidRPr="00927C23">
        <w:t>Pulse A para acceder a la opción de menú Apagar</w:t>
      </w:r>
      <w:r w:rsidR="00646BBF" w:rsidRPr="00927C23">
        <w:t>.</w:t>
      </w:r>
    </w:p>
    <w:p w14:paraId="1C3E4B8D" w14:textId="5151DCD6" w:rsidR="00646BBF" w:rsidRPr="00927C23" w:rsidRDefault="00D64DDD" w:rsidP="00D24B70">
      <w:pPr>
        <w:pStyle w:val="Textoindependiente"/>
        <w:numPr>
          <w:ilvl w:val="0"/>
          <w:numId w:val="6"/>
        </w:numPr>
      </w:pPr>
      <w:r w:rsidRPr="00927C23">
        <w:t>Pulse</w:t>
      </w:r>
      <w:r w:rsidR="00646BBF" w:rsidRPr="00927C23">
        <w:t xml:space="preserve"> Enter </w:t>
      </w:r>
      <w:r w:rsidRPr="00927C23">
        <w:t xml:space="preserve">o un </w:t>
      </w:r>
      <w:r w:rsidR="009433C0">
        <w:t>sensor de cursor</w:t>
      </w:r>
      <w:r w:rsidR="00646BBF" w:rsidRPr="00927C23">
        <w:t>.</w:t>
      </w:r>
    </w:p>
    <w:p w14:paraId="1CE53412" w14:textId="76E0D709" w:rsidR="00646BBF" w:rsidRPr="00927C23" w:rsidRDefault="00D64DDD" w:rsidP="00D24B70">
      <w:pPr>
        <w:pStyle w:val="Textoindependiente"/>
        <w:numPr>
          <w:ilvl w:val="0"/>
          <w:numId w:val="6"/>
        </w:numPr>
      </w:pPr>
      <w:r w:rsidRPr="00927C23">
        <w:t>Seleccione Aceptar con las teclas de Navegación Anterior o Siguiente</w:t>
      </w:r>
      <w:r w:rsidR="00646BBF" w:rsidRPr="00927C23">
        <w:t>.</w:t>
      </w:r>
    </w:p>
    <w:p w14:paraId="200B53D5" w14:textId="142A683B" w:rsidR="00646BBF" w:rsidRPr="00927C23" w:rsidRDefault="00D64DDD" w:rsidP="00D24B70">
      <w:pPr>
        <w:pStyle w:val="Textoindependiente"/>
        <w:numPr>
          <w:ilvl w:val="0"/>
          <w:numId w:val="6"/>
        </w:numPr>
      </w:pPr>
      <w:r w:rsidRPr="00927C23">
        <w:t xml:space="preserve">Pulse Enter o un </w:t>
      </w:r>
      <w:r w:rsidR="009433C0">
        <w:t>sensor de cursor</w:t>
      </w:r>
      <w:r w:rsidR="00646BBF" w:rsidRPr="00927C23">
        <w:t>.</w:t>
      </w:r>
    </w:p>
    <w:p w14:paraId="6D9BDC2E" w14:textId="2CB7E9A9" w:rsidR="00646BBF" w:rsidRPr="00927C23" w:rsidRDefault="00D64DDD" w:rsidP="00F40D7B">
      <w:pPr>
        <w:pStyle w:val="Ttulo2"/>
        <w:numPr>
          <w:ilvl w:val="1"/>
          <w:numId w:val="45"/>
        </w:numPr>
        <w:ind w:left="720"/>
      </w:pPr>
      <w:bookmarkStart w:id="27" w:name="_Toc71541732"/>
      <w:r w:rsidRPr="00927C23">
        <w:t>Ajuste del modo de reposo</w:t>
      </w:r>
      <w:bookmarkEnd w:id="27"/>
    </w:p>
    <w:p w14:paraId="0F5ACDB2" w14:textId="14307F07" w:rsidR="00646BBF" w:rsidRPr="00927C23" w:rsidRDefault="00D64DDD" w:rsidP="00646BBF">
      <w:pPr>
        <w:pStyle w:val="Textoindependiente"/>
      </w:pPr>
      <w:r w:rsidRPr="00927C23">
        <w:t>Para preservar la batería, el Brailliant pasa al modo de reposo tras 5 minutos de inactividad</w:t>
      </w:r>
      <w:r w:rsidR="00646BBF" w:rsidRPr="00927C23">
        <w:t xml:space="preserve">. </w:t>
      </w:r>
      <w:r w:rsidRPr="00927C23">
        <w:t>Puede ajustar su duración a través de las Opciones</w:t>
      </w:r>
      <w:r w:rsidR="00646BBF" w:rsidRPr="00927C23">
        <w:t xml:space="preserve">. </w:t>
      </w:r>
      <w:r w:rsidRPr="00927C23">
        <w:t>También puede poner manualmente su dispositivo en modo de reposo pulsando brevemente el botón de encendido</w:t>
      </w:r>
      <w:r w:rsidR="00646BBF" w:rsidRPr="00927C23">
        <w:t xml:space="preserve">. </w:t>
      </w:r>
    </w:p>
    <w:p w14:paraId="416645D6" w14:textId="250580D4" w:rsidR="00192F9A" w:rsidRPr="00927C23" w:rsidRDefault="00D64DDD" w:rsidP="00646BBF">
      <w:pPr>
        <w:pStyle w:val="Textoindependiente"/>
      </w:pPr>
      <w:r w:rsidRPr="00927C23">
        <w:t>Para despertar el dispositivo, pulse el botón de encendido</w:t>
      </w:r>
      <w:r w:rsidR="00646BBF" w:rsidRPr="00927C23">
        <w:t>.</w:t>
      </w:r>
    </w:p>
    <w:p w14:paraId="5B218D4D" w14:textId="064F3C3D" w:rsidR="00646BBF" w:rsidRPr="00927C23" w:rsidRDefault="00D64DDD" w:rsidP="00F40D7B">
      <w:pPr>
        <w:pStyle w:val="Ttulo2"/>
        <w:numPr>
          <w:ilvl w:val="1"/>
          <w:numId w:val="45"/>
        </w:numPr>
        <w:ind w:left="720"/>
      </w:pPr>
      <w:bookmarkStart w:id="28" w:name="_Toc71541733"/>
      <w:r w:rsidRPr="00927C23">
        <w:t>Sobre el menú Acerca De</w:t>
      </w:r>
      <w:bookmarkEnd w:id="28"/>
    </w:p>
    <w:p w14:paraId="3136A774" w14:textId="55C1D5FD" w:rsidR="00646BBF" w:rsidRPr="00927C23" w:rsidRDefault="00D64DDD" w:rsidP="00646BBF">
      <w:pPr>
        <w:pStyle w:val="Textoindependiente"/>
      </w:pPr>
      <w:r w:rsidRPr="00927C23">
        <w:t>El menú "Acerca de" proporciona diversa información sobre su dispositivo, como la versión, el modelo, el número de serie, las licencias y los derechos de autor</w:t>
      </w:r>
      <w:r w:rsidR="00646BBF" w:rsidRPr="00927C23">
        <w:t>.</w:t>
      </w:r>
    </w:p>
    <w:p w14:paraId="5087EA17" w14:textId="3828EC7E" w:rsidR="00515A95" w:rsidRPr="00927C23" w:rsidRDefault="00D64DDD" w:rsidP="00515A95">
      <w:pPr>
        <w:pStyle w:val="Textoindependiente"/>
      </w:pPr>
      <w:r w:rsidRPr="00927C23">
        <w:lastRenderedPageBreak/>
        <w:t>Para abrir el menú Acerca De</w:t>
      </w:r>
      <w:r w:rsidR="00515A95" w:rsidRPr="00927C23">
        <w:t>:</w:t>
      </w:r>
    </w:p>
    <w:p w14:paraId="092C5790" w14:textId="0FF8C233" w:rsidR="00515A95" w:rsidRPr="00927C23" w:rsidRDefault="00D64DDD" w:rsidP="00F40D7B">
      <w:pPr>
        <w:pStyle w:val="Textoindependiente"/>
        <w:numPr>
          <w:ilvl w:val="0"/>
          <w:numId w:val="33"/>
        </w:numPr>
        <w:contextualSpacing/>
      </w:pPr>
      <w:r w:rsidRPr="00927C23">
        <w:t>Vaya al menú principal</w:t>
      </w:r>
      <w:r w:rsidR="00515A95" w:rsidRPr="00927C23">
        <w:t>.</w:t>
      </w:r>
    </w:p>
    <w:p w14:paraId="0527F5AD" w14:textId="77BB1E28" w:rsidR="00515A95" w:rsidRPr="00927C23" w:rsidRDefault="00D64DDD" w:rsidP="00F40D7B">
      <w:pPr>
        <w:pStyle w:val="Textoindependiente"/>
        <w:numPr>
          <w:ilvl w:val="0"/>
          <w:numId w:val="33"/>
        </w:numPr>
        <w:contextualSpacing/>
      </w:pPr>
      <w:r w:rsidRPr="00927C23">
        <w:t xml:space="preserve">Seleccione </w:t>
      </w:r>
      <w:r w:rsidR="005874F5">
        <w:t>Ajustes</w:t>
      </w:r>
      <w:r w:rsidR="00515A95" w:rsidRPr="00927C23">
        <w:t>.</w:t>
      </w:r>
    </w:p>
    <w:p w14:paraId="69089076" w14:textId="0FC01DB4" w:rsidR="00515A95" w:rsidRPr="00927C23" w:rsidRDefault="00515A95" w:rsidP="00F40D7B">
      <w:pPr>
        <w:pStyle w:val="Textoindependiente"/>
        <w:numPr>
          <w:ilvl w:val="0"/>
          <w:numId w:val="33"/>
        </w:numPr>
        <w:contextualSpacing/>
      </w:pPr>
      <w:r w:rsidRPr="00927C23">
        <w:t>P</w:t>
      </w:r>
      <w:r w:rsidR="00D64DDD" w:rsidRPr="00927C23">
        <w:t>ulse</w:t>
      </w:r>
      <w:r w:rsidRPr="00927C23">
        <w:t xml:space="preserve"> Enter. </w:t>
      </w:r>
    </w:p>
    <w:p w14:paraId="089AFBED" w14:textId="3BA60F37" w:rsidR="00515A95" w:rsidRPr="00927C23" w:rsidRDefault="00D64DDD" w:rsidP="00F40D7B">
      <w:pPr>
        <w:pStyle w:val="Textoindependiente"/>
        <w:numPr>
          <w:ilvl w:val="0"/>
          <w:numId w:val="33"/>
        </w:numPr>
        <w:contextualSpacing/>
      </w:pPr>
      <w:r w:rsidRPr="00927C23">
        <w:t>Vaya a la opción Acerca De</w:t>
      </w:r>
      <w:r w:rsidR="00515A95" w:rsidRPr="00927C23">
        <w:t>.</w:t>
      </w:r>
    </w:p>
    <w:p w14:paraId="3E2E7C51" w14:textId="67E573D6" w:rsidR="00515A95" w:rsidRPr="00927C23" w:rsidRDefault="00515A95" w:rsidP="00F40D7B">
      <w:pPr>
        <w:pStyle w:val="Textoindependiente"/>
        <w:numPr>
          <w:ilvl w:val="0"/>
          <w:numId w:val="33"/>
        </w:numPr>
      </w:pPr>
      <w:r w:rsidRPr="00927C23">
        <w:t>P</w:t>
      </w:r>
      <w:r w:rsidR="00D64DDD" w:rsidRPr="00927C23">
        <w:t>ulse</w:t>
      </w:r>
      <w:r w:rsidRPr="00927C23">
        <w:t xml:space="preserve"> Enter. </w:t>
      </w:r>
    </w:p>
    <w:p w14:paraId="18C2D6DF" w14:textId="3889EFE1" w:rsidR="00646BBF" w:rsidRPr="00927C23" w:rsidRDefault="00D64DDD">
      <w:pPr>
        <w:spacing w:after="160"/>
      </w:pPr>
      <w:r w:rsidRPr="00927C23">
        <w:t xml:space="preserve">También puede usar el atajo de teclado Espacio + I para abrir </w:t>
      </w:r>
      <w:r w:rsidR="007F755F" w:rsidRPr="00927C23">
        <w:t>el menú de Acerca De</w:t>
      </w:r>
      <w:r w:rsidR="00AD75D5" w:rsidRPr="00927C23">
        <w:t>.</w:t>
      </w:r>
      <w:r w:rsidR="00515A95" w:rsidRPr="00927C23">
        <w:t xml:space="preserve"> </w:t>
      </w:r>
    </w:p>
    <w:p w14:paraId="7CB7DA48" w14:textId="3E4E6347" w:rsidR="00143B3A" w:rsidRPr="00927C23" w:rsidRDefault="004417B9" w:rsidP="00F40D7B">
      <w:pPr>
        <w:pStyle w:val="Ttulo2"/>
        <w:numPr>
          <w:ilvl w:val="1"/>
          <w:numId w:val="45"/>
        </w:numPr>
        <w:ind w:left="720"/>
        <w:rPr>
          <w:sz w:val="32"/>
          <w:szCs w:val="20"/>
        </w:rPr>
      </w:pPr>
      <w:bookmarkStart w:id="29" w:name="_Toc71541734"/>
      <w:r w:rsidRPr="00927C23">
        <w:t>Acceso al</w:t>
      </w:r>
      <w:r w:rsidR="007F755F" w:rsidRPr="00927C23">
        <w:t xml:space="preserve"> Menú Principal</w:t>
      </w:r>
      <w:bookmarkEnd w:id="29"/>
    </w:p>
    <w:p w14:paraId="343E03C7" w14:textId="40CCAAC7" w:rsidR="00143B3A" w:rsidRPr="00927C23" w:rsidRDefault="007F755F" w:rsidP="00143B3A">
      <w:pPr>
        <w:pStyle w:val="Textoindependiente"/>
      </w:pPr>
      <w:r w:rsidRPr="00927C23">
        <w:t xml:space="preserve">El menú principal de KeySoft es el </w:t>
      </w:r>
      <w:r w:rsidR="00926FF1" w:rsidRPr="00927C23">
        <w:t>Menú Principal</w:t>
      </w:r>
      <w:r w:rsidRPr="00927C23">
        <w:t xml:space="preserve"> por defecto de su Brailliant</w:t>
      </w:r>
      <w:r w:rsidR="00143B3A" w:rsidRPr="00927C23">
        <w:t xml:space="preserve">. </w:t>
      </w:r>
      <w:r w:rsidRPr="00927C23">
        <w:t>Desde el menú principal puede acceder a todas las aplicaciones KeySoft Lite</w:t>
      </w:r>
      <w:r w:rsidR="00143B3A" w:rsidRPr="00927C23">
        <w:t xml:space="preserve">. </w:t>
      </w:r>
      <w:r w:rsidRPr="00927C23">
        <w:t>Al arrancar su Brailliant o cerrar una aplicación, vuelve automáticamente a este menú</w:t>
      </w:r>
      <w:r w:rsidR="00143B3A" w:rsidRPr="00927C23">
        <w:t>.</w:t>
      </w:r>
    </w:p>
    <w:p w14:paraId="1881413E" w14:textId="63F47DF2" w:rsidR="00143B3A" w:rsidRPr="00927C23" w:rsidRDefault="007F755F" w:rsidP="001A5A71">
      <w:pPr>
        <w:pStyle w:val="Textoindependiente"/>
      </w:pPr>
      <w:r w:rsidRPr="00927C23">
        <w:t xml:space="preserve">En cualquier momento puede volver al menú principal simplemente pulsando el botón de inicio de su Brailliant </w:t>
      </w:r>
      <w:r w:rsidR="00143B3A" w:rsidRPr="00927C23">
        <w:t>(</w:t>
      </w:r>
      <w:r w:rsidRPr="00927C23">
        <w:t xml:space="preserve">el botón en forma circular situado en el centro del borde </w:t>
      </w:r>
      <w:r w:rsidR="009F6954" w:rsidRPr="00927C23">
        <w:t>frontal</w:t>
      </w:r>
      <w:r w:rsidRPr="00927C23">
        <w:t xml:space="preserve"> de su Brailliant</w:t>
      </w:r>
      <w:r w:rsidR="00143B3A" w:rsidRPr="00927C23">
        <w:t xml:space="preserve">). </w:t>
      </w:r>
      <w:r w:rsidR="009F6954" w:rsidRPr="00927C23">
        <w:t>También puede utilizar el comando Ir al menú principal en el teclado pulsando ESPACIO y los puntos 1 2 3 4 5 6</w:t>
      </w:r>
      <w:r w:rsidR="00143B3A" w:rsidRPr="00927C23">
        <w:t xml:space="preserve">. </w:t>
      </w:r>
    </w:p>
    <w:p w14:paraId="05B9F8AA" w14:textId="2FB47D3A" w:rsidR="00646BBF" w:rsidRPr="00927C23" w:rsidRDefault="007359F1" w:rsidP="00F40D7B">
      <w:pPr>
        <w:pStyle w:val="Ttulo1"/>
        <w:numPr>
          <w:ilvl w:val="0"/>
          <w:numId w:val="45"/>
        </w:numPr>
        <w:ind w:left="357" w:hanging="357"/>
      </w:pPr>
      <w:r w:rsidRPr="00927C23">
        <w:t xml:space="preserve"> </w:t>
      </w:r>
      <w:bookmarkStart w:id="30" w:name="_Toc71541735"/>
      <w:r w:rsidR="00646BBF" w:rsidRPr="00927C23">
        <w:t>Nav</w:t>
      </w:r>
      <w:r w:rsidR="004417B9" w:rsidRPr="00927C23">
        <w:t>egación y uso de los menús</w:t>
      </w:r>
      <w:bookmarkEnd w:id="30"/>
    </w:p>
    <w:p w14:paraId="128957B7" w14:textId="08639421" w:rsidR="004417B9" w:rsidRPr="00927C23" w:rsidRDefault="004417B9" w:rsidP="007A12A1">
      <w:pPr>
        <w:pStyle w:val="Textoindependiente"/>
      </w:pPr>
      <w:r w:rsidRPr="00927C23">
        <w:t xml:space="preserve">KeySoft Lite es el corazón de su Brailliant BI 20X, soportando todas las aplicaciones que incorporan su línea braille. El menú principal de KeySoft también puede ser personalizado, lo que le permitirá ocultar y mostrar las aplicaciones del menú principal. Puede encontrar más información sobre cómo personalizar su menú principal en la sección </w:t>
      </w:r>
      <w:hyperlink w:anchor="_Customize_KeySofts_Main" w:history="1">
        <w:r w:rsidRPr="00927C23">
          <w:rPr>
            <w:rStyle w:val="Hipervnculo"/>
          </w:rPr>
          <w:t>Personalizar el menú principal de KeySoft</w:t>
        </w:r>
      </w:hyperlink>
      <w:r w:rsidRPr="00927C23">
        <w:t>.</w:t>
      </w:r>
    </w:p>
    <w:p w14:paraId="4A854875" w14:textId="2B89B0E3" w:rsidR="00646BBF" w:rsidRPr="00927C23" w:rsidRDefault="004417B9" w:rsidP="00F40D7B">
      <w:pPr>
        <w:pStyle w:val="Ttulo2"/>
        <w:numPr>
          <w:ilvl w:val="1"/>
          <w:numId w:val="45"/>
        </w:numPr>
        <w:ind w:left="720"/>
      </w:pPr>
      <w:bookmarkStart w:id="31" w:name="_Toc71541736"/>
      <w:r w:rsidRPr="00927C23">
        <w:t>Navegación por el menú principal</w:t>
      </w:r>
      <w:bookmarkEnd w:id="31"/>
    </w:p>
    <w:p w14:paraId="76397AE8" w14:textId="7B4B4B6B" w:rsidR="00646BBF" w:rsidRPr="00927C23" w:rsidRDefault="004417B9" w:rsidP="00646BBF">
      <w:pPr>
        <w:pStyle w:val="Textoindependiente"/>
      </w:pPr>
      <w:r w:rsidRPr="00927C23">
        <w:t>El menú principal contiene los siguientes elementos</w:t>
      </w:r>
      <w:r w:rsidR="00FC5A6B" w:rsidRPr="00927C23">
        <w:t>:</w:t>
      </w:r>
    </w:p>
    <w:p w14:paraId="162CFE49" w14:textId="371AC0B7" w:rsidR="00646BBF" w:rsidRPr="00927C23" w:rsidRDefault="000F4EC4" w:rsidP="00D24B70">
      <w:pPr>
        <w:pStyle w:val="Prrafodelista"/>
        <w:numPr>
          <w:ilvl w:val="0"/>
          <w:numId w:val="1"/>
        </w:numPr>
      </w:pPr>
      <w:r>
        <w:t>Editor</w:t>
      </w:r>
    </w:p>
    <w:p w14:paraId="5723EE7D" w14:textId="0A81522E" w:rsidR="00646BBF" w:rsidRPr="00927C23" w:rsidRDefault="000F4EC4" w:rsidP="00D24B70">
      <w:pPr>
        <w:pStyle w:val="Prrafodelista"/>
        <w:numPr>
          <w:ilvl w:val="0"/>
          <w:numId w:val="1"/>
        </w:numPr>
      </w:pPr>
      <w:r>
        <w:t>Terminal</w:t>
      </w:r>
    </w:p>
    <w:p w14:paraId="1881258D" w14:textId="3F4181A8" w:rsidR="00646BBF" w:rsidRPr="00927C23" w:rsidRDefault="00DA1582" w:rsidP="00D24B70">
      <w:pPr>
        <w:pStyle w:val="Prrafodelista"/>
        <w:numPr>
          <w:ilvl w:val="0"/>
          <w:numId w:val="1"/>
        </w:numPr>
      </w:pPr>
      <w:r w:rsidRPr="00927C23">
        <w:t>Victor Reader</w:t>
      </w:r>
    </w:p>
    <w:p w14:paraId="2D8A5A88" w14:textId="21C7B87F" w:rsidR="00646BBF" w:rsidRPr="00927C23" w:rsidRDefault="004417B9" w:rsidP="00D24B70">
      <w:pPr>
        <w:pStyle w:val="Prrafodelista"/>
        <w:numPr>
          <w:ilvl w:val="0"/>
          <w:numId w:val="1"/>
        </w:numPr>
      </w:pPr>
      <w:r w:rsidRPr="00927C23">
        <w:t>Gestor de Archivos</w:t>
      </w:r>
    </w:p>
    <w:p w14:paraId="2FBFD1BF" w14:textId="69B771A7" w:rsidR="00646BBF" w:rsidRPr="00927C23" w:rsidRDefault="004417B9" w:rsidP="00D24B70">
      <w:pPr>
        <w:pStyle w:val="Prrafodelista"/>
        <w:numPr>
          <w:ilvl w:val="0"/>
          <w:numId w:val="1"/>
        </w:numPr>
      </w:pPr>
      <w:r w:rsidRPr="00927C23">
        <w:t>Calculadora</w:t>
      </w:r>
    </w:p>
    <w:p w14:paraId="6CDE6B05" w14:textId="46443229" w:rsidR="00646BBF" w:rsidRPr="00927C23" w:rsidRDefault="004417B9" w:rsidP="00D24B70">
      <w:pPr>
        <w:pStyle w:val="Prrafodelista"/>
        <w:numPr>
          <w:ilvl w:val="0"/>
          <w:numId w:val="1"/>
        </w:numPr>
      </w:pPr>
      <w:r w:rsidRPr="00927C23">
        <w:t>Fecha y Hora</w:t>
      </w:r>
    </w:p>
    <w:p w14:paraId="2BBC8878" w14:textId="1B87299A" w:rsidR="00646BBF" w:rsidRPr="00927C23" w:rsidRDefault="005874F5" w:rsidP="00D24B70">
      <w:pPr>
        <w:pStyle w:val="Prrafodelista"/>
        <w:numPr>
          <w:ilvl w:val="0"/>
          <w:numId w:val="1"/>
        </w:numPr>
      </w:pPr>
      <w:r>
        <w:t>Ajustes</w:t>
      </w:r>
    </w:p>
    <w:p w14:paraId="7ACC1B90" w14:textId="4E0E20A5" w:rsidR="00646BBF" w:rsidRPr="00927C23" w:rsidRDefault="004417B9" w:rsidP="00D24B70">
      <w:pPr>
        <w:pStyle w:val="Prrafodelista"/>
        <w:numPr>
          <w:ilvl w:val="0"/>
          <w:numId w:val="1"/>
        </w:numPr>
      </w:pPr>
      <w:r w:rsidRPr="00927C23">
        <w:t>Servicios En Línea</w:t>
      </w:r>
    </w:p>
    <w:p w14:paraId="034A5775" w14:textId="7CAA2570" w:rsidR="00646BBF" w:rsidRPr="00927C23" w:rsidRDefault="00030206" w:rsidP="00D24B70">
      <w:pPr>
        <w:pStyle w:val="Prrafodelista"/>
        <w:numPr>
          <w:ilvl w:val="0"/>
          <w:numId w:val="1"/>
        </w:numPr>
      </w:pPr>
      <w:r>
        <w:t>Guía de</w:t>
      </w:r>
      <w:r w:rsidR="004417B9" w:rsidRPr="00927C23">
        <w:t xml:space="preserve"> Usuario</w:t>
      </w:r>
    </w:p>
    <w:p w14:paraId="5609C598" w14:textId="610CD4B5" w:rsidR="00646BBF" w:rsidRPr="00927C23" w:rsidRDefault="004417B9" w:rsidP="00D24B70">
      <w:pPr>
        <w:pStyle w:val="Prrafodelista"/>
        <w:numPr>
          <w:ilvl w:val="0"/>
          <w:numId w:val="1"/>
        </w:numPr>
      </w:pPr>
      <w:r w:rsidRPr="00927C23">
        <w:t>Apagar</w:t>
      </w:r>
    </w:p>
    <w:p w14:paraId="1B192032" w14:textId="1E4C7D58" w:rsidR="004417B9" w:rsidRPr="00927C23" w:rsidRDefault="004417B9" w:rsidP="00D863E3">
      <w:pPr>
        <w:pStyle w:val="Textoindependiente"/>
      </w:pPr>
      <w:bookmarkStart w:id="32" w:name="_Refd18e1251"/>
      <w:bookmarkStart w:id="33" w:name="_Tocd18e1251"/>
      <w:r w:rsidRPr="00927C23">
        <w:lastRenderedPageBreak/>
        <w:t xml:space="preserve">Pulse las teclas de Navegación Anterior o Siguiente para desplazarse por la lista hasta </w:t>
      </w:r>
      <w:r w:rsidR="0045378D" w:rsidRPr="00927C23">
        <w:t>el elemento</w:t>
      </w:r>
      <w:r w:rsidRPr="00927C23">
        <w:t xml:space="preserve"> de menú que desee. A continuación, pulse </w:t>
      </w:r>
      <w:r w:rsidR="0045378D" w:rsidRPr="00927C23">
        <w:t>Enter</w:t>
      </w:r>
      <w:r w:rsidRPr="00927C23">
        <w:t xml:space="preserve"> o </w:t>
      </w:r>
      <w:r w:rsidR="0045378D" w:rsidRPr="00927C23">
        <w:t>un sensor</w:t>
      </w:r>
      <w:r w:rsidRPr="00927C23">
        <w:t xml:space="preserve"> de cursor para acceder a él.</w:t>
      </w:r>
    </w:p>
    <w:p w14:paraId="3D0AFEA9" w14:textId="6B9C155E" w:rsidR="0045378D" w:rsidRPr="00927C23" w:rsidRDefault="0045378D" w:rsidP="00D863E3">
      <w:pPr>
        <w:pStyle w:val="Textoindependiente"/>
      </w:pPr>
      <w:r w:rsidRPr="00927C23">
        <w:t>Puede volver al menú principal en cualquier momento pulsando el botón de Inicio o Espacio con los seis puntos.</w:t>
      </w:r>
    </w:p>
    <w:p w14:paraId="2F7D4FC2" w14:textId="6D3272F0" w:rsidR="00646BBF" w:rsidRPr="00927C23" w:rsidRDefault="0045378D" w:rsidP="00F40D7B">
      <w:pPr>
        <w:pStyle w:val="Ttulo2"/>
        <w:numPr>
          <w:ilvl w:val="1"/>
          <w:numId w:val="45"/>
        </w:numPr>
        <w:ind w:left="720"/>
      </w:pPr>
      <w:bookmarkStart w:id="34" w:name="_Toc71541737"/>
      <w:bookmarkEnd w:id="32"/>
      <w:bookmarkEnd w:id="33"/>
      <w:r w:rsidRPr="00927C23">
        <w:t>Desplazamiento del texto en la línea braille</w:t>
      </w:r>
      <w:bookmarkEnd w:id="34"/>
    </w:p>
    <w:p w14:paraId="564F09C7" w14:textId="3BD892A6" w:rsidR="0045378D" w:rsidRPr="00927C23" w:rsidRDefault="0045378D" w:rsidP="0045378D">
      <w:pPr>
        <w:pStyle w:val="Textoindependiente"/>
      </w:pPr>
      <w:r w:rsidRPr="00927C23">
        <w:t>A menudo, el texto de la línea braille es demasiado largo para caber en una sola línea. Para leer toda la frase, desplácese o "haga una panorámica" del texto hacia delante o hacia atrás pulsando las teclas de desplazamiento Izquierda y Derecha del Brailliant. Las teclas de desplazamiento Izquierda y Derecha son las que se encuentran a ambos lados del botón de Inicio en el borde frontal del dispositivo.</w:t>
      </w:r>
    </w:p>
    <w:p w14:paraId="6FC9DB54" w14:textId="0D180D74" w:rsidR="00646BBF" w:rsidRPr="00927C23" w:rsidRDefault="0045378D" w:rsidP="00F40D7B">
      <w:pPr>
        <w:pStyle w:val="Ttulo2"/>
        <w:numPr>
          <w:ilvl w:val="1"/>
          <w:numId w:val="45"/>
        </w:numPr>
        <w:ind w:left="720"/>
      </w:pPr>
      <w:bookmarkStart w:id="35" w:name="_Refd18e1266"/>
      <w:bookmarkStart w:id="36" w:name="_Tocd18e1266"/>
      <w:bookmarkStart w:id="37" w:name="_Toc71541738"/>
      <w:r w:rsidRPr="00927C23">
        <w:t>Uso del Menú de Contexto para funciones adicionales</w:t>
      </w:r>
      <w:bookmarkEnd w:id="35"/>
      <w:bookmarkEnd w:id="36"/>
      <w:bookmarkEnd w:id="37"/>
    </w:p>
    <w:p w14:paraId="33DDBD49" w14:textId="2390DC01" w:rsidR="0045378D" w:rsidRPr="00927C23" w:rsidRDefault="0045378D" w:rsidP="0045378D">
      <w:pPr>
        <w:pStyle w:val="Textoindependiente"/>
      </w:pPr>
      <w:r w:rsidRPr="00927C23">
        <w:t xml:space="preserve">El Menú de Contexto </w:t>
      </w:r>
      <w:r w:rsidR="003D4213" w:rsidRPr="00927C23">
        <w:t>contiene</w:t>
      </w:r>
      <w:r w:rsidRPr="00927C23">
        <w:t xml:space="preserve"> todas las acciones disponibles </w:t>
      </w:r>
      <w:r w:rsidR="003D4213" w:rsidRPr="00927C23">
        <w:t>de</w:t>
      </w:r>
      <w:r w:rsidRPr="00927C23">
        <w:t xml:space="preserve"> la a</w:t>
      </w:r>
      <w:r w:rsidR="003D4213" w:rsidRPr="00927C23">
        <w:t>plicación KeySoft en la que se encuentre</w:t>
      </w:r>
      <w:r w:rsidRPr="00927C23">
        <w:t xml:space="preserve"> trabajando actualmente, así como sus comandos asociados. Puede ser muy útil cuando </w:t>
      </w:r>
      <w:r w:rsidR="003D4213" w:rsidRPr="00927C23">
        <w:t>ha olvidado</w:t>
      </w:r>
      <w:r w:rsidRPr="00927C23">
        <w:t xml:space="preserve"> cómo hacer un comando específico.</w:t>
      </w:r>
    </w:p>
    <w:p w14:paraId="0754D3EE" w14:textId="5260F2AB" w:rsidR="003D4213" w:rsidRPr="00927C23" w:rsidRDefault="003D4213" w:rsidP="003D4213">
      <w:pPr>
        <w:pStyle w:val="Textoindependiente"/>
      </w:pPr>
      <w:r w:rsidRPr="00927C23">
        <w:t>Para activar el Menú de Contexto, pulse Espacio + M. Se abrirá un menú con una lista de acciones que puede realizar en ese momento. Desplácese por el menú hasta la acción deseada y pulse Enter o un sensor de cursor.</w:t>
      </w:r>
    </w:p>
    <w:p w14:paraId="6F06AB0E" w14:textId="7DBE9D89" w:rsidR="00646BBF" w:rsidRPr="00927C23" w:rsidRDefault="003D4213" w:rsidP="00646BBF">
      <w:pPr>
        <w:pStyle w:val="Textoindependiente"/>
      </w:pPr>
      <w:r w:rsidRPr="00927C23">
        <w:t>Pulse Espacio + E para salir del Menú de Contexto.</w:t>
      </w:r>
    </w:p>
    <w:p w14:paraId="5AC8206D" w14:textId="5DDF5F14" w:rsidR="00646BBF" w:rsidRPr="00927C23" w:rsidRDefault="00646BBF" w:rsidP="00F40D7B">
      <w:pPr>
        <w:pStyle w:val="Ttulo2"/>
        <w:numPr>
          <w:ilvl w:val="1"/>
          <w:numId w:val="45"/>
        </w:numPr>
        <w:ind w:left="720"/>
      </w:pPr>
      <w:bookmarkStart w:id="38" w:name="_Toc71541739"/>
      <w:r w:rsidRPr="00927C23">
        <w:t>Nav</w:t>
      </w:r>
      <w:r w:rsidR="003D4213" w:rsidRPr="00927C23">
        <w:t>egación por la inicial de las palabras</w:t>
      </w:r>
      <w:bookmarkEnd w:id="38"/>
    </w:p>
    <w:p w14:paraId="74E15EFE" w14:textId="6BB22BE2" w:rsidR="003D4213" w:rsidRPr="00927C23" w:rsidRDefault="003D4213" w:rsidP="003D4213">
      <w:pPr>
        <w:pStyle w:val="Textoindependiente"/>
      </w:pPr>
      <w:r w:rsidRPr="00927C23">
        <w:t>La mayoría de las veces, puede saltar a un elemento de un menú escribiendo la primera letra de ese elemento. Al hacerlo, el foco se desplaza automáticamente al primer elemento de la lista que empieza por esa letra. Si se escribe la misma letra dos veces, el foco se desplaza al segundo elemento de la lista que empieza por esa letra, y así sucesivamente.</w:t>
      </w:r>
    </w:p>
    <w:p w14:paraId="2D4A7AAF" w14:textId="76DDA8E2" w:rsidR="003D4213" w:rsidRPr="00927C23" w:rsidRDefault="003D4213" w:rsidP="003D4213">
      <w:pPr>
        <w:pStyle w:val="Textoindependiente"/>
      </w:pPr>
      <w:r w:rsidRPr="00927C23">
        <w:t xml:space="preserve">Por ejemplo, para ir al menú de </w:t>
      </w:r>
      <w:r w:rsidR="001C3810">
        <w:t>Ajustes</w:t>
      </w:r>
      <w:r w:rsidRPr="00927C23">
        <w:t xml:space="preserve"> en el </w:t>
      </w:r>
      <w:r w:rsidR="00D4122D" w:rsidRPr="00927C23">
        <w:t>Brailliant</w:t>
      </w:r>
      <w:r w:rsidRPr="00927C23">
        <w:t>, se escribe la letra “</w:t>
      </w:r>
      <w:r w:rsidR="001C3810">
        <w:t>a</w:t>
      </w:r>
      <w:r w:rsidRPr="00927C23">
        <w:t>” con el teclado.</w:t>
      </w:r>
    </w:p>
    <w:p w14:paraId="6EAFFEDB" w14:textId="1E750E9B" w:rsidR="003D4213" w:rsidRPr="00927C23" w:rsidRDefault="003D4213" w:rsidP="00646BBF">
      <w:pPr>
        <w:pStyle w:val="Textoindependiente"/>
      </w:pPr>
      <w:r w:rsidRPr="00927C23">
        <w:t>Tenga en cuenta que las aplicaciones de KeySoft que se encuentran en el menú principal están optimizadas para la navegación con su letra inicial.</w:t>
      </w:r>
    </w:p>
    <w:p w14:paraId="71C789BC" w14:textId="32E339D8" w:rsidR="00646BBF" w:rsidRPr="00927C23" w:rsidRDefault="00646BBF" w:rsidP="00F40D7B">
      <w:pPr>
        <w:pStyle w:val="Ttulo2"/>
        <w:numPr>
          <w:ilvl w:val="1"/>
          <w:numId w:val="45"/>
        </w:numPr>
        <w:ind w:left="720"/>
      </w:pPr>
      <w:bookmarkStart w:id="39" w:name="_Refd18e1309"/>
      <w:bookmarkStart w:id="40" w:name="_Tocd18e1309"/>
      <w:bookmarkStart w:id="41" w:name="_Toc71541740"/>
      <w:r w:rsidRPr="00927C23">
        <w:t>Us</w:t>
      </w:r>
      <w:r w:rsidR="003D4213" w:rsidRPr="00927C23">
        <w:t>o de atajos/combinaciones de teclas para navegar</w:t>
      </w:r>
      <w:bookmarkEnd w:id="39"/>
      <w:bookmarkEnd w:id="40"/>
      <w:bookmarkEnd w:id="41"/>
    </w:p>
    <w:p w14:paraId="7AD17BA2" w14:textId="49AF3CDB" w:rsidR="003D4213" w:rsidRPr="00927C23" w:rsidRDefault="003D4213" w:rsidP="003D4213">
      <w:pPr>
        <w:pStyle w:val="Textoindependiente"/>
      </w:pPr>
      <w:r w:rsidRPr="00927C23">
        <w:t>Como su nombre indica, los atajos, también conocidos como combinaciones de teclas, facilitan la navegación rápida por un menú o un archivo.</w:t>
      </w:r>
    </w:p>
    <w:p w14:paraId="72D40897" w14:textId="3A8ADF04" w:rsidR="00646BBF" w:rsidRPr="00927C23" w:rsidRDefault="0013498E" w:rsidP="00646BBF">
      <w:pPr>
        <w:pStyle w:val="Textoindependiente"/>
        <w:rPr>
          <w:rStyle w:val="Textoennegrita"/>
          <w:i/>
          <w:iCs/>
          <w:color w:val="44546A" w:themeColor="text2"/>
        </w:rPr>
      </w:pPr>
      <w:r w:rsidRPr="00927C23">
        <w:t xml:space="preserve">Los atajos más utilizados en </w:t>
      </w:r>
      <w:r w:rsidR="001C3810">
        <w:t>el</w:t>
      </w:r>
      <w:r w:rsidRPr="00927C23">
        <w:t xml:space="preserve"> Brailliant BI 20X se indican en la Tabla 1.</w:t>
      </w:r>
    </w:p>
    <w:p w14:paraId="4B5A6E4F" w14:textId="76832A8A" w:rsidR="00646BBF" w:rsidRPr="00927C23" w:rsidRDefault="0013498E" w:rsidP="00646BBF">
      <w:pPr>
        <w:pStyle w:val="Descripcin"/>
        <w:keepNext/>
        <w:rPr>
          <w:rStyle w:val="Textoennegrita"/>
          <w:sz w:val="24"/>
          <w:szCs w:val="24"/>
        </w:rPr>
      </w:pPr>
      <w:r w:rsidRPr="00927C23">
        <w:rPr>
          <w:rStyle w:val="Textoennegrita"/>
          <w:sz w:val="24"/>
          <w:szCs w:val="24"/>
        </w:rPr>
        <w:lastRenderedPageBreak/>
        <w:t>Tabla</w:t>
      </w:r>
      <w:r w:rsidR="00646BBF" w:rsidRPr="00927C23">
        <w:rPr>
          <w:rStyle w:val="Textoennegrita"/>
          <w:sz w:val="24"/>
          <w:szCs w:val="24"/>
        </w:rPr>
        <w:t xml:space="preserve"> </w:t>
      </w:r>
      <w:r w:rsidR="00196CE5" w:rsidRPr="00927C23">
        <w:rPr>
          <w:rStyle w:val="Textoennegrita"/>
          <w:sz w:val="24"/>
          <w:szCs w:val="24"/>
        </w:rPr>
        <w:t>1</w:t>
      </w:r>
      <w:r w:rsidR="00646BBF" w:rsidRPr="00927C23">
        <w:rPr>
          <w:rStyle w:val="Textoennegrita"/>
          <w:sz w:val="24"/>
          <w:szCs w:val="24"/>
        </w:rPr>
        <w:t xml:space="preserve">: </w:t>
      </w:r>
      <w:r w:rsidRPr="00927C23">
        <w:rPr>
          <w:rStyle w:val="Textoennegrita"/>
          <w:sz w:val="24"/>
          <w:szCs w:val="24"/>
        </w:rPr>
        <w:t>Tabla de atajos/combinaciones de teclas</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4045"/>
        <w:gridCol w:w="4585"/>
      </w:tblGrid>
      <w:tr w:rsidR="00646BBF" w:rsidRPr="00927C23" w14:paraId="78839C49" w14:textId="77777777" w:rsidTr="006F7D8B">
        <w:trPr>
          <w:trHeight w:val="432"/>
          <w:tblHeader/>
        </w:trPr>
        <w:tc>
          <w:tcPr>
            <w:tcW w:w="4045" w:type="dxa"/>
            <w:vAlign w:val="center"/>
          </w:tcPr>
          <w:p w14:paraId="6746A470" w14:textId="53A535F6" w:rsidR="00646BBF" w:rsidRPr="00927C23" w:rsidRDefault="00646BBF" w:rsidP="0013498E">
            <w:pPr>
              <w:pStyle w:val="Textoindependiente"/>
              <w:spacing w:after="0"/>
              <w:jc w:val="center"/>
              <w:rPr>
                <w:rStyle w:val="Textoennegrita"/>
                <w:sz w:val="26"/>
                <w:szCs w:val="26"/>
              </w:rPr>
            </w:pPr>
            <w:r w:rsidRPr="00927C23">
              <w:rPr>
                <w:rStyle w:val="Textoennegrita"/>
                <w:sz w:val="26"/>
                <w:szCs w:val="26"/>
              </w:rPr>
              <w:t>Ac</w:t>
            </w:r>
            <w:r w:rsidR="0013498E" w:rsidRPr="00927C23">
              <w:rPr>
                <w:rStyle w:val="Textoennegrita"/>
                <w:sz w:val="26"/>
                <w:szCs w:val="26"/>
              </w:rPr>
              <w:t>ción</w:t>
            </w:r>
          </w:p>
        </w:tc>
        <w:tc>
          <w:tcPr>
            <w:tcW w:w="4585" w:type="dxa"/>
            <w:vAlign w:val="center"/>
          </w:tcPr>
          <w:p w14:paraId="1C1F516E" w14:textId="2CCAF7E5" w:rsidR="00646BBF" w:rsidRPr="00927C23" w:rsidRDefault="0013498E" w:rsidP="006F7D8B">
            <w:pPr>
              <w:pStyle w:val="Textoindependiente"/>
              <w:spacing w:after="0"/>
              <w:jc w:val="center"/>
              <w:rPr>
                <w:rStyle w:val="Textoennegrita"/>
                <w:sz w:val="26"/>
                <w:szCs w:val="26"/>
              </w:rPr>
            </w:pPr>
            <w:r w:rsidRPr="00927C23">
              <w:rPr>
                <w:rStyle w:val="Textoennegrita"/>
                <w:sz w:val="26"/>
                <w:szCs w:val="26"/>
              </w:rPr>
              <w:t>Atajo o combinación de teclas</w:t>
            </w:r>
          </w:p>
        </w:tc>
      </w:tr>
      <w:tr w:rsidR="00646BBF" w:rsidRPr="00927C23" w14:paraId="2CAE2975" w14:textId="77777777" w:rsidTr="006F7D8B">
        <w:trPr>
          <w:trHeight w:val="360"/>
        </w:trPr>
        <w:tc>
          <w:tcPr>
            <w:tcW w:w="4045" w:type="dxa"/>
            <w:vAlign w:val="center"/>
          </w:tcPr>
          <w:p w14:paraId="6C0F869E" w14:textId="774D0609" w:rsidR="00646BBF" w:rsidRPr="00927C23" w:rsidRDefault="0013498E" w:rsidP="006F7D8B">
            <w:pPr>
              <w:pStyle w:val="Textoindependiente"/>
              <w:spacing w:after="0"/>
            </w:pPr>
            <w:r w:rsidRPr="00927C23">
              <w:t>Activar el elemento seleccionado</w:t>
            </w:r>
          </w:p>
        </w:tc>
        <w:tc>
          <w:tcPr>
            <w:tcW w:w="4585" w:type="dxa"/>
            <w:vAlign w:val="center"/>
          </w:tcPr>
          <w:p w14:paraId="2AAC3D08" w14:textId="3E837B77" w:rsidR="00646BBF" w:rsidRPr="00927C23" w:rsidRDefault="0013498E" w:rsidP="0013498E">
            <w:pPr>
              <w:pStyle w:val="Textoindependiente"/>
              <w:spacing w:after="0"/>
              <w:rPr>
                <w:highlight w:val="yellow"/>
              </w:rPr>
            </w:pPr>
            <w:r w:rsidRPr="00927C23">
              <w:t>Enter o un sensor de cursor</w:t>
            </w:r>
          </w:p>
        </w:tc>
      </w:tr>
      <w:tr w:rsidR="00646BBF" w:rsidRPr="00927C23" w14:paraId="731B1F13" w14:textId="77777777" w:rsidTr="006F7D8B">
        <w:trPr>
          <w:trHeight w:val="360"/>
        </w:trPr>
        <w:tc>
          <w:tcPr>
            <w:tcW w:w="4045" w:type="dxa"/>
            <w:vAlign w:val="center"/>
          </w:tcPr>
          <w:p w14:paraId="30794745" w14:textId="16127CBA" w:rsidR="00646BBF" w:rsidRPr="00927C23" w:rsidRDefault="0013498E" w:rsidP="006F7D8B">
            <w:pPr>
              <w:pStyle w:val="Textoindependiente"/>
              <w:spacing w:after="0"/>
            </w:pPr>
            <w:r w:rsidRPr="00927C23">
              <w:t>Escapar o volver</w:t>
            </w:r>
          </w:p>
        </w:tc>
        <w:tc>
          <w:tcPr>
            <w:tcW w:w="4585" w:type="dxa"/>
            <w:vAlign w:val="center"/>
          </w:tcPr>
          <w:p w14:paraId="37AFECC5" w14:textId="471D9CE2" w:rsidR="00646BBF" w:rsidRPr="00927C23" w:rsidRDefault="0013498E" w:rsidP="006F7D8B">
            <w:pPr>
              <w:pStyle w:val="Textoindependiente"/>
              <w:spacing w:after="0"/>
            </w:pPr>
            <w:r w:rsidRPr="00927C23">
              <w:t>Espacio</w:t>
            </w:r>
            <w:r w:rsidR="00D863E3" w:rsidRPr="00927C23">
              <w:t xml:space="preserve"> + E</w:t>
            </w:r>
          </w:p>
        </w:tc>
      </w:tr>
      <w:tr w:rsidR="00646BBF" w:rsidRPr="00927C23" w14:paraId="5B743E83" w14:textId="77777777" w:rsidTr="006F7D8B">
        <w:trPr>
          <w:trHeight w:val="360"/>
        </w:trPr>
        <w:tc>
          <w:tcPr>
            <w:tcW w:w="4045" w:type="dxa"/>
            <w:vAlign w:val="center"/>
          </w:tcPr>
          <w:p w14:paraId="7284101D" w14:textId="3BCA0169" w:rsidR="00646BBF" w:rsidRPr="00927C23" w:rsidRDefault="0013498E" w:rsidP="006F7D8B">
            <w:pPr>
              <w:pStyle w:val="Textoindependiente"/>
              <w:spacing w:after="0"/>
            </w:pPr>
            <w:r w:rsidRPr="00927C23">
              <w:t>Elemento anterior</w:t>
            </w:r>
          </w:p>
        </w:tc>
        <w:tc>
          <w:tcPr>
            <w:tcW w:w="4585" w:type="dxa"/>
            <w:vAlign w:val="center"/>
          </w:tcPr>
          <w:p w14:paraId="4F6B1E3F" w14:textId="66253B99" w:rsidR="00646BBF" w:rsidRPr="00927C23" w:rsidRDefault="0013498E" w:rsidP="0013498E">
            <w:pPr>
              <w:pStyle w:val="Textoindependiente"/>
              <w:spacing w:after="0"/>
            </w:pPr>
            <w:r w:rsidRPr="00927C23">
              <w:t>Tecla de navegación Anterior o Espacio</w:t>
            </w:r>
            <w:r w:rsidR="00D863E3" w:rsidRPr="00927C23">
              <w:t xml:space="preserve"> + </w:t>
            </w:r>
            <w:r w:rsidRPr="00927C23">
              <w:t>Punto</w:t>
            </w:r>
            <w:r w:rsidR="00205057" w:rsidRPr="00927C23">
              <w:t xml:space="preserve"> </w:t>
            </w:r>
            <w:r w:rsidR="00D863E3" w:rsidRPr="00927C23">
              <w:t>1</w:t>
            </w:r>
          </w:p>
        </w:tc>
      </w:tr>
      <w:tr w:rsidR="00646BBF" w:rsidRPr="00927C23" w14:paraId="25AB248B" w14:textId="77777777" w:rsidTr="006F7D8B">
        <w:trPr>
          <w:trHeight w:val="360"/>
        </w:trPr>
        <w:tc>
          <w:tcPr>
            <w:tcW w:w="4045" w:type="dxa"/>
            <w:vAlign w:val="center"/>
          </w:tcPr>
          <w:p w14:paraId="158F0973" w14:textId="6EB01A25" w:rsidR="00646BBF" w:rsidRPr="00927C23" w:rsidRDefault="0013498E" w:rsidP="006F7D8B">
            <w:pPr>
              <w:pStyle w:val="Textoindependiente"/>
              <w:spacing w:after="0"/>
            </w:pPr>
            <w:r w:rsidRPr="00927C23">
              <w:t>Elemento siguiente</w:t>
            </w:r>
          </w:p>
        </w:tc>
        <w:tc>
          <w:tcPr>
            <w:tcW w:w="4585" w:type="dxa"/>
            <w:vAlign w:val="center"/>
          </w:tcPr>
          <w:p w14:paraId="2B6A3CCC" w14:textId="45A5278B" w:rsidR="00646BBF" w:rsidRPr="00927C23" w:rsidRDefault="0013498E" w:rsidP="00F17858">
            <w:pPr>
              <w:pStyle w:val="Textoindependiente"/>
              <w:spacing w:after="0"/>
            </w:pPr>
            <w:r w:rsidRPr="00927C23">
              <w:t>Tecla de navegación Siguiente o Espacio</w:t>
            </w:r>
            <w:r w:rsidR="00D863E3" w:rsidRPr="00927C23">
              <w:t xml:space="preserve"> + </w:t>
            </w:r>
            <w:r w:rsidRPr="00927C23">
              <w:t>Punto</w:t>
            </w:r>
            <w:r w:rsidR="00205057" w:rsidRPr="00927C23">
              <w:t xml:space="preserve"> </w:t>
            </w:r>
            <w:r w:rsidR="00D863E3" w:rsidRPr="00927C23">
              <w:t>4</w:t>
            </w:r>
          </w:p>
        </w:tc>
      </w:tr>
      <w:tr w:rsidR="00646BBF" w:rsidRPr="00927C23" w14:paraId="014F06D5" w14:textId="77777777" w:rsidTr="006F7D8B">
        <w:trPr>
          <w:trHeight w:val="360"/>
        </w:trPr>
        <w:tc>
          <w:tcPr>
            <w:tcW w:w="4045" w:type="dxa"/>
            <w:vAlign w:val="center"/>
          </w:tcPr>
          <w:p w14:paraId="31A5B872" w14:textId="48703973" w:rsidR="00646BBF" w:rsidRPr="00927C23" w:rsidRDefault="0013498E" w:rsidP="006F7D8B">
            <w:pPr>
              <w:pStyle w:val="Textoindependiente"/>
              <w:spacing w:after="0"/>
            </w:pPr>
            <w:r w:rsidRPr="00927C23">
              <w:t>Saltar a cualquier elemento de una lista</w:t>
            </w:r>
          </w:p>
        </w:tc>
        <w:tc>
          <w:tcPr>
            <w:tcW w:w="4585" w:type="dxa"/>
            <w:vAlign w:val="center"/>
          </w:tcPr>
          <w:p w14:paraId="3DA1BFFC" w14:textId="7E27652C" w:rsidR="00646BBF" w:rsidRPr="00927C23" w:rsidRDefault="0013498E" w:rsidP="0013498E">
            <w:pPr>
              <w:pStyle w:val="Textoindependiente"/>
              <w:spacing w:after="0"/>
            </w:pPr>
            <w:r w:rsidRPr="00927C23">
              <w:t>Escribir la inicial del elemento o aplicación</w:t>
            </w:r>
          </w:p>
        </w:tc>
      </w:tr>
      <w:tr w:rsidR="00646BBF" w:rsidRPr="00927C23" w14:paraId="26419270" w14:textId="77777777" w:rsidTr="006F7D8B">
        <w:trPr>
          <w:trHeight w:val="360"/>
        </w:trPr>
        <w:tc>
          <w:tcPr>
            <w:tcW w:w="4045" w:type="dxa"/>
            <w:vAlign w:val="center"/>
          </w:tcPr>
          <w:p w14:paraId="4FC5DC84" w14:textId="174E68A5" w:rsidR="00646BBF" w:rsidRPr="00927C23" w:rsidRDefault="0013498E" w:rsidP="006F7D8B">
            <w:pPr>
              <w:pStyle w:val="Textoindependiente"/>
              <w:spacing w:after="0"/>
            </w:pPr>
            <w:r w:rsidRPr="00927C23">
              <w:t>Desplazamiento a la izquierda o a la derecha</w:t>
            </w:r>
          </w:p>
        </w:tc>
        <w:tc>
          <w:tcPr>
            <w:tcW w:w="4585" w:type="dxa"/>
            <w:vAlign w:val="center"/>
          </w:tcPr>
          <w:p w14:paraId="74A98433" w14:textId="685C660E" w:rsidR="00646BBF" w:rsidRPr="00927C23" w:rsidRDefault="0013498E" w:rsidP="0013498E">
            <w:pPr>
              <w:pStyle w:val="Textoindependiente"/>
              <w:spacing w:after="0"/>
            </w:pPr>
            <w:r w:rsidRPr="00927C23">
              <w:t>Tecla de desplazamiento Izquierda o Derecha</w:t>
            </w:r>
          </w:p>
        </w:tc>
      </w:tr>
      <w:tr w:rsidR="00646BBF" w:rsidRPr="00927C23" w14:paraId="5424681C" w14:textId="77777777" w:rsidTr="006F7D8B">
        <w:trPr>
          <w:trHeight w:val="360"/>
        </w:trPr>
        <w:tc>
          <w:tcPr>
            <w:tcW w:w="4045" w:type="dxa"/>
            <w:vAlign w:val="center"/>
          </w:tcPr>
          <w:p w14:paraId="3C9B9A8B" w14:textId="14AB11CA" w:rsidR="00646BBF" w:rsidRPr="00927C23" w:rsidRDefault="0013498E" w:rsidP="006F7D8B">
            <w:pPr>
              <w:pStyle w:val="Textoindependiente"/>
              <w:spacing w:after="0"/>
            </w:pPr>
            <w:r w:rsidRPr="00927C23">
              <w:t>Ir al principio</w:t>
            </w:r>
          </w:p>
        </w:tc>
        <w:tc>
          <w:tcPr>
            <w:tcW w:w="4585" w:type="dxa"/>
            <w:vAlign w:val="center"/>
          </w:tcPr>
          <w:p w14:paraId="3884A7C1" w14:textId="1D667374" w:rsidR="00646BBF" w:rsidRPr="00927C23" w:rsidRDefault="0013498E" w:rsidP="0013498E">
            <w:pPr>
              <w:pStyle w:val="Textoindependiente"/>
              <w:spacing w:after="0"/>
            </w:pPr>
            <w:r w:rsidRPr="00927C23">
              <w:t>Espacio</w:t>
            </w:r>
            <w:r w:rsidR="00D863E3" w:rsidRPr="00927C23">
              <w:t xml:space="preserve"> + </w:t>
            </w:r>
            <w:r w:rsidRPr="00927C23">
              <w:t>Puntos</w:t>
            </w:r>
            <w:r w:rsidR="00D863E3" w:rsidRPr="00927C23">
              <w:t xml:space="preserve"> 1-2-3</w:t>
            </w:r>
          </w:p>
        </w:tc>
      </w:tr>
      <w:tr w:rsidR="00646BBF" w:rsidRPr="00927C23" w14:paraId="77111870" w14:textId="77777777" w:rsidTr="006F7D8B">
        <w:trPr>
          <w:trHeight w:val="360"/>
        </w:trPr>
        <w:tc>
          <w:tcPr>
            <w:tcW w:w="4045" w:type="dxa"/>
            <w:vAlign w:val="center"/>
          </w:tcPr>
          <w:p w14:paraId="13BAE193" w14:textId="3F6FD932" w:rsidR="00646BBF" w:rsidRPr="00927C23" w:rsidRDefault="0013498E" w:rsidP="006F7D8B">
            <w:pPr>
              <w:pStyle w:val="Textoindependiente"/>
              <w:spacing w:after="0"/>
            </w:pPr>
            <w:r w:rsidRPr="00927C23">
              <w:t>Ir al final</w:t>
            </w:r>
          </w:p>
        </w:tc>
        <w:tc>
          <w:tcPr>
            <w:tcW w:w="4585" w:type="dxa"/>
            <w:vAlign w:val="center"/>
          </w:tcPr>
          <w:p w14:paraId="036C915C" w14:textId="4B4A118B" w:rsidR="00646BBF" w:rsidRPr="00927C23" w:rsidRDefault="0013498E" w:rsidP="0013498E">
            <w:pPr>
              <w:pStyle w:val="Textoindependiente"/>
              <w:spacing w:after="0"/>
            </w:pPr>
            <w:r w:rsidRPr="00927C23">
              <w:t>Espacio</w:t>
            </w:r>
            <w:r w:rsidR="00D863E3" w:rsidRPr="00927C23">
              <w:t xml:space="preserve"> + </w:t>
            </w:r>
            <w:r w:rsidRPr="00927C23">
              <w:t>Puntos</w:t>
            </w:r>
            <w:r w:rsidR="00D863E3" w:rsidRPr="00927C23">
              <w:t xml:space="preserve"> 4-5-6</w:t>
            </w:r>
          </w:p>
        </w:tc>
      </w:tr>
      <w:tr w:rsidR="00646BBF" w:rsidRPr="00927C23" w14:paraId="625E9DB7" w14:textId="77777777" w:rsidTr="006F7D8B">
        <w:trPr>
          <w:trHeight w:val="360"/>
        </w:trPr>
        <w:tc>
          <w:tcPr>
            <w:tcW w:w="4045" w:type="dxa"/>
            <w:vAlign w:val="center"/>
          </w:tcPr>
          <w:p w14:paraId="65E36C5C" w14:textId="00136702" w:rsidR="00646BBF" w:rsidRPr="00927C23" w:rsidRDefault="0013498E" w:rsidP="006F7D8B">
            <w:pPr>
              <w:pStyle w:val="Textoindependiente"/>
              <w:spacing w:after="0"/>
            </w:pPr>
            <w:r w:rsidRPr="00927C23">
              <w:t>Alternar el grado braille</w:t>
            </w:r>
          </w:p>
        </w:tc>
        <w:tc>
          <w:tcPr>
            <w:tcW w:w="4585" w:type="dxa"/>
            <w:vAlign w:val="center"/>
          </w:tcPr>
          <w:p w14:paraId="60C0E002" w14:textId="06AC1D82" w:rsidR="00646BBF" w:rsidRPr="00927C23" w:rsidRDefault="0013498E" w:rsidP="006F7D8B">
            <w:pPr>
              <w:pStyle w:val="Textoindependiente"/>
              <w:spacing w:after="0"/>
            </w:pPr>
            <w:r w:rsidRPr="00927C23">
              <w:t>Retroceso</w:t>
            </w:r>
            <w:r w:rsidR="00D863E3" w:rsidRPr="00927C23">
              <w:t xml:space="preserve"> + G</w:t>
            </w:r>
          </w:p>
        </w:tc>
      </w:tr>
      <w:tr w:rsidR="00646BBF" w:rsidRPr="00927C23" w14:paraId="4BC6F316" w14:textId="77777777" w:rsidTr="006F7D8B">
        <w:trPr>
          <w:trHeight w:val="360"/>
        </w:trPr>
        <w:tc>
          <w:tcPr>
            <w:tcW w:w="4045" w:type="dxa"/>
            <w:vAlign w:val="center"/>
          </w:tcPr>
          <w:p w14:paraId="62D57262" w14:textId="3AD2319F" w:rsidR="00646BBF" w:rsidRPr="00927C23" w:rsidRDefault="0013498E" w:rsidP="006F7D8B">
            <w:pPr>
              <w:pStyle w:val="Textoindependiente"/>
              <w:spacing w:after="0"/>
            </w:pPr>
            <w:r w:rsidRPr="00927C23">
              <w:t>Conmutar perfil braille</w:t>
            </w:r>
          </w:p>
        </w:tc>
        <w:tc>
          <w:tcPr>
            <w:tcW w:w="4585" w:type="dxa"/>
            <w:vAlign w:val="center"/>
          </w:tcPr>
          <w:p w14:paraId="319211F0" w14:textId="4F633891" w:rsidR="00646BBF" w:rsidRPr="00927C23" w:rsidRDefault="00D863E3" w:rsidP="006F7D8B">
            <w:pPr>
              <w:pStyle w:val="Textoindependiente"/>
              <w:spacing w:after="0"/>
            </w:pPr>
            <w:r w:rsidRPr="00927C23">
              <w:t>Enter + L</w:t>
            </w:r>
          </w:p>
        </w:tc>
      </w:tr>
      <w:tr w:rsidR="00646BBF" w:rsidRPr="00927C23" w14:paraId="19C4EC23" w14:textId="77777777" w:rsidTr="006F7D8B">
        <w:trPr>
          <w:trHeight w:val="360"/>
        </w:trPr>
        <w:tc>
          <w:tcPr>
            <w:tcW w:w="4045" w:type="dxa"/>
            <w:vAlign w:val="center"/>
          </w:tcPr>
          <w:p w14:paraId="2A687719" w14:textId="35D37BE8" w:rsidR="00646BBF" w:rsidRPr="00927C23" w:rsidRDefault="0013498E" w:rsidP="006F7D8B">
            <w:pPr>
              <w:pStyle w:val="Textoindependiente"/>
              <w:spacing w:after="0"/>
            </w:pPr>
            <w:r w:rsidRPr="00927C23">
              <w:t>Nivel de batería</w:t>
            </w:r>
          </w:p>
        </w:tc>
        <w:tc>
          <w:tcPr>
            <w:tcW w:w="4585" w:type="dxa"/>
            <w:vAlign w:val="center"/>
          </w:tcPr>
          <w:p w14:paraId="04ADC756" w14:textId="237543FA" w:rsidR="00646BBF" w:rsidRPr="00927C23" w:rsidRDefault="00D863E3" w:rsidP="006F7D8B">
            <w:pPr>
              <w:pStyle w:val="Textoindependiente"/>
              <w:spacing w:after="0"/>
            </w:pPr>
            <w:r w:rsidRPr="00927C23">
              <w:t>Enter + P</w:t>
            </w:r>
          </w:p>
        </w:tc>
      </w:tr>
      <w:tr w:rsidR="00646BBF" w:rsidRPr="00927C23" w14:paraId="1C74F062" w14:textId="77777777" w:rsidTr="006F7D8B">
        <w:trPr>
          <w:trHeight w:val="360"/>
        </w:trPr>
        <w:tc>
          <w:tcPr>
            <w:tcW w:w="4045" w:type="dxa"/>
            <w:vAlign w:val="center"/>
          </w:tcPr>
          <w:p w14:paraId="32A3AF8A" w14:textId="1A0837D3" w:rsidR="00646BBF" w:rsidRPr="00927C23" w:rsidRDefault="0013498E" w:rsidP="006F7D8B">
            <w:pPr>
              <w:pStyle w:val="Textoindependiente"/>
              <w:spacing w:after="0"/>
            </w:pPr>
            <w:r w:rsidRPr="00927C23">
              <w:t>Menú de contexto</w:t>
            </w:r>
          </w:p>
        </w:tc>
        <w:tc>
          <w:tcPr>
            <w:tcW w:w="4585" w:type="dxa"/>
            <w:vAlign w:val="center"/>
          </w:tcPr>
          <w:p w14:paraId="4C921D25" w14:textId="3AD8C492" w:rsidR="00646BBF" w:rsidRPr="00927C23" w:rsidRDefault="0013498E" w:rsidP="006F7D8B">
            <w:pPr>
              <w:pStyle w:val="Textoindependiente"/>
              <w:spacing w:after="0"/>
            </w:pPr>
            <w:r w:rsidRPr="00927C23">
              <w:t>Espacio</w:t>
            </w:r>
            <w:r w:rsidR="00D863E3" w:rsidRPr="00927C23">
              <w:t xml:space="preserve"> + M</w:t>
            </w:r>
          </w:p>
        </w:tc>
      </w:tr>
      <w:tr w:rsidR="00646BBF" w:rsidRPr="00927C23" w14:paraId="604EE8AF" w14:textId="77777777" w:rsidTr="006F7D8B">
        <w:trPr>
          <w:trHeight w:val="360"/>
        </w:trPr>
        <w:tc>
          <w:tcPr>
            <w:tcW w:w="4045" w:type="dxa"/>
            <w:vAlign w:val="center"/>
          </w:tcPr>
          <w:p w14:paraId="4D368E35" w14:textId="769303F7" w:rsidR="00646BBF" w:rsidRPr="00927C23" w:rsidRDefault="0013498E" w:rsidP="006F7D8B">
            <w:pPr>
              <w:pStyle w:val="Textoindependiente"/>
              <w:spacing w:after="0"/>
            </w:pPr>
            <w:r w:rsidRPr="00927C23">
              <w:t>Menú principal</w:t>
            </w:r>
          </w:p>
        </w:tc>
        <w:tc>
          <w:tcPr>
            <w:tcW w:w="4585" w:type="dxa"/>
            <w:vAlign w:val="center"/>
          </w:tcPr>
          <w:p w14:paraId="40FA6058" w14:textId="103D4986" w:rsidR="00646BBF" w:rsidRPr="00927C23" w:rsidRDefault="0013498E" w:rsidP="0013498E">
            <w:pPr>
              <w:pStyle w:val="Textoindependiente"/>
              <w:spacing w:after="0"/>
            </w:pPr>
            <w:r w:rsidRPr="00927C23">
              <w:t>Espacio</w:t>
            </w:r>
            <w:r w:rsidR="00D863E3" w:rsidRPr="00927C23">
              <w:t xml:space="preserve"> + </w:t>
            </w:r>
            <w:r w:rsidRPr="00927C23">
              <w:t>Puntos</w:t>
            </w:r>
            <w:r w:rsidR="00205057" w:rsidRPr="00927C23">
              <w:t xml:space="preserve"> </w:t>
            </w:r>
            <w:r w:rsidR="00D863E3" w:rsidRPr="00927C23">
              <w:t xml:space="preserve">1-2-3-4-5-6 </w:t>
            </w:r>
            <w:r w:rsidR="00927C23" w:rsidRPr="00927C23">
              <w:t>o</w:t>
            </w:r>
            <w:r w:rsidR="00D863E3" w:rsidRPr="00927C23">
              <w:t xml:space="preserve"> </w:t>
            </w:r>
            <w:r w:rsidRPr="00927C23">
              <w:t>botón de Inicio</w:t>
            </w:r>
          </w:p>
        </w:tc>
      </w:tr>
      <w:tr w:rsidR="00646BBF" w:rsidRPr="00927C23" w14:paraId="1685D19B" w14:textId="77777777" w:rsidTr="006F7D8B">
        <w:trPr>
          <w:trHeight w:val="360"/>
        </w:trPr>
        <w:tc>
          <w:tcPr>
            <w:tcW w:w="4045" w:type="dxa"/>
            <w:vAlign w:val="center"/>
          </w:tcPr>
          <w:p w14:paraId="4E415DCF" w14:textId="5E756AC5" w:rsidR="00646BBF" w:rsidRPr="00927C23" w:rsidRDefault="0013498E" w:rsidP="006F7D8B">
            <w:pPr>
              <w:pStyle w:val="Textoindependiente"/>
              <w:spacing w:after="0"/>
            </w:pPr>
            <w:r w:rsidRPr="00927C23">
              <w:t>Información del sistema</w:t>
            </w:r>
          </w:p>
        </w:tc>
        <w:tc>
          <w:tcPr>
            <w:tcW w:w="4585" w:type="dxa"/>
            <w:vAlign w:val="center"/>
          </w:tcPr>
          <w:p w14:paraId="3CB8BF0B" w14:textId="71AED157" w:rsidR="00646BBF" w:rsidRPr="00927C23" w:rsidRDefault="0013498E" w:rsidP="006F7D8B">
            <w:pPr>
              <w:pStyle w:val="Textoindependiente"/>
              <w:spacing w:after="0"/>
            </w:pPr>
            <w:r w:rsidRPr="00927C23">
              <w:t>Espacio</w:t>
            </w:r>
            <w:r w:rsidR="00D863E3" w:rsidRPr="00927C23">
              <w:t xml:space="preserve"> + I</w:t>
            </w:r>
          </w:p>
        </w:tc>
      </w:tr>
      <w:tr w:rsidR="00646BBF" w:rsidRPr="00927C23" w14:paraId="73BD6B9E" w14:textId="77777777" w:rsidTr="006F7D8B">
        <w:trPr>
          <w:trHeight w:val="360"/>
        </w:trPr>
        <w:tc>
          <w:tcPr>
            <w:tcW w:w="4045" w:type="dxa"/>
            <w:vAlign w:val="center"/>
          </w:tcPr>
          <w:p w14:paraId="43251A8A" w14:textId="68D30103" w:rsidR="00646BBF" w:rsidRPr="00927C23" w:rsidRDefault="0013498E" w:rsidP="006F7D8B">
            <w:pPr>
              <w:pStyle w:val="Textoindependiente"/>
              <w:spacing w:after="0"/>
            </w:pPr>
            <w:r w:rsidRPr="00927C23">
              <w:t>Hora</w:t>
            </w:r>
          </w:p>
        </w:tc>
        <w:tc>
          <w:tcPr>
            <w:tcW w:w="4585" w:type="dxa"/>
            <w:vAlign w:val="center"/>
          </w:tcPr>
          <w:p w14:paraId="017800A5" w14:textId="1D35E520" w:rsidR="00646BBF" w:rsidRPr="00927C23" w:rsidRDefault="00D863E3" w:rsidP="006F7D8B">
            <w:pPr>
              <w:pStyle w:val="Textoindependiente"/>
              <w:spacing w:after="0"/>
            </w:pPr>
            <w:r w:rsidRPr="00927C23">
              <w:t>Enter + T</w:t>
            </w:r>
          </w:p>
        </w:tc>
      </w:tr>
      <w:tr w:rsidR="00646BBF" w:rsidRPr="00927C23" w14:paraId="7C201DE7" w14:textId="77777777" w:rsidTr="006F7D8B">
        <w:trPr>
          <w:trHeight w:val="360"/>
        </w:trPr>
        <w:tc>
          <w:tcPr>
            <w:tcW w:w="4045" w:type="dxa"/>
            <w:vAlign w:val="center"/>
          </w:tcPr>
          <w:p w14:paraId="44D676A6" w14:textId="07370C03" w:rsidR="00646BBF" w:rsidRPr="00927C23" w:rsidRDefault="0013498E" w:rsidP="006F7D8B">
            <w:pPr>
              <w:pStyle w:val="Textoindependiente"/>
              <w:spacing w:after="0"/>
            </w:pPr>
            <w:r w:rsidRPr="00927C23">
              <w:t>Fecha</w:t>
            </w:r>
          </w:p>
        </w:tc>
        <w:tc>
          <w:tcPr>
            <w:tcW w:w="4585" w:type="dxa"/>
            <w:vAlign w:val="center"/>
          </w:tcPr>
          <w:p w14:paraId="7292930C" w14:textId="1DC74091" w:rsidR="00646BBF" w:rsidRPr="00927C23" w:rsidRDefault="00D863E3" w:rsidP="006F7D8B">
            <w:pPr>
              <w:pStyle w:val="Textoindependiente"/>
              <w:spacing w:after="0"/>
            </w:pPr>
            <w:r w:rsidRPr="00927C23">
              <w:t>Enter + D</w:t>
            </w:r>
          </w:p>
        </w:tc>
      </w:tr>
      <w:tr w:rsidR="00646BBF" w:rsidRPr="00927C23" w14:paraId="4E2FE68A" w14:textId="77777777" w:rsidTr="006F7D8B">
        <w:trPr>
          <w:trHeight w:val="360"/>
        </w:trPr>
        <w:tc>
          <w:tcPr>
            <w:tcW w:w="4045" w:type="dxa"/>
            <w:vAlign w:val="center"/>
          </w:tcPr>
          <w:p w14:paraId="77283282" w14:textId="6ADCF39E" w:rsidR="00646BBF" w:rsidRPr="00927C23" w:rsidRDefault="0013498E" w:rsidP="006F7D8B">
            <w:pPr>
              <w:pStyle w:val="Textoindependiente"/>
              <w:spacing w:after="0"/>
            </w:pPr>
            <w:r w:rsidRPr="00927C23">
              <w:t>Expulsar medio</w:t>
            </w:r>
          </w:p>
        </w:tc>
        <w:tc>
          <w:tcPr>
            <w:tcW w:w="4585" w:type="dxa"/>
            <w:vAlign w:val="center"/>
          </w:tcPr>
          <w:p w14:paraId="5C268E59" w14:textId="79A63B60" w:rsidR="00646BBF" w:rsidRPr="00927C23" w:rsidRDefault="00D863E3" w:rsidP="006F7D8B">
            <w:pPr>
              <w:pStyle w:val="Textoindependiente"/>
              <w:spacing w:after="0"/>
            </w:pPr>
            <w:r w:rsidRPr="00927C23">
              <w:t>Enter + E</w:t>
            </w:r>
          </w:p>
        </w:tc>
      </w:tr>
      <w:tr w:rsidR="008C065D" w:rsidRPr="00927C23" w14:paraId="05D9F7FE" w14:textId="77777777" w:rsidTr="006F7D8B">
        <w:trPr>
          <w:trHeight w:val="360"/>
        </w:trPr>
        <w:tc>
          <w:tcPr>
            <w:tcW w:w="4045" w:type="dxa"/>
            <w:vAlign w:val="center"/>
          </w:tcPr>
          <w:p w14:paraId="5D7806FE" w14:textId="4A8540EE" w:rsidR="008C065D" w:rsidRPr="00927C23" w:rsidRDefault="00F755B3" w:rsidP="0013498E">
            <w:pPr>
              <w:pStyle w:val="Textoindependiente"/>
              <w:spacing w:after="0"/>
            </w:pPr>
            <w:r>
              <w:t>Ajustes</w:t>
            </w:r>
          </w:p>
        </w:tc>
        <w:tc>
          <w:tcPr>
            <w:tcW w:w="4585" w:type="dxa"/>
            <w:vAlign w:val="center"/>
          </w:tcPr>
          <w:p w14:paraId="60B11E08" w14:textId="62478ADF" w:rsidR="008C065D" w:rsidRPr="00927C23" w:rsidRDefault="0013498E" w:rsidP="006F7D8B">
            <w:pPr>
              <w:pStyle w:val="Textoindependiente"/>
              <w:spacing w:after="0"/>
            </w:pPr>
            <w:r w:rsidRPr="00927C23">
              <w:t>Espacio</w:t>
            </w:r>
            <w:r w:rsidR="008C065D" w:rsidRPr="00927C23">
              <w:t xml:space="preserve"> + </w:t>
            </w:r>
            <w:r w:rsidR="00E10D71">
              <w:t>O</w:t>
            </w:r>
          </w:p>
        </w:tc>
      </w:tr>
      <w:tr w:rsidR="007A61C9" w:rsidRPr="00927C23" w14:paraId="6844C33B" w14:textId="77777777" w:rsidTr="006F7D8B">
        <w:trPr>
          <w:trHeight w:val="360"/>
        </w:trPr>
        <w:tc>
          <w:tcPr>
            <w:tcW w:w="4045" w:type="dxa"/>
            <w:vAlign w:val="center"/>
          </w:tcPr>
          <w:p w14:paraId="6F8DF0CD" w14:textId="49B3A353" w:rsidR="007A61C9" w:rsidRPr="00927C23" w:rsidRDefault="007A61C9" w:rsidP="0013498E">
            <w:pPr>
              <w:pStyle w:val="Textoindependiente"/>
              <w:spacing w:after="0"/>
            </w:pPr>
            <w:r w:rsidRPr="00927C23">
              <w:t>Crear una nota rápida</w:t>
            </w:r>
          </w:p>
        </w:tc>
        <w:tc>
          <w:tcPr>
            <w:tcW w:w="4585" w:type="dxa"/>
            <w:vAlign w:val="center"/>
          </w:tcPr>
          <w:p w14:paraId="335BEAA0" w14:textId="315D365A" w:rsidR="007A61C9" w:rsidRPr="00927C23" w:rsidRDefault="007A61C9" w:rsidP="006F7D8B">
            <w:pPr>
              <w:pStyle w:val="Textoindependiente"/>
              <w:spacing w:after="0"/>
            </w:pPr>
            <w:r w:rsidRPr="00927C23">
              <w:t>Retroceso + N</w:t>
            </w:r>
          </w:p>
        </w:tc>
      </w:tr>
    </w:tbl>
    <w:p w14:paraId="1EAC1FCA" w14:textId="01438953" w:rsidR="00646BBF" w:rsidRPr="00927C23" w:rsidRDefault="00646BBF" w:rsidP="00646BBF">
      <w:pPr>
        <w:pStyle w:val="Textoindependiente"/>
        <w:spacing w:after="0" w:line="240" w:lineRule="auto"/>
      </w:pPr>
    </w:p>
    <w:p w14:paraId="1088A7BA" w14:textId="1C7C6B10" w:rsidR="00D863E3" w:rsidRPr="00927C23" w:rsidRDefault="00302DF4" w:rsidP="00D863E3">
      <w:pPr>
        <w:sectPr w:rsidR="00D863E3" w:rsidRPr="00927C23" w:rsidSect="001A5A71">
          <w:type w:val="continuous"/>
          <w:pgSz w:w="12240" w:h="15840" w:code="1"/>
          <w:pgMar w:top="1417" w:right="1467" w:bottom="1417" w:left="1418" w:header="708" w:footer="708" w:gutter="0"/>
          <w:cols w:space="720"/>
        </w:sectPr>
      </w:pPr>
      <w:r w:rsidRPr="00927C23">
        <w:rPr>
          <w:rStyle w:val="Textoennegrita"/>
        </w:rPr>
        <w:t>N</w:t>
      </w:r>
      <w:r w:rsidR="0013498E" w:rsidRPr="00927C23">
        <w:rPr>
          <w:rStyle w:val="Textoennegrita"/>
        </w:rPr>
        <w:t>ota</w:t>
      </w:r>
      <w:r w:rsidR="00D863E3" w:rsidRPr="00927C23">
        <w:t xml:space="preserve">: </w:t>
      </w:r>
      <w:r w:rsidR="007E5CB9" w:rsidRPr="00927C23">
        <w:t xml:space="preserve">Todos los comandos que incluyan Enter o Retroceso deben añadir la barra espaciadora si se utiliza el braille </w:t>
      </w:r>
      <w:r w:rsidR="00927C23" w:rsidRPr="00927C23">
        <w:t>computarizado</w:t>
      </w:r>
      <w:r w:rsidR="00D863E3" w:rsidRPr="00927C23">
        <w:t>.</w:t>
      </w:r>
    </w:p>
    <w:p w14:paraId="4C4C5230" w14:textId="5CD09324" w:rsidR="00646BBF" w:rsidRPr="00927C23" w:rsidRDefault="00244F41" w:rsidP="00F40D7B">
      <w:pPr>
        <w:pStyle w:val="Ttulo1"/>
        <w:numPr>
          <w:ilvl w:val="0"/>
          <w:numId w:val="45"/>
        </w:numPr>
        <w:ind w:left="357" w:hanging="357"/>
      </w:pPr>
      <w:bookmarkStart w:id="42" w:name="_Refd18e1364"/>
      <w:bookmarkStart w:id="43" w:name="_Tocd18e1364"/>
      <w:r w:rsidRPr="00927C23">
        <w:t xml:space="preserve"> </w:t>
      </w:r>
      <w:bookmarkStart w:id="44" w:name="_Toc71541741"/>
      <w:bookmarkEnd w:id="42"/>
      <w:bookmarkEnd w:id="43"/>
      <w:r w:rsidR="0071537A" w:rsidRPr="00927C23">
        <w:t xml:space="preserve">Uso de la aplicación </w:t>
      </w:r>
      <w:r w:rsidR="00F40D7B" w:rsidRPr="00927C23">
        <w:t>Editor</w:t>
      </w:r>
      <w:bookmarkEnd w:id="44"/>
    </w:p>
    <w:p w14:paraId="4E0CE21A" w14:textId="1969063C" w:rsidR="0071537A" w:rsidRPr="00927C23" w:rsidRDefault="00F40D7B" w:rsidP="00646BBF">
      <w:pPr>
        <w:pStyle w:val="Textoindependiente"/>
      </w:pPr>
      <w:r w:rsidRPr="00927C23">
        <w:t>El Editor</w:t>
      </w:r>
      <w:r w:rsidR="0071537A" w:rsidRPr="00927C23">
        <w:t xml:space="preserve"> es una aplicación que permite abrir, editar y crear archivos de texto en el Brailliant. Puede abrir ar</w:t>
      </w:r>
      <w:r w:rsidR="000824DB" w:rsidRPr="00927C23">
        <w:t>chivos .</w:t>
      </w:r>
      <w:proofErr w:type="spellStart"/>
      <w:r w:rsidR="000824DB" w:rsidRPr="00927C23">
        <w:t>docx</w:t>
      </w:r>
      <w:proofErr w:type="spellEnd"/>
      <w:r w:rsidR="000824DB" w:rsidRPr="00927C23">
        <w:t>, .</w:t>
      </w:r>
      <w:proofErr w:type="spellStart"/>
      <w:r w:rsidR="000824DB" w:rsidRPr="00927C23">
        <w:t>doc</w:t>
      </w:r>
      <w:proofErr w:type="spellEnd"/>
      <w:r w:rsidR="000824DB" w:rsidRPr="00927C23">
        <w:t>, .</w:t>
      </w:r>
      <w:proofErr w:type="spellStart"/>
      <w:r w:rsidR="000824DB" w:rsidRPr="00927C23">
        <w:t>txt</w:t>
      </w:r>
      <w:proofErr w:type="spellEnd"/>
      <w:r w:rsidR="000824DB" w:rsidRPr="00927C23">
        <w:t>, .</w:t>
      </w:r>
      <w:proofErr w:type="spellStart"/>
      <w:r w:rsidR="000824DB" w:rsidRPr="00927C23">
        <w:t>brf</w:t>
      </w:r>
      <w:proofErr w:type="spellEnd"/>
      <w:r w:rsidR="000824DB" w:rsidRPr="00927C23">
        <w:t>,</w:t>
      </w:r>
      <w:r w:rsidR="0071537A" w:rsidRPr="00927C23">
        <w:t xml:space="preserve"> .</w:t>
      </w:r>
      <w:proofErr w:type="spellStart"/>
      <w:r w:rsidR="0071537A" w:rsidRPr="00927C23">
        <w:t>brl</w:t>
      </w:r>
      <w:proofErr w:type="spellEnd"/>
      <w:r w:rsidR="000824DB" w:rsidRPr="00927C23">
        <w:t>,</w:t>
      </w:r>
      <w:r w:rsidR="007A61C9" w:rsidRPr="00927C23">
        <w:t xml:space="preserve"> .</w:t>
      </w:r>
      <w:proofErr w:type="spellStart"/>
      <w:r w:rsidR="007A61C9" w:rsidRPr="00927C23">
        <w:t>pdf</w:t>
      </w:r>
      <w:proofErr w:type="spellEnd"/>
      <w:r w:rsidR="007A61C9" w:rsidRPr="00927C23">
        <w:t>,</w:t>
      </w:r>
      <w:r w:rsidR="000824DB" w:rsidRPr="00927C23">
        <w:t xml:space="preserve"> .</w:t>
      </w:r>
      <w:proofErr w:type="spellStart"/>
      <w:r w:rsidR="000824DB" w:rsidRPr="00927C23">
        <w:t>ban</w:t>
      </w:r>
      <w:proofErr w:type="spellEnd"/>
      <w:r w:rsidR="000824DB" w:rsidRPr="00927C23">
        <w:t xml:space="preserve"> y .</w:t>
      </w:r>
      <w:proofErr w:type="spellStart"/>
      <w:r w:rsidR="000824DB" w:rsidRPr="00927C23">
        <w:t>bra</w:t>
      </w:r>
      <w:proofErr w:type="spellEnd"/>
      <w:r w:rsidRPr="00927C23">
        <w:t xml:space="preserve"> con el Editor</w:t>
      </w:r>
      <w:r w:rsidR="0071537A" w:rsidRPr="00927C23">
        <w:t>.</w:t>
      </w:r>
      <w:r w:rsidR="000824DB" w:rsidRPr="00927C23">
        <w:t xml:space="preserve"> Los archivos creados o modificados se guardan como un archivo .</w:t>
      </w:r>
      <w:proofErr w:type="spellStart"/>
      <w:r w:rsidR="000824DB" w:rsidRPr="00927C23">
        <w:t>txt</w:t>
      </w:r>
      <w:proofErr w:type="spellEnd"/>
      <w:r w:rsidR="000824DB" w:rsidRPr="00927C23">
        <w:t>.</w:t>
      </w:r>
    </w:p>
    <w:p w14:paraId="5A696231" w14:textId="5842E0F8" w:rsidR="000824DB" w:rsidRPr="00927C23" w:rsidRDefault="00F40D7B" w:rsidP="00646BBF">
      <w:pPr>
        <w:pStyle w:val="Textoindependiente"/>
      </w:pPr>
      <w:r w:rsidRPr="00927C23">
        <w:t>Para abrir el Editor</w:t>
      </w:r>
      <w:r w:rsidR="000824DB" w:rsidRPr="00927C23">
        <w:t xml:space="preserve">, pulse la tecla de navegación </w:t>
      </w:r>
      <w:r w:rsidRPr="00927C23">
        <w:t>Siguiente hasta llegar a Editor</w:t>
      </w:r>
      <w:r w:rsidR="000824DB" w:rsidRPr="00927C23">
        <w:t xml:space="preserve"> o pulse 'e' en el menú principal y, a continuación, pulse Enter o un sensor de cursor.</w:t>
      </w:r>
    </w:p>
    <w:p w14:paraId="77E52D72" w14:textId="24E0B53E" w:rsidR="000824DB" w:rsidRPr="00927C23" w:rsidRDefault="00F40D7B" w:rsidP="00646BBF">
      <w:pPr>
        <w:pStyle w:val="Textoindependiente"/>
      </w:pPr>
      <w:r w:rsidRPr="00927C23">
        <w:t>El Editor</w:t>
      </w:r>
      <w:r w:rsidR="000824DB" w:rsidRPr="00927C23">
        <w:t xml:space="preserve"> abre un submenú que incluye Crear archivo, Abrir archivo, Ajustes del editor y Cerrar.</w:t>
      </w:r>
    </w:p>
    <w:p w14:paraId="57616544" w14:textId="3B5EE16C" w:rsidR="00646BBF" w:rsidRPr="00927C23" w:rsidRDefault="00646BBF" w:rsidP="00F40D7B">
      <w:pPr>
        <w:pStyle w:val="Ttulo2"/>
        <w:numPr>
          <w:ilvl w:val="1"/>
          <w:numId w:val="45"/>
        </w:numPr>
        <w:ind w:left="720"/>
      </w:pPr>
      <w:bookmarkStart w:id="45" w:name="_Refd18e1411"/>
      <w:bookmarkStart w:id="46" w:name="_Tocd18e1411"/>
      <w:bookmarkStart w:id="47" w:name="_Toc71541742"/>
      <w:r w:rsidRPr="00927C23">
        <w:lastRenderedPageBreak/>
        <w:t>Crea</w:t>
      </w:r>
      <w:bookmarkEnd w:id="45"/>
      <w:bookmarkEnd w:id="46"/>
      <w:r w:rsidR="000824DB" w:rsidRPr="00927C23">
        <w:t>r un archivo</w:t>
      </w:r>
      <w:bookmarkEnd w:id="47"/>
    </w:p>
    <w:p w14:paraId="4E76D1CC" w14:textId="4A0FFC91" w:rsidR="00646BBF" w:rsidRPr="00927C23" w:rsidRDefault="000824DB" w:rsidP="00646BBF">
      <w:pPr>
        <w:pStyle w:val="Textoindependiente"/>
      </w:pPr>
      <w:r w:rsidRPr="00927C23">
        <w:t xml:space="preserve">Hay varias maneras de crear un archivo dependiendo de su ubicación en el dispositivo. </w:t>
      </w:r>
      <w:r w:rsidR="00646BBF" w:rsidRPr="00927C23">
        <w:t xml:space="preserve"> </w:t>
      </w:r>
    </w:p>
    <w:p w14:paraId="3F5B4EC2" w14:textId="3E1969CA" w:rsidR="00646BBF" w:rsidRPr="00927C23" w:rsidRDefault="000824DB" w:rsidP="000824DB">
      <w:pPr>
        <w:pStyle w:val="Textoindependiente"/>
        <w:numPr>
          <w:ilvl w:val="0"/>
          <w:numId w:val="7"/>
        </w:numPr>
        <w:contextualSpacing/>
      </w:pPr>
      <w:r w:rsidRPr="00927C23">
        <w:t xml:space="preserve">Si está en el menú </w:t>
      </w:r>
      <w:r w:rsidR="00F40D7B" w:rsidRPr="00927C23">
        <w:t>del Editor</w:t>
      </w:r>
      <w:r w:rsidRPr="00927C23">
        <w:t>, seleccione Crear archivo y pulse Enter o un sensor de cursor.</w:t>
      </w:r>
    </w:p>
    <w:p w14:paraId="2CE9458A" w14:textId="307BA154" w:rsidR="00646BBF" w:rsidRPr="00927C23" w:rsidRDefault="000824DB" w:rsidP="000824DB">
      <w:pPr>
        <w:pStyle w:val="Textoindependiente"/>
        <w:numPr>
          <w:ilvl w:val="0"/>
          <w:numId w:val="7"/>
        </w:numPr>
        <w:contextualSpacing/>
      </w:pPr>
      <w:r w:rsidRPr="00927C23">
        <w:t>En el Menú de Contexto, seleccione y active el menú Archivo, y luego Crear archivo.</w:t>
      </w:r>
    </w:p>
    <w:p w14:paraId="0C1D898A" w14:textId="7A22A7B3" w:rsidR="00646BBF" w:rsidRPr="00927C23" w:rsidRDefault="007A61C9" w:rsidP="00D24B70">
      <w:pPr>
        <w:pStyle w:val="Textoindependiente"/>
        <w:numPr>
          <w:ilvl w:val="0"/>
          <w:numId w:val="7"/>
        </w:numPr>
      </w:pPr>
      <w:r w:rsidRPr="00927C23">
        <w:t>También puede crear de forma rápida un nuevo archivo si pulsa</w:t>
      </w:r>
      <w:r w:rsidR="00646BBF" w:rsidRPr="00927C23">
        <w:t xml:space="preserve"> </w:t>
      </w:r>
      <w:r w:rsidR="000824DB" w:rsidRPr="00927C23">
        <w:t>Retroceso</w:t>
      </w:r>
      <w:r w:rsidR="00D863E3" w:rsidRPr="00927C23">
        <w:t xml:space="preserve"> + N</w:t>
      </w:r>
      <w:r w:rsidR="00646BBF" w:rsidRPr="00927C23">
        <w:t xml:space="preserve"> </w:t>
      </w:r>
      <w:r w:rsidRPr="00927C23">
        <w:t>desde cualquier lugar del dispositivo</w:t>
      </w:r>
      <w:r w:rsidR="00646BBF" w:rsidRPr="00927C23">
        <w:t>.</w:t>
      </w:r>
    </w:p>
    <w:p w14:paraId="1078BBD6" w14:textId="06ECAEFC" w:rsidR="00625AA1" w:rsidRPr="00927C23" w:rsidRDefault="00625AA1" w:rsidP="00646BBF">
      <w:pPr>
        <w:pStyle w:val="Textoindependiente"/>
      </w:pPr>
      <w:r w:rsidRPr="00927C23">
        <w:t>El cursor es visible entre dos corchetes braille. Puede empezar a escribir en su nuevo archivo.</w:t>
      </w:r>
    </w:p>
    <w:p w14:paraId="751F47E6" w14:textId="22AC9716" w:rsidR="00646BBF" w:rsidRPr="00927C23" w:rsidRDefault="00625AA1" w:rsidP="00F40D7B">
      <w:pPr>
        <w:pStyle w:val="Ttulo2"/>
        <w:numPr>
          <w:ilvl w:val="1"/>
          <w:numId w:val="45"/>
        </w:numPr>
        <w:ind w:left="720"/>
      </w:pPr>
      <w:bookmarkStart w:id="48" w:name="_Refd18e1434"/>
      <w:bookmarkStart w:id="49" w:name="_Tocd18e1434"/>
      <w:bookmarkStart w:id="50" w:name="_Toc71541743"/>
      <w:r w:rsidRPr="00927C23">
        <w:t>Abrir un archivo</w:t>
      </w:r>
      <w:bookmarkEnd w:id="48"/>
      <w:bookmarkEnd w:id="49"/>
      <w:bookmarkEnd w:id="50"/>
    </w:p>
    <w:p w14:paraId="62EB0452" w14:textId="5DD99D0E" w:rsidR="00625AA1" w:rsidRPr="00927C23" w:rsidRDefault="00625AA1" w:rsidP="00646BBF">
      <w:pPr>
        <w:pStyle w:val="Textoindependiente"/>
      </w:pPr>
      <w:r w:rsidRPr="00927C23">
        <w:t xml:space="preserve">Si está en </w:t>
      </w:r>
      <w:r w:rsidR="00F40D7B" w:rsidRPr="00927C23">
        <w:t>el menú del Editor</w:t>
      </w:r>
      <w:r w:rsidRPr="00927C23">
        <w:t xml:space="preserve">, seleccione Abrir archivo y pulse Enter o un sensor de cursor. Desde cualquier otra ubicación, pulse Retroceso + O y, a continuación, seleccione el archivo que desee abrir con las teclas de </w:t>
      </w:r>
      <w:r w:rsidR="00240001" w:rsidRPr="00927C23">
        <w:t>navegación</w:t>
      </w:r>
      <w:r w:rsidRPr="00927C23">
        <w:t xml:space="preserve"> Anterior y Siguiente.</w:t>
      </w:r>
    </w:p>
    <w:p w14:paraId="1ED6D75E" w14:textId="1B8097EC" w:rsidR="007A61C9" w:rsidRPr="00927C23" w:rsidRDefault="007A61C9" w:rsidP="00646BBF">
      <w:pPr>
        <w:pStyle w:val="Textoindependiente"/>
      </w:pPr>
      <w:r w:rsidRPr="00927C23">
        <w:t>Tenga en cuenta que el Brailliant puede mostrar un mensaje de error cuando se abre un archivo PDF. Esto suele ocurrir cuando el archivo contiene imágenes en lugar de texto.</w:t>
      </w:r>
    </w:p>
    <w:p w14:paraId="0B3D1320" w14:textId="289D497A" w:rsidR="00646BBF" w:rsidRPr="00927C23" w:rsidRDefault="00646BBF" w:rsidP="00F40D7B">
      <w:pPr>
        <w:pStyle w:val="Ttulo2"/>
        <w:numPr>
          <w:ilvl w:val="1"/>
          <w:numId w:val="45"/>
        </w:numPr>
        <w:ind w:left="720"/>
      </w:pPr>
      <w:bookmarkStart w:id="51" w:name="_Refd18e1452"/>
      <w:bookmarkStart w:id="52" w:name="_Tocd18e1452"/>
      <w:bookmarkStart w:id="53" w:name="_Toc71541744"/>
      <w:r w:rsidRPr="00927C23">
        <w:t>C</w:t>
      </w:r>
      <w:bookmarkEnd w:id="51"/>
      <w:bookmarkEnd w:id="52"/>
      <w:r w:rsidR="00240001" w:rsidRPr="00927C23">
        <w:t>errar un archivo</w:t>
      </w:r>
      <w:bookmarkEnd w:id="53"/>
    </w:p>
    <w:p w14:paraId="57BE46AF" w14:textId="31D9B2D3" w:rsidR="00240001" w:rsidRPr="00927C23" w:rsidRDefault="00240001" w:rsidP="00646BBF">
      <w:pPr>
        <w:pStyle w:val="Textoindependiente"/>
      </w:pPr>
      <w:r w:rsidRPr="00927C23">
        <w:t xml:space="preserve">Para cerrar un archivo abierto en </w:t>
      </w:r>
      <w:r w:rsidR="00F40D7B" w:rsidRPr="00927C23">
        <w:t>el Editor</w:t>
      </w:r>
      <w:r w:rsidRPr="00927C23">
        <w:t>, pulse Espacio + E. También puede abrir el menú de contexto con Espacio + M y, a continuación, desplazarse hasta el menú Archivo y activarlo. Seleccione la opción Cerrar archivo.</w:t>
      </w:r>
    </w:p>
    <w:p w14:paraId="3AD16806" w14:textId="56B1C9F4" w:rsidR="00240001" w:rsidRPr="00927C23" w:rsidRDefault="00240001" w:rsidP="00646BBF">
      <w:pPr>
        <w:pStyle w:val="Textoindependiente"/>
      </w:pPr>
      <w:r w:rsidRPr="00927C23">
        <w:t>Si hay cambios en el archivo que no se han guardado, se le preguntará si desea guardar los cambios antes de cerrar.</w:t>
      </w:r>
    </w:p>
    <w:p w14:paraId="780E0B13" w14:textId="3927A026" w:rsidR="00646BBF" w:rsidRPr="00927C23" w:rsidRDefault="00240001" w:rsidP="00F40D7B">
      <w:pPr>
        <w:pStyle w:val="Ttulo2"/>
        <w:numPr>
          <w:ilvl w:val="1"/>
          <w:numId w:val="45"/>
        </w:numPr>
        <w:ind w:left="720"/>
      </w:pPr>
      <w:bookmarkStart w:id="54" w:name="_Refd18e1472"/>
      <w:bookmarkStart w:id="55" w:name="_Tocd18e1472"/>
      <w:bookmarkStart w:id="56" w:name="_Toc71541745"/>
      <w:r w:rsidRPr="00927C23">
        <w:t>Guardar un archivo de texto</w:t>
      </w:r>
      <w:bookmarkEnd w:id="54"/>
      <w:bookmarkEnd w:id="55"/>
      <w:bookmarkEnd w:id="56"/>
    </w:p>
    <w:p w14:paraId="6F01ECC6" w14:textId="52F7D2CB" w:rsidR="00240001" w:rsidRPr="00927C23" w:rsidRDefault="00240001" w:rsidP="00646BBF">
      <w:pPr>
        <w:pStyle w:val="Textoindependiente"/>
      </w:pPr>
      <w:r w:rsidRPr="00927C23">
        <w:t>Hay</w:t>
      </w:r>
      <w:r w:rsidR="00F40D7B" w:rsidRPr="00927C23">
        <w:t xml:space="preserve"> dos tipos de guardado en el Editor</w:t>
      </w:r>
      <w:r w:rsidRPr="00927C23">
        <w:t>: Guardar y Guardar como.</w:t>
      </w:r>
    </w:p>
    <w:p w14:paraId="1FC6DA37" w14:textId="2D11C0A7" w:rsidR="00646BBF" w:rsidRPr="00927C23" w:rsidRDefault="00240001" w:rsidP="00646BBF">
      <w:pPr>
        <w:pStyle w:val="Textoindependiente"/>
      </w:pPr>
      <w:r w:rsidRPr="00927C23">
        <w:rPr>
          <w:rStyle w:val="Textoennegrita"/>
        </w:rPr>
        <w:t>Guardar</w:t>
      </w:r>
      <w:r w:rsidR="00646BBF" w:rsidRPr="00927C23">
        <w:rPr>
          <w:rStyle w:val="Textoennegrita"/>
        </w:rPr>
        <w:t>:</w:t>
      </w:r>
      <w:r w:rsidR="00646BBF" w:rsidRPr="00927C23">
        <w:t xml:space="preserve"> </w:t>
      </w:r>
      <w:r w:rsidRPr="00927C23">
        <w:t>Pulse Espacio</w:t>
      </w:r>
      <w:r w:rsidR="00646BBF" w:rsidRPr="00927C23">
        <w:t xml:space="preserve"> + S</w:t>
      </w:r>
      <w:r w:rsidRPr="00927C23">
        <w:t xml:space="preserve"> para guardar su archivo con un nombre de archivo ya existente.</w:t>
      </w:r>
    </w:p>
    <w:p w14:paraId="2AAE24E2" w14:textId="1CD42EFF" w:rsidR="00646BBF" w:rsidRPr="00927C23" w:rsidRDefault="00240001" w:rsidP="00646BBF">
      <w:pPr>
        <w:pStyle w:val="Textoindependiente"/>
      </w:pPr>
      <w:r w:rsidRPr="00927C23">
        <w:rPr>
          <w:rStyle w:val="Textoennegrita"/>
        </w:rPr>
        <w:t>Guardar como</w:t>
      </w:r>
      <w:r w:rsidR="00646BBF" w:rsidRPr="00927C23">
        <w:t xml:space="preserve">: </w:t>
      </w:r>
      <w:r w:rsidRPr="00927C23">
        <w:t>Pulse Retroceso</w:t>
      </w:r>
      <w:r w:rsidR="00646BBF" w:rsidRPr="00927C23">
        <w:t xml:space="preserve"> + S </w:t>
      </w:r>
      <w:r w:rsidRPr="00927C23">
        <w:t xml:space="preserve">para guardar una copia de su archivo con un nuevo nombre y cambiar la ubicación. </w:t>
      </w:r>
    </w:p>
    <w:p w14:paraId="131BB03A" w14:textId="7D1FA279" w:rsidR="00240001" w:rsidRPr="00927C23" w:rsidRDefault="00240001" w:rsidP="00646BBF">
      <w:pPr>
        <w:pStyle w:val="Textoindependiente"/>
      </w:pPr>
      <w:r w:rsidRPr="00927C23">
        <w:t>Si su archivo</w:t>
      </w:r>
      <w:r w:rsidR="00F40D7B" w:rsidRPr="00927C23">
        <w:t xml:space="preserve"> no se ha guardado nunca, el Editor</w:t>
      </w:r>
      <w:r w:rsidRPr="00927C23">
        <w:t xml:space="preserve"> le pedirá que introduzca un nuevo nombre para el archivo, independientemente del método de guardado que elija.</w:t>
      </w:r>
    </w:p>
    <w:p w14:paraId="5540A0A9" w14:textId="3324DF8C" w:rsidR="00646BBF" w:rsidRPr="00927C23" w:rsidRDefault="00240001" w:rsidP="00F40D7B">
      <w:pPr>
        <w:pStyle w:val="Ttulo2"/>
        <w:numPr>
          <w:ilvl w:val="1"/>
          <w:numId w:val="45"/>
        </w:numPr>
        <w:ind w:left="720"/>
      </w:pPr>
      <w:bookmarkStart w:id="57" w:name="_Toc71541746"/>
      <w:r w:rsidRPr="00927C23">
        <w:t>Desplazamiento automático por el texto en</w:t>
      </w:r>
      <w:r w:rsidR="00F40D7B" w:rsidRPr="00927C23">
        <w:t xml:space="preserve"> el Editor</w:t>
      </w:r>
      <w:bookmarkEnd w:id="57"/>
    </w:p>
    <w:p w14:paraId="02E43950" w14:textId="15790575" w:rsidR="00CB62BF" w:rsidRPr="00927C23" w:rsidRDefault="00CB62BF" w:rsidP="00CB62BF">
      <w:pPr>
        <w:pStyle w:val="Textoindependiente"/>
      </w:pPr>
      <w:r w:rsidRPr="00927C23">
        <w:t>La aplicac</w:t>
      </w:r>
      <w:r w:rsidR="00F40D7B" w:rsidRPr="00927C23">
        <w:t>ión Editor</w:t>
      </w:r>
      <w:r w:rsidRPr="00927C23">
        <w:t xml:space="preserve"> cuenta con una función que desplaza automáticamente el texto por la línea braille.</w:t>
      </w:r>
    </w:p>
    <w:p w14:paraId="540C9C1F" w14:textId="05E5C336" w:rsidR="00CB62BF" w:rsidRPr="00927C23" w:rsidRDefault="00CB62BF" w:rsidP="00CB62BF">
      <w:pPr>
        <w:pStyle w:val="Textoindependiente"/>
      </w:pPr>
      <w:r w:rsidRPr="00927C23">
        <w:t>Para iniciar el desplazamiento automático, pulse Enter + Puntos 1-2-4-5-6.</w:t>
      </w:r>
    </w:p>
    <w:p w14:paraId="5A7EA709" w14:textId="71F26AE1" w:rsidR="00CB62BF" w:rsidRPr="00927C23" w:rsidRDefault="00CB62BF" w:rsidP="00CB62BF">
      <w:pPr>
        <w:pStyle w:val="Textoindependiente"/>
      </w:pPr>
      <w:r w:rsidRPr="00927C23">
        <w:t>Para detener el desplazamiento automático, pulse cualquier tecla.</w:t>
      </w:r>
    </w:p>
    <w:p w14:paraId="1DF6D19C" w14:textId="79C3FAB0" w:rsidR="00646BBF" w:rsidRPr="00927C23" w:rsidRDefault="00646BBF" w:rsidP="00F40D7B">
      <w:pPr>
        <w:pStyle w:val="Ttulo3"/>
        <w:numPr>
          <w:ilvl w:val="2"/>
          <w:numId w:val="45"/>
        </w:numPr>
        <w:ind w:left="1077" w:hanging="1077"/>
      </w:pPr>
      <w:bookmarkStart w:id="58" w:name="_Refd18e1514"/>
      <w:bookmarkStart w:id="59" w:name="_Tocd18e1514"/>
      <w:bookmarkStart w:id="60" w:name="_Toc71541747"/>
      <w:r w:rsidRPr="00927C23">
        <w:lastRenderedPageBreak/>
        <w:t>Modif</w:t>
      </w:r>
      <w:r w:rsidR="00CB62BF" w:rsidRPr="00927C23">
        <w:t>icar la velocidad de desplazamiento automático</w:t>
      </w:r>
      <w:bookmarkEnd w:id="58"/>
      <w:bookmarkEnd w:id="59"/>
      <w:bookmarkEnd w:id="60"/>
    </w:p>
    <w:p w14:paraId="5B5A4406" w14:textId="39CA577A" w:rsidR="00CB62BF" w:rsidRPr="00927C23" w:rsidRDefault="00CB62BF" w:rsidP="00CB62BF">
      <w:pPr>
        <w:pStyle w:val="Textoindependiente"/>
      </w:pPr>
      <w:r w:rsidRPr="00927C23">
        <w:t>Puede cambiar la velocidad de desplazamiento automático mientras se esté desplazando automáticamente dentro de un archivo.</w:t>
      </w:r>
    </w:p>
    <w:p w14:paraId="7049B1B9" w14:textId="67FE3654" w:rsidR="00CB62BF" w:rsidRPr="00927C23" w:rsidRDefault="00CB62BF" w:rsidP="00646BBF">
      <w:pPr>
        <w:pStyle w:val="Textoindependiente"/>
      </w:pPr>
      <w:r w:rsidRPr="00927C23">
        <w:t>Para ralentizar el desplazamiento automático, pulse Enter + Punto 3.</w:t>
      </w:r>
    </w:p>
    <w:p w14:paraId="1E7734B8" w14:textId="30A0C958" w:rsidR="00CB62BF" w:rsidRPr="00927C23" w:rsidRDefault="00CB62BF" w:rsidP="00646BBF">
      <w:pPr>
        <w:pStyle w:val="Textoindependiente"/>
      </w:pPr>
      <w:r w:rsidRPr="00927C23">
        <w:t>Para acelerar el desplazamiento automático, pulse Enter + Punto 6.</w:t>
      </w:r>
    </w:p>
    <w:p w14:paraId="42FF7FF1" w14:textId="53A5D85E" w:rsidR="00646BBF" w:rsidRPr="00927C23" w:rsidRDefault="00CB62BF" w:rsidP="00F40D7B">
      <w:pPr>
        <w:pStyle w:val="Ttulo2"/>
        <w:numPr>
          <w:ilvl w:val="1"/>
          <w:numId w:val="45"/>
        </w:numPr>
        <w:ind w:left="720"/>
      </w:pPr>
      <w:bookmarkStart w:id="61" w:name="_Refd18e1529"/>
      <w:bookmarkStart w:id="62" w:name="_Tocd18e1529"/>
      <w:bookmarkStart w:id="63" w:name="_Toc71541748"/>
      <w:r w:rsidRPr="00927C23">
        <w:t>Buscar texto en un archivo</w:t>
      </w:r>
      <w:bookmarkEnd w:id="61"/>
      <w:bookmarkEnd w:id="62"/>
      <w:bookmarkEnd w:id="63"/>
    </w:p>
    <w:p w14:paraId="0D90D870" w14:textId="163B554E" w:rsidR="00CB62BF" w:rsidRPr="00927C23" w:rsidRDefault="00CB62BF" w:rsidP="00646BBF">
      <w:pPr>
        <w:pStyle w:val="Textoindependiente"/>
      </w:pPr>
      <w:r w:rsidRPr="00927C23">
        <w:t>Para buscar un texto en el archivo, pulse Espacio + F. Introduzca el término de búsqueda en el campo en blanco. El cursor se colocará en la primera ubicación donde encuentre el texto.</w:t>
      </w:r>
    </w:p>
    <w:p w14:paraId="73D7E44D" w14:textId="2447B60A" w:rsidR="002137E1" w:rsidRPr="00927C23" w:rsidRDefault="002137E1" w:rsidP="00646BBF">
      <w:pPr>
        <w:pStyle w:val="Textoindependiente"/>
      </w:pPr>
      <w:r w:rsidRPr="00927C23">
        <w:t>Pulse Espacio + N para encontrar nuevas coincidencias con la palabra buscada.</w:t>
      </w:r>
    </w:p>
    <w:p w14:paraId="6E1F6EB4" w14:textId="0455376F" w:rsidR="002137E1" w:rsidRPr="00927C23" w:rsidRDefault="002137E1" w:rsidP="00646BBF">
      <w:pPr>
        <w:pStyle w:val="Textoindependiente"/>
      </w:pPr>
      <w:r w:rsidRPr="00927C23">
        <w:t>Pulse Espacio + P para encontrar coincidencias anteriores con la palabra buscada.</w:t>
      </w:r>
    </w:p>
    <w:p w14:paraId="35B39103" w14:textId="25EA4797" w:rsidR="00646BBF" w:rsidRPr="00927C23" w:rsidRDefault="002137E1" w:rsidP="00F40D7B">
      <w:pPr>
        <w:pStyle w:val="Ttulo3"/>
        <w:numPr>
          <w:ilvl w:val="2"/>
          <w:numId w:val="45"/>
        </w:numPr>
        <w:ind w:left="1077" w:hanging="1077"/>
      </w:pPr>
      <w:bookmarkStart w:id="64" w:name="_Refd18e1541"/>
      <w:bookmarkStart w:id="65" w:name="_Tocd18e1541"/>
      <w:bookmarkStart w:id="66" w:name="_Toc71541749"/>
      <w:r w:rsidRPr="00927C23">
        <w:t>Buscar y reemplazar texto</w:t>
      </w:r>
      <w:bookmarkEnd w:id="64"/>
      <w:bookmarkEnd w:id="65"/>
      <w:bookmarkEnd w:id="66"/>
    </w:p>
    <w:p w14:paraId="44CEE639" w14:textId="5A75752E" w:rsidR="00646BBF" w:rsidRPr="00927C23" w:rsidRDefault="002137E1" w:rsidP="00646BBF">
      <w:pPr>
        <w:pStyle w:val="Textoindependiente"/>
      </w:pPr>
      <w:r w:rsidRPr="00927C23">
        <w:t>Para buscar y reemplazar un texto</w:t>
      </w:r>
      <w:r w:rsidR="00646BBF" w:rsidRPr="00927C23">
        <w:t xml:space="preserve">: </w:t>
      </w:r>
    </w:p>
    <w:p w14:paraId="5062F325" w14:textId="425E2B4A" w:rsidR="00646BBF" w:rsidRPr="00927C23" w:rsidRDefault="002137E1" w:rsidP="00F40D7B">
      <w:pPr>
        <w:pStyle w:val="Textoindependiente"/>
        <w:numPr>
          <w:ilvl w:val="0"/>
          <w:numId w:val="34"/>
        </w:numPr>
      </w:pPr>
      <w:r w:rsidRPr="00927C23">
        <w:t>Pulse Retroceso</w:t>
      </w:r>
      <w:r w:rsidR="00D863E3" w:rsidRPr="00927C23">
        <w:t xml:space="preserve"> + F</w:t>
      </w:r>
      <w:r w:rsidR="00646BBF" w:rsidRPr="00927C23">
        <w:t xml:space="preserve">. </w:t>
      </w:r>
    </w:p>
    <w:p w14:paraId="7F16B57E" w14:textId="29989FA7" w:rsidR="00646BBF" w:rsidRPr="00927C23" w:rsidRDefault="002137E1" w:rsidP="00F40D7B">
      <w:pPr>
        <w:pStyle w:val="Textoindependiente"/>
        <w:numPr>
          <w:ilvl w:val="0"/>
          <w:numId w:val="34"/>
        </w:numPr>
      </w:pPr>
      <w:r w:rsidRPr="00927C23">
        <w:t>Introduzca el texto a buscar en el primer cuadro de edición.</w:t>
      </w:r>
      <w:bookmarkStart w:id="67" w:name="_Hlk37858074"/>
    </w:p>
    <w:p w14:paraId="5F3188C2" w14:textId="585F8B1A" w:rsidR="007C53A8" w:rsidRPr="00927C23" w:rsidRDefault="007C53A8" w:rsidP="00F40D7B">
      <w:pPr>
        <w:pStyle w:val="Textoindependiente"/>
        <w:numPr>
          <w:ilvl w:val="0"/>
          <w:numId w:val="34"/>
        </w:numPr>
      </w:pPr>
      <w:r w:rsidRPr="00927C23">
        <w:t>Introduzca el texto por el que se va a sustituir en el segundo cuadro de edición.</w:t>
      </w:r>
    </w:p>
    <w:p w14:paraId="6FAE4B38" w14:textId="3729AC45" w:rsidR="002137E1" w:rsidRPr="00927C23" w:rsidRDefault="002137E1" w:rsidP="00F40D7B">
      <w:pPr>
        <w:pStyle w:val="Textoindependiente"/>
        <w:numPr>
          <w:ilvl w:val="0"/>
          <w:numId w:val="34"/>
        </w:numPr>
      </w:pPr>
      <w:r w:rsidRPr="00927C23">
        <w:t xml:space="preserve">Pulse el botón Siguiente para </w:t>
      </w:r>
      <w:r w:rsidR="007C53A8" w:rsidRPr="00927C23">
        <w:t>buscar el siguiente resultado de la palabra.</w:t>
      </w:r>
    </w:p>
    <w:p w14:paraId="404A949B" w14:textId="21479844" w:rsidR="002137E1" w:rsidRPr="00927C23" w:rsidRDefault="002137E1" w:rsidP="00F40D7B">
      <w:pPr>
        <w:pStyle w:val="Textoindependiente"/>
        <w:numPr>
          <w:ilvl w:val="0"/>
          <w:numId w:val="34"/>
        </w:numPr>
      </w:pPr>
      <w:r w:rsidRPr="00927C23">
        <w:t xml:space="preserve">Pulse el botón Siguiente para </w:t>
      </w:r>
      <w:r w:rsidR="007C53A8" w:rsidRPr="00927C23">
        <w:t>buscar</w:t>
      </w:r>
      <w:r w:rsidRPr="00927C23">
        <w:t xml:space="preserve"> Reemplazar todo.</w:t>
      </w:r>
    </w:p>
    <w:p w14:paraId="0BB5D1C2" w14:textId="51707CCF" w:rsidR="00646BBF" w:rsidRPr="00927C23" w:rsidRDefault="007C53A8" w:rsidP="00F40D7B">
      <w:pPr>
        <w:pStyle w:val="Ttulo2"/>
        <w:numPr>
          <w:ilvl w:val="1"/>
          <w:numId w:val="45"/>
        </w:numPr>
        <w:ind w:left="720"/>
      </w:pPr>
      <w:bookmarkStart w:id="68" w:name="_Toc71541750"/>
      <w:bookmarkEnd w:id="67"/>
      <w:r w:rsidRPr="00927C23">
        <w:t>Cortar, copiar y pegar texto</w:t>
      </w:r>
      <w:bookmarkEnd w:id="68"/>
    </w:p>
    <w:p w14:paraId="379C59A2" w14:textId="6982A4AE" w:rsidR="007C53A8" w:rsidRPr="00927C23" w:rsidRDefault="00F40D7B" w:rsidP="007C53A8">
      <w:pPr>
        <w:pStyle w:val="Textoindependiente"/>
      </w:pPr>
      <w:r w:rsidRPr="00927C23">
        <w:t>El Editor</w:t>
      </w:r>
      <w:r w:rsidR="007C53A8" w:rsidRPr="00927C23">
        <w:t xml:space="preserve"> le permite cortar, copiar y pegar texto de forma similar a los programas de ordenador. </w:t>
      </w:r>
    </w:p>
    <w:p w14:paraId="0FEEB6AF" w14:textId="29C651E2" w:rsidR="007C53A8" w:rsidRPr="00927C23" w:rsidRDefault="007C53A8" w:rsidP="007C53A8">
      <w:pPr>
        <w:pStyle w:val="Textoindependiente"/>
      </w:pPr>
      <w:r w:rsidRPr="00927C23">
        <w:t>Para seleccionar el texto, sitúe el cursor en el primer carácter utilizando un sensor de cursor y, a continuación, pulse Enter + S.</w:t>
      </w:r>
    </w:p>
    <w:p w14:paraId="002DA0B5" w14:textId="560E8746" w:rsidR="007C53A8" w:rsidRPr="00927C23" w:rsidRDefault="007C53A8" w:rsidP="007C53A8">
      <w:pPr>
        <w:pStyle w:val="Textoindependiente"/>
      </w:pPr>
      <w:r w:rsidRPr="00927C23">
        <w:t>También puede seleccionar el texto desde el Menú de Contexto:</w:t>
      </w:r>
    </w:p>
    <w:p w14:paraId="4CB55732" w14:textId="506C8198" w:rsidR="00646BBF" w:rsidRPr="00927C23" w:rsidRDefault="007C53A8" w:rsidP="00D24B70">
      <w:pPr>
        <w:pStyle w:val="Textoindependiente"/>
        <w:numPr>
          <w:ilvl w:val="0"/>
          <w:numId w:val="8"/>
        </w:numPr>
      </w:pPr>
      <w:r w:rsidRPr="00927C23">
        <w:t>Abra el Menú de Contexto con Espacio</w:t>
      </w:r>
      <w:r w:rsidR="00646BBF" w:rsidRPr="00927C23">
        <w:t xml:space="preserve"> + M. </w:t>
      </w:r>
    </w:p>
    <w:p w14:paraId="63DEF699" w14:textId="0FB3E9B8" w:rsidR="00646BBF" w:rsidRPr="00927C23" w:rsidRDefault="007C53A8" w:rsidP="007C53A8">
      <w:pPr>
        <w:pStyle w:val="Textoindependiente"/>
        <w:numPr>
          <w:ilvl w:val="0"/>
          <w:numId w:val="8"/>
        </w:numPr>
      </w:pPr>
      <w:r w:rsidRPr="00927C23">
        <w:t>Desplácese hacia abajo hasta Editar</w:t>
      </w:r>
      <w:r w:rsidR="00646BBF" w:rsidRPr="00927C23">
        <w:t>.</w:t>
      </w:r>
    </w:p>
    <w:p w14:paraId="7BA738D3" w14:textId="63E56009" w:rsidR="00646BBF" w:rsidRPr="00927C23" w:rsidRDefault="00646BBF" w:rsidP="00D24B70">
      <w:pPr>
        <w:pStyle w:val="Textoindependiente"/>
        <w:numPr>
          <w:ilvl w:val="0"/>
          <w:numId w:val="8"/>
        </w:numPr>
      </w:pPr>
      <w:r w:rsidRPr="00927C23">
        <w:t>P</w:t>
      </w:r>
      <w:r w:rsidR="007C53A8" w:rsidRPr="00927C23">
        <w:t>ulse</w:t>
      </w:r>
      <w:r w:rsidRPr="00927C23">
        <w:t xml:space="preserve"> Enter o</w:t>
      </w:r>
      <w:r w:rsidR="007C53A8" w:rsidRPr="00927C23">
        <w:t xml:space="preserve"> un </w:t>
      </w:r>
      <w:r w:rsidR="009433C0">
        <w:t>sensor de cursor</w:t>
      </w:r>
      <w:r w:rsidR="007C53A8" w:rsidRPr="00927C23">
        <w:t>.</w:t>
      </w:r>
      <w:r w:rsidRPr="00927C23">
        <w:t xml:space="preserve"> </w:t>
      </w:r>
    </w:p>
    <w:p w14:paraId="593BF069" w14:textId="4E17984A" w:rsidR="00646BBF" w:rsidRPr="00927C23" w:rsidRDefault="007C53A8" w:rsidP="00D24B70">
      <w:pPr>
        <w:pStyle w:val="Textoindependiente"/>
        <w:numPr>
          <w:ilvl w:val="0"/>
          <w:numId w:val="8"/>
        </w:numPr>
      </w:pPr>
      <w:r w:rsidRPr="00927C23">
        <w:t>Desplácese hacia abajo hasta Seleccionar texto</w:t>
      </w:r>
      <w:r w:rsidR="00646BBF" w:rsidRPr="00927C23">
        <w:t xml:space="preserve">. </w:t>
      </w:r>
    </w:p>
    <w:p w14:paraId="6B82CC6D" w14:textId="72DD9E2B" w:rsidR="00646BBF" w:rsidRPr="00927C23" w:rsidRDefault="007C53A8" w:rsidP="00D24B70">
      <w:pPr>
        <w:pStyle w:val="Textoindependiente"/>
        <w:numPr>
          <w:ilvl w:val="0"/>
          <w:numId w:val="8"/>
        </w:numPr>
      </w:pPr>
      <w:r w:rsidRPr="00927C23">
        <w:t>Pulse</w:t>
      </w:r>
      <w:r w:rsidR="00646BBF" w:rsidRPr="00927C23">
        <w:t xml:space="preserve"> Enter o</w:t>
      </w:r>
      <w:r w:rsidRPr="00927C23">
        <w:t xml:space="preserve"> un </w:t>
      </w:r>
      <w:r w:rsidR="009433C0">
        <w:t>sensor de cursor</w:t>
      </w:r>
      <w:r w:rsidR="00646BBF" w:rsidRPr="00927C23">
        <w:t>.</w:t>
      </w:r>
    </w:p>
    <w:p w14:paraId="30343F1A" w14:textId="76BEFC2C" w:rsidR="007C53A8" w:rsidRPr="00927C23" w:rsidRDefault="007C53A8" w:rsidP="00D863E3">
      <w:pPr>
        <w:pStyle w:val="Textoindependiente"/>
      </w:pPr>
      <w:r w:rsidRPr="00927C23">
        <w:t>Est</w:t>
      </w:r>
      <w:r w:rsidR="003F6782" w:rsidRPr="00927C23">
        <w:t>o marca el inicio</w:t>
      </w:r>
      <w:r w:rsidR="00076288" w:rsidRPr="00927C23">
        <w:t xml:space="preserve"> de su selección. Ahora sitúese en </w:t>
      </w:r>
      <w:r w:rsidR="003F6782" w:rsidRPr="00927C23">
        <w:t>el</w:t>
      </w:r>
      <w:r w:rsidRPr="00927C23">
        <w:t xml:space="preserve"> final de su selección</w:t>
      </w:r>
      <w:r w:rsidR="003F6782" w:rsidRPr="00927C23">
        <w:t xml:space="preserve"> y</w:t>
      </w:r>
      <w:r w:rsidRPr="00927C23">
        <w:t xml:space="preserve"> pu</w:t>
      </w:r>
      <w:r w:rsidR="003F6782" w:rsidRPr="00927C23">
        <w:t>l</w:t>
      </w:r>
      <w:r w:rsidRPr="00927C23">
        <w:t>se Enter + S</w:t>
      </w:r>
      <w:r w:rsidR="003F6782" w:rsidRPr="00927C23">
        <w:t xml:space="preserve"> para </w:t>
      </w:r>
      <w:r w:rsidR="00076288" w:rsidRPr="00927C23">
        <w:t>marcar el final de su</w:t>
      </w:r>
      <w:r w:rsidR="003F6782" w:rsidRPr="00927C23">
        <w:t xml:space="preserve"> selección.</w:t>
      </w:r>
    </w:p>
    <w:p w14:paraId="580FF92B" w14:textId="10B7417B" w:rsidR="003F6782" w:rsidRPr="00927C23" w:rsidRDefault="003F6782" w:rsidP="00D863E3">
      <w:pPr>
        <w:pStyle w:val="Textoindependiente"/>
      </w:pPr>
      <w:r w:rsidRPr="00927C23">
        <w:t>Para seleccionar todo el texto del archivo, pulse Enter + Puntos 1-2-3-4-5-6.</w:t>
      </w:r>
    </w:p>
    <w:p w14:paraId="6B2633CD" w14:textId="49D54232" w:rsidR="003F6782" w:rsidRPr="00927C23" w:rsidRDefault="003F6782" w:rsidP="00646BBF">
      <w:pPr>
        <w:pStyle w:val="Textoindependiente"/>
      </w:pPr>
      <w:r w:rsidRPr="00927C23">
        <w:lastRenderedPageBreak/>
        <w:t>Para copiar el texto seleccionado, pulse Retroceso + Y.</w:t>
      </w:r>
    </w:p>
    <w:p w14:paraId="155951B5" w14:textId="0D9518F5" w:rsidR="003F6782" w:rsidRPr="00927C23" w:rsidRDefault="003F6782" w:rsidP="00646BBF">
      <w:pPr>
        <w:pStyle w:val="Textoindependiente"/>
      </w:pPr>
      <w:r w:rsidRPr="00927C23">
        <w:t>Para cortar el texto seleccionado, pulse Retroceso + X.</w:t>
      </w:r>
    </w:p>
    <w:p w14:paraId="1B48AF51" w14:textId="06F1C5DC" w:rsidR="00646BBF" w:rsidRPr="00927C23" w:rsidRDefault="003F6782" w:rsidP="00646BBF">
      <w:pPr>
        <w:pStyle w:val="Textoindependiente"/>
      </w:pPr>
      <w:r w:rsidRPr="00927C23">
        <w:t>Para pegar el texto copiado o cortado, posicione su cursor donde quiera pegar el texto, utilizando un sensor de cursor y pulse Retroceso + V.</w:t>
      </w:r>
    </w:p>
    <w:p w14:paraId="4DE67EEB" w14:textId="2A9701AC" w:rsidR="00646BBF" w:rsidRPr="00927C23" w:rsidRDefault="003F6782" w:rsidP="00646BBF">
      <w:pPr>
        <w:pStyle w:val="Textoindependiente"/>
      </w:pPr>
      <w:r w:rsidRPr="00927C23">
        <w:t>Como siempre, se puede acceder a estos comandos a través del Menú de Contexto.</w:t>
      </w:r>
    </w:p>
    <w:p w14:paraId="1E9FE6DF" w14:textId="4912702F" w:rsidR="00646BBF" w:rsidRPr="00927C23" w:rsidRDefault="003F6782" w:rsidP="00F40D7B">
      <w:pPr>
        <w:pStyle w:val="Ttulo2"/>
        <w:numPr>
          <w:ilvl w:val="1"/>
          <w:numId w:val="45"/>
        </w:numPr>
        <w:ind w:left="720"/>
      </w:pPr>
      <w:bookmarkStart w:id="69" w:name="_Toc71541751"/>
      <w:r w:rsidRPr="00927C23">
        <w:t>Uso del modo de lectura</w:t>
      </w:r>
      <w:bookmarkEnd w:id="69"/>
    </w:p>
    <w:p w14:paraId="53E1791C" w14:textId="4F286472" w:rsidR="003F6782" w:rsidRPr="00927C23" w:rsidRDefault="003F6782" w:rsidP="00646BBF">
      <w:pPr>
        <w:pStyle w:val="Textoindependiente"/>
      </w:pPr>
      <w:r w:rsidRPr="00927C23">
        <w:t>El modo de lectura le permite leer archivos sin la posibilidad de editar el contenido por error. No se pueden editar archivos mientras se está en el modo de lectura.</w:t>
      </w:r>
    </w:p>
    <w:p w14:paraId="5BA24127" w14:textId="29F9A887" w:rsidR="003F6782" w:rsidRPr="00927C23" w:rsidRDefault="003F6782" w:rsidP="00646BBF">
      <w:pPr>
        <w:pStyle w:val="Textoindependiente"/>
      </w:pPr>
      <w:r w:rsidRPr="00927C23">
        <w:t>Para activar o desactivar el modo de lectura, pulse Espacio + X.</w:t>
      </w:r>
    </w:p>
    <w:p w14:paraId="21574AF8" w14:textId="33CA92AD" w:rsidR="003F6782" w:rsidRPr="00927C23" w:rsidRDefault="003F6782" w:rsidP="00646BBF">
      <w:pPr>
        <w:pStyle w:val="Textoindependiente"/>
      </w:pPr>
      <w:r w:rsidRPr="00927C23">
        <w:t>Para activar o desactivar el modo de lectura desde el Menú de Contexto:</w:t>
      </w:r>
    </w:p>
    <w:p w14:paraId="0E1F4D3A" w14:textId="48BE8008" w:rsidR="00646BBF" w:rsidRPr="00927C23" w:rsidRDefault="003F6782" w:rsidP="00D24B70">
      <w:pPr>
        <w:pStyle w:val="Textoindependiente"/>
        <w:numPr>
          <w:ilvl w:val="0"/>
          <w:numId w:val="9"/>
        </w:numPr>
      </w:pPr>
      <w:r w:rsidRPr="00927C23">
        <w:t>Pulse Espacio</w:t>
      </w:r>
      <w:r w:rsidR="00646BBF" w:rsidRPr="00927C23">
        <w:t xml:space="preserve"> + M</w:t>
      </w:r>
      <w:r w:rsidRPr="00927C23">
        <w:t xml:space="preserve"> para activar el Menú de Contexto</w:t>
      </w:r>
      <w:r w:rsidR="00646BBF" w:rsidRPr="00927C23">
        <w:t>.</w:t>
      </w:r>
    </w:p>
    <w:p w14:paraId="61E26D47" w14:textId="7D145117" w:rsidR="00646BBF" w:rsidRPr="00927C23" w:rsidRDefault="003F6782" w:rsidP="00D24B70">
      <w:pPr>
        <w:pStyle w:val="Textoindependiente"/>
        <w:numPr>
          <w:ilvl w:val="0"/>
          <w:numId w:val="9"/>
        </w:numPr>
      </w:pPr>
      <w:r w:rsidRPr="00927C23">
        <w:t>Desplácese hasta el archivo con las teclas de navegación Anterior y Siguiente.</w:t>
      </w:r>
    </w:p>
    <w:p w14:paraId="7E70BB53" w14:textId="5D294599" w:rsidR="003A3EE9" w:rsidRPr="00927C23" w:rsidRDefault="003A3EE9" w:rsidP="00D24B70">
      <w:pPr>
        <w:pStyle w:val="Textoindependiente"/>
        <w:numPr>
          <w:ilvl w:val="0"/>
          <w:numId w:val="9"/>
        </w:numPr>
      </w:pPr>
      <w:r w:rsidRPr="00927C23">
        <w:t>P</w:t>
      </w:r>
      <w:r w:rsidR="003F6782" w:rsidRPr="00927C23">
        <w:t>ulse</w:t>
      </w:r>
      <w:r w:rsidRPr="00927C23">
        <w:t xml:space="preserve"> Enter </w:t>
      </w:r>
      <w:r w:rsidR="003F6782" w:rsidRPr="00927C23">
        <w:t>o un sensor de cursor</w:t>
      </w:r>
      <w:r w:rsidRPr="00927C23">
        <w:t xml:space="preserve">. </w:t>
      </w:r>
    </w:p>
    <w:p w14:paraId="46873A5F" w14:textId="5774680A" w:rsidR="00646BBF" w:rsidRPr="00927C23" w:rsidRDefault="003F6782" w:rsidP="00D24B70">
      <w:pPr>
        <w:pStyle w:val="Textoindependiente"/>
        <w:numPr>
          <w:ilvl w:val="0"/>
          <w:numId w:val="9"/>
        </w:numPr>
      </w:pPr>
      <w:r w:rsidRPr="00927C23">
        <w:t>Desplácese hasta Modo de lectura con las teclas de navegación Anterior y Siguiente</w:t>
      </w:r>
      <w:r w:rsidR="00646BBF" w:rsidRPr="00927C23">
        <w:t>.</w:t>
      </w:r>
    </w:p>
    <w:p w14:paraId="4CD738D6" w14:textId="4DD0CD87" w:rsidR="00646BBF" w:rsidRPr="00927C23" w:rsidRDefault="003F6782" w:rsidP="00D24B70">
      <w:pPr>
        <w:pStyle w:val="Textoindependiente"/>
        <w:numPr>
          <w:ilvl w:val="0"/>
          <w:numId w:val="9"/>
        </w:numPr>
      </w:pPr>
      <w:r w:rsidRPr="00927C23">
        <w:t>Pulse Enter o un sensor de cursor</w:t>
      </w:r>
      <w:r w:rsidR="00646BBF" w:rsidRPr="00927C23">
        <w:t>.</w:t>
      </w:r>
    </w:p>
    <w:p w14:paraId="0824021A" w14:textId="2C63DAAD" w:rsidR="007A4074" w:rsidRPr="00927C23" w:rsidRDefault="007A4074" w:rsidP="00F40D7B">
      <w:pPr>
        <w:pStyle w:val="Ttulo2"/>
        <w:numPr>
          <w:ilvl w:val="1"/>
          <w:numId w:val="45"/>
        </w:numPr>
        <w:ind w:left="720"/>
      </w:pPr>
      <w:bookmarkStart w:id="70" w:name="_Toc71541752"/>
      <w:r w:rsidRPr="00927C23">
        <w:t>Insert</w:t>
      </w:r>
      <w:r w:rsidR="003F6782" w:rsidRPr="00927C23">
        <w:t>ar fecha y hora</w:t>
      </w:r>
      <w:bookmarkEnd w:id="70"/>
    </w:p>
    <w:p w14:paraId="56A24A2D" w14:textId="319C62FE" w:rsidR="003F6782" w:rsidRPr="00927C23" w:rsidRDefault="003F6782" w:rsidP="007A4074">
      <w:pPr>
        <w:pStyle w:val="Textoindependiente"/>
      </w:pPr>
      <w:r w:rsidRPr="00927C23">
        <w:t xml:space="preserve">Al crear un archivo en la aplicación </w:t>
      </w:r>
      <w:r w:rsidR="00F40D7B" w:rsidRPr="00927C23">
        <w:t>Editor</w:t>
      </w:r>
      <w:r w:rsidRPr="00927C23">
        <w:t>, tiene la opción de insertar la fecha y la hora actuales en el archivo.</w:t>
      </w:r>
    </w:p>
    <w:p w14:paraId="3081AF72" w14:textId="5487BC24" w:rsidR="00697B32" w:rsidRPr="00927C23" w:rsidRDefault="003F6782" w:rsidP="00697B32">
      <w:pPr>
        <w:pStyle w:val="Textoindependiente"/>
      </w:pPr>
      <w:r w:rsidRPr="00927C23">
        <w:t>Para insertar la fecha y la hora:</w:t>
      </w:r>
    </w:p>
    <w:p w14:paraId="7A346F5E" w14:textId="58E99306" w:rsidR="00697B32" w:rsidRPr="00927C23" w:rsidRDefault="00697B32" w:rsidP="00F40D7B">
      <w:pPr>
        <w:pStyle w:val="Textoindependiente"/>
        <w:numPr>
          <w:ilvl w:val="0"/>
          <w:numId w:val="44"/>
        </w:numPr>
      </w:pPr>
      <w:r w:rsidRPr="00927C23">
        <w:t>P</w:t>
      </w:r>
      <w:r w:rsidR="0058147B" w:rsidRPr="00927C23">
        <w:t>ulse Espacio + M para activar el Menú de Contexto.</w:t>
      </w:r>
    </w:p>
    <w:p w14:paraId="48A169E0" w14:textId="16171278" w:rsidR="00697B32" w:rsidRPr="00927C23" w:rsidRDefault="0058147B" w:rsidP="00F40D7B">
      <w:pPr>
        <w:pStyle w:val="Textoindependiente"/>
        <w:numPr>
          <w:ilvl w:val="0"/>
          <w:numId w:val="44"/>
        </w:numPr>
      </w:pPr>
      <w:r w:rsidRPr="00927C23">
        <w:t>Desplácese hasta Editar con las teclas de navegación Anterior y Siguiente</w:t>
      </w:r>
      <w:r w:rsidR="00697B32" w:rsidRPr="00927C23">
        <w:t>.</w:t>
      </w:r>
    </w:p>
    <w:p w14:paraId="01C05437" w14:textId="2B88FBF9" w:rsidR="009C6C87" w:rsidRPr="00927C23" w:rsidRDefault="0058147B" w:rsidP="00F40D7B">
      <w:pPr>
        <w:pStyle w:val="Textoindependiente"/>
        <w:numPr>
          <w:ilvl w:val="0"/>
          <w:numId w:val="44"/>
        </w:numPr>
      </w:pPr>
      <w:r w:rsidRPr="00927C23">
        <w:t>Pulse Enter o un sensor de cursor</w:t>
      </w:r>
      <w:r w:rsidR="009C6C87" w:rsidRPr="00927C23">
        <w:t xml:space="preserve">. </w:t>
      </w:r>
    </w:p>
    <w:p w14:paraId="560CA8B2" w14:textId="0D7C36B7" w:rsidR="00C0488B" w:rsidRPr="00927C23" w:rsidRDefault="0058147B" w:rsidP="00F40D7B">
      <w:pPr>
        <w:pStyle w:val="Textoindependiente"/>
        <w:numPr>
          <w:ilvl w:val="0"/>
          <w:numId w:val="44"/>
        </w:numPr>
      </w:pPr>
      <w:r w:rsidRPr="00927C23">
        <w:t>Desplácese hasta Insertar utilizando las teclas de navegación Anterior y Siguiente.</w:t>
      </w:r>
    </w:p>
    <w:p w14:paraId="074E8562" w14:textId="00902F19" w:rsidR="002E7E11" w:rsidRPr="00927C23" w:rsidRDefault="0058147B" w:rsidP="00F40D7B">
      <w:pPr>
        <w:pStyle w:val="Textoindependiente"/>
        <w:numPr>
          <w:ilvl w:val="0"/>
          <w:numId w:val="44"/>
        </w:numPr>
      </w:pPr>
      <w:r w:rsidRPr="00927C23">
        <w:t xml:space="preserve">Pulse Enter o un </w:t>
      </w:r>
      <w:r w:rsidR="009433C0">
        <w:t>sensor de cursor</w:t>
      </w:r>
      <w:r w:rsidR="002E7E11" w:rsidRPr="00927C23">
        <w:t xml:space="preserve">. </w:t>
      </w:r>
    </w:p>
    <w:p w14:paraId="7367929C" w14:textId="2A052133" w:rsidR="00697B32" w:rsidRPr="00927C23" w:rsidRDefault="0058147B" w:rsidP="00F40D7B">
      <w:pPr>
        <w:pStyle w:val="Textoindependiente"/>
        <w:numPr>
          <w:ilvl w:val="0"/>
          <w:numId w:val="44"/>
        </w:numPr>
      </w:pPr>
      <w:r w:rsidRPr="00927C23">
        <w:t>Desplácese hasta Insertar fecha o Insertar hora con las teclas de navegación Anterior y Siguiente.</w:t>
      </w:r>
    </w:p>
    <w:p w14:paraId="78B0C4FA" w14:textId="42D9D1BE" w:rsidR="00697B32" w:rsidRPr="00927C23" w:rsidRDefault="0058147B" w:rsidP="00F40D7B">
      <w:pPr>
        <w:pStyle w:val="Textoindependiente"/>
        <w:numPr>
          <w:ilvl w:val="0"/>
          <w:numId w:val="44"/>
        </w:numPr>
      </w:pPr>
      <w:r w:rsidRPr="00927C23">
        <w:t>Pulse Enter o un sensor de cursor</w:t>
      </w:r>
      <w:r w:rsidR="00697B32" w:rsidRPr="00927C23">
        <w:t>.</w:t>
      </w:r>
    </w:p>
    <w:p w14:paraId="77AC39EA" w14:textId="7617BCEB" w:rsidR="00646BBF" w:rsidRPr="00927C23" w:rsidRDefault="006F7ECD" w:rsidP="00F40D7B">
      <w:pPr>
        <w:pStyle w:val="Ttulo2"/>
        <w:numPr>
          <w:ilvl w:val="1"/>
          <w:numId w:val="45"/>
        </w:numPr>
        <w:ind w:left="720"/>
      </w:pPr>
      <w:bookmarkStart w:id="71" w:name="_Refd18e1625"/>
      <w:bookmarkStart w:id="72" w:name="_Tocd18e1625"/>
      <w:bookmarkStart w:id="73" w:name="_Toc71541753"/>
      <w:r w:rsidRPr="00927C23">
        <w:t>Tabla de comandos de</w:t>
      </w:r>
      <w:bookmarkEnd w:id="71"/>
      <w:bookmarkEnd w:id="72"/>
      <w:r w:rsidR="00F40D7B" w:rsidRPr="00927C23">
        <w:t>l Editor</w:t>
      </w:r>
      <w:bookmarkEnd w:id="73"/>
    </w:p>
    <w:p w14:paraId="2536AD7C" w14:textId="445449EB" w:rsidR="00646BBF" w:rsidRPr="00927C23" w:rsidRDefault="00F40D7B" w:rsidP="00646BBF">
      <w:pPr>
        <w:pStyle w:val="Textoindependiente"/>
      </w:pPr>
      <w:r w:rsidRPr="00927C23">
        <w:t>Los comandos del Editor se relacionan</w:t>
      </w:r>
      <w:r w:rsidR="006F7ECD" w:rsidRPr="00927C23">
        <w:t xml:space="preserve"> en la Tabla 2</w:t>
      </w:r>
      <w:r w:rsidR="00646BBF" w:rsidRPr="00927C23">
        <w:t>.</w:t>
      </w:r>
    </w:p>
    <w:p w14:paraId="3DAA420B" w14:textId="51EBD4A6" w:rsidR="00646BBF" w:rsidRPr="00927C23" w:rsidRDefault="00646BBF" w:rsidP="00646BBF">
      <w:pPr>
        <w:pStyle w:val="Descripcin"/>
        <w:keepNext/>
        <w:rPr>
          <w:rStyle w:val="Textoennegrita"/>
          <w:sz w:val="24"/>
          <w:szCs w:val="24"/>
        </w:rPr>
      </w:pPr>
      <w:r w:rsidRPr="00927C23">
        <w:rPr>
          <w:rStyle w:val="Textoennegrita"/>
          <w:sz w:val="24"/>
          <w:szCs w:val="24"/>
        </w:rPr>
        <w:lastRenderedPageBreak/>
        <w:t>Tabl</w:t>
      </w:r>
      <w:r w:rsidR="0058147B" w:rsidRPr="00927C23">
        <w:rPr>
          <w:rStyle w:val="Textoennegrita"/>
          <w:sz w:val="24"/>
          <w:szCs w:val="24"/>
        </w:rPr>
        <w:t>a</w:t>
      </w:r>
      <w:r w:rsidRPr="00927C23">
        <w:rPr>
          <w:rStyle w:val="Textoennegrita"/>
          <w:sz w:val="24"/>
          <w:szCs w:val="24"/>
        </w:rPr>
        <w:t xml:space="preserve"> </w:t>
      </w:r>
      <w:r w:rsidR="00196CE5" w:rsidRPr="00927C23">
        <w:rPr>
          <w:rStyle w:val="Textoennegrita"/>
          <w:sz w:val="24"/>
          <w:szCs w:val="24"/>
        </w:rPr>
        <w:t>2</w:t>
      </w:r>
      <w:r w:rsidRPr="00927C23">
        <w:rPr>
          <w:rStyle w:val="Textoennegrita"/>
          <w:sz w:val="24"/>
          <w:szCs w:val="24"/>
        </w:rPr>
        <w:t xml:space="preserve">: </w:t>
      </w:r>
      <w:r w:rsidR="00F40D7B" w:rsidRPr="00927C23">
        <w:rPr>
          <w:rStyle w:val="Textoennegrita"/>
          <w:sz w:val="24"/>
          <w:szCs w:val="24"/>
        </w:rPr>
        <w:t>Comandos del Editor</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4287"/>
        <w:gridCol w:w="4343"/>
      </w:tblGrid>
      <w:tr w:rsidR="00646BBF" w:rsidRPr="00927C23" w14:paraId="75828B37" w14:textId="77777777" w:rsidTr="006F7D8B">
        <w:trPr>
          <w:trHeight w:val="432"/>
          <w:tblHeader/>
        </w:trPr>
        <w:tc>
          <w:tcPr>
            <w:tcW w:w="4287" w:type="dxa"/>
            <w:vAlign w:val="center"/>
          </w:tcPr>
          <w:p w14:paraId="47B46B39" w14:textId="7A136A1B" w:rsidR="00646BBF" w:rsidRPr="00927C23" w:rsidRDefault="00646BBF" w:rsidP="0058147B">
            <w:pPr>
              <w:pStyle w:val="Textoindependiente"/>
              <w:spacing w:after="0"/>
              <w:jc w:val="center"/>
              <w:rPr>
                <w:rStyle w:val="Textoennegrita"/>
                <w:sz w:val="26"/>
                <w:szCs w:val="26"/>
              </w:rPr>
            </w:pPr>
            <w:r w:rsidRPr="00927C23">
              <w:rPr>
                <w:rStyle w:val="Textoennegrita"/>
                <w:sz w:val="26"/>
                <w:szCs w:val="26"/>
              </w:rPr>
              <w:t>Ac</w:t>
            </w:r>
            <w:r w:rsidR="0058147B" w:rsidRPr="00927C23">
              <w:rPr>
                <w:rStyle w:val="Textoennegrita"/>
                <w:sz w:val="26"/>
                <w:szCs w:val="26"/>
              </w:rPr>
              <w:t>ción</w:t>
            </w:r>
          </w:p>
        </w:tc>
        <w:tc>
          <w:tcPr>
            <w:tcW w:w="4343" w:type="dxa"/>
            <w:vAlign w:val="center"/>
          </w:tcPr>
          <w:p w14:paraId="6F8251A1" w14:textId="54773C4F" w:rsidR="00646BBF" w:rsidRPr="00927C23" w:rsidRDefault="0058147B" w:rsidP="006F7D8B">
            <w:pPr>
              <w:pStyle w:val="Textoindependiente"/>
              <w:spacing w:after="0"/>
              <w:jc w:val="center"/>
              <w:rPr>
                <w:rStyle w:val="Textoennegrita"/>
                <w:sz w:val="26"/>
                <w:szCs w:val="26"/>
              </w:rPr>
            </w:pPr>
            <w:r w:rsidRPr="00927C23">
              <w:rPr>
                <w:rStyle w:val="Textoennegrita"/>
                <w:sz w:val="26"/>
                <w:szCs w:val="26"/>
              </w:rPr>
              <w:t>Atajo o combinación de teclas</w:t>
            </w:r>
          </w:p>
        </w:tc>
      </w:tr>
      <w:tr w:rsidR="00646BBF" w:rsidRPr="00927C23" w14:paraId="2508A505" w14:textId="77777777" w:rsidTr="006F7D8B">
        <w:trPr>
          <w:trHeight w:val="360"/>
        </w:trPr>
        <w:tc>
          <w:tcPr>
            <w:tcW w:w="4287" w:type="dxa"/>
            <w:vAlign w:val="center"/>
          </w:tcPr>
          <w:p w14:paraId="2C23B564" w14:textId="55BDDE29" w:rsidR="00646BBF" w:rsidRPr="00927C23" w:rsidRDefault="0058147B" w:rsidP="006F7D8B">
            <w:pPr>
              <w:pStyle w:val="Textoindependiente"/>
              <w:spacing w:after="0"/>
            </w:pPr>
            <w:r w:rsidRPr="00927C23">
              <w:t>Activar modo de edición</w:t>
            </w:r>
          </w:p>
        </w:tc>
        <w:tc>
          <w:tcPr>
            <w:tcW w:w="4343" w:type="dxa"/>
            <w:vAlign w:val="center"/>
          </w:tcPr>
          <w:p w14:paraId="70F29345" w14:textId="1655AC17" w:rsidR="00646BBF" w:rsidRPr="00927C23" w:rsidRDefault="006F7ECD" w:rsidP="006F7ECD">
            <w:pPr>
              <w:pStyle w:val="Textoindependiente"/>
              <w:spacing w:after="0"/>
            </w:pPr>
            <w:r w:rsidRPr="00927C23">
              <w:t>Enter o</w:t>
            </w:r>
            <w:r w:rsidR="00646BBF" w:rsidRPr="00927C23">
              <w:t xml:space="preserve"> </w:t>
            </w:r>
            <w:r w:rsidRPr="00927C23">
              <w:t>un sensor de cursor</w:t>
            </w:r>
          </w:p>
        </w:tc>
      </w:tr>
      <w:tr w:rsidR="00646BBF" w:rsidRPr="00927C23" w14:paraId="77F51A65" w14:textId="77777777" w:rsidTr="006F7D8B">
        <w:trPr>
          <w:trHeight w:val="360"/>
        </w:trPr>
        <w:tc>
          <w:tcPr>
            <w:tcW w:w="4287" w:type="dxa"/>
            <w:vAlign w:val="center"/>
          </w:tcPr>
          <w:p w14:paraId="57AF7A78" w14:textId="60956EC0" w:rsidR="00646BBF" w:rsidRPr="00927C23" w:rsidRDefault="0058147B" w:rsidP="006F7D8B">
            <w:pPr>
              <w:pStyle w:val="Textoindependiente"/>
              <w:spacing w:after="0"/>
            </w:pPr>
            <w:r w:rsidRPr="00927C23">
              <w:t>Salir del modo de edición</w:t>
            </w:r>
          </w:p>
        </w:tc>
        <w:tc>
          <w:tcPr>
            <w:tcW w:w="4343" w:type="dxa"/>
            <w:vAlign w:val="center"/>
          </w:tcPr>
          <w:p w14:paraId="01FA3CA4" w14:textId="45378DC9" w:rsidR="00646BBF" w:rsidRPr="00927C23" w:rsidRDefault="006F7ECD" w:rsidP="006F7D8B">
            <w:pPr>
              <w:pStyle w:val="Textoindependiente"/>
              <w:spacing w:after="0"/>
            </w:pPr>
            <w:r w:rsidRPr="00927C23">
              <w:t>Espacio</w:t>
            </w:r>
            <w:r w:rsidR="00D863E3" w:rsidRPr="00927C23">
              <w:t xml:space="preserve"> + E</w:t>
            </w:r>
          </w:p>
        </w:tc>
      </w:tr>
      <w:tr w:rsidR="00646BBF" w:rsidRPr="00927C23" w14:paraId="480F96EA" w14:textId="77777777" w:rsidTr="006F7D8B">
        <w:trPr>
          <w:trHeight w:val="360"/>
        </w:trPr>
        <w:tc>
          <w:tcPr>
            <w:tcW w:w="4287" w:type="dxa"/>
            <w:vAlign w:val="center"/>
          </w:tcPr>
          <w:p w14:paraId="11028517" w14:textId="2E299760" w:rsidR="00646BBF" w:rsidRPr="00927C23" w:rsidRDefault="0058147B" w:rsidP="006F7D8B">
            <w:pPr>
              <w:pStyle w:val="Textoindependiente"/>
              <w:spacing w:after="0"/>
            </w:pPr>
            <w:r w:rsidRPr="00927C23">
              <w:t>Crear archivo</w:t>
            </w:r>
          </w:p>
        </w:tc>
        <w:tc>
          <w:tcPr>
            <w:tcW w:w="4343" w:type="dxa"/>
            <w:vAlign w:val="center"/>
          </w:tcPr>
          <w:p w14:paraId="28B8793B" w14:textId="2CFB14D4" w:rsidR="00646BBF" w:rsidRPr="00927C23" w:rsidRDefault="006F7ECD" w:rsidP="006F7D8B">
            <w:pPr>
              <w:pStyle w:val="Textoindependiente"/>
              <w:spacing w:after="0"/>
            </w:pPr>
            <w:r w:rsidRPr="00927C23">
              <w:t>R</w:t>
            </w:r>
            <w:r w:rsidR="00D863E3" w:rsidRPr="00927C23">
              <w:t>e</w:t>
            </w:r>
            <w:r w:rsidRPr="00927C23">
              <w:t>troceso</w:t>
            </w:r>
            <w:r w:rsidR="00D863E3" w:rsidRPr="00927C23">
              <w:t xml:space="preserve"> + N</w:t>
            </w:r>
          </w:p>
        </w:tc>
      </w:tr>
      <w:tr w:rsidR="00646BBF" w:rsidRPr="00927C23" w14:paraId="27F7F167" w14:textId="77777777" w:rsidTr="006F7D8B">
        <w:trPr>
          <w:trHeight w:val="360"/>
        </w:trPr>
        <w:tc>
          <w:tcPr>
            <w:tcW w:w="4287" w:type="dxa"/>
            <w:vAlign w:val="center"/>
          </w:tcPr>
          <w:p w14:paraId="191D579E" w14:textId="5A873AC5" w:rsidR="00646BBF" w:rsidRPr="00927C23" w:rsidRDefault="0058147B" w:rsidP="006F7D8B">
            <w:pPr>
              <w:pStyle w:val="Textoindependiente"/>
              <w:spacing w:after="0"/>
            </w:pPr>
            <w:r w:rsidRPr="00927C23">
              <w:t>Abrir archivo</w:t>
            </w:r>
          </w:p>
        </w:tc>
        <w:tc>
          <w:tcPr>
            <w:tcW w:w="4343" w:type="dxa"/>
            <w:vAlign w:val="center"/>
          </w:tcPr>
          <w:p w14:paraId="15B6FC40" w14:textId="468372A0" w:rsidR="00646BBF" w:rsidRPr="00927C23" w:rsidRDefault="006F7ECD" w:rsidP="006F7D8B">
            <w:pPr>
              <w:pStyle w:val="Textoindependiente"/>
              <w:spacing w:after="0"/>
            </w:pPr>
            <w:r w:rsidRPr="00927C23">
              <w:t>Retroceso</w:t>
            </w:r>
            <w:r w:rsidR="00D863E3" w:rsidRPr="00927C23">
              <w:t>+ O</w:t>
            </w:r>
          </w:p>
        </w:tc>
      </w:tr>
      <w:tr w:rsidR="00646BBF" w:rsidRPr="00927C23" w14:paraId="0733457F" w14:textId="77777777" w:rsidTr="006F7D8B">
        <w:trPr>
          <w:trHeight w:val="360"/>
        </w:trPr>
        <w:tc>
          <w:tcPr>
            <w:tcW w:w="4287" w:type="dxa"/>
            <w:vAlign w:val="center"/>
          </w:tcPr>
          <w:p w14:paraId="6DF4C133" w14:textId="09D46A79" w:rsidR="00646BBF" w:rsidRPr="00927C23" w:rsidRDefault="0058147B" w:rsidP="006F7D8B">
            <w:pPr>
              <w:pStyle w:val="Textoindependiente"/>
              <w:spacing w:after="0"/>
            </w:pPr>
            <w:r w:rsidRPr="00927C23">
              <w:t>Guardar</w:t>
            </w:r>
          </w:p>
        </w:tc>
        <w:tc>
          <w:tcPr>
            <w:tcW w:w="4343" w:type="dxa"/>
            <w:vAlign w:val="center"/>
          </w:tcPr>
          <w:p w14:paraId="61A4B7FD" w14:textId="5B7AF643" w:rsidR="00646BBF" w:rsidRPr="00927C23" w:rsidRDefault="006F7ECD" w:rsidP="006F7D8B">
            <w:pPr>
              <w:pStyle w:val="Textoindependiente"/>
              <w:spacing w:after="0"/>
            </w:pPr>
            <w:r w:rsidRPr="00927C23">
              <w:t>Espacio</w:t>
            </w:r>
            <w:r w:rsidR="00646BBF" w:rsidRPr="00927C23">
              <w:t xml:space="preserve"> + S</w:t>
            </w:r>
          </w:p>
        </w:tc>
      </w:tr>
      <w:tr w:rsidR="00646BBF" w:rsidRPr="00927C23" w14:paraId="6447A799" w14:textId="77777777" w:rsidTr="006F7D8B">
        <w:trPr>
          <w:trHeight w:val="360"/>
        </w:trPr>
        <w:tc>
          <w:tcPr>
            <w:tcW w:w="4287" w:type="dxa"/>
            <w:vAlign w:val="center"/>
          </w:tcPr>
          <w:p w14:paraId="54FDD1C8" w14:textId="0A363B9B" w:rsidR="00646BBF" w:rsidRPr="00927C23" w:rsidRDefault="0058147B" w:rsidP="006F7D8B">
            <w:pPr>
              <w:pStyle w:val="Textoindependiente"/>
              <w:spacing w:after="0"/>
            </w:pPr>
            <w:r w:rsidRPr="00927C23">
              <w:t>Guardar como</w:t>
            </w:r>
          </w:p>
        </w:tc>
        <w:tc>
          <w:tcPr>
            <w:tcW w:w="4343" w:type="dxa"/>
            <w:vAlign w:val="center"/>
          </w:tcPr>
          <w:p w14:paraId="2865CBC9" w14:textId="3D381FC9" w:rsidR="00646BBF" w:rsidRPr="00927C23" w:rsidRDefault="006F7ECD" w:rsidP="006F7D8B">
            <w:pPr>
              <w:pStyle w:val="Textoindependiente"/>
              <w:spacing w:after="0"/>
            </w:pPr>
            <w:r w:rsidRPr="00927C23">
              <w:t>Retroceso</w:t>
            </w:r>
            <w:r w:rsidR="00646BBF" w:rsidRPr="00927C23">
              <w:t xml:space="preserve"> + S</w:t>
            </w:r>
          </w:p>
        </w:tc>
      </w:tr>
      <w:tr w:rsidR="00646BBF" w:rsidRPr="00927C23" w14:paraId="61DBB6E5" w14:textId="77777777" w:rsidTr="006F7D8B">
        <w:trPr>
          <w:trHeight w:val="360"/>
        </w:trPr>
        <w:tc>
          <w:tcPr>
            <w:tcW w:w="4287" w:type="dxa"/>
            <w:vAlign w:val="center"/>
          </w:tcPr>
          <w:p w14:paraId="2BF580A9" w14:textId="75D5150A" w:rsidR="00646BBF" w:rsidRPr="00927C23" w:rsidRDefault="0058147B" w:rsidP="006F7D8B">
            <w:pPr>
              <w:pStyle w:val="Textoindependiente"/>
              <w:spacing w:after="0"/>
            </w:pPr>
            <w:r w:rsidRPr="00927C23">
              <w:t>Buscar</w:t>
            </w:r>
          </w:p>
        </w:tc>
        <w:tc>
          <w:tcPr>
            <w:tcW w:w="4343" w:type="dxa"/>
            <w:vAlign w:val="center"/>
          </w:tcPr>
          <w:p w14:paraId="04559257" w14:textId="5A8E95FA" w:rsidR="00646BBF" w:rsidRPr="00927C23" w:rsidRDefault="006F7ECD" w:rsidP="006F7D8B">
            <w:pPr>
              <w:pStyle w:val="Textoindependiente"/>
              <w:spacing w:after="0"/>
            </w:pPr>
            <w:r w:rsidRPr="00927C23">
              <w:t>Espacio</w:t>
            </w:r>
            <w:r w:rsidR="00646BBF" w:rsidRPr="00927C23">
              <w:t xml:space="preserve"> + F</w:t>
            </w:r>
          </w:p>
        </w:tc>
      </w:tr>
      <w:tr w:rsidR="00646BBF" w:rsidRPr="00927C23" w14:paraId="3CEBDB37" w14:textId="77777777" w:rsidTr="006F7D8B">
        <w:trPr>
          <w:trHeight w:val="360"/>
        </w:trPr>
        <w:tc>
          <w:tcPr>
            <w:tcW w:w="4287" w:type="dxa"/>
            <w:vAlign w:val="center"/>
          </w:tcPr>
          <w:p w14:paraId="45045E3C" w14:textId="42D7000F" w:rsidR="00646BBF" w:rsidRPr="00927C23" w:rsidRDefault="0058147B" w:rsidP="006F7D8B">
            <w:pPr>
              <w:pStyle w:val="Textoindependiente"/>
              <w:spacing w:after="0"/>
            </w:pPr>
            <w:r w:rsidRPr="00927C23">
              <w:t>Buscar siguiente</w:t>
            </w:r>
          </w:p>
        </w:tc>
        <w:tc>
          <w:tcPr>
            <w:tcW w:w="4343" w:type="dxa"/>
            <w:vAlign w:val="center"/>
          </w:tcPr>
          <w:p w14:paraId="53A004FA" w14:textId="526FCFBB" w:rsidR="00646BBF" w:rsidRPr="00927C23" w:rsidRDefault="006F7ECD" w:rsidP="006F7D8B">
            <w:pPr>
              <w:pStyle w:val="Textoindependiente"/>
              <w:spacing w:after="0"/>
            </w:pPr>
            <w:r w:rsidRPr="00927C23">
              <w:t>Espacio</w:t>
            </w:r>
            <w:r w:rsidR="00D863E3" w:rsidRPr="00927C23">
              <w:t xml:space="preserve"> + N</w:t>
            </w:r>
          </w:p>
        </w:tc>
      </w:tr>
      <w:tr w:rsidR="00646BBF" w:rsidRPr="00927C23" w14:paraId="1C7167F0" w14:textId="77777777" w:rsidTr="006F7D8B">
        <w:trPr>
          <w:trHeight w:val="360"/>
        </w:trPr>
        <w:tc>
          <w:tcPr>
            <w:tcW w:w="4287" w:type="dxa"/>
            <w:vAlign w:val="center"/>
          </w:tcPr>
          <w:p w14:paraId="3F459224" w14:textId="7117B074" w:rsidR="00646BBF" w:rsidRPr="00927C23" w:rsidRDefault="0058147B" w:rsidP="006F7D8B">
            <w:pPr>
              <w:pStyle w:val="Textoindependiente"/>
              <w:spacing w:after="0"/>
            </w:pPr>
            <w:r w:rsidRPr="00927C23">
              <w:t>Buscar anterior</w:t>
            </w:r>
          </w:p>
        </w:tc>
        <w:tc>
          <w:tcPr>
            <w:tcW w:w="4343" w:type="dxa"/>
            <w:vAlign w:val="center"/>
          </w:tcPr>
          <w:p w14:paraId="6B043BA7" w14:textId="6183C6F6" w:rsidR="00646BBF" w:rsidRPr="00927C23" w:rsidRDefault="006F7ECD" w:rsidP="006F7D8B">
            <w:pPr>
              <w:pStyle w:val="Textoindependiente"/>
              <w:spacing w:after="0"/>
            </w:pPr>
            <w:r w:rsidRPr="00927C23">
              <w:t>Espacio</w:t>
            </w:r>
            <w:r w:rsidR="00D863E3" w:rsidRPr="00927C23">
              <w:t xml:space="preserve"> + P</w:t>
            </w:r>
          </w:p>
        </w:tc>
      </w:tr>
      <w:tr w:rsidR="00646BBF" w:rsidRPr="00927C23" w14:paraId="2C1BE522" w14:textId="77777777" w:rsidTr="006F7D8B">
        <w:trPr>
          <w:trHeight w:val="360"/>
        </w:trPr>
        <w:tc>
          <w:tcPr>
            <w:tcW w:w="4287" w:type="dxa"/>
            <w:vAlign w:val="center"/>
          </w:tcPr>
          <w:p w14:paraId="45AD15D0" w14:textId="4BE56706" w:rsidR="00646BBF" w:rsidRPr="00927C23" w:rsidRDefault="00646BBF" w:rsidP="0058147B">
            <w:pPr>
              <w:pStyle w:val="Textoindependiente"/>
              <w:spacing w:after="0"/>
            </w:pPr>
            <w:r w:rsidRPr="00927C23">
              <w:t>R</w:t>
            </w:r>
            <w:r w:rsidR="0058147B" w:rsidRPr="00927C23">
              <w:t>eemplazar</w:t>
            </w:r>
          </w:p>
        </w:tc>
        <w:tc>
          <w:tcPr>
            <w:tcW w:w="4343" w:type="dxa"/>
            <w:vAlign w:val="center"/>
          </w:tcPr>
          <w:p w14:paraId="1C2AAC2C" w14:textId="35707905" w:rsidR="00646BBF" w:rsidRPr="00927C23" w:rsidRDefault="006F7ECD" w:rsidP="006F7D8B">
            <w:pPr>
              <w:pStyle w:val="Textoindependiente"/>
              <w:spacing w:after="0"/>
            </w:pPr>
            <w:r w:rsidRPr="00927C23">
              <w:t>Retroceso</w:t>
            </w:r>
            <w:r w:rsidR="00D863E3" w:rsidRPr="00927C23">
              <w:t xml:space="preserve"> + F</w:t>
            </w:r>
          </w:p>
        </w:tc>
      </w:tr>
      <w:tr w:rsidR="00646BBF" w:rsidRPr="00927C23" w14:paraId="6EDA6133" w14:textId="77777777" w:rsidTr="006F7D8B">
        <w:trPr>
          <w:trHeight w:val="360"/>
        </w:trPr>
        <w:tc>
          <w:tcPr>
            <w:tcW w:w="4287" w:type="dxa"/>
            <w:vAlign w:val="center"/>
          </w:tcPr>
          <w:p w14:paraId="45321853" w14:textId="587F2362" w:rsidR="00646BBF" w:rsidRPr="00927C23" w:rsidRDefault="0058147B" w:rsidP="0058147B">
            <w:pPr>
              <w:pStyle w:val="Textoindependiente"/>
              <w:spacing w:after="0"/>
            </w:pPr>
            <w:r w:rsidRPr="00927C23">
              <w:t>Inicio</w:t>
            </w:r>
            <w:r w:rsidR="00646BBF" w:rsidRPr="00927C23">
              <w:t>/</w:t>
            </w:r>
            <w:r w:rsidRPr="00927C23">
              <w:t>fin de selección</w:t>
            </w:r>
          </w:p>
        </w:tc>
        <w:tc>
          <w:tcPr>
            <w:tcW w:w="4343" w:type="dxa"/>
            <w:vAlign w:val="center"/>
          </w:tcPr>
          <w:p w14:paraId="2DDC133A" w14:textId="79323894" w:rsidR="00646BBF" w:rsidRPr="00927C23" w:rsidRDefault="00D863E3" w:rsidP="006F7D8B">
            <w:pPr>
              <w:pStyle w:val="Textoindependiente"/>
              <w:spacing w:after="0"/>
            </w:pPr>
            <w:r w:rsidRPr="00927C23">
              <w:t>Enter + S</w:t>
            </w:r>
          </w:p>
        </w:tc>
      </w:tr>
      <w:tr w:rsidR="00646BBF" w:rsidRPr="00927C23" w14:paraId="19037FCF" w14:textId="77777777" w:rsidTr="006F7D8B">
        <w:trPr>
          <w:trHeight w:val="360"/>
        </w:trPr>
        <w:tc>
          <w:tcPr>
            <w:tcW w:w="4287" w:type="dxa"/>
            <w:vAlign w:val="center"/>
          </w:tcPr>
          <w:p w14:paraId="4ACFC628" w14:textId="30F101D4" w:rsidR="00646BBF" w:rsidRPr="00927C23" w:rsidRDefault="00646BBF" w:rsidP="0058147B">
            <w:pPr>
              <w:pStyle w:val="Textoindependiente"/>
              <w:spacing w:after="0"/>
            </w:pPr>
            <w:r w:rsidRPr="00927C23">
              <w:t>Selec</w:t>
            </w:r>
            <w:r w:rsidR="0058147B" w:rsidRPr="00927C23">
              <w:t>cionar todo</w:t>
            </w:r>
            <w:r w:rsidRPr="00927C23">
              <w:t xml:space="preserve"> </w:t>
            </w:r>
          </w:p>
        </w:tc>
        <w:tc>
          <w:tcPr>
            <w:tcW w:w="4343" w:type="dxa"/>
            <w:vAlign w:val="center"/>
          </w:tcPr>
          <w:p w14:paraId="1FF1C446" w14:textId="5C095BF6" w:rsidR="00646BBF" w:rsidRPr="00927C23" w:rsidRDefault="00D863E3" w:rsidP="006F7ECD">
            <w:pPr>
              <w:pStyle w:val="Textoindependiente"/>
              <w:spacing w:after="0"/>
            </w:pPr>
            <w:r w:rsidRPr="00927C23">
              <w:t>Enter</w:t>
            </w:r>
            <w:r w:rsidR="00646BBF" w:rsidRPr="00927C23">
              <w:t xml:space="preserve"> +</w:t>
            </w:r>
            <w:r w:rsidR="006F7ECD" w:rsidRPr="00927C23">
              <w:t xml:space="preserve"> Puntos 1-2-3-4-5-6</w:t>
            </w:r>
          </w:p>
        </w:tc>
      </w:tr>
      <w:tr w:rsidR="00646BBF" w:rsidRPr="00927C23" w14:paraId="254FECED" w14:textId="77777777" w:rsidTr="006F7D8B">
        <w:trPr>
          <w:trHeight w:val="360"/>
        </w:trPr>
        <w:tc>
          <w:tcPr>
            <w:tcW w:w="4287" w:type="dxa"/>
            <w:vAlign w:val="center"/>
          </w:tcPr>
          <w:p w14:paraId="364ADB87" w14:textId="791CDB15" w:rsidR="00646BBF" w:rsidRPr="00927C23" w:rsidRDefault="00646BBF" w:rsidP="0058147B">
            <w:pPr>
              <w:pStyle w:val="Textoindependiente"/>
              <w:spacing w:after="0"/>
            </w:pPr>
            <w:r w:rsidRPr="00927C23">
              <w:t>Cop</w:t>
            </w:r>
            <w:r w:rsidR="0058147B" w:rsidRPr="00927C23">
              <w:t>iar</w:t>
            </w:r>
          </w:p>
        </w:tc>
        <w:tc>
          <w:tcPr>
            <w:tcW w:w="4343" w:type="dxa"/>
            <w:vAlign w:val="center"/>
          </w:tcPr>
          <w:p w14:paraId="70D48DC7" w14:textId="4F5286BE" w:rsidR="00646BBF" w:rsidRPr="00927C23" w:rsidRDefault="006F7ECD" w:rsidP="006F7D8B">
            <w:pPr>
              <w:pStyle w:val="Textoindependiente"/>
              <w:spacing w:after="0"/>
            </w:pPr>
            <w:r w:rsidRPr="00927C23">
              <w:t>Retroceso</w:t>
            </w:r>
            <w:r w:rsidR="00646BBF" w:rsidRPr="00927C23">
              <w:t xml:space="preserve"> + </w:t>
            </w:r>
            <w:r w:rsidR="00D863E3" w:rsidRPr="00927C23">
              <w:t>Y</w:t>
            </w:r>
          </w:p>
        </w:tc>
      </w:tr>
      <w:tr w:rsidR="00646BBF" w:rsidRPr="00927C23" w14:paraId="340C443E" w14:textId="77777777" w:rsidTr="006F7D8B">
        <w:trPr>
          <w:trHeight w:val="360"/>
        </w:trPr>
        <w:tc>
          <w:tcPr>
            <w:tcW w:w="4287" w:type="dxa"/>
            <w:vAlign w:val="center"/>
          </w:tcPr>
          <w:p w14:paraId="06410DA7" w14:textId="00822C1D" w:rsidR="00646BBF" w:rsidRPr="00927C23" w:rsidRDefault="00646BBF" w:rsidP="0058147B">
            <w:pPr>
              <w:pStyle w:val="Textoindependiente"/>
              <w:spacing w:after="0"/>
            </w:pPr>
            <w:r w:rsidRPr="00927C23">
              <w:t>C</w:t>
            </w:r>
            <w:r w:rsidR="0058147B" w:rsidRPr="00927C23">
              <w:t>ortar</w:t>
            </w:r>
          </w:p>
        </w:tc>
        <w:tc>
          <w:tcPr>
            <w:tcW w:w="4343" w:type="dxa"/>
            <w:vAlign w:val="center"/>
          </w:tcPr>
          <w:p w14:paraId="08B57313" w14:textId="4261C572" w:rsidR="00646BBF" w:rsidRPr="00927C23" w:rsidRDefault="006F7ECD" w:rsidP="006F7D8B">
            <w:pPr>
              <w:pStyle w:val="Textoindependiente"/>
              <w:spacing w:after="0"/>
            </w:pPr>
            <w:r w:rsidRPr="00927C23">
              <w:t>Retroceso</w:t>
            </w:r>
            <w:r w:rsidR="00646BBF" w:rsidRPr="00927C23">
              <w:t xml:space="preserve"> + X</w:t>
            </w:r>
          </w:p>
        </w:tc>
      </w:tr>
      <w:tr w:rsidR="00646BBF" w:rsidRPr="00927C23" w14:paraId="264A5B8A" w14:textId="77777777" w:rsidTr="006F7D8B">
        <w:trPr>
          <w:trHeight w:val="360"/>
        </w:trPr>
        <w:tc>
          <w:tcPr>
            <w:tcW w:w="4287" w:type="dxa"/>
            <w:vAlign w:val="center"/>
          </w:tcPr>
          <w:p w14:paraId="55A2DC08" w14:textId="33A90668" w:rsidR="00646BBF" w:rsidRPr="00927C23" w:rsidRDefault="00646BBF" w:rsidP="0058147B">
            <w:pPr>
              <w:pStyle w:val="Textoindependiente"/>
              <w:spacing w:after="0"/>
            </w:pPr>
            <w:r w:rsidRPr="00927C23">
              <w:t>P</w:t>
            </w:r>
            <w:r w:rsidR="0058147B" w:rsidRPr="00927C23">
              <w:t>egar</w:t>
            </w:r>
          </w:p>
        </w:tc>
        <w:tc>
          <w:tcPr>
            <w:tcW w:w="4343" w:type="dxa"/>
            <w:vAlign w:val="center"/>
          </w:tcPr>
          <w:p w14:paraId="63E0131E" w14:textId="5B4E486C" w:rsidR="00646BBF" w:rsidRPr="00927C23" w:rsidRDefault="006F7ECD" w:rsidP="006F7D8B">
            <w:pPr>
              <w:pStyle w:val="Textoindependiente"/>
              <w:spacing w:after="0"/>
            </w:pPr>
            <w:r w:rsidRPr="00927C23">
              <w:t>Retroceso</w:t>
            </w:r>
            <w:r w:rsidR="00646BBF" w:rsidRPr="00927C23">
              <w:t xml:space="preserve"> + V</w:t>
            </w:r>
          </w:p>
        </w:tc>
      </w:tr>
      <w:tr w:rsidR="00646BBF" w:rsidRPr="00927C23" w14:paraId="43CB5D85" w14:textId="77777777" w:rsidTr="006F7D8B">
        <w:trPr>
          <w:trHeight w:val="360"/>
        </w:trPr>
        <w:tc>
          <w:tcPr>
            <w:tcW w:w="4287" w:type="dxa"/>
            <w:vAlign w:val="center"/>
          </w:tcPr>
          <w:p w14:paraId="0DA6775B" w14:textId="09E6386C" w:rsidR="00646BBF" w:rsidRPr="00927C23" w:rsidRDefault="0058147B" w:rsidP="006F7D8B">
            <w:pPr>
              <w:pStyle w:val="Textoindependiente"/>
              <w:spacing w:after="0"/>
            </w:pPr>
            <w:r w:rsidRPr="00927C23">
              <w:t>Borrar palabra anterior</w:t>
            </w:r>
          </w:p>
        </w:tc>
        <w:tc>
          <w:tcPr>
            <w:tcW w:w="4343" w:type="dxa"/>
            <w:vAlign w:val="center"/>
          </w:tcPr>
          <w:p w14:paraId="463D96B4" w14:textId="689E69DB" w:rsidR="00646BBF" w:rsidRPr="00927C23" w:rsidRDefault="006F7ECD" w:rsidP="006F7ECD">
            <w:pPr>
              <w:pStyle w:val="Textoindependiente"/>
              <w:spacing w:after="0"/>
            </w:pPr>
            <w:r w:rsidRPr="00927C23">
              <w:t>Retroceso</w:t>
            </w:r>
            <w:r w:rsidR="00DB7EA6" w:rsidRPr="00927C23">
              <w:t xml:space="preserve"> + </w:t>
            </w:r>
            <w:r w:rsidRPr="00927C23">
              <w:t>Punto</w:t>
            </w:r>
            <w:r w:rsidR="00DB7EA6" w:rsidRPr="00927C23">
              <w:t xml:space="preserve"> 2</w:t>
            </w:r>
          </w:p>
        </w:tc>
      </w:tr>
      <w:tr w:rsidR="00646BBF" w:rsidRPr="00927C23" w14:paraId="55204B15" w14:textId="77777777" w:rsidTr="006F7D8B">
        <w:trPr>
          <w:trHeight w:val="360"/>
        </w:trPr>
        <w:tc>
          <w:tcPr>
            <w:tcW w:w="4287" w:type="dxa"/>
            <w:vAlign w:val="center"/>
          </w:tcPr>
          <w:p w14:paraId="6BCF80E5" w14:textId="4BDD6779" w:rsidR="00646BBF" w:rsidRPr="00927C23" w:rsidRDefault="0058147B" w:rsidP="006F7D8B">
            <w:pPr>
              <w:pStyle w:val="Textoindependiente"/>
              <w:spacing w:after="0"/>
            </w:pPr>
            <w:r w:rsidRPr="00927C23">
              <w:t>Borrar palabra actual</w:t>
            </w:r>
          </w:p>
        </w:tc>
        <w:tc>
          <w:tcPr>
            <w:tcW w:w="4343" w:type="dxa"/>
            <w:vAlign w:val="center"/>
          </w:tcPr>
          <w:p w14:paraId="1290B945" w14:textId="7C219EC9" w:rsidR="00646BBF" w:rsidRPr="00927C23" w:rsidRDefault="006F7ECD" w:rsidP="006F7ECD">
            <w:pPr>
              <w:pStyle w:val="Textoindependiente"/>
              <w:spacing w:after="0"/>
            </w:pPr>
            <w:r w:rsidRPr="00927C23">
              <w:t>Retroceso</w:t>
            </w:r>
            <w:r w:rsidR="00DB7EA6" w:rsidRPr="00927C23">
              <w:t xml:space="preserve"> + </w:t>
            </w:r>
            <w:r w:rsidRPr="00927C23">
              <w:t>Puntos</w:t>
            </w:r>
            <w:r w:rsidR="00DB7EA6" w:rsidRPr="00927C23">
              <w:t xml:space="preserve"> 2-5</w:t>
            </w:r>
          </w:p>
        </w:tc>
      </w:tr>
      <w:tr w:rsidR="00646BBF" w:rsidRPr="00927C23" w14:paraId="10EC508B" w14:textId="77777777" w:rsidTr="006F7D8B">
        <w:trPr>
          <w:trHeight w:val="360"/>
        </w:trPr>
        <w:tc>
          <w:tcPr>
            <w:tcW w:w="4287" w:type="dxa"/>
          </w:tcPr>
          <w:p w14:paraId="52ED3540" w14:textId="1076892B" w:rsidR="00646BBF" w:rsidRPr="00927C23" w:rsidRDefault="0058147B" w:rsidP="006F7D8B">
            <w:pPr>
              <w:pStyle w:val="Textoindependiente"/>
              <w:spacing w:after="0"/>
            </w:pPr>
            <w:r w:rsidRPr="00927C23">
              <w:t>Borrar carácter anterior</w:t>
            </w:r>
          </w:p>
        </w:tc>
        <w:tc>
          <w:tcPr>
            <w:tcW w:w="4343" w:type="dxa"/>
          </w:tcPr>
          <w:p w14:paraId="7120C32C" w14:textId="309C8B2F" w:rsidR="00646BBF" w:rsidRPr="00927C23" w:rsidRDefault="006F7ECD" w:rsidP="006F7D8B">
            <w:pPr>
              <w:pStyle w:val="Textoindependiente"/>
              <w:spacing w:after="0"/>
            </w:pPr>
            <w:r w:rsidRPr="00927C23">
              <w:t>Retroceso</w:t>
            </w:r>
          </w:p>
        </w:tc>
      </w:tr>
      <w:tr w:rsidR="00646BBF" w:rsidRPr="00927C23" w14:paraId="5DD99863" w14:textId="77777777" w:rsidTr="006F7D8B">
        <w:trPr>
          <w:trHeight w:val="360"/>
        </w:trPr>
        <w:tc>
          <w:tcPr>
            <w:tcW w:w="4287" w:type="dxa"/>
            <w:vAlign w:val="center"/>
          </w:tcPr>
          <w:p w14:paraId="54DAAB27" w14:textId="1F266741" w:rsidR="00646BBF" w:rsidRPr="00927C23" w:rsidRDefault="0058147B" w:rsidP="006F7D8B">
            <w:pPr>
              <w:pStyle w:val="Textoindependiente"/>
              <w:spacing w:after="0"/>
            </w:pPr>
            <w:r w:rsidRPr="00927C23">
              <w:t>Pasar al siguiente cuadro de edición mientras se edita</w:t>
            </w:r>
          </w:p>
        </w:tc>
        <w:tc>
          <w:tcPr>
            <w:tcW w:w="4343" w:type="dxa"/>
            <w:vAlign w:val="center"/>
          </w:tcPr>
          <w:p w14:paraId="63E4DC05" w14:textId="28E2AE84" w:rsidR="00646BBF" w:rsidRPr="00927C23" w:rsidRDefault="004D3DEB" w:rsidP="006F7D8B">
            <w:pPr>
              <w:pStyle w:val="Textoindependiente"/>
              <w:spacing w:after="0"/>
            </w:pPr>
            <w:r w:rsidRPr="00927C23">
              <w:t xml:space="preserve">Enter </w:t>
            </w:r>
          </w:p>
        </w:tc>
      </w:tr>
      <w:tr w:rsidR="00646BBF" w:rsidRPr="00927C23" w14:paraId="5DD66AA5" w14:textId="77777777" w:rsidTr="006F7D8B">
        <w:trPr>
          <w:trHeight w:val="360"/>
        </w:trPr>
        <w:tc>
          <w:tcPr>
            <w:tcW w:w="4287" w:type="dxa"/>
            <w:vAlign w:val="center"/>
          </w:tcPr>
          <w:p w14:paraId="7FB7EF5E" w14:textId="7B5F8D70" w:rsidR="00646BBF" w:rsidRPr="00927C23" w:rsidRDefault="0058147B" w:rsidP="006F7D8B">
            <w:pPr>
              <w:pStyle w:val="Textoindependiente"/>
              <w:spacing w:after="0"/>
            </w:pPr>
            <w:r w:rsidRPr="00927C23">
              <w:t>Pasar al siguiente cuadro de edición sin editar</w:t>
            </w:r>
          </w:p>
        </w:tc>
        <w:tc>
          <w:tcPr>
            <w:tcW w:w="4343" w:type="dxa"/>
            <w:vAlign w:val="center"/>
          </w:tcPr>
          <w:p w14:paraId="4E66EE72" w14:textId="3D84F59E" w:rsidR="00646BBF" w:rsidRPr="00927C23" w:rsidRDefault="006F7ECD" w:rsidP="006F7D8B">
            <w:pPr>
              <w:pStyle w:val="Textoindependiente"/>
              <w:spacing w:after="0"/>
            </w:pPr>
            <w:r w:rsidRPr="00927C23">
              <w:t>Tecla de navegación Siguiente</w:t>
            </w:r>
          </w:p>
        </w:tc>
      </w:tr>
      <w:tr w:rsidR="00646BBF" w:rsidRPr="00927C23" w14:paraId="18818C79" w14:textId="77777777" w:rsidTr="006F7D8B">
        <w:trPr>
          <w:trHeight w:val="360"/>
        </w:trPr>
        <w:tc>
          <w:tcPr>
            <w:tcW w:w="4287" w:type="dxa"/>
            <w:vAlign w:val="center"/>
          </w:tcPr>
          <w:p w14:paraId="05C636FA" w14:textId="3535F7C9" w:rsidR="00646BBF" w:rsidRPr="00927C23" w:rsidRDefault="0058147B" w:rsidP="006F7D8B">
            <w:pPr>
              <w:pStyle w:val="Textoindependiente"/>
              <w:spacing w:after="0"/>
            </w:pPr>
            <w:r w:rsidRPr="00927C23">
              <w:t>Pasar al cuadro de edición anterior sin editar</w:t>
            </w:r>
          </w:p>
        </w:tc>
        <w:tc>
          <w:tcPr>
            <w:tcW w:w="4343" w:type="dxa"/>
            <w:vAlign w:val="center"/>
          </w:tcPr>
          <w:p w14:paraId="2037D20A" w14:textId="065D928A" w:rsidR="00646BBF" w:rsidRPr="00927C23" w:rsidRDefault="006F7ECD" w:rsidP="006F7D8B">
            <w:pPr>
              <w:pStyle w:val="Textoindependiente"/>
              <w:spacing w:after="0"/>
            </w:pPr>
            <w:r w:rsidRPr="00927C23">
              <w:t>Tecla de navegación Anterior</w:t>
            </w:r>
          </w:p>
        </w:tc>
      </w:tr>
      <w:tr w:rsidR="00646BBF" w:rsidRPr="00927C23" w14:paraId="0CA2C6B8" w14:textId="77777777" w:rsidTr="006F7D8B">
        <w:trPr>
          <w:trHeight w:val="360"/>
        </w:trPr>
        <w:tc>
          <w:tcPr>
            <w:tcW w:w="4287" w:type="dxa"/>
            <w:vAlign w:val="center"/>
          </w:tcPr>
          <w:p w14:paraId="3CF6B255" w14:textId="14A6D49A" w:rsidR="00646BBF" w:rsidRPr="00927C23" w:rsidRDefault="0058147B" w:rsidP="0058147B">
            <w:pPr>
              <w:pStyle w:val="Textoindependiente"/>
              <w:spacing w:after="0"/>
            </w:pPr>
            <w:r w:rsidRPr="00927C23">
              <w:t>Mover el cursor al inicio del campo de texto del documento</w:t>
            </w:r>
          </w:p>
        </w:tc>
        <w:tc>
          <w:tcPr>
            <w:tcW w:w="4343" w:type="dxa"/>
            <w:vAlign w:val="center"/>
          </w:tcPr>
          <w:p w14:paraId="5F243F71" w14:textId="720AF2D9" w:rsidR="00646BBF" w:rsidRPr="00927C23" w:rsidRDefault="006F7ECD" w:rsidP="006F7ECD">
            <w:pPr>
              <w:pStyle w:val="Textoindependiente"/>
              <w:spacing w:after="0"/>
            </w:pPr>
            <w:r w:rsidRPr="00927C23">
              <w:t>Espacio</w:t>
            </w:r>
            <w:r w:rsidR="003E61D4" w:rsidRPr="00927C23">
              <w:t xml:space="preserve"> + </w:t>
            </w:r>
            <w:r w:rsidRPr="00927C23">
              <w:t>Punto</w:t>
            </w:r>
            <w:r w:rsidR="003E61D4" w:rsidRPr="00927C23">
              <w:t xml:space="preserve">s 1-2-3 </w:t>
            </w:r>
          </w:p>
        </w:tc>
      </w:tr>
      <w:tr w:rsidR="00646BBF" w:rsidRPr="00927C23" w14:paraId="2548DFA5" w14:textId="77777777" w:rsidTr="006F7D8B">
        <w:trPr>
          <w:trHeight w:val="360"/>
        </w:trPr>
        <w:tc>
          <w:tcPr>
            <w:tcW w:w="4287" w:type="dxa"/>
            <w:vAlign w:val="center"/>
          </w:tcPr>
          <w:p w14:paraId="5BAE2D33" w14:textId="7BD87E60" w:rsidR="00646BBF" w:rsidRPr="00927C23" w:rsidRDefault="0058147B" w:rsidP="006F7D8B">
            <w:pPr>
              <w:pStyle w:val="Textoindependiente"/>
              <w:spacing w:after="0"/>
            </w:pPr>
            <w:r w:rsidRPr="00927C23">
              <w:t xml:space="preserve">Mover el cursor al </w:t>
            </w:r>
            <w:r w:rsidR="009A0FC1">
              <w:t>final</w:t>
            </w:r>
            <w:r w:rsidRPr="00927C23">
              <w:t xml:space="preserve"> del campo de texto del documento</w:t>
            </w:r>
          </w:p>
        </w:tc>
        <w:tc>
          <w:tcPr>
            <w:tcW w:w="4343" w:type="dxa"/>
            <w:vAlign w:val="center"/>
          </w:tcPr>
          <w:p w14:paraId="4408EBBF" w14:textId="6F5A94DF" w:rsidR="00646BBF" w:rsidRPr="00927C23" w:rsidRDefault="00927C23" w:rsidP="006F7ECD">
            <w:pPr>
              <w:pStyle w:val="Textoindependiente"/>
              <w:spacing w:after="0"/>
            </w:pPr>
            <w:r w:rsidRPr="00927C23">
              <w:t>Espacio</w:t>
            </w:r>
            <w:r w:rsidR="006F7ECD" w:rsidRPr="00927C23">
              <w:t xml:space="preserve"> </w:t>
            </w:r>
            <w:r w:rsidR="003E61D4" w:rsidRPr="00927C23">
              <w:t xml:space="preserve">+ </w:t>
            </w:r>
            <w:r w:rsidR="006F7ECD" w:rsidRPr="00927C23">
              <w:t>Puntos</w:t>
            </w:r>
            <w:r w:rsidR="003E61D4" w:rsidRPr="00927C23">
              <w:t xml:space="preserve"> 4-5-6 </w:t>
            </w:r>
          </w:p>
        </w:tc>
      </w:tr>
      <w:tr w:rsidR="00646BBF" w:rsidRPr="00927C23" w14:paraId="2FD7C8CF" w14:textId="77777777" w:rsidTr="006F7D8B">
        <w:trPr>
          <w:trHeight w:val="360"/>
        </w:trPr>
        <w:tc>
          <w:tcPr>
            <w:tcW w:w="4287" w:type="dxa"/>
            <w:vAlign w:val="center"/>
          </w:tcPr>
          <w:p w14:paraId="77B88DF0" w14:textId="6E6A6C59" w:rsidR="00646BBF" w:rsidRPr="00927C23" w:rsidRDefault="0058147B" w:rsidP="006F7D8B">
            <w:pPr>
              <w:pStyle w:val="Textoindependiente"/>
              <w:spacing w:after="0"/>
            </w:pPr>
            <w:r w:rsidRPr="00927C23">
              <w:t>Iniciar auto desplazamiento</w:t>
            </w:r>
          </w:p>
        </w:tc>
        <w:tc>
          <w:tcPr>
            <w:tcW w:w="4343" w:type="dxa"/>
            <w:vAlign w:val="center"/>
          </w:tcPr>
          <w:p w14:paraId="7E2A1796" w14:textId="309DD5BD" w:rsidR="00646BBF" w:rsidRPr="00927C23" w:rsidRDefault="006F7ECD" w:rsidP="006F7ECD">
            <w:pPr>
              <w:pStyle w:val="Textoindependiente"/>
              <w:spacing w:after="0"/>
            </w:pPr>
            <w:r w:rsidRPr="00927C23">
              <w:t xml:space="preserve">Enter </w:t>
            </w:r>
            <w:r w:rsidR="00D863E3" w:rsidRPr="00927C23">
              <w:t xml:space="preserve">+ </w:t>
            </w:r>
            <w:r w:rsidRPr="00927C23">
              <w:t>Puntos</w:t>
            </w:r>
            <w:r w:rsidR="00D863E3" w:rsidRPr="00927C23">
              <w:t xml:space="preserve"> 1-2-4-5-6</w:t>
            </w:r>
          </w:p>
        </w:tc>
      </w:tr>
      <w:tr w:rsidR="00646BBF" w:rsidRPr="00927C23" w14:paraId="150DFF18" w14:textId="77777777" w:rsidTr="006F7D8B">
        <w:trPr>
          <w:trHeight w:val="360"/>
        </w:trPr>
        <w:tc>
          <w:tcPr>
            <w:tcW w:w="4287" w:type="dxa"/>
            <w:vAlign w:val="center"/>
          </w:tcPr>
          <w:p w14:paraId="043F75A9" w14:textId="43CDAD6B" w:rsidR="00646BBF" w:rsidRPr="00927C23" w:rsidRDefault="006F7ECD" w:rsidP="006F7D8B">
            <w:pPr>
              <w:pStyle w:val="Textoindependiente"/>
              <w:spacing w:after="0"/>
            </w:pPr>
            <w:r w:rsidRPr="00927C23">
              <w:t>Incrementar la velocidad de auto desplazamiento</w:t>
            </w:r>
          </w:p>
        </w:tc>
        <w:tc>
          <w:tcPr>
            <w:tcW w:w="4343" w:type="dxa"/>
            <w:vAlign w:val="center"/>
          </w:tcPr>
          <w:p w14:paraId="11917A50" w14:textId="30627E77" w:rsidR="00646BBF" w:rsidRPr="00927C23" w:rsidRDefault="006F7ECD" w:rsidP="006F7D8B">
            <w:pPr>
              <w:pStyle w:val="Textoindependiente"/>
              <w:spacing w:after="0"/>
            </w:pPr>
            <w:r w:rsidRPr="00927C23">
              <w:t>Enter + Punto</w:t>
            </w:r>
            <w:r w:rsidR="00BF6716" w:rsidRPr="00927C23">
              <w:t xml:space="preserve"> 6</w:t>
            </w:r>
          </w:p>
        </w:tc>
      </w:tr>
      <w:tr w:rsidR="00646BBF" w:rsidRPr="00927C23" w14:paraId="2976AEF8" w14:textId="77777777" w:rsidTr="006F7D8B">
        <w:trPr>
          <w:trHeight w:val="360"/>
        </w:trPr>
        <w:tc>
          <w:tcPr>
            <w:tcW w:w="4287" w:type="dxa"/>
            <w:vAlign w:val="center"/>
          </w:tcPr>
          <w:p w14:paraId="54FFFFC1" w14:textId="1C99B11E" w:rsidR="00646BBF" w:rsidRPr="00927C23" w:rsidRDefault="006F7ECD" w:rsidP="006F7D8B">
            <w:pPr>
              <w:pStyle w:val="Textoindependiente"/>
              <w:spacing w:after="0"/>
            </w:pPr>
            <w:r w:rsidRPr="00927C23">
              <w:t>Ralentizar la velocidad de auto desplazamiento</w:t>
            </w:r>
          </w:p>
        </w:tc>
        <w:tc>
          <w:tcPr>
            <w:tcW w:w="4343" w:type="dxa"/>
            <w:vAlign w:val="center"/>
          </w:tcPr>
          <w:p w14:paraId="7C036640" w14:textId="72654132" w:rsidR="00646BBF" w:rsidRPr="00927C23" w:rsidRDefault="006F7ECD" w:rsidP="006F7D8B">
            <w:pPr>
              <w:pStyle w:val="Textoindependiente"/>
              <w:spacing w:after="0"/>
            </w:pPr>
            <w:r w:rsidRPr="00927C23">
              <w:t>Enter + Punto</w:t>
            </w:r>
            <w:r w:rsidR="00A93D36" w:rsidRPr="00927C23">
              <w:t xml:space="preserve"> </w:t>
            </w:r>
            <w:r w:rsidR="00BF6716" w:rsidRPr="00927C23">
              <w:t>3</w:t>
            </w:r>
          </w:p>
        </w:tc>
      </w:tr>
      <w:tr w:rsidR="00646BBF" w:rsidRPr="00927C23" w14:paraId="24C5B467" w14:textId="77777777" w:rsidTr="006F7D8B">
        <w:trPr>
          <w:trHeight w:val="360"/>
        </w:trPr>
        <w:tc>
          <w:tcPr>
            <w:tcW w:w="4287" w:type="dxa"/>
            <w:vAlign w:val="center"/>
          </w:tcPr>
          <w:p w14:paraId="4923348A" w14:textId="4FDC6EAA" w:rsidR="00646BBF" w:rsidRPr="00927C23" w:rsidRDefault="006F7ECD" w:rsidP="006F7D8B">
            <w:pPr>
              <w:pStyle w:val="Textoindependiente"/>
              <w:spacing w:after="0"/>
            </w:pPr>
            <w:r w:rsidRPr="00927C23">
              <w:t>Alternar el modo de lectura</w:t>
            </w:r>
            <w:r w:rsidR="00646BBF" w:rsidRPr="00927C23">
              <w:t xml:space="preserve"> </w:t>
            </w:r>
          </w:p>
        </w:tc>
        <w:tc>
          <w:tcPr>
            <w:tcW w:w="4343" w:type="dxa"/>
            <w:vAlign w:val="center"/>
          </w:tcPr>
          <w:p w14:paraId="66A360CE" w14:textId="103C994C" w:rsidR="00646BBF" w:rsidRPr="00927C23" w:rsidRDefault="006F7ECD" w:rsidP="006F7ECD">
            <w:pPr>
              <w:pStyle w:val="Textoindependiente"/>
              <w:spacing w:after="0"/>
            </w:pPr>
            <w:r w:rsidRPr="00927C23">
              <w:t>Espacio</w:t>
            </w:r>
            <w:r w:rsidR="00BF6716" w:rsidRPr="00927C23">
              <w:t>+ X</w:t>
            </w:r>
          </w:p>
        </w:tc>
      </w:tr>
    </w:tbl>
    <w:p w14:paraId="4FA686AB" w14:textId="77777777" w:rsidR="00646BBF" w:rsidRPr="00927C23" w:rsidRDefault="00646BBF" w:rsidP="00646BBF">
      <w:pPr>
        <w:pStyle w:val="Textoindependiente"/>
        <w:spacing w:after="0" w:line="240" w:lineRule="auto"/>
      </w:pPr>
    </w:p>
    <w:p w14:paraId="42893140" w14:textId="6273B567" w:rsidR="00646BBF" w:rsidRPr="00927C23" w:rsidRDefault="00244F41" w:rsidP="00F40D7B">
      <w:pPr>
        <w:pStyle w:val="Ttulo1"/>
        <w:numPr>
          <w:ilvl w:val="0"/>
          <w:numId w:val="45"/>
        </w:numPr>
        <w:ind w:left="357" w:hanging="357"/>
      </w:pPr>
      <w:bookmarkStart w:id="74" w:name="_Refd18e1672"/>
      <w:bookmarkStart w:id="75" w:name="_Tocd18e1672"/>
      <w:r w:rsidRPr="00927C23">
        <w:lastRenderedPageBreak/>
        <w:t xml:space="preserve"> </w:t>
      </w:r>
      <w:bookmarkStart w:id="76" w:name="_Toc71541754"/>
      <w:r w:rsidR="00076288" w:rsidRPr="00927C23">
        <w:t>Uso de</w:t>
      </w:r>
      <w:r w:rsidR="00E10D71">
        <w:t>l Lector de Libros</w:t>
      </w:r>
      <w:bookmarkEnd w:id="74"/>
      <w:bookmarkEnd w:id="75"/>
      <w:bookmarkEnd w:id="76"/>
    </w:p>
    <w:p w14:paraId="154E7A38" w14:textId="7E184D19" w:rsidR="00076288" w:rsidRPr="00927C23" w:rsidRDefault="00DB41C4" w:rsidP="00646BBF">
      <w:pPr>
        <w:pStyle w:val="Textoindependiente"/>
      </w:pPr>
      <w:r>
        <w:t>El Lector de Libros</w:t>
      </w:r>
      <w:r w:rsidR="00076288" w:rsidRPr="00927C23">
        <w:t xml:space="preserve"> es la aplicación que se utiliza para leer libros en el Brailliant. Soporta los siguientes formatos de archivo:</w:t>
      </w:r>
    </w:p>
    <w:p w14:paraId="7956DB75" w14:textId="77777777" w:rsidR="00076288" w:rsidRPr="00927C23" w:rsidRDefault="00646BBF" w:rsidP="00F40D7B">
      <w:pPr>
        <w:pStyle w:val="Textoindependiente"/>
        <w:numPr>
          <w:ilvl w:val="0"/>
          <w:numId w:val="46"/>
        </w:numPr>
      </w:pPr>
      <w:r w:rsidRPr="00927C23">
        <w:t>.</w:t>
      </w:r>
      <w:proofErr w:type="spellStart"/>
      <w:r w:rsidRPr="00927C23">
        <w:t>brf</w:t>
      </w:r>
      <w:proofErr w:type="spellEnd"/>
    </w:p>
    <w:p w14:paraId="3AD6A1EA" w14:textId="77777777" w:rsidR="00076288" w:rsidRPr="00927C23" w:rsidRDefault="00646BBF" w:rsidP="00F40D7B">
      <w:pPr>
        <w:pStyle w:val="Textoindependiente"/>
        <w:numPr>
          <w:ilvl w:val="0"/>
          <w:numId w:val="46"/>
        </w:numPr>
      </w:pPr>
      <w:r w:rsidRPr="00927C23">
        <w:t>.</w:t>
      </w:r>
      <w:proofErr w:type="spellStart"/>
      <w:r w:rsidRPr="00927C23">
        <w:t>pef</w:t>
      </w:r>
      <w:proofErr w:type="spellEnd"/>
    </w:p>
    <w:p w14:paraId="45DEE6EB" w14:textId="77777777" w:rsidR="00076288" w:rsidRPr="00927C23" w:rsidRDefault="00646BBF" w:rsidP="00F40D7B">
      <w:pPr>
        <w:pStyle w:val="Textoindependiente"/>
        <w:numPr>
          <w:ilvl w:val="0"/>
          <w:numId w:val="46"/>
        </w:numPr>
      </w:pPr>
      <w:r w:rsidRPr="00927C23">
        <w:t>.</w:t>
      </w:r>
      <w:proofErr w:type="spellStart"/>
      <w:r w:rsidRPr="00927C23">
        <w:t>txt</w:t>
      </w:r>
      <w:proofErr w:type="spellEnd"/>
    </w:p>
    <w:p w14:paraId="3FAEBC4F" w14:textId="77777777" w:rsidR="00076288" w:rsidRPr="00927C23" w:rsidRDefault="00646BBF" w:rsidP="00F40D7B">
      <w:pPr>
        <w:pStyle w:val="Textoindependiente"/>
        <w:numPr>
          <w:ilvl w:val="0"/>
          <w:numId w:val="46"/>
        </w:numPr>
      </w:pPr>
      <w:r w:rsidRPr="00927C23">
        <w:t>.</w:t>
      </w:r>
      <w:proofErr w:type="spellStart"/>
      <w:r w:rsidRPr="00927C23">
        <w:t>html</w:t>
      </w:r>
      <w:proofErr w:type="spellEnd"/>
    </w:p>
    <w:p w14:paraId="551F9FC2" w14:textId="77777777" w:rsidR="00076288" w:rsidRPr="00927C23" w:rsidRDefault="00646BBF" w:rsidP="00F40D7B">
      <w:pPr>
        <w:pStyle w:val="Textoindependiente"/>
        <w:numPr>
          <w:ilvl w:val="0"/>
          <w:numId w:val="46"/>
        </w:numPr>
      </w:pPr>
      <w:r w:rsidRPr="00927C23">
        <w:t>.</w:t>
      </w:r>
      <w:proofErr w:type="spellStart"/>
      <w:r w:rsidRPr="00927C23">
        <w:t>docx</w:t>
      </w:r>
      <w:proofErr w:type="spellEnd"/>
    </w:p>
    <w:p w14:paraId="2A6F8C9F" w14:textId="77777777" w:rsidR="00076288" w:rsidRPr="00927C23" w:rsidRDefault="00700954" w:rsidP="00F40D7B">
      <w:pPr>
        <w:pStyle w:val="Textoindependiente"/>
        <w:numPr>
          <w:ilvl w:val="0"/>
          <w:numId w:val="46"/>
        </w:numPr>
      </w:pPr>
      <w:r w:rsidRPr="00927C23">
        <w:t>DAISY</w:t>
      </w:r>
    </w:p>
    <w:p w14:paraId="527C8CD4" w14:textId="3252E1FC" w:rsidR="00076288" w:rsidRPr="00927C23" w:rsidRDefault="00646BBF" w:rsidP="00F40D7B">
      <w:pPr>
        <w:pStyle w:val="Textoindependiente"/>
        <w:numPr>
          <w:ilvl w:val="0"/>
          <w:numId w:val="46"/>
        </w:numPr>
      </w:pPr>
      <w:r w:rsidRPr="00927C23">
        <w:t>.</w:t>
      </w:r>
      <w:proofErr w:type="spellStart"/>
      <w:r w:rsidRPr="00927C23">
        <w:t>rtf</w:t>
      </w:r>
      <w:proofErr w:type="spellEnd"/>
    </w:p>
    <w:p w14:paraId="30B45D16" w14:textId="494CC9BB" w:rsidR="00076288" w:rsidRPr="00927C23" w:rsidRDefault="00076288" w:rsidP="00F40D7B">
      <w:pPr>
        <w:pStyle w:val="Textoindependiente"/>
        <w:numPr>
          <w:ilvl w:val="0"/>
          <w:numId w:val="46"/>
        </w:numPr>
      </w:pPr>
      <w:r w:rsidRPr="00927C23">
        <w:t>.</w:t>
      </w:r>
      <w:proofErr w:type="spellStart"/>
      <w:r w:rsidRPr="00927C23">
        <w:t>ban</w:t>
      </w:r>
      <w:proofErr w:type="spellEnd"/>
    </w:p>
    <w:p w14:paraId="21E3E24D" w14:textId="0EBE461B" w:rsidR="00076288" w:rsidRPr="00927C23" w:rsidRDefault="00076288" w:rsidP="00F40D7B">
      <w:pPr>
        <w:pStyle w:val="Textoindependiente"/>
        <w:numPr>
          <w:ilvl w:val="0"/>
          <w:numId w:val="46"/>
        </w:numPr>
      </w:pPr>
      <w:r w:rsidRPr="00927C23">
        <w:t>.</w:t>
      </w:r>
      <w:proofErr w:type="spellStart"/>
      <w:r w:rsidRPr="00927C23">
        <w:t>bra</w:t>
      </w:r>
      <w:proofErr w:type="spellEnd"/>
    </w:p>
    <w:p w14:paraId="349422F2" w14:textId="49178EEA" w:rsidR="00076288" w:rsidRPr="00927C23" w:rsidRDefault="00076288" w:rsidP="00F40D7B">
      <w:pPr>
        <w:pStyle w:val="Textoindependiente"/>
        <w:numPr>
          <w:ilvl w:val="0"/>
          <w:numId w:val="46"/>
        </w:numPr>
      </w:pPr>
      <w:r w:rsidRPr="00927C23">
        <w:t>.</w:t>
      </w:r>
      <w:proofErr w:type="spellStart"/>
      <w:r w:rsidRPr="00927C23">
        <w:t>pdf</w:t>
      </w:r>
      <w:proofErr w:type="spellEnd"/>
    </w:p>
    <w:p w14:paraId="7FE35039" w14:textId="54E43CA6" w:rsidR="002C7E08" w:rsidRPr="00927C23" w:rsidRDefault="002C7E08" w:rsidP="002C7E08">
      <w:pPr>
        <w:pStyle w:val="Textoindependiente"/>
      </w:pPr>
      <w:r w:rsidRPr="00927C23">
        <w:t xml:space="preserve">Para abrir la app </w:t>
      </w:r>
      <w:r w:rsidR="009433C0">
        <w:t>Lector de Libros</w:t>
      </w:r>
      <w:r w:rsidRPr="00927C23">
        <w:t xml:space="preserve">, pulse la tecla de Navegación Siguiente hasta llegar a </w:t>
      </w:r>
      <w:r w:rsidR="009433C0">
        <w:t>Lector de Libros</w:t>
      </w:r>
      <w:r w:rsidR="00254F5C" w:rsidRPr="00927C23">
        <w:t>, o pulse '</w:t>
      </w:r>
      <w:r w:rsidR="009433C0">
        <w:t>L</w:t>
      </w:r>
      <w:r w:rsidRPr="00927C23">
        <w:t xml:space="preserve">' en el Menú Principal. Pulse Enter o un </w:t>
      </w:r>
      <w:r w:rsidR="009433C0">
        <w:t>sensor de cursor</w:t>
      </w:r>
      <w:r w:rsidRPr="00927C23">
        <w:t xml:space="preserve"> para acceder a la aplicación.</w:t>
      </w:r>
    </w:p>
    <w:p w14:paraId="27D28A24" w14:textId="0C6B7978" w:rsidR="002C7E08" w:rsidRPr="00927C23" w:rsidRDefault="002C7E08" w:rsidP="002C7E08">
      <w:pPr>
        <w:pStyle w:val="Textoindependiente"/>
      </w:pPr>
      <w:r w:rsidRPr="00927C23">
        <w:t>El menú de</w:t>
      </w:r>
      <w:r w:rsidR="00DB41C4">
        <w:t>l Lector de Libros</w:t>
      </w:r>
      <w:r w:rsidRPr="00927C23">
        <w:t xml:space="preserve"> incluye Lista de libros, Leído recientemente, Buscar y Cerrar</w:t>
      </w:r>
      <w:r w:rsidR="00254F5C" w:rsidRPr="00927C23">
        <w:t xml:space="preserve"> aplicación</w:t>
      </w:r>
      <w:r w:rsidRPr="00927C23">
        <w:t>.</w:t>
      </w:r>
    </w:p>
    <w:p w14:paraId="610A3A4A" w14:textId="55711FC0" w:rsidR="00646BBF" w:rsidRPr="00927C23" w:rsidRDefault="00254F5C" w:rsidP="00F40D7B">
      <w:pPr>
        <w:pStyle w:val="Ttulo2"/>
        <w:numPr>
          <w:ilvl w:val="1"/>
          <w:numId w:val="45"/>
        </w:numPr>
        <w:ind w:left="720"/>
      </w:pPr>
      <w:bookmarkStart w:id="77" w:name="_Toc71541755"/>
      <w:r w:rsidRPr="00927C23">
        <w:t>Navegar por la Lista de libros</w:t>
      </w:r>
      <w:bookmarkEnd w:id="77"/>
    </w:p>
    <w:p w14:paraId="25ACAB22" w14:textId="6D390AF6" w:rsidR="00254F5C" w:rsidRPr="00927C23" w:rsidRDefault="00254F5C" w:rsidP="00254F5C">
      <w:pPr>
        <w:pStyle w:val="Textoindependiente"/>
      </w:pPr>
      <w:r w:rsidRPr="00927C23">
        <w:t xml:space="preserve">En </w:t>
      </w:r>
      <w:r w:rsidR="00DB41C4">
        <w:t>el Lector de Libros</w:t>
      </w:r>
      <w:r w:rsidRPr="00927C23">
        <w:t xml:space="preserve">, sus libros se almacenan en una lista de Libros, </w:t>
      </w:r>
      <w:r w:rsidR="00E16BBB" w:rsidRPr="00927C23">
        <w:t>como</w:t>
      </w:r>
      <w:r w:rsidR="001A7F69" w:rsidRPr="00927C23">
        <w:t xml:space="preserve"> si fuera</w:t>
      </w:r>
      <w:r w:rsidRPr="00927C23">
        <w:t xml:space="preserve"> un directorio que contiene todos los medios disponibles en su dispositivo en orden alfabético.</w:t>
      </w:r>
    </w:p>
    <w:p w14:paraId="6C2DFD2F" w14:textId="40C45AF9" w:rsidR="00254F5C" w:rsidRPr="00927C23" w:rsidRDefault="00254F5C" w:rsidP="00254F5C">
      <w:pPr>
        <w:pStyle w:val="Textoindependiente"/>
      </w:pPr>
      <w:r w:rsidRPr="00927C23">
        <w:t xml:space="preserve">Utilice las teclas de </w:t>
      </w:r>
      <w:r w:rsidR="001A7F69" w:rsidRPr="00927C23">
        <w:t xml:space="preserve">Navegación </w:t>
      </w:r>
      <w:r w:rsidRPr="00927C23">
        <w:t xml:space="preserve">Anterior y Siguiente para seleccionar un libro de la </w:t>
      </w:r>
      <w:r w:rsidR="001A7F69" w:rsidRPr="00927C23">
        <w:t>Lista de l</w:t>
      </w:r>
      <w:r w:rsidRPr="00927C23">
        <w:t>ibros y, a continuación, p</w:t>
      </w:r>
      <w:r w:rsidR="001A7F69" w:rsidRPr="00927C23">
        <w:t xml:space="preserve">ulse Enter o un sensor </w:t>
      </w:r>
      <w:r w:rsidRPr="00927C23">
        <w:t>de cursor.</w:t>
      </w:r>
    </w:p>
    <w:p w14:paraId="46FE9CEF" w14:textId="66C786BE" w:rsidR="0064100A" w:rsidRPr="00927C23" w:rsidRDefault="0064100A" w:rsidP="00254F5C">
      <w:pPr>
        <w:pStyle w:val="Textoindependiente"/>
      </w:pPr>
      <w:r w:rsidRPr="00927C23">
        <w:t>Tenga en cuenta que el Brailliant puede mostrar un mensaje de error si se abre un libro con formato PDF. Esto ocurre generalmente cuando el archivo contiene imágenes en lugar de texto.</w:t>
      </w:r>
    </w:p>
    <w:p w14:paraId="3B56D901" w14:textId="2B17AADE" w:rsidR="00254F5C" w:rsidRPr="00927C23" w:rsidRDefault="00254F5C" w:rsidP="00254F5C">
      <w:pPr>
        <w:pStyle w:val="Textoindependiente"/>
      </w:pPr>
      <w:r w:rsidRPr="00927C23">
        <w:t xml:space="preserve">Para </w:t>
      </w:r>
      <w:r w:rsidR="001A7F69" w:rsidRPr="00927C23">
        <w:t>cerrar un libro y volver a la Lista de l</w:t>
      </w:r>
      <w:r w:rsidRPr="00927C23">
        <w:t>ibros, pulse Espacio + E o Espacio + B.</w:t>
      </w:r>
    </w:p>
    <w:p w14:paraId="7B89C510" w14:textId="54179984" w:rsidR="00646BBF" w:rsidRPr="00927C23" w:rsidRDefault="00300926" w:rsidP="00F40D7B">
      <w:pPr>
        <w:pStyle w:val="Ttulo3"/>
        <w:numPr>
          <w:ilvl w:val="2"/>
          <w:numId w:val="45"/>
        </w:numPr>
        <w:ind w:left="1077" w:hanging="1077"/>
      </w:pPr>
      <w:bookmarkStart w:id="78" w:name="_Toc71541756"/>
      <w:r w:rsidRPr="00927C23">
        <w:t>Búsqueda de libros</w:t>
      </w:r>
      <w:bookmarkEnd w:id="78"/>
    </w:p>
    <w:p w14:paraId="6F59F2BE" w14:textId="187427BE" w:rsidR="00646BBF" w:rsidRPr="00927C23" w:rsidRDefault="00300926" w:rsidP="00646BBF">
      <w:pPr>
        <w:pStyle w:val="Textoindependiente"/>
      </w:pPr>
      <w:r w:rsidRPr="00927C23">
        <w:t>Para buscar un libro específico en el dispositivo:</w:t>
      </w:r>
    </w:p>
    <w:p w14:paraId="68C24DA5" w14:textId="6CFAEF4C" w:rsidR="00646BBF" w:rsidRPr="00927C23" w:rsidRDefault="00300926" w:rsidP="00D24B70">
      <w:pPr>
        <w:pStyle w:val="Textoindependiente"/>
        <w:numPr>
          <w:ilvl w:val="0"/>
          <w:numId w:val="10"/>
        </w:numPr>
      </w:pPr>
      <w:r w:rsidRPr="00927C23">
        <w:t>Seleccione Buscar en el menú de</w:t>
      </w:r>
      <w:r w:rsidR="00DB41C4">
        <w:t>l Lector de Libros</w:t>
      </w:r>
      <w:r w:rsidRPr="00927C23">
        <w:t xml:space="preserve"> o pulse Espacio + F.</w:t>
      </w:r>
      <w:r w:rsidR="00646BBF" w:rsidRPr="00927C23">
        <w:t xml:space="preserve"> </w:t>
      </w:r>
      <w:bookmarkStart w:id="79" w:name="_Hlk37858943"/>
    </w:p>
    <w:p w14:paraId="01299F11" w14:textId="750EC0BD" w:rsidR="00646BBF" w:rsidRPr="00927C23" w:rsidRDefault="00300926" w:rsidP="00D24B70">
      <w:pPr>
        <w:pStyle w:val="Textoindependiente"/>
        <w:numPr>
          <w:ilvl w:val="0"/>
          <w:numId w:val="10"/>
        </w:numPr>
      </w:pPr>
      <w:r w:rsidRPr="00927C23">
        <w:t>Escriba el texto/nombre del libro.</w:t>
      </w:r>
    </w:p>
    <w:p w14:paraId="34C806C6" w14:textId="1917F4BE" w:rsidR="00646BBF" w:rsidRPr="00927C23" w:rsidRDefault="00300926" w:rsidP="00D24B70">
      <w:pPr>
        <w:pStyle w:val="Textoindependiente"/>
        <w:numPr>
          <w:ilvl w:val="0"/>
          <w:numId w:val="10"/>
        </w:numPr>
      </w:pPr>
      <w:r w:rsidRPr="00927C23">
        <w:t>Pulse</w:t>
      </w:r>
      <w:r w:rsidR="00646BBF" w:rsidRPr="00927C23">
        <w:t xml:space="preserve"> Enter. </w:t>
      </w:r>
    </w:p>
    <w:p w14:paraId="78B8AB3A" w14:textId="0FB5B4CC" w:rsidR="00646BBF" w:rsidRPr="00927C23" w:rsidRDefault="00300926" w:rsidP="00646BBF">
      <w:pPr>
        <w:pStyle w:val="Textoindependiente"/>
        <w:ind w:left="720"/>
      </w:pPr>
      <w:r w:rsidRPr="00927C23">
        <w:lastRenderedPageBreak/>
        <w:t>Se le presentará una lista de libros coincidentes con sus criterios de búsqueda</w:t>
      </w:r>
      <w:r w:rsidR="00646BBF" w:rsidRPr="00927C23">
        <w:t xml:space="preserve">. </w:t>
      </w:r>
    </w:p>
    <w:p w14:paraId="5F8DB87B" w14:textId="50859210" w:rsidR="00646BBF" w:rsidRPr="00927C23" w:rsidRDefault="00646BBF" w:rsidP="00D24B70">
      <w:pPr>
        <w:pStyle w:val="Textoindependiente"/>
        <w:numPr>
          <w:ilvl w:val="0"/>
          <w:numId w:val="10"/>
        </w:numPr>
      </w:pPr>
      <w:r w:rsidRPr="00927C23">
        <w:t>Use</w:t>
      </w:r>
      <w:r w:rsidR="00300926" w:rsidRPr="00927C23">
        <w:t xml:space="preserve"> las teclas de Navegación Anterior y Siguiente para desplazarse hasta el libro.</w:t>
      </w:r>
    </w:p>
    <w:p w14:paraId="5AEB3833" w14:textId="6EFA3EFD" w:rsidR="00646BBF" w:rsidRPr="00927C23" w:rsidRDefault="00300926" w:rsidP="00D24B70">
      <w:pPr>
        <w:pStyle w:val="Textoindependiente"/>
        <w:numPr>
          <w:ilvl w:val="0"/>
          <w:numId w:val="10"/>
        </w:numPr>
      </w:pPr>
      <w:r w:rsidRPr="00927C23">
        <w:t>Pulse Enter o un sensor de cursor para abrirlo.</w:t>
      </w:r>
      <w:bookmarkEnd w:id="79"/>
    </w:p>
    <w:p w14:paraId="0CD7DD7D" w14:textId="539CDD3D" w:rsidR="00646BBF" w:rsidRPr="00927C23" w:rsidRDefault="00300926" w:rsidP="00F40D7B">
      <w:pPr>
        <w:pStyle w:val="Ttulo3"/>
        <w:numPr>
          <w:ilvl w:val="2"/>
          <w:numId w:val="45"/>
        </w:numPr>
        <w:ind w:left="1077" w:hanging="1077"/>
      </w:pPr>
      <w:bookmarkStart w:id="80" w:name="_Toc71541757"/>
      <w:r w:rsidRPr="00927C23">
        <w:t>Acceso a los libros abiertos recientemente</w:t>
      </w:r>
      <w:bookmarkEnd w:id="80"/>
    </w:p>
    <w:p w14:paraId="5D09AC41" w14:textId="543CD73D" w:rsidR="00300926" w:rsidRPr="00927C23" w:rsidRDefault="00110B4B" w:rsidP="00646BBF">
      <w:pPr>
        <w:pStyle w:val="Textoindependiente"/>
      </w:pPr>
      <w:r w:rsidRPr="00927C23">
        <w:t>Puede obtener una lista con</w:t>
      </w:r>
      <w:r w:rsidR="00300926" w:rsidRPr="00927C23">
        <w:t xml:space="preserve"> los últimos cinco libros abiertos para acceder a ellos rápidamente.</w:t>
      </w:r>
    </w:p>
    <w:p w14:paraId="6A8F7110" w14:textId="52167C2B" w:rsidR="00300926" w:rsidRPr="00927C23" w:rsidRDefault="00110B4B" w:rsidP="00646BBF">
      <w:pPr>
        <w:pStyle w:val="Textoindependiente"/>
      </w:pPr>
      <w:r w:rsidRPr="00927C23">
        <w:t>Para acceder a</w:t>
      </w:r>
      <w:r w:rsidR="00300926" w:rsidRPr="00927C23">
        <w:t xml:space="preserve"> la lista de los cinco libros más recientes, pulse Enter + R o seleccione Leídos recientemente en el menú de</w:t>
      </w:r>
      <w:r w:rsidR="00DB41C4">
        <w:t>l Lector de Libros</w:t>
      </w:r>
      <w:r w:rsidR="00300926" w:rsidRPr="00927C23">
        <w:t>.</w:t>
      </w:r>
    </w:p>
    <w:p w14:paraId="5FCA6BB5" w14:textId="43A946A5" w:rsidR="00110B4B" w:rsidRPr="00927C23" w:rsidRDefault="00110B4B" w:rsidP="00646BBF">
      <w:pPr>
        <w:pStyle w:val="Textoindependiente"/>
      </w:pPr>
      <w:r w:rsidRPr="00927C23">
        <w:t>Puede desplazarse por los cinco libros más recientes con las teclas de Navegación Anterior y Siguiente. Pulse Enter o un sensor de cursor para abrir un libro de la lista.</w:t>
      </w:r>
    </w:p>
    <w:p w14:paraId="343A0F92" w14:textId="71941631" w:rsidR="00646BBF" w:rsidRPr="00927C23" w:rsidRDefault="00110B4B" w:rsidP="00F40D7B">
      <w:pPr>
        <w:pStyle w:val="Ttulo3"/>
        <w:numPr>
          <w:ilvl w:val="2"/>
          <w:numId w:val="45"/>
        </w:numPr>
        <w:ind w:left="1077" w:hanging="1077"/>
      </w:pPr>
      <w:bookmarkStart w:id="81" w:name="_Toc71541758"/>
      <w:bookmarkStart w:id="82" w:name="_Numd18e1803"/>
      <w:bookmarkStart w:id="83" w:name="_Refd18e1803"/>
      <w:bookmarkStart w:id="84" w:name="_Tocd18e1803"/>
      <w:r w:rsidRPr="00927C23">
        <w:t>Gestión de los libros</w:t>
      </w:r>
      <w:bookmarkEnd w:id="81"/>
    </w:p>
    <w:p w14:paraId="298B7FB9" w14:textId="54F7B149" w:rsidR="00110B4B" w:rsidRPr="00927C23" w:rsidRDefault="00110B4B" w:rsidP="00646BBF">
      <w:pPr>
        <w:spacing w:before="120"/>
      </w:pPr>
      <w:r w:rsidRPr="00927C23">
        <w:t>Al navegar por la lista de libros, puede eliminar un libro seleccionado en la aplicación Biblioteca o moverlo o copiarlo a un dispositivo de almacenamiento externo. Las acciones disponibles para cada libro dependen del tipo y la ubicación del libro. El Menú de Contexto le indicará qué acciones están disponibles.</w:t>
      </w:r>
    </w:p>
    <w:p w14:paraId="2CE30FFE" w14:textId="79C37352" w:rsidR="00646BBF" w:rsidRPr="00927C23" w:rsidRDefault="00110B4B" w:rsidP="00646BBF">
      <w:pPr>
        <w:spacing w:before="120"/>
      </w:pPr>
      <w:r w:rsidRPr="00927C23">
        <w:t xml:space="preserve">Las </w:t>
      </w:r>
      <w:r w:rsidR="00EB2B90" w:rsidRPr="00927C23">
        <w:t xml:space="preserve">reglas básicas </w:t>
      </w:r>
      <w:r w:rsidRPr="00927C23">
        <w:t>son:</w:t>
      </w:r>
    </w:p>
    <w:p w14:paraId="1DE94104" w14:textId="18D7A762" w:rsidR="00646BBF" w:rsidRPr="00927C23" w:rsidRDefault="0064100A" w:rsidP="00D24B70">
      <w:pPr>
        <w:pStyle w:val="Prrafodelista"/>
        <w:numPr>
          <w:ilvl w:val="0"/>
          <w:numId w:val="2"/>
        </w:numPr>
      </w:pPr>
      <w:bookmarkStart w:id="85" w:name="_Hlk37860446"/>
      <w:r w:rsidRPr="00927C23">
        <w:t>Se pueden borrar los libros ubicados en la tarjeta SD</w:t>
      </w:r>
      <w:r w:rsidR="00646BBF" w:rsidRPr="00927C23">
        <w:t>.</w:t>
      </w:r>
    </w:p>
    <w:p w14:paraId="187003B5" w14:textId="070C09D8" w:rsidR="00646BBF" w:rsidRPr="00927C23" w:rsidRDefault="0064100A" w:rsidP="0064100A">
      <w:pPr>
        <w:pStyle w:val="Prrafodelista"/>
        <w:numPr>
          <w:ilvl w:val="0"/>
          <w:numId w:val="2"/>
        </w:numPr>
      </w:pPr>
      <w:r w:rsidRPr="00927C23">
        <w:t>Los libros descargados de los Servicios en Línea se pueden mover o borrar</w:t>
      </w:r>
      <w:r w:rsidR="00646BBF" w:rsidRPr="00927C23">
        <w:t>.</w:t>
      </w:r>
    </w:p>
    <w:p w14:paraId="1C4AF4A6" w14:textId="4F5F7CE1" w:rsidR="00646BBF" w:rsidRPr="00927C23" w:rsidRDefault="0064100A" w:rsidP="0064100A">
      <w:pPr>
        <w:pStyle w:val="Prrafodelista"/>
        <w:numPr>
          <w:ilvl w:val="0"/>
          <w:numId w:val="2"/>
        </w:numPr>
      </w:pPr>
      <w:r w:rsidRPr="00927C23">
        <w:t>Los libros sólo se pueden copiar o mover hasta/desde la unidad de almacenamiento externo cuando ésta esté conectada</w:t>
      </w:r>
      <w:r w:rsidR="00646BBF" w:rsidRPr="00927C23">
        <w:t xml:space="preserve">. </w:t>
      </w:r>
    </w:p>
    <w:p w14:paraId="02983922" w14:textId="76AC1605" w:rsidR="00646BBF" w:rsidRPr="00927C23" w:rsidRDefault="0064100A" w:rsidP="00D24B70">
      <w:pPr>
        <w:pStyle w:val="Prrafodelista"/>
        <w:numPr>
          <w:ilvl w:val="0"/>
          <w:numId w:val="2"/>
        </w:numPr>
        <w:spacing w:before="120"/>
        <w:contextualSpacing w:val="0"/>
      </w:pPr>
      <w:r w:rsidRPr="00927C23">
        <w:t>No se pueden copiar o mover libros desde el almacenamiento interno.</w:t>
      </w:r>
      <w:r w:rsidR="00646BBF" w:rsidRPr="00927C23">
        <w:t xml:space="preserve"> </w:t>
      </w:r>
      <w:bookmarkEnd w:id="85"/>
    </w:p>
    <w:p w14:paraId="24D48301" w14:textId="371C2C3C" w:rsidR="00646BBF" w:rsidRPr="00927C23" w:rsidRDefault="00EB2B90" w:rsidP="00646BBF">
      <w:pPr>
        <w:pStyle w:val="Textoindependiente"/>
      </w:pPr>
      <w:r w:rsidRPr="00927C23">
        <w:t>Para copiar, mover o borrar un libro</w:t>
      </w:r>
      <w:r w:rsidR="00646BBF" w:rsidRPr="00927C23">
        <w:t>:</w:t>
      </w:r>
    </w:p>
    <w:p w14:paraId="07B272F1" w14:textId="63DF766F" w:rsidR="00646BBF" w:rsidRPr="00927C23" w:rsidRDefault="00EB2B90" w:rsidP="00D24B70">
      <w:pPr>
        <w:pStyle w:val="Textoindependiente"/>
        <w:numPr>
          <w:ilvl w:val="0"/>
          <w:numId w:val="11"/>
        </w:numPr>
      </w:pPr>
      <w:r w:rsidRPr="00927C23">
        <w:t>Acceda a la lista de libros con Espacio + B.</w:t>
      </w:r>
      <w:r w:rsidR="00646BBF" w:rsidRPr="00927C23">
        <w:t xml:space="preserve"> </w:t>
      </w:r>
    </w:p>
    <w:p w14:paraId="63F04D28" w14:textId="5C2E1BB7" w:rsidR="00646BBF" w:rsidRPr="00927C23" w:rsidRDefault="00EB2B90" w:rsidP="00D24B70">
      <w:pPr>
        <w:pStyle w:val="Textoindependiente"/>
        <w:numPr>
          <w:ilvl w:val="0"/>
          <w:numId w:val="11"/>
        </w:numPr>
      </w:pPr>
      <w:r w:rsidRPr="00927C23">
        <w:t>Seleccione un libro con las teclas de Navegación Anterior y Siguiente.</w:t>
      </w:r>
    </w:p>
    <w:p w14:paraId="14CCEDEC" w14:textId="4D2CAE98" w:rsidR="00646BBF" w:rsidRPr="00927C23" w:rsidRDefault="00EB2B90" w:rsidP="00D24B70">
      <w:pPr>
        <w:pStyle w:val="Textoindependiente"/>
        <w:numPr>
          <w:ilvl w:val="0"/>
          <w:numId w:val="11"/>
        </w:numPr>
      </w:pPr>
      <w:r w:rsidRPr="00927C23">
        <w:t>Pulse Retroceso + M para abrir el menú del Gestor de Libros.</w:t>
      </w:r>
      <w:r w:rsidR="00646BBF" w:rsidRPr="00927C23">
        <w:t xml:space="preserve"> </w:t>
      </w:r>
    </w:p>
    <w:p w14:paraId="14D029EA" w14:textId="21283224" w:rsidR="00646BBF" w:rsidRPr="00927C23" w:rsidRDefault="00EB2B90" w:rsidP="00D24B70">
      <w:pPr>
        <w:pStyle w:val="Textoindependiente"/>
        <w:numPr>
          <w:ilvl w:val="0"/>
          <w:numId w:val="11"/>
        </w:numPr>
      </w:pPr>
      <w:r w:rsidRPr="00927C23">
        <w:t xml:space="preserve">Seleccione Copiar a, Mover a o </w:t>
      </w:r>
      <w:r w:rsidR="000B1DDE">
        <w:t>Borr</w:t>
      </w:r>
      <w:r w:rsidRPr="00927C23">
        <w:t>ar.</w:t>
      </w:r>
      <w:r w:rsidR="00646BBF" w:rsidRPr="00927C23">
        <w:t xml:space="preserve"> </w:t>
      </w:r>
    </w:p>
    <w:p w14:paraId="10E4ABCF" w14:textId="55504D33" w:rsidR="00646BBF" w:rsidRPr="00927C23" w:rsidRDefault="00EB2B90" w:rsidP="00F40D7B">
      <w:pPr>
        <w:pStyle w:val="Ttulo2"/>
        <w:numPr>
          <w:ilvl w:val="1"/>
          <w:numId w:val="45"/>
        </w:numPr>
        <w:ind w:left="720"/>
      </w:pPr>
      <w:bookmarkStart w:id="86" w:name="_Toc71541759"/>
      <w:bookmarkEnd w:id="82"/>
      <w:bookmarkEnd w:id="83"/>
      <w:bookmarkEnd w:id="84"/>
      <w:r w:rsidRPr="00927C23">
        <w:t>Navegación y acceso a información adicional de los libros</w:t>
      </w:r>
      <w:bookmarkEnd w:id="86"/>
    </w:p>
    <w:p w14:paraId="2F9FE7B6" w14:textId="44C1AE60" w:rsidR="00646BBF" w:rsidRPr="00927C23" w:rsidRDefault="00EB2B90" w:rsidP="00EB2B90">
      <w:pPr>
        <w:pStyle w:val="Textoindependiente"/>
      </w:pPr>
      <w:r w:rsidRPr="00927C23">
        <w:t>La forma más fácil de navegar dentro de un libro es usando las teclas de Desplazamiento. Utilice las teclas de Desplazamiento Izquierda y Derecha para desplazar el texto hacia la izquierda y hacia la derecha.</w:t>
      </w:r>
    </w:p>
    <w:p w14:paraId="2488FDD9" w14:textId="00225C90" w:rsidR="00646BBF" w:rsidRPr="00927C23" w:rsidRDefault="00646BBF" w:rsidP="00F40D7B">
      <w:pPr>
        <w:pStyle w:val="Ttulo3"/>
        <w:numPr>
          <w:ilvl w:val="2"/>
          <w:numId w:val="45"/>
        </w:numPr>
        <w:ind w:left="1077" w:hanging="1077"/>
      </w:pPr>
      <w:bookmarkStart w:id="87" w:name="_Refd18e1812"/>
      <w:bookmarkStart w:id="88" w:name="_Tocd18e1812"/>
      <w:bookmarkStart w:id="89" w:name="_Toc71541760"/>
      <w:r w:rsidRPr="00927C23">
        <w:lastRenderedPageBreak/>
        <w:t>C</w:t>
      </w:r>
      <w:r w:rsidR="00EB2B90" w:rsidRPr="00927C23">
        <w:t>ambiar el nivel de navegación de los libros</w:t>
      </w:r>
      <w:bookmarkEnd w:id="87"/>
      <w:bookmarkEnd w:id="88"/>
      <w:bookmarkEnd w:id="89"/>
    </w:p>
    <w:p w14:paraId="367F214F" w14:textId="26EE0FA8" w:rsidR="00646BBF" w:rsidRPr="00927C23" w:rsidRDefault="00DB41C4" w:rsidP="00646BBF">
      <w:pPr>
        <w:pStyle w:val="Textoindependiente"/>
      </w:pPr>
      <w:r>
        <w:t>El Lector de Libros</w:t>
      </w:r>
      <w:r w:rsidR="00EB2B90" w:rsidRPr="00927C23">
        <w:t xml:space="preserve"> incluye diferentes niveles de navegación para facilitar la navegación a través de los libros.</w:t>
      </w:r>
      <w:r w:rsidR="00646BBF" w:rsidRPr="00927C23">
        <w:t xml:space="preserve"> </w:t>
      </w:r>
      <w:bookmarkStart w:id="90" w:name="_Hlk37860605"/>
      <w:r w:rsidR="00EB2B90" w:rsidRPr="00927C23">
        <w:t>Los niveles de navegación dependen de cada libro y pueden variar de un libro a otro.</w:t>
      </w:r>
      <w:r w:rsidR="00646BBF" w:rsidRPr="00927C23">
        <w:t xml:space="preserve"> </w:t>
      </w:r>
    </w:p>
    <w:bookmarkEnd w:id="90"/>
    <w:p w14:paraId="462DA55F" w14:textId="3A22ABF2" w:rsidR="00646BBF" w:rsidRPr="00927C23" w:rsidRDefault="004A5132" w:rsidP="00646BBF">
      <w:pPr>
        <w:pStyle w:val="Textoindependiente"/>
      </w:pPr>
      <w:r w:rsidRPr="00927C23">
        <w:t>Para cambiar el nivel de navegación</w:t>
      </w:r>
      <w:r w:rsidR="00646BBF" w:rsidRPr="00927C23">
        <w:t>:</w:t>
      </w:r>
    </w:p>
    <w:p w14:paraId="602E06E6" w14:textId="63A3D037" w:rsidR="00646BBF" w:rsidRPr="00927C23" w:rsidRDefault="004A5132" w:rsidP="00D24B70">
      <w:pPr>
        <w:pStyle w:val="Textoindependiente"/>
        <w:numPr>
          <w:ilvl w:val="0"/>
          <w:numId w:val="12"/>
        </w:numPr>
      </w:pPr>
      <w:r w:rsidRPr="00927C23">
        <w:t>Pulse Espacio</w:t>
      </w:r>
      <w:r w:rsidR="00646BBF" w:rsidRPr="00927C23">
        <w:t xml:space="preserve"> + T</w:t>
      </w:r>
      <w:bookmarkStart w:id="91" w:name="_Hlk37860740"/>
      <w:r w:rsidR="00DB5666" w:rsidRPr="00927C23">
        <w:t>.</w:t>
      </w:r>
    </w:p>
    <w:p w14:paraId="60CB9A24" w14:textId="56433F4F" w:rsidR="00646BBF" w:rsidRPr="00927C23" w:rsidRDefault="004A5132" w:rsidP="004A5132">
      <w:pPr>
        <w:pStyle w:val="Textoindependiente"/>
        <w:numPr>
          <w:ilvl w:val="0"/>
          <w:numId w:val="12"/>
        </w:numPr>
      </w:pPr>
      <w:r w:rsidRPr="00927C23">
        <w:t>Desplácese por los niveles de navegación disponibles utilizando las teclas de Navegación Anterior y Siguiente</w:t>
      </w:r>
      <w:r w:rsidR="00646BBF" w:rsidRPr="00927C23">
        <w:t>.</w:t>
      </w:r>
    </w:p>
    <w:p w14:paraId="7DE54931" w14:textId="3C067B65" w:rsidR="00646BBF" w:rsidRPr="00927C23" w:rsidRDefault="00646BBF" w:rsidP="00D24B70">
      <w:pPr>
        <w:pStyle w:val="Textoindependiente"/>
        <w:numPr>
          <w:ilvl w:val="0"/>
          <w:numId w:val="12"/>
        </w:numPr>
      </w:pPr>
      <w:r w:rsidRPr="00927C23">
        <w:t>P</w:t>
      </w:r>
      <w:r w:rsidR="004A5132" w:rsidRPr="00927C23">
        <w:t>ulse</w:t>
      </w:r>
      <w:r w:rsidRPr="00927C23">
        <w:t xml:space="preserve"> Enter o</w:t>
      </w:r>
      <w:r w:rsidR="004A5132" w:rsidRPr="00927C23">
        <w:t xml:space="preserve"> un sensor de cursor para seleccionar el nivel de navegación.</w:t>
      </w:r>
    </w:p>
    <w:bookmarkEnd w:id="91"/>
    <w:p w14:paraId="6035CF24" w14:textId="6EA1C0FC" w:rsidR="00646BBF" w:rsidRPr="00927C23" w:rsidRDefault="004A5132" w:rsidP="00646BBF">
      <w:pPr>
        <w:pStyle w:val="Textoindependiente"/>
      </w:pPr>
      <w:r w:rsidRPr="00927C23">
        <w:t xml:space="preserve">Una vez seleccionado el nivel de navegación, utilice las teclas de Navegación Anterior y Siguiente para desplazarse con este nivel de navegación. </w:t>
      </w:r>
    </w:p>
    <w:p w14:paraId="2F6FFD35" w14:textId="09890B0E" w:rsidR="004A5132" w:rsidRPr="00927C23" w:rsidRDefault="004A5132" w:rsidP="00646BBF">
      <w:pPr>
        <w:pStyle w:val="Textoindependiente"/>
      </w:pPr>
      <w:r w:rsidRPr="00927C23">
        <w:t>Por ejemplo, si selecciona el nivel de navegación “Frase”, al pulsar la tecla de Navegación Siguiente se desplazará a la siguiente frase en el libro.</w:t>
      </w:r>
    </w:p>
    <w:p w14:paraId="5C2B09A0" w14:textId="229CC05E" w:rsidR="00646BBF" w:rsidRPr="00927C23" w:rsidRDefault="00646BBF" w:rsidP="00F40D7B">
      <w:pPr>
        <w:pStyle w:val="Ttulo3"/>
        <w:numPr>
          <w:ilvl w:val="2"/>
          <w:numId w:val="45"/>
        </w:numPr>
        <w:ind w:left="1077" w:hanging="1077"/>
      </w:pPr>
      <w:bookmarkStart w:id="92" w:name="_Toc71541761"/>
      <w:r w:rsidRPr="00927C23">
        <w:t>Nav</w:t>
      </w:r>
      <w:r w:rsidR="004A5132" w:rsidRPr="00927C23">
        <w:t>egación por página, título, porcentaje o marcadores</w:t>
      </w:r>
      <w:bookmarkEnd w:id="92"/>
    </w:p>
    <w:p w14:paraId="7A1D32E3" w14:textId="02D1BC06" w:rsidR="00646BBF" w:rsidRPr="00927C23" w:rsidRDefault="00B17EBC" w:rsidP="00646BBF">
      <w:pPr>
        <w:pStyle w:val="Textoindependiente"/>
      </w:pPr>
      <w:r w:rsidRPr="00927C23">
        <w:t>Para ir a una página, título, porcentaje del libro o marcador</w:t>
      </w:r>
      <w:r w:rsidR="00646BBF" w:rsidRPr="00927C23">
        <w:t>:</w:t>
      </w:r>
    </w:p>
    <w:p w14:paraId="4D3620A8" w14:textId="58FA5E8B" w:rsidR="00646BBF" w:rsidRPr="00927C23" w:rsidRDefault="00B17EBC" w:rsidP="00D24B70">
      <w:pPr>
        <w:pStyle w:val="Textoindependiente"/>
        <w:numPr>
          <w:ilvl w:val="0"/>
          <w:numId w:val="13"/>
        </w:numPr>
      </w:pPr>
      <w:r w:rsidRPr="00927C23">
        <w:t>Pulse</w:t>
      </w:r>
      <w:r w:rsidR="00646BBF" w:rsidRPr="00927C23">
        <w:t xml:space="preserve"> </w:t>
      </w:r>
      <w:r w:rsidR="00BF6716" w:rsidRPr="00927C23">
        <w:t>Enter</w:t>
      </w:r>
      <w:r w:rsidR="00646BBF" w:rsidRPr="00927C23">
        <w:t xml:space="preserve"> + G. </w:t>
      </w:r>
    </w:p>
    <w:p w14:paraId="308F9FFA" w14:textId="457A85BA" w:rsidR="00646BBF" w:rsidRPr="00927C23" w:rsidRDefault="00B17EBC" w:rsidP="00B17EBC">
      <w:pPr>
        <w:pStyle w:val="Textoindependiente"/>
        <w:numPr>
          <w:ilvl w:val="0"/>
          <w:numId w:val="13"/>
        </w:numPr>
      </w:pPr>
      <w:r w:rsidRPr="00927C23">
        <w:t>Desplácese por las opciones de navegación con las teclas de Navegación Anterior y Siguiente</w:t>
      </w:r>
      <w:r w:rsidR="00646BBF" w:rsidRPr="00927C23">
        <w:t>.</w:t>
      </w:r>
    </w:p>
    <w:p w14:paraId="10F91696" w14:textId="6880A37A" w:rsidR="00646BBF" w:rsidRPr="00927C23" w:rsidRDefault="00B17EBC" w:rsidP="00D24B70">
      <w:pPr>
        <w:pStyle w:val="Textoindependiente"/>
        <w:numPr>
          <w:ilvl w:val="0"/>
          <w:numId w:val="13"/>
        </w:numPr>
      </w:pPr>
      <w:r w:rsidRPr="00927C23">
        <w:t>Elija entre página, título, porcentaje o marcador</w:t>
      </w:r>
      <w:r w:rsidR="00646BBF" w:rsidRPr="00927C23">
        <w:t>.</w:t>
      </w:r>
    </w:p>
    <w:p w14:paraId="3EE42706" w14:textId="3D5227CA" w:rsidR="00646BBF" w:rsidRPr="00927C23" w:rsidRDefault="00646BBF" w:rsidP="00D24B70">
      <w:pPr>
        <w:pStyle w:val="Textoindependiente"/>
        <w:numPr>
          <w:ilvl w:val="0"/>
          <w:numId w:val="13"/>
        </w:numPr>
      </w:pPr>
      <w:r w:rsidRPr="00927C23">
        <w:t>P</w:t>
      </w:r>
      <w:r w:rsidR="00B17EBC" w:rsidRPr="00927C23">
        <w:t>ulse Enter o un sensor de cursor</w:t>
      </w:r>
      <w:r w:rsidRPr="00927C23">
        <w:t xml:space="preserve">. </w:t>
      </w:r>
    </w:p>
    <w:p w14:paraId="51B9E34D" w14:textId="39C4052D" w:rsidR="00646BBF" w:rsidRPr="00927C23" w:rsidRDefault="00B17EBC" w:rsidP="00D24B70">
      <w:pPr>
        <w:pStyle w:val="Textoindependiente"/>
        <w:numPr>
          <w:ilvl w:val="0"/>
          <w:numId w:val="13"/>
        </w:numPr>
      </w:pPr>
      <w:r w:rsidRPr="00927C23">
        <w:t>Introduzca un valor</w:t>
      </w:r>
      <w:r w:rsidR="00646BBF" w:rsidRPr="00927C23">
        <w:t>.</w:t>
      </w:r>
    </w:p>
    <w:p w14:paraId="6351DDCF" w14:textId="66CDDB45" w:rsidR="00646BBF" w:rsidRPr="00927C23" w:rsidRDefault="00B17EBC" w:rsidP="00D24B70">
      <w:pPr>
        <w:pStyle w:val="Textoindependiente"/>
        <w:numPr>
          <w:ilvl w:val="0"/>
          <w:numId w:val="13"/>
        </w:numPr>
      </w:pPr>
      <w:r w:rsidRPr="00927C23">
        <w:t>Pulse</w:t>
      </w:r>
      <w:r w:rsidR="00646BBF" w:rsidRPr="00927C23">
        <w:t xml:space="preserve"> Enter.</w:t>
      </w:r>
    </w:p>
    <w:p w14:paraId="56B72A0F" w14:textId="01D56C72" w:rsidR="00646BBF" w:rsidRPr="00927C23" w:rsidRDefault="00B17EBC" w:rsidP="00F40D7B">
      <w:pPr>
        <w:pStyle w:val="Ttulo3"/>
        <w:numPr>
          <w:ilvl w:val="2"/>
          <w:numId w:val="45"/>
        </w:numPr>
        <w:ind w:left="1077" w:hanging="1077"/>
      </w:pPr>
      <w:bookmarkStart w:id="93" w:name="_Refd18e1869"/>
      <w:bookmarkStart w:id="94" w:name="_Tocd18e1869"/>
      <w:bookmarkStart w:id="95" w:name="_Toc71541762"/>
      <w:r w:rsidRPr="00927C23">
        <w:t>Auto desplazamiento por el texto de los libros de la aplicación Biblioteca</w:t>
      </w:r>
      <w:bookmarkEnd w:id="93"/>
      <w:bookmarkEnd w:id="94"/>
      <w:bookmarkEnd w:id="95"/>
    </w:p>
    <w:p w14:paraId="4BD575D0" w14:textId="612A259C" w:rsidR="00646BBF" w:rsidRPr="00927C23" w:rsidRDefault="00B17EBC" w:rsidP="00646BBF">
      <w:pPr>
        <w:pStyle w:val="Textoindependiente"/>
      </w:pPr>
      <w:bookmarkStart w:id="96" w:name="_Hlk37861688"/>
      <w:r w:rsidRPr="00927C23">
        <w:t>La función de desplazamiento automático de la Brailliant BI 20X le permite desplazarse automáticamente por el texto del libro que está abierto</w:t>
      </w:r>
      <w:r w:rsidR="00646BBF" w:rsidRPr="00927C23">
        <w:t xml:space="preserve">. </w:t>
      </w:r>
      <w:bookmarkEnd w:id="96"/>
    </w:p>
    <w:p w14:paraId="571589C6" w14:textId="22BCAD49" w:rsidR="00646BBF" w:rsidRPr="00927C23" w:rsidRDefault="00B17EBC" w:rsidP="00646BBF">
      <w:pPr>
        <w:pStyle w:val="Textoindependiente"/>
      </w:pPr>
      <w:r w:rsidRPr="00927C23">
        <w:t>Para activar el desplazamiento automático, pulse Enter + Puntos 1-2-4-5-6 cuando esté dentro de un libro. Pulse cualquier tecla para detener el desplazamiento automático y volver al modo de desplazamiento normal.</w:t>
      </w:r>
    </w:p>
    <w:p w14:paraId="70534944" w14:textId="1D5AEB05" w:rsidR="00646BBF" w:rsidRPr="00927C23" w:rsidRDefault="00B17EBC" w:rsidP="00646BBF">
      <w:pPr>
        <w:pStyle w:val="Textoindependiente"/>
      </w:pPr>
      <w:r w:rsidRPr="00927C23">
        <w:t xml:space="preserve">Puede modificar la velocidad de </w:t>
      </w:r>
      <w:r w:rsidR="00927C23" w:rsidRPr="00927C23">
        <w:t>auto desplazamiento</w:t>
      </w:r>
      <w:r w:rsidRPr="00927C23">
        <w:t xml:space="preserve"> cuando se desplaza automáticamente por un libro</w:t>
      </w:r>
      <w:r w:rsidR="00646BBF" w:rsidRPr="00927C23">
        <w:t xml:space="preserve">. </w:t>
      </w:r>
    </w:p>
    <w:p w14:paraId="462EBBD3" w14:textId="5E536F44" w:rsidR="00646BBF" w:rsidRPr="00927C23" w:rsidRDefault="00B17EBC" w:rsidP="00646BBF">
      <w:pPr>
        <w:pStyle w:val="Textoindependiente"/>
      </w:pPr>
      <w:bookmarkStart w:id="97" w:name="_Numd18e1900"/>
      <w:bookmarkStart w:id="98" w:name="_Refd18e1900"/>
      <w:bookmarkStart w:id="99" w:name="_Tocd18e1900"/>
      <w:r w:rsidRPr="00927C23">
        <w:t>Para ralentizar el desplazamiento automático, pulse Enter + Punto 3</w:t>
      </w:r>
      <w:r w:rsidR="00646BBF" w:rsidRPr="00927C23">
        <w:t xml:space="preserve">. </w:t>
      </w:r>
    </w:p>
    <w:p w14:paraId="09E86CE4" w14:textId="053B0A7B" w:rsidR="00646BBF" w:rsidRPr="00927C23" w:rsidRDefault="00B17EBC" w:rsidP="00646BBF">
      <w:pPr>
        <w:pStyle w:val="Textoindependiente"/>
      </w:pPr>
      <w:r w:rsidRPr="00927C23">
        <w:t>Para acelerar el desplazamiento automático, pulse Enter + Punto 6</w:t>
      </w:r>
      <w:r w:rsidR="00646BBF" w:rsidRPr="00927C23">
        <w:t>.</w:t>
      </w:r>
    </w:p>
    <w:p w14:paraId="34A61523" w14:textId="0D304D08" w:rsidR="00646BBF" w:rsidRPr="00927C23" w:rsidRDefault="00716BA1" w:rsidP="00F40D7B">
      <w:pPr>
        <w:pStyle w:val="Ttulo3"/>
        <w:numPr>
          <w:ilvl w:val="2"/>
          <w:numId w:val="45"/>
        </w:numPr>
        <w:ind w:left="1077" w:hanging="1077"/>
      </w:pPr>
      <w:bookmarkStart w:id="100" w:name="_Toc71541763"/>
      <w:bookmarkEnd w:id="97"/>
      <w:bookmarkEnd w:id="98"/>
      <w:bookmarkEnd w:id="99"/>
      <w:r w:rsidRPr="00927C23">
        <w:lastRenderedPageBreak/>
        <w:t>Buscar la posición actual en un libro</w:t>
      </w:r>
      <w:bookmarkEnd w:id="100"/>
    </w:p>
    <w:p w14:paraId="62859CEE" w14:textId="7ECB1829" w:rsidR="00646BBF" w:rsidRPr="00927C23" w:rsidRDefault="00716BA1" w:rsidP="00716BA1">
      <w:pPr>
        <w:pStyle w:val="Textoindependiente"/>
      </w:pPr>
      <w:r w:rsidRPr="00927C23">
        <w:t>Utilice el comando Dónde estoy siempre que necesite conocer su posición actual en un libro.</w:t>
      </w:r>
    </w:p>
    <w:p w14:paraId="3AE23FA9" w14:textId="1F31737A" w:rsidR="00646BBF" w:rsidRPr="00927C23" w:rsidRDefault="00716BA1" w:rsidP="00646BBF">
      <w:pPr>
        <w:pStyle w:val="Textoindependiente"/>
      </w:pPr>
      <w:r w:rsidRPr="00927C23">
        <w:t>Para activar el comando Dónde estoy, pulse Espacio + Puntos 1-5-6</w:t>
      </w:r>
      <w:r w:rsidR="00646BBF" w:rsidRPr="00927C23">
        <w:t>.</w:t>
      </w:r>
    </w:p>
    <w:p w14:paraId="14B11123" w14:textId="689C7BC9" w:rsidR="00646BBF" w:rsidRPr="00927C23" w:rsidRDefault="00716BA1" w:rsidP="00646BBF">
      <w:pPr>
        <w:pStyle w:val="Textoindependiente"/>
      </w:pPr>
      <w:r w:rsidRPr="00927C23">
        <w:t>También puede acceder al Menú de Contexto pulsando Espacio + M. Desplácese a Dónde estoy con las teclas de Navegación Anterior y Siguiente y, a continuación, pulse Enter o un sensor de cursor para activar el elemento</w:t>
      </w:r>
      <w:r w:rsidR="00646BBF" w:rsidRPr="00927C23">
        <w:t>.</w:t>
      </w:r>
    </w:p>
    <w:p w14:paraId="67EB1DEA" w14:textId="0E44FFCF" w:rsidR="00646BBF" w:rsidRPr="00927C23" w:rsidRDefault="00716BA1" w:rsidP="00646BBF">
      <w:pPr>
        <w:pStyle w:val="Textoindependiente"/>
      </w:pPr>
      <w:r w:rsidRPr="00927C23">
        <w:t>Utilice las teclas de Navegación Anterior y Siguiente para desplazarse por los elementos disponibles (Título, Porcentaje, Página y Línea). Utilice las teclas de Desplazamiento Izquierda y Derecha para desplazar el texto a la izquierda y a la derecha</w:t>
      </w:r>
      <w:r w:rsidR="00646BBF" w:rsidRPr="00927C23">
        <w:t>.</w:t>
      </w:r>
    </w:p>
    <w:p w14:paraId="41E78EAC" w14:textId="35946CEA" w:rsidR="00646BBF" w:rsidRPr="00927C23" w:rsidRDefault="00AD2E7D" w:rsidP="00F40D7B">
      <w:pPr>
        <w:pStyle w:val="Ttulo3"/>
        <w:numPr>
          <w:ilvl w:val="2"/>
          <w:numId w:val="45"/>
        </w:numPr>
        <w:ind w:left="1077" w:hanging="1077"/>
      </w:pPr>
      <w:bookmarkStart w:id="101" w:name="_Toc71541764"/>
      <w:r w:rsidRPr="00927C23">
        <w:t>Ir al principio o al final de un libro</w:t>
      </w:r>
      <w:bookmarkEnd w:id="101"/>
    </w:p>
    <w:p w14:paraId="6B592F34" w14:textId="3A7F7F6B" w:rsidR="00646BBF" w:rsidRPr="00927C23" w:rsidRDefault="00AD2E7D" w:rsidP="00646BBF">
      <w:pPr>
        <w:pStyle w:val="Textoindependiente"/>
      </w:pPr>
      <w:r w:rsidRPr="00927C23">
        <w:t xml:space="preserve">Puede ir al principio o al final de un libro utilizando </w:t>
      </w:r>
      <w:r w:rsidR="00927C23" w:rsidRPr="00927C23">
        <w:t>combinaciones</w:t>
      </w:r>
      <w:r w:rsidRPr="00927C23">
        <w:t xml:space="preserve"> de teclas</w:t>
      </w:r>
      <w:r w:rsidR="00646BBF" w:rsidRPr="00927C23">
        <w:t xml:space="preserve">. </w:t>
      </w:r>
    </w:p>
    <w:p w14:paraId="5774CC1C" w14:textId="1AF301FD" w:rsidR="00646BBF" w:rsidRPr="00927C23" w:rsidRDefault="00AD2E7D" w:rsidP="00646BBF">
      <w:pPr>
        <w:pStyle w:val="Textoindependiente"/>
      </w:pPr>
      <w:r w:rsidRPr="00927C23">
        <w:t xml:space="preserve">Para ir al principio de un libro, pulse Espacio </w:t>
      </w:r>
      <w:r w:rsidR="00BF6716" w:rsidRPr="00927C23">
        <w:t xml:space="preserve">+ </w:t>
      </w:r>
      <w:r w:rsidRPr="00927C23">
        <w:t>Punto</w:t>
      </w:r>
      <w:r w:rsidR="00BF6716" w:rsidRPr="00927C23">
        <w:t>s 1-2-3</w:t>
      </w:r>
      <w:r w:rsidR="00646BBF" w:rsidRPr="00927C23">
        <w:t xml:space="preserve">. </w:t>
      </w:r>
    </w:p>
    <w:p w14:paraId="36C72F81" w14:textId="5DF23BF4" w:rsidR="00646BBF" w:rsidRPr="00927C23" w:rsidRDefault="00AD2E7D" w:rsidP="00646BBF">
      <w:pPr>
        <w:pStyle w:val="Textoindependiente"/>
      </w:pPr>
      <w:r w:rsidRPr="00927C23">
        <w:t xml:space="preserve">Para ir al final de un libro, pulse Espacio </w:t>
      </w:r>
      <w:r w:rsidR="00BF6716" w:rsidRPr="00927C23">
        <w:t xml:space="preserve">+ </w:t>
      </w:r>
      <w:r w:rsidRPr="00927C23">
        <w:t>Punto</w:t>
      </w:r>
      <w:r w:rsidR="00BF6716" w:rsidRPr="00927C23">
        <w:t>s 4-5-6</w:t>
      </w:r>
      <w:r w:rsidR="00646BBF" w:rsidRPr="00927C23">
        <w:t>.</w:t>
      </w:r>
    </w:p>
    <w:p w14:paraId="12763FD5" w14:textId="50291A34" w:rsidR="00646BBF" w:rsidRPr="00927C23" w:rsidRDefault="00AD2E7D" w:rsidP="00F40D7B">
      <w:pPr>
        <w:pStyle w:val="Ttulo3"/>
        <w:numPr>
          <w:ilvl w:val="2"/>
          <w:numId w:val="45"/>
        </w:numPr>
        <w:ind w:left="1077" w:hanging="1077"/>
      </w:pPr>
      <w:bookmarkStart w:id="102" w:name="_Refd18e1940"/>
      <w:bookmarkStart w:id="103" w:name="_Tocd18e1940"/>
      <w:bookmarkStart w:id="104" w:name="_Toc71541765"/>
      <w:r w:rsidRPr="00927C23">
        <w:t>Buscar texto en un libro</w:t>
      </w:r>
      <w:bookmarkEnd w:id="102"/>
      <w:bookmarkEnd w:id="103"/>
      <w:bookmarkEnd w:id="104"/>
    </w:p>
    <w:p w14:paraId="5D7B8B4B" w14:textId="2D8C7F68" w:rsidR="00646BBF" w:rsidRPr="00927C23" w:rsidRDefault="00AD2E7D" w:rsidP="00646BBF">
      <w:pPr>
        <w:pStyle w:val="Textoindependiente"/>
      </w:pPr>
      <w:r w:rsidRPr="00927C23">
        <w:t>Otra forma de navegar por un libro es buscar una cadena de texto específica</w:t>
      </w:r>
      <w:r w:rsidR="00646BBF" w:rsidRPr="00927C23">
        <w:t xml:space="preserve">. </w:t>
      </w:r>
    </w:p>
    <w:p w14:paraId="679BAFEF" w14:textId="275DFC2C" w:rsidR="00646BBF" w:rsidRPr="00927C23" w:rsidRDefault="00AD2E7D" w:rsidP="00646BBF">
      <w:pPr>
        <w:pStyle w:val="Textoindependiente"/>
      </w:pPr>
      <w:r w:rsidRPr="00927C23">
        <w:t>Para buscar un texto, pulse Espacio + F. Se le pedirá que introduzca el texto. Escriba el texto y pulse</w:t>
      </w:r>
      <w:r w:rsidR="00646BBF" w:rsidRPr="00927C23">
        <w:t xml:space="preserve"> Enter.</w:t>
      </w:r>
    </w:p>
    <w:p w14:paraId="5AB94F0C" w14:textId="2CDED34C" w:rsidR="00646BBF" w:rsidRPr="00927C23" w:rsidRDefault="00646BBF" w:rsidP="00F40D7B">
      <w:pPr>
        <w:pStyle w:val="Ttulo3"/>
        <w:numPr>
          <w:ilvl w:val="2"/>
          <w:numId w:val="45"/>
        </w:numPr>
        <w:ind w:left="1077" w:hanging="1077"/>
      </w:pPr>
      <w:bookmarkStart w:id="105" w:name="_Refd18e1955"/>
      <w:bookmarkStart w:id="106" w:name="_Tocd18e1955"/>
      <w:bookmarkStart w:id="107" w:name="_Toc71541766"/>
      <w:r w:rsidRPr="00927C23">
        <w:t>Acces</w:t>
      </w:r>
      <w:r w:rsidR="00AD2E7D" w:rsidRPr="00927C23">
        <w:t>o a la información adicional de un libro</w:t>
      </w:r>
      <w:bookmarkEnd w:id="105"/>
      <w:bookmarkEnd w:id="106"/>
      <w:bookmarkEnd w:id="107"/>
    </w:p>
    <w:p w14:paraId="121A566E" w14:textId="7EE3C23E" w:rsidR="00646BBF" w:rsidRPr="00927C23" w:rsidRDefault="00AD2E7D" w:rsidP="00646BBF">
      <w:pPr>
        <w:pStyle w:val="Textoindependiente"/>
      </w:pPr>
      <w:r w:rsidRPr="00927C23">
        <w:t>Puede ver la información adicional sobre el libro que está leyendo en el dispositivo (título, autor, descripción, fecha, idioma, tema, editorial y marcadores)</w:t>
      </w:r>
      <w:r w:rsidR="00646BBF" w:rsidRPr="00927C23">
        <w:t>.</w:t>
      </w:r>
    </w:p>
    <w:p w14:paraId="17726FFD" w14:textId="1560B02F" w:rsidR="00646BBF" w:rsidRPr="00927C23" w:rsidRDefault="00AD2E7D" w:rsidP="00646BBF">
      <w:pPr>
        <w:pStyle w:val="Textoindependiente"/>
      </w:pPr>
      <w:r w:rsidRPr="00927C23">
        <w:t>Para ver la información adicional sobre el libro, pulse Espacio + I</w:t>
      </w:r>
      <w:r w:rsidR="00646BBF" w:rsidRPr="00927C23">
        <w:t xml:space="preserve">. </w:t>
      </w:r>
    </w:p>
    <w:p w14:paraId="1C3EEEF7" w14:textId="29985080" w:rsidR="00646BBF" w:rsidRPr="00927C23" w:rsidRDefault="00AD2E7D" w:rsidP="00646BBF">
      <w:pPr>
        <w:pStyle w:val="Textoindependiente"/>
      </w:pPr>
      <w:r w:rsidRPr="00927C23">
        <w:t xml:space="preserve">También puede pulsar Espacio + M para abrir el Menú de Contexto. Utilice las teclas de Navegación Anterior y Siguiente para seleccionar la opción Información del libro y, a continuación, pulse Enter o </w:t>
      </w:r>
      <w:r w:rsidR="00D109A8" w:rsidRPr="00927C23">
        <w:t>un sensor</w:t>
      </w:r>
      <w:r w:rsidRPr="00927C23">
        <w:t xml:space="preserve"> de cursor para activarla.</w:t>
      </w:r>
    </w:p>
    <w:p w14:paraId="35623A18" w14:textId="3A4CC387" w:rsidR="00646BBF" w:rsidRPr="00927C23" w:rsidRDefault="00D109A8" w:rsidP="00646BBF">
      <w:pPr>
        <w:pStyle w:val="Textoindependiente"/>
      </w:pPr>
      <w:r w:rsidRPr="00927C23">
        <w:t>Utilice las teclas de Navegación Anterior y Siguiente para desplazarse por la información del libro. Utilice las teclas de Desplazamiento Izquierda y Derecha para desplazar el texto a la izquierda y a la derecha</w:t>
      </w:r>
      <w:r w:rsidR="00646BBF" w:rsidRPr="00927C23">
        <w:t>.</w:t>
      </w:r>
    </w:p>
    <w:p w14:paraId="145B85AF" w14:textId="6D4E73B1" w:rsidR="00646BBF" w:rsidRPr="00927C23" w:rsidRDefault="00D109A8" w:rsidP="00F40D7B">
      <w:pPr>
        <w:pStyle w:val="Ttulo2"/>
        <w:numPr>
          <w:ilvl w:val="1"/>
          <w:numId w:val="45"/>
        </w:numPr>
        <w:ind w:left="720"/>
      </w:pPr>
      <w:bookmarkStart w:id="108" w:name="_Refd18e1986"/>
      <w:bookmarkStart w:id="109" w:name="_Tocd18e1986"/>
      <w:bookmarkStart w:id="110" w:name="_Toc71541767"/>
      <w:r w:rsidRPr="00927C23">
        <w:t>Añadir, navegar, resaltar y eliminar marcadores</w:t>
      </w:r>
      <w:bookmarkEnd w:id="108"/>
      <w:bookmarkEnd w:id="109"/>
      <w:bookmarkEnd w:id="110"/>
    </w:p>
    <w:p w14:paraId="162451AF" w14:textId="1136E2B0" w:rsidR="00646BBF" w:rsidRPr="00927C23" w:rsidRDefault="00D109A8" w:rsidP="00646BBF">
      <w:pPr>
        <w:pStyle w:val="Textoindependiente"/>
      </w:pPr>
      <w:r w:rsidRPr="00927C23">
        <w:t>Los marcadores son una forma útil de guardar su posición en el libro y le permiten volver rápidamente a ese punto en un momento posterior</w:t>
      </w:r>
      <w:r w:rsidR="00646BBF" w:rsidRPr="00927C23">
        <w:t>.</w:t>
      </w:r>
    </w:p>
    <w:p w14:paraId="0A5E6884" w14:textId="0C717054" w:rsidR="00646BBF" w:rsidRPr="00927C23" w:rsidRDefault="00D109A8" w:rsidP="00646BBF">
      <w:pPr>
        <w:pStyle w:val="Sinespaciado"/>
        <w:rPr>
          <w:lang w:val="es-ES_tradnl"/>
        </w:rPr>
      </w:pPr>
      <w:bookmarkStart w:id="111" w:name="_Numd18e1995"/>
      <w:bookmarkStart w:id="112" w:name="_Refd18e1995"/>
      <w:bookmarkStart w:id="113" w:name="_Tocd18e1995"/>
      <w:r w:rsidRPr="00927C23">
        <w:rPr>
          <w:lang w:val="es-ES_tradnl"/>
        </w:rPr>
        <w:t>Para abrir el menú Marcador, pulse Enter + M. También puede pulsar Espacio + M para abrir el Menú de Contexto y seleccionar Marcador</w:t>
      </w:r>
      <w:r w:rsidR="00646BBF" w:rsidRPr="00927C23">
        <w:rPr>
          <w:lang w:val="es-ES_tradnl"/>
        </w:rPr>
        <w:t>.</w:t>
      </w:r>
    </w:p>
    <w:p w14:paraId="62DC3D6F" w14:textId="33D61157" w:rsidR="00646BBF" w:rsidRPr="00927C23" w:rsidRDefault="00D109A8" w:rsidP="00F40D7B">
      <w:pPr>
        <w:pStyle w:val="Ttulo3"/>
        <w:numPr>
          <w:ilvl w:val="2"/>
          <w:numId w:val="45"/>
        </w:numPr>
        <w:ind w:left="1077" w:hanging="1077"/>
      </w:pPr>
      <w:bookmarkStart w:id="114" w:name="_Toc71541768"/>
      <w:bookmarkEnd w:id="111"/>
      <w:bookmarkEnd w:id="112"/>
      <w:bookmarkEnd w:id="113"/>
      <w:r w:rsidRPr="00927C23">
        <w:lastRenderedPageBreak/>
        <w:t>Insertar un marcador</w:t>
      </w:r>
      <w:bookmarkEnd w:id="114"/>
    </w:p>
    <w:p w14:paraId="362DAEFB" w14:textId="35EEC0FC" w:rsidR="00646BBF" w:rsidRPr="00927C23" w:rsidRDefault="00D109A8" w:rsidP="00646BBF">
      <w:pPr>
        <w:pStyle w:val="Textoindependiente"/>
      </w:pPr>
      <w:r w:rsidRPr="00927C23">
        <w:t>Para añadir un marcador en el libro</w:t>
      </w:r>
      <w:r w:rsidR="00646BBF" w:rsidRPr="00927C23">
        <w:t>:</w:t>
      </w:r>
    </w:p>
    <w:p w14:paraId="119E9CFE" w14:textId="1A4B27B6" w:rsidR="00646BBF" w:rsidRPr="00927C23" w:rsidRDefault="00646BBF" w:rsidP="00D24B70">
      <w:pPr>
        <w:pStyle w:val="Textoindependiente"/>
        <w:numPr>
          <w:ilvl w:val="0"/>
          <w:numId w:val="14"/>
        </w:numPr>
      </w:pPr>
      <w:r w:rsidRPr="00927C23">
        <w:t>P</w:t>
      </w:r>
      <w:r w:rsidR="00D109A8" w:rsidRPr="00927C23">
        <w:t>ulse</w:t>
      </w:r>
      <w:r w:rsidR="00BF6716" w:rsidRPr="00927C23">
        <w:t xml:space="preserve"> Enter</w:t>
      </w:r>
      <w:r w:rsidRPr="00927C23">
        <w:t xml:space="preserve"> + M</w:t>
      </w:r>
      <w:r w:rsidR="00D109A8" w:rsidRPr="00927C23">
        <w:t xml:space="preserve"> para abrir el menú Marcador</w:t>
      </w:r>
      <w:r w:rsidRPr="00927C23">
        <w:t xml:space="preserve">. </w:t>
      </w:r>
    </w:p>
    <w:p w14:paraId="0CF96C88" w14:textId="1712911C" w:rsidR="00646BBF" w:rsidRPr="00927C23" w:rsidRDefault="00646BBF" w:rsidP="00D24B70">
      <w:pPr>
        <w:pStyle w:val="Textoindependiente"/>
        <w:numPr>
          <w:ilvl w:val="0"/>
          <w:numId w:val="14"/>
        </w:numPr>
      </w:pPr>
      <w:r w:rsidRPr="00927C23">
        <w:t>Selec</w:t>
      </w:r>
      <w:r w:rsidR="00D109A8" w:rsidRPr="00927C23">
        <w:t>cione Insertar marcador con las teclas de Navegación Anterior y Siguiente</w:t>
      </w:r>
      <w:r w:rsidR="00302DF4" w:rsidRPr="00927C23">
        <w:t>.</w:t>
      </w:r>
    </w:p>
    <w:p w14:paraId="57C54FFB" w14:textId="455C5261" w:rsidR="00646BBF" w:rsidRPr="00927C23" w:rsidRDefault="00646BBF" w:rsidP="00D24B70">
      <w:pPr>
        <w:pStyle w:val="Textoindependiente"/>
        <w:numPr>
          <w:ilvl w:val="0"/>
          <w:numId w:val="14"/>
        </w:numPr>
      </w:pPr>
      <w:r w:rsidRPr="00927C23">
        <w:t>P</w:t>
      </w:r>
      <w:r w:rsidR="00D109A8" w:rsidRPr="00927C23">
        <w:t>ulse</w:t>
      </w:r>
      <w:r w:rsidRPr="00927C23">
        <w:t xml:space="preserve"> Enter o</w:t>
      </w:r>
      <w:r w:rsidR="00D109A8" w:rsidRPr="00927C23">
        <w:t xml:space="preserve"> un sensor de cursor</w:t>
      </w:r>
      <w:r w:rsidRPr="00927C23">
        <w:t xml:space="preserve">. </w:t>
      </w:r>
    </w:p>
    <w:p w14:paraId="479A4153" w14:textId="06A9443E" w:rsidR="00646BBF" w:rsidRPr="00927C23" w:rsidRDefault="00D109A8" w:rsidP="00D24B70">
      <w:pPr>
        <w:pStyle w:val="Textoindependiente"/>
        <w:numPr>
          <w:ilvl w:val="0"/>
          <w:numId w:val="14"/>
        </w:numPr>
      </w:pPr>
      <w:r w:rsidRPr="00927C23">
        <w:t>Introduzca un número de marcador no utilizado</w:t>
      </w:r>
      <w:r w:rsidR="00646BBF" w:rsidRPr="00927C23">
        <w:t xml:space="preserve">. </w:t>
      </w:r>
    </w:p>
    <w:p w14:paraId="03C8F1A3" w14:textId="62B4F489" w:rsidR="00646BBF" w:rsidRPr="00927C23" w:rsidRDefault="007416F3" w:rsidP="00646BBF">
      <w:pPr>
        <w:pStyle w:val="Textoindependiente"/>
        <w:ind w:left="770"/>
      </w:pPr>
      <w:r w:rsidRPr="00927C23">
        <w:rPr>
          <w:rStyle w:val="Textoennegrita"/>
        </w:rPr>
        <w:t>Nota</w:t>
      </w:r>
      <w:r w:rsidR="00646BBF" w:rsidRPr="00927C23">
        <w:t xml:space="preserve">: </w:t>
      </w:r>
      <w:r w:rsidRPr="00927C23">
        <w:t>Si no se introduce un número, el Brailliant seleccionará el primer número disponible y lo asignará al marcador.</w:t>
      </w:r>
    </w:p>
    <w:p w14:paraId="4EEA9D95" w14:textId="3E6B8D98" w:rsidR="00646BBF" w:rsidRPr="00927C23" w:rsidRDefault="00646BBF" w:rsidP="00D24B70">
      <w:pPr>
        <w:pStyle w:val="Textoindependiente"/>
        <w:numPr>
          <w:ilvl w:val="0"/>
          <w:numId w:val="14"/>
        </w:numPr>
      </w:pPr>
      <w:r w:rsidRPr="00927C23">
        <w:t>P</w:t>
      </w:r>
      <w:r w:rsidR="007416F3" w:rsidRPr="00927C23">
        <w:t>ulse</w:t>
      </w:r>
      <w:r w:rsidRPr="00927C23">
        <w:t xml:space="preserve"> Enter. </w:t>
      </w:r>
    </w:p>
    <w:p w14:paraId="19AC2CC8" w14:textId="1D838C6F" w:rsidR="00646BBF" w:rsidRPr="00927C23" w:rsidRDefault="007416F3" w:rsidP="00646BBF">
      <w:pPr>
        <w:pStyle w:val="Textoindependiente"/>
      </w:pPr>
      <w:r w:rsidRPr="00927C23">
        <w:t>También puede insertar un marcador rápido pulsando Enter + B</w:t>
      </w:r>
      <w:r w:rsidR="00646BBF" w:rsidRPr="00927C23">
        <w:t>.</w:t>
      </w:r>
    </w:p>
    <w:p w14:paraId="7D3EAB5A" w14:textId="1C0A84C0" w:rsidR="00646BBF" w:rsidRPr="00927C23" w:rsidRDefault="00735C82" w:rsidP="00F40D7B">
      <w:pPr>
        <w:pStyle w:val="Ttulo3"/>
        <w:numPr>
          <w:ilvl w:val="2"/>
          <w:numId w:val="45"/>
        </w:numPr>
        <w:ind w:left="1077" w:hanging="1077"/>
      </w:pPr>
      <w:bookmarkStart w:id="115" w:name="_Toc71541769"/>
      <w:r w:rsidRPr="00927C23">
        <w:t>Navegación por marcadores</w:t>
      </w:r>
      <w:bookmarkEnd w:id="115"/>
    </w:p>
    <w:p w14:paraId="68408C76" w14:textId="66DB4B8D" w:rsidR="00646BBF" w:rsidRPr="00927C23" w:rsidRDefault="00735C82" w:rsidP="00646BBF">
      <w:pPr>
        <w:pStyle w:val="Textoindependiente"/>
      </w:pPr>
      <w:r w:rsidRPr="00927C23">
        <w:t>Para ir a un marcador, pulse Enter + J. Se le pedirá que introduzca el número del marcador. Introduzca el número de marcador al que desea navegar y, a continuación, pulse Enter</w:t>
      </w:r>
      <w:r w:rsidR="00646BBF" w:rsidRPr="00927C23">
        <w:t>.</w:t>
      </w:r>
    </w:p>
    <w:p w14:paraId="0F5972F2" w14:textId="61D24A04" w:rsidR="00646BBF" w:rsidRPr="00927C23" w:rsidRDefault="00735C82" w:rsidP="00F40D7B">
      <w:pPr>
        <w:pStyle w:val="Ttulo3"/>
        <w:numPr>
          <w:ilvl w:val="2"/>
          <w:numId w:val="45"/>
        </w:numPr>
        <w:ind w:left="1077" w:hanging="1077"/>
      </w:pPr>
      <w:bookmarkStart w:id="116" w:name="_Toc71541770"/>
      <w:r w:rsidRPr="00927C23">
        <w:t>Resaltar marcadores</w:t>
      </w:r>
      <w:bookmarkEnd w:id="116"/>
    </w:p>
    <w:p w14:paraId="759B6CDA" w14:textId="1A576065" w:rsidR="00646BBF" w:rsidRPr="00927C23" w:rsidRDefault="00735C82" w:rsidP="00646BBF">
      <w:pPr>
        <w:spacing w:before="120"/>
      </w:pPr>
      <w:bookmarkStart w:id="117" w:name="_Hlk37863095"/>
      <w:r w:rsidRPr="00927C23">
        <w:t>La opción Resaltar marcadores se utiliza para definir las posiciones de Inicio y Fin de un texto. El uso de los marcadores resaltados es una buena manera de estudiar fragmentos importantes en un libro de texto</w:t>
      </w:r>
      <w:r w:rsidR="00646BBF" w:rsidRPr="00927C23">
        <w:t>.</w:t>
      </w:r>
    </w:p>
    <w:p w14:paraId="66ABD736" w14:textId="2FA27D49" w:rsidR="00646BBF" w:rsidRPr="00927C23" w:rsidRDefault="00841739" w:rsidP="00646BBF">
      <w:pPr>
        <w:pStyle w:val="Textoindependiente"/>
      </w:pPr>
      <w:r w:rsidRPr="00927C23">
        <w:t>Para resaltar marcadores</w:t>
      </w:r>
      <w:r w:rsidR="00646BBF" w:rsidRPr="00927C23">
        <w:t>:</w:t>
      </w:r>
    </w:p>
    <w:p w14:paraId="696C21BC" w14:textId="10BD8A8A" w:rsidR="00646BBF" w:rsidRPr="00927C23" w:rsidRDefault="00841739" w:rsidP="00D24B70">
      <w:pPr>
        <w:pStyle w:val="Textoindependiente"/>
        <w:numPr>
          <w:ilvl w:val="0"/>
          <w:numId w:val="15"/>
        </w:numPr>
      </w:pPr>
      <w:r w:rsidRPr="00927C23">
        <w:t>Abra el menú Marcadores pulsando Enter + M.</w:t>
      </w:r>
    </w:p>
    <w:p w14:paraId="74571172" w14:textId="51736309" w:rsidR="00646BBF" w:rsidRPr="00927C23" w:rsidRDefault="00927C23" w:rsidP="00D24B70">
      <w:pPr>
        <w:pStyle w:val="Textoindependiente"/>
        <w:numPr>
          <w:ilvl w:val="0"/>
          <w:numId w:val="15"/>
        </w:numPr>
      </w:pPr>
      <w:r w:rsidRPr="00927C23">
        <w:t>Selecci</w:t>
      </w:r>
      <w:r w:rsidR="00C86A2F">
        <w:t>o</w:t>
      </w:r>
      <w:r w:rsidRPr="00927C23">
        <w:t>n</w:t>
      </w:r>
      <w:r w:rsidR="00C86A2F">
        <w:t>e</w:t>
      </w:r>
      <w:r w:rsidR="00841739" w:rsidRPr="00927C23">
        <w:t xml:space="preserve"> </w:t>
      </w:r>
      <w:r w:rsidR="00C86A2F">
        <w:t xml:space="preserve">Principio de marcador destacado </w:t>
      </w:r>
      <w:r w:rsidR="00841739" w:rsidRPr="00927C23">
        <w:t>con las teclas de Navegación Anterior y Siguiente.</w:t>
      </w:r>
    </w:p>
    <w:p w14:paraId="4B452EAF" w14:textId="2E2C24A9" w:rsidR="00646BBF" w:rsidRPr="00927C23" w:rsidRDefault="00646BBF" w:rsidP="00D24B70">
      <w:pPr>
        <w:pStyle w:val="Textoindependiente"/>
        <w:numPr>
          <w:ilvl w:val="0"/>
          <w:numId w:val="15"/>
        </w:numPr>
      </w:pPr>
      <w:r w:rsidRPr="00927C23">
        <w:t>P</w:t>
      </w:r>
      <w:r w:rsidR="00841739" w:rsidRPr="00927C23">
        <w:t>ulse</w:t>
      </w:r>
      <w:r w:rsidRPr="00927C23">
        <w:t xml:space="preserve"> Enter o</w:t>
      </w:r>
      <w:r w:rsidR="00841739" w:rsidRPr="00927C23">
        <w:t xml:space="preserve"> un sensor de</w:t>
      </w:r>
      <w:r w:rsidRPr="00927C23">
        <w:t xml:space="preserve"> cursor. </w:t>
      </w:r>
    </w:p>
    <w:p w14:paraId="381CDB8C" w14:textId="3B85019E" w:rsidR="00646BBF" w:rsidRPr="00927C23" w:rsidRDefault="00841739" w:rsidP="00D24B70">
      <w:pPr>
        <w:pStyle w:val="Textoindependiente"/>
        <w:numPr>
          <w:ilvl w:val="0"/>
          <w:numId w:val="15"/>
        </w:numPr>
      </w:pPr>
      <w:r w:rsidRPr="00927C23">
        <w:t>Introduzca un número de marcador que no esté asignado</w:t>
      </w:r>
      <w:r w:rsidR="00646BBF" w:rsidRPr="00927C23">
        <w:t>.</w:t>
      </w:r>
    </w:p>
    <w:p w14:paraId="461F59E2" w14:textId="310B495E" w:rsidR="00646BBF" w:rsidRPr="00927C23" w:rsidRDefault="00841739" w:rsidP="00646BBF">
      <w:pPr>
        <w:pStyle w:val="Textoindependiente"/>
        <w:ind w:left="770"/>
      </w:pPr>
      <w:r w:rsidRPr="00927C23">
        <w:rPr>
          <w:rStyle w:val="Textoennegrita"/>
        </w:rPr>
        <w:t>Nota</w:t>
      </w:r>
      <w:r w:rsidR="00646BBF" w:rsidRPr="00927C23">
        <w:t xml:space="preserve">: </w:t>
      </w:r>
      <w:r w:rsidRPr="00927C23">
        <w:t xml:space="preserve">Si no introduce un número, el </w:t>
      </w:r>
      <w:r w:rsidR="00D4122D" w:rsidRPr="00927C23">
        <w:t>Brailliant</w:t>
      </w:r>
      <w:r w:rsidRPr="00927C23">
        <w:t xml:space="preserve"> seleccionará el primer número disponible y lo asignará al marcador.</w:t>
      </w:r>
    </w:p>
    <w:p w14:paraId="3BC80CA4" w14:textId="3CBFFBE0" w:rsidR="00646BBF" w:rsidRPr="00927C23" w:rsidRDefault="00841739" w:rsidP="00D24B70">
      <w:pPr>
        <w:pStyle w:val="Textoindependiente"/>
        <w:numPr>
          <w:ilvl w:val="0"/>
          <w:numId w:val="15"/>
        </w:numPr>
      </w:pPr>
      <w:r w:rsidRPr="00927C23">
        <w:t>Pulse</w:t>
      </w:r>
      <w:r w:rsidR="00646BBF" w:rsidRPr="00927C23">
        <w:t xml:space="preserve"> Enter. </w:t>
      </w:r>
    </w:p>
    <w:p w14:paraId="0499CBBE" w14:textId="629092BF" w:rsidR="00646BBF" w:rsidRPr="00927C23" w:rsidRDefault="00841739" w:rsidP="00841739">
      <w:pPr>
        <w:pStyle w:val="Textoindependiente"/>
        <w:numPr>
          <w:ilvl w:val="0"/>
          <w:numId w:val="15"/>
        </w:numPr>
      </w:pPr>
      <w:r w:rsidRPr="00927C23">
        <w:t>Vaya hasta el punto final del texto resaltado</w:t>
      </w:r>
      <w:r w:rsidR="00646BBF" w:rsidRPr="00927C23">
        <w:t xml:space="preserve">. </w:t>
      </w:r>
    </w:p>
    <w:p w14:paraId="1B29FB89" w14:textId="73B8E440" w:rsidR="00646BBF" w:rsidRPr="00927C23" w:rsidRDefault="00841739" w:rsidP="00D24B70">
      <w:pPr>
        <w:pStyle w:val="Textoindependiente"/>
        <w:numPr>
          <w:ilvl w:val="0"/>
          <w:numId w:val="15"/>
        </w:numPr>
      </w:pPr>
      <w:r w:rsidRPr="00927C23">
        <w:t>Abra el menú de Marcadores pulsando</w:t>
      </w:r>
      <w:r w:rsidR="00646BBF" w:rsidRPr="00927C23">
        <w:t xml:space="preserve"> </w:t>
      </w:r>
      <w:r w:rsidR="00BF6716" w:rsidRPr="00927C23">
        <w:t>Enter</w:t>
      </w:r>
      <w:r w:rsidR="00646BBF" w:rsidRPr="00927C23">
        <w:t xml:space="preserve"> + M. </w:t>
      </w:r>
    </w:p>
    <w:p w14:paraId="34A3837F" w14:textId="5431CBAC" w:rsidR="00646BBF" w:rsidRPr="00927C23" w:rsidRDefault="00841739" w:rsidP="00D24B70">
      <w:pPr>
        <w:pStyle w:val="Textoindependiente"/>
        <w:numPr>
          <w:ilvl w:val="0"/>
          <w:numId w:val="15"/>
        </w:numPr>
      </w:pPr>
      <w:r w:rsidRPr="00927C23">
        <w:t xml:space="preserve">Seleccione Final </w:t>
      </w:r>
      <w:r w:rsidR="00C86A2F">
        <w:t xml:space="preserve">de </w:t>
      </w:r>
      <w:r w:rsidRPr="00927C23">
        <w:t>marcad</w:t>
      </w:r>
      <w:r w:rsidR="00C86A2F">
        <w:t>or destac</w:t>
      </w:r>
      <w:r w:rsidRPr="00927C23">
        <w:t>ado con las teclas de Navegación Anterior y Siguiente.</w:t>
      </w:r>
    </w:p>
    <w:p w14:paraId="7FF878F9" w14:textId="26A67A3F" w:rsidR="00646BBF" w:rsidRPr="00927C23" w:rsidRDefault="00646BBF" w:rsidP="00D24B70">
      <w:pPr>
        <w:pStyle w:val="Textoindependiente"/>
        <w:numPr>
          <w:ilvl w:val="0"/>
          <w:numId w:val="15"/>
        </w:numPr>
      </w:pPr>
      <w:r w:rsidRPr="00927C23">
        <w:t>P</w:t>
      </w:r>
      <w:r w:rsidR="00841739" w:rsidRPr="00927C23">
        <w:t>ulse</w:t>
      </w:r>
      <w:r w:rsidRPr="00927C23">
        <w:t xml:space="preserve"> Enter o</w:t>
      </w:r>
      <w:r w:rsidR="00841739" w:rsidRPr="00927C23">
        <w:t xml:space="preserve"> un sensor de</w:t>
      </w:r>
      <w:r w:rsidRPr="00927C23">
        <w:t xml:space="preserve"> cursor. </w:t>
      </w:r>
    </w:p>
    <w:p w14:paraId="7A45E07D" w14:textId="31D53F9F" w:rsidR="00646BBF" w:rsidRPr="00927C23" w:rsidRDefault="00841739" w:rsidP="00646BBF">
      <w:pPr>
        <w:pStyle w:val="Textoindependiente"/>
        <w:ind w:left="770"/>
      </w:pPr>
      <w:r w:rsidRPr="00927C23">
        <w:lastRenderedPageBreak/>
        <w:t>La posición actual se establece como posición final. Si la posición final se coloca antes de la posición inicial, se intercambiarán</w:t>
      </w:r>
      <w:r w:rsidR="00646BBF" w:rsidRPr="00927C23">
        <w:t xml:space="preserve">. </w:t>
      </w:r>
    </w:p>
    <w:p w14:paraId="65C21B50" w14:textId="3681EFA9" w:rsidR="00646BBF" w:rsidRPr="00927C23" w:rsidRDefault="00841739" w:rsidP="00646BBF">
      <w:pPr>
        <w:pStyle w:val="Textoindependiente"/>
      </w:pPr>
      <w:r w:rsidRPr="00927C23">
        <w:rPr>
          <w:rStyle w:val="Textoennegrita"/>
          <w:b w:val="0"/>
        </w:rPr>
        <w:t>También puede insertar un marcador rápido. Se utilizará para indicar el final del marcador resaltado</w:t>
      </w:r>
      <w:r w:rsidR="00646BBF" w:rsidRPr="00927C23">
        <w:t>.</w:t>
      </w:r>
    </w:p>
    <w:p w14:paraId="629EA84C" w14:textId="05C17FD6" w:rsidR="00646BBF" w:rsidRPr="00927C23" w:rsidRDefault="00841739" w:rsidP="00646BBF">
      <w:pPr>
        <w:pStyle w:val="Textoindependiente"/>
      </w:pPr>
      <w:r w:rsidRPr="00927C23">
        <w:t>Para insertar un marcador rápido</w:t>
      </w:r>
      <w:r w:rsidR="00646BBF" w:rsidRPr="00927C23">
        <w:t>:</w:t>
      </w:r>
    </w:p>
    <w:p w14:paraId="7BAB5C73" w14:textId="4DAD08F6" w:rsidR="00646BBF" w:rsidRPr="00927C23" w:rsidRDefault="00646BBF" w:rsidP="00D24B70">
      <w:pPr>
        <w:pStyle w:val="Textoindependiente"/>
        <w:numPr>
          <w:ilvl w:val="0"/>
          <w:numId w:val="16"/>
        </w:numPr>
      </w:pPr>
      <w:r w:rsidRPr="00927C23">
        <w:t>P</w:t>
      </w:r>
      <w:r w:rsidR="00841739" w:rsidRPr="00927C23">
        <w:t>ulse</w:t>
      </w:r>
      <w:r w:rsidRPr="00927C23">
        <w:t xml:space="preserve"> </w:t>
      </w:r>
      <w:r w:rsidR="00BF6716" w:rsidRPr="00927C23">
        <w:t>En</w:t>
      </w:r>
      <w:r w:rsidRPr="00927C23">
        <w:t>t</w:t>
      </w:r>
      <w:r w:rsidR="00BF6716" w:rsidRPr="00927C23">
        <w:t>er</w:t>
      </w:r>
      <w:r w:rsidRPr="00927C23">
        <w:t xml:space="preserve"> + H </w:t>
      </w:r>
      <w:r w:rsidR="00841739" w:rsidRPr="00927C23">
        <w:t>para acceder a la lista de marcadores resaltados.</w:t>
      </w:r>
      <w:r w:rsidRPr="00927C23">
        <w:t xml:space="preserve"> </w:t>
      </w:r>
    </w:p>
    <w:p w14:paraId="780696BE" w14:textId="67CDB638" w:rsidR="00646BBF" w:rsidRPr="00927C23" w:rsidRDefault="00646BBF" w:rsidP="00D24B70">
      <w:pPr>
        <w:pStyle w:val="Textoindependiente"/>
        <w:numPr>
          <w:ilvl w:val="0"/>
          <w:numId w:val="16"/>
        </w:numPr>
      </w:pPr>
      <w:r w:rsidRPr="00927C23">
        <w:t>Selec</w:t>
      </w:r>
      <w:r w:rsidR="00841739" w:rsidRPr="00927C23">
        <w:t>cione un número de marcador resaltado</w:t>
      </w:r>
      <w:r w:rsidRPr="00927C23">
        <w:t>.</w:t>
      </w:r>
    </w:p>
    <w:p w14:paraId="2FD1F7AD" w14:textId="7FD5DD84" w:rsidR="00646BBF" w:rsidRPr="00927C23" w:rsidRDefault="009E3BB8" w:rsidP="00D24B70">
      <w:pPr>
        <w:pStyle w:val="Textoindependiente"/>
        <w:numPr>
          <w:ilvl w:val="0"/>
          <w:numId w:val="16"/>
        </w:numPr>
      </w:pPr>
      <w:r w:rsidRPr="00927C23">
        <w:t>Pulse</w:t>
      </w:r>
      <w:r w:rsidR="00646BBF" w:rsidRPr="00927C23">
        <w:t xml:space="preserve"> Enter. </w:t>
      </w:r>
    </w:p>
    <w:p w14:paraId="25177D0B" w14:textId="45D0FFC1" w:rsidR="00646BBF" w:rsidRPr="00927C23" w:rsidRDefault="009E3BB8" w:rsidP="00646BBF">
      <w:pPr>
        <w:pStyle w:val="Textoindependiente"/>
        <w:ind w:left="720"/>
      </w:pPr>
      <w:r w:rsidRPr="00927C23">
        <w:t>Se mostrará el contenido del marcador resaltado actual.</w:t>
      </w:r>
      <w:r w:rsidR="00646BBF" w:rsidRPr="00927C23">
        <w:t xml:space="preserve"> </w:t>
      </w:r>
    </w:p>
    <w:p w14:paraId="1124D6A1" w14:textId="3A022462" w:rsidR="00646BBF" w:rsidRPr="00927C23" w:rsidRDefault="009E3BB8" w:rsidP="00D24B70">
      <w:pPr>
        <w:pStyle w:val="Textoindependiente"/>
        <w:numPr>
          <w:ilvl w:val="0"/>
          <w:numId w:val="16"/>
        </w:numPr>
      </w:pPr>
      <w:r w:rsidRPr="00927C23">
        <w:t>Use las teclas de Navegación para desplazarse</w:t>
      </w:r>
      <w:r w:rsidR="00646BBF" w:rsidRPr="00927C23">
        <w:t xml:space="preserve">. </w:t>
      </w:r>
    </w:p>
    <w:p w14:paraId="4D4AAAD7" w14:textId="7F5FBEFE" w:rsidR="00646BBF" w:rsidRPr="00927C23" w:rsidRDefault="009E3BB8" w:rsidP="00D24B70">
      <w:pPr>
        <w:pStyle w:val="Textoindependiente"/>
        <w:numPr>
          <w:ilvl w:val="0"/>
          <w:numId w:val="16"/>
        </w:numPr>
      </w:pPr>
      <w:r w:rsidRPr="00927C23">
        <w:t>Pulse Espacio</w:t>
      </w:r>
      <w:r w:rsidR="00BF6716" w:rsidRPr="00927C23">
        <w:t xml:space="preserve"> + E</w:t>
      </w:r>
      <w:r w:rsidR="00646BBF" w:rsidRPr="00927C23">
        <w:t xml:space="preserve"> </w:t>
      </w:r>
      <w:r w:rsidRPr="00927C23">
        <w:t>para cerrar el marcador resaltado y volver al contenido del libro.</w:t>
      </w:r>
    </w:p>
    <w:p w14:paraId="4488D777" w14:textId="4C2D85FE" w:rsidR="00646BBF" w:rsidRPr="00927C23" w:rsidRDefault="009E3BB8" w:rsidP="00F40D7B">
      <w:pPr>
        <w:pStyle w:val="Ttulo3"/>
        <w:numPr>
          <w:ilvl w:val="2"/>
          <w:numId w:val="45"/>
        </w:numPr>
        <w:ind w:left="1077" w:hanging="1077"/>
      </w:pPr>
      <w:bookmarkStart w:id="118" w:name="_Toc71541771"/>
      <w:bookmarkEnd w:id="117"/>
      <w:r w:rsidRPr="00927C23">
        <w:t>Eliminar marcadores</w:t>
      </w:r>
      <w:bookmarkEnd w:id="118"/>
    </w:p>
    <w:p w14:paraId="50BED682" w14:textId="6B56B62C" w:rsidR="00646BBF" w:rsidRPr="00927C23" w:rsidRDefault="009E3BB8" w:rsidP="00646BBF">
      <w:pPr>
        <w:pStyle w:val="Textoindependiente"/>
      </w:pPr>
      <w:r w:rsidRPr="00927C23">
        <w:t>Para eliminar un marcador guardado</w:t>
      </w:r>
      <w:r w:rsidR="00646BBF" w:rsidRPr="00927C23">
        <w:t>:</w:t>
      </w:r>
    </w:p>
    <w:p w14:paraId="443810BE" w14:textId="36A63B07" w:rsidR="00646BBF" w:rsidRPr="00927C23" w:rsidRDefault="00646BBF" w:rsidP="00D24B70">
      <w:pPr>
        <w:pStyle w:val="Textoindependiente"/>
        <w:numPr>
          <w:ilvl w:val="0"/>
          <w:numId w:val="17"/>
        </w:numPr>
      </w:pPr>
      <w:r w:rsidRPr="00927C23">
        <w:t>P</w:t>
      </w:r>
      <w:r w:rsidR="009E3BB8" w:rsidRPr="00927C23">
        <w:t>ulse</w:t>
      </w:r>
      <w:r w:rsidRPr="00927C23">
        <w:t xml:space="preserve"> </w:t>
      </w:r>
      <w:r w:rsidR="00BF6716" w:rsidRPr="00927C23">
        <w:t>Enter</w:t>
      </w:r>
      <w:r w:rsidRPr="00927C23">
        <w:t xml:space="preserve"> + M </w:t>
      </w:r>
      <w:r w:rsidR="009E3BB8" w:rsidRPr="00927C23">
        <w:t>para abrir el menú de marcadores</w:t>
      </w:r>
      <w:r w:rsidRPr="00927C23">
        <w:t xml:space="preserve">. </w:t>
      </w:r>
    </w:p>
    <w:p w14:paraId="35E728DC" w14:textId="51F1B5D5" w:rsidR="00646BBF" w:rsidRPr="00927C23" w:rsidRDefault="009E3BB8" w:rsidP="00D24B70">
      <w:pPr>
        <w:pStyle w:val="Textoindependiente"/>
        <w:numPr>
          <w:ilvl w:val="0"/>
          <w:numId w:val="17"/>
        </w:numPr>
      </w:pPr>
      <w:r w:rsidRPr="00927C23">
        <w:t>Vaya hasta Eliminar marcador con las teclas de Navegación Anterior y Siguiente</w:t>
      </w:r>
      <w:r w:rsidR="00646BBF" w:rsidRPr="00927C23">
        <w:t>.</w:t>
      </w:r>
    </w:p>
    <w:p w14:paraId="00173F9D" w14:textId="78F35D59" w:rsidR="00646BBF" w:rsidRPr="00927C23" w:rsidRDefault="00646BBF" w:rsidP="00D24B70">
      <w:pPr>
        <w:pStyle w:val="Textoindependiente"/>
        <w:numPr>
          <w:ilvl w:val="0"/>
          <w:numId w:val="17"/>
        </w:numPr>
      </w:pPr>
      <w:r w:rsidRPr="00927C23">
        <w:t>P</w:t>
      </w:r>
      <w:r w:rsidR="009E3BB8" w:rsidRPr="00927C23">
        <w:t>ulse</w:t>
      </w:r>
      <w:r w:rsidRPr="00927C23">
        <w:t xml:space="preserve"> Enter o</w:t>
      </w:r>
      <w:r w:rsidR="009E3BB8" w:rsidRPr="00927C23">
        <w:t xml:space="preserve"> un sensor de cursor</w:t>
      </w:r>
      <w:r w:rsidRPr="00927C23">
        <w:t xml:space="preserve">. </w:t>
      </w:r>
    </w:p>
    <w:p w14:paraId="16F02CA6" w14:textId="0E53D4D1" w:rsidR="00646BBF" w:rsidRPr="00927C23" w:rsidRDefault="009E3BB8" w:rsidP="00D24B70">
      <w:pPr>
        <w:pStyle w:val="Textoindependiente"/>
        <w:numPr>
          <w:ilvl w:val="0"/>
          <w:numId w:val="17"/>
        </w:numPr>
      </w:pPr>
      <w:r w:rsidRPr="00927C23">
        <w:t>Introduzca el número de marcador que desea eliminar</w:t>
      </w:r>
      <w:r w:rsidR="00646BBF" w:rsidRPr="00927C23">
        <w:t>.</w:t>
      </w:r>
    </w:p>
    <w:p w14:paraId="4B4048B4" w14:textId="78F98003" w:rsidR="003E075D" w:rsidRPr="00927C23" w:rsidRDefault="009E3BB8" w:rsidP="00D24B70">
      <w:pPr>
        <w:pStyle w:val="Textoindependiente"/>
        <w:numPr>
          <w:ilvl w:val="0"/>
          <w:numId w:val="17"/>
        </w:numPr>
      </w:pPr>
      <w:r w:rsidRPr="00927C23">
        <w:t>Pulse</w:t>
      </w:r>
      <w:r w:rsidR="00646BBF" w:rsidRPr="00927C23">
        <w:t xml:space="preserve"> Enter.</w:t>
      </w:r>
    </w:p>
    <w:p w14:paraId="70688AFB" w14:textId="40C3920A" w:rsidR="003E075D" w:rsidRPr="00927C23" w:rsidRDefault="00296934" w:rsidP="00BF6716">
      <w:pPr>
        <w:pStyle w:val="Textoindependiente"/>
      </w:pPr>
      <w:bookmarkStart w:id="119" w:name="_Refd18e2091"/>
      <w:bookmarkStart w:id="120" w:name="_Tocd18e2091"/>
      <w:r w:rsidRPr="00927C23">
        <w:rPr>
          <w:rStyle w:val="Textoennegrita"/>
        </w:rPr>
        <w:t>Not</w:t>
      </w:r>
      <w:r w:rsidR="009E3BB8" w:rsidRPr="00927C23">
        <w:rPr>
          <w:rStyle w:val="Textoennegrita"/>
        </w:rPr>
        <w:t>a</w:t>
      </w:r>
      <w:r w:rsidR="003E075D" w:rsidRPr="00927C23">
        <w:t xml:space="preserve">: </w:t>
      </w:r>
      <w:r w:rsidR="009E3BB8" w:rsidRPr="00927C23">
        <w:t>Si desea eliminar todos los marcadores, escriba 99999 cuando se le pida el número de marcador</w:t>
      </w:r>
      <w:r w:rsidR="003E075D" w:rsidRPr="00927C23">
        <w:t>.</w:t>
      </w:r>
    </w:p>
    <w:p w14:paraId="35720B4D" w14:textId="792058FE" w:rsidR="00646BBF" w:rsidRPr="00927C23" w:rsidRDefault="009E3BB8" w:rsidP="00F40D7B">
      <w:pPr>
        <w:pStyle w:val="Ttulo2"/>
        <w:numPr>
          <w:ilvl w:val="1"/>
          <w:numId w:val="45"/>
        </w:numPr>
        <w:ind w:left="720"/>
      </w:pPr>
      <w:bookmarkStart w:id="121" w:name="_Toc71541772"/>
      <w:r w:rsidRPr="00927C23">
        <w:t>Tabla de comandos d</w:t>
      </w:r>
      <w:r w:rsidR="00DB41C4">
        <w:t>el Lector de Libros</w:t>
      </w:r>
      <w:r w:rsidRPr="00927C23">
        <w:t xml:space="preserve"> y de lectura</w:t>
      </w:r>
      <w:bookmarkEnd w:id="119"/>
      <w:bookmarkEnd w:id="120"/>
      <w:bookmarkEnd w:id="121"/>
    </w:p>
    <w:p w14:paraId="7328508C" w14:textId="7B0A28ED" w:rsidR="00646BBF" w:rsidRPr="00927C23" w:rsidRDefault="009E3BB8" w:rsidP="00646BBF">
      <w:pPr>
        <w:pStyle w:val="Textoindependiente"/>
      </w:pPr>
      <w:r w:rsidRPr="00927C23">
        <w:t>Los comandos d</w:t>
      </w:r>
      <w:r w:rsidR="00DB41C4">
        <w:t>el Lector de Libros</w:t>
      </w:r>
      <w:r w:rsidRPr="00927C23">
        <w:t xml:space="preserve"> y de lectura se enumeran en la Tabla 3</w:t>
      </w:r>
      <w:r w:rsidR="00646BBF" w:rsidRPr="00927C23">
        <w:t>.</w:t>
      </w:r>
    </w:p>
    <w:p w14:paraId="6CA6EEBD" w14:textId="1D55E185" w:rsidR="00646BBF" w:rsidRPr="00927C23" w:rsidRDefault="009E3BB8" w:rsidP="00646BBF">
      <w:pPr>
        <w:pStyle w:val="Descripcin"/>
        <w:keepNext/>
        <w:rPr>
          <w:rStyle w:val="Textoennegrita"/>
          <w:sz w:val="24"/>
          <w:szCs w:val="24"/>
        </w:rPr>
      </w:pPr>
      <w:r w:rsidRPr="00927C23">
        <w:rPr>
          <w:rStyle w:val="Textoennegrita"/>
          <w:sz w:val="24"/>
          <w:szCs w:val="24"/>
        </w:rPr>
        <w:t>Tabla</w:t>
      </w:r>
      <w:r w:rsidR="00646BBF" w:rsidRPr="00927C23">
        <w:rPr>
          <w:rStyle w:val="Textoennegrita"/>
          <w:sz w:val="24"/>
          <w:szCs w:val="24"/>
        </w:rPr>
        <w:t xml:space="preserve"> </w:t>
      </w:r>
      <w:r w:rsidR="00196CE5" w:rsidRPr="00927C23">
        <w:rPr>
          <w:rStyle w:val="Textoennegrita"/>
          <w:sz w:val="24"/>
          <w:szCs w:val="24"/>
        </w:rPr>
        <w:t>3</w:t>
      </w:r>
      <w:r w:rsidR="00646BBF" w:rsidRPr="00927C23">
        <w:rPr>
          <w:rStyle w:val="Textoennegrita"/>
          <w:sz w:val="24"/>
          <w:szCs w:val="24"/>
        </w:rPr>
        <w:t xml:space="preserve">: </w:t>
      </w:r>
      <w:r w:rsidRPr="00927C23">
        <w:rPr>
          <w:rStyle w:val="Textoennegrita"/>
          <w:sz w:val="24"/>
          <w:szCs w:val="24"/>
        </w:rPr>
        <w:t>Comandos d</w:t>
      </w:r>
      <w:r w:rsidR="00DB41C4">
        <w:rPr>
          <w:rStyle w:val="Textoennegrita"/>
          <w:sz w:val="24"/>
          <w:szCs w:val="24"/>
        </w:rPr>
        <w:t>el Lector de Libros</w:t>
      </w:r>
      <w:r w:rsidR="00646BBF" w:rsidRPr="00927C23">
        <w:rPr>
          <w:rStyle w:val="Textoennegrita"/>
          <w:sz w:val="24"/>
          <w:szCs w:val="24"/>
        </w:rPr>
        <w:t>/</w:t>
      </w:r>
      <w:r w:rsidRPr="00927C23">
        <w:rPr>
          <w:rStyle w:val="Textoennegrita"/>
          <w:sz w:val="24"/>
          <w:szCs w:val="24"/>
        </w:rPr>
        <w:t>Lectura</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4292"/>
        <w:gridCol w:w="4338"/>
      </w:tblGrid>
      <w:tr w:rsidR="00646BBF" w:rsidRPr="00927C23" w14:paraId="63DFD007" w14:textId="77777777" w:rsidTr="006F7D8B">
        <w:trPr>
          <w:trHeight w:val="432"/>
          <w:tblHeader/>
        </w:trPr>
        <w:tc>
          <w:tcPr>
            <w:tcW w:w="4292" w:type="dxa"/>
            <w:vAlign w:val="center"/>
          </w:tcPr>
          <w:p w14:paraId="5B21A771" w14:textId="6B72E36C" w:rsidR="00646BBF" w:rsidRPr="00927C23" w:rsidRDefault="009E3BB8" w:rsidP="006F7D8B">
            <w:pPr>
              <w:pStyle w:val="Textoindependiente"/>
              <w:spacing w:after="0"/>
              <w:jc w:val="center"/>
              <w:rPr>
                <w:rStyle w:val="Textoennegrita"/>
                <w:sz w:val="26"/>
                <w:szCs w:val="26"/>
              </w:rPr>
            </w:pPr>
            <w:r w:rsidRPr="00927C23">
              <w:rPr>
                <w:rStyle w:val="Textoennegrita"/>
                <w:sz w:val="26"/>
                <w:szCs w:val="26"/>
              </w:rPr>
              <w:t>Acción</w:t>
            </w:r>
          </w:p>
        </w:tc>
        <w:tc>
          <w:tcPr>
            <w:tcW w:w="4338" w:type="dxa"/>
            <w:vAlign w:val="center"/>
          </w:tcPr>
          <w:p w14:paraId="352191B6" w14:textId="57268C9A" w:rsidR="00646BBF" w:rsidRPr="00927C23" w:rsidRDefault="009E3BB8" w:rsidP="006F7D8B">
            <w:pPr>
              <w:pStyle w:val="Textoindependiente"/>
              <w:spacing w:after="0"/>
              <w:jc w:val="center"/>
              <w:rPr>
                <w:rStyle w:val="Textoennegrita"/>
                <w:sz w:val="26"/>
                <w:szCs w:val="26"/>
              </w:rPr>
            </w:pPr>
            <w:r w:rsidRPr="00927C23">
              <w:rPr>
                <w:rStyle w:val="Textoennegrita"/>
                <w:sz w:val="26"/>
                <w:szCs w:val="26"/>
              </w:rPr>
              <w:t>Atajo o combinación de teclas</w:t>
            </w:r>
          </w:p>
        </w:tc>
      </w:tr>
      <w:tr w:rsidR="00646BBF" w:rsidRPr="00927C23" w14:paraId="12D37CB4" w14:textId="77777777" w:rsidTr="006F7D8B">
        <w:trPr>
          <w:trHeight w:val="360"/>
        </w:trPr>
        <w:tc>
          <w:tcPr>
            <w:tcW w:w="4292" w:type="dxa"/>
            <w:vAlign w:val="center"/>
          </w:tcPr>
          <w:p w14:paraId="1C3C7F60" w14:textId="189B0BD0" w:rsidR="00646BBF" w:rsidRPr="00927C23" w:rsidRDefault="009E3BB8" w:rsidP="006F7D8B">
            <w:pPr>
              <w:pStyle w:val="Textoindependiente"/>
              <w:spacing w:after="0"/>
            </w:pPr>
            <w:r w:rsidRPr="00927C23">
              <w:t>Lista de libros</w:t>
            </w:r>
          </w:p>
        </w:tc>
        <w:tc>
          <w:tcPr>
            <w:tcW w:w="4338" w:type="dxa"/>
            <w:vAlign w:val="center"/>
          </w:tcPr>
          <w:p w14:paraId="57EF4FC1" w14:textId="70F82730" w:rsidR="00646BBF" w:rsidRPr="00927C23" w:rsidRDefault="00E605E5" w:rsidP="006F7D8B">
            <w:pPr>
              <w:pStyle w:val="Textoindependiente"/>
              <w:spacing w:after="0"/>
            </w:pPr>
            <w:r w:rsidRPr="00927C23">
              <w:t>Espacio</w:t>
            </w:r>
            <w:r w:rsidR="00BF6716" w:rsidRPr="00927C23">
              <w:t xml:space="preserve"> </w:t>
            </w:r>
            <w:r w:rsidR="00646BBF" w:rsidRPr="00927C23">
              <w:t>+ B</w:t>
            </w:r>
          </w:p>
        </w:tc>
      </w:tr>
      <w:tr w:rsidR="00646BBF" w:rsidRPr="00927C23" w14:paraId="30D0E281" w14:textId="77777777" w:rsidTr="006F7D8B">
        <w:trPr>
          <w:trHeight w:val="360"/>
        </w:trPr>
        <w:tc>
          <w:tcPr>
            <w:tcW w:w="4292" w:type="dxa"/>
            <w:vAlign w:val="center"/>
          </w:tcPr>
          <w:p w14:paraId="5663B3D8" w14:textId="5EFB13DE" w:rsidR="00646BBF" w:rsidRPr="00927C23" w:rsidRDefault="009E3BB8" w:rsidP="006F7D8B">
            <w:pPr>
              <w:pStyle w:val="Textoindependiente"/>
              <w:spacing w:after="0"/>
            </w:pPr>
            <w:r w:rsidRPr="00927C23">
              <w:t>Gestor de libros</w:t>
            </w:r>
          </w:p>
        </w:tc>
        <w:tc>
          <w:tcPr>
            <w:tcW w:w="4338" w:type="dxa"/>
            <w:vAlign w:val="center"/>
          </w:tcPr>
          <w:p w14:paraId="49F756FC" w14:textId="3D0F020D" w:rsidR="00646BBF" w:rsidRPr="00927C23" w:rsidRDefault="00E605E5" w:rsidP="006F7D8B">
            <w:pPr>
              <w:pStyle w:val="Textoindependiente"/>
              <w:spacing w:after="0"/>
            </w:pPr>
            <w:r w:rsidRPr="00927C23">
              <w:t>Retroceso</w:t>
            </w:r>
            <w:r w:rsidR="00646BBF" w:rsidRPr="00927C23">
              <w:t xml:space="preserve"> + M</w:t>
            </w:r>
          </w:p>
        </w:tc>
      </w:tr>
      <w:tr w:rsidR="00646BBF" w:rsidRPr="00927C23" w14:paraId="25919FCC" w14:textId="77777777" w:rsidTr="006F7D8B">
        <w:trPr>
          <w:trHeight w:val="360"/>
        </w:trPr>
        <w:tc>
          <w:tcPr>
            <w:tcW w:w="4292" w:type="dxa"/>
            <w:vAlign w:val="center"/>
          </w:tcPr>
          <w:p w14:paraId="588E4A59" w14:textId="2FBECA2E" w:rsidR="00646BBF" w:rsidRPr="00927C23" w:rsidRDefault="009E3BB8" w:rsidP="006F7D8B">
            <w:pPr>
              <w:pStyle w:val="Textoindependiente"/>
              <w:spacing w:after="0"/>
            </w:pPr>
            <w:r w:rsidRPr="00927C23">
              <w:t>Ir a opción de Menú</w:t>
            </w:r>
          </w:p>
        </w:tc>
        <w:tc>
          <w:tcPr>
            <w:tcW w:w="4338" w:type="dxa"/>
            <w:vAlign w:val="center"/>
          </w:tcPr>
          <w:p w14:paraId="65C73037" w14:textId="479EF76D" w:rsidR="00646BBF" w:rsidRPr="00927C23" w:rsidRDefault="00BF6716" w:rsidP="006F7D8B">
            <w:pPr>
              <w:pStyle w:val="Textoindependiente"/>
              <w:spacing w:after="0"/>
            </w:pPr>
            <w:r w:rsidRPr="00927C23">
              <w:t>Enter</w:t>
            </w:r>
            <w:r w:rsidR="00646BBF" w:rsidRPr="00927C23">
              <w:t xml:space="preserve"> + G</w:t>
            </w:r>
          </w:p>
        </w:tc>
      </w:tr>
      <w:tr w:rsidR="00646BBF" w:rsidRPr="00927C23" w14:paraId="2D9B3397" w14:textId="77777777" w:rsidTr="006F7D8B">
        <w:trPr>
          <w:trHeight w:val="360"/>
        </w:trPr>
        <w:tc>
          <w:tcPr>
            <w:tcW w:w="4292" w:type="dxa"/>
            <w:vAlign w:val="center"/>
          </w:tcPr>
          <w:p w14:paraId="5EAC2B93" w14:textId="25E28A4C" w:rsidR="00646BBF" w:rsidRPr="00927C23" w:rsidRDefault="00E605E5" w:rsidP="006F7D8B">
            <w:pPr>
              <w:pStyle w:val="Textoindependiente"/>
              <w:spacing w:after="0"/>
            </w:pPr>
            <w:r w:rsidRPr="00927C23">
              <w:t>Menú de marcadores</w:t>
            </w:r>
          </w:p>
        </w:tc>
        <w:tc>
          <w:tcPr>
            <w:tcW w:w="4338" w:type="dxa"/>
            <w:vAlign w:val="center"/>
          </w:tcPr>
          <w:p w14:paraId="0E1097C6" w14:textId="294F9622" w:rsidR="00646BBF" w:rsidRPr="00927C23" w:rsidRDefault="00BF6716" w:rsidP="006F7D8B">
            <w:pPr>
              <w:pStyle w:val="Textoindependiente"/>
              <w:spacing w:after="0"/>
            </w:pPr>
            <w:r w:rsidRPr="00927C23">
              <w:t>Enter</w:t>
            </w:r>
            <w:r w:rsidR="00646BBF" w:rsidRPr="00927C23">
              <w:t xml:space="preserve"> + M</w:t>
            </w:r>
          </w:p>
        </w:tc>
      </w:tr>
      <w:tr w:rsidR="00646BBF" w:rsidRPr="00927C23" w14:paraId="576E1D2E" w14:textId="77777777" w:rsidTr="006F7D8B">
        <w:trPr>
          <w:trHeight w:val="360"/>
        </w:trPr>
        <w:tc>
          <w:tcPr>
            <w:tcW w:w="4292" w:type="dxa"/>
            <w:vAlign w:val="center"/>
          </w:tcPr>
          <w:p w14:paraId="3616E539" w14:textId="481EA4CC" w:rsidR="00646BBF" w:rsidRPr="00927C23" w:rsidRDefault="00E605E5" w:rsidP="006F7D8B">
            <w:pPr>
              <w:pStyle w:val="Textoindependiente"/>
              <w:spacing w:after="0"/>
            </w:pPr>
            <w:r w:rsidRPr="00927C23">
              <w:t>Ir a marcador</w:t>
            </w:r>
          </w:p>
        </w:tc>
        <w:tc>
          <w:tcPr>
            <w:tcW w:w="4338" w:type="dxa"/>
            <w:vAlign w:val="center"/>
          </w:tcPr>
          <w:p w14:paraId="27648C7B" w14:textId="4A62F09B" w:rsidR="00646BBF" w:rsidRPr="00927C23" w:rsidRDefault="00BF6716" w:rsidP="006F7D8B">
            <w:pPr>
              <w:pStyle w:val="Textoindependiente"/>
              <w:spacing w:after="0"/>
            </w:pPr>
            <w:r w:rsidRPr="00927C23">
              <w:t>Enter</w:t>
            </w:r>
            <w:r w:rsidR="00646BBF" w:rsidRPr="00927C23">
              <w:t xml:space="preserve"> + J</w:t>
            </w:r>
          </w:p>
        </w:tc>
      </w:tr>
      <w:tr w:rsidR="00646BBF" w:rsidRPr="00927C23" w14:paraId="3717EE59" w14:textId="77777777" w:rsidTr="006F7D8B">
        <w:trPr>
          <w:trHeight w:val="360"/>
        </w:trPr>
        <w:tc>
          <w:tcPr>
            <w:tcW w:w="4292" w:type="dxa"/>
            <w:vAlign w:val="center"/>
          </w:tcPr>
          <w:p w14:paraId="36624707" w14:textId="5E0DC2AF" w:rsidR="00646BBF" w:rsidRPr="00927C23" w:rsidRDefault="00E605E5" w:rsidP="006F7D8B">
            <w:pPr>
              <w:pStyle w:val="Textoindependiente"/>
              <w:spacing w:after="0"/>
            </w:pPr>
            <w:r w:rsidRPr="00927C23">
              <w:t>Insertar marcador rápido</w:t>
            </w:r>
          </w:p>
        </w:tc>
        <w:tc>
          <w:tcPr>
            <w:tcW w:w="4338" w:type="dxa"/>
            <w:vAlign w:val="center"/>
          </w:tcPr>
          <w:p w14:paraId="734B9ECC" w14:textId="057A4D3D" w:rsidR="00646BBF" w:rsidRPr="00927C23" w:rsidRDefault="00BF6716" w:rsidP="006F7D8B">
            <w:pPr>
              <w:pStyle w:val="Textoindependiente"/>
              <w:spacing w:after="0"/>
            </w:pPr>
            <w:r w:rsidRPr="00927C23">
              <w:t>Enter</w:t>
            </w:r>
            <w:r w:rsidR="00646BBF" w:rsidRPr="00927C23">
              <w:t xml:space="preserve"> + B</w:t>
            </w:r>
          </w:p>
        </w:tc>
      </w:tr>
      <w:tr w:rsidR="00646BBF" w:rsidRPr="00927C23" w14:paraId="337ABDFA" w14:textId="77777777" w:rsidTr="006F7D8B">
        <w:trPr>
          <w:trHeight w:val="360"/>
        </w:trPr>
        <w:tc>
          <w:tcPr>
            <w:tcW w:w="4292" w:type="dxa"/>
            <w:vAlign w:val="center"/>
          </w:tcPr>
          <w:p w14:paraId="2C1F9816" w14:textId="5AFEF45E" w:rsidR="00646BBF" w:rsidRPr="00927C23" w:rsidRDefault="00E605E5" w:rsidP="006F7D8B">
            <w:pPr>
              <w:pStyle w:val="Textoindependiente"/>
              <w:spacing w:after="0"/>
            </w:pPr>
            <w:r w:rsidRPr="00927C23">
              <w:t>Mostrar marcadores resaltados</w:t>
            </w:r>
          </w:p>
        </w:tc>
        <w:tc>
          <w:tcPr>
            <w:tcW w:w="4338" w:type="dxa"/>
            <w:vAlign w:val="center"/>
          </w:tcPr>
          <w:p w14:paraId="531A4FF8" w14:textId="7145723D" w:rsidR="00646BBF" w:rsidRPr="00927C23" w:rsidRDefault="00BF6716" w:rsidP="006F7D8B">
            <w:pPr>
              <w:pStyle w:val="Textoindependiente"/>
              <w:spacing w:after="0"/>
            </w:pPr>
            <w:r w:rsidRPr="00927C23">
              <w:t>Enter</w:t>
            </w:r>
            <w:r w:rsidR="00646BBF" w:rsidRPr="00927C23">
              <w:t xml:space="preserve"> + H</w:t>
            </w:r>
          </w:p>
        </w:tc>
      </w:tr>
      <w:tr w:rsidR="00646BBF" w:rsidRPr="00927C23" w14:paraId="677FF953" w14:textId="77777777" w:rsidTr="006F7D8B">
        <w:trPr>
          <w:trHeight w:val="360"/>
        </w:trPr>
        <w:tc>
          <w:tcPr>
            <w:tcW w:w="4292" w:type="dxa"/>
            <w:vAlign w:val="center"/>
          </w:tcPr>
          <w:p w14:paraId="06D6F458" w14:textId="5430103C" w:rsidR="00646BBF" w:rsidRPr="00927C23" w:rsidRDefault="00E605E5" w:rsidP="006F7D8B">
            <w:pPr>
              <w:pStyle w:val="Textoindependiente"/>
              <w:spacing w:after="0"/>
            </w:pPr>
            <w:r w:rsidRPr="00927C23">
              <w:lastRenderedPageBreak/>
              <w:t>Abrir nivel de navegación</w:t>
            </w:r>
          </w:p>
        </w:tc>
        <w:tc>
          <w:tcPr>
            <w:tcW w:w="4338" w:type="dxa"/>
            <w:vAlign w:val="center"/>
          </w:tcPr>
          <w:p w14:paraId="7F68833F" w14:textId="12420FE1" w:rsidR="00646BBF" w:rsidRPr="00927C23" w:rsidRDefault="00E605E5" w:rsidP="006F7D8B">
            <w:pPr>
              <w:pStyle w:val="Textoindependiente"/>
              <w:spacing w:after="0"/>
            </w:pPr>
            <w:r w:rsidRPr="00927C23">
              <w:t>Espacio</w:t>
            </w:r>
            <w:r w:rsidR="00646BBF" w:rsidRPr="00927C23">
              <w:t xml:space="preserve"> + T</w:t>
            </w:r>
          </w:p>
        </w:tc>
      </w:tr>
      <w:tr w:rsidR="00646BBF" w:rsidRPr="00927C23" w14:paraId="73C777E2" w14:textId="77777777" w:rsidTr="006F7D8B">
        <w:trPr>
          <w:trHeight w:val="360"/>
        </w:trPr>
        <w:tc>
          <w:tcPr>
            <w:tcW w:w="4292" w:type="dxa"/>
            <w:vAlign w:val="center"/>
          </w:tcPr>
          <w:p w14:paraId="338CE5A8" w14:textId="1D36CD8F" w:rsidR="00646BBF" w:rsidRPr="00927C23" w:rsidRDefault="00E605E5" w:rsidP="006F7D8B">
            <w:pPr>
              <w:pStyle w:val="Textoindependiente"/>
              <w:spacing w:after="0"/>
            </w:pPr>
            <w:r w:rsidRPr="00927C23">
              <w:t>Elemento anterior</w:t>
            </w:r>
          </w:p>
        </w:tc>
        <w:tc>
          <w:tcPr>
            <w:tcW w:w="4338" w:type="dxa"/>
            <w:vAlign w:val="center"/>
          </w:tcPr>
          <w:p w14:paraId="3F532537" w14:textId="4F76A9F4" w:rsidR="00646BBF" w:rsidRPr="00927C23" w:rsidRDefault="00E605E5" w:rsidP="006F7D8B">
            <w:pPr>
              <w:pStyle w:val="Textoindependiente"/>
              <w:spacing w:after="0"/>
            </w:pPr>
            <w:r w:rsidRPr="00927C23">
              <w:t>Tecla de Navegación Anterior</w:t>
            </w:r>
          </w:p>
        </w:tc>
      </w:tr>
      <w:tr w:rsidR="00646BBF" w:rsidRPr="00927C23" w14:paraId="2FAE29E1" w14:textId="77777777" w:rsidTr="006F7D8B">
        <w:trPr>
          <w:trHeight w:val="360"/>
        </w:trPr>
        <w:tc>
          <w:tcPr>
            <w:tcW w:w="4292" w:type="dxa"/>
            <w:vAlign w:val="center"/>
          </w:tcPr>
          <w:p w14:paraId="464F0F30" w14:textId="5C7BD0F4" w:rsidR="00646BBF" w:rsidRPr="00927C23" w:rsidRDefault="00E605E5" w:rsidP="006F7D8B">
            <w:pPr>
              <w:pStyle w:val="Textoindependiente"/>
              <w:spacing w:after="0"/>
            </w:pPr>
            <w:r w:rsidRPr="00927C23">
              <w:t>Siguiente elemento</w:t>
            </w:r>
          </w:p>
        </w:tc>
        <w:tc>
          <w:tcPr>
            <w:tcW w:w="4338" w:type="dxa"/>
            <w:vAlign w:val="center"/>
          </w:tcPr>
          <w:p w14:paraId="62068877" w14:textId="17CA86C0" w:rsidR="00646BBF" w:rsidRPr="00927C23" w:rsidRDefault="00E605E5" w:rsidP="006F7D8B">
            <w:pPr>
              <w:pStyle w:val="Textoindependiente"/>
              <w:spacing w:after="0"/>
            </w:pPr>
            <w:r w:rsidRPr="00927C23">
              <w:t>Tecla de Navegación Siguiente</w:t>
            </w:r>
          </w:p>
        </w:tc>
      </w:tr>
      <w:tr w:rsidR="00646BBF" w:rsidRPr="00927C23" w14:paraId="5E4261D8" w14:textId="77777777" w:rsidTr="006F7D8B">
        <w:trPr>
          <w:trHeight w:val="360"/>
        </w:trPr>
        <w:tc>
          <w:tcPr>
            <w:tcW w:w="4292" w:type="dxa"/>
            <w:vAlign w:val="center"/>
          </w:tcPr>
          <w:p w14:paraId="47895EC0" w14:textId="2576F166" w:rsidR="00646BBF" w:rsidRPr="00927C23" w:rsidRDefault="00E605E5" w:rsidP="006F7D8B">
            <w:pPr>
              <w:pStyle w:val="Textoindependiente"/>
              <w:spacing w:after="0"/>
            </w:pPr>
            <w:r w:rsidRPr="00927C23">
              <w:t>Iniciar auto desplazamiento</w:t>
            </w:r>
          </w:p>
        </w:tc>
        <w:tc>
          <w:tcPr>
            <w:tcW w:w="4338" w:type="dxa"/>
            <w:vAlign w:val="center"/>
          </w:tcPr>
          <w:p w14:paraId="7C04C68F" w14:textId="4E022E42" w:rsidR="00646BBF" w:rsidRPr="00927C23" w:rsidRDefault="00BF6716" w:rsidP="006F7D8B">
            <w:pPr>
              <w:pStyle w:val="Textoindependiente"/>
              <w:spacing w:after="0"/>
            </w:pPr>
            <w:r w:rsidRPr="00927C23">
              <w:t xml:space="preserve">Enter + </w:t>
            </w:r>
            <w:r w:rsidR="00E605E5" w:rsidRPr="00927C23">
              <w:t>Punto</w:t>
            </w:r>
            <w:r w:rsidRPr="00927C23">
              <w:t>s 1-2-4-5-6</w:t>
            </w:r>
          </w:p>
        </w:tc>
      </w:tr>
      <w:tr w:rsidR="00646BBF" w:rsidRPr="00927C23" w14:paraId="368AB9AA" w14:textId="77777777" w:rsidTr="006F7D8B">
        <w:trPr>
          <w:trHeight w:val="360"/>
        </w:trPr>
        <w:tc>
          <w:tcPr>
            <w:tcW w:w="4292" w:type="dxa"/>
            <w:vAlign w:val="center"/>
          </w:tcPr>
          <w:p w14:paraId="33B08C16" w14:textId="785B274A" w:rsidR="00646BBF" w:rsidRPr="00927C23" w:rsidRDefault="00E605E5" w:rsidP="006F7D8B">
            <w:pPr>
              <w:pStyle w:val="Textoindependiente"/>
              <w:spacing w:after="0"/>
            </w:pPr>
            <w:r w:rsidRPr="00927C23">
              <w:t>Incrementar velocidad de auto desplazamiento</w:t>
            </w:r>
          </w:p>
        </w:tc>
        <w:tc>
          <w:tcPr>
            <w:tcW w:w="4338" w:type="dxa"/>
            <w:vAlign w:val="center"/>
          </w:tcPr>
          <w:p w14:paraId="16FB020F" w14:textId="02900EED" w:rsidR="00646BBF" w:rsidRPr="00927C23" w:rsidRDefault="00BF6716" w:rsidP="006F7D8B">
            <w:pPr>
              <w:pStyle w:val="Textoindependiente"/>
              <w:spacing w:after="0"/>
            </w:pPr>
            <w:r w:rsidRPr="00927C23">
              <w:t xml:space="preserve">Enter + </w:t>
            </w:r>
            <w:r w:rsidR="00E605E5" w:rsidRPr="00927C23">
              <w:t>Punto</w:t>
            </w:r>
            <w:r w:rsidRPr="00927C23">
              <w:t xml:space="preserve"> 6</w:t>
            </w:r>
          </w:p>
        </w:tc>
      </w:tr>
      <w:tr w:rsidR="00646BBF" w:rsidRPr="00927C23" w14:paraId="120006B4" w14:textId="77777777" w:rsidTr="006F7D8B">
        <w:trPr>
          <w:trHeight w:val="360"/>
        </w:trPr>
        <w:tc>
          <w:tcPr>
            <w:tcW w:w="4292" w:type="dxa"/>
            <w:vAlign w:val="center"/>
          </w:tcPr>
          <w:p w14:paraId="03017BCA" w14:textId="68CF15F2" w:rsidR="00646BBF" w:rsidRPr="00927C23" w:rsidRDefault="00E605E5" w:rsidP="006F7D8B">
            <w:pPr>
              <w:pStyle w:val="Textoindependiente"/>
              <w:spacing w:after="0"/>
            </w:pPr>
            <w:r w:rsidRPr="00927C23">
              <w:t>Ralentizar velocidad de auto desplazamiento</w:t>
            </w:r>
          </w:p>
        </w:tc>
        <w:tc>
          <w:tcPr>
            <w:tcW w:w="4338" w:type="dxa"/>
            <w:vAlign w:val="center"/>
          </w:tcPr>
          <w:p w14:paraId="6AF69D5E" w14:textId="7341D213" w:rsidR="00646BBF" w:rsidRPr="00927C23" w:rsidRDefault="00BF6716" w:rsidP="006F7D8B">
            <w:pPr>
              <w:pStyle w:val="Textoindependiente"/>
              <w:spacing w:after="0"/>
            </w:pPr>
            <w:r w:rsidRPr="00927C23">
              <w:t xml:space="preserve">Enter + </w:t>
            </w:r>
            <w:r w:rsidR="00E605E5" w:rsidRPr="00927C23">
              <w:t>Punto</w:t>
            </w:r>
            <w:r w:rsidRPr="00927C23">
              <w:t xml:space="preserve"> 3</w:t>
            </w:r>
          </w:p>
        </w:tc>
      </w:tr>
      <w:tr w:rsidR="00646BBF" w:rsidRPr="00927C23" w14:paraId="477E7BF9" w14:textId="77777777" w:rsidTr="006F7D8B">
        <w:trPr>
          <w:trHeight w:val="360"/>
        </w:trPr>
        <w:tc>
          <w:tcPr>
            <w:tcW w:w="4292" w:type="dxa"/>
            <w:vAlign w:val="center"/>
          </w:tcPr>
          <w:p w14:paraId="260DF2FF" w14:textId="62D34592" w:rsidR="00646BBF" w:rsidRPr="00927C23" w:rsidRDefault="00E605E5" w:rsidP="006F7D8B">
            <w:pPr>
              <w:pStyle w:val="Textoindependiente"/>
              <w:spacing w:after="0"/>
            </w:pPr>
            <w:r w:rsidRPr="00927C23">
              <w:t>Dónde estoy</w:t>
            </w:r>
          </w:p>
        </w:tc>
        <w:tc>
          <w:tcPr>
            <w:tcW w:w="4338" w:type="dxa"/>
            <w:vAlign w:val="center"/>
          </w:tcPr>
          <w:p w14:paraId="002FDEAE" w14:textId="0C64EFB8" w:rsidR="00646BBF" w:rsidRPr="00927C23" w:rsidRDefault="00E605E5" w:rsidP="006F7D8B">
            <w:pPr>
              <w:pStyle w:val="Textoindependiente"/>
              <w:spacing w:after="0"/>
            </w:pPr>
            <w:r w:rsidRPr="00927C23">
              <w:t>Espacio</w:t>
            </w:r>
            <w:r w:rsidR="00BF6716" w:rsidRPr="00927C23">
              <w:t xml:space="preserve"> + </w:t>
            </w:r>
            <w:r w:rsidRPr="00927C23">
              <w:t>Punto</w:t>
            </w:r>
            <w:r w:rsidR="00BF6716" w:rsidRPr="00927C23">
              <w:t>s 1-5-6</w:t>
            </w:r>
          </w:p>
        </w:tc>
      </w:tr>
      <w:tr w:rsidR="00646BBF" w:rsidRPr="00927C23" w14:paraId="7896AB91" w14:textId="77777777" w:rsidTr="006F7D8B">
        <w:trPr>
          <w:trHeight w:val="360"/>
        </w:trPr>
        <w:tc>
          <w:tcPr>
            <w:tcW w:w="4292" w:type="dxa"/>
            <w:vAlign w:val="center"/>
          </w:tcPr>
          <w:p w14:paraId="5A66D33A" w14:textId="48580FC5" w:rsidR="00646BBF" w:rsidRPr="00927C23" w:rsidRDefault="00646BBF" w:rsidP="006F7D8B">
            <w:pPr>
              <w:pStyle w:val="Textoindependiente"/>
              <w:spacing w:after="0"/>
            </w:pPr>
            <w:r w:rsidRPr="00927C23">
              <w:t>Info</w:t>
            </w:r>
            <w:r w:rsidR="00E605E5" w:rsidRPr="00927C23">
              <w:t>rmación</w:t>
            </w:r>
          </w:p>
        </w:tc>
        <w:tc>
          <w:tcPr>
            <w:tcW w:w="4338" w:type="dxa"/>
            <w:vAlign w:val="center"/>
          </w:tcPr>
          <w:p w14:paraId="35C24325" w14:textId="0B274435" w:rsidR="00646BBF" w:rsidRPr="00927C23" w:rsidRDefault="00E605E5" w:rsidP="006F7D8B">
            <w:pPr>
              <w:pStyle w:val="Textoindependiente"/>
              <w:spacing w:after="0"/>
            </w:pPr>
            <w:r w:rsidRPr="00927C23">
              <w:t>Espacio</w:t>
            </w:r>
            <w:r w:rsidR="00646BBF" w:rsidRPr="00927C23">
              <w:t xml:space="preserve"> + I</w:t>
            </w:r>
          </w:p>
        </w:tc>
      </w:tr>
      <w:tr w:rsidR="00646BBF" w:rsidRPr="00927C23" w14:paraId="24182BAA" w14:textId="77777777" w:rsidTr="006F7D8B">
        <w:trPr>
          <w:trHeight w:val="360"/>
        </w:trPr>
        <w:tc>
          <w:tcPr>
            <w:tcW w:w="4292" w:type="dxa"/>
            <w:vAlign w:val="center"/>
          </w:tcPr>
          <w:p w14:paraId="4740E4AB" w14:textId="64F7D4A9" w:rsidR="00646BBF" w:rsidRPr="00927C23" w:rsidRDefault="00E605E5" w:rsidP="006F7D8B">
            <w:pPr>
              <w:pStyle w:val="Textoindependiente"/>
              <w:spacing w:after="0"/>
            </w:pPr>
            <w:r w:rsidRPr="00927C23">
              <w:t>Ir al principio del libro</w:t>
            </w:r>
          </w:p>
        </w:tc>
        <w:tc>
          <w:tcPr>
            <w:tcW w:w="4338" w:type="dxa"/>
            <w:vAlign w:val="center"/>
          </w:tcPr>
          <w:p w14:paraId="1F914BDD" w14:textId="0241A271" w:rsidR="00646BBF" w:rsidRPr="00927C23" w:rsidRDefault="00E605E5" w:rsidP="006F7D8B">
            <w:pPr>
              <w:pStyle w:val="Textoindependiente"/>
              <w:spacing w:after="0"/>
            </w:pPr>
            <w:r w:rsidRPr="00927C23">
              <w:t>Espacio</w:t>
            </w:r>
            <w:r w:rsidR="00BF6716" w:rsidRPr="00927C23">
              <w:t xml:space="preserve"> + </w:t>
            </w:r>
            <w:r w:rsidRPr="00927C23">
              <w:t>Punto</w:t>
            </w:r>
            <w:r w:rsidR="00BF6716" w:rsidRPr="00927C23">
              <w:t>s 1-2-3</w:t>
            </w:r>
          </w:p>
        </w:tc>
      </w:tr>
      <w:tr w:rsidR="00646BBF" w:rsidRPr="00927C23" w14:paraId="6C7B6033" w14:textId="77777777" w:rsidTr="006F7D8B">
        <w:trPr>
          <w:trHeight w:val="360"/>
        </w:trPr>
        <w:tc>
          <w:tcPr>
            <w:tcW w:w="4292" w:type="dxa"/>
            <w:vAlign w:val="center"/>
          </w:tcPr>
          <w:p w14:paraId="4E4FCC15" w14:textId="38E16F19" w:rsidR="00646BBF" w:rsidRPr="00927C23" w:rsidRDefault="00E605E5" w:rsidP="006F7D8B">
            <w:pPr>
              <w:pStyle w:val="Textoindependiente"/>
              <w:spacing w:after="0"/>
            </w:pPr>
            <w:r w:rsidRPr="00927C23">
              <w:t>Ir al final del libro</w:t>
            </w:r>
          </w:p>
        </w:tc>
        <w:tc>
          <w:tcPr>
            <w:tcW w:w="4338" w:type="dxa"/>
            <w:vAlign w:val="center"/>
          </w:tcPr>
          <w:p w14:paraId="66552BBA" w14:textId="729D3E04" w:rsidR="00646BBF" w:rsidRPr="00927C23" w:rsidRDefault="00E605E5" w:rsidP="006F7D8B">
            <w:pPr>
              <w:pStyle w:val="Textoindependiente"/>
              <w:spacing w:after="0"/>
            </w:pPr>
            <w:r w:rsidRPr="00927C23">
              <w:t>Espacio</w:t>
            </w:r>
            <w:r w:rsidR="00BF6716" w:rsidRPr="00927C23">
              <w:t xml:space="preserve"> + </w:t>
            </w:r>
            <w:r w:rsidRPr="00927C23">
              <w:t>Punto</w:t>
            </w:r>
            <w:r w:rsidR="00BF6716" w:rsidRPr="00927C23">
              <w:t>s 4-5-6</w:t>
            </w:r>
          </w:p>
        </w:tc>
      </w:tr>
      <w:tr w:rsidR="00646BBF" w:rsidRPr="00927C23" w14:paraId="7339527A" w14:textId="77777777" w:rsidTr="006F7D8B">
        <w:trPr>
          <w:trHeight w:val="360"/>
        </w:trPr>
        <w:tc>
          <w:tcPr>
            <w:tcW w:w="4292" w:type="dxa"/>
            <w:vAlign w:val="center"/>
          </w:tcPr>
          <w:p w14:paraId="5426785E" w14:textId="5335D037" w:rsidR="00646BBF" w:rsidRPr="00927C23" w:rsidRDefault="00E605E5" w:rsidP="006F7D8B">
            <w:pPr>
              <w:pStyle w:val="Textoindependiente"/>
              <w:spacing w:after="0"/>
            </w:pPr>
            <w:r w:rsidRPr="00927C23">
              <w:t>Abrir libros recientes</w:t>
            </w:r>
            <w:r w:rsidR="00646BBF" w:rsidRPr="00927C23">
              <w:t xml:space="preserve"> </w:t>
            </w:r>
          </w:p>
        </w:tc>
        <w:tc>
          <w:tcPr>
            <w:tcW w:w="4338" w:type="dxa"/>
            <w:vAlign w:val="center"/>
          </w:tcPr>
          <w:p w14:paraId="62E48118" w14:textId="110F55ED" w:rsidR="00646BBF" w:rsidRPr="00927C23" w:rsidRDefault="00BF6716" w:rsidP="006F7D8B">
            <w:pPr>
              <w:pStyle w:val="Textoindependiente"/>
              <w:spacing w:after="0"/>
            </w:pPr>
            <w:r w:rsidRPr="00927C23">
              <w:t>Enter</w:t>
            </w:r>
            <w:r w:rsidR="00646BBF" w:rsidRPr="00927C23">
              <w:t xml:space="preserve"> + R</w:t>
            </w:r>
          </w:p>
        </w:tc>
      </w:tr>
      <w:tr w:rsidR="00646BBF" w:rsidRPr="00927C23" w14:paraId="23F39940" w14:textId="77777777" w:rsidTr="006F7D8B">
        <w:trPr>
          <w:trHeight w:val="360"/>
        </w:trPr>
        <w:tc>
          <w:tcPr>
            <w:tcW w:w="4292" w:type="dxa"/>
            <w:vAlign w:val="center"/>
          </w:tcPr>
          <w:p w14:paraId="791E0D93" w14:textId="5767E5A6" w:rsidR="00646BBF" w:rsidRPr="00927C23" w:rsidRDefault="00E605E5" w:rsidP="006F7D8B">
            <w:pPr>
              <w:pStyle w:val="Textoindependiente"/>
              <w:spacing w:after="0"/>
            </w:pPr>
            <w:r w:rsidRPr="00927C23">
              <w:t>Buscar libros o texto</w:t>
            </w:r>
          </w:p>
        </w:tc>
        <w:tc>
          <w:tcPr>
            <w:tcW w:w="4338" w:type="dxa"/>
            <w:vAlign w:val="center"/>
          </w:tcPr>
          <w:p w14:paraId="10FBB8F7" w14:textId="6750C1F8" w:rsidR="00646BBF" w:rsidRPr="00927C23" w:rsidRDefault="00E605E5" w:rsidP="006F7D8B">
            <w:pPr>
              <w:pStyle w:val="Textoindependiente"/>
              <w:spacing w:after="0"/>
            </w:pPr>
            <w:r w:rsidRPr="00927C23">
              <w:t>Espacio</w:t>
            </w:r>
            <w:r w:rsidR="00646BBF" w:rsidRPr="00927C23">
              <w:t xml:space="preserve"> + F</w:t>
            </w:r>
          </w:p>
        </w:tc>
      </w:tr>
      <w:tr w:rsidR="00646BBF" w:rsidRPr="00927C23" w14:paraId="10716ACF" w14:textId="77777777" w:rsidTr="006F7D8B">
        <w:trPr>
          <w:trHeight w:val="360"/>
        </w:trPr>
        <w:tc>
          <w:tcPr>
            <w:tcW w:w="4292" w:type="dxa"/>
            <w:vAlign w:val="center"/>
          </w:tcPr>
          <w:p w14:paraId="534AE498" w14:textId="464B4062" w:rsidR="00646BBF" w:rsidRPr="00927C23" w:rsidRDefault="00E605E5" w:rsidP="006F7D8B">
            <w:pPr>
              <w:pStyle w:val="Textoindependiente"/>
              <w:spacing w:after="0"/>
            </w:pPr>
            <w:r w:rsidRPr="00927C23">
              <w:t>Buscar siguiente</w:t>
            </w:r>
          </w:p>
        </w:tc>
        <w:tc>
          <w:tcPr>
            <w:tcW w:w="4338" w:type="dxa"/>
            <w:vAlign w:val="center"/>
          </w:tcPr>
          <w:p w14:paraId="7B308BD5" w14:textId="250B5E7D" w:rsidR="00646BBF" w:rsidRPr="00927C23" w:rsidRDefault="00E605E5" w:rsidP="006F7D8B">
            <w:pPr>
              <w:pStyle w:val="Textoindependiente"/>
              <w:spacing w:after="0"/>
            </w:pPr>
            <w:r w:rsidRPr="00927C23">
              <w:t>Espacio</w:t>
            </w:r>
            <w:r w:rsidR="00BF6716" w:rsidRPr="00927C23">
              <w:t xml:space="preserve"> + N</w:t>
            </w:r>
          </w:p>
        </w:tc>
      </w:tr>
      <w:tr w:rsidR="00646BBF" w:rsidRPr="00927C23" w14:paraId="7EE97CE5" w14:textId="77777777" w:rsidTr="006F7D8B">
        <w:trPr>
          <w:trHeight w:val="360"/>
        </w:trPr>
        <w:tc>
          <w:tcPr>
            <w:tcW w:w="4292" w:type="dxa"/>
            <w:vAlign w:val="center"/>
          </w:tcPr>
          <w:p w14:paraId="6A1B478F" w14:textId="31F7B654" w:rsidR="00646BBF" w:rsidRPr="00927C23" w:rsidRDefault="00E605E5" w:rsidP="006F7D8B">
            <w:pPr>
              <w:pStyle w:val="Textoindependiente"/>
              <w:spacing w:after="0"/>
            </w:pPr>
            <w:r w:rsidRPr="00927C23">
              <w:t>Buscar anterior</w:t>
            </w:r>
          </w:p>
        </w:tc>
        <w:tc>
          <w:tcPr>
            <w:tcW w:w="4338" w:type="dxa"/>
            <w:vAlign w:val="center"/>
          </w:tcPr>
          <w:p w14:paraId="33953A47" w14:textId="40094E8E" w:rsidR="00646BBF" w:rsidRPr="00927C23" w:rsidRDefault="00E605E5" w:rsidP="006F7D8B">
            <w:pPr>
              <w:pStyle w:val="Textoindependiente"/>
              <w:spacing w:after="0"/>
            </w:pPr>
            <w:r w:rsidRPr="00927C23">
              <w:t>Espacio</w:t>
            </w:r>
            <w:r w:rsidR="00BF6716" w:rsidRPr="00927C23">
              <w:t xml:space="preserve"> + P</w:t>
            </w:r>
          </w:p>
        </w:tc>
      </w:tr>
      <w:tr w:rsidR="00646BBF" w:rsidRPr="00927C23" w14:paraId="0AF34713" w14:textId="77777777" w:rsidTr="006F7D8B">
        <w:trPr>
          <w:trHeight w:val="360"/>
        </w:trPr>
        <w:tc>
          <w:tcPr>
            <w:tcW w:w="4292" w:type="dxa"/>
            <w:vAlign w:val="center"/>
          </w:tcPr>
          <w:p w14:paraId="5E696BDA" w14:textId="74655531" w:rsidR="00646BBF" w:rsidRPr="00927C23" w:rsidRDefault="00E605E5" w:rsidP="006F7D8B">
            <w:pPr>
              <w:pStyle w:val="Textoindependiente"/>
              <w:spacing w:after="0"/>
            </w:pPr>
            <w:r w:rsidRPr="00927C23">
              <w:t>Siguiente línea no en blanco</w:t>
            </w:r>
          </w:p>
        </w:tc>
        <w:tc>
          <w:tcPr>
            <w:tcW w:w="4338" w:type="dxa"/>
            <w:vAlign w:val="center"/>
          </w:tcPr>
          <w:p w14:paraId="0D5B8468" w14:textId="49FCC24C" w:rsidR="00646BBF" w:rsidRPr="00927C23" w:rsidRDefault="00BF6716" w:rsidP="006F7D8B">
            <w:pPr>
              <w:pStyle w:val="Textoindependiente"/>
              <w:spacing w:after="0"/>
            </w:pPr>
            <w:r w:rsidRPr="00927C23">
              <w:t xml:space="preserve">Enter + </w:t>
            </w:r>
            <w:r w:rsidR="00E605E5" w:rsidRPr="00927C23">
              <w:t>Punto</w:t>
            </w:r>
            <w:r w:rsidRPr="00927C23">
              <w:t xml:space="preserve"> 4</w:t>
            </w:r>
          </w:p>
        </w:tc>
      </w:tr>
      <w:tr w:rsidR="00646BBF" w:rsidRPr="00927C23" w14:paraId="5A3C0873" w14:textId="77777777" w:rsidTr="006F7D8B">
        <w:trPr>
          <w:trHeight w:val="360"/>
        </w:trPr>
        <w:tc>
          <w:tcPr>
            <w:tcW w:w="4292" w:type="dxa"/>
            <w:vAlign w:val="center"/>
          </w:tcPr>
          <w:p w14:paraId="31FA6DB5" w14:textId="5079A7D9" w:rsidR="00646BBF" w:rsidRPr="00927C23" w:rsidRDefault="00E605E5" w:rsidP="006F7D8B">
            <w:pPr>
              <w:pStyle w:val="Textoindependiente"/>
              <w:spacing w:after="0"/>
            </w:pPr>
            <w:r w:rsidRPr="00927C23">
              <w:t>Línea no en blanco anterior</w:t>
            </w:r>
          </w:p>
        </w:tc>
        <w:tc>
          <w:tcPr>
            <w:tcW w:w="4338" w:type="dxa"/>
            <w:vAlign w:val="center"/>
          </w:tcPr>
          <w:p w14:paraId="6F4F8F5E" w14:textId="7A5B42F5" w:rsidR="00646BBF" w:rsidRPr="00927C23" w:rsidRDefault="00BF6716" w:rsidP="006F7D8B">
            <w:pPr>
              <w:pStyle w:val="Textoindependiente"/>
              <w:spacing w:after="0"/>
            </w:pPr>
            <w:r w:rsidRPr="00927C23">
              <w:t xml:space="preserve">Enter + </w:t>
            </w:r>
            <w:r w:rsidR="00E605E5" w:rsidRPr="00927C23">
              <w:t>Punto</w:t>
            </w:r>
            <w:r w:rsidRPr="00927C23">
              <w:t xml:space="preserve"> </w:t>
            </w:r>
            <w:r w:rsidR="00084BF6" w:rsidRPr="00927C23">
              <w:t>1</w:t>
            </w:r>
          </w:p>
        </w:tc>
      </w:tr>
      <w:tr w:rsidR="00646BBF" w:rsidRPr="00927C23" w14:paraId="348861D1" w14:textId="77777777" w:rsidTr="006F7D8B">
        <w:trPr>
          <w:trHeight w:val="360"/>
        </w:trPr>
        <w:tc>
          <w:tcPr>
            <w:tcW w:w="4292" w:type="dxa"/>
            <w:vAlign w:val="center"/>
          </w:tcPr>
          <w:p w14:paraId="4C1D14FE" w14:textId="2F348A14" w:rsidR="00646BBF" w:rsidRPr="00927C23" w:rsidRDefault="00E605E5" w:rsidP="006F7D8B">
            <w:pPr>
              <w:pStyle w:val="Textoindependiente"/>
              <w:spacing w:after="0"/>
            </w:pPr>
            <w:r w:rsidRPr="00927C23">
              <w:t>Carácter anterior</w:t>
            </w:r>
          </w:p>
        </w:tc>
        <w:tc>
          <w:tcPr>
            <w:tcW w:w="4338" w:type="dxa"/>
            <w:vAlign w:val="center"/>
          </w:tcPr>
          <w:p w14:paraId="12BB3FB9" w14:textId="0CBD7AD2" w:rsidR="00646BBF" w:rsidRPr="00927C23" w:rsidRDefault="00E605E5" w:rsidP="006F7D8B">
            <w:pPr>
              <w:pStyle w:val="Textoindependiente"/>
              <w:spacing w:after="0"/>
            </w:pPr>
            <w:r w:rsidRPr="00927C23">
              <w:t>Espacio</w:t>
            </w:r>
            <w:r w:rsidR="00347BB7" w:rsidRPr="00927C23">
              <w:t xml:space="preserve"> + </w:t>
            </w:r>
            <w:r w:rsidRPr="00927C23">
              <w:t>Punto</w:t>
            </w:r>
            <w:r w:rsidR="00347BB7" w:rsidRPr="00927C23">
              <w:t xml:space="preserve"> 3</w:t>
            </w:r>
          </w:p>
        </w:tc>
      </w:tr>
      <w:tr w:rsidR="00646BBF" w:rsidRPr="00927C23" w14:paraId="5A785329" w14:textId="77777777" w:rsidTr="006F7D8B">
        <w:trPr>
          <w:trHeight w:val="360"/>
        </w:trPr>
        <w:tc>
          <w:tcPr>
            <w:tcW w:w="4292" w:type="dxa"/>
            <w:vAlign w:val="center"/>
          </w:tcPr>
          <w:p w14:paraId="6F1D5EF2" w14:textId="1A4A01FA" w:rsidR="00646BBF" w:rsidRPr="00927C23" w:rsidRDefault="00E605E5" w:rsidP="006F7D8B">
            <w:pPr>
              <w:pStyle w:val="Textoindependiente"/>
              <w:spacing w:after="0"/>
            </w:pPr>
            <w:r w:rsidRPr="00927C23">
              <w:t>Siguiente carácter</w:t>
            </w:r>
          </w:p>
        </w:tc>
        <w:tc>
          <w:tcPr>
            <w:tcW w:w="4338" w:type="dxa"/>
            <w:vAlign w:val="center"/>
          </w:tcPr>
          <w:p w14:paraId="54D069D1" w14:textId="74DE5DCF" w:rsidR="00646BBF" w:rsidRPr="00927C23" w:rsidRDefault="00E605E5" w:rsidP="006F7D8B">
            <w:pPr>
              <w:pStyle w:val="Textoindependiente"/>
              <w:spacing w:after="0"/>
            </w:pPr>
            <w:r w:rsidRPr="00927C23">
              <w:t>Espacio</w:t>
            </w:r>
            <w:r w:rsidR="00347BB7" w:rsidRPr="00927C23">
              <w:t xml:space="preserve"> + </w:t>
            </w:r>
            <w:r w:rsidRPr="00927C23">
              <w:t>Punto</w:t>
            </w:r>
            <w:r w:rsidR="00347BB7" w:rsidRPr="00927C23">
              <w:t xml:space="preserve"> 6 </w:t>
            </w:r>
          </w:p>
        </w:tc>
      </w:tr>
      <w:tr w:rsidR="00646BBF" w:rsidRPr="00927C23" w14:paraId="44B5F5EB" w14:textId="77777777" w:rsidTr="006F7D8B">
        <w:trPr>
          <w:trHeight w:val="360"/>
        </w:trPr>
        <w:tc>
          <w:tcPr>
            <w:tcW w:w="4292" w:type="dxa"/>
            <w:vAlign w:val="center"/>
          </w:tcPr>
          <w:p w14:paraId="551B3CBC" w14:textId="7E7A6A04" w:rsidR="00646BBF" w:rsidRPr="00927C23" w:rsidRDefault="00E605E5" w:rsidP="006F7D8B">
            <w:pPr>
              <w:pStyle w:val="Textoindependiente"/>
              <w:spacing w:after="0"/>
            </w:pPr>
            <w:r w:rsidRPr="00927C23">
              <w:t>Palabra anterior</w:t>
            </w:r>
          </w:p>
        </w:tc>
        <w:tc>
          <w:tcPr>
            <w:tcW w:w="4338" w:type="dxa"/>
            <w:vAlign w:val="center"/>
          </w:tcPr>
          <w:p w14:paraId="10F5E745" w14:textId="513DCC94" w:rsidR="00646BBF" w:rsidRPr="00927C23" w:rsidRDefault="00E605E5" w:rsidP="00347BB7">
            <w:pPr>
              <w:pStyle w:val="Textoindependiente"/>
              <w:spacing w:after="0"/>
            </w:pPr>
            <w:r w:rsidRPr="00927C23">
              <w:t>Espacio</w:t>
            </w:r>
            <w:r w:rsidR="00347BB7" w:rsidRPr="00927C23">
              <w:t xml:space="preserve"> + </w:t>
            </w:r>
            <w:r w:rsidRPr="00927C23">
              <w:t>Punto</w:t>
            </w:r>
            <w:r w:rsidR="00347BB7" w:rsidRPr="00927C23">
              <w:t xml:space="preserve"> 2</w:t>
            </w:r>
          </w:p>
        </w:tc>
      </w:tr>
      <w:tr w:rsidR="00646BBF" w:rsidRPr="00927C23" w14:paraId="4B9E3054" w14:textId="77777777" w:rsidTr="006F7D8B">
        <w:trPr>
          <w:trHeight w:val="360"/>
        </w:trPr>
        <w:tc>
          <w:tcPr>
            <w:tcW w:w="4292" w:type="dxa"/>
            <w:vAlign w:val="center"/>
          </w:tcPr>
          <w:p w14:paraId="13A80686" w14:textId="4FD04D86" w:rsidR="00646BBF" w:rsidRPr="00927C23" w:rsidRDefault="00E605E5" w:rsidP="006F7D8B">
            <w:pPr>
              <w:pStyle w:val="Textoindependiente"/>
              <w:spacing w:after="0"/>
            </w:pPr>
            <w:r w:rsidRPr="00927C23">
              <w:t>Siguiente palabra</w:t>
            </w:r>
          </w:p>
        </w:tc>
        <w:tc>
          <w:tcPr>
            <w:tcW w:w="4338" w:type="dxa"/>
            <w:vAlign w:val="center"/>
          </w:tcPr>
          <w:p w14:paraId="300F0777" w14:textId="4778DDF0" w:rsidR="00646BBF" w:rsidRPr="00927C23" w:rsidRDefault="00E605E5" w:rsidP="006F7D8B">
            <w:pPr>
              <w:pStyle w:val="Textoindependiente"/>
              <w:spacing w:after="0"/>
            </w:pPr>
            <w:r w:rsidRPr="00927C23">
              <w:t>Espacio</w:t>
            </w:r>
            <w:r w:rsidR="00347BB7" w:rsidRPr="00927C23">
              <w:t xml:space="preserve"> + </w:t>
            </w:r>
            <w:r w:rsidRPr="00927C23">
              <w:t>Punto</w:t>
            </w:r>
            <w:r w:rsidR="00347BB7" w:rsidRPr="00927C23">
              <w:t xml:space="preserve"> 5</w:t>
            </w:r>
          </w:p>
        </w:tc>
      </w:tr>
      <w:tr w:rsidR="00646BBF" w:rsidRPr="00927C23" w14:paraId="75B7B397" w14:textId="77777777" w:rsidTr="006F7D8B">
        <w:trPr>
          <w:trHeight w:val="360"/>
        </w:trPr>
        <w:tc>
          <w:tcPr>
            <w:tcW w:w="4292" w:type="dxa"/>
            <w:vAlign w:val="center"/>
          </w:tcPr>
          <w:p w14:paraId="0EB0E707" w14:textId="3F7978AE" w:rsidR="00646BBF" w:rsidRPr="00927C23" w:rsidRDefault="00E605E5" w:rsidP="006F7D8B">
            <w:pPr>
              <w:pStyle w:val="Textoindependiente"/>
              <w:spacing w:after="0"/>
            </w:pPr>
            <w:r w:rsidRPr="00927C23">
              <w:t>Frase anterior</w:t>
            </w:r>
          </w:p>
        </w:tc>
        <w:tc>
          <w:tcPr>
            <w:tcW w:w="4338" w:type="dxa"/>
            <w:vAlign w:val="center"/>
          </w:tcPr>
          <w:p w14:paraId="339BA939" w14:textId="75B63D88" w:rsidR="00646BBF" w:rsidRPr="00927C23" w:rsidRDefault="00E605E5" w:rsidP="006F7D8B">
            <w:pPr>
              <w:pStyle w:val="Textoindependiente"/>
              <w:spacing w:after="0"/>
            </w:pPr>
            <w:r w:rsidRPr="00927C23">
              <w:t>Espacio</w:t>
            </w:r>
            <w:r w:rsidR="00347BB7" w:rsidRPr="00927C23">
              <w:t xml:space="preserve"> + </w:t>
            </w:r>
            <w:r w:rsidRPr="00927C23">
              <w:t>Punto</w:t>
            </w:r>
            <w:r w:rsidR="00347BB7" w:rsidRPr="00927C23">
              <w:t>s 2-3</w:t>
            </w:r>
          </w:p>
        </w:tc>
      </w:tr>
      <w:tr w:rsidR="00646BBF" w:rsidRPr="00927C23" w14:paraId="20489FCC" w14:textId="77777777" w:rsidTr="006F7D8B">
        <w:trPr>
          <w:trHeight w:val="360"/>
        </w:trPr>
        <w:tc>
          <w:tcPr>
            <w:tcW w:w="4292" w:type="dxa"/>
            <w:vAlign w:val="center"/>
          </w:tcPr>
          <w:p w14:paraId="2371976D" w14:textId="02C6BAC8" w:rsidR="00646BBF" w:rsidRPr="00927C23" w:rsidRDefault="00E605E5" w:rsidP="006F7D8B">
            <w:pPr>
              <w:pStyle w:val="Textoindependiente"/>
              <w:spacing w:after="0"/>
            </w:pPr>
            <w:r w:rsidRPr="00927C23">
              <w:t>Siguiente frase</w:t>
            </w:r>
          </w:p>
        </w:tc>
        <w:tc>
          <w:tcPr>
            <w:tcW w:w="4338" w:type="dxa"/>
            <w:vAlign w:val="center"/>
          </w:tcPr>
          <w:p w14:paraId="57CAF5E8" w14:textId="651707EE" w:rsidR="00646BBF" w:rsidRPr="00927C23" w:rsidRDefault="00E605E5" w:rsidP="006F7D8B">
            <w:pPr>
              <w:pStyle w:val="Textoindependiente"/>
              <w:spacing w:after="0"/>
            </w:pPr>
            <w:r w:rsidRPr="00927C23">
              <w:t>Espacio</w:t>
            </w:r>
            <w:r w:rsidR="00347BB7" w:rsidRPr="00927C23">
              <w:t xml:space="preserve"> + </w:t>
            </w:r>
            <w:r w:rsidRPr="00927C23">
              <w:t>Punto</w:t>
            </w:r>
            <w:r w:rsidR="00347BB7" w:rsidRPr="00927C23">
              <w:t>s 5-6</w:t>
            </w:r>
          </w:p>
        </w:tc>
      </w:tr>
    </w:tbl>
    <w:p w14:paraId="00ED10BB" w14:textId="77777777" w:rsidR="00646BBF" w:rsidRPr="00927C23" w:rsidRDefault="00646BBF" w:rsidP="00646BBF">
      <w:pPr>
        <w:pStyle w:val="Textoindependiente"/>
        <w:spacing w:after="0" w:line="240" w:lineRule="auto"/>
      </w:pPr>
    </w:p>
    <w:p w14:paraId="21A7793A" w14:textId="4AA25E81" w:rsidR="00646BBF" w:rsidRPr="00927C23" w:rsidRDefault="00A1355E" w:rsidP="00F40D7B">
      <w:pPr>
        <w:pStyle w:val="Ttulo1"/>
        <w:numPr>
          <w:ilvl w:val="0"/>
          <w:numId w:val="45"/>
        </w:numPr>
        <w:ind w:left="357" w:hanging="357"/>
      </w:pPr>
      <w:bookmarkStart w:id="122" w:name="_Refd18e2191"/>
      <w:bookmarkStart w:id="123" w:name="_Tocd18e2191"/>
      <w:r w:rsidRPr="00927C23">
        <w:t xml:space="preserve"> </w:t>
      </w:r>
      <w:bookmarkStart w:id="124" w:name="_Toc71541773"/>
      <w:bookmarkEnd w:id="122"/>
      <w:bookmarkEnd w:id="123"/>
      <w:r w:rsidR="00245225" w:rsidRPr="00927C23">
        <w:t>Uso del modo Terminal</w:t>
      </w:r>
      <w:bookmarkEnd w:id="124"/>
    </w:p>
    <w:p w14:paraId="79BFA86E" w14:textId="0EC5F7AA" w:rsidR="00646BBF" w:rsidRPr="00927C23" w:rsidRDefault="00245225" w:rsidP="00245225">
      <w:pPr>
        <w:pStyle w:val="Textoindependiente"/>
      </w:pPr>
      <w:r w:rsidRPr="00927C23">
        <w:t>Una de las principales funcionalidades del Brailliant es el modo Terminal. Cuando se conecta a un dispositivo anfitrión que ejecuta un lector de pantalla, como un ordenador o un dispositivo inteligente, el Modo Terminal mostrará el texto seleccionado en el dispositivo anfitrión.</w:t>
      </w:r>
    </w:p>
    <w:p w14:paraId="6CAF14A5" w14:textId="02307BFA" w:rsidR="00245225" w:rsidRPr="00927C23" w:rsidRDefault="00245225" w:rsidP="00245225">
      <w:pPr>
        <w:pStyle w:val="Textoindependiente"/>
      </w:pPr>
      <w:r w:rsidRPr="00927C23">
        <w:t xml:space="preserve">Es posible la conexión al dispositivo anfitrión a través de la tecnología inalámbrica </w:t>
      </w:r>
      <w:r w:rsidRPr="00927C23">
        <w:rPr>
          <w:i/>
        </w:rPr>
        <w:t>Bluetooth</w:t>
      </w:r>
      <w:r w:rsidRPr="00927C23">
        <w:t>® o mediante el cable USB-C incluido con su Brailliant. Se pueden conectar hasta cinco dispositivos Bluetooth y un USB a la vez.</w:t>
      </w:r>
    </w:p>
    <w:p w14:paraId="48AD8300" w14:textId="3C9341C6" w:rsidR="00646BBF" w:rsidRPr="00927C23" w:rsidRDefault="00245225" w:rsidP="00F40D7B">
      <w:pPr>
        <w:pStyle w:val="Ttulo2"/>
        <w:numPr>
          <w:ilvl w:val="1"/>
          <w:numId w:val="45"/>
        </w:numPr>
        <w:ind w:left="720"/>
      </w:pPr>
      <w:bookmarkStart w:id="125" w:name="_Toc71541774"/>
      <w:r w:rsidRPr="00927C23">
        <w:lastRenderedPageBreak/>
        <w:t>Conexión y salida del Modo Terminal</w:t>
      </w:r>
      <w:bookmarkEnd w:id="125"/>
    </w:p>
    <w:p w14:paraId="1E6FF0F2" w14:textId="77777777" w:rsidR="002250CD" w:rsidRPr="00927C23" w:rsidRDefault="002250CD" w:rsidP="00646BBF">
      <w:pPr>
        <w:pStyle w:val="Textoindependiente"/>
      </w:pPr>
      <w:r w:rsidRPr="00927C23">
        <w:t>Para conectarse en modo Terminal, asegúrese de tener un dispositivo Windows®, iOS® o Mac® con un lector de pantalla en funcionamiento.</w:t>
      </w:r>
    </w:p>
    <w:p w14:paraId="40B85A7B" w14:textId="0C288866" w:rsidR="00646BBF" w:rsidRPr="00927C23" w:rsidRDefault="002250CD" w:rsidP="00646BBF">
      <w:pPr>
        <w:pStyle w:val="Textoindependiente"/>
      </w:pPr>
      <w:r w:rsidRPr="00927C23">
        <w:t>Para activar el Modo Terminal</w:t>
      </w:r>
      <w:r w:rsidR="00646BBF" w:rsidRPr="00927C23">
        <w:t>:</w:t>
      </w:r>
    </w:p>
    <w:p w14:paraId="7B73FA38" w14:textId="4E3CECBD" w:rsidR="00646BBF" w:rsidRPr="00927C23" w:rsidRDefault="002250CD" w:rsidP="00D24B70">
      <w:pPr>
        <w:pStyle w:val="Textoindependiente"/>
        <w:numPr>
          <w:ilvl w:val="0"/>
          <w:numId w:val="18"/>
        </w:numPr>
      </w:pPr>
      <w:r w:rsidRPr="00927C23">
        <w:t>Pulse Espacio + Punto</w:t>
      </w:r>
      <w:r w:rsidR="00BF6716" w:rsidRPr="00927C23">
        <w:t>s 1-2-3-4-5-6 o</w:t>
      </w:r>
      <w:r w:rsidRPr="00927C23">
        <w:t xml:space="preserve"> el botón de Inicio para ir al Menú Principal</w:t>
      </w:r>
      <w:r w:rsidR="00646BBF" w:rsidRPr="00927C23">
        <w:t>.</w:t>
      </w:r>
    </w:p>
    <w:p w14:paraId="2B5338DF" w14:textId="414F8327" w:rsidR="00646BBF" w:rsidRPr="00927C23" w:rsidRDefault="002250CD" w:rsidP="00D24B70">
      <w:pPr>
        <w:pStyle w:val="Textoindependiente"/>
        <w:numPr>
          <w:ilvl w:val="0"/>
          <w:numId w:val="18"/>
        </w:numPr>
      </w:pPr>
      <w:r w:rsidRPr="00927C23">
        <w:t>Vaya a Terminal pulsando</w:t>
      </w:r>
      <w:r w:rsidR="002D1A30" w:rsidRPr="00927C23">
        <w:t xml:space="preserve"> ‘t’ o</w:t>
      </w:r>
      <w:r w:rsidRPr="00927C23">
        <w:t xml:space="preserve"> usando las teclas de Navegación Anterior y Siguiente.</w:t>
      </w:r>
    </w:p>
    <w:p w14:paraId="32B986AC" w14:textId="57208A15" w:rsidR="00646BBF" w:rsidRPr="00927C23" w:rsidRDefault="002250CD" w:rsidP="00D24B70">
      <w:pPr>
        <w:pStyle w:val="Textoindependiente"/>
        <w:numPr>
          <w:ilvl w:val="0"/>
          <w:numId w:val="18"/>
        </w:numPr>
      </w:pPr>
      <w:r w:rsidRPr="00927C23">
        <w:t>Pulse</w:t>
      </w:r>
      <w:r w:rsidR="00646BBF" w:rsidRPr="00927C23">
        <w:t xml:space="preserve"> Enter o</w:t>
      </w:r>
      <w:r w:rsidRPr="00927C23">
        <w:t xml:space="preserve"> un sensor de cursor</w:t>
      </w:r>
      <w:r w:rsidR="00646BBF" w:rsidRPr="00927C23">
        <w:t>.</w:t>
      </w:r>
    </w:p>
    <w:p w14:paraId="12704F27" w14:textId="114CC860" w:rsidR="00646BBF" w:rsidRPr="00927C23" w:rsidRDefault="002250CD" w:rsidP="00646BBF">
      <w:pPr>
        <w:pStyle w:val="Textoindependiente"/>
      </w:pPr>
      <w:r w:rsidRPr="00927C23">
        <w:t>Para salir del Modo Terminal y acceder a la lista de dispositivos conectados, pulse una vez el botón de Inicio.</w:t>
      </w:r>
    </w:p>
    <w:p w14:paraId="26AAA679" w14:textId="27768155" w:rsidR="00E47911" w:rsidRPr="00927C23" w:rsidRDefault="002250CD" w:rsidP="00F40D7B">
      <w:pPr>
        <w:pStyle w:val="Ttulo3"/>
        <w:numPr>
          <w:ilvl w:val="2"/>
          <w:numId w:val="45"/>
        </w:numPr>
        <w:ind w:left="1077" w:hanging="1077"/>
      </w:pPr>
      <w:bookmarkStart w:id="126" w:name="_Toc71541775"/>
      <w:r w:rsidRPr="00927C23">
        <w:t xml:space="preserve">Comprobar la compatibilidad del </w:t>
      </w:r>
      <w:r w:rsidR="00B86937" w:rsidRPr="00927C23">
        <w:t>Brailliant</w:t>
      </w:r>
      <w:r w:rsidR="00E47911" w:rsidRPr="00927C23">
        <w:t xml:space="preserve"> </w:t>
      </w:r>
      <w:r w:rsidR="008B6901" w:rsidRPr="00927C23">
        <w:t>BI</w:t>
      </w:r>
      <w:r w:rsidR="005F11CA" w:rsidRPr="00927C23">
        <w:t xml:space="preserve"> 20</w:t>
      </w:r>
      <w:r w:rsidR="008B6901" w:rsidRPr="00927C23">
        <w:t>X</w:t>
      </w:r>
      <w:bookmarkEnd w:id="126"/>
    </w:p>
    <w:p w14:paraId="7BC146CC" w14:textId="305FC52A" w:rsidR="00E47911" w:rsidRPr="00927C23" w:rsidRDefault="002250CD" w:rsidP="00E47911">
      <w:pPr>
        <w:pStyle w:val="Textoindependiente"/>
      </w:pPr>
      <w:r w:rsidRPr="00927C23">
        <w:t xml:space="preserve">El </w:t>
      </w:r>
      <w:r w:rsidR="00D4122D" w:rsidRPr="00927C23">
        <w:t>Brailliant</w:t>
      </w:r>
      <w:r w:rsidRPr="00927C23">
        <w:t xml:space="preserve"> es compatible con lo siguiente</w:t>
      </w:r>
      <w:r w:rsidR="00E47911" w:rsidRPr="00927C23">
        <w:t>:</w:t>
      </w:r>
    </w:p>
    <w:p w14:paraId="40C5EDF4" w14:textId="08E517F5" w:rsidR="00E47911" w:rsidRPr="00927C23" w:rsidRDefault="002250CD" w:rsidP="00E47911">
      <w:pPr>
        <w:pStyle w:val="Textoindependiente"/>
      </w:pPr>
      <w:r w:rsidRPr="00927C23">
        <w:rPr>
          <w:rStyle w:val="Textoennegrita"/>
        </w:rPr>
        <w:t>Lectores de pantalla</w:t>
      </w:r>
      <w:r w:rsidR="00E47911" w:rsidRPr="00927C23">
        <w:t>: JAWS</w:t>
      </w:r>
      <w:r w:rsidR="00533AA9" w:rsidRPr="00927C23">
        <w:t>®</w:t>
      </w:r>
      <w:r w:rsidR="00E47911" w:rsidRPr="00927C23">
        <w:t xml:space="preserve"> 18+ (</w:t>
      </w:r>
      <w:r w:rsidR="00927C23" w:rsidRPr="00927C23">
        <w:t>versión</w:t>
      </w:r>
      <w:r w:rsidR="00E47911" w:rsidRPr="00927C23">
        <w:t xml:space="preserve"> 18 </w:t>
      </w:r>
      <w:r w:rsidRPr="00927C23">
        <w:t>y posteriores</w:t>
      </w:r>
      <w:r w:rsidR="00E47911" w:rsidRPr="00927C23">
        <w:t>), NVDA</w:t>
      </w:r>
      <w:r w:rsidR="00E47911" w:rsidRPr="00927C23" w:rsidDel="0047101F">
        <w:t xml:space="preserve">, </w:t>
      </w:r>
      <w:r w:rsidR="00874219" w:rsidRPr="00927C23">
        <w:t xml:space="preserve">SuperNova </w:t>
      </w:r>
      <w:r w:rsidRPr="00927C23">
        <w:t>y</w:t>
      </w:r>
      <w:r w:rsidR="00E47911" w:rsidRPr="00927C23">
        <w:t xml:space="preserve"> </w:t>
      </w:r>
      <w:proofErr w:type="spellStart"/>
      <w:r w:rsidR="00E47911" w:rsidRPr="00927C23">
        <w:t>VoiceOver</w:t>
      </w:r>
      <w:proofErr w:type="spellEnd"/>
      <w:r w:rsidR="00E47911" w:rsidRPr="00927C23">
        <w:t xml:space="preserve"> </w:t>
      </w:r>
    </w:p>
    <w:p w14:paraId="04468E93" w14:textId="53939067" w:rsidR="00E47911" w:rsidRPr="00927C23" w:rsidRDefault="002250CD" w:rsidP="00E47911">
      <w:pPr>
        <w:pStyle w:val="Textoindependiente"/>
      </w:pPr>
      <w:r w:rsidRPr="00927C23">
        <w:rPr>
          <w:rStyle w:val="Textoennegrita"/>
        </w:rPr>
        <w:t>Sistemas operativos</w:t>
      </w:r>
      <w:r w:rsidR="00E47911" w:rsidRPr="00927C23">
        <w:t xml:space="preserve">: </w:t>
      </w:r>
      <w:r w:rsidRPr="00927C23">
        <w:t>cualquier</w:t>
      </w:r>
      <w:r w:rsidR="00E47911" w:rsidRPr="00927C23">
        <w:t xml:space="preserve"> Windows 8+, </w:t>
      </w:r>
      <w:proofErr w:type="spellStart"/>
      <w:r w:rsidR="00E54E07" w:rsidRPr="00927C23">
        <w:t>mac</w:t>
      </w:r>
      <w:r w:rsidR="00E47911" w:rsidRPr="00927C23">
        <w:t>OS</w:t>
      </w:r>
      <w:proofErr w:type="spellEnd"/>
      <w:r w:rsidR="00E54E07" w:rsidRPr="00927C23">
        <w:t>®</w:t>
      </w:r>
      <w:r w:rsidR="00E47911" w:rsidRPr="00927C23">
        <w:t xml:space="preserve"> 10.15+ (Catalina), o</w:t>
      </w:r>
      <w:r w:rsidRPr="00927C23">
        <w:t xml:space="preserve"> dispositivo</w:t>
      </w:r>
      <w:r w:rsidR="00E47911" w:rsidRPr="00927C23">
        <w:t xml:space="preserve"> iOS 13.4+ </w:t>
      </w:r>
    </w:p>
    <w:p w14:paraId="5E25ECCF" w14:textId="714E9E12" w:rsidR="00773174" w:rsidRPr="00927C23" w:rsidRDefault="000C61F9" w:rsidP="00F40D7B">
      <w:pPr>
        <w:pStyle w:val="Ttulo3"/>
        <w:numPr>
          <w:ilvl w:val="2"/>
          <w:numId w:val="45"/>
        </w:numPr>
        <w:ind w:left="1077" w:hanging="1077"/>
      </w:pPr>
      <w:bookmarkStart w:id="127" w:name="_Toc71541776"/>
      <w:r w:rsidRPr="00927C23">
        <w:t>Despertar su dispositivo iOS usando el</w:t>
      </w:r>
      <w:r w:rsidR="00773174" w:rsidRPr="00927C23">
        <w:t xml:space="preserve"> </w:t>
      </w:r>
      <w:r w:rsidR="00B86937" w:rsidRPr="00927C23">
        <w:t>Brailliant</w:t>
      </w:r>
      <w:bookmarkEnd w:id="127"/>
      <w:r w:rsidR="00D863E3" w:rsidRPr="00927C23">
        <w:t xml:space="preserve"> </w:t>
      </w:r>
    </w:p>
    <w:p w14:paraId="3772363D" w14:textId="165E2F8F" w:rsidR="00773174" w:rsidRPr="00927C23" w:rsidRDefault="000C61F9" w:rsidP="00773174">
      <w:r w:rsidRPr="00927C23">
        <w:t>Con su dispositivo iOS bloqueado, al pulsar cualquier sensor de cursor del Brailliant se despertará y deberá introducir su código de acceso. Esto le permitirá mantener su dispositivo iOS en un bolso o bolsillo mientras utiliza el Brailliant como unidad de control y salida</w:t>
      </w:r>
      <w:r w:rsidR="00773174" w:rsidRPr="00927C23">
        <w:t>.</w:t>
      </w:r>
    </w:p>
    <w:p w14:paraId="54A84BD0" w14:textId="0CD7B0A9" w:rsidR="00646BBF" w:rsidRPr="00927C23" w:rsidRDefault="000C61F9" w:rsidP="00F40D7B">
      <w:pPr>
        <w:pStyle w:val="Ttulo3"/>
        <w:numPr>
          <w:ilvl w:val="2"/>
          <w:numId w:val="45"/>
        </w:numPr>
        <w:ind w:left="1077" w:hanging="1077"/>
      </w:pPr>
      <w:bookmarkStart w:id="128" w:name="_Toc71541777"/>
      <w:r w:rsidRPr="00927C23">
        <w:t>Conexión por</w:t>
      </w:r>
      <w:r w:rsidR="00646BBF" w:rsidRPr="00927C23">
        <w:t xml:space="preserve"> USB</w:t>
      </w:r>
      <w:bookmarkEnd w:id="128"/>
    </w:p>
    <w:p w14:paraId="5771600D" w14:textId="4E88BA63" w:rsidR="00646BBF" w:rsidRPr="00927C23" w:rsidRDefault="000C61F9" w:rsidP="00646BBF">
      <w:pPr>
        <w:pStyle w:val="Textoindependiente"/>
      </w:pPr>
      <w:r w:rsidRPr="00927C23">
        <w:t>Para conectar vía</w:t>
      </w:r>
      <w:r w:rsidR="00646BBF" w:rsidRPr="00927C23">
        <w:t xml:space="preserve"> USB:</w:t>
      </w:r>
    </w:p>
    <w:p w14:paraId="7EB8A46E" w14:textId="27E60D35" w:rsidR="00646BBF" w:rsidRPr="00927C23" w:rsidRDefault="00646BBF" w:rsidP="00D24B70">
      <w:pPr>
        <w:pStyle w:val="Textoindependiente"/>
        <w:numPr>
          <w:ilvl w:val="0"/>
          <w:numId w:val="19"/>
        </w:numPr>
      </w:pPr>
      <w:r w:rsidRPr="00927C23">
        <w:t>Con</w:t>
      </w:r>
      <w:r w:rsidR="00927C23">
        <w:t>ecte el Braillia</w:t>
      </w:r>
      <w:r w:rsidR="00164C41" w:rsidRPr="00927C23">
        <w:t>nt a un ordenador Windows o Mac con el cable USB-C</w:t>
      </w:r>
      <w:r w:rsidRPr="00927C23">
        <w:t xml:space="preserve">. </w:t>
      </w:r>
    </w:p>
    <w:p w14:paraId="0C8906F3" w14:textId="60CA675F" w:rsidR="00646BBF" w:rsidRPr="00927C23" w:rsidRDefault="00646BBF" w:rsidP="00D24B70">
      <w:pPr>
        <w:pStyle w:val="Textoindependiente"/>
        <w:numPr>
          <w:ilvl w:val="0"/>
          <w:numId w:val="19"/>
        </w:numPr>
      </w:pPr>
      <w:r w:rsidRPr="00927C23">
        <w:t>Selec</w:t>
      </w:r>
      <w:r w:rsidR="00164C41" w:rsidRPr="00927C23">
        <w:t>cione Dispositivos conectados (primer elemento del Menú Terminal)</w:t>
      </w:r>
      <w:r w:rsidRPr="00927C23">
        <w:t>.</w:t>
      </w:r>
    </w:p>
    <w:p w14:paraId="7FDC5CD5" w14:textId="536D3E41" w:rsidR="00646BBF" w:rsidRPr="00927C23" w:rsidRDefault="00164C41" w:rsidP="00D24B70">
      <w:pPr>
        <w:pStyle w:val="Textoindependiente"/>
        <w:numPr>
          <w:ilvl w:val="0"/>
          <w:numId w:val="19"/>
        </w:numPr>
      </w:pPr>
      <w:r w:rsidRPr="00927C23">
        <w:t>Pulse</w:t>
      </w:r>
      <w:r w:rsidR="00646BBF" w:rsidRPr="00927C23">
        <w:t xml:space="preserve"> Enter. </w:t>
      </w:r>
    </w:p>
    <w:p w14:paraId="6583F6D3" w14:textId="02CDF557" w:rsidR="005F4EF1" w:rsidRPr="00927C23" w:rsidRDefault="005F4EF1" w:rsidP="00D24B70">
      <w:pPr>
        <w:pStyle w:val="Textoindependiente"/>
        <w:numPr>
          <w:ilvl w:val="0"/>
          <w:numId w:val="19"/>
        </w:numPr>
      </w:pPr>
      <w:r w:rsidRPr="00927C23">
        <w:t>Selec</w:t>
      </w:r>
      <w:r w:rsidR="00164C41" w:rsidRPr="00927C23">
        <w:t>cione Conexión</w:t>
      </w:r>
      <w:r w:rsidRPr="00927C23">
        <w:t xml:space="preserve"> USB.</w:t>
      </w:r>
    </w:p>
    <w:p w14:paraId="12A0FC68" w14:textId="2332B882" w:rsidR="005F4EF1" w:rsidRPr="00927C23" w:rsidRDefault="005F4EF1" w:rsidP="00D24B70">
      <w:pPr>
        <w:pStyle w:val="Textoindependiente"/>
        <w:numPr>
          <w:ilvl w:val="0"/>
          <w:numId w:val="19"/>
        </w:numPr>
      </w:pPr>
      <w:r w:rsidRPr="00927C23">
        <w:t>P</w:t>
      </w:r>
      <w:r w:rsidR="00164C41" w:rsidRPr="00927C23">
        <w:t>ulse</w:t>
      </w:r>
      <w:r w:rsidRPr="00927C23">
        <w:t xml:space="preserve"> Enter.</w:t>
      </w:r>
    </w:p>
    <w:p w14:paraId="43E25F4D" w14:textId="53639AD0" w:rsidR="00646BBF" w:rsidRPr="00927C23" w:rsidRDefault="00164C41" w:rsidP="00D24B70">
      <w:pPr>
        <w:pStyle w:val="Textoindependiente"/>
        <w:numPr>
          <w:ilvl w:val="0"/>
          <w:numId w:val="19"/>
        </w:numPr>
      </w:pPr>
      <w:r w:rsidRPr="00927C23">
        <w:t>Espere a que se establezca la conexión</w:t>
      </w:r>
      <w:r w:rsidR="00646BBF" w:rsidRPr="00927C23">
        <w:t xml:space="preserve">. </w:t>
      </w:r>
    </w:p>
    <w:p w14:paraId="5E6ED3A1" w14:textId="19D45D77" w:rsidR="00646BBF" w:rsidRPr="00927C23" w:rsidRDefault="00164C41" w:rsidP="00646BBF">
      <w:pPr>
        <w:pStyle w:val="Textoindependiente"/>
      </w:pPr>
      <w:r w:rsidRPr="00927C23">
        <w:t>Si la conexión es satisfactoria, el contenido de su dispositivo anfitrión se mostrará en la línea braille.</w:t>
      </w:r>
      <w:r w:rsidR="00646BBF" w:rsidRPr="00927C23">
        <w:t xml:space="preserve"> </w:t>
      </w:r>
    </w:p>
    <w:p w14:paraId="5CB9AC57" w14:textId="545A8E17" w:rsidR="00646BBF" w:rsidRPr="00927C23" w:rsidRDefault="00164C41" w:rsidP="00646BBF">
      <w:pPr>
        <w:pStyle w:val="Textoindependiente"/>
      </w:pPr>
      <w:r w:rsidRPr="00927C23">
        <w:t>El Brailliant ahora también está disponible como teclado externo para escribir en el dispositivo anfitrión</w:t>
      </w:r>
      <w:r w:rsidR="00646BBF" w:rsidRPr="00927C23">
        <w:t>.</w:t>
      </w:r>
    </w:p>
    <w:p w14:paraId="5A15722D" w14:textId="53717BBA" w:rsidR="00646BBF" w:rsidRPr="00927C23" w:rsidRDefault="00646BBF" w:rsidP="00F40D7B">
      <w:pPr>
        <w:pStyle w:val="Ttulo3"/>
        <w:numPr>
          <w:ilvl w:val="2"/>
          <w:numId w:val="45"/>
        </w:numPr>
        <w:ind w:left="1077" w:hanging="1077"/>
      </w:pPr>
      <w:bookmarkStart w:id="129" w:name="_Toc71541778"/>
      <w:r w:rsidRPr="00927C23">
        <w:t>Con</w:t>
      </w:r>
      <w:r w:rsidR="00164C41" w:rsidRPr="00927C23">
        <w:t xml:space="preserve">exión por </w:t>
      </w:r>
      <w:r w:rsidRPr="00927C23">
        <w:t>Bluetooth</w:t>
      </w:r>
      <w:bookmarkEnd w:id="129"/>
    </w:p>
    <w:p w14:paraId="03CA09C2" w14:textId="247E3B15" w:rsidR="00646BBF" w:rsidRPr="00927C23" w:rsidRDefault="00164C41" w:rsidP="00646BBF">
      <w:pPr>
        <w:pStyle w:val="Textoindependiente"/>
      </w:pPr>
      <w:r w:rsidRPr="00927C23">
        <w:t>Para emparejar un nuevo dispositivo por Bluetooth</w:t>
      </w:r>
      <w:r w:rsidR="00646BBF" w:rsidRPr="00927C23">
        <w:t>:</w:t>
      </w:r>
    </w:p>
    <w:p w14:paraId="40966EC1" w14:textId="688C0828" w:rsidR="00164C41" w:rsidRPr="00927C23" w:rsidRDefault="00164C41" w:rsidP="00F40D7B">
      <w:pPr>
        <w:pStyle w:val="Textoindependiente"/>
        <w:numPr>
          <w:ilvl w:val="0"/>
          <w:numId w:val="47"/>
        </w:numPr>
        <w:ind w:left="1440"/>
      </w:pPr>
      <w:bookmarkStart w:id="130" w:name="_Numd18e2335"/>
      <w:bookmarkStart w:id="131" w:name="_Refd18e2335"/>
      <w:bookmarkStart w:id="132" w:name="_Tocd18e2335"/>
      <w:r w:rsidRPr="00927C23">
        <w:lastRenderedPageBreak/>
        <w:t>Desde el dispositivo anfitrión, active el Bluetooth.</w:t>
      </w:r>
    </w:p>
    <w:p w14:paraId="6623CB89" w14:textId="697AFC12" w:rsidR="00164C41" w:rsidRPr="00927C23" w:rsidRDefault="00164C41" w:rsidP="00F40D7B">
      <w:pPr>
        <w:pStyle w:val="Textoindependiente"/>
        <w:numPr>
          <w:ilvl w:val="0"/>
          <w:numId w:val="47"/>
        </w:numPr>
        <w:ind w:left="1440"/>
      </w:pPr>
      <w:r w:rsidRPr="00927C23">
        <w:t>En el Brailliant, vaya al Menú Principal.</w:t>
      </w:r>
    </w:p>
    <w:p w14:paraId="0644366B" w14:textId="365331F4" w:rsidR="00164C41" w:rsidRPr="00927C23" w:rsidRDefault="00164C41" w:rsidP="00F40D7B">
      <w:pPr>
        <w:pStyle w:val="Textoindependiente"/>
        <w:numPr>
          <w:ilvl w:val="0"/>
          <w:numId w:val="47"/>
        </w:numPr>
        <w:ind w:left="1440"/>
      </w:pPr>
      <w:r w:rsidRPr="00927C23">
        <w:t xml:space="preserve">Seleccione Terminal y pulse Enter o un sensor de cursor. </w:t>
      </w:r>
    </w:p>
    <w:p w14:paraId="01E84CB7" w14:textId="15085036" w:rsidR="00164C41" w:rsidRPr="00927C23" w:rsidRDefault="00C912F7" w:rsidP="00F40D7B">
      <w:pPr>
        <w:pStyle w:val="Textoindependiente"/>
        <w:numPr>
          <w:ilvl w:val="0"/>
          <w:numId w:val="47"/>
        </w:numPr>
        <w:ind w:left="1440"/>
      </w:pPr>
      <w:r w:rsidRPr="00927C23">
        <w:t>En el M</w:t>
      </w:r>
      <w:r w:rsidR="00164C41" w:rsidRPr="00927C23">
        <w:t>enú Terminal, seleccione Añadir dispositivo Bluetooth y pulse Enter.</w:t>
      </w:r>
    </w:p>
    <w:p w14:paraId="47D3B18B" w14:textId="15E2C6BC" w:rsidR="00164C41" w:rsidRPr="00927C23" w:rsidRDefault="00164C41" w:rsidP="00C912F7">
      <w:pPr>
        <w:pStyle w:val="Textoindependiente"/>
        <w:ind w:left="1440"/>
      </w:pPr>
      <w:r w:rsidRPr="00927C23">
        <w:t>Si el Bluetooth está desactivado, se activa</w:t>
      </w:r>
      <w:r w:rsidR="00C912F7" w:rsidRPr="00927C23">
        <w:t>rá</w:t>
      </w:r>
      <w:r w:rsidRPr="00927C23">
        <w:t xml:space="preserve"> automáticamente. Tenga en cuenta que una vez activad</w:t>
      </w:r>
      <w:r w:rsidR="00C912F7" w:rsidRPr="00927C23">
        <w:t>o el modo Bluetooth, su línea</w:t>
      </w:r>
      <w:r w:rsidRPr="00927C23">
        <w:t xml:space="preserve"> pasa</w:t>
      </w:r>
      <w:r w:rsidR="00C912F7" w:rsidRPr="00927C23">
        <w:t>rá</w:t>
      </w:r>
      <w:r w:rsidRPr="00927C23">
        <w:t xml:space="preserve"> a estar en modo descubrible durante 5 minutos.</w:t>
      </w:r>
    </w:p>
    <w:p w14:paraId="1F4EE9A8" w14:textId="364276DF" w:rsidR="00164C41" w:rsidRPr="00927C23" w:rsidRDefault="00C912F7" w:rsidP="00F40D7B">
      <w:pPr>
        <w:pStyle w:val="Textoindependiente"/>
        <w:numPr>
          <w:ilvl w:val="0"/>
          <w:numId w:val="47"/>
        </w:numPr>
        <w:ind w:left="1440"/>
      </w:pPr>
      <w:r w:rsidRPr="00927C23">
        <w:t>La línea braille le mostrará instrucciones para</w:t>
      </w:r>
      <w:r w:rsidR="00164C41" w:rsidRPr="00927C23">
        <w:t xml:space="preserve"> conectarse al dispositivo anfitrión. Desde el dispositivo anfitrión, inicie el emparejamiento Bluetooth con la Brailliant BI 20X.</w:t>
      </w:r>
    </w:p>
    <w:p w14:paraId="31669970" w14:textId="5284689B" w:rsidR="00164C41" w:rsidRPr="00927C23" w:rsidRDefault="00C912F7" w:rsidP="00F40D7B">
      <w:pPr>
        <w:pStyle w:val="Textoindependiente"/>
        <w:numPr>
          <w:ilvl w:val="0"/>
          <w:numId w:val="47"/>
        </w:numPr>
        <w:ind w:left="1440"/>
      </w:pPr>
      <w:r w:rsidRPr="00927C23">
        <w:t>En la línea</w:t>
      </w:r>
      <w:r w:rsidR="00164C41" w:rsidRPr="00927C23">
        <w:t xml:space="preserve"> braille aparecerá un mensaje: "xx está conectado", donde xx es el nombre del dispositivo anfitrión. </w:t>
      </w:r>
    </w:p>
    <w:p w14:paraId="48193B7F" w14:textId="7681E690" w:rsidR="00164C41" w:rsidRPr="00927C23" w:rsidRDefault="00C912F7" w:rsidP="00C912F7">
      <w:pPr>
        <w:pStyle w:val="Textoindependiente"/>
        <w:ind w:left="1440"/>
      </w:pPr>
      <w:r w:rsidRPr="00927C23">
        <w:t>El foco se dirigirá</w:t>
      </w:r>
      <w:r w:rsidR="00164C41" w:rsidRPr="00927C23">
        <w:t xml:space="preserve"> a la lista de dispositivos conectados. </w:t>
      </w:r>
    </w:p>
    <w:p w14:paraId="0B0C60DD" w14:textId="30B02F8A" w:rsidR="00164C41" w:rsidRPr="00927C23" w:rsidRDefault="00164C41" w:rsidP="00F40D7B">
      <w:pPr>
        <w:pStyle w:val="Textoindependiente"/>
        <w:numPr>
          <w:ilvl w:val="0"/>
          <w:numId w:val="47"/>
        </w:numPr>
        <w:ind w:left="1440"/>
      </w:pPr>
      <w:r w:rsidRPr="00927C23">
        <w:t xml:space="preserve">Utilice las teclas de </w:t>
      </w:r>
      <w:r w:rsidR="00C912F7" w:rsidRPr="00927C23">
        <w:t>Navegación Anterior y Siguiente</w:t>
      </w:r>
      <w:r w:rsidRPr="00927C23">
        <w:t xml:space="preserve"> para desplazarse por la lista de dispositivos conectados hasta llegar al dispositivo anfitrión con el que está intentando conectarse. </w:t>
      </w:r>
      <w:r w:rsidR="00C912F7" w:rsidRPr="00927C23">
        <w:t xml:space="preserve">Pulse Enter o un sensor </w:t>
      </w:r>
      <w:r w:rsidRPr="00927C23">
        <w:t>de cursor para activarlo.</w:t>
      </w:r>
    </w:p>
    <w:p w14:paraId="74ECBD12" w14:textId="2F3D8842" w:rsidR="00164C41" w:rsidRPr="00927C23" w:rsidRDefault="00164C41" w:rsidP="00164C41">
      <w:pPr>
        <w:pStyle w:val="Textoindependiente"/>
      </w:pPr>
      <w:r w:rsidRPr="00927C23">
        <w:t xml:space="preserve">Si la conexión es satisfactoria, el contenido del </w:t>
      </w:r>
      <w:r w:rsidR="00927C23">
        <w:t>dispositivo anfitrión se mo</w:t>
      </w:r>
      <w:r w:rsidR="00C912F7" w:rsidRPr="00927C23">
        <w:t>strará</w:t>
      </w:r>
      <w:r w:rsidRPr="00927C23">
        <w:t xml:space="preserve"> en la </w:t>
      </w:r>
      <w:r w:rsidR="00C912F7" w:rsidRPr="00927C23">
        <w:t>líne</w:t>
      </w:r>
      <w:r w:rsidRPr="00927C23">
        <w:t xml:space="preserve">a braille. </w:t>
      </w:r>
    </w:p>
    <w:p w14:paraId="57E61E35" w14:textId="7AB26BC5" w:rsidR="00646BBF" w:rsidRPr="00927C23" w:rsidRDefault="003921F0" w:rsidP="00F40D7B">
      <w:pPr>
        <w:pStyle w:val="Ttulo2"/>
        <w:numPr>
          <w:ilvl w:val="1"/>
          <w:numId w:val="45"/>
        </w:numPr>
        <w:ind w:left="720"/>
      </w:pPr>
      <w:bookmarkStart w:id="133" w:name="_Toc71541779"/>
      <w:r w:rsidRPr="00927C23">
        <w:t>Alternar entre dispositivos conectados</w:t>
      </w:r>
      <w:bookmarkEnd w:id="133"/>
    </w:p>
    <w:p w14:paraId="3221AF25" w14:textId="205D8AA2" w:rsidR="00646BBF" w:rsidRPr="00927C23" w:rsidRDefault="003921F0" w:rsidP="00646BBF">
      <w:pPr>
        <w:pStyle w:val="Textoindependiente"/>
      </w:pPr>
      <w:r w:rsidRPr="00927C23">
        <w:t>Si tiene más de un dispositivo conectado al Brailliant, puede cambiar de dispositivo en cualquier momento</w:t>
      </w:r>
      <w:r w:rsidR="00646BBF" w:rsidRPr="00927C23">
        <w:t xml:space="preserve">. </w:t>
      </w:r>
    </w:p>
    <w:p w14:paraId="5148FAC1" w14:textId="796835A5" w:rsidR="00646BBF" w:rsidRPr="00927C23" w:rsidRDefault="003921F0" w:rsidP="00646BBF">
      <w:pPr>
        <w:pStyle w:val="Textoindependiente"/>
      </w:pPr>
      <w:r w:rsidRPr="00927C23">
        <w:t>Para cambiar a otro dispositivo conectado</w:t>
      </w:r>
      <w:r w:rsidR="00646BBF" w:rsidRPr="00927C23">
        <w:t xml:space="preserve">: </w:t>
      </w:r>
    </w:p>
    <w:p w14:paraId="77C88F8F" w14:textId="002D3337" w:rsidR="00646BBF" w:rsidRPr="00927C23" w:rsidRDefault="00646BBF" w:rsidP="00F40D7B">
      <w:pPr>
        <w:pStyle w:val="Textoindependiente"/>
        <w:numPr>
          <w:ilvl w:val="0"/>
          <w:numId w:val="20"/>
        </w:numPr>
      </w:pPr>
      <w:r w:rsidRPr="00927C23">
        <w:t>P</w:t>
      </w:r>
      <w:r w:rsidR="003921F0" w:rsidRPr="00927C23">
        <w:t>ulse el Botón de Inicio para volver a la lista de dispositivos conectados.</w:t>
      </w:r>
    </w:p>
    <w:p w14:paraId="5EC0ABD9" w14:textId="7AC3F997" w:rsidR="00646BBF" w:rsidRPr="00927C23" w:rsidRDefault="00646BBF" w:rsidP="00F40D7B">
      <w:pPr>
        <w:pStyle w:val="Textoindependiente"/>
        <w:numPr>
          <w:ilvl w:val="0"/>
          <w:numId w:val="20"/>
        </w:numPr>
      </w:pPr>
      <w:r w:rsidRPr="00927C23">
        <w:t>Selec</w:t>
      </w:r>
      <w:r w:rsidR="003921F0" w:rsidRPr="00927C23">
        <w:t>cione el dispositivo conectado con las teclas de Navegación Anterior y Siguiente.</w:t>
      </w:r>
    </w:p>
    <w:p w14:paraId="208D7C66" w14:textId="721C8910" w:rsidR="00646BBF" w:rsidRPr="00927C23" w:rsidRDefault="003921F0" w:rsidP="00F40D7B">
      <w:pPr>
        <w:pStyle w:val="Textoindependiente"/>
        <w:numPr>
          <w:ilvl w:val="0"/>
          <w:numId w:val="20"/>
        </w:numPr>
      </w:pPr>
      <w:r w:rsidRPr="00927C23">
        <w:t>Pulse</w:t>
      </w:r>
      <w:r w:rsidR="00646BBF" w:rsidRPr="00927C23">
        <w:t xml:space="preserve"> Enter o</w:t>
      </w:r>
      <w:r w:rsidRPr="00927C23">
        <w:t xml:space="preserve"> un sensor de</w:t>
      </w:r>
      <w:r w:rsidR="00646BBF" w:rsidRPr="00927C23">
        <w:t xml:space="preserve"> cursor.</w:t>
      </w:r>
    </w:p>
    <w:p w14:paraId="6EEA235A" w14:textId="1D9247EA" w:rsidR="00646BBF" w:rsidRPr="00927C23" w:rsidRDefault="003921F0" w:rsidP="00646BBF">
      <w:pPr>
        <w:pStyle w:val="Textoindependiente"/>
      </w:pPr>
      <w:r w:rsidRPr="00927C23">
        <w:rPr>
          <w:rStyle w:val="Textoennegrita"/>
        </w:rPr>
        <w:t>Nota</w:t>
      </w:r>
      <w:r w:rsidR="00646BBF" w:rsidRPr="00927C23">
        <w:t xml:space="preserve">: </w:t>
      </w:r>
      <w:r w:rsidRPr="00927C23">
        <w:t>Cuando se conecta un dispositivo Bluetooth, aparece un símbolo con 8 puntos a continuación del nombre del dispositivo. Si no aparece el símbolo con 8 puntos, pulse sobre el dispositivo para establecer la conexión</w:t>
      </w:r>
      <w:r w:rsidR="00646BBF" w:rsidRPr="00927C23">
        <w:t xml:space="preserve">. </w:t>
      </w:r>
    </w:p>
    <w:p w14:paraId="0FDDAF7B" w14:textId="2A6EC358" w:rsidR="003921F0" w:rsidRPr="00927C23" w:rsidRDefault="003921F0" w:rsidP="00646BBF">
      <w:pPr>
        <w:pStyle w:val="Textoindependiente"/>
      </w:pPr>
      <w:r w:rsidRPr="00927C23">
        <w:t>Si tiene problemas con la conexión Bluetooth, puede hacer clic en Reconectar dispositivos. Esto apagará y volverá a encender el Bluetooth y reconectará sus dispositivos. Utilice esta opción sólo si no hay indicación en</w:t>
      </w:r>
      <w:r w:rsidR="006B3408" w:rsidRPr="00927C23">
        <w:t xml:space="preserve"> braille al conectarse</w:t>
      </w:r>
      <w:r w:rsidRPr="00927C23">
        <w:t xml:space="preserve"> a un dispositivo.</w:t>
      </w:r>
    </w:p>
    <w:p w14:paraId="6FD1BC83" w14:textId="4AF47DC7" w:rsidR="00646BBF" w:rsidRPr="00927C23" w:rsidRDefault="00646BBF" w:rsidP="00F40D7B">
      <w:pPr>
        <w:pStyle w:val="Ttulo1"/>
        <w:numPr>
          <w:ilvl w:val="0"/>
          <w:numId w:val="45"/>
        </w:numPr>
        <w:ind w:left="357" w:hanging="357"/>
      </w:pPr>
      <w:bookmarkStart w:id="134" w:name="_Refd18e2347"/>
      <w:bookmarkStart w:id="135" w:name="_Tocd18e2347"/>
      <w:bookmarkStart w:id="136" w:name="_Toc71541780"/>
      <w:bookmarkEnd w:id="130"/>
      <w:bookmarkEnd w:id="131"/>
      <w:bookmarkEnd w:id="132"/>
      <w:r w:rsidRPr="00927C23">
        <w:lastRenderedPageBreak/>
        <w:t>Us</w:t>
      </w:r>
      <w:bookmarkEnd w:id="134"/>
      <w:bookmarkEnd w:id="135"/>
      <w:r w:rsidR="006B3408" w:rsidRPr="00927C23">
        <w:t>o del Gestor de Archivos</w:t>
      </w:r>
      <w:bookmarkEnd w:id="136"/>
    </w:p>
    <w:p w14:paraId="6F9727BB" w14:textId="71C8B06A" w:rsidR="006B3408" w:rsidRPr="00927C23" w:rsidRDefault="006B3408" w:rsidP="00646BBF">
      <w:pPr>
        <w:pStyle w:val="Textoindependiente"/>
      </w:pPr>
      <w:r w:rsidRPr="00927C23">
        <w:t>El Gestor de Archivos le permite navegar, borrar, copiar y realizar todas las operaciones de archivo que esperaría de un gestor de archivos para PC.</w:t>
      </w:r>
    </w:p>
    <w:p w14:paraId="0AFCEC99" w14:textId="540FF234" w:rsidR="006B3408" w:rsidRPr="00927C23" w:rsidRDefault="006B3408" w:rsidP="00646BBF">
      <w:pPr>
        <w:pStyle w:val="Textoindependiente"/>
      </w:pPr>
      <w:r w:rsidRPr="00927C23">
        <w:t>Para abrir el Gestor de Archivos, pulse la tecla de Navegación Siguiente hasta llegar a Gestor de Archivos.</w:t>
      </w:r>
    </w:p>
    <w:p w14:paraId="02CB964D" w14:textId="4BC3130A" w:rsidR="006B3408" w:rsidRPr="00927C23" w:rsidRDefault="006B3408" w:rsidP="00646BBF">
      <w:pPr>
        <w:pStyle w:val="Textoindependiente"/>
      </w:pPr>
      <w:r w:rsidRPr="00927C23">
        <w:t xml:space="preserve">También puede abrir el Gestor de Archivos pulsando G en el Menú </w:t>
      </w:r>
      <w:r w:rsidR="00927C23" w:rsidRPr="00927C23">
        <w:t>Principal</w:t>
      </w:r>
      <w:r w:rsidRPr="00927C23">
        <w:t xml:space="preserve"> y, a continuación, pulse Enter o un sensor de cursor.</w:t>
      </w:r>
    </w:p>
    <w:p w14:paraId="71D5E89A" w14:textId="2C30FF84" w:rsidR="00646BBF" w:rsidRPr="00927C23" w:rsidRDefault="006B3408" w:rsidP="00F40D7B">
      <w:pPr>
        <w:pStyle w:val="Ttulo2"/>
        <w:numPr>
          <w:ilvl w:val="1"/>
          <w:numId w:val="45"/>
        </w:numPr>
        <w:ind w:left="720"/>
      </w:pPr>
      <w:bookmarkStart w:id="137" w:name="_Toc71541781"/>
      <w:r w:rsidRPr="00927C23">
        <w:t>Búsqueda de archivos</w:t>
      </w:r>
      <w:bookmarkEnd w:id="137"/>
    </w:p>
    <w:p w14:paraId="59900832" w14:textId="52C89FE3" w:rsidR="006B3408" w:rsidRPr="00927C23" w:rsidRDefault="006B3408" w:rsidP="00646BBF">
      <w:pPr>
        <w:pStyle w:val="Textoindependiente"/>
      </w:pPr>
      <w:r w:rsidRPr="00927C23">
        <w:t>Puede navegar a través de sus archivos y carpetas con las teclas de Navegación Anterior y Siguiente. Los nombres de las carpetas tienen un símbolo de 8 puntos delante del nombre de la carpeta. Pulse Enter sobre una carpeta para abrirla.</w:t>
      </w:r>
    </w:p>
    <w:p w14:paraId="34E2CC43" w14:textId="15BE3396" w:rsidR="00646BBF" w:rsidRPr="00927C23" w:rsidRDefault="006B3408" w:rsidP="00646BBF">
      <w:pPr>
        <w:pStyle w:val="Textoindependiente"/>
      </w:pPr>
      <w:r w:rsidRPr="00927C23">
        <w:t>Pulse Espacio + E para volver a la carpeta principal. También puede ir hasta la opción Atrás y, a continuación, pulsar Enter o un sensor de cursor</w:t>
      </w:r>
      <w:r w:rsidR="00646BBF" w:rsidRPr="00927C23">
        <w:t>.</w:t>
      </w:r>
    </w:p>
    <w:p w14:paraId="7BC300DA" w14:textId="036DD585" w:rsidR="00646BBF" w:rsidRPr="00927C23" w:rsidRDefault="006B3408" w:rsidP="00F40D7B">
      <w:pPr>
        <w:pStyle w:val="Ttulo3"/>
        <w:numPr>
          <w:ilvl w:val="2"/>
          <w:numId w:val="45"/>
        </w:numPr>
        <w:ind w:left="1077" w:hanging="1077"/>
      </w:pPr>
      <w:bookmarkStart w:id="138" w:name="_Toc71541782"/>
      <w:r w:rsidRPr="00927C23">
        <w:t>Selección de una unidad en el Gestor de Archivos</w:t>
      </w:r>
      <w:bookmarkEnd w:id="138"/>
    </w:p>
    <w:p w14:paraId="03049539" w14:textId="389671B6" w:rsidR="00646BBF" w:rsidRPr="00927C23" w:rsidRDefault="006B3408" w:rsidP="00646BBF">
      <w:pPr>
        <w:pStyle w:val="Textoindependiente"/>
      </w:pPr>
      <w:r w:rsidRPr="00927C23">
        <w:t>Antes de usar el Gestor de Archivos,</w:t>
      </w:r>
      <w:r w:rsidR="00A96E41" w:rsidRPr="00927C23">
        <w:t xml:space="preserve"> primero tiene que elegir la </w:t>
      </w:r>
      <w:r w:rsidRPr="00927C23">
        <w:t>unidad</w:t>
      </w:r>
      <w:r w:rsidR="00A96E41" w:rsidRPr="00927C23">
        <w:t xml:space="preserve"> a la que</w:t>
      </w:r>
      <w:r w:rsidRPr="00927C23">
        <w:t xml:space="preserve"> desea acceder: </w:t>
      </w:r>
      <w:r w:rsidR="00A96E41" w:rsidRPr="00927C23">
        <w:t>la memoria interna, una tarjeta SD o una memoria USB.</w:t>
      </w:r>
      <w:r w:rsidR="00646BBF" w:rsidRPr="00927C23">
        <w:t xml:space="preserve"> </w:t>
      </w:r>
    </w:p>
    <w:p w14:paraId="61DD6015" w14:textId="3CCDC9E0" w:rsidR="00646BBF" w:rsidRPr="00927C23" w:rsidRDefault="00A96E41" w:rsidP="00646BBF">
      <w:pPr>
        <w:pStyle w:val="Textoindependiente"/>
      </w:pPr>
      <w:r w:rsidRPr="00927C23">
        <w:t>Para seleccionar una unidad, pulse Espacio + D y obtendrá una lista de las unidades disponibles. Desplácese por la lista con las teclas de Navegación Anterior o Siguiente y pulse Enter o un sensor de cursor para confirmar su elección.</w:t>
      </w:r>
    </w:p>
    <w:p w14:paraId="6E6DA705" w14:textId="324CBD6D" w:rsidR="00A96E41" w:rsidRPr="00927C23" w:rsidRDefault="00A96E41" w:rsidP="00646BBF">
      <w:pPr>
        <w:pStyle w:val="Textoindependiente"/>
      </w:pPr>
      <w:r w:rsidRPr="00927C23">
        <w:t>Ahora se encuentra en la raíz de la unidad seleccionada.</w:t>
      </w:r>
    </w:p>
    <w:p w14:paraId="36480978" w14:textId="4A34396A" w:rsidR="00646BBF" w:rsidRPr="00927C23" w:rsidRDefault="00A96E41" w:rsidP="00646BBF">
      <w:pPr>
        <w:pStyle w:val="Textoindependiente"/>
      </w:pPr>
      <w:r w:rsidRPr="00927C23">
        <w:t>Pulse Espacio</w:t>
      </w:r>
      <w:r w:rsidR="00C43F64" w:rsidRPr="00927C23">
        <w:t xml:space="preserve"> </w:t>
      </w:r>
      <w:r w:rsidR="00646BBF" w:rsidRPr="00927C23">
        <w:t>+ D</w:t>
      </w:r>
      <w:r w:rsidRPr="00927C23">
        <w:t xml:space="preserve"> en cualquier punto para volver a la pantalla de selección de unidad.</w:t>
      </w:r>
    </w:p>
    <w:p w14:paraId="04A00A41" w14:textId="3BEEA052" w:rsidR="00646BBF" w:rsidRPr="00927C23" w:rsidRDefault="00646BBF" w:rsidP="00F40D7B">
      <w:pPr>
        <w:pStyle w:val="Ttulo3"/>
        <w:numPr>
          <w:ilvl w:val="2"/>
          <w:numId w:val="45"/>
        </w:numPr>
        <w:ind w:left="1077" w:hanging="1077"/>
      </w:pPr>
      <w:bookmarkStart w:id="139" w:name="_Refd18e2419"/>
      <w:bookmarkStart w:id="140" w:name="_Tocd18e2419"/>
      <w:bookmarkStart w:id="141" w:name="_Toc71541783"/>
      <w:r w:rsidRPr="00927C23">
        <w:t>Acces</w:t>
      </w:r>
      <w:r w:rsidR="00A96E41" w:rsidRPr="00927C23">
        <w:t>o a la información de archivos y carpetas</w:t>
      </w:r>
      <w:bookmarkEnd w:id="139"/>
      <w:bookmarkEnd w:id="140"/>
      <w:bookmarkEnd w:id="141"/>
    </w:p>
    <w:p w14:paraId="18044819" w14:textId="16A86B2F" w:rsidR="00A96E41" w:rsidRPr="00927C23" w:rsidRDefault="00A96E41" w:rsidP="00646BBF">
      <w:pPr>
        <w:pStyle w:val="Textoindependiente"/>
      </w:pPr>
      <w:r w:rsidRPr="00927C23">
        <w:t xml:space="preserve">Para obtener información adicional de un archivo o una carpeta, </w:t>
      </w:r>
      <w:r w:rsidR="00927C23" w:rsidRPr="00927C23">
        <w:t>selecciónelo</w:t>
      </w:r>
      <w:r w:rsidRPr="00927C23">
        <w:t xml:space="preserve"> con</w:t>
      </w:r>
      <w:r w:rsidR="002A0BC6" w:rsidRPr="00927C23">
        <w:t xml:space="preserve"> las teclas de Navegación Anterior o Siguiente y, a continuación, pulse Espacio + I.</w:t>
      </w:r>
    </w:p>
    <w:p w14:paraId="0374E8A6" w14:textId="5E6705CD" w:rsidR="00646BBF" w:rsidRPr="00927C23" w:rsidRDefault="002A0BC6" w:rsidP="00646BBF">
      <w:pPr>
        <w:pStyle w:val="Textoindependiente"/>
      </w:pPr>
      <w:r w:rsidRPr="00927C23">
        <w:t>Ahora puede desplazarse por una lista con información del archivo o la carpeta con las teclas de Navegación Anterior y Siguiente. Utilice las teclas de Desplazamiento Izquierda y Derecha para desplazar el texto a la izquierda y a la derecha.</w:t>
      </w:r>
    </w:p>
    <w:p w14:paraId="370DCBF9" w14:textId="4ED3DF81" w:rsidR="00646BBF" w:rsidRPr="00927C23" w:rsidRDefault="002A0BC6" w:rsidP="00F40D7B">
      <w:pPr>
        <w:pStyle w:val="Ttulo3"/>
        <w:numPr>
          <w:ilvl w:val="2"/>
          <w:numId w:val="45"/>
        </w:numPr>
        <w:ind w:left="1077" w:hanging="1077"/>
      </w:pPr>
      <w:bookmarkStart w:id="142" w:name="_Refd18e2445"/>
      <w:bookmarkStart w:id="143" w:name="_Tocd18e2445"/>
      <w:bookmarkStart w:id="144" w:name="_Toc71541784"/>
      <w:r w:rsidRPr="00927C23">
        <w:t>Mostrar la ruta del archivo actual</w:t>
      </w:r>
      <w:bookmarkEnd w:id="142"/>
      <w:bookmarkEnd w:id="143"/>
      <w:bookmarkEnd w:id="144"/>
    </w:p>
    <w:p w14:paraId="2756D49E" w14:textId="2B0B0333" w:rsidR="00646BBF" w:rsidRPr="00927C23" w:rsidRDefault="002A0BC6" w:rsidP="00646BBF">
      <w:pPr>
        <w:pStyle w:val="Textoindependiente"/>
      </w:pPr>
      <w:r w:rsidRPr="00927C23">
        <w:t xml:space="preserve">La función Dónde estoy le permite visualizar en la línea de su </w:t>
      </w:r>
      <w:r w:rsidR="00D4122D" w:rsidRPr="00927C23">
        <w:t>Brailliant</w:t>
      </w:r>
      <w:r w:rsidRPr="00927C23">
        <w:t xml:space="preserve"> la ruta de su ubicación actual.</w:t>
      </w:r>
    </w:p>
    <w:p w14:paraId="49277DFA" w14:textId="401DF0BB" w:rsidR="00646BBF" w:rsidRPr="00927C23" w:rsidRDefault="002A0BC6" w:rsidP="00646BBF">
      <w:pPr>
        <w:pStyle w:val="Textoindependiente"/>
      </w:pPr>
      <w:r w:rsidRPr="00927C23">
        <w:t>Para visualizar la ruta del archivo actual, pulse Espacio + Puntos</w:t>
      </w:r>
      <w:r w:rsidR="009F2EE7" w:rsidRPr="00927C23">
        <w:t xml:space="preserve"> 1-5-6</w:t>
      </w:r>
      <w:r w:rsidR="00646BBF" w:rsidRPr="00927C23">
        <w:t>.</w:t>
      </w:r>
    </w:p>
    <w:p w14:paraId="0B18ABBA" w14:textId="33E9F94A" w:rsidR="00646BBF" w:rsidRPr="00927C23" w:rsidRDefault="002A0BC6" w:rsidP="00F40D7B">
      <w:pPr>
        <w:pStyle w:val="Ttulo3"/>
        <w:numPr>
          <w:ilvl w:val="2"/>
          <w:numId w:val="45"/>
        </w:numPr>
        <w:ind w:left="1077" w:hanging="1077"/>
      </w:pPr>
      <w:bookmarkStart w:id="145" w:name="_Toc71541785"/>
      <w:r w:rsidRPr="00927C23">
        <w:lastRenderedPageBreak/>
        <w:t>Buscar archivos y carpetas</w:t>
      </w:r>
      <w:bookmarkEnd w:id="145"/>
    </w:p>
    <w:p w14:paraId="4C80B21F" w14:textId="7FA206A9" w:rsidR="00646BBF" w:rsidRPr="00927C23" w:rsidRDefault="002A0BC6" w:rsidP="00646BBF">
      <w:pPr>
        <w:pStyle w:val="Textoindependiente"/>
      </w:pPr>
      <w:r w:rsidRPr="00927C23">
        <w:t>Puede acceder rápidamente a un determinado archivo o carpeta mediante una búsqueda con el Gestor de Archivos</w:t>
      </w:r>
      <w:r w:rsidR="00646BBF" w:rsidRPr="00927C23">
        <w:t>.</w:t>
      </w:r>
    </w:p>
    <w:p w14:paraId="77E1127F" w14:textId="46855D4D" w:rsidR="002A0BC6" w:rsidRPr="00927C23" w:rsidRDefault="002A0BC6" w:rsidP="00646BBF">
      <w:pPr>
        <w:pStyle w:val="Textoindependiente"/>
      </w:pPr>
      <w:r w:rsidRPr="00927C23">
        <w:t>Para iniciar la búsqueda de un archivo o carpeta en el Gestor de Archivos:</w:t>
      </w:r>
    </w:p>
    <w:p w14:paraId="6B8D9E2F" w14:textId="4FB65B35" w:rsidR="00646BBF" w:rsidRPr="00927C23" w:rsidRDefault="00646BBF" w:rsidP="00F40D7B">
      <w:pPr>
        <w:pStyle w:val="Textoindependiente"/>
        <w:numPr>
          <w:ilvl w:val="0"/>
          <w:numId w:val="21"/>
        </w:numPr>
      </w:pPr>
      <w:r w:rsidRPr="00927C23">
        <w:t>P</w:t>
      </w:r>
      <w:r w:rsidR="00043D8A" w:rsidRPr="00927C23">
        <w:t>ulse Espacio</w:t>
      </w:r>
      <w:r w:rsidRPr="00927C23">
        <w:t xml:space="preserve"> + F.</w:t>
      </w:r>
    </w:p>
    <w:p w14:paraId="32FA660A" w14:textId="684303EF" w:rsidR="00646BBF" w:rsidRPr="00927C23" w:rsidRDefault="00043D8A" w:rsidP="00F40D7B">
      <w:pPr>
        <w:pStyle w:val="Textoindependiente"/>
        <w:numPr>
          <w:ilvl w:val="0"/>
          <w:numId w:val="21"/>
        </w:numPr>
      </w:pPr>
      <w:r w:rsidRPr="00927C23">
        <w:t>Escriba el nombre del archivo o carpeta</w:t>
      </w:r>
      <w:r w:rsidR="00646BBF" w:rsidRPr="00927C23">
        <w:t>.</w:t>
      </w:r>
    </w:p>
    <w:p w14:paraId="4B296453" w14:textId="165E81D0" w:rsidR="00646BBF" w:rsidRPr="00927C23" w:rsidRDefault="00043D8A" w:rsidP="00F40D7B">
      <w:pPr>
        <w:pStyle w:val="Textoindependiente"/>
        <w:numPr>
          <w:ilvl w:val="0"/>
          <w:numId w:val="21"/>
        </w:numPr>
      </w:pPr>
      <w:r w:rsidRPr="00927C23">
        <w:t>Pulse</w:t>
      </w:r>
      <w:r w:rsidR="00646BBF" w:rsidRPr="00927C23">
        <w:t xml:space="preserve"> Enter.</w:t>
      </w:r>
    </w:p>
    <w:p w14:paraId="0DFAA410" w14:textId="31EC9BA5" w:rsidR="00646BBF" w:rsidRPr="00927C23" w:rsidRDefault="00043D8A" w:rsidP="00646BBF">
      <w:pPr>
        <w:pStyle w:val="Textoindependiente"/>
        <w:ind w:left="720"/>
      </w:pPr>
      <w:r w:rsidRPr="00927C23">
        <w:t>Se mostrará en la línea braille una lista de archivos y carpetas relacionados con los resultados de la búsqueda</w:t>
      </w:r>
      <w:r w:rsidR="00646BBF" w:rsidRPr="00927C23">
        <w:t>.</w:t>
      </w:r>
    </w:p>
    <w:p w14:paraId="6374C078" w14:textId="57FA1AC4" w:rsidR="00646BBF" w:rsidRPr="00927C23" w:rsidRDefault="00043D8A" w:rsidP="00F40D7B">
      <w:pPr>
        <w:pStyle w:val="Textoindependiente"/>
        <w:numPr>
          <w:ilvl w:val="0"/>
          <w:numId w:val="21"/>
        </w:numPr>
      </w:pPr>
      <w:r w:rsidRPr="00927C23">
        <w:t>Pulse Espacio</w:t>
      </w:r>
      <w:r w:rsidR="009F2EE7" w:rsidRPr="00927C23">
        <w:t xml:space="preserve"> + E</w:t>
      </w:r>
      <w:r w:rsidR="00646BBF" w:rsidRPr="00927C23">
        <w:t xml:space="preserve"> </w:t>
      </w:r>
      <w:r w:rsidRPr="00927C23">
        <w:t>para cerrar el resultado de la búsqueda</w:t>
      </w:r>
      <w:r w:rsidR="00646BBF" w:rsidRPr="00927C23">
        <w:t>.</w:t>
      </w:r>
    </w:p>
    <w:p w14:paraId="1108A073" w14:textId="47D29974" w:rsidR="00646BBF" w:rsidRPr="00927C23" w:rsidRDefault="00796F75" w:rsidP="00F40D7B">
      <w:pPr>
        <w:pStyle w:val="Ttulo3"/>
        <w:numPr>
          <w:ilvl w:val="2"/>
          <w:numId w:val="45"/>
        </w:numPr>
        <w:ind w:left="1077" w:hanging="1077"/>
      </w:pPr>
      <w:bookmarkStart w:id="146" w:name="_Refd18e2486"/>
      <w:bookmarkStart w:id="147" w:name="_Tocd18e2486"/>
      <w:bookmarkStart w:id="148" w:name="_Toc71541786"/>
      <w:r w:rsidRPr="00927C23">
        <w:t>Ordenar</w:t>
      </w:r>
      <w:r w:rsidR="00043D8A" w:rsidRPr="00927C23">
        <w:t xml:space="preserve"> archivos o carpetas</w:t>
      </w:r>
      <w:bookmarkEnd w:id="146"/>
      <w:bookmarkEnd w:id="147"/>
      <w:bookmarkEnd w:id="148"/>
    </w:p>
    <w:p w14:paraId="731CA77A" w14:textId="1507FBF5" w:rsidR="00043D8A" w:rsidRPr="00927C23" w:rsidRDefault="00043D8A" w:rsidP="00646BBF">
      <w:pPr>
        <w:pStyle w:val="Textoindependiente"/>
      </w:pPr>
      <w:r w:rsidRPr="00927C23">
        <w:t xml:space="preserve">Por defecto, los nombres de los archivos y las carpetas están </w:t>
      </w:r>
      <w:r w:rsidR="00796F75" w:rsidRPr="00927C23">
        <w:t>ordenados</w:t>
      </w:r>
      <w:r w:rsidRPr="00927C23">
        <w:t xml:space="preserve"> alfabéticamente. Sin embargo, se pueden</w:t>
      </w:r>
      <w:r w:rsidR="00796F75" w:rsidRPr="00927C23">
        <w:t xml:space="preserve"> ordenar</w:t>
      </w:r>
      <w:r w:rsidRPr="00927C23">
        <w:t xml:space="preserve"> los archivos y las carpetas utilizando diferentes parámetros.</w:t>
      </w:r>
    </w:p>
    <w:p w14:paraId="130021FD" w14:textId="3789AA62" w:rsidR="00646BBF" w:rsidRPr="00927C23" w:rsidRDefault="00043D8A" w:rsidP="00646BBF">
      <w:pPr>
        <w:pStyle w:val="Textoindependiente"/>
      </w:pPr>
      <w:r w:rsidRPr="00927C23">
        <w:t xml:space="preserve">Para cambiar los parámetros de </w:t>
      </w:r>
      <w:r w:rsidR="00796F75" w:rsidRPr="00927C23">
        <w:t>ordenación de los</w:t>
      </w:r>
      <w:r w:rsidRPr="00927C23">
        <w:t xml:space="preserve"> archivos y </w:t>
      </w:r>
      <w:r w:rsidR="00796F75" w:rsidRPr="00927C23">
        <w:t xml:space="preserve">las </w:t>
      </w:r>
      <w:r w:rsidRPr="00927C23">
        <w:t>carpetas:</w:t>
      </w:r>
    </w:p>
    <w:p w14:paraId="2365EC94" w14:textId="627A7F58" w:rsidR="00646BBF" w:rsidRPr="00927C23" w:rsidRDefault="00646BBF" w:rsidP="00F40D7B">
      <w:pPr>
        <w:pStyle w:val="Textoindependiente"/>
        <w:numPr>
          <w:ilvl w:val="0"/>
          <w:numId w:val="22"/>
        </w:numPr>
      </w:pPr>
      <w:r w:rsidRPr="00927C23">
        <w:t>P</w:t>
      </w:r>
      <w:r w:rsidR="00043D8A" w:rsidRPr="00927C23">
        <w:t>ulse Espacio</w:t>
      </w:r>
      <w:r w:rsidRPr="00927C23">
        <w:t xml:space="preserve"> + V.</w:t>
      </w:r>
    </w:p>
    <w:p w14:paraId="1831A290" w14:textId="3DC65BAF" w:rsidR="00646BBF" w:rsidRPr="00927C23" w:rsidRDefault="00043D8A" w:rsidP="00646BBF">
      <w:pPr>
        <w:pStyle w:val="Textoindependiente"/>
        <w:ind w:left="720"/>
      </w:pPr>
      <w:r w:rsidRPr="00927C23">
        <w:t xml:space="preserve">El </w:t>
      </w:r>
      <w:r w:rsidR="00B86937" w:rsidRPr="00927C23">
        <w:t>Brailliant</w:t>
      </w:r>
      <w:r w:rsidR="00D863E3" w:rsidRPr="00927C23">
        <w:t xml:space="preserve"> </w:t>
      </w:r>
      <w:r w:rsidRPr="00927C23">
        <w:t xml:space="preserve">le </w:t>
      </w:r>
      <w:r w:rsidR="00927C23" w:rsidRPr="00927C23">
        <w:t>mostrará</w:t>
      </w:r>
      <w:r w:rsidRPr="00927C23">
        <w:t xml:space="preserve"> una lista de las opciones de </w:t>
      </w:r>
      <w:r w:rsidR="00796F75" w:rsidRPr="00927C23">
        <w:t>ordenación</w:t>
      </w:r>
      <w:r w:rsidRPr="00927C23">
        <w:t xml:space="preserve"> disponibles: Nombre, Tamaño</w:t>
      </w:r>
      <w:r w:rsidR="008B2C5F">
        <w:t>,</w:t>
      </w:r>
      <w:r w:rsidRPr="00927C23">
        <w:t xml:space="preserve"> </w:t>
      </w:r>
      <w:r w:rsidR="008B2C5F">
        <w:t xml:space="preserve">Fecha </w:t>
      </w:r>
      <w:r w:rsidRPr="00927C23">
        <w:t>y Tipo.</w:t>
      </w:r>
      <w:r w:rsidR="00646BBF" w:rsidRPr="00927C23">
        <w:t xml:space="preserve"> </w:t>
      </w:r>
    </w:p>
    <w:p w14:paraId="43363C03" w14:textId="2105ADC6" w:rsidR="00646BBF" w:rsidRPr="00927C23" w:rsidRDefault="00043D8A" w:rsidP="00F40D7B">
      <w:pPr>
        <w:pStyle w:val="Textoindependiente"/>
        <w:numPr>
          <w:ilvl w:val="0"/>
          <w:numId w:val="22"/>
        </w:numPr>
      </w:pPr>
      <w:r w:rsidRPr="00927C23">
        <w:t>Desplácese por la lista con las teclas de Navegación Anterior o Siguiente</w:t>
      </w:r>
      <w:r w:rsidR="00646BBF" w:rsidRPr="00927C23">
        <w:t>.</w:t>
      </w:r>
    </w:p>
    <w:p w14:paraId="12A926CB" w14:textId="7DB82316" w:rsidR="00646BBF" w:rsidRPr="00927C23" w:rsidRDefault="00043D8A" w:rsidP="00F40D7B">
      <w:pPr>
        <w:pStyle w:val="Textoindependiente"/>
        <w:numPr>
          <w:ilvl w:val="0"/>
          <w:numId w:val="22"/>
        </w:numPr>
      </w:pPr>
      <w:r w:rsidRPr="00927C23">
        <w:t>Pulse</w:t>
      </w:r>
      <w:r w:rsidR="00646BBF" w:rsidRPr="00927C23">
        <w:t xml:space="preserve"> Enter o</w:t>
      </w:r>
      <w:r w:rsidRPr="00927C23">
        <w:t xml:space="preserve"> un sensor de</w:t>
      </w:r>
      <w:r w:rsidR="00646BBF" w:rsidRPr="00927C23">
        <w:t xml:space="preserve"> cursor</w:t>
      </w:r>
      <w:r w:rsidR="00796F75" w:rsidRPr="00927C23">
        <w:t xml:space="preserve"> para activar la opción de ordenación que haya elegido.</w:t>
      </w:r>
      <w:r w:rsidR="00646BBF" w:rsidRPr="00927C23">
        <w:t xml:space="preserve"> </w:t>
      </w:r>
    </w:p>
    <w:p w14:paraId="7E41FC34" w14:textId="4EA3E883" w:rsidR="00646BBF" w:rsidRPr="00927C23" w:rsidRDefault="00796F75" w:rsidP="00646BBF">
      <w:pPr>
        <w:pStyle w:val="Textoindependiente"/>
      </w:pPr>
      <w:r w:rsidRPr="00927C23">
        <w:t xml:space="preserve">Si se selecciona </w:t>
      </w:r>
      <w:r w:rsidR="00F40D7B" w:rsidRPr="00927C23">
        <w:t xml:space="preserve">nuevamente </w:t>
      </w:r>
      <w:r w:rsidRPr="00927C23">
        <w:t>el mismo parámet</w:t>
      </w:r>
      <w:r w:rsidR="00F40D7B" w:rsidRPr="00927C23">
        <w:t>ro de ordenación</w:t>
      </w:r>
      <w:r w:rsidRPr="00927C23">
        <w:t>, la información pasa de ser ascendente a descendente</w:t>
      </w:r>
      <w:r w:rsidR="00F40D7B" w:rsidRPr="00927C23">
        <w:t>,</w:t>
      </w:r>
      <w:r w:rsidRPr="00927C23">
        <w:t xml:space="preserve"> y lo contrario si</w:t>
      </w:r>
      <w:r w:rsidR="00F40D7B" w:rsidRPr="00927C23">
        <w:t xml:space="preserve"> lo</w:t>
      </w:r>
      <w:r w:rsidRPr="00927C23">
        <w:t xml:space="preserve"> vuelve a seleccionar</w:t>
      </w:r>
      <w:r w:rsidR="00F40D7B" w:rsidRPr="00927C23">
        <w:t xml:space="preserve"> una vez más</w:t>
      </w:r>
      <w:r w:rsidR="00646BBF" w:rsidRPr="00927C23">
        <w:t>.</w:t>
      </w:r>
    </w:p>
    <w:p w14:paraId="44755B84" w14:textId="38868ED5" w:rsidR="00646BBF" w:rsidRPr="00927C23" w:rsidRDefault="004756B7" w:rsidP="00F40D7B">
      <w:pPr>
        <w:pStyle w:val="Ttulo2"/>
        <w:numPr>
          <w:ilvl w:val="1"/>
          <w:numId w:val="45"/>
        </w:numPr>
        <w:ind w:left="720"/>
      </w:pPr>
      <w:bookmarkStart w:id="149" w:name="_Toc71541787"/>
      <w:r w:rsidRPr="00927C23">
        <w:t>Editar archivos y carpetas</w:t>
      </w:r>
      <w:bookmarkEnd w:id="149"/>
    </w:p>
    <w:p w14:paraId="65449DE9" w14:textId="20FB63ED" w:rsidR="00646BBF" w:rsidRPr="00927C23" w:rsidRDefault="004756B7" w:rsidP="00646BBF">
      <w:pPr>
        <w:pStyle w:val="Textoindependiente"/>
      </w:pPr>
      <w:r w:rsidRPr="00927C23">
        <w:t xml:space="preserve">El Gestor de Archivos del </w:t>
      </w:r>
      <w:r w:rsidR="00D4122D" w:rsidRPr="00927C23">
        <w:t>Brailliant</w:t>
      </w:r>
      <w:r w:rsidRPr="00927C23">
        <w:t xml:space="preserve"> le permite trabajar con archivos de forma similar a un ordenador o una tableta.</w:t>
      </w:r>
      <w:r w:rsidR="00646BBF" w:rsidRPr="00927C23">
        <w:t xml:space="preserve"> </w:t>
      </w:r>
    </w:p>
    <w:p w14:paraId="146ACE03" w14:textId="7E497B66" w:rsidR="00646BBF" w:rsidRPr="00927C23" w:rsidRDefault="004756B7" w:rsidP="00F40D7B">
      <w:pPr>
        <w:pStyle w:val="Ttulo3"/>
        <w:numPr>
          <w:ilvl w:val="2"/>
          <w:numId w:val="45"/>
        </w:numPr>
        <w:ind w:left="1077" w:hanging="1077"/>
      </w:pPr>
      <w:bookmarkStart w:id="150" w:name="_Toc71541788"/>
      <w:r w:rsidRPr="00927C23">
        <w:t>Crear una nueva carpeta</w:t>
      </w:r>
      <w:bookmarkEnd w:id="150"/>
    </w:p>
    <w:p w14:paraId="606DFED0" w14:textId="1413602A" w:rsidR="00646BBF" w:rsidRPr="00927C23" w:rsidRDefault="004756B7" w:rsidP="00646BBF">
      <w:pPr>
        <w:pStyle w:val="Textoindependiente"/>
      </w:pPr>
      <w:r w:rsidRPr="00927C23">
        <w:t>El Gestor de Archivos le ofrece la posibilidad de crear nuevas carpetas.</w:t>
      </w:r>
      <w:r w:rsidR="00646BBF" w:rsidRPr="00927C23">
        <w:t xml:space="preserve"> </w:t>
      </w:r>
    </w:p>
    <w:p w14:paraId="76D55477" w14:textId="3F078CFF" w:rsidR="00646BBF" w:rsidRPr="00927C23" w:rsidRDefault="004756B7" w:rsidP="00646BBF">
      <w:pPr>
        <w:pStyle w:val="Textoindependiente"/>
      </w:pPr>
      <w:r w:rsidRPr="00927C23">
        <w:t>La forma más sencilla de hacerlo es pulsar Espacio + N e introducir el nombre de la nueva carpeta en el campo en blanco. A continuación, pulse Enter para crearla.</w:t>
      </w:r>
    </w:p>
    <w:p w14:paraId="71165070" w14:textId="1B58BD47" w:rsidR="00646BBF" w:rsidRPr="00927C23" w:rsidRDefault="00646BBF" w:rsidP="00F40D7B">
      <w:pPr>
        <w:pStyle w:val="Ttulo3"/>
        <w:numPr>
          <w:ilvl w:val="2"/>
          <w:numId w:val="45"/>
        </w:numPr>
        <w:ind w:left="1077" w:hanging="1077"/>
      </w:pPr>
      <w:bookmarkStart w:id="151" w:name="_Refd18e2547"/>
      <w:bookmarkStart w:id="152" w:name="_Tocd18e2547"/>
      <w:bookmarkStart w:id="153" w:name="_Toc71541789"/>
      <w:r w:rsidRPr="00927C23">
        <w:t>Ren</w:t>
      </w:r>
      <w:r w:rsidR="004756B7" w:rsidRPr="00927C23">
        <w:t>ombrar archivos o carpetas</w:t>
      </w:r>
      <w:bookmarkEnd w:id="151"/>
      <w:bookmarkEnd w:id="152"/>
      <w:bookmarkEnd w:id="153"/>
    </w:p>
    <w:p w14:paraId="0018D898" w14:textId="3C66BBCD" w:rsidR="00646BBF" w:rsidRPr="00927C23" w:rsidRDefault="004756B7" w:rsidP="00646BBF">
      <w:pPr>
        <w:pStyle w:val="Textoindependiente"/>
      </w:pPr>
      <w:r w:rsidRPr="00927C23">
        <w:t>Para renombrar un archivo o una carpeta</w:t>
      </w:r>
      <w:r w:rsidR="00646BBF" w:rsidRPr="00927C23">
        <w:t>:</w:t>
      </w:r>
    </w:p>
    <w:p w14:paraId="5439F517" w14:textId="6A8F0972" w:rsidR="00646BBF" w:rsidRPr="00927C23" w:rsidRDefault="00646BBF" w:rsidP="00F40D7B">
      <w:pPr>
        <w:pStyle w:val="Textoindependiente"/>
        <w:numPr>
          <w:ilvl w:val="0"/>
          <w:numId w:val="23"/>
        </w:numPr>
      </w:pPr>
      <w:r w:rsidRPr="00927C23">
        <w:t>Selec</w:t>
      </w:r>
      <w:r w:rsidR="004756B7" w:rsidRPr="00927C23">
        <w:t>cione el archivo o carpeta que desea renombrar utilizando las teclas de Navegación Anterior y Siguiente.</w:t>
      </w:r>
      <w:r w:rsidRPr="00927C23">
        <w:t xml:space="preserve"> </w:t>
      </w:r>
    </w:p>
    <w:p w14:paraId="4E7C6433" w14:textId="2488B432" w:rsidR="00646BBF" w:rsidRPr="00927C23" w:rsidRDefault="00646BBF" w:rsidP="00F40D7B">
      <w:pPr>
        <w:pStyle w:val="Textoindependiente"/>
        <w:numPr>
          <w:ilvl w:val="0"/>
          <w:numId w:val="23"/>
        </w:numPr>
      </w:pPr>
      <w:r w:rsidRPr="00927C23">
        <w:lastRenderedPageBreak/>
        <w:t>P</w:t>
      </w:r>
      <w:r w:rsidR="004756B7" w:rsidRPr="00927C23">
        <w:t>ulse Retroceso</w:t>
      </w:r>
      <w:r w:rsidR="00DF596E" w:rsidRPr="00927C23">
        <w:t xml:space="preserve"> + R</w:t>
      </w:r>
      <w:r w:rsidRPr="00927C23">
        <w:t>.</w:t>
      </w:r>
    </w:p>
    <w:p w14:paraId="151CCEC6" w14:textId="12AA364D" w:rsidR="00646BBF" w:rsidRPr="00927C23" w:rsidRDefault="004756B7" w:rsidP="00F40D7B">
      <w:pPr>
        <w:pStyle w:val="Textoindependiente"/>
        <w:numPr>
          <w:ilvl w:val="0"/>
          <w:numId w:val="23"/>
        </w:numPr>
      </w:pPr>
      <w:r w:rsidRPr="00927C23">
        <w:t>Introduzca el nombre del nuevo archivo o carpeta</w:t>
      </w:r>
      <w:r w:rsidR="00646BBF" w:rsidRPr="00927C23">
        <w:t>.</w:t>
      </w:r>
    </w:p>
    <w:p w14:paraId="0D353808" w14:textId="36B8971A" w:rsidR="00646BBF" w:rsidRPr="00927C23" w:rsidRDefault="004756B7" w:rsidP="00F40D7B">
      <w:pPr>
        <w:pStyle w:val="Textoindependiente"/>
        <w:numPr>
          <w:ilvl w:val="0"/>
          <w:numId w:val="23"/>
        </w:numPr>
      </w:pPr>
      <w:r w:rsidRPr="00927C23">
        <w:t>Pulse</w:t>
      </w:r>
      <w:r w:rsidR="00646BBF" w:rsidRPr="00927C23">
        <w:t xml:space="preserve"> Enter </w:t>
      </w:r>
      <w:r w:rsidRPr="00927C23">
        <w:t>para renombrar el archivo o la carpeta</w:t>
      </w:r>
      <w:r w:rsidR="00646BBF" w:rsidRPr="00927C23">
        <w:t>.</w:t>
      </w:r>
    </w:p>
    <w:p w14:paraId="4DB343ED" w14:textId="6126834A" w:rsidR="00646BBF" w:rsidRPr="00927C23" w:rsidRDefault="004756B7" w:rsidP="00646BBF">
      <w:pPr>
        <w:pStyle w:val="Textoindependiente"/>
      </w:pPr>
      <w:r w:rsidRPr="00927C23">
        <w:rPr>
          <w:rStyle w:val="Textoennegrita"/>
        </w:rPr>
        <w:t>Nota</w:t>
      </w:r>
      <w:r w:rsidR="00646BBF" w:rsidRPr="00927C23">
        <w:t xml:space="preserve">: </w:t>
      </w:r>
      <w:r w:rsidRPr="00927C23">
        <w:t>El nombre del archivo debe ser único en su directorio actual, y solo se puede renombrar un archivo o carpeta a la vez.</w:t>
      </w:r>
      <w:r w:rsidR="00646BBF" w:rsidRPr="00927C23">
        <w:t xml:space="preserve"> </w:t>
      </w:r>
    </w:p>
    <w:p w14:paraId="7141BDB3" w14:textId="6E5B05D7" w:rsidR="00646BBF" w:rsidRPr="00927C23" w:rsidRDefault="004756B7" w:rsidP="00F40D7B">
      <w:pPr>
        <w:pStyle w:val="Ttulo3"/>
        <w:numPr>
          <w:ilvl w:val="2"/>
          <w:numId w:val="45"/>
        </w:numPr>
        <w:ind w:left="1077" w:hanging="1077"/>
      </w:pPr>
      <w:bookmarkStart w:id="154" w:name="_Refd18e2572"/>
      <w:bookmarkStart w:id="155" w:name="_Tocd18e2572"/>
      <w:bookmarkStart w:id="156" w:name="_Toc71541790"/>
      <w:r w:rsidRPr="00927C23">
        <w:t>Selección de archivos o carpetas para aplicar acciones adicionales</w:t>
      </w:r>
      <w:bookmarkEnd w:id="154"/>
      <w:bookmarkEnd w:id="155"/>
      <w:bookmarkEnd w:id="156"/>
    </w:p>
    <w:p w14:paraId="02177DBB" w14:textId="5036CD8D" w:rsidR="00646BBF" w:rsidRPr="00927C23" w:rsidRDefault="004509F2" w:rsidP="00646BBF">
      <w:pPr>
        <w:pStyle w:val="Textoindependiente"/>
      </w:pPr>
      <w:r w:rsidRPr="00927C23">
        <w:t>Antes de poder realizar una acción en un archivo o carpeta, como cortar, copiar o pegar, debe seleccionar (o marcar) el archivo o carpeta que desee.</w:t>
      </w:r>
      <w:r w:rsidR="00646BBF" w:rsidRPr="00927C23">
        <w:t xml:space="preserve"> </w:t>
      </w:r>
    </w:p>
    <w:p w14:paraId="5A3F3298" w14:textId="15E772F1" w:rsidR="00646BBF" w:rsidRPr="00927C23" w:rsidRDefault="004509F2" w:rsidP="00646BBF">
      <w:pPr>
        <w:pStyle w:val="Textoindependiente"/>
      </w:pPr>
      <w:r w:rsidRPr="00927C23">
        <w:t>Para marcar un archivo o una carpeta, seleccione el archivo con las teclas de Navegación Anterior o Siguiente y, a continuación, pulse Retroceso + L</w:t>
      </w:r>
      <w:r w:rsidR="00116018" w:rsidRPr="00927C23">
        <w:t>.</w:t>
      </w:r>
    </w:p>
    <w:p w14:paraId="4584CBE2" w14:textId="77C11566" w:rsidR="00646BBF" w:rsidRPr="00927C23" w:rsidRDefault="004509F2" w:rsidP="00646BBF">
      <w:pPr>
        <w:pStyle w:val="Textoindependiente"/>
      </w:pPr>
      <w:r w:rsidRPr="00927C23">
        <w:t>Para desmarcar un archivo o carpeta, selecciónelo y vuelva a pulsar Retroceso + L</w:t>
      </w:r>
      <w:r w:rsidR="00646BBF" w:rsidRPr="00927C23">
        <w:t>.</w:t>
      </w:r>
    </w:p>
    <w:p w14:paraId="128E85B4" w14:textId="257225EB" w:rsidR="00646BBF" w:rsidRPr="00927C23" w:rsidRDefault="004509F2" w:rsidP="00646BBF">
      <w:pPr>
        <w:pStyle w:val="Textoindependiente"/>
      </w:pPr>
      <w:r w:rsidRPr="00927C23">
        <w:t>Para marcar todos los archivos y carpetas del directorio actual, pulse Enter + puntos 1-2-3-4-5-6</w:t>
      </w:r>
      <w:r w:rsidR="00646BBF" w:rsidRPr="00927C23">
        <w:t>.</w:t>
      </w:r>
    </w:p>
    <w:p w14:paraId="00AC13C0" w14:textId="2EA921FC" w:rsidR="00646BBF" w:rsidRPr="00927C23" w:rsidRDefault="004509F2" w:rsidP="00F40D7B">
      <w:pPr>
        <w:pStyle w:val="Ttulo3"/>
        <w:numPr>
          <w:ilvl w:val="2"/>
          <w:numId w:val="45"/>
        </w:numPr>
        <w:ind w:left="1077" w:hanging="1077"/>
      </w:pPr>
      <w:bookmarkStart w:id="157" w:name="_Refd18e2652"/>
      <w:bookmarkStart w:id="158" w:name="_Tocd18e2652"/>
      <w:bookmarkStart w:id="159" w:name="_Toc71541791"/>
      <w:bookmarkStart w:id="160" w:name="_Refd18e2602"/>
      <w:bookmarkStart w:id="161" w:name="_Tocd18e2602"/>
      <w:r w:rsidRPr="00927C23">
        <w:t>Copiar, cortar y pegar archivos o carpetas</w:t>
      </w:r>
      <w:bookmarkEnd w:id="157"/>
      <w:bookmarkEnd w:id="158"/>
      <w:bookmarkEnd w:id="159"/>
    </w:p>
    <w:p w14:paraId="647E598E" w14:textId="147E654D" w:rsidR="00646BBF" w:rsidRPr="00927C23" w:rsidRDefault="004509F2" w:rsidP="00646BBF">
      <w:pPr>
        <w:pStyle w:val="Textoindependiente"/>
        <w:spacing w:before="120" w:after="0"/>
        <w:rPr>
          <w:rStyle w:val="Textoennegrita"/>
        </w:rPr>
      </w:pPr>
      <w:r w:rsidRPr="00927C23">
        <w:rPr>
          <w:rStyle w:val="Textoennegrita"/>
        </w:rPr>
        <w:t>Copiar y pegar archivos y carpetas</w:t>
      </w:r>
    </w:p>
    <w:p w14:paraId="5E3E8E40" w14:textId="3ED25544" w:rsidR="00646BBF" w:rsidRPr="00927C23" w:rsidRDefault="004509F2" w:rsidP="00646BBF">
      <w:pPr>
        <w:pStyle w:val="Textoindependiente"/>
      </w:pPr>
      <w:r w:rsidRPr="00927C23">
        <w:t>Para copiar un solo archivo o carpeta, seleccione el archivo con las teclas de Navegación Anterior o Siguiente y, a continuación, pulse Retroceso + Y</w:t>
      </w:r>
      <w:r w:rsidR="00646BBF" w:rsidRPr="00927C23">
        <w:t>.</w:t>
      </w:r>
    </w:p>
    <w:p w14:paraId="20E4279C" w14:textId="52EEFE6E" w:rsidR="00646BBF" w:rsidRPr="00927C23" w:rsidRDefault="004509F2" w:rsidP="00646BBF">
      <w:pPr>
        <w:pStyle w:val="Textoindependiente"/>
      </w:pPr>
      <w:r w:rsidRPr="00927C23">
        <w:t>Para cortar un solo archivo o carpeta, seleccione el archivo con las teclas de Navegación Anterior o Siguiente y, a continuación, pulse Retroceso + X</w:t>
      </w:r>
      <w:r w:rsidR="00646BBF" w:rsidRPr="00927C23">
        <w:t>.</w:t>
      </w:r>
    </w:p>
    <w:p w14:paraId="6BD056E6" w14:textId="7531B969" w:rsidR="00646BBF" w:rsidRPr="00927C23" w:rsidRDefault="004509F2" w:rsidP="00646BBF">
      <w:pPr>
        <w:pStyle w:val="Textoindependiente"/>
      </w:pPr>
      <w:r w:rsidRPr="00927C23">
        <w:t>Para copiar o cortar varios archivos o carpetas</w:t>
      </w:r>
      <w:r w:rsidR="00646BBF" w:rsidRPr="00927C23">
        <w:t xml:space="preserve">: </w:t>
      </w:r>
    </w:p>
    <w:p w14:paraId="32A29D7B" w14:textId="7EE78BE6" w:rsidR="00646BBF" w:rsidRPr="00927C23" w:rsidRDefault="004509F2" w:rsidP="00F40D7B">
      <w:pPr>
        <w:pStyle w:val="Textoindependiente"/>
        <w:numPr>
          <w:ilvl w:val="0"/>
          <w:numId w:val="25"/>
        </w:numPr>
      </w:pPr>
      <w:r w:rsidRPr="00927C23">
        <w:t>Seleccione el archivo o carpeta a copiar con las teclas de Navegación Anterior o Siguiente.</w:t>
      </w:r>
      <w:r w:rsidR="00646BBF" w:rsidRPr="00927C23">
        <w:t xml:space="preserve"> </w:t>
      </w:r>
    </w:p>
    <w:p w14:paraId="23804F21" w14:textId="5F869212" w:rsidR="00646BBF" w:rsidRPr="00927C23" w:rsidRDefault="004509F2" w:rsidP="00F40D7B">
      <w:pPr>
        <w:pStyle w:val="Textoindependiente"/>
        <w:numPr>
          <w:ilvl w:val="0"/>
          <w:numId w:val="25"/>
        </w:numPr>
      </w:pPr>
      <w:r w:rsidRPr="00927C23">
        <w:t>Pulse Retroceso + L para marcar el archivo o carpeta</w:t>
      </w:r>
      <w:r w:rsidR="00646BBF" w:rsidRPr="00927C23">
        <w:t>.</w:t>
      </w:r>
    </w:p>
    <w:p w14:paraId="0C68577E" w14:textId="18ABDCD5" w:rsidR="00646BBF" w:rsidRPr="00927C23" w:rsidRDefault="004509F2" w:rsidP="004509F2">
      <w:pPr>
        <w:pStyle w:val="Textoindependiente"/>
        <w:numPr>
          <w:ilvl w:val="0"/>
          <w:numId w:val="25"/>
        </w:numPr>
      </w:pPr>
      <w:r w:rsidRPr="00927C23">
        <w:t>Repita este paso para marcar todos los archivos o carpetas que desee copiar</w:t>
      </w:r>
      <w:r w:rsidR="00646BBF" w:rsidRPr="00927C23">
        <w:t>.</w:t>
      </w:r>
    </w:p>
    <w:p w14:paraId="19F14096" w14:textId="04484392" w:rsidR="00646BBF" w:rsidRPr="00927C23" w:rsidRDefault="004509F2" w:rsidP="00F40D7B">
      <w:pPr>
        <w:pStyle w:val="Textoindependiente"/>
        <w:numPr>
          <w:ilvl w:val="0"/>
          <w:numId w:val="25"/>
        </w:numPr>
      </w:pPr>
      <w:r w:rsidRPr="00927C23">
        <w:t>Pulse Retroceso</w:t>
      </w:r>
      <w:r w:rsidR="00F06B6E" w:rsidRPr="00927C23">
        <w:t xml:space="preserve"> + Y </w:t>
      </w:r>
      <w:r w:rsidRPr="00927C23">
        <w:t>para copiar</w:t>
      </w:r>
      <w:r w:rsidR="00646BBF" w:rsidRPr="00927C23">
        <w:t xml:space="preserve"> </w:t>
      </w:r>
      <w:r w:rsidR="00646BBF" w:rsidRPr="00927C23">
        <w:rPr>
          <w:rStyle w:val="Textoennegrita"/>
        </w:rPr>
        <w:t>O</w:t>
      </w:r>
      <w:r w:rsidR="00646BBF" w:rsidRPr="00927C23">
        <w:t xml:space="preserve"> </w:t>
      </w:r>
      <w:r w:rsidRPr="00927C23">
        <w:t>Retroceso</w:t>
      </w:r>
      <w:r w:rsidR="00F06B6E" w:rsidRPr="00927C23">
        <w:t xml:space="preserve"> </w:t>
      </w:r>
      <w:r w:rsidR="00646BBF" w:rsidRPr="00927C23">
        <w:t xml:space="preserve">+ X </w:t>
      </w:r>
      <w:r w:rsidRPr="00927C23">
        <w:t>para cortar</w:t>
      </w:r>
      <w:r w:rsidR="00646BBF" w:rsidRPr="00927C23">
        <w:t xml:space="preserve">. </w:t>
      </w:r>
    </w:p>
    <w:p w14:paraId="57477CBA" w14:textId="677939EE" w:rsidR="00646BBF" w:rsidRPr="00927C23" w:rsidRDefault="004509F2" w:rsidP="00646BBF">
      <w:pPr>
        <w:pStyle w:val="Textoindependiente"/>
        <w:ind w:left="720"/>
      </w:pPr>
      <w:r w:rsidRPr="00927C23">
        <w:t>Los archivos o carpetas ahora están copiados/cortados en el portapapeles y listos para ser pegados.</w:t>
      </w:r>
    </w:p>
    <w:p w14:paraId="6C88DB49" w14:textId="3052760F" w:rsidR="00646BBF" w:rsidRPr="00927C23" w:rsidRDefault="00646BBF" w:rsidP="00646BBF">
      <w:pPr>
        <w:pStyle w:val="Textoindependiente"/>
        <w:spacing w:after="0"/>
        <w:rPr>
          <w:rStyle w:val="Textoennegrita"/>
        </w:rPr>
      </w:pPr>
      <w:r w:rsidRPr="00927C23">
        <w:rPr>
          <w:rStyle w:val="Textoennegrita"/>
        </w:rPr>
        <w:t>P</w:t>
      </w:r>
      <w:r w:rsidR="004509F2" w:rsidRPr="00927C23">
        <w:rPr>
          <w:rStyle w:val="Textoennegrita"/>
        </w:rPr>
        <w:t>egar archivos y carpetas</w:t>
      </w:r>
    </w:p>
    <w:p w14:paraId="5951790D" w14:textId="1E22484F" w:rsidR="00646BBF" w:rsidRPr="00927C23" w:rsidRDefault="00D4122D" w:rsidP="00646BBF">
      <w:pPr>
        <w:pStyle w:val="Textoindependiente"/>
      </w:pPr>
      <w:r w:rsidRPr="00927C23">
        <w:t>Para pegar los archivos o carpetas copiados o cortados, desplácese a la ubicación en la que desea pegar y pulse Retroceso + V</w:t>
      </w:r>
      <w:r w:rsidR="00646BBF" w:rsidRPr="00927C23">
        <w:t>.</w:t>
      </w:r>
    </w:p>
    <w:p w14:paraId="259DD98A" w14:textId="28E80412" w:rsidR="00646BBF" w:rsidRPr="00927C23" w:rsidRDefault="00D4122D" w:rsidP="00F40D7B">
      <w:pPr>
        <w:pStyle w:val="Ttulo3"/>
        <w:numPr>
          <w:ilvl w:val="2"/>
          <w:numId w:val="45"/>
        </w:numPr>
        <w:ind w:left="1077" w:hanging="1077"/>
      </w:pPr>
      <w:bookmarkStart w:id="162" w:name="_Toc71541792"/>
      <w:bookmarkEnd w:id="160"/>
      <w:bookmarkEnd w:id="161"/>
      <w:r w:rsidRPr="00927C23">
        <w:t>Borrar archivos o carpetas</w:t>
      </w:r>
      <w:bookmarkEnd w:id="162"/>
    </w:p>
    <w:p w14:paraId="33AF599A" w14:textId="4D265749" w:rsidR="00646BBF" w:rsidRPr="00927C23" w:rsidRDefault="00D4122D" w:rsidP="00646BBF">
      <w:pPr>
        <w:pStyle w:val="Textoindependiente"/>
      </w:pPr>
      <w:r w:rsidRPr="00927C23">
        <w:t>Para eliminar un solo archivo o carpeta, seleccione el archivo con las teclas de pulgar Anterior o Siguiente y, a continuación, pulse Retroceso + Puntos 2-3-5-6</w:t>
      </w:r>
      <w:r w:rsidR="00646BBF" w:rsidRPr="00927C23">
        <w:t>.</w:t>
      </w:r>
    </w:p>
    <w:p w14:paraId="690D33F2" w14:textId="494EDFB9" w:rsidR="00646BBF" w:rsidRPr="00927C23" w:rsidRDefault="00D4122D" w:rsidP="00646BBF">
      <w:pPr>
        <w:pStyle w:val="Textoindependiente"/>
      </w:pPr>
      <w:r w:rsidRPr="00927C23">
        <w:lastRenderedPageBreak/>
        <w:t>Para eliminar varios archivos o carpetas</w:t>
      </w:r>
      <w:r w:rsidR="00646BBF" w:rsidRPr="00927C23">
        <w:t>:</w:t>
      </w:r>
    </w:p>
    <w:p w14:paraId="3A8EC44C" w14:textId="781FB333" w:rsidR="00646BBF" w:rsidRPr="00927C23" w:rsidRDefault="00D4122D" w:rsidP="00F40D7B">
      <w:pPr>
        <w:pStyle w:val="Textoindependiente"/>
        <w:numPr>
          <w:ilvl w:val="0"/>
          <w:numId w:val="24"/>
        </w:numPr>
      </w:pPr>
      <w:r w:rsidRPr="00927C23">
        <w:t>Seleccione el archivo o carpeta que desee eliminar con las teclas de Navegación Anterior o Siguiente.</w:t>
      </w:r>
      <w:r w:rsidR="00646BBF" w:rsidRPr="00927C23">
        <w:t xml:space="preserve"> </w:t>
      </w:r>
    </w:p>
    <w:p w14:paraId="120D7B58" w14:textId="762CDCD5" w:rsidR="00646BBF" w:rsidRPr="00927C23" w:rsidRDefault="00D4122D" w:rsidP="00F40D7B">
      <w:pPr>
        <w:pStyle w:val="Textoindependiente"/>
        <w:numPr>
          <w:ilvl w:val="0"/>
          <w:numId w:val="24"/>
        </w:numPr>
      </w:pPr>
      <w:r w:rsidRPr="00927C23">
        <w:t>Una vez seleccionado, pulse Retroceso</w:t>
      </w:r>
      <w:r w:rsidR="00730718" w:rsidRPr="00927C23">
        <w:t xml:space="preserve"> </w:t>
      </w:r>
      <w:r w:rsidR="00646BBF" w:rsidRPr="00927C23">
        <w:t xml:space="preserve">+ </w:t>
      </w:r>
      <w:r w:rsidR="00730718" w:rsidRPr="00927C23">
        <w:t>L</w:t>
      </w:r>
      <w:r w:rsidRPr="00927C23">
        <w:t xml:space="preserve"> para marcar el archivo o la carpeta.</w:t>
      </w:r>
    </w:p>
    <w:p w14:paraId="2A418961" w14:textId="191A6141" w:rsidR="00646BBF" w:rsidRPr="00927C23" w:rsidRDefault="00D4122D" w:rsidP="00F40D7B">
      <w:pPr>
        <w:pStyle w:val="Textoindependiente"/>
        <w:numPr>
          <w:ilvl w:val="0"/>
          <w:numId w:val="24"/>
        </w:numPr>
      </w:pPr>
      <w:r w:rsidRPr="00927C23">
        <w:t>Repita este paso para marcar todos los archivos o las carpetas que desee eliminar.</w:t>
      </w:r>
    </w:p>
    <w:p w14:paraId="2F4020BC" w14:textId="180E321B" w:rsidR="00646BBF" w:rsidRPr="00927C23" w:rsidRDefault="00D4122D" w:rsidP="00D4122D">
      <w:pPr>
        <w:pStyle w:val="Textoindependiente"/>
        <w:numPr>
          <w:ilvl w:val="0"/>
          <w:numId w:val="24"/>
        </w:numPr>
      </w:pPr>
      <w:r w:rsidRPr="00927C23">
        <w:t>Cuando esté listo para eliminar los archivos o carpetas marcados, pulse Retroceso + Puntos 2-3-5-6</w:t>
      </w:r>
      <w:r w:rsidR="00646BBF" w:rsidRPr="00927C23">
        <w:t xml:space="preserve">. </w:t>
      </w:r>
    </w:p>
    <w:p w14:paraId="4A34A59C" w14:textId="7B6A7110" w:rsidR="00646BBF" w:rsidRPr="00927C23" w:rsidRDefault="00D4122D" w:rsidP="00646BBF">
      <w:pPr>
        <w:pStyle w:val="Textoindependiente"/>
      </w:pPr>
      <w:r w:rsidRPr="00927C23">
        <w:rPr>
          <w:rStyle w:val="Textoennegrita"/>
        </w:rPr>
        <w:t>Nota</w:t>
      </w:r>
      <w:r w:rsidR="00646BBF" w:rsidRPr="00927C23">
        <w:t xml:space="preserve">: </w:t>
      </w:r>
      <w:r w:rsidRPr="00927C23">
        <w:t xml:space="preserve">El Brailliant le preguntará si está seguro de que desea eliminar los archivos y/o carpetas sólo cuando se haya configurado la opción Confirmar eliminación en el menú </w:t>
      </w:r>
      <w:r w:rsidR="00C21BC3" w:rsidRPr="00927C23">
        <w:t>Ajustes</w:t>
      </w:r>
      <w:r w:rsidR="00646BBF" w:rsidRPr="00927C23">
        <w:t xml:space="preserve">. </w:t>
      </w:r>
      <w:r w:rsidRPr="00927C23">
        <w:t xml:space="preserve">Seleccione "Sí" con las teclas de Navegación Anterior o Siguiente y pulse Enter o un sensor de cursor para confirmar el borrado. Para obtener más información sobre la configuración de Confirmar </w:t>
      </w:r>
      <w:r w:rsidR="00C21BC3" w:rsidRPr="00927C23">
        <w:t>borrado</w:t>
      </w:r>
      <w:r w:rsidR="00927C23">
        <w:t>, vaya a la</w:t>
      </w:r>
      <w:r w:rsidR="00646BBF" w:rsidRPr="00927C23">
        <w:t xml:space="preserve"> </w:t>
      </w:r>
      <w:hyperlink w:anchor="_Setting_User_Preferences" w:history="1">
        <w:r w:rsidR="00646BBF" w:rsidRPr="00927C23">
          <w:rPr>
            <w:rStyle w:val="Hipervnculo"/>
          </w:rPr>
          <w:t>Se</w:t>
        </w:r>
        <w:r w:rsidRPr="00927C23">
          <w:rPr>
            <w:rStyle w:val="Hipervnculo"/>
          </w:rPr>
          <w:t xml:space="preserve">cción de </w:t>
        </w:r>
        <w:r w:rsidR="00C21BC3" w:rsidRPr="00927C23">
          <w:rPr>
            <w:rStyle w:val="Hipervnculo"/>
          </w:rPr>
          <w:t>Ajustes</w:t>
        </w:r>
        <w:r w:rsidRPr="00927C23">
          <w:rPr>
            <w:rStyle w:val="Hipervnculo"/>
          </w:rPr>
          <w:t xml:space="preserve"> Usuario</w:t>
        </w:r>
      </w:hyperlink>
      <w:r w:rsidR="00646BBF" w:rsidRPr="00927C23">
        <w:t>.</w:t>
      </w:r>
    </w:p>
    <w:p w14:paraId="60C23F4A" w14:textId="59D8FEA1" w:rsidR="00646BBF" w:rsidRPr="00927C23" w:rsidRDefault="00C21BC3" w:rsidP="00F40D7B">
      <w:pPr>
        <w:pStyle w:val="Ttulo2"/>
        <w:numPr>
          <w:ilvl w:val="1"/>
          <w:numId w:val="45"/>
        </w:numPr>
        <w:ind w:left="720"/>
      </w:pPr>
      <w:bookmarkStart w:id="163" w:name="_Refd18e2734"/>
      <w:bookmarkStart w:id="164" w:name="_Tocd18e2734"/>
      <w:bookmarkStart w:id="165" w:name="_Toc71541793"/>
      <w:r w:rsidRPr="00927C23">
        <w:t>Tabla de comandos del Gestor de Archivos</w:t>
      </w:r>
      <w:bookmarkEnd w:id="163"/>
      <w:bookmarkEnd w:id="164"/>
      <w:bookmarkEnd w:id="165"/>
    </w:p>
    <w:p w14:paraId="1702F01F" w14:textId="257A233A" w:rsidR="00646BBF" w:rsidRPr="00927C23" w:rsidRDefault="00C21BC3" w:rsidP="00646BBF">
      <w:pPr>
        <w:pStyle w:val="Textoindependiente"/>
      </w:pPr>
      <w:r w:rsidRPr="00927C23">
        <w:t>Los comandos del Gestor de Archivos se enumeran en la Tabla 4</w:t>
      </w:r>
      <w:r w:rsidR="00646BBF" w:rsidRPr="00927C23">
        <w:t>.</w:t>
      </w:r>
    </w:p>
    <w:p w14:paraId="66C2A0DD" w14:textId="07C5A074" w:rsidR="00646BBF" w:rsidRPr="00927C23" w:rsidRDefault="00C21BC3" w:rsidP="00646BBF">
      <w:pPr>
        <w:pStyle w:val="Descripcin"/>
        <w:keepNext/>
        <w:spacing w:after="120"/>
        <w:rPr>
          <w:rStyle w:val="Textoennegrita"/>
          <w:sz w:val="24"/>
          <w:szCs w:val="24"/>
        </w:rPr>
      </w:pPr>
      <w:r w:rsidRPr="00927C23">
        <w:rPr>
          <w:rStyle w:val="Textoennegrita"/>
          <w:sz w:val="24"/>
          <w:szCs w:val="24"/>
        </w:rPr>
        <w:t>Tabla</w:t>
      </w:r>
      <w:r w:rsidR="00646BBF" w:rsidRPr="00927C23">
        <w:rPr>
          <w:rStyle w:val="Textoennegrita"/>
          <w:sz w:val="24"/>
          <w:szCs w:val="24"/>
        </w:rPr>
        <w:t xml:space="preserve"> </w:t>
      </w:r>
      <w:r w:rsidR="00196CE5" w:rsidRPr="00927C23">
        <w:rPr>
          <w:rStyle w:val="Textoennegrita"/>
          <w:sz w:val="24"/>
          <w:szCs w:val="24"/>
        </w:rPr>
        <w:t>4</w:t>
      </w:r>
      <w:r w:rsidR="00646BBF" w:rsidRPr="00927C23">
        <w:rPr>
          <w:rStyle w:val="Textoennegrita"/>
          <w:sz w:val="24"/>
          <w:szCs w:val="24"/>
        </w:rPr>
        <w:t xml:space="preserve">: </w:t>
      </w:r>
      <w:r w:rsidRPr="00927C23">
        <w:rPr>
          <w:rStyle w:val="Textoennegrita"/>
          <w:sz w:val="24"/>
          <w:szCs w:val="24"/>
        </w:rPr>
        <w:t>Comandos del Gestor de Archivos</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4677"/>
        <w:gridCol w:w="4673"/>
      </w:tblGrid>
      <w:tr w:rsidR="00646BBF" w:rsidRPr="00927C23" w14:paraId="08917096" w14:textId="77777777" w:rsidTr="008E5FE3">
        <w:trPr>
          <w:trHeight w:val="432"/>
          <w:tblHeader/>
        </w:trPr>
        <w:tc>
          <w:tcPr>
            <w:tcW w:w="4677" w:type="dxa"/>
            <w:vAlign w:val="center"/>
          </w:tcPr>
          <w:p w14:paraId="53A222B0" w14:textId="24E40A8E" w:rsidR="00646BBF" w:rsidRPr="00927C23" w:rsidRDefault="00E2288D" w:rsidP="006F7D8B">
            <w:pPr>
              <w:pStyle w:val="Textoindependiente"/>
              <w:spacing w:after="0"/>
              <w:jc w:val="center"/>
              <w:rPr>
                <w:rStyle w:val="Textoennegrita"/>
              </w:rPr>
            </w:pPr>
            <w:r w:rsidRPr="00927C23">
              <w:rPr>
                <w:rStyle w:val="Textoennegrita"/>
              </w:rPr>
              <w:t>Acción</w:t>
            </w:r>
          </w:p>
        </w:tc>
        <w:tc>
          <w:tcPr>
            <w:tcW w:w="4673" w:type="dxa"/>
            <w:vAlign w:val="center"/>
          </w:tcPr>
          <w:p w14:paraId="0E19A311" w14:textId="102620ED" w:rsidR="00646BBF" w:rsidRPr="00927C23" w:rsidRDefault="00E2288D" w:rsidP="006F7D8B">
            <w:pPr>
              <w:pStyle w:val="Textoindependiente"/>
              <w:spacing w:after="0"/>
              <w:jc w:val="center"/>
              <w:rPr>
                <w:rStyle w:val="Textoennegrita"/>
              </w:rPr>
            </w:pPr>
            <w:r w:rsidRPr="00927C23">
              <w:rPr>
                <w:rStyle w:val="Textoennegrita"/>
              </w:rPr>
              <w:t>Atajo o combinación de teclas</w:t>
            </w:r>
          </w:p>
        </w:tc>
      </w:tr>
      <w:tr w:rsidR="00646BBF" w:rsidRPr="00927C23" w14:paraId="3A36A470" w14:textId="77777777" w:rsidTr="008E5FE3">
        <w:trPr>
          <w:trHeight w:val="360"/>
        </w:trPr>
        <w:tc>
          <w:tcPr>
            <w:tcW w:w="4677" w:type="dxa"/>
            <w:vAlign w:val="center"/>
          </w:tcPr>
          <w:p w14:paraId="4E98E0D1" w14:textId="5B6387FA" w:rsidR="00646BBF" w:rsidRPr="00927C23" w:rsidRDefault="00C21BC3" w:rsidP="006F7D8B">
            <w:pPr>
              <w:pStyle w:val="Textoindependiente"/>
              <w:spacing w:after="0"/>
            </w:pPr>
            <w:r w:rsidRPr="00927C23">
              <w:t>Crear nueva carpeta</w:t>
            </w:r>
            <w:r w:rsidR="00646BBF" w:rsidRPr="00927C23">
              <w:t xml:space="preserve"> </w:t>
            </w:r>
          </w:p>
        </w:tc>
        <w:tc>
          <w:tcPr>
            <w:tcW w:w="4673" w:type="dxa"/>
            <w:vAlign w:val="center"/>
          </w:tcPr>
          <w:p w14:paraId="59F57FDA" w14:textId="11C69E9E" w:rsidR="00646BBF" w:rsidRPr="00927C23" w:rsidRDefault="00C21BC3" w:rsidP="006F7D8B">
            <w:pPr>
              <w:pStyle w:val="Textoindependiente"/>
              <w:spacing w:after="0"/>
            </w:pPr>
            <w:r w:rsidRPr="00927C23">
              <w:t>Espacio</w:t>
            </w:r>
            <w:r w:rsidR="00646BBF" w:rsidRPr="00927C23">
              <w:t xml:space="preserve"> + N</w:t>
            </w:r>
          </w:p>
        </w:tc>
      </w:tr>
      <w:tr w:rsidR="00646BBF" w:rsidRPr="00927C23" w14:paraId="79A1820A" w14:textId="77777777" w:rsidTr="008E5FE3">
        <w:trPr>
          <w:trHeight w:val="360"/>
        </w:trPr>
        <w:tc>
          <w:tcPr>
            <w:tcW w:w="4677" w:type="dxa"/>
            <w:vAlign w:val="center"/>
          </w:tcPr>
          <w:p w14:paraId="5D4F3926" w14:textId="5DADED5D" w:rsidR="00646BBF" w:rsidRPr="00927C23" w:rsidRDefault="00C21BC3" w:rsidP="006F7D8B">
            <w:pPr>
              <w:pStyle w:val="Textoindependiente"/>
              <w:spacing w:after="0"/>
            </w:pPr>
            <w:r w:rsidRPr="00927C23">
              <w:t>Información del archivo</w:t>
            </w:r>
            <w:r w:rsidR="00646BBF" w:rsidRPr="00927C23">
              <w:t xml:space="preserve"> </w:t>
            </w:r>
          </w:p>
        </w:tc>
        <w:tc>
          <w:tcPr>
            <w:tcW w:w="4673" w:type="dxa"/>
            <w:vAlign w:val="center"/>
          </w:tcPr>
          <w:p w14:paraId="43504630" w14:textId="59AD14FB" w:rsidR="00646BBF" w:rsidRPr="00927C23" w:rsidRDefault="00C21BC3" w:rsidP="006F7D8B">
            <w:pPr>
              <w:pStyle w:val="Textoindependiente"/>
              <w:spacing w:after="0"/>
            </w:pPr>
            <w:r w:rsidRPr="00927C23">
              <w:t>Espacio</w:t>
            </w:r>
            <w:r w:rsidR="00646BBF" w:rsidRPr="00927C23">
              <w:t xml:space="preserve"> + I</w:t>
            </w:r>
          </w:p>
        </w:tc>
      </w:tr>
      <w:tr w:rsidR="00646BBF" w:rsidRPr="00927C23" w14:paraId="287C9995" w14:textId="77777777" w:rsidTr="008E5FE3">
        <w:trPr>
          <w:trHeight w:val="360"/>
        </w:trPr>
        <w:tc>
          <w:tcPr>
            <w:tcW w:w="4677" w:type="dxa"/>
            <w:vAlign w:val="center"/>
          </w:tcPr>
          <w:p w14:paraId="4406BB55" w14:textId="0F424D63" w:rsidR="00646BBF" w:rsidRPr="00927C23" w:rsidRDefault="00C21BC3" w:rsidP="006F7D8B">
            <w:pPr>
              <w:pStyle w:val="Textoindependiente"/>
              <w:spacing w:after="0"/>
            </w:pPr>
            <w:r w:rsidRPr="00927C23">
              <w:t>Marcar/Desmarcar</w:t>
            </w:r>
          </w:p>
        </w:tc>
        <w:tc>
          <w:tcPr>
            <w:tcW w:w="4673" w:type="dxa"/>
            <w:vAlign w:val="center"/>
          </w:tcPr>
          <w:p w14:paraId="514D95E7" w14:textId="0D703C19" w:rsidR="00646BBF" w:rsidRPr="00927C23" w:rsidRDefault="00C21BC3" w:rsidP="006F7D8B">
            <w:pPr>
              <w:pStyle w:val="Textoindependiente"/>
              <w:spacing w:after="0"/>
            </w:pPr>
            <w:r w:rsidRPr="00927C23">
              <w:t>Retroceso</w:t>
            </w:r>
            <w:r w:rsidR="00730718" w:rsidRPr="00927C23">
              <w:t xml:space="preserve"> + L</w:t>
            </w:r>
          </w:p>
        </w:tc>
      </w:tr>
      <w:tr w:rsidR="00646BBF" w:rsidRPr="00927C23" w14:paraId="1C21399F" w14:textId="77777777" w:rsidTr="008E5FE3">
        <w:trPr>
          <w:trHeight w:val="360"/>
        </w:trPr>
        <w:tc>
          <w:tcPr>
            <w:tcW w:w="4677" w:type="dxa"/>
            <w:vAlign w:val="center"/>
          </w:tcPr>
          <w:p w14:paraId="4F1CBABA" w14:textId="55BB1A62" w:rsidR="00646BBF" w:rsidRPr="00927C23" w:rsidRDefault="00C21BC3" w:rsidP="00C21BC3">
            <w:pPr>
              <w:pStyle w:val="Textoindependiente"/>
              <w:spacing w:after="0"/>
            </w:pPr>
            <w:r w:rsidRPr="00927C23">
              <w:t>Marcar todo</w:t>
            </w:r>
            <w:r w:rsidR="00646BBF" w:rsidRPr="00927C23">
              <w:t>/</w:t>
            </w:r>
            <w:r w:rsidRPr="00927C23">
              <w:t>Desmarcar todo</w:t>
            </w:r>
            <w:r w:rsidR="00646BBF" w:rsidRPr="00927C23">
              <w:t xml:space="preserve"> </w:t>
            </w:r>
          </w:p>
        </w:tc>
        <w:tc>
          <w:tcPr>
            <w:tcW w:w="4673" w:type="dxa"/>
            <w:vAlign w:val="center"/>
          </w:tcPr>
          <w:p w14:paraId="1C3443FE" w14:textId="72564571" w:rsidR="00646BBF" w:rsidRPr="00927C23" w:rsidRDefault="00BF13AE" w:rsidP="006F7D8B">
            <w:pPr>
              <w:pStyle w:val="Textoindependiente"/>
              <w:spacing w:after="0"/>
            </w:pPr>
            <w:r w:rsidRPr="00927C23">
              <w:t xml:space="preserve">Enter + </w:t>
            </w:r>
            <w:r w:rsidR="00C21BC3" w:rsidRPr="00927C23">
              <w:t>Puntos</w:t>
            </w:r>
            <w:r w:rsidRPr="00927C23">
              <w:t xml:space="preserve"> 1-2-3-4-5-6</w:t>
            </w:r>
          </w:p>
        </w:tc>
      </w:tr>
      <w:tr w:rsidR="00646BBF" w:rsidRPr="00927C23" w14:paraId="1AC9D4E4" w14:textId="77777777" w:rsidTr="008E5FE3">
        <w:trPr>
          <w:trHeight w:val="360"/>
        </w:trPr>
        <w:tc>
          <w:tcPr>
            <w:tcW w:w="4677" w:type="dxa"/>
            <w:vAlign w:val="center"/>
          </w:tcPr>
          <w:p w14:paraId="41AC5424" w14:textId="7F7F3EEF" w:rsidR="00646BBF" w:rsidRPr="00927C23" w:rsidRDefault="00C21BC3" w:rsidP="006F7D8B">
            <w:pPr>
              <w:pStyle w:val="Textoindependiente"/>
              <w:spacing w:after="0"/>
            </w:pPr>
            <w:r w:rsidRPr="00927C23">
              <w:t>Renombrar archivo</w:t>
            </w:r>
          </w:p>
        </w:tc>
        <w:tc>
          <w:tcPr>
            <w:tcW w:w="4673" w:type="dxa"/>
            <w:vAlign w:val="center"/>
          </w:tcPr>
          <w:p w14:paraId="0B24B895" w14:textId="0DD4ACBD" w:rsidR="00646BBF" w:rsidRPr="00927C23" w:rsidRDefault="00C21BC3" w:rsidP="006F7D8B">
            <w:pPr>
              <w:pStyle w:val="Textoindependiente"/>
              <w:spacing w:after="0"/>
            </w:pPr>
            <w:r w:rsidRPr="00927C23">
              <w:t>Retroceso</w:t>
            </w:r>
            <w:r w:rsidR="00BF13AE" w:rsidRPr="00927C23">
              <w:t xml:space="preserve"> + R</w:t>
            </w:r>
          </w:p>
        </w:tc>
      </w:tr>
      <w:tr w:rsidR="00646BBF" w:rsidRPr="00927C23" w14:paraId="4BEFE4A2" w14:textId="77777777" w:rsidTr="008E5FE3">
        <w:trPr>
          <w:trHeight w:val="360"/>
        </w:trPr>
        <w:tc>
          <w:tcPr>
            <w:tcW w:w="4677" w:type="dxa"/>
            <w:vAlign w:val="center"/>
          </w:tcPr>
          <w:p w14:paraId="4BF90179" w14:textId="0F4E0BD5" w:rsidR="00646BBF" w:rsidRPr="00927C23" w:rsidRDefault="00C21BC3" w:rsidP="006F7D8B">
            <w:pPr>
              <w:pStyle w:val="Textoindependiente"/>
              <w:spacing w:after="0"/>
            </w:pPr>
            <w:r w:rsidRPr="00927C23">
              <w:t>Borrar archivo</w:t>
            </w:r>
          </w:p>
        </w:tc>
        <w:tc>
          <w:tcPr>
            <w:tcW w:w="4673" w:type="dxa"/>
            <w:vAlign w:val="center"/>
          </w:tcPr>
          <w:p w14:paraId="2ABA6636" w14:textId="55C7AA42" w:rsidR="00646BBF" w:rsidRPr="00927C23" w:rsidRDefault="00C21BC3" w:rsidP="006F7D8B">
            <w:pPr>
              <w:pStyle w:val="Textoindependiente"/>
              <w:spacing w:after="0"/>
            </w:pPr>
            <w:r w:rsidRPr="00927C23">
              <w:t>Retroceso</w:t>
            </w:r>
            <w:r w:rsidR="00BF13AE" w:rsidRPr="00927C23">
              <w:t xml:space="preserve"> + </w:t>
            </w:r>
            <w:r w:rsidRPr="00927C23">
              <w:t>Puntos</w:t>
            </w:r>
            <w:r w:rsidR="00BF13AE" w:rsidRPr="00927C23">
              <w:t xml:space="preserve"> 2-3-5-6</w:t>
            </w:r>
          </w:p>
        </w:tc>
      </w:tr>
      <w:tr w:rsidR="00646BBF" w:rsidRPr="00927C23" w14:paraId="3E27784C" w14:textId="77777777" w:rsidTr="008E5FE3">
        <w:trPr>
          <w:trHeight w:val="360"/>
        </w:trPr>
        <w:tc>
          <w:tcPr>
            <w:tcW w:w="4677" w:type="dxa"/>
            <w:vAlign w:val="center"/>
          </w:tcPr>
          <w:p w14:paraId="4D22EB79" w14:textId="64BB50DB" w:rsidR="00646BBF" w:rsidRPr="00927C23" w:rsidRDefault="00C21BC3" w:rsidP="006F7D8B">
            <w:pPr>
              <w:pStyle w:val="Textoindependiente"/>
              <w:spacing w:after="0"/>
            </w:pPr>
            <w:r w:rsidRPr="00927C23">
              <w:t>Copiar archivo</w:t>
            </w:r>
            <w:r w:rsidR="00646BBF" w:rsidRPr="00927C23">
              <w:t xml:space="preserve"> </w:t>
            </w:r>
          </w:p>
        </w:tc>
        <w:tc>
          <w:tcPr>
            <w:tcW w:w="4673" w:type="dxa"/>
            <w:vAlign w:val="center"/>
          </w:tcPr>
          <w:p w14:paraId="4FB06BE1" w14:textId="4AA68389" w:rsidR="00646BBF" w:rsidRPr="00927C23" w:rsidRDefault="00C21BC3" w:rsidP="006F7D8B">
            <w:pPr>
              <w:pStyle w:val="Textoindependiente"/>
              <w:spacing w:after="0"/>
            </w:pPr>
            <w:r w:rsidRPr="00927C23">
              <w:t>Retroceso</w:t>
            </w:r>
            <w:r w:rsidR="00646BBF" w:rsidRPr="00927C23">
              <w:t xml:space="preserve"> + </w:t>
            </w:r>
            <w:r w:rsidR="00BF13AE" w:rsidRPr="00927C23">
              <w:t>Y</w:t>
            </w:r>
          </w:p>
        </w:tc>
      </w:tr>
      <w:tr w:rsidR="00646BBF" w:rsidRPr="00927C23" w14:paraId="6A965360" w14:textId="77777777" w:rsidTr="008E5FE3">
        <w:trPr>
          <w:trHeight w:val="360"/>
        </w:trPr>
        <w:tc>
          <w:tcPr>
            <w:tcW w:w="4677" w:type="dxa"/>
            <w:vAlign w:val="center"/>
          </w:tcPr>
          <w:p w14:paraId="0B3EC21F" w14:textId="0C57D1A7" w:rsidR="00646BBF" w:rsidRPr="00927C23" w:rsidRDefault="00C21BC3" w:rsidP="006F7D8B">
            <w:pPr>
              <w:pStyle w:val="Textoindependiente"/>
              <w:spacing w:after="0"/>
            </w:pPr>
            <w:r w:rsidRPr="00927C23">
              <w:t>Cortar archivo</w:t>
            </w:r>
          </w:p>
        </w:tc>
        <w:tc>
          <w:tcPr>
            <w:tcW w:w="4673" w:type="dxa"/>
            <w:vAlign w:val="center"/>
          </w:tcPr>
          <w:p w14:paraId="01A9CFD2" w14:textId="35FB495E" w:rsidR="00646BBF" w:rsidRPr="00927C23" w:rsidRDefault="00C21BC3" w:rsidP="006F7D8B">
            <w:pPr>
              <w:pStyle w:val="Textoindependiente"/>
              <w:spacing w:after="0"/>
            </w:pPr>
            <w:r w:rsidRPr="00927C23">
              <w:t>Retroceso</w:t>
            </w:r>
            <w:r w:rsidR="00646BBF" w:rsidRPr="00927C23">
              <w:t xml:space="preserve"> + X</w:t>
            </w:r>
          </w:p>
        </w:tc>
      </w:tr>
      <w:tr w:rsidR="00646BBF" w:rsidRPr="00927C23" w14:paraId="3D1A62D2" w14:textId="77777777" w:rsidTr="008E5FE3">
        <w:trPr>
          <w:trHeight w:val="360"/>
        </w:trPr>
        <w:tc>
          <w:tcPr>
            <w:tcW w:w="4677" w:type="dxa"/>
            <w:vAlign w:val="center"/>
          </w:tcPr>
          <w:p w14:paraId="24096A89" w14:textId="2B32A101" w:rsidR="00646BBF" w:rsidRPr="00927C23" w:rsidRDefault="00C21BC3" w:rsidP="006F7D8B">
            <w:pPr>
              <w:pStyle w:val="Textoindependiente"/>
              <w:spacing w:after="0"/>
            </w:pPr>
            <w:r w:rsidRPr="00927C23">
              <w:t>Pegar archivo</w:t>
            </w:r>
          </w:p>
        </w:tc>
        <w:tc>
          <w:tcPr>
            <w:tcW w:w="4673" w:type="dxa"/>
            <w:vAlign w:val="center"/>
          </w:tcPr>
          <w:p w14:paraId="1848D4DA" w14:textId="4F56BA39" w:rsidR="00646BBF" w:rsidRPr="00927C23" w:rsidRDefault="00C21BC3" w:rsidP="006F7D8B">
            <w:pPr>
              <w:pStyle w:val="Textoindependiente"/>
              <w:spacing w:after="0"/>
            </w:pPr>
            <w:r w:rsidRPr="00927C23">
              <w:t>Retroceso</w:t>
            </w:r>
            <w:r w:rsidR="00646BBF" w:rsidRPr="00927C23">
              <w:t xml:space="preserve"> + V</w:t>
            </w:r>
          </w:p>
        </w:tc>
      </w:tr>
      <w:tr w:rsidR="00646BBF" w:rsidRPr="00927C23" w14:paraId="0F24295E" w14:textId="77777777" w:rsidTr="008E5FE3">
        <w:trPr>
          <w:trHeight w:val="360"/>
        </w:trPr>
        <w:tc>
          <w:tcPr>
            <w:tcW w:w="4677" w:type="dxa"/>
            <w:vAlign w:val="center"/>
          </w:tcPr>
          <w:p w14:paraId="384DF1E6" w14:textId="7C2556DC" w:rsidR="00646BBF" w:rsidRPr="00927C23" w:rsidRDefault="00C21BC3" w:rsidP="006F7D8B">
            <w:pPr>
              <w:pStyle w:val="Textoindependiente"/>
              <w:spacing w:after="0"/>
            </w:pPr>
            <w:r w:rsidRPr="00927C23">
              <w:t>Buscar archivo</w:t>
            </w:r>
            <w:r w:rsidR="00646BBF" w:rsidRPr="00927C23">
              <w:t xml:space="preserve"> </w:t>
            </w:r>
          </w:p>
        </w:tc>
        <w:tc>
          <w:tcPr>
            <w:tcW w:w="4673" w:type="dxa"/>
            <w:vAlign w:val="center"/>
          </w:tcPr>
          <w:p w14:paraId="2145D5B4" w14:textId="1A9B19FA" w:rsidR="00646BBF" w:rsidRPr="00927C23" w:rsidRDefault="00C21BC3" w:rsidP="006F7D8B">
            <w:pPr>
              <w:pStyle w:val="Textoindependiente"/>
              <w:spacing w:after="0"/>
            </w:pPr>
            <w:r w:rsidRPr="00927C23">
              <w:t>Espacio</w:t>
            </w:r>
            <w:r w:rsidR="00646BBF" w:rsidRPr="00927C23">
              <w:t xml:space="preserve"> + F</w:t>
            </w:r>
          </w:p>
        </w:tc>
      </w:tr>
      <w:tr w:rsidR="00646BBF" w:rsidRPr="00927C23" w14:paraId="5D17EB5A" w14:textId="77777777" w:rsidTr="008E5FE3">
        <w:trPr>
          <w:trHeight w:val="360"/>
        </w:trPr>
        <w:tc>
          <w:tcPr>
            <w:tcW w:w="4677" w:type="dxa"/>
            <w:vAlign w:val="center"/>
          </w:tcPr>
          <w:p w14:paraId="7953BFDB" w14:textId="5D238C79" w:rsidR="00646BBF" w:rsidRPr="00927C23" w:rsidRDefault="00C21BC3" w:rsidP="006F7D8B">
            <w:pPr>
              <w:pStyle w:val="Textoindependiente"/>
              <w:spacing w:after="0"/>
            </w:pPr>
            <w:r w:rsidRPr="00927C23">
              <w:t>Ordenar archivos</w:t>
            </w:r>
            <w:r w:rsidR="00646BBF" w:rsidRPr="00927C23">
              <w:t xml:space="preserve"> </w:t>
            </w:r>
          </w:p>
        </w:tc>
        <w:tc>
          <w:tcPr>
            <w:tcW w:w="4673" w:type="dxa"/>
            <w:vAlign w:val="center"/>
          </w:tcPr>
          <w:p w14:paraId="1CF4240E" w14:textId="7EE24913" w:rsidR="00646BBF" w:rsidRPr="00927C23" w:rsidRDefault="00C21BC3" w:rsidP="006F7D8B">
            <w:pPr>
              <w:pStyle w:val="Textoindependiente"/>
              <w:spacing w:after="0"/>
            </w:pPr>
            <w:r w:rsidRPr="00927C23">
              <w:t>Espacio</w:t>
            </w:r>
            <w:r w:rsidR="00646BBF" w:rsidRPr="00927C23">
              <w:t xml:space="preserve"> + V</w:t>
            </w:r>
          </w:p>
        </w:tc>
      </w:tr>
      <w:tr w:rsidR="00646BBF" w:rsidRPr="00927C23" w14:paraId="00B23BB1" w14:textId="77777777" w:rsidTr="008E5FE3">
        <w:trPr>
          <w:trHeight w:val="360"/>
        </w:trPr>
        <w:tc>
          <w:tcPr>
            <w:tcW w:w="4677" w:type="dxa"/>
            <w:vAlign w:val="center"/>
          </w:tcPr>
          <w:p w14:paraId="79ACB35C" w14:textId="4A204170" w:rsidR="00646BBF" w:rsidRPr="00927C23" w:rsidRDefault="00C21BC3" w:rsidP="006F7D8B">
            <w:pPr>
              <w:pStyle w:val="Textoindependiente"/>
              <w:spacing w:after="0"/>
            </w:pPr>
            <w:r w:rsidRPr="00927C23">
              <w:t>Dónde estoy</w:t>
            </w:r>
            <w:r w:rsidR="00AF17AA" w:rsidRPr="00927C23">
              <w:t xml:space="preserve"> </w:t>
            </w:r>
          </w:p>
        </w:tc>
        <w:tc>
          <w:tcPr>
            <w:tcW w:w="4673" w:type="dxa"/>
            <w:vAlign w:val="center"/>
          </w:tcPr>
          <w:p w14:paraId="7169BE30" w14:textId="6DBA2474" w:rsidR="00646BBF" w:rsidRPr="00927C23" w:rsidRDefault="00C21BC3" w:rsidP="006F7D8B">
            <w:pPr>
              <w:pStyle w:val="Textoindependiente"/>
              <w:spacing w:after="0"/>
            </w:pPr>
            <w:r w:rsidRPr="00927C23">
              <w:t>Espacio</w:t>
            </w:r>
            <w:r w:rsidR="003845D5" w:rsidRPr="00927C23">
              <w:t xml:space="preserve"> + </w:t>
            </w:r>
            <w:r w:rsidRPr="00927C23">
              <w:t>Puntos</w:t>
            </w:r>
            <w:r w:rsidR="003845D5" w:rsidRPr="00927C23">
              <w:t xml:space="preserve"> 1-5-6</w:t>
            </w:r>
          </w:p>
        </w:tc>
      </w:tr>
      <w:tr w:rsidR="00646BBF" w:rsidRPr="00927C23" w14:paraId="41ABD21C" w14:textId="77777777" w:rsidTr="008E5FE3">
        <w:trPr>
          <w:trHeight w:val="360"/>
        </w:trPr>
        <w:tc>
          <w:tcPr>
            <w:tcW w:w="4677" w:type="dxa"/>
            <w:vAlign w:val="center"/>
          </w:tcPr>
          <w:p w14:paraId="50A89957" w14:textId="54054086" w:rsidR="00646BBF" w:rsidRPr="00927C23" w:rsidRDefault="00C21BC3" w:rsidP="006F7D8B">
            <w:pPr>
              <w:pStyle w:val="Textoindependiente"/>
              <w:spacing w:after="0"/>
            </w:pPr>
            <w:r w:rsidRPr="00927C23">
              <w:t>Seleccionar unidad</w:t>
            </w:r>
            <w:r w:rsidR="00646BBF" w:rsidRPr="00927C23">
              <w:t xml:space="preserve"> </w:t>
            </w:r>
          </w:p>
        </w:tc>
        <w:tc>
          <w:tcPr>
            <w:tcW w:w="4673" w:type="dxa"/>
            <w:vAlign w:val="center"/>
          </w:tcPr>
          <w:p w14:paraId="6F0F869B" w14:textId="1E549726" w:rsidR="00646BBF" w:rsidRPr="00927C23" w:rsidRDefault="00C21BC3" w:rsidP="006F7D8B">
            <w:pPr>
              <w:pStyle w:val="Textoindependiente"/>
              <w:spacing w:after="0"/>
            </w:pPr>
            <w:r w:rsidRPr="00927C23">
              <w:t>Espacio</w:t>
            </w:r>
            <w:r w:rsidR="00646BBF" w:rsidRPr="00927C23">
              <w:t xml:space="preserve"> + D</w:t>
            </w:r>
          </w:p>
        </w:tc>
      </w:tr>
      <w:tr w:rsidR="00646BBF" w:rsidRPr="00927C23" w14:paraId="5A0671AE" w14:textId="77777777" w:rsidTr="008E5FE3">
        <w:trPr>
          <w:trHeight w:val="360"/>
        </w:trPr>
        <w:tc>
          <w:tcPr>
            <w:tcW w:w="4677" w:type="dxa"/>
            <w:vAlign w:val="center"/>
          </w:tcPr>
          <w:p w14:paraId="77A841ED" w14:textId="23057B37" w:rsidR="00646BBF" w:rsidRPr="00927C23" w:rsidRDefault="00C21BC3" w:rsidP="006F7D8B">
            <w:pPr>
              <w:pStyle w:val="Textoindependiente"/>
              <w:spacing w:after="0"/>
            </w:pPr>
            <w:r w:rsidRPr="00927C23">
              <w:t>Ir a la carpeta principal</w:t>
            </w:r>
          </w:p>
        </w:tc>
        <w:tc>
          <w:tcPr>
            <w:tcW w:w="4673" w:type="dxa"/>
            <w:vAlign w:val="center"/>
          </w:tcPr>
          <w:p w14:paraId="0CF6256D" w14:textId="1AE5E218" w:rsidR="00646BBF" w:rsidRPr="00927C23" w:rsidRDefault="00C21BC3" w:rsidP="006F7D8B">
            <w:pPr>
              <w:pStyle w:val="Textoindependiente"/>
              <w:spacing w:after="0"/>
            </w:pPr>
            <w:r w:rsidRPr="00927C23">
              <w:t>Espacio</w:t>
            </w:r>
            <w:r w:rsidR="003845D5" w:rsidRPr="00927C23">
              <w:t xml:space="preserve"> + E</w:t>
            </w:r>
          </w:p>
        </w:tc>
      </w:tr>
      <w:tr w:rsidR="005A2ACC" w:rsidRPr="00927C23" w14:paraId="27A8013B" w14:textId="77777777" w:rsidTr="008E5FE3">
        <w:trPr>
          <w:trHeight w:val="360"/>
        </w:trPr>
        <w:tc>
          <w:tcPr>
            <w:tcW w:w="4677" w:type="dxa"/>
            <w:vAlign w:val="center"/>
          </w:tcPr>
          <w:p w14:paraId="65AD6C53" w14:textId="28B0B3A8" w:rsidR="005A2ACC" w:rsidRPr="00927C23" w:rsidRDefault="00C21BC3" w:rsidP="006F7D8B">
            <w:pPr>
              <w:pStyle w:val="Textoindependiente"/>
              <w:spacing w:after="0"/>
            </w:pPr>
            <w:r w:rsidRPr="00927C23">
              <w:t>Expulsar medio</w:t>
            </w:r>
          </w:p>
        </w:tc>
        <w:tc>
          <w:tcPr>
            <w:tcW w:w="4673" w:type="dxa"/>
            <w:vAlign w:val="center"/>
          </w:tcPr>
          <w:p w14:paraId="49219042" w14:textId="26A02E25" w:rsidR="005A2ACC" w:rsidRPr="00927C23" w:rsidRDefault="00C21BC3" w:rsidP="00C21BC3">
            <w:pPr>
              <w:pStyle w:val="Textoindependiente"/>
              <w:spacing w:after="0"/>
            </w:pPr>
            <w:r w:rsidRPr="00927C23">
              <w:t xml:space="preserve">Enter </w:t>
            </w:r>
            <w:r w:rsidR="00B153DA" w:rsidRPr="00927C23">
              <w:t>+ E</w:t>
            </w:r>
          </w:p>
        </w:tc>
      </w:tr>
    </w:tbl>
    <w:p w14:paraId="44440B0F" w14:textId="0B741A70" w:rsidR="00646BBF" w:rsidRPr="00927C23" w:rsidRDefault="008E5FE3" w:rsidP="00F40D7B">
      <w:pPr>
        <w:pStyle w:val="Ttulo1"/>
        <w:numPr>
          <w:ilvl w:val="0"/>
          <w:numId w:val="45"/>
        </w:numPr>
        <w:ind w:left="357" w:hanging="357"/>
      </w:pPr>
      <w:bookmarkStart w:id="166" w:name="_Refd18e2800"/>
      <w:bookmarkStart w:id="167" w:name="_Tocd18e2800"/>
      <w:r w:rsidRPr="00927C23">
        <w:lastRenderedPageBreak/>
        <w:t xml:space="preserve"> </w:t>
      </w:r>
      <w:bookmarkStart w:id="168" w:name="_Toc71541794"/>
      <w:bookmarkEnd w:id="166"/>
      <w:bookmarkEnd w:id="167"/>
      <w:r w:rsidR="001138F4" w:rsidRPr="00927C23">
        <w:t>Uso de la aplicación Calculadora</w:t>
      </w:r>
      <w:bookmarkEnd w:id="168"/>
    </w:p>
    <w:p w14:paraId="0169190B" w14:textId="4BF26AD1" w:rsidR="00646BBF" w:rsidRPr="00927C23" w:rsidRDefault="001138F4" w:rsidP="00646BBF">
      <w:pPr>
        <w:pStyle w:val="Textoindependiente"/>
      </w:pPr>
      <w:r w:rsidRPr="00927C23">
        <w:t>El Brailliant cuenta con una aplicación de calculadora que permite realizar las operaciones más habituales</w:t>
      </w:r>
      <w:r w:rsidR="00646BBF" w:rsidRPr="00927C23">
        <w:t xml:space="preserve">. </w:t>
      </w:r>
    </w:p>
    <w:p w14:paraId="37F25F43" w14:textId="253B673C" w:rsidR="00646BBF" w:rsidRPr="00927C23" w:rsidRDefault="001138F4" w:rsidP="00646BBF">
      <w:pPr>
        <w:pStyle w:val="Textoindependiente"/>
      </w:pPr>
      <w:r w:rsidRPr="00927C23">
        <w:rPr>
          <w:rStyle w:val="Textoennegrita"/>
        </w:rPr>
        <w:t>Nota</w:t>
      </w:r>
      <w:r w:rsidR="00646BBF" w:rsidRPr="00927C23">
        <w:t xml:space="preserve">: </w:t>
      </w:r>
      <w:r w:rsidRPr="00927C23">
        <w:t xml:space="preserve">Actualmente, la Calculadora solo admite el Braille </w:t>
      </w:r>
      <w:r w:rsidR="00927C23" w:rsidRPr="00927C23">
        <w:t>Computarizado</w:t>
      </w:r>
      <w:r w:rsidR="00646BBF" w:rsidRPr="00927C23">
        <w:t xml:space="preserve">. </w:t>
      </w:r>
    </w:p>
    <w:p w14:paraId="683D63E2" w14:textId="13A04395" w:rsidR="00646BBF" w:rsidRPr="00927C23" w:rsidRDefault="001138F4" w:rsidP="00646BBF">
      <w:pPr>
        <w:pStyle w:val="Textoindependiente"/>
      </w:pPr>
      <w:r w:rsidRPr="00927C23">
        <w:t>Para abrir la Calculadora</w:t>
      </w:r>
      <w:r w:rsidR="00646BBF" w:rsidRPr="00927C23">
        <w:t>:</w:t>
      </w:r>
    </w:p>
    <w:p w14:paraId="162DB28A" w14:textId="282E1945" w:rsidR="00646BBF" w:rsidRPr="00927C23" w:rsidRDefault="001138F4" w:rsidP="00F40D7B">
      <w:pPr>
        <w:pStyle w:val="Textoindependiente"/>
        <w:numPr>
          <w:ilvl w:val="0"/>
          <w:numId w:val="26"/>
        </w:numPr>
      </w:pPr>
      <w:r w:rsidRPr="00927C23">
        <w:t>Vaya al Menú Principal</w:t>
      </w:r>
      <w:r w:rsidR="00646BBF" w:rsidRPr="00927C23">
        <w:t>.</w:t>
      </w:r>
    </w:p>
    <w:p w14:paraId="72271F03" w14:textId="1C601EE9" w:rsidR="00646BBF" w:rsidRPr="00927C23" w:rsidRDefault="001138F4" w:rsidP="00F40D7B">
      <w:pPr>
        <w:pStyle w:val="Textoindependiente"/>
        <w:numPr>
          <w:ilvl w:val="0"/>
          <w:numId w:val="26"/>
        </w:numPr>
      </w:pPr>
      <w:r w:rsidRPr="00927C23">
        <w:t>Pulse</w:t>
      </w:r>
      <w:r w:rsidR="00646BBF" w:rsidRPr="00927C23">
        <w:t xml:space="preserve"> C </w:t>
      </w:r>
      <w:r w:rsidR="00646BBF" w:rsidRPr="00927C23">
        <w:rPr>
          <w:rStyle w:val="Textoennegrita"/>
        </w:rPr>
        <w:t>O</w:t>
      </w:r>
      <w:r w:rsidR="00646BBF" w:rsidRPr="00927C23">
        <w:t xml:space="preserve"> </w:t>
      </w:r>
      <w:r w:rsidRPr="00927C23">
        <w:t xml:space="preserve">pulse las teclas de Navegación Anterior o Siguiente hasta llegar al elemento de menú </w:t>
      </w:r>
      <w:r w:rsidR="00927C23" w:rsidRPr="00927C23">
        <w:t>Calculadora.</w:t>
      </w:r>
      <w:r w:rsidR="00646BBF" w:rsidRPr="00927C23">
        <w:t xml:space="preserve"> </w:t>
      </w:r>
    </w:p>
    <w:p w14:paraId="61DDAFD9" w14:textId="3D8079E9" w:rsidR="00646BBF" w:rsidRPr="00927C23" w:rsidRDefault="001138F4" w:rsidP="00F40D7B">
      <w:pPr>
        <w:pStyle w:val="Textoindependiente"/>
        <w:numPr>
          <w:ilvl w:val="0"/>
          <w:numId w:val="26"/>
        </w:numPr>
      </w:pPr>
      <w:r w:rsidRPr="00927C23">
        <w:t>Pulse</w:t>
      </w:r>
      <w:r w:rsidR="00646BBF" w:rsidRPr="00927C23">
        <w:t xml:space="preserve"> Enter o</w:t>
      </w:r>
      <w:r w:rsidRPr="00927C23">
        <w:t xml:space="preserve"> un sensor de</w:t>
      </w:r>
      <w:r w:rsidR="00646BBF" w:rsidRPr="00927C23">
        <w:t xml:space="preserve"> cursor.</w:t>
      </w:r>
    </w:p>
    <w:p w14:paraId="10AFF81E" w14:textId="3913DB83" w:rsidR="00646BBF" w:rsidRPr="00927C23" w:rsidRDefault="001138F4" w:rsidP="00F40D7B">
      <w:pPr>
        <w:pStyle w:val="Ttulo2"/>
        <w:numPr>
          <w:ilvl w:val="1"/>
          <w:numId w:val="45"/>
        </w:numPr>
        <w:ind w:left="720"/>
      </w:pPr>
      <w:bookmarkStart w:id="169" w:name="_Toc71541795"/>
      <w:r w:rsidRPr="00927C23">
        <w:t>Funcionamiento de la calculadora</w:t>
      </w:r>
      <w:bookmarkEnd w:id="169"/>
    </w:p>
    <w:p w14:paraId="49CE5A09" w14:textId="051DA555" w:rsidR="00646BBF" w:rsidRPr="00927C23" w:rsidRDefault="001138F4" w:rsidP="00646BBF">
      <w:pPr>
        <w:pStyle w:val="Textoindependiente"/>
      </w:pPr>
      <w:r w:rsidRPr="00927C23">
        <w:t>Para utilizar la calculadora, escriba una ecuación completa y pulse Enter para obtener el resultado</w:t>
      </w:r>
      <w:r w:rsidR="00646BBF" w:rsidRPr="00927C23">
        <w:t xml:space="preserve">. </w:t>
      </w:r>
    </w:p>
    <w:p w14:paraId="3AF03EAA" w14:textId="2D187146" w:rsidR="001138F4" w:rsidRPr="00927C23" w:rsidRDefault="001138F4" w:rsidP="00646BBF">
      <w:pPr>
        <w:pStyle w:val="Textoindependiente"/>
      </w:pPr>
      <w:r w:rsidRPr="00927C23">
        <w:t>Por ejemplo, escriba la ecuación 20-(6+8) (sin espacios). Pulse Enter y el Brailliant le mostrará 6 como respuesta.</w:t>
      </w:r>
    </w:p>
    <w:p w14:paraId="7AD24565" w14:textId="2D7BB0E4" w:rsidR="00646BBF" w:rsidRPr="00927C23" w:rsidRDefault="001138F4" w:rsidP="00646BBF">
      <w:pPr>
        <w:pStyle w:val="Textoindependiente"/>
      </w:pPr>
      <w:r w:rsidRPr="00927C23">
        <w:t>Para borrar la ecuación anterior, pulse Espacio + puntos 3-5-6.</w:t>
      </w:r>
    </w:p>
    <w:p w14:paraId="6FBD29DA" w14:textId="11B6F44A" w:rsidR="00646BBF" w:rsidRPr="00927C23" w:rsidRDefault="001138F4" w:rsidP="00646BBF">
      <w:pPr>
        <w:pStyle w:val="Textoindependiente"/>
      </w:pPr>
      <w:r w:rsidRPr="00927C23">
        <w:t xml:space="preserve">Para añadir operadores, tales como + o -, abra el Menú de Contexto con Espacio + M. </w:t>
      </w:r>
      <w:r w:rsidR="00A230DF" w:rsidRPr="00927C23">
        <w:t xml:space="preserve">Consulte la </w:t>
      </w:r>
      <w:hyperlink w:anchor="_Calculator_Commands_Table" w:history="1">
        <w:r w:rsidR="00A230DF" w:rsidRPr="00927C23">
          <w:rPr>
            <w:rStyle w:val="Hipervnculo"/>
          </w:rPr>
          <w:t>Sección Tabla de comandos de la Calculadora</w:t>
        </w:r>
      </w:hyperlink>
      <w:r w:rsidR="00646BBF" w:rsidRPr="00927C23">
        <w:t xml:space="preserve">, </w:t>
      </w:r>
      <w:r w:rsidR="00927C23" w:rsidRPr="00927C23">
        <w:t>para</w:t>
      </w:r>
      <w:r w:rsidR="00A230DF" w:rsidRPr="00927C23">
        <w:t xml:space="preserve"> obtener una lista completa de los comandos y operadores de la Calculadora.</w:t>
      </w:r>
    </w:p>
    <w:p w14:paraId="46FB7B45" w14:textId="6C1EAF8E" w:rsidR="00646BBF" w:rsidRPr="00927C23" w:rsidRDefault="00A230DF" w:rsidP="00F40D7B">
      <w:pPr>
        <w:pStyle w:val="Ttulo2"/>
        <w:numPr>
          <w:ilvl w:val="1"/>
          <w:numId w:val="45"/>
        </w:numPr>
        <w:ind w:left="720"/>
      </w:pPr>
      <w:bookmarkStart w:id="170" w:name="_Calculator_Commands_Table"/>
      <w:bookmarkStart w:id="171" w:name="_Refd18e2847"/>
      <w:bookmarkStart w:id="172" w:name="_Tocd18e2847"/>
      <w:bookmarkStart w:id="173" w:name="_Toc71541796"/>
      <w:bookmarkEnd w:id="170"/>
      <w:r w:rsidRPr="00927C23">
        <w:t>Tabla de comandos de la Calculadora</w:t>
      </w:r>
      <w:bookmarkEnd w:id="171"/>
      <w:bookmarkEnd w:id="172"/>
      <w:bookmarkEnd w:id="173"/>
    </w:p>
    <w:p w14:paraId="38B4CF46" w14:textId="5CD8EDFC" w:rsidR="00646BBF" w:rsidRPr="00927C23" w:rsidRDefault="00A230DF" w:rsidP="00646BBF">
      <w:pPr>
        <w:pStyle w:val="Textoindependiente"/>
      </w:pPr>
      <w:r w:rsidRPr="00927C23">
        <w:t>Los comandos de la Calculadora se enumeran en la Tabla 5</w:t>
      </w:r>
      <w:r w:rsidR="00646BBF" w:rsidRPr="00927C23">
        <w:t>.</w:t>
      </w:r>
    </w:p>
    <w:p w14:paraId="0B8075AB" w14:textId="302648B3" w:rsidR="00646BBF" w:rsidRPr="00927C23" w:rsidRDefault="00646BBF" w:rsidP="00646BBF">
      <w:pPr>
        <w:pStyle w:val="Descripcin"/>
        <w:keepNext/>
        <w:rPr>
          <w:rStyle w:val="Textoennegrita"/>
          <w:sz w:val="24"/>
          <w:szCs w:val="24"/>
        </w:rPr>
      </w:pPr>
      <w:r w:rsidRPr="00927C23">
        <w:rPr>
          <w:rStyle w:val="Textoennegrita"/>
          <w:sz w:val="24"/>
          <w:szCs w:val="24"/>
        </w:rPr>
        <w:t>Tabl</w:t>
      </w:r>
      <w:r w:rsidR="00A230DF" w:rsidRPr="00927C23">
        <w:rPr>
          <w:rStyle w:val="Textoennegrita"/>
          <w:sz w:val="24"/>
          <w:szCs w:val="24"/>
        </w:rPr>
        <w:t>a</w:t>
      </w:r>
      <w:r w:rsidRPr="00927C23">
        <w:rPr>
          <w:rStyle w:val="Textoennegrita"/>
          <w:sz w:val="24"/>
          <w:szCs w:val="24"/>
        </w:rPr>
        <w:t xml:space="preserve"> </w:t>
      </w:r>
      <w:r w:rsidR="00844ED4" w:rsidRPr="00927C23">
        <w:rPr>
          <w:rStyle w:val="Textoennegrita"/>
          <w:sz w:val="24"/>
          <w:szCs w:val="24"/>
        </w:rPr>
        <w:t>5</w:t>
      </w:r>
      <w:r w:rsidRPr="00927C23">
        <w:rPr>
          <w:rStyle w:val="Textoennegrita"/>
          <w:sz w:val="24"/>
          <w:szCs w:val="24"/>
        </w:rPr>
        <w:t xml:space="preserve">: </w:t>
      </w:r>
      <w:r w:rsidR="00A230DF" w:rsidRPr="00927C23">
        <w:rPr>
          <w:rStyle w:val="Textoennegrita"/>
          <w:sz w:val="24"/>
          <w:szCs w:val="24"/>
        </w:rPr>
        <w:t>Comandos de la Calculadora</w:t>
      </w:r>
    </w:p>
    <w:tbl>
      <w:tblPr>
        <w:tblStyle w:val="Tablaconcuadrcula"/>
        <w:tblW w:w="0" w:type="auto"/>
        <w:tblLook w:val="04A0" w:firstRow="1" w:lastRow="0" w:firstColumn="1" w:lastColumn="0" w:noHBand="0" w:noVBand="1"/>
        <w:tblDescription w:val="Table of two columns with headings Action and Shortcut or Key combination"/>
      </w:tblPr>
      <w:tblGrid>
        <w:gridCol w:w="4315"/>
        <w:gridCol w:w="4315"/>
      </w:tblGrid>
      <w:tr w:rsidR="00646BBF" w:rsidRPr="00927C23" w14:paraId="239AAF30" w14:textId="77777777" w:rsidTr="006F7D8B">
        <w:trPr>
          <w:trHeight w:val="432"/>
          <w:tblHeader/>
        </w:trPr>
        <w:tc>
          <w:tcPr>
            <w:tcW w:w="4315" w:type="dxa"/>
            <w:vAlign w:val="center"/>
          </w:tcPr>
          <w:p w14:paraId="5A2ECE4D" w14:textId="699F70AC" w:rsidR="00646BBF" w:rsidRPr="00927C23" w:rsidRDefault="00E2288D" w:rsidP="006F7D8B">
            <w:pPr>
              <w:pStyle w:val="Textoindependiente"/>
              <w:spacing w:after="0"/>
              <w:jc w:val="center"/>
              <w:rPr>
                <w:rStyle w:val="Textoennegrita"/>
              </w:rPr>
            </w:pPr>
            <w:r w:rsidRPr="00927C23">
              <w:rPr>
                <w:rStyle w:val="Textoennegrita"/>
              </w:rPr>
              <w:t>Acción</w:t>
            </w:r>
          </w:p>
        </w:tc>
        <w:tc>
          <w:tcPr>
            <w:tcW w:w="4315" w:type="dxa"/>
            <w:vAlign w:val="center"/>
          </w:tcPr>
          <w:p w14:paraId="50AD4E1E" w14:textId="2D640D6C" w:rsidR="00646BBF" w:rsidRPr="00927C23" w:rsidRDefault="00E2288D" w:rsidP="006F7D8B">
            <w:pPr>
              <w:pStyle w:val="Textoindependiente"/>
              <w:spacing w:after="0"/>
              <w:jc w:val="center"/>
              <w:rPr>
                <w:rStyle w:val="Textoennegrita"/>
              </w:rPr>
            </w:pPr>
            <w:r w:rsidRPr="00927C23">
              <w:rPr>
                <w:rStyle w:val="Textoennegrita"/>
              </w:rPr>
              <w:t>Atajo o combinación de teclas</w:t>
            </w:r>
          </w:p>
        </w:tc>
      </w:tr>
      <w:tr w:rsidR="00646BBF" w:rsidRPr="00927C23" w14:paraId="56472E82" w14:textId="77777777" w:rsidTr="006F7D8B">
        <w:trPr>
          <w:trHeight w:val="360"/>
        </w:trPr>
        <w:tc>
          <w:tcPr>
            <w:tcW w:w="4315" w:type="dxa"/>
            <w:vAlign w:val="center"/>
          </w:tcPr>
          <w:p w14:paraId="003F998F" w14:textId="5FED51C5" w:rsidR="00646BBF" w:rsidRPr="00927C23" w:rsidRDefault="00E2288D" w:rsidP="006F7D8B">
            <w:pPr>
              <w:pStyle w:val="Textoindependiente"/>
              <w:spacing w:after="0"/>
            </w:pPr>
            <w:r w:rsidRPr="00927C23">
              <w:t>Más</w:t>
            </w:r>
          </w:p>
        </w:tc>
        <w:tc>
          <w:tcPr>
            <w:tcW w:w="4315" w:type="dxa"/>
            <w:vAlign w:val="center"/>
          </w:tcPr>
          <w:p w14:paraId="22F2C39D" w14:textId="6535A597" w:rsidR="00646BBF" w:rsidRPr="00927C23" w:rsidRDefault="00E2288D" w:rsidP="00A230DF">
            <w:pPr>
              <w:pStyle w:val="Textoindependiente"/>
              <w:spacing w:after="0"/>
            </w:pPr>
            <w:r w:rsidRPr="00927C23">
              <w:t>Puntos</w:t>
            </w:r>
            <w:r w:rsidR="00224055" w:rsidRPr="00927C23">
              <w:t xml:space="preserve"> </w:t>
            </w:r>
            <w:r w:rsidR="00A230DF" w:rsidRPr="00927C23">
              <w:t>2-3-5</w:t>
            </w:r>
          </w:p>
        </w:tc>
      </w:tr>
      <w:tr w:rsidR="00646BBF" w:rsidRPr="00927C23" w14:paraId="4F6494A3" w14:textId="77777777" w:rsidTr="006F7D8B">
        <w:trPr>
          <w:trHeight w:val="360"/>
        </w:trPr>
        <w:tc>
          <w:tcPr>
            <w:tcW w:w="4315" w:type="dxa"/>
            <w:vAlign w:val="center"/>
          </w:tcPr>
          <w:p w14:paraId="03D01C9A" w14:textId="617EEBBD" w:rsidR="00646BBF" w:rsidRPr="00927C23" w:rsidRDefault="00E2288D" w:rsidP="006F7D8B">
            <w:pPr>
              <w:pStyle w:val="Textoindependiente"/>
              <w:spacing w:after="0"/>
            </w:pPr>
            <w:r w:rsidRPr="00927C23">
              <w:t>Menos</w:t>
            </w:r>
          </w:p>
        </w:tc>
        <w:tc>
          <w:tcPr>
            <w:tcW w:w="4315" w:type="dxa"/>
            <w:vAlign w:val="center"/>
          </w:tcPr>
          <w:p w14:paraId="61E5FE95" w14:textId="6C99E958" w:rsidR="00646BBF" w:rsidRPr="00927C23" w:rsidRDefault="00E2288D" w:rsidP="006F7D8B">
            <w:pPr>
              <w:pStyle w:val="Textoindependiente"/>
              <w:spacing w:after="0"/>
            </w:pPr>
            <w:r w:rsidRPr="00927C23">
              <w:t>Puntos</w:t>
            </w:r>
            <w:r w:rsidR="00224055" w:rsidRPr="00927C23">
              <w:t xml:space="preserve"> 3-6</w:t>
            </w:r>
          </w:p>
        </w:tc>
      </w:tr>
      <w:tr w:rsidR="00646BBF" w:rsidRPr="00927C23" w14:paraId="311DD7DA" w14:textId="77777777" w:rsidTr="006F7D8B">
        <w:trPr>
          <w:trHeight w:val="360"/>
        </w:trPr>
        <w:tc>
          <w:tcPr>
            <w:tcW w:w="4315" w:type="dxa"/>
            <w:vAlign w:val="center"/>
          </w:tcPr>
          <w:p w14:paraId="60A70A61" w14:textId="61095A62" w:rsidR="00646BBF" w:rsidRPr="00927C23" w:rsidRDefault="00927C23" w:rsidP="006F7D8B">
            <w:pPr>
              <w:pStyle w:val="Textoindependiente"/>
              <w:spacing w:after="0"/>
            </w:pPr>
            <w:r w:rsidRPr="00927C23">
              <w:t>Multiplicación</w:t>
            </w:r>
          </w:p>
        </w:tc>
        <w:tc>
          <w:tcPr>
            <w:tcW w:w="4315" w:type="dxa"/>
            <w:vAlign w:val="center"/>
          </w:tcPr>
          <w:p w14:paraId="03460AED" w14:textId="6C592E13" w:rsidR="00646BBF" w:rsidRPr="00927C23" w:rsidRDefault="00E2288D" w:rsidP="006F7D8B">
            <w:pPr>
              <w:pStyle w:val="Textoindependiente"/>
              <w:spacing w:after="0"/>
            </w:pPr>
            <w:r w:rsidRPr="00927C23">
              <w:t>Puntos</w:t>
            </w:r>
            <w:r w:rsidR="002C0699" w:rsidRPr="00927C23">
              <w:t xml:space="preserve"> 2-5</w:t>
            </w:r>
            <w:r w:rsidR="00A230DF" w:rsidRPr="00927C23">
              <w:t>-6</w:t>
            </w:r>
          </w:p>
        </w:tc>
      </w:tr>
      <w:tr w:rsidR="00646BBF" w:rsidRPr="00927C23" w14:paraId="0D7D971C" w14:textId="77777777" w:rsidTr="006F7D8B">
        <w:trPr>
          <w:trHeight w:val="360"/>
        </w:trPr>
        <w:tc>
          <w:tcPr>
            <w:tcW w:w="4315" w:type="dxa"/>
            <w:vAlign w:val="center"/>
          </w:tcPr>
          <w:p w14:paraId="60EE910D" w14:textId="60D0E230" w:rsidR="00646BBF" w:rsidRPr="00927C23" w:rsidRDefault="00E2288D" w:rsidP="006F7D8B">
            <w:pPr>
              <w:pStyle w:val="Textoindependiente"/>
              <w:spacing w:after="0"/>
            </w:pPr>
            <w:r w:rsidRPr="00927C23">
              <w:t>División</w:t>
            </w:r>
          </w:p>
        </w:tc>
        <w:tc>
          <w:tcPr>
            <w:tcW w:w="4315" w:type="dxa"/>
            <w:vAlign w:val="center"/>
          </w:tcPr>
          <w:p w14:paraId="3B3F7BCF" w14:textId="71757986" w:rsidR="00646BBF" w:rsidRPr="00927C23" w:rsidRDefault="00E2288D" w:rsidP="006F7D8B">
            <w:pPr>
              <w:pStyle w:val="Textoindependiente"/>
              <w:spacing w:after="0"/>
            </w:pPr>
            <w:r w:rsidRPr="00927C23">
              <w:t>Puntos</w:t>
            </w:r>
            <w:r w:rsidR="002C0699" w:rsidRPr="00927C23">
              <w:t xml:space="preserve"> 3-4-7-8</w:t>
            </w:r>
          </w:p>
        </w:tc>
      </w:tr>
      <w:tr w:rsidR="00646BBF" w:rsidRPr="00927C23" w14:paraId="49E8BA54" w14:textId="77777777" w:rsidTr="006F7D8B">
        <w:trPr>
          <w:trHeight w:val="360"/>
        </w:trPr>
        <w:tc>
          <w:tcPr>
            <w:tcW w:w="4315" w:type="dxa"/>
            <w:vAlign w:val="center"/>
          </w:tcPr>
          <w:p w14:paraId="261AB7A8" w14:textId="5CF01ACF" w:rsidR="00646BBF" w:rsidRPr="00927C23" w:rsidRDefault="00E2288D" w:rsidP="006F7D8B">
            <w:pPr>
              <w:pStyle w:val="Textoindependiente"/>
              <w:spacing w:after="0"/>
            </w:pPr>
            <w:r w:rsidRPr="00927C23">
              <w:t>Igual</w:t>
            </w:r>
          </w:p>
        </w:tc>
        <w:tc>
          <w:tcPr>
            <w:tcW w:w="4315" w:type="dxa"/>
            <w:vAlign w:val="center"/>
          </w:tcPr>
          <w:p w14:paraId="6A04817E" w14:textId="676A2F28" w:rsidR="00646BBF" w:rsidRPr="00927C23" w:rsidRDefault="00646BBF" w:rsidP="006F7D8B">
            <w:pPr>
              <w:pStyle w:val="Textoindependiente"/>
              <w:spacing w:after="0"/>
            </w:pPr>
            <w:r w:rsidRPr="00927C23">
              <w:t>Enter</w:t>
            </w:r>
          </w:p>
        </w:tc>
      </w:tr>
      <w:tr w:rsidR="00646BBF" w:rsidRPr="00927C23" w14:paraId="707ED9E9" w14:textId="77777777" w:rsidTr="006F7D8B">
        <w:trPr>
          <w:trHeight w:val="360"/>
        </w:trPr>
        <w:tc>
          <w:tcPr>
            <w:tcW w:w="4315" w:type="dxa"/>
            <w:vAlign w:val="center"/>
          </w:tcPr>
          <w:p w14:paraId="00411684" w14:textId="555D3C12" w:rsidR="00646BBF" w:rsidRPr="00927C23" w:rsidRDefault="00E2288D" w:rsidP="006F7D8B">
            <w:pPr>
              <w:pStyle w:val="Textoindependiente"/>
              <w:spacing w:after="0"/>
            </w:pPr>
            <w:r w:rsidRPr="00927C23">
              <w:t>Borrar</w:t>
            </w:r>
          </w:p>
        </w:tc>
        <w:tc>
          <w:tcPr>
            <w:tcW w:w="4315" w:type="dxa"/>
            <w:vAlign w:val="center"/>
          </w:tcPr>
          <w:p w14:paraId="5C096BF1" w14:textId="2FC8887B" w:rsidR="00646BBF" w:rsidRPr="00927C23" w:rsidRDefault="00E2288D" w:rsidP="006F7D8B">
            <w:pPr>
              <w:pStyle w:val="Textoindependiente"/>
              <w:spacing w:after="0"/>
            </w:pPr>
            <w:r w:rsidRPr="00927C23">
              <w:t>Espacio</w:t>
            </w:r>
            <w:r w:rsidR="00265E11" w:rsidRPr="00927C23">
              <w:t xml:space="preserve"> + </w:t>
            </w:r>
            <w:r w:rsidRPr="00927C23">
              <w:t>Puntos</w:t>
            </w:r>
            <w:r w:rsidR="00265E11" w:rsidRPr="00927C23">
              <w:t xml:space="preserve"> 3-5-6</w:t>
            </w:r>
          </w:p>
        </w:tc>
      </w:tr>
      <w:tr w:rsidR="00646BBF" w:rsidRPr="00927C23" w14:paraId="54668FF6" w14:textId="77777777" w:rsidTr="006F7D8B">
        <w:trPr>
          <w:trHeight w:val="360"/>
        </w:trPr>
        <w:tc>
          <w:tcPr>
            <w:tcW w:w="4315" w:type="dxa"/>
            <w:vAlign w:val="center"/>
          </w:tcPr>
          <w:p w14:paraId="4D7AB44F" w14:textId="7C6737F9" w:rsidR="00646BBF" w:rsidRPr="00927C23" w:rsidRDefault="00E2288D" w:rsidP="006F7D8B">
            <w:pPr>
              <w:pStyle w:val="Textoindependiente"/>
              <w:spacing w:after="0"/>
            </w:pPr>
            <w:r w:rsidRPr="00927C23">
              <w:t>Punto decimal</w:t>
            </w:r>
          </w:p>
        </w:tc>
        <w:tc>
          <w:tcPr>
            <w:tcW w:w="4315" w:type="dxa"/>
            <w:vAlign w:val="center"/>
          </w:tcPr>
          <w:p w14:paraId="77640D7E" w14:textId="5A18C27A" w:rsidR="00646BBF" w:rsidRPr="00927C23" w:rsidRDefault="00E2288D" w:rsidP="006F7D8B">
            <w:pPr>
              <w:pStyle w:val="Textoindependiente"/>
              <w:spacing w:after="0"/>
            </w:pPr>
            <w:r w:rsidRPr="00927C23">
              <w:t>Punto</w:t>
            </w:r>
            <w:r w:rsidR="00A230DF" w:rsidRPr="00927C23">
              <w:t xml:space="preserve"> 3</w:t>
            </w:r>
          </w:p>
        </w:tc>
      </w:tr>
      <w:tr w:rsidR="00646BBF" w:rsidRPr="00927C23" w14:paraId="347D84D4" w14:textId="77777777" w:rsidTr="006F7D8B">
        <w:trPr>
          <w:trHeight w:val="360"/>
        </w:trPr>
        <w:tc>
          <w:tcPr>
            <w:tcW w:w="4315" w:type="dxa"/>
            <w:vAlign w:val="center"/>
          </w:tcPr>
          <w:p w14:paraId="7DADAD80" w14:textId="6F48A104" w:rsidR="00646BBF" w:rsidRPr="00927C23" w:rsidRDefault="00E2288D" w:rsidP="006F7D8B">
            <w:pPr>
              <w:pStyle w:val="Textoindependiente"/>
              <w:spacing w:after="0"/>
            </w:pPr>
            <w:r w:rsidRPr="00927C23">
              <w:t>Porcentaje</w:t>
            </w:r>
          </w:p>
        </w:tc>
        <w:tc>
          <w:tcPr>
            <w:tcW w:w="4315" w:type="dxa"/>
            <w:vAlign w:val="center"/>
          </w:tcPr>
          <w:p w14:paraId="0AE5FF3D" w14:textId="47988C83" w:rsidR="00646BBF" w:rsidRPr="00927C23" w:rsidRDefault="00E2288D" w:rsidP="00A230DF">
            <w:pPr>
              <w:pStyle w:val="Textoindependiente"/>
              <w:spacing w:after="0"/>
            </w:pPr>
            <w:r w:rsidRPr="00927C23">
              <w:t>Punto</w:t>
            </w:r>
            <w:r w:rsidR="001A34D2" w:rsidRPr="00927C23">
              <w:t xml:space="preserve">s </w:t>
            </w:r>
            <w:r w:rsidR="002C0699" w:rsidRPr="00927C23">
              <w:t>1</w:t>
            </w:r>
            <w:r w:rsidR="00A230DF" w:rsidRPr="00927C23">
              <w:t>-5</w:t>
            </w:r>
            <w:r w:rsidR="001A34D2" w:rsidRPr="00927C23">
              <w:t>-6</w:t>
            </w:r>
          </w:p>
        </w:tc>
      </w:tr>
      <w:tr w:rsidR="00646BBF" w:rsidRPr="00927C23" w14:paraId="5D53945C" w14:textId="77777777" w:rsidTr="006F7D8B">
        <w:trPr>
          <w:trHeight w:val="360"/>
        </w:trPr>
        <w:tc>
          <w:tcPr>
            <w:tcW w:w="4315" w:type="dxa"/>
            <w:vAlign w:val="center"/>
          </w:tcPr>
          <w:p w14:paraId="4E5D7F4C" w14:textId="279BADEF" w:rsidR="00646BBF" w:rsidRPr="00927C23" w:rsidRDefault="00E2288D" w:rsidP="006F7D8B">
            <w:pPr>
              <w:pStyle w:val="Textoindependiente"/>
              <w:spacing w:after="0"/>
            </w:pPr>
            <w:r w:rsidRPr="00927C23">
              <w:t>Raíz Cuadrada</w:t>
            </w:r>
          </w:p>
        </w:tc>
        <w:tc>
          <w:tcPr>
            <w:tcW w:w="4315" w:type="dxa"/>
            <w:vAlign w:val="center"/>
          </w:tcPr>
          <w:p w14:paraId="73E96EFB" w14:textId="4F650733" w:rsidR="00646BBF" w:rsidRPr="00927C23" w:rsidRDefault="00D91AA6" w:rsidP="00D91AA6">
            <w:pPr>
              <w:pStyle w:val="Textoindependiente"/>
              <w:spacing w:after="0"/>
            </w:pPr>
            <w:r w:rsidRPr="00927C23">
              <w:t xml:space="preserve">Espacio + </w:t>
            </w:r>
            <w:r w:rsidR="00E2288D" w:rsidRPr="00927C23">
              <w:t>Punto</w:t>
            </w:r>
            <w:r w:rsidR="001A34D2" w:rsidRPr="00927C23">
              <w:t xml:space="preserve">s </w:t>
            </w:r>
            <w:r w:rsidRPr="00927C23">
              <w:t>3-4-5</w:t>
            </w:r>
          </w:p>
        </w:tc>
      </w:tr>
      <w:tr w:rsidR="00646BBF" w:rsidRPr="00927C23" w14:paraId="3D6D872C" w14:textId="77777777" w:rsidTr="006F7D8B">
        <w:trPr>
          <w:trHeight w:val="360"/>
        </w:trPr>
        <w:tc>
          <w:tcPr>
            <w:tcW w:w="4315" w:type="dxa"/>
            <w:vAlign w:val="center"/>
          </w:tcPr>
          <w:p w14:paraId="6A6F6CF4" w14:textId="77777777" w:rsidR="00646BBF" w:rsidRPr="00927C23" w:rsidRDefault="00646BBF" w:rsidP="006F7D8B">
            <w:pPr>
              <w:pStyle w:val="Textoindependiente"/>
              <w:spacing w:after="0"/>
            </w:pPr>
            <w:r w:rsidRPr="00927C23">
              <w:lastRenderedPageBreak/>
              <w:t>Pi</w:t>
            </w:r>
          </w:p>
        </w:tc>
        <w:tc>
          <w:tcPr>
            <w:tcW w:w="4315" w:type="dxa"/>
            <w:vAlign w:val="center"/>
          </w:tcPr>
          <w:p w14:paraId="4FB3BD2F" w14:textId="410088F6" w:rsidR="00646BBF" w:rsidRPr="00927C23" w:rsidRDefault="00D91AA6" w:rsidP="006F7D8B">
            <w:pPr>
              <w:pStyle w:val="Textoindependiente"/>
              <w:spacing w:after="0"/>
            </w:pPr>
            <w:r w:rsidRPr="00927C23">
              <w:t>Espacio + Y</w:t>
            </w:r>
          </w:p>
        </w:tc>
      </w:tr>
    </w:tbl>
    <w:p w14:paraId="2DE76752" w14:textId="77777777" w:rsidR="00646BBF" w:rsidRPr="00927C23" w:rsidRDefault="00646BBF" w:rsidP="00646BBF">
      <w:pPr>
        <w:pStyle w:val="Textoindependiente"/>
      </w:pPr>
    </w:p>
    <w:p w14:paraId="21738171" w14:textId="00C28CAE" w:rsidR="00646BBF" w:rsidRPr="00927C23" w:rsidRDefault="00C45BFB" w:rsidP="00F40D7B">
      <w:pPr>
        <w:pStyle w:val="Ttulo1"/>
        <w:numPr>
          <w:ilvl w:val="0"/>
          <w:numId w:val="45"/>
        </w:numPr>
        <w:ind w:left="357" w:hanging="357"/>
      </w:pPr>
      <w:bookmarkStart w:id="174" w:name="_Refd18e2894"/>
      <w:bookmarkStart w:id="175" w:name="_Tocd18e2894"/>
      <w:r w:rsidRPr="00927C23">
        <w:t xml:space="preserve"> </w:t>
      </w:r>
      <w:bookmarkStart w:id="176" w:name="_Toc71541797"/>
      <w:bookmarkEnd w:id="174"/>
      <w:bookmarkEnd w:id="175"/>
      <w:r w:rsidR="003B3162" w:rsidRPr="00927C23">
        <w:t>Funcionamiento de la aplicación Fecha y Hora</w:t>
      </w:r>
      <w:bookmarkEnd w:id="176"/>
    </w:p>
    <w:p w14:paraId="67399EEB" w14:textId="2419F862" w:rsidR="00646BBF" w:rsidRPr="00927C23" w:rsidRDefault="003B3162" w:rsidP="00646BBF">
      <w:pPr>
        <w:pStyle w:val="Textoindependiente"/>
      </w:pPr>
      <w:r w:rsidRPr="00927C23">
        <w:t>El Brailliant dispone de una aplicación que te da la fecha y la hora actuales</w:t>
      </w:r>
      <w:r w:rsidR="00646BBF" w:rsidRPr="00927C23">
        <w:t xml:space="preserve">. </w:t>
      </w:r>
    </w:p>
    <w:p w14:paraId="28929987" w14:textId="01D521AF" w:rsidR="00646BBF" w:rsidRPr="00927C23" w:rsidRDefault="003B3162" w:rsidP="00646BBF">
      <w:pPr>
        <w:pStyle w:val="Textoindependiente"/>
      </w:pPr>
      <w:r w:rsidRPr="00927C23">
        <w:t>Para abrir Fecha y Hora</w:t>
      </w:r>
      <w:r w:rsidR="00646BBF" w:rsidRPr="00927C23">
        <w:t>:</w:t>
      </w:r>
    </w:p>
    <w:p w14:paraId="1B18A90F" w14:textId="408435CF" w:rsidR="00646BBF" w:rsidRPr="00927C23" w:rsidRDefault="003B3162" w:rsidP="00F40D7B">
      <w:pPr>
        <w:pStyle w:val="Textoindependiente"/>
        <w:numPr>
          <w:ilvl w:val="0"/>
          <w:numId w:val="27"/>
        </w:numPr>
      </w:pPr>
      <w:r w:rsidRPr="00927C23">
        <w:t>Vaya al Menú Principal</w:t>
      </w:r>
      <w:r w:rsidR="00646BBF" w:rsidRPr="00927C23">
        <w:t>.</w:t>
      </w:r>
    </w:p>
    <w:p w14:paraId="1C1A7633" w14:textId="712587BE" w:rsidR="00646BBF" w:rsidRPr="00927C23" w:rsidRDefault="003B3162" w:rsidP="00F40D7B">
      <w:pPr>
        <w:pStyle w:val="Textoindependiente"/>
        <w:numPr>
          <w:ilvl w:val="0"/>
          <w:numId w:val="27"/>
        </w:numPr>
      </w:pPr>
      <w:r w:rsidRPr="00927C23">
        <w:t>Pulse la tecla de Navegación Anterior o Siguiente hasta llegar al elemento de menú Fecha y Hora.</w:t>
      </w:r>
    </w:p>
    <w:p w14:paraId="3E353C86" w14:textId="04D1A64E" w:rsidR="00646BBF" w:rsidRPr="00927C23" w:rsidRDefault="003B3162" w:rsidP="00F40D7B">
      <w:pPr>
        <w:pStyle w:val="Textoindependiente"/>
        <w:numPr>
          <w:ilvl w:val="0"/>
          <w:numId w:val="27"/>
        </w:numPr>
      </w:pPr>
      <w:r w:rsidRPr="00927C23">
        <w:t>Pulse Enter o un sensor de cursor</w:t>
      </w:r>
      <w:r w:rsidR="00646BBF" w:rsidRPr="00927C23">
        <w:t>.</w:t>
      </w:r>
    </w:p>
    <w:p w14:paraId="1B5FAAC9" w14:textId="6691025A" w:rsidR="00646BBF" w:rsidRPr="00927C23" w:rsidRDefault="003B3162" w:rsidP="00F40D7B">
      <w:pPr>
        <w:pStyle w:val="Ttulo2"/>
        <w:numPr>
          <w:ilvl w:val="1"/>
          <w:numId w:val="45"/>
        </w:numPr>
        <w:ind w:left="720"/>
      </w:pPr>
      <w:bookmarkStart w:id="177" w:name="_Toc71541798"/>
      <w:r w:rsidRPr="00927C23">
        <w:t>Visualización de la hora y la fecha</w:t>
      </w:r>
      <w:bookmarkEnd w:id="177"/>
    </w:p>
    <w:p w14:paraId="4027AD26" w14:textId="5787FC20" w:rsidR="00646BBF" w:rsidRPr="00927C23" w:rsidRDefault="003B3162" w:rsidP="00646BBF">
      <w:pPr>
        <w:pStyle w:val="Textoindependiente"/>
      </w:pPr>
      <w:r w:rsidRPr="00927C23">
        <w:t>Al abrir la aplicación Fecha y Hora, el Brailliant le mostrará la hora actual</w:t>
      </w:r>
      <w:r w:rsidR="00646BBF" w:rsidRPr="00927C23">
        <w:t xml:space="preserve">. </w:t>
      </w:r>
    </w:p>
    <w:p w14:paraId="4D2A5343" w14:textId="49A075B6" w:rsidR="00646BBF" w:rsidRPr="00927C23" w:rsidRDefault="003B3162" w:rsidP="00646BBF">
      <w:pPr>
        <w:pStyle w:val="Textoindependiente"/>
      </w:pPr>
      <w:r w:rsidRPr="00927C23">
        <w:t>Desplácese hacia la derecha una vez con la tecla de Dirección Derecha para mostrar la fecha</w:t>
      </w:r>
      <w:r w:rsidR="00646BBF" w:rsidRPr="00927C23">
        <w:t xml:space="preserve">. </w:t>
      </w:r>
    </w:p>
    <w:p w14:paraId="6BC8FD9D" w14:textId="47ABA3EC" w:rsidR="00646BBF" w:rsidRPr="00927C23" w:rsidRDefault="003B3162" w:rsidP="00646BBF">
      <w:pPr>
        <w:pStyle w:val="Textoindependiente"/>
      </w:pPr>
      <w:r w:rsidRPr="00927C23">
        <w:t>Desplácese hacia la izquierda con la tecla de Dirección Izquierda para volver a la hora.</w:t>
      </w:r>
      <w:r w:rsidR="00646BBF" w:rsidRPr="00927C23">
        <w:t xml:space="preserve"> </w:t>
      </w:r>
    </w:p>
    <w:p w14:paraId="3EA8868A" w14:textId="181969EB" w:rsidR="003B3162" w:rsidRPr="00927C23" w:rsidRDefault="003B3162" w:rsidP="00646BBF">
      <w:pPr>
        <w:pStyle w:val="Textoindependiente"/>
      </w:pPr>
      <w:r w:rsidRPr="00927C23">
        <w:t>Para ver rápidamente la fecha y la hora desde cualquier punto del Brailliant, pulse Enter + T para la hora y Enter + D para la fecha.</w:t>
      </w:r>
    </w:p>
    <w:p w14:paraId="29786BDC" w14:textId="4C201B27" w:rsidR="00646BBF" w:rsidRPr="00927C23" w:rsidRDefault="0021510F" w:rsidP="00F40D7B">
      <w:pPr>
        <w:pStyle w:val="Ttulo2"/>
        <w:numPr>
          <w:ilvl w:val="1"/>
          <w:numId w:val="45"/>
        </w:numPr>
        <w:ind w:left="720"/>
      </w:pPr>
      <w:bookmarkStart w:id="178" w:name="_Refd18e2938"/>
      <w:bookmarkStart w:id="179" w:name="_Tocd18e2938"/>
      <w:bookmarkStart w:id="180" w:name="_Toc71541799"/>
      <w:r w:rsidRPr="00927C23">
        <w:t>Ajustar la fecha y la hora</w:t>
      </w:r>
      <w:bookmarkEnd w:id="178"/>
      <w:bookmarkEnd w:id="179"/>
      <w:bookmarkEnd w:id="180"/>
    </w:p>
    <w:p w14:paraId="0BCE8EAC" w14:textId="7EC13AA1" w:rsidR="00646BBF" w:rsidRPr="00927C23" w:rsidRDefault="0021510F" w:rsidP="00646BBF">
      <w:pPr>
        <w:pStyle w:val="Textoindependiente"/>
      </w:pPr>
      <w:r w:rsidRPr="00927C23">
        <w:t>Para cambiar la hora y la fecha, pulse Espacio + M desde la aplicación Fecha y Hora</w:t>
      </w:r>
      <w:r w:rsidR="00646BBF" w:rsidRPr="00927C23">
        <w:t>.</w:t>
      </w:r>
    </w:p>
    <w:p w14:paraId="0E44155C" w14:textId="57E16ABE" w:rsidR="00646BBF" w:rsidRPr="00927C23" w:rsidRDefault="0021510F" w:rsidP="00646BBF">
      <w:pPr>
        <w:pStyle w:val="Textoindependiente"/>
      </w:pPr>
      <w:r w:rsidRPr="00927C23">
        <w:t>Se abrirá un submenú con las siguientes opciones</w:t>
      </w:r>
      <w:r w:rsidR="00646BBF" w:rsidRPr="00927C23">
        <w:t xml:space="preserve">: </w:t>
      </w:r>
    </w:p>
    <w:p w14:paraId="64F418BA" w14:textId="4F7373BC" w:rsidR="00646BBF" w:rsidRPr="00927C23" w:rsidRDefault="0021510F" w:rsidP="00F40D7B">
      <w:pPr>
        <w:pStyle w:val="Textoindependiente"/>
        <w:numPr>
          <w:ilvl w:val="0"/>
          <w:numId w:val="28"/>
        </w:numPr>
        <w:ind w:left="360"/>
      </w:pPr>
      <w:r w:rsidRPr="00927C23">
        <w:rPr>
          <w:rStyle w:val="Textoennegrita"/>
        </w:rPr>
        <w:t>Cambiar la hora</w:t>
      </w:r>
      <w:r w:rsidR="00646BBF" w:rsidRPr="00927C23">
        <w:t xml:space="preserve">: </w:t>
      </w:r>
      <w:r w:rsidRPr="00927C23">
        <w:t>Escriba la hora actual entre los corchetes, pulse Enter; repítalo para los minutos.</w:t>
      </w:r>
    </w:p>
    <w:p w14:paraId="03657B27" w14:textId="0B49789E" w:rsidR="00646BBF" w:rsidRPr="00927C23" w:rsidRDefault="0021510F" w:rsidP="00F40D7B">
      <w:pPr>
        <w:pStyle w:val="Textoindependiente"/>
        <w:numPr>
          <w:ilvl w:val="0"/>
          <w:numId w:val="28"/>
        </w:numPr>
        <w:ind w:left="360"/>
      </w:pPr>
      <w:r w:rsidRPr="00927C23">
        <w:rPr>
          <w:rStyle w:val="Textoennegrita"/>
        </w:rPr>
        <w:t>Cambiar la fecha</w:t>
      </w:r>
      <w:r w:rsidR="00646BBF" w:rsidRPr="00927C23">
        <w:t xml:space="preserve">: </w:t>
      </w:r>
      <w:r w:rsidRPr="00927C23">
        <w:t>Escriba el año actual entre los corchetes y pulse Enter; repítalo para el mes y el día.</w:t>
      </w:r>
    </w:p>
    <w:p w14:paraId="67324A00" w14:textId="1F5ACD1D" w:rsidR="00646BBF" w:rsidRPr="00927C23" w:rsidRDefault="0021510F" w:rsidP="00F40D7B">
      <w:pPr>
        <w:pStyle w:val="Textoindependiente"/>
        <w:numPr>
          <w:ilvl w:val="0"/>
          <w:numId w:val="28"/>
        </w:numPr>
        <w:ind w:left="360"/>
      </w:pPr>
      <w:r w:rsidRPr="00927C23">
        <w:rPr>
          <w:rStyle w:val="Textoennegrita"/>
        </w:rPr>
        <w:t>Horario de verano</w:t>
      </w:r>
      <w:r w:rsidR="00646BBF" w:rsidRPr="00927C23">
        <w:t xml:space="preserve">: </w:t>
      </w:r>
      <w:r w:rsidRPr="00927C23">
        <w:t>Pulse Enter para activar o desactivar el horario de verano</w:t>
      </w:r>
      <w:r w:rsidR="00646BBF" w:rsidRPr="00927C23">
        <w:t>.</w:t>
      </w:r>
    </w:p>
    <w:p w14:paraId="0F4DE31B" w14:textId="79E5BCD3" w:rsidR="00646BBF" w:rsidRPr="00927C23" w:rsidRDefault="0021510F" w:rsidP="0021510F">
      <w:pPr>
        <w:pStyle w:val="Textoindependiente"/>
        <w:ind w:left="360"/>
      </w:pPr>
      <w:r w:rsidRPr="00927C23">
        <w:rPr>
          <w:rStyle w:val="Textoennegrita"/>
        </w:rPr>
        <w:t>Formato de hora</w:t>
      </w:r>
      <w:r w:rsidR="00646BBF" w:rsidRPr="00927C23">
        <w:t xml:space="preserve">: </w:t>
      </w:r>
      <w:r w:rsidRPr="00927C23">
        <w:t>Pulse Enter para cambiar entre el formato de hora de 24 y 12 horas.</w:t>
      </w:r>
    </w:p>
    <w:p w14:paraId="3A0E3503" w14:textId="7D89D738" w:rsidR="00646BBF" w:rsidRDefault="0021510F" w:rsidP="0021510F">
      <w:pPr>
        <w:pStyle w:val="Textoindependiente"/>
        <w:ind w:left="360"/>
      </w:pPr>
      <w:r w:rsidRPr="00927C23">
        <w:rPr>
          <w:rStyle w:val="Textoennegrita"/>
        </w:rPr>
        <w:t xml:space="preserve">Formato de </w:t>
      </w:r>
      <w:r w:rsidR="003B09F4">
        <w:rPr>
          <w:rStyle w:val="Textoennegrita"/>
        </w:rPr>
        <w:t xml:space="preserve">la </w:t>
      </w:r>
      <w:r w:rsidRPr="00927C23">
        <w:rPr>
          <w:rStyle w:val="Textoennegrita"/>
        </w:rPr>
        <w:t>fecha</w:t>
      </w:r>
      <w:r w:rsidR="00646BBF" w:rsidRPr="00927C23">
        <w:t xml:space="preserve">: </w:t>
      </w:r>
      <w:r w:rsidRPr="00927C23">
        <w:t>Seleccione el formato de fecha preferido (que aparece a continuación) y pulse Enter</w:t>
      </w:r>
      <w:r w:rsidR="00646BBF" w:rsidRPr="00927C23">
        <w:t>.</w:t>
      </w:r>
    </w:p>
    <w:p w14:paraId="6ADA4852" w14:textId="78A9A8A8" w:rsidR="00AF6CAD" w:rsidRPr="00261C5F" w:rsidRDefault="00AF6CAD" w:rsidP="00261C5F">
      <w:pPr>
        <w:pStyle w:val="Textoindependiente"/>
        <w:numPr>
          <w:ilvl w:val="1"/>
          <w:numId w:val="28"/>
        </w:numPr>
        <w:spacing w:after="0"/>
      </w:pPr>
      <w:r w:rsidRPr="00261C5F">
        <w:t>Día, Mes</w:t>
      </w:r>
    </w:p>
    <w:p w14:paraId="4E148264" w14:textId="5726549A" w:rsidR="00646BBF" w:rsidRPr="00927C23" w:rsidRDefault="0021510F" w:rsidP="00F40D7B">
      <w:pPr>
        <w:pStyle w:val="Textoindependiente"/>
        <w:numPr>
          <w:ilvl w:val="1"/>
          <w:numId w:val="28"/>
        </w:numPr>
        <w:spacing w:after="0"/>
      </w:pPr>
      <w:r w:rsidRPr="00927C23">
        <w:t>Día, Mes, Año</w:t>
      </w:r>
    </w:p>
    <w:p w14:paraId="03DB090E" w14:textId="0CE8174A" w:rsidR="00646BBF" w:rsidRPr="00927C23" w:rsidRDefault="0021510F" w:rsidP="00F40D7B">
      <w:pPr>
        <w:pStyle w:val="Textoindependiente"/>
        <w:numPr>
          <w:ilvl w:val="1"/>
          <w:numId w:val="28"/>
        </w:numPr>
        <w:spacing w:after="0"/>
      </w:pPr>
      <w:r w:rsidRPr="00927C23">
        <w:t>Mes, Día</w:t>
      </w:r>
    </w:p>
    <w:p w14:paraId="04F6FF95" w14:textId="091881B1" w:rsidR="00646BBF" w:rsidRPr="00927C23" w:rsidRDefault="0021510F" w:rsidP="00F40D7B">
      <w:pPr>
        <w:pStyle w:val="Textoindependiente"/>
        <w:numPr>
          <w:ilvl w:val="1"/>
          <w:numId w:val="28"/>
        </w:numPr>
        <w:spacing w:after="0"/>
      </w:pPr>
      <w:r w:rsidRPr="00927C23">
        <w:t>Mes, Día, Año</w:t>
      </w:r>
    </w:p>
    <w:p w14:paraId="12B7B207" w14:textId="6AD0D25F" w:rsidR="00646BBF" w:rsidRPr="00927C23" w:rsidRDefault="0021510F" w:rsidP="00F40D7B">
      <w:pPr>
        <w:pStyle w:val="Textoindependiente"/>
        <w:numPr>
          <w:ilvl w:val="1"/>
          <w:numId w:val="28"/>
        </w:numPr>
        <w:spacing w:after="0"/>
      </w:pPr>
      <w:r w:rsidRPr="00927C23">
        <w:lastRenderedPageBreak/>
        <w:t>Año, Mes, Día</w:t>
      </w:r>
    </w:p>
    <w:p w14:paraId="3DB74910" w14:textId="5D44F3B4" w:rsidR="00025EC8" w:rsidRPr="00927C23" w:rsidRDefault="00025EC8" w:rsidP="00F40D7B">
      <w:pPr>
        <w:pStyle w:val="Ttulo1"/>
        <w:numPr>
          <w:ilvl w:val="0"/>
          <w:numId w:val="45"/>
        </w:numPr>
        <w:ind w:left="357" w:hanging="357"/>
      </w:pPr>
      <w:bookmarkStart w:id="181" w:name="_Setting_User_Preferences"/>
      <w:bookmarkStart w:id="182" w:name="_Options_Menu"/>
      <w:bookmarkStart w:id="183" w:name="_Toc71541800"/>
      <w:bookmarkStart w:id="184" w:name="_Refd18e2965"/>
      <w:bookmarkStart w:id="185" w:name="_Tocd18e2965"/>
      <w:bookmarkEnd w:id="181"/>
      <w:bookmarkEnd w:id="182"/>
      <w:r w:rsidRPr="00927C23">
        <w:t>Men</w:t>
      </w:r>
      <w:r w:rsidR="00C81646" w:rsidRPr="00927C23">
        <w:t>ú de Ajustes</w:t>
      </w:r>
      <w:bookmarkEnd w:id="183"/>
    </w:p>
    <w:p w14:paraId="71B783F0" w14:textId="7F95C225" w:rsidR="00D20DD7" w:rsidRPr="00927C23" w:rsidRDefault="00C81646" w:rsidP="00025EC8">
      <w:r w:rsidRPr="00927C23">
        <w:t>El menú de Ajustes le permite modificar la configuración de su Brailliant, y contiene los siguientes elementos:</w:t>
      </w:r>
    </w:p>
    <w:p w14:paraId="20052CDF" w14:textId="140500AF" w:rsidR="006A251D" w:rsidRPr="00927C23" w:rsidRDefault="00C81646" w:rsidP="00F40D7B">
      <w:pPr>
        <w:pStyle w:val="Prrafodelista"/>
        <w:numPr>
          <w:ilvl w:val="0"/>
          <w:numId w:val="42"/>
        </w:numPr>
      </w:pPr>
      <w:r w:rsidRPr="00927C23">
        <w:t>Ajustes de usuario</w:t>
      </w:r>
    </w:p>
    <w:p w14:paraId="1EF7F6A5" w14:textId="163F3414" w:rsidR="00C81646" w:rsidRPr="00927C23" w:rsidRDefault="00C81646" w:rsidP="00F40D7B">
      <w:pPr>
        <w:pStyle w:val="Prrafodelista"/>
        <w:numPr>
          <w:ilvl w:val="0"/>
          <w:numId w:val="42"/>
        </w:numPr>
      </w:pPr>
      <w:r w:rsidRPr="00927C23">
        <w:t>Perfil Braille</w:t>
      </w:r>
    </w:p>
    <w:p w14:paraId="11BDA7FA" w14:textId="439DE720" w:rsidR="00C81646" w:rsidRPr="00927C23" w:rsidRDefault="00C81646" w:rsidP="00F40D7B">
      <w:pPr>
        <w:pStyle w:val="Prrafodelista"/>
        <w:numPr>
          <w:ilvl w:val="0"/>
          <w:numId w:val="42"/>
        </w:numPr>
      </w:pPr>
      <w:r w:rsidRPr="00927C23">
        <w:t>Wifi</w:t>
      </w:r>
    </w:p>
    <w:p w14:paraId="1BB8981C" w14:textId="534DEA30" w:rsidR="00C81646" w:rsidRPr="00927C23" w:rsidRDefault="00B0683C" w:rsidP="00F40D7B">
      <w:pPr>
        <w:pStyle w:val="Prrafodelista"/>
        <w:numPr>
          <w:ilvl w:val="0"/>
          <w:numId w:val="42"/>
        </w:numPr>
      </w:pPr>
      <w:r w:rsidRPr="00927C23">
        <w:t>Bluetooth</w:t>
      </w:r>
    </w:p>
    <w:p w14:paraId="6F1E197D" w14:textId="6C07354C" w:rsidR="00B0683C" w:rsidRPr="00927C23" w:rsidRDefault="00B0683C" w:rsidP="00F40D7B">
      <w:pPr>
        <w:pStyle w:val="Prrafodelista"/>
        <w:numPr>
          <w:ilvl w:val="0"/>
          <w:numId w:val="42"/>
        </w:numPr>
      </w:pPr>
      <w:r w:rsidRPr="00927C23">
        <w:t>Cambiar idioma</w:t>
      </w:r>
    </w:p>
    <w:p w14:paraId="4A9B454C" w14:textId="42D49D3A" w:rsidR="00B0683C" w:rsidRPr="00927C23" w:rsidRDefault="00B0683C" w:rsidP="00F40D7B">
      <w:pPr>
        <w:pStyle w:val="Prrafodelista"/>
        <w:numPr>
          <w:ilvl w:val="0"/>
          <w:numId w:val="42"/>
        </w:numPr>
      </w:pPr>
      <w:r w:rsidRPr="00927C23">
        <w:t>Actualización de Software</w:t>
      </w:r>
    </w:p>
    <w:p w14:paraId="71A09914" w14:textId="40A39D54" w:rsidR="00B0683C" w:rsidRPr="00927C23" w:rsidRDefault="00B0683C" w:rsidP="00F40D7B">
      <w:pPr>
        <w:pStyle w:val="Prrafodelista"/>
        <w:numPr>
          <w:ilvl w:val="0"/>
          <w:numId w:val="42"/>
        </w:numPr>
      </w:pPr>
      <w:r w:rsidRPr="00927C23">
        <w:t>Acerca de</w:t>
      </w:r>
    </w:p>
    <w:p w14:paraId="658BA9EE" w14:textId="394637E7" w:rsidR="00B0683C" w:rsidRPr="00927C23" w:rsidRDefault="00B0683C" w:rsidP="0035079E">
      <w:r w:rsidRPr="00927C23">
        <w:t xml:space="preserve">Para abrir el menú de Ajustes, en el </w:t>
      </w:r>
      <w:r w:rsidR="00926FF1" w:rsidRPr="00927C23">
        <w:t>Menú Principal</w:t>
      </w:r>
      <w:r w:rsidRPr="00927C23">
        <w:t xml:space="preserve">, pulse la tecla de Navegación Siguiente hasta llegar al elemento Ajustes, </w:t>
      </w:r>
      <w:r w:rsidRPr="00927C23">
        <w:rPr>
          <w:b/>
        </w:rPr>
        <w:t>O</w:t>
      </w:r>
      <w:r w:rsidRPr="00927C23">
        <w:t xml:space="preserve"> pulse “A”, y a continuación pulse Enter o un sensor de cursor. También pu</w:t>
      </w:r>
      <w:r w:rsidR="00AF6CAD">
        <w:t>e</w:t>
      </w:r>
      <w:r w:rsidRPr="00927C23">
        <w:t>de acceder al menú de Ajustes pulsando Espacio + O.</w:t>
      </w:r>
    </w:p>
    <w:p w14:paraId="16DDE2C0" w14:textId="77EED02A" w:rsidR="00646BBF" w:rsidRPr="00927C23" w:rsidRDefault="00B0683C" w:rsidP="00F40D7B">
      <w:pPr>
        <w:pStyle w:val="Ttulo1"/>
        <w:numPr>
          <w:ilvl w:val="0"/>
          <w:numId w:val="45"/>
        </w:numPr>
        <w:ind w:left="357" w:hanging="357"/>
      </w:pPr>
      <w:bookmarkStart w:id="186" w:name="_Toc71541801"/>
      <w:bookmarkEnd w:id="184"/>
      <w:bookmarkEnd w:id="185"/>
      <w:r w:rsidRPr="00927C23">
        <w:t>Ajustes de usuario</w:t>
      </w:r>
      <w:bookmarkEnd w:id="186"/>
    </w:p>
    <w:p w14:paraId="06FE3DC6" w14:textId="0D294213" w:rsidR="00646BBF" w:rsidRPr="00927C23" w:rsidRDefault="00B0683C" w:rsidP="00F40D7B">
      <w:pPr>
        <w:pStyle w:val="Ttulo2"/>
        <w:numPr>
          <w:ilvl w:val="1"/>
          <w:numId w:val="45"/>
        </w:numPr>
        <w:ind w:left="720"/>
      </w:pPr>
      <w:bookmarkStart w:id="187" w:name="_Toc71541802"/>
      <w:r w:rsidRPr="00927C23">
        <w:t>Tabla de opciones de ajustes de usuario</w:t>
      </w:r>
      <w:bookmarkEnd w:id="187"/>
    </w:p>
    <w:p w14:paraId="62949A3D" w14:textId="5E6538A9" w:rsidR="00646BBF" w:rsidRPr="00927C23" w:rsidRDefault="00B0683C" w:rsidP="00646BBF">
      <w:pPr>
        <w:pStyle w:val="Textoindependiente"/>
      </w:pPr>
      <w:r w:rsidRPr="00927C23">
        <w:t>Las opciones de ajustes de usuario se enumeran en la Tabla 6.</w:t>
      </w:r>
    </w:p>
    <w:p w14:paraId="79EDF0AC" w14:textId="0E92C16C" w:rsidR="00646BBF" w:rsidRPr="00927C23" w:rsidRDefault="00B0683C" w:rsidP="00646BBF">
      <w:pPr>
        <w:pStyle w:val="Descripcin"/>
        <w:keepNext/>
        <w:rPr>
          <w:rStyle w:val="Textoennegrita"/>
          <w:sz w:val="24"/>
          <w:szCs w:val="24"/>
        </w:rPr>
      </w:pPr>
      <w:r w:rsidRPr="00927C23">
        <w:rPr>
          <w:rStyle w:val="Textoennegrita"/>
          <w:sz w:val="24"/>
          <w:szCs w:val="24"/>
        </w:rPr>
        <w:t>Tabla</w:t>
      </w:r>
      <w:r w:rsidR="00646BBF" w:rsidRPr="00927C23">
        <w:rPr>
          <w:rStyle w:val="Textoennegrita"/>
          <w:sz w:val="24"/>
          <w:szCs w:val="24"/>
        </w:rPr>
        <w:t xml:space="preserve"> </w:t>
      </w:r>
      <w:r w:rsidR="00864E17" w:rsidRPr="00927C23">
        <w:rPr>
          <w:rStyle w:val="Textoennegrita"/>
          <w:sz w:val="24"/>
          <w:szCs w:val="24"/>
        </w:rPr>
        <w:t>6</w:t>
      </w:r>
      <w:r w:rsidR="00646BBF" w:rsidRPr="00927C23">
        <w:rPr>
          <w:rStyle w:val="Textoennegrita"/>
          <w:sz w:val="24"/>
          <w:szCs w:val="24"/>
        </w:rPr>
        <w:t xml:space="preserve">: </w:t>
      </w:r>
      <w:r w:rsidR="001C44BD" w:rsidRPr="00927C23">
        <w:rPr>
          <w:rStyle w:val="Textoennegrita"/>
          <w:sz w:val="24"/>
          <w:szCs w:val="24"/>
        </w:rPr>
        <w:t>Operaciones de configuración</w:t>
      </w:r>
    </w:p>
    <w:tbl>
      <w:tblPr>
        <w:tblStyle w:val="Tablaconcuadrcula"/>
        <w:tblW w:w="0" w:type="auto"/>
        <w:tblLook w:val="04A0" w:firstRow="1" w:lastRow="0" w:firstColumn="1" w:lastColumn="0" w:noHBand="0" w:noVBand="1"/>
        <w:tblDescription w:val="Table of two columns with headings Setting and Option/Result"/>
      </w:tblPr>
      <w:tblGrid>
        <w:gridCol w:w="3055"/>
        <w:gridCol w:w="5575"/>
      </w:tblGrid>
      <w:tr w:rsidR="00646BBF" w:rsidRPr="00927C23" w14:paraId="09049D4D" w14:textId="77777777" w:rsidTr="006F7D8B">
        <w:trPr>
          <w:trHeight w:val="432"/>
          <w:tblHeader/>
        </w:trPr>
        <w:tc>
          <w:tcPr>
            <w:tcW w:w="3055" w:type="dxa"/>
            <w:vAlign w:val="center"/>
          </w:tcPr>
          <w:p w14:paraId="3836E082" w14:textId="512FDB12" w:rsidR="00646BBF" w:rsidRPr="00927C23" w:rsidRDefault="001C44BD" w:rsidP="006F7D8B">
            <w:pPr>
              <w:pStyle w:val="Textoindependiente"/>
              <w:spacing w:after="0"/>
              <w:jc w:val="center"/>
              <w:rPr>
                <w:rStyle w:val="Textoennegrita"/>
              </w:rPr>
            </w:pPr>
            <w:r w:rsidRPr="00927C23">
              <w:rPr>
                <w:rStyle w:val="Textoennegrita"/>
              </w:rPr>
              <w:t>Configuración</w:t>
            </w:r>
          </w:p>
        </w:tc>
        <w:tc>
          <w:tcPr>
            <w:tcW w:w="5575" w:type="dxa"/>
            <w:vAlign w:val="center"/>
          </w:tcPr>
          <w:p w14:paraId="2C4FB5F7" w14:textId="6C05D053" w:rsidR="00646BBF" w:rsidRPr="00927C23" w:rsidRDefault="001C44BD" w:rsidP="006F7D8B">
            <w:pPr>
              <w:pStyle w:val="Textoindependiente"/>
              <w:spacing w:after="0"/>
              <w:jc w:val="center"/>
              <w:rPr>
                <w:rStyle w:val="Textoennegrita"/>
              </w:rPr>
            </w:pPr>
            <w:r w:rsidRPr="00927C23">
              <w:rPr>
                <w:rStyle w:val="Textoennegrita"/>
              </w:rPr>
              <w:t>Opción</w:t>
            </w:r>
            <w:r w:rsidR="00646BBF" w:rsidRPr="00927C23">
              <w:rPr>
                <w:rStyle w:val="Textoennegrita"/>
              </w:rPr>
              <w:t>/Result</w:t>
            </w:r>
            <w:r w:rsidRPr="00927C23">
              <w:rPr>
                <w:rStyle w:val="Textoennegrita"/>
              </w:rPr>
              <w:t>ado</w:t>
            </w:r>
          </w:p>
        </w:tc>
      </w:tr>
      <w:tr w:rsidR="00646BBF" w:rsidRPr="00927C23" w14:paraId="716B1101" w14:textId="77777777" w:rsidTr="006F7D8B">
        <w:trPr>
          <w:trHeight w:val="360"/>
        </w:trPr>
        <w:tc>
          <w:tcPr>
            <w:tcW w:w="3055" w:type="dxa"/>
            <w:vAlign w:val="center"/>
          </w:tcPr>
          <w:p w14:paraId="11133AEA" w14:textId="1AF3FDF9" w:rsidR="00646BBF" w:rsidRPr="00927C23" w:rsidRDefault="001C44BD" w:rsidP="006F7D8B">
            <w:pPr>
              <w:pStyle w:val="Textoindependiente"/>
              <w:spacing w:after="0"/>
            </w:pPr>
            <w:r w:rsidRPr="00927C23">
              <w:t>Modo Avión</w:t>
            </w:r>
          </w:p>
        </w:tc>
        <w:tc>
          <w:tcPr>
            <w:tcW w:w="5575" w:type="dxa"/>
            <w:vAlign w:val="center"/>
          </w:tcPr>
          <w:p w14:paraId="29C7CF5E" w14:textId="3C7817C8" w:rsidR="00646BBF" w:rsidRPr="00927C23" w:rsidRDefault="00BA74F1" w:rsidP="001C44BD">
            <w:pPr>
              <w:pStyle w:val="Textoindependiente"/>
              <w:spacing w:after="0"/>
            </w:pPr>
            <w:r w:rsidRPr="00927C23">
              <w:t>Encendido</w:t>
            </w:r>
            <w:r w:rsidR="00D8499A" w:rsidRPr="00927C23">
              <w:t xml:space="preserve"> o </w:t>
            </w:r>
            <w:r w:rsidRPr="00927C23">
              <w:t>Apagado</w:t>
            </w:r>
            <w:r w:rsidR="00D8499A" w:rsidRPr="00927C23">
              <w:t xml:space="preserve">; si </w:t>
            </w:r>
            <w:r w:rsidR="001C44BD" w:rsidRPr="00927C23">
              <w:t xml:space="preserve">está </w:t>
            </w:r>
            <w:r w:rsidRPr="00927C23">
              <w:t>Encendido</w:t>
            </w:r>
            <w:r w:rsidR="001C44BD" w:rsidRPr="00927C23">
              <w:t>, todas las funciones inalámbricas est</w:t>
            </w:r>
            <w:r w:rsidR="00D8499A" w:rsidRPr="00927C23">
              <w:t>ar</w:t>
            </w:r>
            <w:r w:rsidR="001C44BD" w:rsidRPr="00927C23">
              <w:t>án desactivadas</w:t>
            </w:r>
          </w:p>
        </w:tc>
      </w:tr>
      <w:tr w:rsidR="00646BBF" w:rsidRPr="00927C23" w14:paraId="5B9C219E" w14:textId="77777777" w:rsidTr="006F7D8B">
        <w:trPr>
          <w:trHeight w:val="360"/>
        </w:trPr>
        <w:tc>
          <w:tcPr>
            <w:tcW w:w="3055" w:type="dxa"/>
            <w:vAlign w:val="center"/>
          </w:tcPr>
          <w:p w14:paraId="3378349F" w14:textId="49E89A01" w:rsidR="00646BBF" w:rsidRPr="00927C23" w:rsidRDefault="001C44BD" w:rsidP="006F7D8B">
            <w:pPr>
              <w:pStyle w:val="Textoindependiente"/>
              <w:spacing w:after="0"/>
            </w:pPr>
            <w:r w:rsidRPr="00927C23">
              <w:t>Marcadores de formato</w:t>
            </w:r>
          </w:p>
        </w:tc>
        <w:tc>
          <w:tcPr>
            <w:tcW w:w="5575" w:type="dxa"/>
            <w:vAlign w:val="center"/>
          </w:tcPr>
          <w:p w14:paraId="258788E9" w14:textId="1AF25B28" w:rsidR="00646BBF" w:rsidRPr="00927C23" w:rsidRDefault="00BA74F1" w:rsidP="001C44BD">
            <w:pPr>
              <w:pStyle w:val="Textoindependiente"/>
              <w:spacing w:after="0"/>
            </w:pPr>
            <w:r w:rsidRPr="00927C23">
              <w:t>Encendido</w:t>
            </w:r>
            <w:r w:rsidR="00D8499A" w:rsidRPr="00927C23">
              <w:t xml:space="preserve"> o </w:t>
            </w:r>
            <w:r w:rsidRPr="00927C23">
              <w:t>Apagado</w:t>
            </w:r>
            <w:r w:rsidR="00D8499A" w:rsidRPr="00927C23">
              <w:t>; si</w:t>
            </w:r>
            <w:r w:rsidR="001C44BD" w:rsidRPr="00927C23">
              <w:t xml:space="preserve"> está </w:t>
            </w:r>
            <w:r w:rsidRPr="00927C23">
              <w:t>Apagado</w:t>
            </w:r>
            <w:r w:rsidR="001C44BD" w:rsidRPr="00927C23">
              <w:t>, los marcadores de formato est</w:t>
            </w:r>
            <w:r w:rsidR="00D8499A" w:rsidRPr="00927C23">
              <w:t>ar</w:t>
            </w:r>
            <w:r w:rsidR="001C44BD" w:rsidRPr="00927C23">
              <w:t>án ocultos</w:t>
            </w:r>
          </w:p>
        </w:tc>
      </w:tr>
      <w:tr w:rsidR="00646BBF" w:rsidRPr="00927C23" w14:paraId="3EF58C9F" w14:textId="77777777" w:rsidTr="006F7D8B">
        <w:trPr>
          <w:trHeight w:val="360"/>
        </w:trPr>
        <w:tc>
          <w:tcPr>
            <w:tcW w:w="3055" w:type="dxa"/>
            <w:vAlign w:val="center"/>
          </w:tcPr>
          <w:p w14:paraId="0FC29579" w14:textId="77777777" w:rsidR="00646BBF" w:rsidRPr="00927C23" w:rsidRDefault="00646BBF" w:rsidP="006F7D8B">
            <w:pPr>
              <w:pStyle w:val="Textoindependiente"/>
              <w:spacing w:after="0"/>
            </w:pPr>
            <w:r w:rsidRPr="00927C23">
              <w:t>Cursor visible</w:t>
            </w:r>
          </w:p>
        </w:tc>
        <w:tc>
          <w:tcPr>
            <w:tcW w:w="5575" w:type="dxa"/>
            <w:vAlign w:val="center"/>
          </w:tcPr>
          <w:p w14:paraId="36ED0C17" w14:textId="34DE3751" w:rsidR="00646BBF" w:rsidRPr="00927C23" w:rsidRDefault="00BA74F1" w:rsidP="006F7D8B">
            <w:pPr>
              <w:pStyle w:val="Textoindependiente"/>
              <w:spacing w:after="0"/>
            </w:pPr>
            <w:r w:rsidRPr="00927C23">
              <w:t>Encendido</w:t>
            </w:r>
            <w:r w:rsidR="001C44BD" w:rsidRPr="00927C23">
              <w:t xml:space="preserve"> o </w:t>
            </w:r>
            <w:r w:rsidRPr="00927C23">
              <w:t>Apagado</w:t>
            </w:r>
          </w:p>
        </w:tc>
      </w:tr>
      <w:tr w:rsidR="00646BBF" w:rsidRPr="00927C23" w14:paraId="37E34A09" w14:textId="77777777" w:rsidTr="006F7D8B">
        <w:trPr>
          <w:trHeight w:val="360"/>
        </w:trPr>
        <w:tc>
          <w:tcPr>
            <w:tcW w:w="3055" w:type="dxa"/>
            <w:vAlign w:val="center"/>
          </w:tcPr>
          <w:p w14:paraId="6D20876D" w14:textId="235D7E6F" w:rsidR="00646BBF" w:rsidRPr="00927C23" w:rsidRDefault="001C44BD" w:rsidP="006F7D8B">
            <w:pPr>
              <w:pStyle w:val="Textoindependiente"/>
              <w:spacing w:after="0"/>
            </w:pPr>
            <w:r w:rsidRPr="00927C23">
              <w:t>Tiempo de visualización de</w:t>
            </w:r>
            <w:r w:rsidR="0070263F">
              <w:t>l</w:t>
            </w:r>
            <w:r w:rsidRPr="00927C23">
              <w:t xml:space="preserve"> mensaje</w:t>
            </w:r>
          </w:p>
        </w:tc>
        <w:tc>
          <w:tcPr>
            <w:tcW w:w="5575" w:type="dxa"/>
            <w:vAlign w:val="center"/>
          </w:tcPr>
          <w:p w14:paraId="13F84E5F" w14:textId="3E72F385" w:rsidR="00646BBF" w:rsidRPr="00927C23" w:rsidRDefault="00646BBF" w:rsidP="001C44BD">
            <w:pPr>
              <w:pStyle w:val="Textoindependiente"/>
              <w:spacing w:after="0"/>
            </w:pPr>
            <w:r w:rsidRPr="00927C23">
              <w:t>1</w:t>
            </w:r>
            <w:r w:rsidRPr="00927C23">
              <w:rPr>
                <w:rFonts w:cstheme="minorHAnsi"/>
              </w:rPr>
              <w:t>–</w:t>
            </w:r>
            <w:r w:rsidR="001C44BD" w:rsidRPr="00927C23">
              <w:t>30 segundos: tiempo de visualización de mensajes</w:t>
            </w:r>
            <w:r w:rsidRPr="00927C23">
              <w:t xml:space="preserve"> </w:t>
            </w:r>
          </w:p>
        </w:tc>
      </w:tr>
      <w:tr w:rsidR="00646BBF" w:rsidRPr="00927C23" w14:paraId="39EB2C7E" w14:textId="77777777" w:rsidTr="006F7D8B">
        <w:trPr>
          <w:trHeight w:val="360"/>
        </w:trPr>
        <w:tc>
          <w:tcPr>
            <w:tcW w:w="3055" w:type="dxa"/>
            <w:vAlign w:val="center"/>
          </w:tcPr>
          <w:p w14:paraId="259C059A" w14:textId="19ACE421" w:rsidR="00646BBF" w:rsidRPr="00927C23" w:rsidRDefault="0070263F" w:rsidP="006F7D8B">
            <w:pPr>
              <w:pStyle w:val="Textoindependiente"/>
              <w:spacing w:after="0"/>
            </w:pPr>
            <w:r>
              <w:t>Hora de dormir</w:t>
            </w:r>
          </w:p>
        </w:tc>
        <w:tc>
          <w:tcPr>
            <w:tcW w:w="5575" w:type="dxa"/>
            <w:vAlign w:val="center"/>
          </w:tcPr>
          <w:p w14:paraId="6D8F9F9D" w14:textId="1A2BC36B" w:rsidR="00646BBF" w:rsidRPr="00927C23" w:rsidRDefault="001C44BD" w:rsidP="006F7D8B">
            <w:pPr>
              <w:pStyle w:val="Textoindependiente"/>
              <w:spacing w:after="0"/>
            </w:pPr>
            <w:r w:rsidRPr="00927C23">
              <w:t>Número de minutos</w:t>
            </w:r>
            <w:r w:rsidR="00646BBF" w:rsidRPr="00927C23">
              <w:t xml:space="preserve">; </w:t>
            </w:r>
            <w:r w:rsidRPr="00927C23">
              <w:t>0 para desactivar</w:t>
            </w:r>
          </w:p>
        </w:tc>
      </w:tr>
      <w:tr w:rsidR="00646BBF" w:rsidRPr="00927C23" w14:paraId="1540CA14" w14:textId="77777777" w:rsidTr="006F7D8B">
        <w:trPr>
          <w:trHeight w:val="360"/>
        </w:trPr>
        <w:tc>
          <w:tcPr>
            <w:tcW w:w="3055" w:type="dxa"/>
            <w:vAlign w:val="center"/>
          </w:tcPr>
          <w:p w14:paraId="0E16AB54" w14:textId="4241B92E" w:rsidR="00646BBF" w:rsidRPr="00927C23" w:rsidRDefault="0070263F" w:rsidP="006F7D8B">
            <w:pPr>
              <w:pStyle w:val="Textoindependiente"/>
              <w:spacing w:after="0"/>
            </w:pPr>
            <w:r>
              <w:t>Cortar palabras</w:t>
            </w:r>
          </w:p>
        </w:tc>
        <w:tc>
          <w:tcPr>
            <w:tcW w:w="5575" w:type="dxa"/>
            <w:vAlign w:val="center"/>
          </w:tcPr>
          <w:p w14:paraId="16B768EB" w14:textId="42E6F936" w:rsidR="00646BBF" w:rsidRPr="00927C23" w:rsidRDefault="00BA74F1" w:rsidP="006F7D8B">
            <w:pPr>
              <w:pStyle w:val="Textoindependiente"/>
              <w:spacing w:after="0"/>
            </w:pPr>
            <w:r w:rsidRPr="00927C23">
              <w:t>Encendido</w:t>
            </w:r>
            <w:r w:rsidR="00D8499A" w:rsidRPr="00927C23">
              <w:t xml:space="preserve"> o </w:t>
            </w:r>
            <w:r w:rsidRPr="00927C23">
              <w:t>Apagado</w:t>
            </w:r>
          </w:p>
        </w:tc>
      </w:tr>
      <w:tr w:rsidR="00646BBF" w:rsidRPr="00927C23" w14:paraId="5F6E60C5" w14:textId="77777777" w:rsidTr="006F7D8B">
        <w:trPr>
          <w:trHeight w:val="360"/>
        </w:trPr>
        <w:tc>
          <w:tcPr>
            <w:tcW w:w="3055" w:type="dxa"/>
            <w:vAlign w:val="center"/>
          </w:tcPr>
          <w:p w14:paraId="71951869" w14:textId="1D8FE6A5" w:rsidR="00646BBF" w:rsidRPr="00927C23" w:rsidRDefault="00D8499A" w:rsidP="006F7D8B">
            <w:pPr>
              <w:pStyle w:val="Textoindependiente"/>
              <w:spacing w:after="0"/>
            </w:pPr>
            <w:r w:rsidRPr="00927C23">
              <w:t>Comprimir líneas en blanco</w:t>
            </w:r>
          </w:p>
        </w:tc>
        <w:tc>
          <w:tcPr>
            <w:tcW w:w="5575" w:type="dxa"/>
            <w:vAlign w:val="center"/>
          </w:tcPr>
          <w:p w14:paraId="7FD6685B" w14:textId="61CE06C0" w:rsidR="00646BBF" w:rsidRPr="00927C23" w:rsidRDefault="00BA74F1" w:rsidP="00D8499A">
            <w:pPr>
              <w:pStyle w:val="Textoindependiente"/>
              <w:spacing w:after="0"/>
            </w:pPr>
            <w:r w:rsidRPr="00927C23">
              <w:t>Encendido</w:t>
            </w:r>
            <w:r w:rsidR="00646BBF" w:rsidRPr="00927C23">
              <w:t xml:space="preserve"> o </w:t>
            </w:r>
            <w:r w:rsidRPr="00927C23">
              <w:t>Apagado</w:t>
            </w:r>
            <w:r w:rsidR="00646BBF" w:rsidRPr="00927C23">
              <w:t xml:space="preserve">; </w:t>
            </w:r>
            <w:r w:rsidR="00D8499A" w:rsidRPr="00927C23">
              <w:t xml:space="preserve">si está </w:t>
            </w:r>
            <w:r w:rsidRPr="00927C23">
              <w:t>Encendido</w:t>
            </w:r>
            <w:r w:rsidR="00D8499A" w:rsidRPr="00927C23">
              <w:t>, las líneas en blanco no serán visibles</w:t>
            </w:r>
          </w:p>
        </w:tc>
      </w:tr>
      <w:tr w:rsidR="00646BBF" w:rsidRPr="00927C23" w14:paraId="23E5396A" w14:textId="77777777" w:rsidTr="006F7D8B">
        <w:trPr>
          <w:trHeight w:val="360"/>
        </w:trPr>
        <w:tc>
          <w:tcPr>
            <w:tcW w:w="3055" w:type="dxa"/>
            <w:vAlign w:val="center"/>
          </w:tcPr>
          <w:p w14:paraId="28834D32" w14:textId="227FE87B" w:rsidR="00646BBF" w:rsidRPr="00927C23" w:rsidRDefault="00D8499A" w:rsidP="006F7D8B">
            <w:pPr>
              <w:pStyle w:val="Textoindependiente"/>
              <w:spacing w:after="0"/>
            </w:pPr>
            <w:r w:rsidRPr="00927C23">
              <w:t>Confirmar borrado</w:t>
            </w:r>
          </w:p>
        </w:tc>
        <w:tc>
          <w:tcPr>
            <w:tcW w:w="5575" w:type="dxa"/>
            <w:vAlign w:val="center"/>
          </w:tcPr>
          <w:p w14:paraId="503532A8" w14:textId="0AB0161F" w:rsidR="00646BBF" w:rsidRPr="00927C23" w:rsidRDefault="00BA74F1" w:rsidP="00D8499A">
            <w:pPr>
              <w:pStyle w:val="Textoindependiente"/>
              <w:spacing w:after="0"/>
            </w:pPr>
            <w:r w:rsidRPr="00927C23">
              <w:t>Encendido</w:t>
            </w:r>
            <w:r w:rsidR="00D8499A" w:rsidRPr="00927C23">
              <w:t xml:space="preserve"> o </w:t>
            </w:r>
            <w:r w:rsidRPr="00927C23">
              <w:t>Apagado</w:t>
            </w:r>
            <w:r w:rsidR="00D8499A" w:rsidRPr="00927C23">
              <w:t xml:space="preserve">; si está </w:t>
            </w:r>
            <w:r w:rsidRPr="00927C23">
              <w:t>Encendido</w:t>
            </w:r>
            <w:r w:rsidR="00D8499A" w:rsidRPr="00927C23">
              <w:t>, el Brailliant pedirá confirmación de borrado de archivos</w:t>
            </w:r>
          </w:p>
        </w:tc>
      </w:tr>
      <w:tr w:rsidR="00646BBF" w:rsidRPr="00927C23" w14:paraId="4B9E1F12" w14:textId="77777777" w:rsidTr="006F7D8B">
        <w:trPr>
          <w:trHeight w:val="360"/>
        </w:trPr>
        <w:tc>
          <w:tcPr>
            <w:tcW w:w="3055" w:type="dxa"/>
            <w:vAlign w:val="center"/>
          </w:tcPr>
          <w:p w14:paraId="2BD85DF1" w14:textId="3F96B061" w:rsidR="00646BBF" w:rsidRPr="00927C23" w:rsidRDefault="00D8499A" w:rsidP="006F7D8B">
            <w:pPr>
              <w:pStyle w:val="Textoindependiente"/>
              <w:spacing w:after="0"/>
            </w:pPr>
            <w:r w:rsidRPr="00927C23">
              <w:t>Vibración</w:t>
            </w:r>
          </w:p>
        </w:tc>
        <w:tc>
          <w:tcPr>
            <w:tcW w:w="5575" w:type="dxa"/>
            <w:vAlign w:val="center"/>
          </w:tcPr>
          <w:p w14:paraId="2698B680" w14:textId="4FDA9B4B" w:rsidR="00646BBF" w:rsidRPr="00927C23" w:rsidRDefault="00BA74F1" w:rsidP="00D8499A">
            <w:pPr>
              <w:pStyle w:val="Textoindependiente"/>
              <w:spacing w:after="0"/>
            </w:pPr>
            <w:r w:rsidRPr="00927C23">
              <w:t>Encendido</w:t>
            </w:r>
            <w:r w:rsidR="00D8499A" w:rsidRPr="00927C23">
              <w:t xml:space="preserve"> o </w:t>
            </w:r>
            <w:r w:rsidRPr="00927C23">
              <w:t>Apagado</w:t>
            </w:r>
            <w:r w:rsidR="00D8499A" w:rsidRPr="00927C23">
              <w:t xml:space="preserve">; si está </w:t>
            </w:r>
            <w:r w:rsidRPr="00927C23">
              <w:t>Encendido</w:t>
            </w:r>
            <w:r w:rsidR="00D8499A" w:rsidRPr="00927C23">
              <w:t>, el Brailliant vibrará</w:t>
            </w:r>
          </w:p>
        </w:tc>
      </w:tr>
      <w:tr w:rsidR="00646BBF" w:rsidRPr="00927C23" w14:paraId="4C028FA1" w14:textId="77777777" w:rsidTr="006F7D8B">
        <w:trPr>
          <w:trHeight w:val="360"/>
        </w:trPr>
        <w:tc>
          <w:tcPr>
            <w:tcW w:w="3055" w:type="dxa"/>
            <w:vAlign w:val="center"/>
          </w:tcPr>
          <w:p w14:paraId="0C1AD5D3" w14:textId="6BB1CFD6" w:rsidR="00646BBF" w:rsidRPr="00927C23" w:rsidRDefault="00AD0411" w:rsidP="006F7D8B">
            <w:pPr>
              <w:pStyle w:val="Textoindependiente"/>
              <w:spacing w:after="0"/>
            </w:pPr>
            <w:r w:rsidRPr="00927C23">
              <w:lastRenderedPageBreak/>
              <w:t>Bee</w:t>
            </w:r>
            <w:r w:rsidR="00646BBF" w:rsidRPr="00927C23">
              <w:t>p</w:t>
            </w:r>
          </w:p>
        </w:tc>
        <w:tc>
          <w:tcPr>
            <w:tcW w:w="5575" w:type="dxa"/>
            <w:vAlign w:val="center"/>
          </w:tcPr>
          <w:p w14:paraId="7C89C2C9" w14:textId="40B21E28" w:rsidR="00646BBF" w:rsidRPr="00927C23" w:rsidRDefault="00BA74F1" w:rsidP="006F7D8B">
            <w:pPr>
              <w:pStyle w:val="Textoindependiente"/>
              <w:spacing w:after="0"/>
            </w:pPr>
            <w:r w:rsidRPr="00927C23">
              <w:t>Encendido</w:t>
            </w:r>
            <w:r w:rsidR="00D8499A" w:rsidRPr="00927C23">
              <w:t xml:space="preserve"> o </w:t>
            </w:r>
            <w:r w:rsidRPr="00927C23">
              <w:t>Apagado</w:t>
            </w:r>
            <w:r w:rsidR="00D8499A" w:rsidRPr="00927C23">
              <w:t xml:space="preserve">; si está </w:t>
            </w:r>
            <w:r w:rsidRPr="00927C23">
              <w:t>Encendido</w:t>
            </w:r>
            <w:r w:rsidR="00D8499A" w:rsidRPr="00927C23">
              <w:t>, el Brailliant emitirá pitidos</w:t>
            </w:r>
          </w:p>
        </w:tc>
      </w:tr>
      <w:tr w:rsidR="00646BBF" w:rsidRPr="00927C23" w14:paraId="180811A7" w14:textId="77777777" w:rsidTr="006F7D8B">
        <w:trPr>
          <w:trHeight w:val="360"/>
        </w:trPr>
        <w:tc>
          <w:tcPr>
            <w:tcW w:w="3055" w:type="dxa"/>
            <w:vAlign w:val="center"/>
          </w:tcPr>
          <w:p w14:paraId="194D0203" w14:textId="1A2A70A6" w:rsidR="00646BBF" w:rsidRPr="00927C23" w:rsidRDefault="00AD0411" w:rsidP="006F7D8B">
            <w:pPr>
              <w:pStyle w:val="Textoindependiente"/>
              <w:spacing w:after="0"/>
            </w:pPr>
            <w:r w:rsidRPr="00927C23">
              <w:t xml:space="preserve">Configuración teclas de </w:t>
            </w:r>
            <w:r w:rsidR="0070263F">
              <w:t>pulgar</w:t>
            </w:r>
          </w:p>
        </w:tc>
        <w:tc>
          <w:tcPr>
            <w:tcW w:w="5575" w:type="dxa"/>
            <w:vAlign w:val="center"/>
          </w:tcPr>
          <w:p w14:paraId="3A52DD7F" w14:textId="0B05AE60" w:rsidR="00646BBF" w:rsidRPr="00927C23" w:rsidRDefault="00AD0411" w:rsidP="00AD0411">
            <w:pPr>
              <w:pStyle w:val="Textoindependiente"/>
              <w:spacing w:after="0"/>
            </w:pPr>
            <w:r w:rsidRPr="00927C23">
              <w:t>Asigne los comandos Elemento anterior, Elemento siguiente, Desplazamiento a la izquierda y Desplazamiento a la derecha a la</w:t>
            </w:r>
            <w:r w:rsidR="0070263F">
              <w:t>s</w:t>
            </w:r>
            <w:r w:rsidRPr="00927C23">
              <w:t xml:space="preserve"> tecla</w:t>
            </w:r>
            <w:r w:rsidR="00BA74F1" w:rsidRPr="00927C23">
              <w:t>s</w:t>
            </w:r>
            <w:r w:rsidRPr="00927C23">
              <w:t xml:space="preserve"> de navegación que elija</w:t>
            </w:r>
          </w:p>
        </w:tc>
      </w:tr>
      <w:tr w:rsidR="00646BBF" w:rsidRPr="00927C23" w14:paraId="79357DF2" w14:textId="77777777" w:rsidTr="006F7D8B">
        <w:trPr>
          <w:trHeight w:val="360"/>
        </w:trPr>
        <w:tc>
          <w:tcPr>
            <w:tcW w:w="3055" w:type="dxa"/>
            <w:vAlign w:val="center"/>
          </w:tcPr>
          <w:p w14:paraId="0899F635" w14:textId="5D628F8F" w:rsidR="00646BBF" w:rsidRPr="00927C23" w:rsidRDefault="00AD0411" w:rsidP="006F7D8B">
            <w:pPr>
              <w:pStyle w:val="Textoindependiente"/>
              <w:spacing w:after="0"/>
            </w:pPr>
            <w:r w:rsidRPr="00927C23">
              <w:t>Notificaciones inalámbricas</w:t>
            </w:r>
          </w:p>
        </w:tc>
        <w:tc>
          <w:tcPr>
            <w:tcW w:w="5575" w:type="dxa"/>
            <w:vAlign w:val="center"/>
          </w:tcPr>
          <w:p w14:paraId="15870E1F" w14:textId="46551152" w:rsidR="00646BBF" w:rsidRPr="00927C23" w:rsidRDefault="00AD0411" w:rsidP="006F7D8B">
            <w:pPr>
              <w:pStyle w:val="Textoindependiente"/>
              <w:spacing w:after="0"/>
            </w:pPr>
            <w:r w:rsidRPr="00927C23">
              <w:t>Activar o desactivar la información de la conexión inalámbrica y Bluetooth</w:t>
            </w:r>
          </w:p>
        </w:tc>
      </w:tr>
    </w:tbl>
    <w:p w14:paraId="142DA015" w14:textId="77777777" w:rsidR="00646BBF" w:rsidRPr="00927C23" w:rsidRDefault="00646BBF" w:rsidP="00646BBF">
      <w:pPr>
        <w:pStyle w:val="Textoindependiente"/>
        <w:spacing w:after="0" w:line="240" w:lineRule="auto"/>
      </w:pPr>
    </w:p>
    <w:p w14:paraId="35630026" w14:textId="542C701F" w:rsidR="00646BBF" w:rsidRPr="00927C23" w:rsidRDefault="00646BBF" w:rsidP="00F40D7B">
      <w:pPr>
        <w:pStyle w:val="Ttulo2"/>
        <w:numPr>
          <w:ilvl w:val="1"/>
          <w:numId w:val="45"/>
        </w:numPr>
        <w:ind w:left="720"/>
      </w:pPr>
      <w:bookmarkStart w:id="188" w:name="_Toc71541803"/>
      <w:r w:rsidRPr="00927C23">
        <w:t>A</w:t>
      </w:r>
      <w:r w:rsidR="00BA74F1" w:rsidRPr="00927C23">
        <w:t xml:space="preserve">ñadir, </w:t>
      </w:r>
      <w:r w:rsidR="007A06BB" w:rsidRPr="00927C23">
        <w:t>modificar</w:t>
      </w:r>
      <w:r w:rsidR="00BA74F1" w:rsidRPr="00927C23">
        <w:t xml:space="preserve"> y borrar perfiles Braille</w:t>
      </w:r>
      <w:bookmarkEnd w:id="188"/>
    </w:p>
    <w:p w14:paraId="32098653" w14:textId="105B1E81" w:rsidR="00646BBF" w:rsidRPr="00927C23" w:rsidRDefault="00BA74F1" w:rsidP="00646BBF">
      <w:pPr>
        <w:pStyle w:val="Textoindependiente"/>
      </w:pPr>
      <w:r w:rsidRPr="00927C23">
        <w:t>El menú de Perfil Braille mostrará todos los Perfiles Braille disponibles en su Brailliant. El perfil Braille activo aparecerá subrayado con los puntos 7 y 8 en el dispositivo</w:t>
      </w:r>
      <w:r w:rsidR="00646BBF" w:rsidRPr="00927C23">
        <w:t xml:space="preserve">. </w:t>
      </w:r>
      <w:bookmarkStart w:id="189" w:name="_Hlk37926202"/>
    </w:p>
    <w:bookmarkEnd w:id="189"/>
    <w:p w14:paraId="3272F3CC" w14:textId="1B474A72" w:rsidR="00646BBF" w:rsidRPr="00927C23" w:rsidRDefault="00BA74F1" w:rsidP="00646BBF">
      <w:pPr>
        <w:pStyle w:val="Textoindependiente"/>
      </w:pPr>
      <w:r w:rsidRPr="00927C23">
        <w:t>Desplácese por los perfiles Braille disponibles con las teclas de Navegación Siguiente y Anterior y, a continuación, pulse Enter o un sensor de cursor para seleccionarlo</w:t>
      </w:r>
      <w:r w:rsidR="00646BBF" w:rsidRPr="00927C23">
        <w:t>.</w:t>
      </w:r>
    </w:p>
    <w:p w14:paraId="7EFFA42F" w14:textId="0B55F328" w:rsidR="00646BBF" w:rsidRPr="00927C23" w:rsidRDefault="00646BBF" w:rsidP="00F40D7B">
      <w:pPr>
        <w:pStyle w:val="Ttulo3"/>
        <w:numPr>
          <w:ilvl w:val="2"/>
          <w:numId w:val="45"/>
        </w:numPr>
        <w:ind w:left="1077" w:hanging="1077"/>
      </w:pPr>
      <w:bookmarkStart w:id="190" w:name="_Refd18e3042"/>
      <w:bookmarkStart w:id="191" w:name="_Tocd18e3042"/>
      <w:bookmarkStart w:id="192" w:name="_Toc71541804"/>
      <w:r w:rsidRPr="00927C23">
        <w:t>A</w:t>
      </w:r>
      <w:r w:rsidR="00BA74F1" w:rsidRPr="00927C23">
        <w:t>ñadir un perfil</w:t>
      </w:r>
      <w:r w:rsidRPr="00927C23">
        <w:t xml:space="preserve"> Braille</w:t>
      </w:r>
      <w:bookmarkEnd w:id="190"/>
      <w:bookmarkEnd w:id="191"/>
      <w:bookmarkEnd w:id="192"/>
    </w:p>
    <w:p w14:paraId="304A9F6D" w14:textId="18FFC771" w:rsidR="00646BBF" w:rsidRPr="00927C23" w:rsidRDefault="00BA74F1" w:rsidP="00646BBF">
      <w:pPr>
        <w:pStyle w:val="Textoindependiente"/>
      </w:pPr>
      <w:r w:rsidRPr="00927C23">
        <w:t>Para añadir un perfil</w:t>
      </w:r>
      <w:r w:rsidR="00646BBF" w:rsidRPr="00927C23">
        <w:t xml:space="preserve"> Braille</w:t>
      </w:r>
      <w:r w:rsidRPr="00927C23">
        <w:t xml:space="preserve">, seleccione Añadir perfil braille, a </w:t>
      </w:r>
      <w:r w:rsidR="00927C23" w:rsidRPr="00927C23">
        <w:t>continuación,</w:t>
      </w:r>
      <w:r w:rsidRPr="00927C23">
        <w:t xml:space="preserve"> pulse Enter o un sensor de cursor</w:t>
      </w:r>
      <w:r w:rsidR="00646BBF" w:rsidRPr="00927C23">
        <w:t>.</w:t>
      </w:r>
    </w:p>
    <w:p w14:paraId="39D2F848" w14:textId="4707805A" w:rsidR="00646BBF" w:rsidRPr="00927C23" w:rsidRDefault="00BA74F1" w:rsidP="00646BBF">
      <w:pPr>
        <w:pStyle w:val="Textoindependiente"/>
      </w:pPr>
      <w:r w:rsidRPr="00927C23">
        <w:t>Se le pedirá que introduzca las siguientes opciones</w:t>
      </w:r>
      <w:r w:rsidR="00646BBF" w:rsidRPr="00927C23">
        <w:t>:</w:t>
      </w:r>
    </w:p>
    <w:p w14:paraId="6D8BBA45" w14:textId="64C178B6" w:rsidR="00646BBF" w:rsidRPr="00927C23" w:rsidRDefault="00BA74F1" w:rsidP="00F40D7B">
      <w:pPr>
        <w:pStyle w:val="Textoindependiente"/>
        <w:numPr>
          <w:ilvl w:val="0"/>
          <w:numId w:val="29"/>
        </w:numPr>
        <w:ind w:left="360"/>
      </w:pPr>
      <w:r w:rsidRPr="00927C23">
        <w:rPr>
          <w:rStyle w:val="Textoennegrita"/>
        </w:rPr>
        <w:t>Nombre del perfil</w:t>
      </w:r>
      <w:r w:rsidR="00646BBF" w:rsidRPr="00927C23">
        <w:t xml:space="preserve">: </w:t>
      </w:r>
      <w:r w:rsidRPr="00927C23">
        <w:t>Escriba el nombre del perfil entre los corchetes y, a continuación, pulse Enter.</w:t>
      </w:r>
    </w:p>
    <w:p w14:paraId="2475DA49" w14:textId="529C785E" w:rsidR="00646BBF" w:rsidRPr="00927C23" w:rsidRDefault="00BA74F1" w:rsidP="001B0A42">
      <w:pPr>
        <w:pStyle w:val="Textoindependiente"/>
        <w:ind w:left="360"/>
      </w:pPr>
      <w:r w:rsidRPr="00927C23">
        <w:rPr>
          <w:rStyle w:val="Textoennegrita"/>
        </w:rPr>
        <w:t>Grado Braille</w:t>
      </w:r>
      <w:r w:rsidR="00646BBF" w:rsidRPr="00927C23">
        <w:t xml:space="preserve">: </w:t>
      </w:r>
      <w:r w:rsidRPr="00927C23">
        <w:t>Elija entre</w:t>
      </w:r>
      <w:r w:rsidR="002D26AC" w:rsidRPr="00927C23">
        <w:t xml:space="preserve"> Integral, Estenográfico y Computarizado y, a continuación, pulse</w:t>
      </w:r>
      <w:r w:rsidR="00646BBF" w:rsidRPr="00927C23">
        <w:t xml:space="preserve"> Enter.</w:t>
      </w:r>
      <w:r w:rsidR="001B0A42" w:rsidRPr="00927C23">
        <w:t xml:space="preserve"> Tenga en cuenta que el Brailliant le permite ocultar el Braille Estenográfico y/o el Braille Computarizado al alternar entre los grados de braille.</w:t>
      </w:r>
    </w:p>
    <w:p w14:paraId="5843E7AD" w14:textId="782BF193" w:rsidR="00646BBF" w:rsidRPr="00927C23" w:rsidRDefault="002D26AC" w:rsidP="00F40D7B">
      <w:pPr>
        <w:pStyle w:val="Textoindependiente"/>
        <w:numPr>
          <w:ilvl w:val="0"/>
          <w:numId w:val="29"/>
        </w:numPr>
        <w:ind w:left="360"/>
      </w:pPr>
      <w:r w:rsidRPr="00927C23">
        <w:rPr>
          <w:rStyle w:val="Textoennegrita"/>
        </w:rPr>
        <w:t>Tabla de Braille Computarizado</w:t>
      </w:r>
      <w:r w:rsidR="00646BBF" w:rsidRPr="00927C23">
        <w:t>: Selec</w:t>
      </w:r>
      <w:r w:rsidRPr="00927C23">
        <w:t>cione su tabla de Braille Computarizado y, a continuación, pulse Enter</w:t>
      </w:r>
      <w:r w:rsidR="00646BBF" w:rsidRPr="00927C23">
        <w:t>.</w:t>
      </w:r>
      <w:r w:rsidR="001B0A42" w:rsidRPr="00927C23">
        <w:t xml:space="preserve"> No realice la selección si no desea activar el Braille Computarizado.</w:t>
      </w:r>
    </w:p>
    <w:p w14:paraId="401BCACA" w14:textId="55887511" w:rsidR="00646BBF" w:rsidRPr="00927C23" w:rsidRDefault="002D26AC" w:rsidP="00F40D7B">
      <w:pPr>
        <w:pStyle w:val="Textoindependiente"/>
        <w:numPr>
          <w:ilvl w:val="0"/>
          <w:numId w:val="29"/>
        </w:numPr>
        <w:ind w:left="360"/>
      </w:pPr>
      <w:r w:rsidRPr="00927C23">
        <w:rPr>
          <w:rStyle w:val="Textoennegrita"/>
        </w:rPr>
        <w:t>Tabla de Braille Integral</w:t>
      </w:r>
      <w:r w:rsidR="00646BBF" w:rsidRPr="00927C23">
        <w:t>: Selec</w:t>
      </w:r>
      <w:r w:rsidRPr="00927C23">
        <w:t>cione su tabla de Braille Integral y, a continuación, pulse Enter.</w:t>
      </w:r>
    </w:p>
    <w:p w14:paraId="053F734A" w14:textId="5C35C299" w:rsidR="00646BBF" w:rsidRPr="00927C23" w:rsidRDefault="002D26AC" w:rsidP="00F40D7B">
      <w:pPr>
        <w:pStyle w:val="Textoindependiente"/>
        <w:numPr>
          <w:ilvl w:val="0"/>
          <w:numId w:val="29"/>
        </w:numPr>
        <w:ind w:left="360"/>
      </w:pPr>
      <w:r w:rsidRPr="00927C23">
        <w:rPr>
          <w:rStyle w:val="Textoennegrita"/>
        </w:rPr>
        <w:t>Tabla de Braille Estenográfico</w:t>
      </w:r>
      <w:r w:rsidR="00646BBF" w:rsidRPr="00927C23">
        <w:t>: Selec</w:t>
      </w:r>
      <w:r w:rsidRPr="00927C23">
        <w:t>cione su tabla de Braille Estenográfico y, a continuación, pulse Enter</w:t>
      </w:r>
      <w:r w:rsidR="00646BBF" w:rsidRPr="00927C23">
        <w:t>.</w:t>
      </w:r>
      <w:r w:rsidR="001B0A42" w:rsidRPr="00927C23">
        <w:t xml:space="preserve"> No realice la selección si no desea activar el Braille Estenográfico.</w:t>
      </w:r>
    </w:p>
    <w:p w14:paraId="6E36916E" w14:textId="1650DFCF" w:rsidR="00646BBF" w:rsidRPr="00927C23" w:rsidRDefault="002D26AC" w:rsidP="00F40D7B">
      <w:pPr>
        <w:pStyle w:val="Textoindependiente"/>
        <w:numPr>
          <w:ilvl w:val="0"/>
          <w:numId w:val="29"/>
        </w:numPr>
        <w:ind w:left="360"/>
      </w:pPr>
      <w:r w:rsidRPr="00927C23">
        <w:rPr>
          <w:rStyle w:val="Textoennegrita"/>
        </w:rPr>
        <w:t xml:space="preserve">Guardar </w:t>
      </w:r>
      <w:r w:rsidR="00927C23" w:rsidRPr="00927C23">
        <w:rPr>
          <w:rStyle w:val="Textoennegrita"/>
        </w:rPr>
        <w:t>configuración</w:t>
      </w:r>
      <w:r w:rsidR="00646BBF" w:rsidRPr="00927C23">
        <w:t>: P</w:t>
      </w:r>
      <w:r w:rsidRPr="00927C23">
        <w:t>ulse</w:t>
      </w:r>
      <w:r w:rsidR="00646BBF" w:rsidRPr="00927C23">
        <w:t xml:space="preserve"> Enter</w:t>
      </w:r>
      <w:r w:rsidRPr="00927C23">
        <w:t xml:space="preserve"> para guardar su configuración</w:t>
      </w:r>
      <w:r w:rsidR="00646BBF" w:rsidRPr="00927C23">
        <w:t xml:space="preserve">. </w:t>
      </w:r>
    </w:p>
    <w:p w14:paraId="3E7627F7" w14:textId="22C47539" w:rsidR="00646BBF" w:rsidRPr="00927C23" w:rsidRDefault="002D26AC" w:rsidP="00646BBF">
      <w:pPr>
        <w:pStyle w:val="Textoindependiente"/>
      </w:pPr>
      <w:r w:rsidRPr="00927C23">
        <w:t>El nuevo perfil Braille ahora estará disponible en el menú de configuración del Perfil Braille.</w:t>
      </w:r>
    </w:p>
    <w:p w14:paraId="55E80413" w14:textId="210048BA" w:rsidR="00646BBF" w:rsidRPr="00927C23" w:rsidRDefault="002D26AC" w:rsidP="00F40D7B">
      <w:pPr>
        <w:pStyle w:val="Ttulo3"/>
        <w:numPr>
          <w:ilvl w:val="2"/>
          <w:numId w:val="45"/>
        </w:numPr>
        <w:ind w:left="1077" w:hanging="1077"/>
      </w:pPr>
      <w:bookmarkStart w:id="193" w:name="_Toc71541805"/>
      <w:r w:rsidRPr="00927C23">
        <w:lastRenderedPageBreak/>
        <w:t>Modificar o borrar un perfil B</w:t>
      </w:r>
      <w:r w:rsidR="00646BBF" w:rsidRPr="00927C23">
        <w:t>raille</w:t>
      </w:r>
      <w:bookmarkEnd w:id="193"/>
    </w:p>
    <w:p w14:paraId="20682874" w14:textId="74A42107" w:rsidR="002D26AC" w:rsidRPr="00927C23" w:rsidRDefault="002D26AC" w:rsidP="00646BBF">
      <w:r w:rsidRPr="00927C23">
        <w:t>Para modificar o eliminar un perfil Braille:</w:t>
      </w:r>
    </w:p>
    <w:p w14:paraId="7DC44010" w14:textId="075E3951" w:rsidR="00646BBF" w:rsidRPr="00927C23" w:rsidRDefault="002D26AC" w:rsidP="00F40D7B">
      <w:pPr>
        <w:pStyle w:val="Prrafodelista"/>
        <w:numPr>
          <w:ilvl w:val="0"/>
          <w:numId w:val="30"/>
        </w:numPr>
        <w:contextualSpacing w:val="0"/>
      </w:pPr>
      <w:r w:rsidRPr="00927C23">
        <w:t>Desplácese a través de los perfiles Braille disponibles con las teclas de Navegación Siguiente y Anterior</w:t>
      </w:r>
      <w:r w:rsidR="00646BBF" w:rsidRPr="00927C23">
        <w:t>.</w:t>
      </w:r>
    </w:p>
    <w:p w14:paraId="6CDAAA49" w14:textId="77FC2AC1" w:rsidR="00646BBF" w:rsidRPr="00927C23" w:rsidRDefault="002D26AC" w:rsidP="00F40D7B">
      <w:pPr>
        <w:pStyle w:val="Prrafodelista"/>
        <w:numPr>
          <w:ilvl w:val="0"/>
          <w:numId w:val="30"/>
        </w:numPr>
        <w:contextualSpacing w:val="0"/>
      </w:pPr>
      <w:r w:rsidRPr="00927C23">
        <w:t>Pulse Espacio + M para abrir el menú de Contexto</w:t>
      </w:r>
      <w:r w:rsidR="00646BBF" w:rsidRPr="00927C23">
        <w:t xml:space="preserve">. </w:t>
      </w:r>
    </w:p>
    <w:p w14:paraId="1BC391C2" w14:textId="72B1166C" w:rsidR="00646BBF" w:rsidRPr="00927C23" w:rsidRDefault="002D26AC" w:rsidP="00F40D7B">
      <w:pPr>
        <w:pStyle w:val="Prrafodelista"/>
        <w:numPr>
          <w:ilvl w:val="0"/>
          <w:numId w:val="30"/>
        </w:numPr>
        <w:contextualSpacing w:val="0"/>
      </w:pPr>
      <w:r w:rsidRPr="00927C23">
        <w:t xml:space="preserve">Seleccione </w:t>
      </w:r>
      <w:r w:rsidR="000C08B0" w:rsidRPr="00927C23">
        <w:t>Borrar perfil Braille</w:t>
      </w:r>
      <w:r w:rsidR="000C08B0">
        <w:t xml:space="preserve"> o </w:t>
      </w:r>
      <w:r w:rsidRPr="00927C23">
        <w:t>Configurar perfil Braille</w:t>
      </w:r>
      <w:r w:rsidR="000C08B0">
        <w:t>.</w:t>
      </w:r>
    </w:p>
    <w:p w14:paraId="38BB6DDC" w14:textId="0FAD55E5" w:rsidR="00646BBF" w:rsidRPr="00927C23" w:rsidRDefault="007A06BB" w:rsidP="00F40D7B">
      <w:pPr>
        <w:pStyle w:val="Prrafodelista"/>
        <w:numPr>
          <w:ilvl w:val="0"/>
          <w:numId w:val="30"/>
        </w:numPr>
        <w:contextualSpacing w:val="0"/>
      </w:pPr>
      <w:r w:rsidRPr="00927C23">
        <w:t>Pulse</w:t>
      </w:r>
      <w:r w:rsidR="00646BBF" w:rsidRPr="00927C23">
        <w:t xml:space="preserve"> Enter.</w:t>
      </w:r>
    </w:p>
    <w:p w14:paraId="0972551C" w14:textId="1C3D7D69" w:rsidR="00646BBF" w:rsidRPr="00927C23" w:rsidRDefault="007A06BB" w:rsidP="00F40D7B">
      <w:pPr>
        <w:pStyle w:val="Ttulo2"/>
        <w:numPr>
          <w:ilvl w:val="1"/>
          <w:numId w:val="45"/>
        </w:numPr>
        <w:ind w:left="720"/>
      </w:pPr>
      <w:bookmarkStart w:id="194" w:name="_Refd18e3068"/>
      <w:bookmarkStart w:id="195" w:name="_Tocd18e3068"/>
      <w:bookmarkStart w:id="196" w:name="_Toc71541806"/>
      <w:r w:rsidRPr="00927C23">
        <w:t xml:space="preserve">Utilizar una red </w:t>
      </w:r>
      <w:r w:rsidR="00646BBF" w:rsidRPr="00927C23">
        <w:t>Wi-Fi</w:t>
      </w:r>
      <w:bookmarkEnd w:id="194"/>
      <w:bookmarkEnd w:id="195"/>
      <w:r w:rsidR="00646BBF" w:rsidRPr="00927C23">
        <w:t xml:space="preserve"> o Bluetooth</w:t>
      </w:r>
      <w:bookmarkEnd w:id="196"/>
    </w:p>
    <w:p w14:paraId="0237D1E4" w14:textId="1BCCAB20" w:rsidR="00646BBF" w:rsidRPr="00927C23" w:rsidRDefault="007A06BB" w:rsidP="00646BBF">
      <w:pPr>
        <w:pStyle w:val="Textoindependiente"/>
      </w:pPr>
      <w:r w:rsidRPr="00927C23">
        <w:t xml:space="preserve">El </w:t>
      </w:r>
      <w:r w:rsidR="00137FB0" w:rsidRPr="00927C23">
        <w:t>Brailliant BI 20X</w:t>
      </w:r>
      <w:r w:rsidR="00646BBF" w:rsidRPr="00927C23">
        <w:t xml:space="preserve"> </w:t>
      </w:r>
      <w:r w:rsidRPr="00927C23">
        <w:t>es compatible con redes Wi-Fi de</w:t>
      </w:r>
      <w:r w:rsidR="00971CAB" w:rsidRPr="00927C23">
        <w:t xml:space="preserve"> </w:t>
      </w:r>
      <w:r w:rsidR="00646BBF" w:rsidRPr="00927C23">
        <w:t>2.4 GHz.</w:t>
      </w:r>
    </w:p>
    <w:p w14:paraId="327BCC94" w14:textId="2FC5135F" w:rsidR="00646BBF" w:rsidRPr="00927C23" w:rsidRDefault="00646BBF" w:rsidP="00F40D7B">
      <w:pPr>
        <w:pStyle w:val="Ttulo3"/>
        <w:numPr>
          <w:ilvl w:val="2"/>
          <w:numId w:val="45"/>
        </w:numPr>
        <w:ind w:left="1077" w:hanging="1077"/>
      </w:pPr>
      <w:bookmarkStart w:id="197" w:name="_Connecting_to_a"/>
      <w:bookmarkStart w:id="198" w:name="_Toc71541807"/>
      <w:bookmarkEnd w:id="197"/>
      <w:r w:rsidRPr="00927C23">
        <w:t>Con</w:t>
      </w:r>
      <w:r w:rsidR="007A06BB" w:rsidRPr="00927C23">
        <w:t>exión a una red</w:t>
      </w:r>
      <w:r w:rsidRPr="00927C23">
        <w:t xml:space="preserve"> Wi-Fi</w:t>
      </w:r>
      <w:bookmarkEnd w:id="198"/>
    </w:p>
    <w:p w14:paraId="52641ED0" w14:textId="0EB62D71" w:rsidR="00646BBF" w:rsidRPr="00927C23" w:rsidRDefault="007A06BB" w:rsidP="00646BBF">
      <w:pPr>
        <w:pStyle w:val="Textoindependiente"/>
      </w:pPr>
      <w:r w:rsidRPr="00927C23">
        <w:t>Seleccione Nueva conexión en el menú Wi-Fi y, a continuación, pulse Enter o un sensor de cursor para acceder</w:t>
      </w:r>
      <w:r w:rsidR="00646BBF" w:rsidRPr="00927C23">
        <w:t xml:space="preserve">. </w:t>
      </w:r>
    </w:p>
    <w:p w14:paraId="65FEE242" w14:textId="1AA97D36" w:rsidR="00646BBF" w:rsidRPr="00927C23" w:rsidRDefault="007A06BB" w:rsidP="00646BBF">
      <w:pPr>
        <w:pStyle w:val="Textoindependiente"/>
      </w:pPr>
      <w:r w:rsidRPr="00927C23">
        <w:t>Hay tres opciones de conexión</w:t>
      </w:r>
      <w:r w:rsidR="00646BBF" w:rsidRPr="00927C23">
        <w:t>:</w:t>
      </w:r>
    </w:p>
    <w:p w14:paraId="7E3AEFDD" w14:textId="0C51A904" w:rsidR="00646BBF" w:rsidRPr="00927C23" w:rsidRDefault="007A06BB" w:rsidP="00646BBF">
      <w:pPr>
        <w:pStyle w:val="Textoindependiente"/>
      </w:pPr>
      <w:r w:rsidRPr="00927C23">
        <w:rPr>
          <w:rStyle w:val="Textoennegrita"/>
        </w:rPr>
        <w:t>Buscar p</w:t>
      </w:r>
      <w:r w:rsidR="00646BBF" w:rsidRPr="00927C23">
        <w:rPr>
          <w:rStyle w:val="Textoennegrita"/>
        </w:rPr>
        <w:t>or SSID</w:t>
      </w:r>
      <w:r w:rsidR="00646BBF" w:rsidRPr="00927C23">
        <w:t xml:space="preserve">: </w:t>
      </w:r>
      <w:r w:rsidRPr="00927C23">
        <w:t>Seleccione esta opción para descubrir las redes disponibles en su entorno. Cuando el Brailliant termine de buscar, mostrará una lista de todas las redes que haya encontrado.</w:t>
      </w:r>
      <w:r w:rsidR="00646BBF" w:rsidRPr="00927C23">
        <w:t xml:space="preserve"> </w:t>
      </w:r>
    </w:p>
    <w:p w14:paraId="3610F516" w14:textId="7DFA0A5C" w:rsidR="00646BBF" w:rsidRPr="00927C23" w:rsidRDefault="007A06BB" w:rsidP="00646BBF">
      <w:pPr>
        <w:pStyle w:val="Textoindependiente"/>
      </w:pPr>
      <w:r w:rsidRPr="00927C23">
        <w:t xml:space="preserve">Pulse Enter o un sensor de cursor para seleccionar la red. A </w:t>
      </w:r>
      <w:r w:rsidR="00927C23" w:rsidRPr="00927C23">
        <w:t>continuación,</w:t>
      </w:r>
      <w:r w:rsidRPr="00927C23">
        <w:t xml:space="preserve"> introduzca la contraseña y pulse Enter para completar la conexión.</w:t>
      </w:r>
    </w:p>
    <w:p w14:paraId="439713F3" w14:textId="08054A95" w:rsidR="00646BBF" w:rsidRPr="00927C23" w:rsidRDefault="007A06BB" w:rsidP="00646BBF">
      <w:pPr>
        <w:pStyle w:val="Textoindependiente"/>
      </w:pPr>
      <w:r w:rsidRPr="00927C23">
        <w:rPr>
          <w:rStyle w:val="Textoennegrita"/>
        </w:rPr>
        <w:t xml:space="preserve">Conexión </w:t>
      </w:r>
      <w:r w:rsidR="00646BBF" w:rsidRPr="00927C23">
        <w:rPr>
          <w:rStyle w:val="Textoennegrita"/>
        </w:rPr>
        <w:t>WPS</w:t>
      </w:r>
      <w:r w:rsidR="00646BBF" w:rsidRPr="00927C23">
        <w:t>: Selec</w:t>
      </w:r>
      <w:r w:rsidR="006873ED" w:rsidRPr="00927C23">
        <w:t>cione esta opción para establecer una conexión Wi-Fi mediante WPS</w:t>
      </w:r>
      <w:r w:rsidR="00646BBF" w:rsidRPr="00927C23">
        <w:t xml:space="preserve">. </w:t>
      </w:r>
      <w:r w:rsidR="006873ED" w:rsidRPr="00927C23">
        <w:t>El</w:t>
      </w:r>
      <w:r w:rsidR="00646BBF" w:rsidRPr="00927C23">
        <w:t xml:space="preserve"> </w:t>
      </w:r>
      <w:r w:rsidR="00B86937" w:rsidRPr="00927C23">
        <w:t>Brailliant</w:t>
      </w:r>
      <w:r w:rsidR="00646BBF" w:rsidRPr="00927C23">
        <w:t xml:space="preserve"> </w:t>
      </w:r>
      <w:r w:rsidR="006873ED" w:rsidRPr="00927C23">
        <w:t>mostrará “cargando...” durante aproximadamente 30 segundos. Pulse el botón</w:t>
      </w:r>
      <w:r w:rsidR="00646BBF" w:rsidRPr="00927C23">
        <w:t xml:space="preserve"> WPS </w:t>
      </w:r>
      <w:r w:rsidR="006873ED" w:rsidRPr="00927C23">
        <w:t>en su enrutador de red para activar la detección de nuevos dispositivos. Unos segundos después se conectará automáticamente a la red.</w:t>
      </w:r>
    </w:p>
    <w:p w14:paraId="5FD9DEF5" w14:textId="536F271D" w:rsidR="0041747B" w:rsidRPr="00927C23" w:rsidRDefault="006873ED" w:rsidP="00646BBF">
      <w:pPr>
        <w:pStyle w:val="Textoindependiente"/>
      </w:pPr>
      <w:r w:rsidRPr="00927C23">
        <w:rPr>
          <w:rStyle w:val="Textoennegrita"/>
        </w:rPr>
        <w:t>Conexión m</w:t>
      </w:r>
      <w:r w:rsidR="00646BBF" w:rsidRPr="00927C23">
        <w:rPr>
          <w:rStyle w:val="Textoennegrita"/>
        </w:rPr>
        <w:t>anual</w:t>
      </w:r>
      <w:r w:rsidR="00646BBF" w:rsidRPr="00927C23">
        <w:t xml:space="preserve">: </w:t>
      </w:r>
      <w:r w:rsidRPr="00927C23">
        <w:t>Seleccione esta opción para introducir manualmente el SSID de su red y la contraseña</w:t>
      </w:r>
      <w:r w:rsidR="00646BBF" w:rsidRPr="00927C23">
        <w:t>.</w:t>
      </w:r>
      <w:r w:rsidRPr="00927C23">
        <w:t xml:space="preserve"> Cuando termine, pulse Enter para conectarse.</w:t>
      </w:r>
    </w:p>
    <w:p w14:paraId="13C80EAB" w14:textId="0BA156AD" w:rsidR="00646BBF" w:rsidRPr="00927C23" w:rsidRDefault="00753C92" w:rsidP="00F40D7B">
      <w:pPr>
        <w:pStyle w:val="Ttulo3"/>
        <w:numPr>
          <w:ilvl w:val="2"/>
          <w:numId w:val="45"/>
        </w:numPr>
        <w:ind w:left="1077" w:hanging="1077"/>
      </w:pPr>
      <w:bookmarkStart w:id="199" w:name="_Refd18e3080"/>
      <w:bookmarkStart w:id="200" w:name="_Tocd18e3080"/>
      <w:bookmarkStart w:id="201" w:name="_Toc71541808"/>
      <w:r w:rsidRPr="00927C23">
        <w:t xml:space="preserve">Tabla de ajustes </w:t>
      </w:r>
      <w:r w:rsidR="00646BBF" w:rsidRPr="00927C23">
        <w:t>Wi-Fi</w:t>
      </w:r>
      <w:bookmarkEnd w:id="199"/>
      <w:bookmarkEnd w:id="200"/>
      <w:bookmarkEnd w:id="201"/>
    </w:p>
    <w:p w14:paraId="7CE772A9" w14:textId="4315865E" w:rsidR="00646BBF" w:rsidRPr="00927C23" w:rsidRDefault="00753C92" w:rsidP="00646BBF">
      <w:pPr>
        <w:pStyle w:val="Textoindependiente"/>
      </w:pPr>
      <w:r w:rsidRPr="00927C23">
        <w:t>En la tabla 7 se enumeran los ajustes Wi-Fi disponibles</w:t>
      </w:r>
      <w:r w:rsidR="00646BBF" w:rsidRPr="00927C23">
        <w:t>.</w:t>
      </w:r>
    </w:p>
    <w:p w14:paraId="25EB77DA" w14:textId="274F8928" w:rsidR="00646BBF" w:rsidRPr="00927C23" w:rsidRDefault="00753C92" w:rsidP="00646BBF">
      <w:pPr>
        <w:pStyle w:val="Descripcin"/>
        <w:keepNext/>
        <w:spacing w:after="120"/>
        <w:rPr>
          <w:rStyle w:val="Textoennegrita"/>
          <w:sz w:val="24"/>
          <w:szCs w:val="24"/>
        </w:rPr>
      </w:pPr>
      <w:r w:rsidRPr="00927C23">
        <w:rPr>
          <w:rStyle w:val="Textoennegrita"/>
          <w:sz w:val="24"/>
          <w:szCs w:val="24"/>
        </w:rPr>
        <w:t>Tabla</w:t>
      </w:r>
      <w:r w:rsidR="00646BBF" w:rsidRPr="00927C23">
        <w:rPr>
          <w:rStyle w:val="Textoennegrita"/>
          <w:sz w:val="24"/>
          <w:szCs w:val="24"/>
        </w:rPr>
        <w:t xml:space="preserve"> </w:t>
      </w:r>
      <w:r w:rsidR="00121996" w:rsidRPr="00927C23">
        <w:rPr>
          <w:rStyle w:val="Textoennegrita"/>
          <w:sz w:val="24"/>
          <w:szCs w:val="24"/>
        </w:rPr>
        <w:t>7</w:t>
      </w:r>
      <w:r w:rsidR="00646BBF" w:rsidRPr="00927C23">
        <w:rPr>
          <w:rStyle w:val="Textoennegrita"/>
          <w:sz w:val="24"/>
          <w:szCs w:val="24"/>
        </w:rPr>
        <w:t xml:space="preserve">: </w:t>
      </w:r>
      <w:r w:rsidRPr="00927C23">
        <w:rPr>
          <w:rStyle w:val="Textoennegrita"/>
          <w:sz w:val="24"/>
          <w:szCs w:val="24"/>
        </w:rPr>
        <w:t xml:space="preserve">Ajustes </w:t>
      </w:r>
      <w:r w:rsidR="00646BBF" w:rsidRPr="00927C23">
        <w:rPr>
          <w:rStyle w:val="Textoennegrita"/>
          <w:sz w:val="24"/>
          <w:szCs w:val="24"/>
        </w:rPr>
        <w:t>Wi-Fi</w:t>
      </w:r>
    </w:p>
    <w:tbl>
      <w:tblPr>
        <w:tblStyle w:val="Tablaconcuadrcula"/>
        <w:tblW w:w="0" w:type="auto"/>
        <w:tblLook w:val="04A0" w:firstRow="1" w:lastRow="0" w:firstColumn="1" w:lastColumn="0" w:noHBand="0" w:noVBand="1"/>
        <w:tblDescription w:val="Table of two columns with headings Setting and Option/Result"/>
      </w:tblPr>
      <w:tblGrid>
        <w:gridCol w:w="2515"/>
        <w:gridCol w:w="6115"/>
      </w:tblGrid>
      <w:tr w:rsidR="00646BBF" w:rsidRPr="00927C23" w14:paraId="4BC50388" w14:textId="77777777" w:rsidTr="006F7D8B">
        <w:trPr>
          <w:trHeight w:val="432"/>
          <w:tblHeader/>
        </w:trPr>
        <w:tc>
          <w:tcPr>
            <w:tcW w:w="2515" w:type="dxa"/>
            <w:vAlign w:val="center"/>
          </w:tcPr>
          <w:p w14:paraId="55619BFE" w14:textId="39209C18" w:rsidR="00646BBF" w:rsidRPr="00927C23" w:rsidRDefault="00753C92" w:rsidP="006F7D8B">
            <w:pPr>
              <w:pStyle w:val="Textoindependiente"/>
              <w:spacing w:after="0"/>
              <w:jc w:val="center"/>
              <w:rPr>
                <w:rStyle w:val="Textoennegrita"/>
              </w:rPr>
            </w:pPr>
            <w:r w:rsidRPr="00927C23">
              <w:rPr>
                <w:rStyle w:val="Textoennegrita"/>
              </w:rPr>
              <w:t>Ajustes</w:t>
            </w:r>
          </w:p>
        </w:tc>
        <w:tc>
          <w:tcPr>
            <w:tcW w:w="6115" w:type="dxa"/>
            <w:vAlign w:val="center"/>
          </w:tcPr>
          <w:p w14:paraId="1CAA4926" w14:textId="775F8722" w:rsidR="00646BBF" w:rsidRPr="00927C23" w:rsidRDefault="00753C92" w:rsidP="006F7D8B">
            <w:pPr>
              <w:pStyle w:val="Textoindependiente"/>
              <w:spacing w:after="0"/>
              <w:jc w:val="center"/>
              <w:rPr>
                <w:rStyle w:val="Textoennegrita"/>
              </w:rPr>
            </w:pPr>
            <w:r w:rsidRPr="00927C23">
              <w:rPr>
                <w:rStyle w:val="Textoennegrita"/>
              </w:rPr>
              <w:t>Opción</w:t>
            </w:r>
            <w:r w:rsidR="00646BBF" w:rsidRPr="00927C23">
              <w:rPr>
                <w:rStyle w:val="Textoennegrita"/>
              </w:rPr>
              <w:t>/Result</w:t>
            </w:r>
            <w:r w:rsidRPr="00927C23">
              <w:rPr>
                <w:rStyle w:val="Textoennegrita"/>
              </w:rPr>
              <w:t>ado</w:t>
            </w:r>
          </w:p>
        </w:tc>
      </w:tr>
      <w:tr w:rsidR="00646BBF" w:rsidRPr="00927C23" w14:paraId="78DBA356" w14:textId="77777777" w:rsidTr="006F7D8B">
        <w:trPr>
          <w:trHeight w:val="360"/>
        </w:trPr>
        <w:tc>
          <w:tcPr>
            <w:tcW w:w="2515" w:type="dxa"/>
            <w:vAlign w:val="center"/>
          </w:tcPr>
          <w:p w14:paraId="6025523E" w14:textId="77777777" w:rsidR="00646BBF" w:rsidRPr="00927C23" w:rsidRDefault="00646BBF" w:rsidP="006F7D8B">
            <w:pPr>
              <w:pStyle w:val="Textoindependiente"/>
              <w:spacing w:after="0"/>
            </w:pPr>
            <w:r w:rsidRPr="00927C23">
              <w:t>Wi-Fi</w:t>
            </w:r>
          </w:p>
        </w:tc>
        <w:tc>
          <w:tcPr>
            <w:tcW w:w="6115" w:type="dxa"/>
            <w:vAlign w:val="center"/>
          </w:tcPr>
          <w:p w14:paraId="12D10C90" w14:textId="6443DA0F" w:rsidR="00646BBF" w:rsidRPr="00927C23" w:rsidRDefault="00753C92" w:rsidP="00753C92">
            <w:pPr>
              <w:pStyle w:val="Textoindependiente"/>
              <w:spacing w:after="0"/>
            </w:pPr>
            <w:r w:rsidRPr="00927C23">
              <w:t>Pulse</w:t>
            </w:r>
            <w:r w:rsidR="00646BBF" w:rsidRPr="00927C23">
              <w:t xml:space="preserve"> Enter</w:t>
            </w:r>
            <w:r w:rsidRPr="00927C23">
              <w:t xml:space="preserve"> para activar o desactivar el Wi-Fi</w:t>
            </w:r>
          </w:p>
        </w:tc>
      </w:tr>
      <w:tr w:rsidR="00646BBF" w:rsidRPr="00927C23" w14:paraId="2E215D55" w14:textId="77777777" w:rsidTr="006F7D8B">
        <w:trPr>
          <w:trHeight w:val="360"/>
        </w:trPr>
        <w:tc>
          <w:tcPr>
            <w:tcW w:w="2515" w:type="dxa"/>
            <w:vAlign w:val="center"/>
          </w:tcPr>
          <w:p w14:paraId="1D160ED5" w14:textId="6DF42DDC" w:rsidR="00646BBF" w:rsidRPr="00927C23" w:rsidRDefault="00753C92" w:rsidP="006F7D8B">
            <w:pPr>
              <w:pStyle w:val="Textoindependiente"/>
              <w:spacing w:after="0"/>
            </w:pPr>
            <w:r w:rsidRPr="00927C23">
              <w:t>Estado</w:t>
            </w:r>
          </w:p>
        </w:tc>
        <w:tc>
          <w:tcPr>
            <w:tcW w:w="6115" w:type="dxa"/>
            <w:vAlign w:val="center"/>
          </w:tcPr>
          <w:p w14:paraId="7243CD21" w14:textId="110C5F4C" w:rsidR="00646BBF" w:rsidRPr="00927C23" w:rsidRDefault="00753C92" w:rsidP="00753C92">
            <w:pPr>
              <w:pStyle w:val="Textoindependiente"/>
              <w:spacing w:after="0"/>
            </w:pPr>
            <w:r w:rsidRPr="00927C23">
              <w:t>Proporciona información sobre el estado actual del Wi-Fi</w:t>
            </w:r>
          </w:p>
        </w:tc>
      </w:tr>
      <w:tr w:rsidR="00646BBF" w:rsidRPr="00927C23" w14:paraId="785C79D3" w14:textId="77777777" w:rsidTr="006F7D8B">
        <w:trPr>
          <w:trHeight w:val="360"/>
        </w:trPr>
        <w:tc>
          <w:tcPr>
            <w:tcW w:w="2515" w:type="dxa"/>
            <w:vAlign w:val="center"/>
          </w:tcPr>
          <w:p w14:paraId="5106408C" w14:textId="560A934B" w:rsidR="00646BBF" w:rsidRPr="00927C23" w:rsidRDefault="00753C92" w:rsidP="006F7D8B">
            <w:pPr>
              <w:pStyle w:val="Textoindependiente"/>
              <w:spacing w:after="0"/>
            </w:pPr>
            <w:r w:rsidRPr="00927C23">
              <w:t>Nueva conexió</w:t>
            </w:r>
            <w:r w:rsidR="00646BBF" w:rsidRPr="00927C23">
              <w:t>n</w:t>
            </w:r>
          </w:p>
        </w:tc>
        <w:tc>
          <w:tcPr>
            <w:tcW w:w="6115" w:type="dxa"/>
            <w:vAlign w:val="center"/>
          </w:tcPr>
          <w:p w14:paraId="77E71D50" w14:textId="06EE3C55" w:rsidR="00646BBF" w:rsidRPr="00927C23" w:rsidRDefault="00753C92" w:rsidP="00753C92">
            <w:pPr>
              <w:pStyle w:val="Textoindependiente"/>
              <w:spacing w:after="0"/>
            </w:pPr>
            <w:r w:rsidRPr="00927C23">
              <w:t>Pulse</w:t>
            </w:r>
            <w:r w:rsidR="00646BBF" w:rsidRPr="00927C23">
              <w:t xml:space="preserve"> Enter</w:t>
            </w:r>
            <w:r w:rsidRPr="00927C23">
              <w:t xml:space="preserve"> para crear una nueva conexión Wi-Fi</w:t>
            </w:r>
          </w:p>
        </w:tc>
      </w:tr>
      <w:tr w:rsidR="00646BBF" w:rsidRPr="00927C23" w14:paraId="1DBA4308" w14:textId="77777777" w:rsidTr="006F7D8B">
        <w:trPr>
          <w:trHeight w:val="360"/>
        </w:trPr>
        <w:tc>
          <w:tcPr>
            <w:tcW w:w="2515" w:type="dxa"/>
            <w:vAlign w:val="center"/>
          </w:tcPr>
          <w:p w14:paraId="0EBA85EC" w14:textId="6BB1B45B" w:rsidR="00646BBF" w:rsidRPr="00927C23" w:rsidRDefault="00753C92" w:rsidP="006F7D8B">
            <w:pPr>
              <w:pStyle w:val="Textoindependiente"/>
              <w:spacing w:after="0"/>
            </w:pPr>
            <w:r w:rsidRPr="00927C23">
              <w:t>Iniciar conexión</w:t>
            </w:r>
          </w:p>
        </w:tc>
        <w:tc>
          <w:tcPr>
            <w:tcW w:w="6115" w:type="dxa"/>
            <w:vAlign w:val="center"/>
          </w:tcPr>
          <w:p w14:paraId="24B0625D" w14:textId="1B9F77B2" w:rsidR="00646BBF" w:rsidRPr="00927C23" w:rsidRDefault="00646BBF" w:rsidP="00753C92">
            <w:pPr>
              <w:pStyle w:val="Textoindependiente"/>
              <w:spacing w:after="0"/>
            </w:pPr>
            <w:r w:rsidRPr="00927C23">
              <w:t>Con</w:t>
            </w:r>
            <w:r w:rsidR="00753C92" w:rsidRPr="00927C23">
              <w:t>éctese a una red</w:t>
            </w:r>
            <w:r w:rsidRPr="00927C23">
              <w:t xml:space="preserve"> Wi-Fi </w:t>
            </w:r>
            <w:r w:rsidR="00753C92" w:rsidRPr="00927C23">
              <w:t>conocida por su dispositivo</w:t>
            </w:r>
          </w:p>
        </w:tc>
      </w:tr>
      <w:tr w:rsidR="00646BBF" w:rsidRPr="00927C23" w14:paraId="0AD9E586" w14:textId="77777777" w:rsidTr="006F7D8B">
        <w:trPr>
          <w:trHeight w:val="360"/>
        </w:trPr>
        <w:tc>
          <w:tcPr>
            <w:tcW w:w="2515" w:type="dxa"/>
            <w:vAlign w:val="center"/>
          </w:tcPr>
          <w:p w14:paraId="0DAA5B0F" w14:textId="18FFCB7B" w:rsidR="00646BBF" w:rsidRPr="00927C23" w:rsidRDefault="00301137" w:rsidP="006F7D8B">
            <w:pPr>
              <w:pStyle w:val="Textoindependiente"/>
              <w:spacing w:after="0"/>
            </w:pPr>
            <w:r>
              <w:lastRenderedPageBreak/>
              <w:t>Borrar</w:t>
            </w:r>
            <w:r w:rsidR="00753C92" w:rsidRPr="00927C23">
              <w:t xml:space="preserve"> conexión</w:t>
            </w:r>
            <w:r w:rsidR="00646BBF" w:rsidRPr="00927C23">
              <w:t xml:space="preserve"> </w:t>
            </w:r>
          </w:p>
        </w:tc>
        <w:tc>
          <w:tcPr>
            <w:tcW w:w="6115" w:type="dxa"/>
            <w:vAlign w:val="center"/>
          </w:tcPr>
          <w:p w14:paraId="5B73F70F" w14:textId="1912E805" w:rsidR="00646BBF" w:rsidRPr="00927C23" w:rsidRDefault="00657360" w:rsidP="006F7D8B">
            <w:pPr>
              <w:pStyle w:val="Textoindependiente"/>
              <w:spacing w:after="0"/>
            </w:pPr>
            <w:r w:rsidRPr="00927C23">
              <w:t>Hacer que el</w:t>
            </w:r>
            <w:r w:rsidR="00753C92" w:rsidRPr="00927C23">
              <w:t xml:space="preserve"> dispositivo</w:t>
            </w:r>
            <w:r w:rsidRPr="00927C23">
              <w:t xml:space="preserve"> se</w:t>
            </w:r>
            <w:r w:rsidR="00753C92" w:rsidRPr="00927C23">
              <w:t xml:space="preserve"> olvide</w:t>
            </w:r>
            <w:r w:rsidRPr="00927C23">
              <w:t xml:space="preserve"> de una red conocida</w:t>
            </w:r>
          </w:p>
        </w:tc>
      </w:tr>
      <w:tr w:rsidR="00646BBF" w:rsidRPr="00927C23" w14:paraId="21D63FAF" w14:textId="77777777" w:rsidTr="006F7D8B">
        <w:trPr>
          <w:trHeight w:val="360"/>
        </w:trPr>
        <w:tc>
          <w:tcPr>
            <w:tcW w:w="2515" w:type="dxa"/>
            <w:vAlign w:val="center"/>
          </w:tcPr>
          <w:p w14:paraId="64470ECF" w14:textId="02596A39" w:rsidR="00646BBF" w:rsidRPr="00927C23" w:rsidRDefault="00301137" w:rsidP="006F7D8B">
            <w:pPr>
              <w:pStyle w:val="Textoindependiente"/>
              <w:spacing w:after="0"/>
            </w:pPr>
            <w:r>
              <w:t>Ajustes de red</w:t>
            </w:r>
          </w:p>
        </w:tc>
        <w:tc>
          <w:tcPr>
            <w:tcW w:w="6115" w:type="dxa"/>
            <w:vAlign w:val="center"/>
          </w:tcPr>
          <w:p w14:paraId="150FFFD5" w14:textId="23EE40F1" w:rsidR="00646BBF" w:rsidRPr="00927C23" w:rsidRDefault="00657360" w:rsidP="006F7D8B">
            <w:pPr>
              <w:pStyle w:val="Textoindependiente"/>
              <w:spacing w:after="0"/>
            </w:pPr>
            <w:r w:rsidRPr="00927C23">
              <w:t>Cambiar la configuración avanzada de la red, como Modo, IP, Máscara de Subred, Puerta de Enlace y DNS</w:t>
            </w:r>
          </w:p>
        </w:tc>
      </w:tr>
      <w:tr w:rsidR="00646BBF" w:rsidRPr="00927C23" w14:paraId="0EAB8700" w14:textId="77777777" w:rsidTr="006F7D8B">
        <w:trPr>
          <w:trHeight w:val="360"/>
        </w:trPr>
        <w:tc>
          <w:tcPr>
            <w:tcW w:w="2515" w:type="dxa"/>
            <w:vAlign w:val="center"/>
          </w:tcPr>
          <w:p w14:paraId="3355E3FB" w14:textId="479D3C46" w:rsidR="00646BBF" w:rsidRPr="00927C23" w:rsidRDefault="00646BBF" w:rsidP="006F7D8B">
            <w:pPr>
              <w:pStyle w:val="Textoindependiente"/>
              <w:spacing w:after="0"/>
            </w:pPr>
            <w:r w:rsidRPr="00927C23">
              <w:t>Import</w:t>
            </w:r>
            <w:r w:rsidR="00657360" w:rsidRPr="00927C23">
              <w:t>ar</w:t>
            </w:r>
            <w:r w:rsidRPr="00927C23">
              <w:t xml:space="preserve"> </w:t>
            </w:r>
            <w:r w:rsidR="008A7C23">
              <w:t xml:space="preserve">configuración </w:t>
            </w:r>
            <w:r w:rsidRPr="00927C23">
              <w:t>Wi-Fi</w:t>
            </w:r>
          </w:p>
        </w:tc>
        <w:tc>
          <w:tcPr>
            <w:tcW w:w="6115" w:type="dxa"/>
            <w:vAlign w:val="center"/>
          </w:tcPr>
          <w:p w14:paraId="0117F1FF" w14:textId="012EC67D" w:rsidR="00646BBF" w:rsidRPr="00927C23" w:rsidRDefault="00646BBF" w:rsidP="00657360">
            <w:pPr>
              <w:pStyle w:val="Textoindependiente"/>
              <w:spacing w:after="0"/>
            </w:pPr>
            <w:r w:rsidRPr="00927C23">
              <w:t>Import</w:t>
            </w:r>
            <w:r w:rsidR="00657360" w:rsidRPr="00927C23">
              <w:t>ar la información de una red</w:t>
            </w:r>
            <w:r w:rsidRPr="00927C23">
              <w:t xml:space="preserve"> Wi-Fi</w:t>
            </w:r>
            <w:r w:rsidR="00657360" w:rsidRPr="00927C23">
              <w:t xml:space="preserve"> desde un archivo</w:t>
            </w:r>
          </w:p>
        </w:tc>
      </w:tr>
    </w:tbl>
    <w:p w14:paraId="6566C9CA" w14:textId="77777777" w:rsidR="00646BBF" w:rsidRPr="00927C23" w:rsidRDefault="00646BBF" w:rsidP="00646BBF">
      <w:pPr>
        <w:pStyle w:val="Textoindependiente"/>
      </w:pPr>
    </w:p>
    <w:p w14:paraId="335837F7" w14:textId="72438A15" w:rsidR="00646BBF" w:rsidRPr="00927C23" w:rsidRDefault="00657360" w:rsidP="00F40D7B">
      <w:pPr>
        <w:pStyle w:val="Ttulo2"/>
        <w:numPr>
          <w:ilvl w:val="1"/>
          <w:numId w:val="45"/>
        </w:numPr>
        <w:ind w:left="720"/>
      </w:pPr>
      <w:bookmarkStart w:id="202" w:name="_Refd18e3137"/>
      <w:bookmarkStart w:id="203" w:name="_Tocd18e3137"/>
      <w:bookmarkStart w:id="204" w:name="_Toc71541809"/>
      <w:r w:rsidRPr="00927C23">
        <w:t>Elegir las opciones del Modo</w:t>
      </w:r>
      <w:r w:rsidR="00646BBF" w:rsidRPr="00927C23">
        <w:t xml:space="preserve"> Bluetooth</w:t>
      </w:r>
      <w:bookmarkEnd w:id="202"/>
      <w:bookmarkEnd w:id="203"/>
      <w:bookmarkEnd w:id="204"/>
    </w:p>
    <w:p w14:paraId="5A67DE56" w14:textId="4349C433" w:rsidR="00646BBF" w:rsidRPr="00927C23" w:rsidRDefault="00DF3240" w:rsidP="00646BBF">
      <w:pPr>
        <w:pStyle w:val="Textoindependiente"/>
      </w:pPr>
      <w:r w:rsidRPr="00927C23">
        <w:t>Las siguientes opciones del modo Bluetooth están disponibles en e</w:t>
      </w:r>
      <w:r w:rsidR="00657360" w:rsidRPr="00927C23">
        <w:t>l Brailliant BI 20X</w:t>
      </w:r>
      <w:r w:rsidR="00646BBF" w:rsidRPr="00927C23">
        <w:t>.</w:t>
      </w:r>
    </w:p>
    <w:p w14:paraId="5DC980C0" w14:textId="0DA77535" w:rsidR="00646BBF" w:rsidRPr="00927C23" w:rsidRDefault="00DF3240" w:rsidP="00F40D7B">
      <w:pPr>
        <w:pStyle w:val="Textoindependiente"/>
        <w:numPr>
          <w:ilvl w:val="0"/>
          <w:numId w:val="31"/>
        </w:numPr>
        <w:ind w:left="360"/>
      </w:pPr>
      <w:r w:rsidRPr="00927C23">
        <w:rPr>
          <w:rStyle w:val="Textoennegrita"/>
        </w:rPr>
        <w:t>Modo Bluetooth</w:t>
      </w:r>
      <w:r w:rsidR="00646BBF" w:rsidRPr="00927C23">
        <w:t xml:space="preserve">: </w:t>
      </w:r>
      <w:r w:rsidRPr="00927C23">
        <w:t>Encendido o Apagado</w:t>
      </w:r>
    </w:p>
    <w:p w14:paraId="165D3B17" w14:textId="5CC2C652" w:rsidR="00646BBF" w:rsidRPr="00927C23" w:rsidRDefault="00DF3240" w:rsidP="00F40D7B">
      <w:pPr>
        <w:pStyle w:val="Textoindependiente"/>
        <w:numPr>
          <w:ilvl w:val="0"/>
          <w:numId w:val="31"/>
        </w:numPr>
        <w:ind w:left="360"/>
      </w:pPr>
      <w:r w:rsidRPr="00927C23">
        <w:rPr>
          <w:rStyle w:val="Textoennegrita"/>
        </w:rPr>
        <w:t>Conectar dispositivo</w:t>
      </w:r>
      <w:r w:rsidR="00646BBF" w:rsidRPr="00927C23">
        <w:t xml:space="preserve">: </w:t>
      </w:r>
      <w:r w:rsidRPr="00927C23">
        <w:t>Conectar el Brailliant con un dispositivo Bluetooth emparejado</w:t>
      </w:r>
    </w:p>
    <w:p w14:paraId="11B0A611" w14:textId="672AB574" w:rsidR="00646BBF" w:rsidRPr="00927C23" w:rsidRDefault="00DF3240" w:rsidP="00F40D7B">
      <w:pPr>
        <w:pStyle w:val="Textoindependiente"/>
        <w:numPr>
          <w:ilvl w:val="0"/>
          <w:numId w:val="31"/>
        </w:numPr>
        <w:ind w:left="360"/>
      </w:pPr>
      <w:r w:rsidRPr="00927C23">
        <w:rPr>
          <w:rStyle w:val="Textoennegrita"/>
        </w:rPr>
        <w:t>Desconectar dispositivo</w:t>
      </w:r>
      <w:r w:rsidR="00646BBF" w:rsidRPr="00927C23">
        <w:t>: D</w:t>
      </w:r>
      <w:r w:rsidRPr="00927C23">
        <w:t>esconectar la conexión Bluetooth activa</w:t>
      </w:r>
    </w:p>
    <w:p w14:paraId="261024E2" w14:textId="49DBA576" w:rsidR="00646BBF" w:rsidRPr="00927C23" w:rsidRDefault="00DF3240" w:rsidP="00F40D7B">
      <w:pPr>
        <w:pStyle w:val="Textoindependiente"/>
        <w:numPr>
          <w:ilvl w:val="0"/>
          <w:numId w:val="31"/>
        </w:numPr>
        <w:ind w:left="360"/>
      </w:pPr>
      <w:r w:rsidRPr="00927C23">
        <w:rPr>
          <w:rStyle w:val="Textoennegrita"/>
        </w:rPr>
        <w:t>Borrar dispositivo</w:t>
      </w:r>
      <w:r w:rsidR="00854CE5">
        <w:rPr>
          <w:rStyle w:val="Textoennegrita"/>
        </w:rPr>
        <w:t>s</w:t>
      </w:r>
      <w:r w:rsidRPr="00927C23">
        <w:rPr>
          <w:rStyle w:val="Textoennegrita"/>
        </w:rPr>
        <w:t xml:space="preserve"> empa</w:t>
      </w:r>
      <w:r w:rsidR="00854CE5">
        <w:rPr>
          <w:rStyle w:val="Textoennegrita"/>
        </w:rPr>
        <w:t>r</w:t>
      </w:r>
      <w:r w:rsidRPr="00927C23">
        <w:rPr>
          <w:rStyle w:val="Textoennegrita"/>
        </w:rPr>
        <w:t>e</w:t>
      </w:r>
      <w:r w:rsidR="00854CE5">
        <w:rPr>
          <w:rStyle w:val="Textoennegrita"/>
        </w:rPr>
        <w:t>j</w:t>
      </w:r>
      <w:r w:rsidRPr="00927C23">
        <w:rPr>
          <w:rStyle w:val="Textoennegrita"/>
        </w:rPr>
        <w:t>ado</w:t>
      </w:r>
      <w:r w:rsidR="00854CE5">
        <w:rPr>
          <w:rStyle w:val="Textoennegrita"/>
        </w:rPr>
        <w:t>s</w:t>
      </w:r>
      <w:r w:rsidR="00646BBF" w:rsidRPr="00927C23">
        <w:t xml:space="preserve">: </w:t>
      </w:r>
      <w:r w:rsidRPr="00927C23">
        <w:t>Hace que su dispositivo se olvide de un dispositivo Bluetooth</w:t>
      </w:r>
    </w:p>
    <w:p w14:paraId="6A3B71E3" w14:textId="3C50BC8E" w:rsidR="00380442" w:rsidRPr="00927C23" w:rsidRDefault="001B0A42" w:rsidP="00F40D7B">
      <w:pPr>
        <w:pStyle w:val="Ttulo1"/>
        <w:numPr>
          <w:ilvl w:val="0"/>
          <w:numId w:val="45"/>
        </w:numPr>
        <w:ind w:left="357" w:hanging="357"/>
      </w:pPr>
      <w:bookmarkStart w:id="205" w:name="_Customize_KeySofts_Main"/>
      <w:bookmarkStart w:id="206" w:name="_Toc71541810"/>
      <w:bookmarkEnd w:id="205"/>
      <w:r w:rsidRPr="00927C23">
        <w:t xml:space="preserve">Personalizar el </w:t>
      </w:r>
      <w:r w:rsidR="00926FF1" w:rsidRPr="00927C23">
        <w:t>Menú Principal</w:t>
      </w:r>
      <w:bookmarkEnd w:id="206"/>
    </w:p>
    <w:p w14:paraId="058CF439" w14:textId="0A676BD9" w:rsidR="00380442" w:rsidRPr="00927C23" w:rsidRDefault="001B0A42" w:rsidP="00380442">
      <w:pPr>
        <w:pStyle w:val="Textoindependiente"/>
      </w:pPr>
      <w:r w:rsidRPr="00927C23">
        <w:t xml:space="preserve">La función de personalización permite quitar elementos del menú principal del Brailliant, a excepción del elemento </w:t>
      </w:r>
      <w:r w:rsidR="005874F5">
        <w:t>Ajustes</w:t>
      </w:r>
      <w:r w:rsidRPr="00927C23">
        <w:t xml:space="preserve"> y del elemento Apagar</w:t>
      </w:r>
      <w:r w:rsidR="00380442" w:rsidRPr="00927C23">
        <w:t xml:space="preserve">. </w:t>
      </w:r>
      <w:r w:rsidRPr="00927C23">
        <w:t xml:space="preserve">Esta función es útil para </w:t>
      </w:r>
      <w:r w:rsidR="00193DCA" w:rsidRPr="00927C23">
        <w:t>las personas recién iniciadas</w:t>
      </w:r>
      <w:r w:rsidRPr="00927C23">
        <w:t xml:space="preserve"> que dese</w:t>
      </w:r>
      <w:r w:rsidR="00193DCA" w:rsidRPr="00927C23">
        <w:t>e</w:t>
      </w:r>
      <w:r w:rsidRPr="00927C23">
        <w:t>n simplificar el uso de su dispositivo</w:t>
      </w:r>
      <w:r w:rsidR="00380442" w:rsidRPr="00927C23">
        <w:t>.</w:t>
      </w:r>
    </w:p>
    <w:p w14:paraId="0B81F19F" w14:textId="079F6061" w:rsidR="00380442" w:rsidRPr="00927C23" w:rsidRDefault="00193DCA" w:rsidP="00380442">
      <w:pPr>
        <w:pStyle w:val="Textoindependiente"/>
      </w:pPr>
      <w:r w:rsidRPr="00927C23">
        <w:t xml:space="preserve">Para personalizar las opciones del </w:t>
      </w:r>
      <w:r w:rsidR="00926FF1" w:rsidRPr="00927C23">
        <w:t>Menú Principal</w:t>
      </w:r>
      <w:r w:rsidR="00380442" w:rsidRPr="00927C23">
        <w:t>:</w:t>
      </w:r>
    </w:p>
    <w:p w14:paraId="131F1C1C" w14:textId="45F73EA4" w:rsidR="00380442" w:rsidRPr="00927C23" w:rsidRDefault="00193DCA" w:rsidP="00F40D7B">
      <w:pPr>
        <w:pStyle w:val="Textoindependiente"/>
        <w:numPr>
          <w:ilvl w:val="0"/>
          <w:numId w:val="43"/>
        </w:numPr>
      </w:pPr>
      <w:r w:rsidRPr="00927C23">
        <w:t xml:space="preserve">Vaya al </w:t>
      </w:r>
      <w:r w:rsidR="00926FF1" w:rsidRPr="00927C23">
        <w:t>Menú Principal</w:t>
      </w:r>
      <w:r w:rsidR="00380442" w:rsidRPr="00927C23">
        <w:t>.</w:t>
      </w:r>
    </w:p>
    <w:p w14:paraId="2B860C41" w14:textId="3CA11E5A" w:rsidR="00380442" w:rsidRPr="00927C23" w:rsidRDefault="00193DCA" w:rsidP="00F40D7B">
      <w:pPr>
        <w:pStyle w:val="Textoindependiente"/>
        <w:numPr>
          <w:ilvl w:val="0"/>
          <w:numId w:val="43"/>
        </w:numPr>
      </w:pPr>
      <w:r w:rsidRPr="00927C23">
        <w:t xml:space="preserve">Seleccione </w:t>
      </w:r>
      <w:r w:rsidR="005874F5">
        <w:t>Ajustes</w:t>
      </w:r>
      <w:r w:rsidR="00380442" w:rsidRPr="00927C23">
        <w:t>.</w:t>
      </w:r>
    </w:p>
    <w:p w14:paraId="5090E84A" w14:textId="3C130B59" w:rsidR="00380442" w:rsidRPr="00927C23" w:rsidRDefault="00380442" w:rsidP="00F40D7B">
      <w:pPr>
        <w:pStyle w:val="Textoindependiente"/>
        <w:numPr>
          <w:ilvl w:val="0"/>
          <w:numId w:val="43"/>
        </w:numPr>
      </w:pPr>
      <w:r w:rsidRPr="00927C23">
        <w:t>P</w:t>
      </w:r>
      <w:r w:rsidR="00193DCA" w:rsidRPr="00927C23">
        <w:t>ul</w:t>
      </w:r>
      <w:r w:rsidRPr="00927C23">
        <w:t>s</w:t>
      </w:r>
      <w:r w:rsidR="00193DCA" w:rsidRPr="00927C23">
        <w:t>e</w:t>
      </w:r>
      <w:r w:rsidRPr="00927C23">
        <w:t xml:space="preserve"> Enter. </w:t>
      </w:r>
    </w:p>
    <w:p w14:paraId="622C2E15" w14:textId="423EA539" w:rsidR="00380442" w:rsidRPr="00927C23" w:rsidRDefault="00193DCA" w:rsidP="00F40D7B">
      <w:pPr>
        <w:pStyle w:val="Textoindependiente"/>
        <w:numPr>
          <w:ilvl w:val="0"/>
          <w:numId w:val="43"/>
        </w:numPr>
      </w:pPr>
      <w:r w:rsidRPr="00927C23">
        <w:t xml:space="preserve">Vaya a las aplicaciones del </w:t>
      </w:r>
      <w:r w:rsidR="00926FF1" w:rsidRPr="00927C23">
        <w:t>Menú Principal</w:t>
      </w:r>
      <w:r w:rsidR="00380442" w:rsidRPr="00927C23">
        <w:t>.</w:t>
      </w:r>
    </w:p>
    <w:p w14:paraId="53F0B53E" w14:textId="2F395CFC" w:rsidR="00380442" w:rsidRPr="00927C23" w:rsidRDefault="00193DCA" w:rsidP="00F40D7B">
      <w:pPr>
        <w:pStyle w:val="Textoindependiente"/>
        <w:numPr>
          <w:ilvl w:val="0"/>
          <w:numId w:val="43"/>
        </w:numPr>
      </w:pPr>
      <w:r w:rsidRPr="00927C23">
        <w:t>Pulse</w:t>
      </w:r>
      <w:r w:rsidR="00380442" w:rsidRPr="00927C23">
        <w:t xml:space="preserve"> Enter.</w:t>
      </w:r>
    </w:p>
    <w:p w14:paraId="5465EEA7" w14:textId="79A93118" w:rsidR="00380442" w:rsidRPr="00927C23" w:rsidRDefault="00193DCA" w:rsidP="00193DCA">
      <w:pPr>
        <w:pStyle w:val="Textoindependiente"/>
        <w:numPr>
          <w:ilvl w:val="0"/>
          <w:numId w:val="43"/>
        </w:numPr>
      </w:pPr>
      <w:r w:rsidRPr="00927C23">
        <w:t xml:space="preserve">Aparecerá la lista de las aplicaciones del </w:t>
      </w:r>
      <w:r w:rsidR="00926FF1" w:rsidRPr="00927C23">
        <w:t>Menú Principal</w:t>
      </w:r>
      <w:r w:rsidR="00380442" w:rsidRPr="00927C23">
        <w:t xml:space="preserve">. </w:t>
      </w:r>
      <w:r w:rsidRPr="00927C23">
        <w:t>Vaya a la aplicación que desea quitar del menú y pulse Enter para desactivarla</w:t>
      </w:r>
      <w:r w:rsidR="00380442" w:rsidRPr="00927C23">
        <w:t xml:space="preserve">. </w:t>
      </w:r>
      <w:r w:rsidRPr="00927C23">
        <w:t>Si vuelve a pulsar Enter, se volverá a activar</w:t>
      </w:r>
      <w:r w:rsidR="00380442" w:rsidRPr="00927C23">
        <w:t>.</w:t>
      </w:r>
    </w:p>
    <w:p w14:paraId="58C07453" w14:textId="4BB43A85" w:rsidR="00380442" w:rsidRPr="00927C23" w:rsidRDefault="00193DCA" w:rsidP="00F40D7B">
      <w:pPr>
        <w:pStyle w:val="Textoindependiente"/>
        <w:numPr>
          <w:ilvl w:val="0"/>
          <w:numId w:val="43"/>
        </w:numPr>
      </w:pPr>
      <w:r w:rsidRPr="00927C23">
        <w:t>Pulse en Guardar para aplicar los cambios</w:t>
      </w:r>
      <w:r w:rsidR="00380442" w:rsidRPr="00927C23">
        <w:t xml:space="preserve">.  </w:t>
      </w:r>
    </w:p>
    <w:p w14:paraId="08E29B8A" w14:textId="6AB7E9DF" w:rsidR="00695998" w:rsidRPr="00927C23" w:rsidRDefault="00695998" w:rsidP="00F40D7B">
      <w:pPr>
        <w:pStyle w:val="Ttulo1"/>
        <w:numPr>
          <w:ilvl w:val="0"/>
          <w:numId w:val="45"/>
        </w:numPr>
        <w:ind w:left="357" w:hanging="357"/>
      </w:pPr>
      <w:bookmarkStart w:id="207" w:name="_Toc71541811"/>
      <w:r w:rsidRPr="00927C23">
        <w:t>C</w:t>
      </w:r>
      <w:r w:rsidR="00193DCA" w:rsidRPr="00927C23">
        <w:t>ambiar idioma</w:t>
      </w:r>
      <w:bookmarkEnd w:id="207"/>
    </w:p>
    <w:p w14:paraId="7875B241" w14:textId="6BCA055D" w:rsidR="00695998" w:rsidRPr="00927C23" w:rsidRDefault="00193DCA" w:rsidP="00695998">
      <w:pPr>
        <w:rPr>
          <w:color w:val="2B579A"/>
          <w:shd w:val="clear" w:color="auto" w:fill="E6E6E6"/>
        </w:rPr>
      </w:pPr>
      <w:r w:rsidRPr="00927C23">
        <w:t>Para cambiar el idioma del sistema del Brailliant BI 20X</w:t>
      </w:r>
      <w:r w:rsidR="00695998" w:rsidRPr="00927C23">
        <w:t>:</w:t>
      </w:r>
    </w:p>
    <w:p w14:paraId="56445F7F" w14:textId="6219FF85" w:rsidR="00695998" w:rsidRPr="00927C23" w:rsidRDefault="00193DCA" w:rsidP="00F40D7B">
      <w:pPr>
        <w:pStyle w:val="Textoindependiente"/>
        <w:numPr>
          <w:ilvl w:val="0"/>
          <w:numId w:val="39"/>
        </w:numPr>
      </w:pPr>
      <w:r w:rsidRPr="00927C23">
        <w:t xml:space="preserve">Vaya al </w:t>
      </w:r>
      <w:r w:rsidR="00926FF1" w:rsidRPr="00927C23">
        <w:t>Menú Principal</w:t>
      </w:r>
      <w:r w:rsidR="00695998" w:rsidRPr="00927C23">
        <w:t>.</w:t>
      </w:r>
    </w:p>
    <w:p w14:paraId="18107CF5" w14:textId="0C163738" w:rsidR="00695998" w:rsidRPr="00927C23" w:rsidRDefault="00695998" w:rsidP="00F40D7B">
      <w:pPr>
        <w:pStyle w:val="Textoindependiente"/>
        <w:numPr>
          <w:ilvl w:val="0"/>
          <w:numId w:val="39"/>
        </w:numPr>
      </w:pPr>
      <w:r w:rsidRPr="00927C23">
        <w:lastRenderedPageBreak/>
        <w:t>S</w:t>
      </w:r>
      <w:r w:rsidR="00193DCA" w:rsidRPr="00927C23">
        <w:t xml:space="preserve">eleccione </w:t>
      </w:r>
      <w:r w:rsidR="005874F5">
        <w:t>Ajustes</w:t>
      </w:r>
      <w:r w:rsidRPr="00927C23">
        <w:t>.</w:t>
      </w:r>
    </w:p>
    <w:p w14:paraId="4B96731C" w14:textId="41696FE3" w:rsidR="00695998" w:rsidRPr="00927C23" w:rsidRDefault="00695998" w:rsidP="00F40D7B">
      <w:pPr>
        <w:pStyle w:val="Prrafodelista"/>
        <w:numPr>
          <w:ilvl w:val="0"/>
          <w:numId w:val="39"/>
        </w:numPr>
        <w:contextualSpacing w:val="0"/>
      </w:pPr>
      <w:r w:rsidRPr="00927C23">
        <w:t>Selec</w:t>
      </w:r>
      <w:r w:rsidR="00193DCA" w:rsidRPr="00927C23">
        <w:t>cione Cambiar idioma</w:t>
      </w:r>
      <w:r w:rsidRPr="00927C23">
        <w:t>.</w:t>
      </w:r>
    </w:p>
    <w:p w14:paraId="65CAC42C" w14:textId="3F36BE95" w:rsidR="00695998" w:rsidRPr="00927C23" w:rsidRDefault="00695998" w:rsidP="00F40D7B">
      <w:pPr>
        <w:pStyle w:val="Prrafodelista"/>
        <w:numPr>
          <w:ilvl w:val="0"/>
          <w:numId w:val="39"/>
        </w:numPr>
        <w:contextualSpacing w:val="0"/>
      </w:pPr>
      <w:r w:rsidRPr="00927C23">
        <w:t>Selec</w:t>
      </w:r>
      <w:r w:rsidR="00193DCA" w:rsidRPr="00927C23">
        <w:t>cione la opción Idioma y pulse</w:t>
      </w:r>
      <w:r w:rsidRPr="00927C23">
        <w:t xml:space="preserve"> Enter. </w:t>
      </w:r>
      <w:r w:rsidR="00193DCA" w:rsidRPr="00927C23">
        <w:t>Aparecerá una lista en la línea Braille</w:t>
      </w:r>
      <w:r w:rsidRPr="00927C23">
        <w:t xml:space="preserve">. </w:t>
      </w:r>
    </w:p>
    <w:p w14:paraId="2ED4C55F" w14:textId="64EBBBE0" w:rsidR="00695998" w:rsidRPr="00927C23" w:rsidRDefault="00695998" w:rsidP="00F40D7B">
      <w:pPr>
        <w:pStyle w:val="Prrafodelista"/>
        <w:numPr>
          <w:ilvl w:val="0"/>
          <w:numId w:val="39"/>
        </w:numPr>
        <w:contextualSpacing w:val="0"/>
      </w:pPr>
      <w:r w:rsidRPr="00927C23">
        <w:t>Selec</w:t>
      </w:r>
      <w:r w:rsidR="00193DCA" w:rsidRPr="00927C23">
        <w:t>cione el idioma de la lista que desee</w:t>
      </w:r>
      <w:r w:rsidRPr="00927C23">
        <w:t xml:space="preserve">. </w:t>
      </w:r>
    </w:p>
    <w:p w14:paraId="33A48AE1" w14:textId="5C37A0BD" w:rsidR="00695998" w:rsidRPr="00927C23" w:rsidRDefault="00695998" w:rsidP="00F40D7B">
      <w:pPr>
        <w:pStyle w:val="Prrafodelista"/>
        <w:numPr>
          <w:ilvl w:val="0"/>
          <w:numId w:val="39"/>
        </w:numPr>
        <w:contextualSpacing w:val="0"/>
      </w:pPr>
      <w:r w:rsidRPr="00927C23">
        <w:t>Selec</w:t>
      </w:r>
      <w:r w:rsidR="00193DCA" w:rsidRPr="00927C23">
        <w:t>cione Cerrar</w:t>
      </w:r>
      <w:r w:rsidRPr="00927C23">
        <w:t>.</w:t>
      </w:r>
    </w:p>
    <w:p w14:paraId="4A70AA83" w14:textId="66595082" w:rsidR="00695998" w:rsidRPr="00927C23" w:rsidRDefault="00CF3B41" w:rsidP="00CF3B41">
      <w:pPr>
        <w:pStyle w:val="Textoindependiente"/>
        <w:numPr>
          <w:ilvl w:val="0"/>
          <w:numId w:val="39"/>
        </w:numPr>
      </w:pPr>
      <w:r w:rsidRPr="00927C23">
        <w:t>Se le pedirá que seleccione la opción Reemplazar el perfil Braille por defecto. Si pulsa Ok, se creará un nuevo perfil Braille con una tabla Braille que permitirá leer los menús Braille en el idioma seleccionado. Pulse Cancelar si desea continuar con su perfil Braille actual</w:t>
      </w:r>
      <w:r w:rsidR="00695998" w:rsidRPr="00927C23">
        <w:t>.</w:t>
      </w:r>
    </w:p>
    <w:p w14:paraId="07C8A739" w14:textId="022FD294" w:rsidR="00695998" w:rsidRPr="00927C23" w:rsidRDefault="00CF3B41" w:rsidP="00CF3B41">
      <w:pPr>
        <w:pStyle w:val="Prrafodelista"/>
        <w:numPr>
          <w:ilvl w:val="0"/>
          <w:numId w:val="39"/>
        </w:numPr>
      </w:pPr>
      <w:r w:rsidRPr="00927C23">
        <w:t>Cuando se le solicite, reinicie el Brailliant para aplicar los cambios</w:t>
      </w:r>
      <w:r w:rsidR="00695998" w:rsidRPr="00927C23">
        <w:t xml:space="preserve">. </w:t>
      </w:r>
    </w:p>
    <w:p w14:paraId="5E88CBF7" w14:textId="43B31A43" w:rsidR="00646BBF" w:rsidRPr="00927C23" w:rsidRDefault="00646BBF" w:rsidP="00F40D7B">
      <w:pPr>
        <w:pStyle w:val="Ttulo1"/>
        <w:numPr>
          <w:ilvl w:val="0"/>
          <w:numId w:val="45"/>
        </w:numPr>
        <w:ind w:left="357" w:hanging="357"/>
      </w:pPr>
      <w:bookmarkStart w:id="208" w:name="_Toc71541812"/>
      <w:r w:rsidRPr="00927C23">
        <w:t>Acces</w:t>
      </w:r>
      <w:r w:rsidR="00CF3B41" w:rsidRPr="00927C23">
        <w:t>o y uso de los servicios en línea</w:t>
      </w:r>
      <w:bookmarkEnd w:id="208"/>
    </w:p>
    <w:p w14:paraId="41059A66" w14:textId="079E5D79" w:rsidR="00646BBF" w:rsidRPr="00927C23" w:rsidRDefault="00CF3B41" w:rsidP="00646BBF">
      <w:bookmarkStart w:id="209" w:name="_Hlk37938939"/>
      <w:r w:rsidRPr="00927C23">
        <w:t xml:space="preserve">Este menú de </w:t>
      </w:r>
      <w:r w:rsidR="00301137" w:rsidRPr="00927C23">
        <w:t>Servicios</w:t>
      </w:r>
      <w:r w:rsidRPr="00927C23">
        <w:t xml:space="preserve"> en línea contiene bibliotecas en línea incluidas en su Brailliant. Los servicios en línea se basan en una suscripción y requieren que introduzca las credenciales de su cuenta.</w:t>
      </w:r>
    </w:p>
    <w:bookmarkEnd w:id="209"/>
    <w:p w14:paraId="0F010277" w14:textId="22E16804" w:rsidR="00646BBF" w:rsidRPr="00927C23" w:rsidRDefault="00CF3B41" w:rsidP="00646BBF">
      <w:r w:rsidRPr="00927C23">
        <w:rPr>
          <w:rStyle w:val="Textoennegrita"/>
        </w:rPr>
        <w:t>Nota</w:t>
      </w:r>
      <w:r w:rsidR="00646BBF" w:rsidRPr="00927C23">
        <w:t xml:space="preserve">: </w:t>
      </w:r>
      <w:r w:rsidRPr="00927C23">
        <w:t>Asegúrese de haber establecido conexión a Internet con el Brailliant antes de utilizar los servicios en línea.</w:t>
      </w:r>
      <w:r w:rsidR="00646BBF" w:rsidRPr="00927C23">
        <w:t xml:space="preserve"> </w:t>
      </w:r>
    </w:p>
    <w:p w14:paraId="34C846AE" w14:textId="222C4226" w:rsidR="00646BBF" w:rsidRPr="00927C23" w:rsidRDefault="00CF3B41" w:rsidP="00646BBF">
      <w:r w:rsidRPr="00927C23">
        <w:t>Los libros de las bibliotecas en línea se descargan en la carpeta Online-</w:t>
      </w:r>
      <w:proofErr w:type="spellStart"/>
      <w:r w:rsidRPr="00927C23">
        <w:t>books</w:t>
      </w:r>
      <w:proofErr w:type="spellEnd"/>
      <w:r w:rsidRPr="00927C23">
        <w:t xml:space="preserve"> del Brailliant. Todos los libros se incluyen en la lista </w:t>
      </w:r>
      <w:r w:rsidR="00301137" w:rsidRPr="00927C23">
        <w:t>principal</w:t>
      </w:r>
      <w:r w:rsidRPr="00927C23">
        <w:t xml:space="preserve"> de libros de la aplicación Biblioteca.</w:t>
      </w:r>
    </w:p>
    <w:p w14:paraId="024C4493" w14:textId="515A1FB0" w:rsidR="00646BBF" w:rsidRPr="00927C23" w:rsidRDefault="00CF3B41" w:rsidP="00F40D7B">
      <w:pPr>
        <w:pStyle w:val="Ttulo2"/>
        <w:numPr>
          <w:ilvl w:val="1"/>
          <w:numId w:val="45"/>
        </w:numPr>
        <w:ind w:left="720"/>
      </w:pPr>
      <w:bookmarkStart w:id="210" w:name="_Toc71541813"/>
      <w:r w:rsidRPr="00927C23">
        <w:t>Activar</w:t>
      </w:r>
      <w:r w:rsidR="00646BBF" w:rsidRPr="00927C23">
        <w:t xml:space="preserve"> Bookshare</w:t>
      </w:r>
      <w:r w:rsidRPr="00927C23">
        <w:t xml:space="preserve"> y descargar libros</w:t>
      </w:r>
      <w:bookmarkEnd w:id="210"/>
    </w:p>
    <w:p w14:paraId="42EF7A31" w14:textId="5C439F74" w:rsidR="00646BBF" w:rsidRPr="00927C23" w:rsidRDefault="00646BBF" w:rsidP="00646BBF">
      <w:bookmarkStart w:id="211" w:name="_Hlk37939116"/>
      <w:bookmarkStart w:id="212" w:name="_Refd18e3170"/>
      <w:r w:rsidRPr="00927C23">
        <w:t>Bookshare</w:t>
      </w:r>
      <w:r w:rsidR="0017573B" w:rsidRPr="00927C23">
        <w:t>®</w:t>
      </w:r>
      <w:r w:rsidRPr="00927C23">
        <w:t xml:space="preserve"> </w:t>
      </w:r>
      <w:r w:rsidR="00CF3B41" w:rsidRPr="00927C23">
        <w:t>es una biblioteca en línea de contenidos protegidos por derechos de autor para personas con discapacidades para la comunicación impresa. Más información sobre Bookshare en</w:t>
      </w:r>
      <w:r w:rsidRPr="00927C23">
        <w:t xml:space="preserve"> </w:t>
      </w:r>
      <w:hyperlink r:id="rId19" w:history="1">
        <w:r w:rsidRPr="00927C23">
          <w:rPr>
            <w:rStyle w:val="Hipervnculo"/>
          </w:rPr>
          <w:t>http://www.bookshare.org</w:t>
        </w:r>
      </w:hyperlink>
      <w:r w:rsidRPr="00927C23">
        <w:rPr>
          <w:rStyle w:val="Hipervnculo"/>
        </w:rPr>
        <w:t xml:space="preserve">. </w:t>
      </w:r>
    </w:p>
    <w:p w14:paraId="782F8BE2" w14:textId="52614AC4" w:rsidR="00646BBF" w:rsidRPr="00927C23" w:rsidRDefault="00CF3B41" w:rsidP="00646BBF">
      <w:pPr>
        <w:rPr>
          <w:bCs/>
        </w:rPr>
      </w:pPr>
      <w:r w:rsidRPr="00927C23">
        <w:rPr>
          <w:bCs/>
        </w:rPr>
        <w:t>Puede buscar libros y descargarlos en el Brailliant de forma inalámbrica. Los periódicos y las revistas no están disponibles actualmente en la búsqueda en línea.</w:t>
      </w:r>
    </w:p>
    <w:p w14:paraId="1862F4FD" w14:textId="7C8D18C5" w:rsidR="00646BBF" w:rsidRPr="00927C23" w:rsidRDefault="00CF3B41" w:rsidP="00646BBF">
      <w:pPr>
        <w:rPr>
          <w:bCs/>
        </w:rPr>
      </w:pPr>
      <w:r w:rsidRPr="00927C23">
        <w:rPr>
          <w:bCs/>
        </w:rPr>
        <w:t>Para activar el servicio</w:t>
      </w:r>
      <w:r w:rsidR="00646BBF" w:rsidRPr="00927C23">
        <w:rPr>
          <w:bCs/>
        </w:rPr>
        <w:t xml:space="preserve"> Bookshare </w:t>
      </w:r>
      <w:r w:rsidRPr="00927C23">
        <w:rPr>
          <w:bCs/>
        </w:rPr>
        <w:t>y descargar un libro</w:t>
      </w:r>
      <w:r w:rsidR="00646BBF" w:rsidRPr="00927C23">
        <w:rPr>
          <w:bCs/>
        </w:rPr>
        <w:t xml:space="preserve">: </w:t>
      </w:r>
    </w:p>
    <w:p w14:paraId="275D406A" w14:textId="107E83C2" w:rsidR="00646BBF" w:rsidRPr="00927C23" w:rsidRDefault="00CF3B41" w:rsidP="00F40D7B">
      <w:pPr>
        <w:pStyle w:val="Prrafodelista"/>
        <w:numPr>
          <w:ilvl w:val="0"/>
          <w:numId w:val="32"/>
        </w:numPr>
      </w:pPr>
      <w:r w:rsidRPr="00927C23">
        <w:rPr>
          <w:bCs/>
        </w:rPr>
        <w:t>Introduzca la dirección de correo electrónico y la contraseña de su cuenta</w:t>
      </w:r>
      <w:r w:rsidR="00646BBF" w:rsidRPr="00927C23">
        <w:t xml:space="preserve"> Bookshare. </w:t>
      </w:r>
    </w:p>
    <w:p w14:paraId="3F7CE651" w14:textId="39094200" w:rsidR="00646BBF" w:rsidRPr="00927C23" w:rsidRDefault="00646BBF" w:rsidP="00F40D7B">
      <w:pPr>
        <w:pStyle w:val="Prrafodelista"/>
        <w:numPr>
          <w:ilvl w:val="0"/>
          <w:numId w:val="32"/>
        </w:numPr>
      </w:pPr>
      <w:r w:rsidRPr="00927C23">
        <w:t>Selec</w:t>
      </w:r>
      <w:r w:rsidR="00CF3B41" w:rsidRPr="00927C23">
        <w:t>cione su formato de libro preferido</w:t>
      </w:r>
      <w:r w:rsidRPr="00927C23">
        <w:t xml:space="preserve"> (</w:t>
      </w:r>
      <w:r w:rsidR="0071566A" w:rsidRPr="00927C23">
        <w:t xml:space="preserve">DAISY </w:t>
      </w:r>
      <w:r w:rsidRPr="00927C23">
        <w:t xml:space="preserve">o </w:t>
      </w:r>
      <w:proofErr w:type="spellStart"/>
      <w:r w:rsidRPr="00927C23">
        <w:t>BRF</w:t>
      </w:r>
      <w:proofErr w:type="spellEnd"/>
      <w:r w:rsidRPr="00927C23">
        <w:t>).</w:t>
      </w:r>
    </w:p>
    <w:p w14:paraId="359C9A07" w14:textId="23B06C56" w:rsidR="00646BBF" w:rsidRPr="00927C23" w:rsidRDefault="00DC12C5" w:rsidP="00F40D7B">
      <w:pPr>
        <w:pStyle w:val="Prrafodelista"/>
        <w:numPr>
          <w:ilvl w:val="0"/>
          <w:numId w:val="32"/>
        </w:numPr>
      </w:pPr>
      <w:r w:rsidRPr="00927C23">
        <w:t>Busque libros por título, autor, texto completo o categorías. También puede buscar los libros más recientes o populares.</w:t>
      </w:r>
    </w:p>
    <w:p w14:paraId="53CDC7E6" w14:textId="7FAADB33" w:rsidR="00646BBF" w:rsidRPr="00927C23" w:rsidRDefault="00DC12C5" w:rsidP="00F40D7B">
      <w:pPr>
        <w:pStyle w:val="Prrafodelista"/>
        <w:numPr>
          <w:ilvl w:val="0"/>
          <w:numId w:val="32"/>
        </w:numPr>
      </w:pPr>
      <w:r w:rsidRPr="00927C23">
        <w:t>Pulse</w:t>
      </w:r>
      <w:r w:rsidR="00646BBF" w:rsidRPr="00927C23">
        <w:t xml:space="preserve"> Enter o</w:t>
      </w:r>
      <w:r w:rsidRPr="00927C23">
        <w:t xml:space="preserve"> un </w:t>
      </w:r>
      <w:r w:rsidR="00F55951">
        <w:t>sensor</w:t>
      </w:r>
      <w:r w:rsidRPr="00927C23">
        <w:t xml:space="preserve"> de cursor sobre un libro para obtener más información</w:t>
      </w:r>
      <w:r w:rsidR="00646BBF" w:rsidRPr="00927C23">
        <w:t xml:space="preserve">. </w:t>
      </w:r>
    </w:p>
    <w:p w14:paraId="187A95BA" w14:textId="7E1F67D8" w:rsidR="00646BBF" w:rsidRPr="00927C23" w:rsidRDefault="00646BBF" w:rsidP="00F40D7B">
      <w:pPr>
        <w:pStyle w:val="Prrafodelista"/>
        <w:numPr>
          <w:ilvl w:val="0"/>
          <w:numId w:val="32"/>
        </w:numPr>
      </w:pPr>
      <w:r w:rsidRPr="00927C23">
        <w:t>U</w:t>
      </w:r>
      <w:r w:rsidR="00DC12C5" w:rsidRPr="00927C23">
        <w:t>tilice las teclas de Navegación Anterior y Siguiente para navegar por título, autor y descripción del libro</w:t>
      </w:r>
      <w:r w:rsidRPr="00927C23">
        <w:t xml:space="preserve">. </w:t>
      </w:r>
    </w:p>
    <w:p w14:paraId="31CECBE0" w14:textId="7018D038" w:rsidR="00646BBF" w:rsidRPr="00927C23" w:rsidRDefault="00646BBF" w:rsidP="00F40D7B">
      <w:pPr>
        <w:pStyle w:val="Prrafodelista"/>
        <w:numPr>
          <w:ilvl w:val="0"/>
          <w:numId w:val="32"/>
        </w:numPr>
      </w:pPr>
      <w:r w:rsidRPr="00927C23">
        <w:t>P</w:t>
      </w:r>
      <w:r w:rsidR="00DC12C5" w:rsidRPr="00927C23">
        <w:t>ulse</w:t>
      </w:r>
      <w:r w:rsidRPr="00927C23">
        <w:t xml:space="preserve"> Enter </w:t>
      </w:r>
      <w:r w:rsidR="00DC12C5" w:rsidRPr="00927C23">
        <w:t>en el elemento Descargar para descargar el libro al Brailliant.</w:t>
      </w:r>
      <w:r w:rsidRPr="00927C23">
        <w:t xml:space="preserve"> </w:t>
      </w:r>
    </w:p>
    <w:p w14:paraId="657018E7" w14:textId="493DF9B6" w:rsidR="00646BBF" w:rsidRPr="00927C23" w:rsidRDefault="00646BBF" w:rsidP="00F40D7B">
      <w:pPr>
        <w:pStyle w:val="Ttulo2"/>
        <w:numPr>
          <w:ilvl w:val="1"/>
          <w:numId w:val="45"/>
        </w:numPr>
        <w:ind w:left="720"/>
      </w:pPr>
      <w:bookmarkStart w:id="213" w:name="_Toc71541814"/>
      <w:bookmarkEnd w:id="211"/>
      <w:r w:rsidRPr="00927C23">
        <w:lastRenderedPageBreak/>
        <w:t>Configur</w:t>
      </w:r>
      <w:r w:rsidR="00DC12C5" w:rsidRPr="00927C23">
        <w:t xml:space="preserve">ación, gestión y sincronización de una cuenta </w:t>
      </w:r>
      <w:r w:rsidRPr="00927C23">
        <w:t>NFB Newsline</w:t>
      </w:r>
      <w:bookmarkEnd w:id="212"/>
      <w:bookmarkEnd w:id="213"/>
    </w:p>
    <w:p w14:paraId="18784F88" w14:textId="58A833E1" w:rsidR="00646BBF" w:rsidRPr="00927C23" w:rsidRDefault="00DC12C5" w:rsidP="00646BBF">
      <w:pPr>
        <w:pStyle w:val="Textoindependiente"/>
      </w:pPr>
      <w:bookmarkStart w:id="214" w:name="_Hlk37939337"/>
      <w:r w:rsidRPr="00927C23">
        <w:t>Si usted tiene una cuenta</w:t>
      </w:r>
      <w:r w:rsidR="00646BBF" w:rsidRPr="00927C23">
        <w:t xml:space="preserve"> NFB Newsline</w:t>
      </w:r>
      <w:r w:rsidR="0071566A" w:rsidRPr="00927C23">
        <w:t>®</w:t>
      </w:r>
      <w:r w:rsidR="00646BBF" w:rsidRPr="00927C23">
        <w:t>,</w:t>
      </w:r>
      <w:r w:rsidRPr="00927C23">
        <w:t xml:space="preserve"> </w:t>
      </w:r>
      <w:r w:rsidR="00646BBF" w:rsidRPr="00927C23">
        <w:t>e</w:t>
      </w:r>
      <w:r w:rsidRPr="00927C23">
        <w:t>l</w:t>
      </w:r>
      <w:r w:rsidR="00646BBF" w:rsidRPr="00927C23">
        <w:t xml:space="preserve"> </w:t>
      </w:r>
      <w:r w:rsidR="00B86937" w:rsidRPr="00927C23">
        <w:t>Brailliant</w:t>
      </w:r>
      <w:r w:rsidR="00646BBF" w:rsidRPr="00927C23">
        <w:t xml:space="preserve"> </w:t>
      </w:r>
      <w:r w:rsidRPr="00927C23">
        <w:t xml:space="preserve">le permite conectar su cuenta y descargar material de lectura de NFB en </w:t>
      </w:r>
      <w:r w:rsidR="00DB41C4">
        <w:t>el Lector de Libros</w:t>
      </w:r>
      <w:r w:rsidR="00646BBF" w:rsidRPr="00927C23">
        <w:t>.</w:t>
      </w:r>
    </w:p>
    <w:p w14:paraId="5A8FC050" w14:textId="3834B8A4" w:rsidR="00646BBF" w:rsidRPr="00927C23" w:rsidRDefault="00DC12C5" w:rsidP="00646BBF">
      <w:pPr>
        <w:pStyle w:val="Textoindependiente"/>
      </w:pPr>
      <w:r w:rsidRPr="00927C23">
        <w:rPr>
          <w:rStyle w:val="Textoennegrita"/>
        </w:rPr>
        <w:t>Configurar la cuenta</w:t>
      </w:r>
      <w:r w:rsidR="00646BBF" w:rsidRPr="00927C23">
        <w:t xml:space="preserve">: </w:t>
      </w:r>
      <w:r w:rsidRPr="00927C23">
        <w:t>Introduzca sus credenciales de</w:t>
      </w:r>
      <w:r w:rsidR="00646BBF" w:rsidRPr="00927C23">
        <w:t xml:space="preserve"> NFB Newsline, selec</w:t>
      </w:r>
      <w:r w:rsidRPr="00927C23">
        <w:t>cione la frecuencia de actualización de los números y determine si su Brailliant debe conservar o eliminar los números obsoletos.</w:t>
      </w:r>
    </w:p>
    <w:p w14:paraId="57D1A7D6" w14:textId="0652F0DB" w:rsidR="00646BBF" w:rsidRPr="00927C23" w:rsidRDefault="00DC12C5" w:rsidP="00646BBF">
      <w:pPr>
        <w:pStyle w:val="Textoindependiente"/>
      </w:pPr>
      <w:r w:rsidRPr="00927C23">
        <w:rPr>
          <w:rStyle w:val="Textoennegrita"/>
        </w:rPr>
        <w:t>Gestionar publicaciones</w:t>
      </w:r>
      <w:r w:rsidR="00646BBF" w:rsidRPr="00927C23">
        <w:t>: Selec</w:t>
      </w:r>
      <w:r w:rsidRPr="00927C23">
        <w:t>cione el material al que desea suscribirse. El material suscrito estará subrayado.</w:t>
      </w:r>
    </w:p>
    <w:p w14:paraId="2120905D" w14:textId="1BE18CD6" w:rsidR="00646BBF" w:rsidRPr="00927C23" w:rsidRDefault="00DC12C5" w:rsidP="00646BBF">
      <w:pPr>
        <w:pStyle w:val="Textoindependiente"/>
      </w:pPr>
      <w:r w:rsidRPr="00927C23">
        <w:rPr>
          <w:rStyle w:val="Textoennegrita"/>
        </w:rPr>
        <w:t>Sincronizar contenido ahora</w:t>
      </w:r>
      <w:r w:rsidR="00646BBF" w:rsidRPr="00927C23">
        <w:t>: D</w:t>
      </w:r>
      <w:r w:rsidRPr="00927C23">
        <w:t>escargue los últimos números de sus suscripciones</w:t>
      </w:r>
      <w:r w:rsidR="00646BBF" w:rsidRPr="00927C23">
        <w:t>.</w:t>
      </w:r>
    </w:p>
    <w:p w14:paraId="593611C9" w14:textId="472FB796" w:rsidR="008D2153" w:rsidRPr="00927C23" w:rsidRDefault="008D2153" w:rsidP="00F40D7B">
      <w:pPr>
        <w:pStyle w:val="Ttulo2"/>
        <w:numPr>
          <w:ilvl w:val="1"/>
          <w:numId w:val="45"/>
        </w:numPr>
        <w:ind w:left="720"/>
      </w:pPr>
      <w:bookmarkStart w:id="215" w:name="_Toc71541815"/>
      <w:proofErr w:type="spellStart"/>
      <w:r w:rsidRPr="00927C23">
        <w:t>NLS</w:t>
      </w:r>
      <w:proofErr w:type="spellEnd"/>
      <w:r w:rsidRPr="00927C23">
        <w:t xml:space="preserve"> </w:t>
      </w:r>
      <w:proofErr w:type="spellStart"/>
      <w:r w:rsidRPr="00927C23">
        <w:t>Bard</w:t>
      </w:r>
      <w:bookmarkEnd w:id="215"/>
      <w:proofErr w:type="spellEnd"/>
    </w:p>
    <w:p w14:paraId="0D779927" w14:textId="533C3BC4" w:rsidR="00C1616A" w:rsidRPr="00927C23" w:rsidRDefault="00DC12C5" w:rsidP="00C1616A">
      <w:pPr>
        <w:pStyle w:val="Textoindependiente"/>
      </w:pPr>
      <w:r w:rsidRPr="00927C23">
        <w:t xml:space="preserve">El Brailliant puede acceder directamente a </w:t>
      </w:r>
      <w:proofErr w:type="spellStart"/>
      <w:r w:rsidRPr="00927C23">
        <w:t>BARD</w:t>
      </w:r>
      <w:proofErr w:type="spellEnd"/>
      <w:r w:rsidR="00C1616A" w:rsidRPr="00927C23">
        <w:t xml:space="preserve">. </w:t>
      </w:r>
      <w:r w:rsidRPr="00927C23">
        <w:t>Puede ver y descargar libros de la lista de libros más populares y de la lista de libros y revistas más recientes</w:t>
      </w:r>
      <w:r w:rsidR="00C1616A" w:rsidRPr="00927C23">
        <w:t xml:space="preserve">. </w:t>
      </w:r>
      <w:r w:rsidRPr="00927C23">
        <w:t>Puede navegar por categorías temáticas y buscar en la colección</w:t>
      </w:r>
      <w:r w:rsidR="00C1616A" w:rsidRPr="00927C23">
        <w:t xml:space="preserve">. </w:t>
      </w:r>
      <w:r w:rsidRPr="00927C23">
        <w:t>También puede descargar libros y revistas de su lista de deseos, así como añadir y eliminar elementos de la misma</w:t>
      </w:r>
      <w:r w:rsidR="00C1616A" w:rsidRPr="00927C23">
        <w:t xml:space="preserve">. </w:t>
      </w:r>
      <w:r w:rsidR="004A1F75" w:rsidRPr="00927C23">
        <w:t xml:space="preserve">Para poder acceder a </w:t>
      </w:r>
      <w:proofErr w:type="spellStart"/>
      <w:r w:rsidR="004A1F75" w:rsidRPr="00927C23">
        <w:t>BARD</w:t>
      </w:r>
      <w:proofErr w:type="spellEnd"/>
      <w:r w:rsidR="004A1F75" w:rsidRPr="00927C23">
        <w:t>, debe conectar su dispositivo a una red Wi-Fi</w:t>
      </w:r>
      <w:r w:rsidR="00C1616A" w:rsidRPr="00927C23">
        <w:t xml:space="preserve"> (</w:t>
      </w:r>
      <w:r w:rsidR="004A1F75" w:rsidRPr="00927C23">
        <w:t>vea</w:t>
      </w:r>
      <w:r w:rsidR="00C1616A" w:rsidRPr="00927C23">
        <w:t xml:space="preserve"> </w:t>
      </w:r>
      <w:hyperlink w:anchor="_Connecting_to_a" w:history="1">
        <w:r w:rsidR="003B53E6" w:rsidRPr="00927C23">
          <w:rPr>
            <w:rStyle w:val="Hipervnculo"/>
          </w:rPr>
          <w:t>Con</w:t>
        </w:r>
        <w:r w:rsidR="004A1F75" w:rsidRPr="00927C23">
          <w:rPr>
            <w:rStyle w:val="Hipervnculo"/>
          </w:rPr>
          <w:t>exión a una red</w:t>
        </w:r>
        <w:r w:rsidR="003B53E6" w:rsidRPr="00927C23">
          <w:rPr>
            <w:rStyle w:val="Hipervnculo"/>
          </w:rPr>
          <w:t xml:space="preserve"> </w:t>
        </w:r>
        <w:r w:rsidR="00C1616A" w:rsidRPr="00927C23">
          <w:rPr>
            <w:rStyle w:val="Hipervnculo"/>
          </w:rPr>
          <w:t>Wi-Fi</w:t>
        </w:r>
      </w:hyperlink>
      <w:r w:rsidR="00C1616A" w:rsidRPr="00927C23">
        <w:t xml:space="preserve"> </w:t>
      </w:r>
      <w:r w:rsidR="004A1F75" w:rsidRPr="00927C23">
        <w:t>para obtener instrucciones detalladas</w:t>
      </w:r>
      <w:r w:rsidR="00C1616A" w:rsidRPr="00927C23">
        <w:t xml:space="preserve">) </w:t>
      </w:r>
      <w:r w:rsidR="004A1F75" w:rsidRPr="00927C23">
        <w:t xml:space="preserve">y acceda a su cuenta </w:t>
      </w:r>
      <w:proofErr w:type="spellStart"/>
      <w:r w:rsidR="004A1F75" w:rsidRPr="00927C23">
        <w:t>BARD</w:t>
      </w:r>
      <w:proofErr w:type="spellEnd"/>
      <w:r w:rsidR="00C1616A" w:rsidRPr="00927C23">
        <w:t>.</w:t>
      </w:r>
    </w:p>
    <w:p w14:paraId="50C9A2B0" w14:textId="4F4FABC9" w:rsidR="003C4F9E" w:rsidRPr="00927C23" w:rsidRDefault="003C4F9E" w:rsidP="00F40D7B">
      <w:pPr>
        <w:pStyle w:val="Ttulo3"/>
        <w:numPr>
          <w:ilvl w:val="2"/>
          <w:numId w:val="45"/>
        </w:numPr>
        <w:ind w:left="1077" w:hanging="1077"/>
      </w:pPr>
      <w:bookmarkStart w:id="216" w:name="_Toc71541816"/>
      <w:r w:rsidRPr="00927C23">
        <w:t>Con</w:t>
      </w:r>
      <w:r w:rsidR="004A1F75" w:rsidRPr="00927C23">
        <w:t>ectarse a</w:t>
      </w:r>
      <w:r w:rsidRPr="00927C23">
        <w:t xml:space="preserve"> </w:t>
      </w:r>
      <w:proofErr w:type="spellStart"/>
      <w:r w:rsidRPr="00927C23">
        <w:t>BARD</w:t>
      </w:r>
      <w:proofErr w:type="spellEnd"/>
      <w:r w:rsidRPr="00927C23">
        <w:t xml:space="preserve"> </w:t>
      </w:r>
      <w:r w:rsidR="004A1F75" w:rsidRPr="00927C23">
        <w:t>p</w:t>
      </w:r>
      <w:r w:rsidRPr="00927C23">
        <w:t xml:space="preserve">or </w:t>
      </w:r>
      <w:r w:rsidR="004A1F75" w:rsidRPr="00927C23">
        <w:t>primera vez</w:t>
      </w:r>
      <w:bookmarkEnd w:id="216"/>
    </w:p>
    <w:p w14:paraId="323748A8" w14:textId="1CE90ACB" w:rsidR="005D5268" w:rsidRPr="00927C23" w:rsidRDefault="004A1F75" w:rsidP="005D5268">
      <w:pPr>
        <w:pStyle w:val="Textoindependiente"/>
      </w:pPr>
      <w:r w:rsidRPr="00927C23">
        <w:t xml:space="preserve">Para acceder a </w:t>
      </w:r>
      <w:proofErr w:type="spellStart"/>
      <w:r w:rsidRPr="00927C23">
        <w:t>BARD</w:t>
      </w:r>
      <w:proofErr w:type="spellEnd"/>
      <w:r w:rsidRPr="00927C23">
        <w:t xml:space="preserve">, seleccione </w:t>
      </w:r>
      <w:proofErr w:type="spellStart"/>
      <w:r w:rsidRPr="00927C23">
        <w:t>NLS</w:t>
      </w:r>
      <w:proofErr w:type="spellEnd"/>
      <w:r w:rsidRPr="00927C23">
        <w:t xml:space="preserve"> </w:t>
      </w:r>
      <w:proofErr w:type="spellStart"/>
      <w:r w:rsidRPr="00927C23">
        <w:t>BARD</w:t>
      </w:r>
      <w:proofErr w:type="spellEnd"/>
      <w:r w:rsidRPr="00927C23">
        <w:t xml:space="preserve"> en el menú de Servicios en línea</w:t>
      </w:r>
      <w:r w:rsidR="005D5268" w:rsidRPr="00927C23">
        <w:t xml:space="preserve">. </w:t>
      </w:r>
      <w:r w:rsidRPr="00927C23">
        <w:t xml:space="preserve">La primera vez que lo haga, se le pedirá que introduzca su nombre de usuario y contraseña de </w:t>
      </w:r>
      <w:proofErr w:type="spellStart"/>
      <w:r w:rsidRPr="00927C23">
        <w:t>BARD</w:t>
      </w:r>
      <w:proofErr w:type="spellEnd"/>
      <w:r w:rsidR="005D5268" w:rsidRPr="00927C23">
        <w:t xml:space="preserve">. </w:t>
      </w:r>
      <w:r w:rsidRPr="00927C23">
        <w:t>No podrá iniciar sesión con una contraseña temporal</w:t>
      </w:r>
      <w:r w:rsidR="005D5268" w:rsidRPr="00927C23">
        <w:t xml:space="preserve">. </w:t>
      </w:r>
      <w:r w:rsidRPr="00927C23">
        <w:t>Si tiene una contraseña temporal, tendrá que utilizar un navegador web para crear una contraseña permanente y luego iniciar sesión con esas credenciales</w:t>
      </w:r>
      <w:r w:rsidR="005D5268" w:rsidRPr="00927C23">
        <w:t>.</w:t>
      </w:r>
    </w:p>
    <w:p w14:paraId="3B92A3BC" w14:textId="18E8DB28" w:rsidR="005D5268" w:rsidRPr="00927C23" w:rsidRDefault="004A1F75" w:rsidP="005D5268">
      <w:pPr>
        <w:pStyle w:val="Textoindependiente"/>
      </w:pPr>
      <w:r w:rsidRPr="00927C23">
        <w:t>Después de escribir su nombre de usuario, pulse Enter</w:t>
      </w:r>
      <w:r w:rsidR="005D5268" w:rsidRPr="00927C23">
        <w:t xml:space="preserve">. </w:t>
      </w:r>
      <w:r w:rsidRPr="00927C23">
        <w:t>Se le pedirá que introduzca su contraseña. Una vez introducida, pulse Enter</w:t>
      </w:r>
      <w:r w:rsidR="005D5268" w:rsidRPr="00927C23">
        <w:t xml:space="preserve">. </w:t>
      </w:r>
      <w:r w:rsidRPr="00927C23">
        <w:t>Verá brevemente la palabra "cargando..." seguida de "inicio de sesión satisfactorio".</w:t>
      </w:r>
    </w:p>
    <w:p w14:paraId="03A03127" w14:textId="4C0CF7D2" w:rsidR="005D5268" w:rsidRPr="00927C23" w:rsidRDefault="004A1F75" w:rsidP="005D5268">
      <w:pPr>
        <w:pStyle w:val="Textoindependiente"/>
      </w:pPr>
      <w:r w:rsidRPr="00927C23">
        <w:t xml:space="preserve">Una vez que haya iniciado la sesión en </w:t>
      </w:r>
      <w:proofErr w:type="spellStart"/>
      <w:r w:rsidRPr="00927C23">
        <w:t>BARD</w:t>
      </w:r>
      <w:proofErr w:type="spellEnd"/>
      <w:r w:rsidRPr="00927C23">
        <w:t xml:space="preserve"> con éxito, cada vez que entre en </w:t>
      </w:r>
      <w:proofErr w:type="spellStart"/>
      <w:r w:rsidRPr="00927C23">
        <w:t>NLS</w:t>
      </w:r>
      <w:proofErr w:type="spellEnd"/>
      <w:r w:rsidRPr="00927C23">
        <w:t xml:space="preserve"> </w:t>
      </w:r>
      <w:proofErr w:type="spellStart"/>
      <w:r w:rsidRPr="00927C23">
        <w:t>BARD</w:t>
      </w:r>
      <w:proofErr w:type="spellEnd"/>
      <w:r w:rsidRPr="00927C23">
        <w:t xml:space="preserve">, verá "inicio de sesión satisfactorio" y aparecerá el primer elemento del menú de </w:t>
      </w:r>
      <w:proofErr w:type="spellStart"/>
      <w:r w:rsidRPr="00927C23">
        <w:t>NLS</w:t>
      </w:r>
      <w:proofErr w:type="spellEnd"/>
      <w:r w:rsidRPr="00927C23">
        <w:t xml:space="preserve"> </w:t>
      </w:r>
      <w:proofErr w:type="spellStart"/>
      <w:r w:rsidRPr="00927C23">
        <w:t>BARD</w:t>
      </w:r>
      <w:proofErr w:type="spellEnd"/>
      <w:r w:rsidR="005D5268" w:rsidRPr="00927C23">
        <w:t>.</w:t>
      </w:r>
    </w:p>
    <w:p w14:paraId="2837E6B6" w14:textId="5FE27246" w:rsidR="00E6542A" w:rsidRPr="00927C23" w:rsidRDefault="00D92230" w:rsidP="00F40D7B">
      <w:pPr>
        <w:pStyle w:val="Ttulo3"/>
        <w:numPr>
          <w:ilvl w:val="2"/>
          <w:numId w:val="45"/>
        </w:numPr>
        <w:ind w:left="1077" w:hanging="1077"/>
      </w:pPr>
      <w:bookmarkStart w:id="217" w:name="_Toc71541817"/>
      <w:r w:rsidRPr="00927C23">
        <w:t>D</w:t>
      </w:r>
      <w:r w:rsidR="00926FF1" w:rsidRPr="00927C23">
        <w:t>escarga de libros y revistas desde</w:t>
      </w:r>
      <w:r w:rsidRPr="00927C23">
        <w:t xml:space="preserve"> </w:t>
      </w:r>
      <w:proofErr w:type="spellStart"/>
      <w:r w:rsidRPr="00927C23">
        <w:t>BARD</w:t>
      </w:r>
      <w:bookmarkEnd w:id="217"/>
      <w:proofErr w:type="spellEnd"/>
    </w:p>
    <w:p w14:paraId="6E870892" w14:textId="35DA7F2D" w:rsidR="001D73B2" w:rsidRPr="00927C23" w:rsidRDefault="00926FF1" w:rsidP="001D73B2">
      <w:r w:rsidRPr="00927C23">
        <w:t xml:space="preserve">El menú de </w:t>
      </w:r>
      <w:proofErr w:type="spellStart"/>
      <w:r w:rsidR="001D73B2" w:rsidRPr="00927C23">
        <w:t>NLS</w:t>
      </w:r>
      <w:proofErr w:type="spellEnd"/>
      <w:r w:rsidR="001D73B2" w:rsidRPr="00927C23">
        <w:t xml:space="preserve"> </w:t>
      </w:r>
      <w:proofErr w:type="spellStart"/>
      <w:r w:rsidR="001D73B2" w:rsidRPr="00927C23">
        <w:t>BARD</w:t>
      </w:r>
      <w:proofErr w:type="spellEnd"/>
      <w:r w:rsidR="001D73B2" w:rsidRPr="00927C23">
        <w:t xml:space="preserve"> </w:t>
      </w:r>
      <w:r w:rsidRPr="00927C23">
        <w:t>contiene los siguientes elementos</w:t>
      </w:r>
      <w:r w:rsidR="001D73B2" w:rsidRPr="00927C23">
        <w:t>:</w:t>
      </w:r>
    </w:p>
    <w:p w14:paraId="10DC51E6" w14:textId="32C4ED78" w:rsidR="001D73B2" w:rsidRPr="00927C23" w:rsidRDefault="00926FF1" w:rsidP="00F40D7B">
      <w:pPr>
        <w:numPr>
          <w:ilvl w:val="0"/>
          <w:numId w:val="41"/>
        </w:numPr>
        <w:spacing w:after="0" w:line="240" w:lineRule="auto"/>
      </w:pPr>
      <w:r w:rsidRPr="00927C23">
        <w:t>Los más populares</w:t>
      </w:r>
    </w:p>
    <w:p w14:paraId="6F3EAD88" w14:textId="7A4C8F4D" w:rsidR="001D73B2" w:rsidRPr="00927C23" w:rsidRDefault="00926FF1" w:rsidP="00F40D7B">
      <w:pPr>
        <w:numPr>
          <w:ilvl w:val="0"/>
          <w:numId w:val="41"/>
        </w:numPr>
        <w:spacing w:after="0" w:line="240" w:lineRule="auto"/>
      </w:pPr>
      <w:r w:rsidRPr="00927C23">
        <w:t>Libros más recientes</w:t>
      </w:r>
    </w:p>
    <w:p w14:paraId="52943776" w14:textId="7B776F94" w:rsidR="001D73B2" w:rsidRPr="00927C23" w:rsidRDefault="00926FF1" w:rsidP="00F40D7B">
      <w:pPr>
        <w:numPr>
          <w:ilvl w:val="0"/>
          <w:numId w:val="41"/>
        </w:numPr>
        <w:spacing w:after="0" w:line="240" w:lineRule="auto"/>
      </w:pPr>
      <w:r w:rsidRPr="00927C23">
        <w:t>Revistas más recientes</w:t>
      </w:r>
    </w:p>
    <w:p w14:paraId="1B2089DA" w14:textId="2A098DBA" w:rsidR="001D73B2" w:rsidRPr="00927C23" w:rsidRDefault="00926FF1" w:rsidP="00F40D7B">
      <w:pPr>
        <w:numPr>
          <w:ilvl w:val="0"/>
          <w:numId w:val="41"/>
        </w:numPr>
        <w:spacing w:after="0" w:line="240" w:lineRule="auto"/>
      </w:pPr>
      <w:r w:rsidRPr="00927C23">
        <w:t>Examinar categorías</w:t>
      </w:r>
    </w:p>
    <w:p w14:paraId="095BEF89" w14:textId="51BDA217" w:rsidR="00A14D0E" w:rsidRPr="00927C23" w:rsidRDefault="00926FF1" w:rsidP="00F40D7B">
      <w:pPr>
        <w:numPr>
          <w:ilvl w:val="0"/>
          <w:numId w:val="41"/>
        </w:numPr>
        <w:spacing w:after="0" w:line="240" w:lineRule="auto"/>
      </w:pPr>
      <w:r w:rsidRPr="00927C23">
        <w:t>Buscar revistas</w:t>
      </w:r>
    </w:p>
    <w:p w14:paraId="4A553DD2" w14:textId="4634ED73" w:rsidR="001D73B2" w:rsidRPr="00927C23" w:rsidRDefault="00926FF1" w:rsidP="00F40D7B">
      <w:pPr>
        <w:numPr>
          <w:ilvl w:val="0"/>
          <w:numId w:val="41"/>
        </w:numPr>
        <w:spacing w:after="0" w:line="240" w:lineRule="auto"/>
      </w:pPr>
      <w:r w:rsidRPr="00927C23">
        <w:lastRenderedPageBreak/>
        <w:t>Buscar en la colección</w:t>
      </w:r>
    </w:p>
    <w:p w14:paraId="43318206" w14:textId="62252A91" w:rsidR="001D73B2" w:rsidRPr="00927C23" w:rsidRDefault="00926FF1" w:rsidP="00F40D7B">
      <w:pPr>
        <w:numPr>
          <w:ilvl w:val="0"/>
          <w:numId w:val="41"/>
        </w:numPr>
        <w:spacing w:after="0" w:line="240" w:lineRule="auto"/>
      </w:pPr>
      <w:r w:rsidRPr="00927C23">
        <w:t>Lista de deseos</w:t>
      </w:r>
    </w:p>
    <w:p w14:paraId="388E0A2E" w14:textId="26910D33" w:rsidR="00D765D4" w:rsidRPr="00927C23" w:rsidRDefault="00926FF1" w:rsidP="00F40D7B">
      <w:pPr>
        <w:numPr>
          <w:ilvl w:val="0"/>
          <w:numId w:val="41"/>
        </w:numPr>
        <w:spacing w:after="0" w:line="240" w:lineRule="auto"/>
      </w:pPr>
      <w:r w:rsidRPr="00927C23">
        <w:t>Descargar historial</w:t>
      </w:r>
      <w:r w:rsidR="00D765D4" w:rsidRPr="00927C23">
        <w:t xml:space="preserve"> </w:t>
      </w:r>
    </w:p>
    <w:p w14:paraId="5D55E6C3" w14:textId="7BC06ACA" w:rsidR="001D73B2" w:rsidRPr="00927C23" w:rsidRDefault="00926FF1" w:rsidP="00F40D7B">
      <w:pPr>
        <w:numPr>
          <w:ilvl w:val="0"/>
          <w:numId w:val="41"/>
        </w:numPr>
        <w:spacing w:after="0" w:line="240" w:lineRule="auto"/>
      </w:pPr>
      <w:r w:rsidRPr="00927C23">
        <w:t>Eliminar cuenta</w:t>
      </w:r>
    </w:p>
    <w:p w14:paraId="05F63DE7" w14:textId="692455C3" w:rsidR="001D73B2" w:rsidRPr="00927C23" w:rsidRDefault="00926FF1" w:rsidP="001D73B2">
      <w:r w:rsidRPr="00927C23">
        <w:t>Cada una de estas opciones de menú le llevará a una lista de libros o revistas. Pulse Enter en un libro para obtener más información.</w:t>
      </w:r>
      <w:r w:rsidR="001D73B2" w:rsidRPr="00927C23">
        <w:t xml:space="preserve"> </w:t>
      </w:r>
      <w:r w:rsidRPr="00927C23">
        <w:t>Utilice las teclas de Navegación Anterior y Siguiente para navegar entre el título, el autor y la descripción del libro. Pulse Enter en la opción Descargar si desea descargar el libro en su Brailliant.</w:t>
      </w:r>
    </w:p>
    <w:p w14:paraId="37A06FA2" w14:textId="0A0EA11C" w:rsidR="0022637C" w:rsidRPr="00927C23" w:rsidRDefault="00926FF1" w:rsidP="00F40D7B">
      <w:pPr>
        <w:pStyle w:val="Ttulo3"/>
        <w:numPr>
          <w:ilvl w:val="2"/>
          <w:numId w:val="45"/>
        </w:numPr>
        <w:ind w:left="1077" w:hanging="1077"/>
      </w:pPr>
      <w:bookmarkStart w:id="218" w:name="_Toc71541818"/>
      <w:r w:rsidRPr="00927C23">
        <w:t>Leer un libro descargado</w:t>
      </w:r>
      <w:bookmarkEnd w:id="218"/>
    </w:p>
    <w:p w14:paraId="12FCF2EF" w14:textId="3A40A143" w:rsidR="003C4F9E" w:rsidRPr="00927C23" w:rsidRDefault="00926FF1" w:rsidP="00646BBF">
      <w:pPr>
        <w:pStyle w:val="Textoindependiente"/>
      </w:pPr>
      <w:r w:rsidRPr="00927C23">
        <w:t>Después de haber descargado un libro o una revista, puede descargar otros elementos, o puede leer uno de ellos</w:t>
      </w:r>
      <w:r w:rsidR="00EC7708" w:rsidRPr="00927C23">
        <w:t xml:space="preserve">. </w:t>
      </w:r>
      <w:r w:rsidRPr="00927C23">
        <w:t>Para leer un elemento, vuelva al Menú Principal pulsando el botón de inicio</w:t>
      </w:r>
      <w:r w:rsidR="00EC7708" w:rsidRPr="00927C23">
        <w:t xml:space="preserve">. </w:t>
      </w:r>
      <w:r w:rsidR="00310C85" w:rsidRPr="00927C23">
        <w:t>Vaya a Biblioteca y pulse</w:t>
      </w:r>
      <w:r w:rsidR="00EC7708" w:rsidRPr="00927C23">
        <w:t xml:space="preserve"> Enter. P</w:t>
      </w:r>
      <w:r w:rsidR="00310C85" w:rsidRPr="00927C23">
        <w:t>ulse</w:t>
      </w:r>
      <w:r w:rsidR="00EC7708" w:rsidRPr="00927C23">
        <w:t xml:space="preserve"> Enter </w:t>
      </w:r>
      <w:r w:rsidR="00310C85" w:rsidRPr="00927C23">
        <w:t>en la Lista de libros</w:t>
      </w:r>
      <w:r w:rsidR="00EC7708" w:rsidRPr="00927C23">
        <w:t xml:space="preserve">. </w:t>
      </w:r>
      <w:r w:rsidR="00310C85" w:rsidRPr="00927C23">
        <w:t>En ella encontrará los elementos descargados. Pulse</w:t>
      </w:r>
      <w:r w:rsidR="00EC7708" w:rsidRPr="00927C23">
        <w:t xml:space="preserve"> Enter </w:t>
      </w:r>
      <w:r w:rsidR="00310C85" w:rsidRPr="00927C23">
        <w:t>sobre el título que desea leer y se encontrará al principio del libro</w:t>
      </w:r>
      <w:r w:rsidR="00EC7708" w:rsidRPr="00927C23">
        <w:t>.</w:t>
      </w:r>
    </w:p>
    <w:p w14:paraId="64F04251" w14:textId="19D6FA06" w:rsidR="004C68C4" w:rsidRPr="00927C23" w:rsidRDefault="004E7F76" w:rsidP="00F40D7B">
      <w:pPr>
        <w:pStyle w:val="Ttulo1"/>
        <w:numPr>
          <w:ilvl w:val="0"/>
          <w:numId w:val="45"/>
        </w:numPr>
        <w:ind w:left="357" w:hanging="357"/>
      </w:pPr>
      <w:bookmarkStart w:id="219" w:name="_Toc71541819"/>
      <w:r w:rsidRPr="00927C23">
        <w:t xml:space="preserve">Modo de </w:t>
      </w:r>
      <w:r w:rsidR="004C68C4" w:rsidRPr="00927C23">
        <w:t>Exam</w:t>
      </w:r>
      <w:r w:rsidRPr="00927C23">
        <w:t>en</w:t>
      </w:r>
      <w:bookmarkEnd w:id="219"/>
    </w:p>
    <w:p w14:paraId="024EE179" w14:textId="292EC8FF" w:rsidR="00C059FF" w:rsidRPr="00927C23" w:rsidRDefault="00310C85" w:rsidP="00C059FF">
      <w:pPr>
        <w:pStyle w:val="Textoindependiente"/>
      </w:pPr>
      <w:r w:rsidRPr="00927C23">
        <w:t>El modo de Examen se utiliza para bloquear ciertas funciones y aplicaciones del Brailliant durante un tiempo determinado</w:t>
      </w:r>
      <w:r w:rsidR="00C059FF" w:rsidRPr="00927C23">
        <w:t xml:space="preserve">. </w:t>
      </w:r>
      <w:r w:rsidRPr="00927C23">
        <w:t>Mientras el modo de Examen esté activo, sólo tendrá acceso a las funciones del Terminal</w:t>
      </w:r>
      <w:r w:rsidR="00C059FF" w:rsidRPr="00927C23">
        <w:t xml:space="preserve">. </w:t>
      </w:r>
      <w:r w:rsidRPr="00927C23">
        <w:t xml:space="preserve">Tenga en cuenta </w:t>
      </w:r>
      <w:r w:rsidR="00301137" w:rsidRPr="00927C23">
        <w:t>que,</w:t>
      </w:r>
      <w:r w:rsidRPr="00927C23">
        <w:t xml:space="preserve"> en el modo de Examen, la conexión Bluetooth estará desactivada; el modo de Terminal sólo es accesible a través de USB. Todas las demás aplicaciones y el uso de una memoria externa (unidad USB o tarjeta SD) estarán bloqueados mientras este modo esté activo</w:t>
      </w:r>
      <w:r w:rsidR="00C059FF" w:rsidRPr="00927C23">
        <w:t>.</w:t>
      </w:r>
    </w:p>
    <w:p w14:paraId="272C8699" w14:textId="5E295BD9" w:rsidR="00C059FF" w:rsidRPr="00927C23" w:rsidRDefault="00310C85" w:rsidP="00C059FF">
      <w:pPr>
        <w:pStyle w:val="Textoindependiente"/>
      </w:pPr>
      <w:r w:rsidRPr="00927C23">
        <w:t>Al activar el modo de Examen, se le pedirá que introduzca un tiempo entre 1 y 360 minutos (6 horas) y se le pedirá que introduzca una contraseña para desactivar el modo de Examen</w:t>
      </w:r>
      <w:r w:rsidR="00C059FF" w:rsidRPr="00927C23">
        <w:t xml:space="preserve">. </w:t>
      </w:r>
    </w:p>
    <w:p w14:paraId="7234526E" w14:textId="439CCC1B" w:rsidR="00C059FF" w:rsidRPr="00927C23" w:rsidRDefault="00310C85" w:rsidP="00C059FF">
      <w:pPr>
        <w:pStyle w:val="Textoindependiente"/>
      </w:pPr>
      <w:r w:rsidRPr="00927C23">
        <w:t>Para desbloquear el dispositivo, tendrá que esperar a que se agote el tiempo seleccionado o introducir la contraseña seleccionada</w:t>
      </w:r>
      <w:r w:rsidR="00C059FF" w:rsidRPr="00927C23">
        <w:t xml:space="preserve">. </w:t>
      </w:r>
    </w:p>
    <w:p w14:paraId="5C4B354E" w14:textId="64DF477E" w:rsidR="00C059FF" w:rsidRPr="00927C23" w:rsidRDefault="004E7F76" w:rsidP="00C059FF">
      <w:pPr>
        <w:pStyle w:val="Textoindependiente"/>
      </w:pPr>
      <w:r w:rsidRPr="00927C23">
        <w:t>Al reiniciar el dispositivo, si el periodo establecido aún no se ha completado, el dispositivo volverá automáticamente al modo de Examen</w:t>
      </w:r>
      <w:r w:rsidR="00C059FF" w:rsidRPr="00927C23">
        <w:t>.</w:t>
      </w:r>
    </w:p>
    <w:p w14:paraId="5A7ECD56" w14:textId="75BF81D2" w:rsidR="0088704F" w:rsidRPr="00927C23" w:rsidRDefault="004E7F76" w:rsidP="00C059FF">
      <w:pPr>
        <w:pStyle w:val="Textoindependiente"/>
      </w:pPr>
      <w:r w:rsidRPr="00927C23">
        <w:t>Para activar el modo de Examen</w:t>
      </w:r>
      <w:r w:rsidR="0088704F" w:rsidRPr="00927C23">
        <w:t>:</w:t>
      </w:r>
    </w:p>
    <w:p w14:paraId="4125786C" w14:textId="7FD2CAFF" w:rsidR="0088704F" w:rsidRPr="00927C23" w:rsidRDefault="004E7F76" w:rsidP="00F40D7B">
      <w:pPr>
        <w:pStyle w:val="Textoindependiente"/>
        <w:numPr>
          <w:ilvl w:val="0"/>
          <w:numId w:val="40"/>
        </w:numPr>
      </w:pPr>
      <w:r w:rsidRPr="00927C23">
        <w:t>Vaya al Menú Principal</w:t>
      </w:r>
      <w:r w:rsidR="00D94DAB" w:rsidRPr="00927C23">
        <w:t>.</w:t>
      </w:r>
    </w:p>
    <w:p w14:paraId="41AF20F3" w14:textId="47DB1E6C" w:rsidR="00D94DAB" w:rsidRPr="00927C23" w:rsidRDefault="004E7F76" w:rsidP="00F40D7B">
      <w:pPr>
        <w:pStyle w:val="Textoindependiente"/>
        <w:numPr>
          <w:ilvl w:val="0"/>
          <w:numId w:val="40"/>
        </w:numPr>
      </w:pPr>
      <w:r w:rsidRPr="00927C23">
        <w:t xml:space="preserve">Seleccione </w:t>
      </w:r>
      <w:r w:rsidR="005874F5">
        <w:t>Ajustes</w:t>
      </w:r>
      <w:r w:rsidR="00D94DAB" w:rsidRPr="00927C23">
        <w:t>.</w:t>
      </w:r>
    </w:p>
    <w:p w14:paraId="69DD45D0" w14:textId="11272418" w:rsidR="00D94DAB" w:rsidRPr="00927C23" w:rsidRDefault="00D94DAB" w:rsidP="00F40D7B">
      <w:pPr>
        <w:pStyle w:val="Textoindependiente"/>
        <w:numPr>
          <w:ilvl w:val="0"/>
          <w:numId w:val="40"/>
        </w:numPr>
      </w:pPr>
      <w:r w:rsidRPr="00927C23">
        <w:t>P</w:t>
      </w:r>
      <w:r w:rsidR="004E7F76" w:rsidRPr="00927C23">
        <w:t>ulse</w:t>
      </w:r>
      <w:r w:rsidRPr="00927C23">
        <w:t xml:space="preserve"> Enter. </w:t>
      </w:r>
    </w:p>
    <w:p w14:paraId="432E7970" w14:textId="01BFBD3A" w:rsidR="00D94DAB" w:rsidRPr="00927C23" w:rsidRDefault="004E7F76" w:rsidP="00F40D7B">
      <w:pPr>
        <w:pStyle w:val="Textoindependiente"/>
        <w:numPr>
          <w:ilvl w:val="0"/>
          <w:numId w:val="40"/>
        </w:numPr>
      </w:pPr>
      <w:r w:rsidRPr="00927C23">
        <w:t>Vaya a Activar modo de Examen</w:t>
      </w:r>
      <w:r w:rsidR="001B309B" w:rsidRPr="00927C23">
        <w:t>.</w:t>
      </w:r>
    </w:p>
    <w:p w14:paraId="74D8FBA2" w14:textId="794DF2FB" w:rsidR="00AA7610" w:rsidRPr="00927C23" w:rsidRDefault="00AA7610" w:rsidP="00F40D7B">
      <w:pPr>
        <w:pStyle w:val="Textoindependiente"/>
        <w:numPr>
          <w:ilvl w:val="0"/>
          <w:numId w:val="40"/>
        </w:numPr>
      </w:pPr>
      <w:r w:rsidRPr="00927C23">
        <w:t>P</w:t>
      </w:r>
      <w:r w:rsidR="004E7F76" w:rsidRPr="00927C23">
        <w:t>ulse</w:t>
      </w:r>
      <w:r w:rsidRPr="00927C23">
        <w:t xml:space="preserve"> Enter.</w:t>
      </w:r>
    </w:p>
    <w:p w14:paraId="28C05098" w14:textId="27926CA8" w:rsidR="00AA7610" w:rsidRPr="00927C23" w:rsidRDefault="004E7F76" w:rsidP="00F40D7B">
      <w:pPr>
        <w:pStyle w:val="Textoindependiente"/>
        <w:numPr>
          <w:ilvl w:val="0"/>
          <w:numId w:val="40"/>
        </w:numPr>
      </w:pPr>
      <w:r w:rsidRPr="00927C23">
        <w:t xml:space="preserve">Introduzca el tiempo que desee </w:t>
      </w:r>
      <w:r w:rsidR="00AA7610" w:rsidRPr="00927C23">
        <w:t>(</w:t>
      </w:r>
      <w:r w:rsidRPr="00927C23">
        <w:t>entre</w:t>
      </w:r>
      <w:r w:rsidR="00AA7610" w:rsidRPr="00927C23">
        <w:t xml:space="preserve"> 1 </w:t>
      </w:r>
      <w:r w:rsidRPr="00927C23">
        <w:t>y</w:t>
      </w:r>
      <w:r w:rsidR="00AA7610" w:rsidRPr="00927C23">
        <w:t xml:space="preserve"> </w:t>
      </w:r>
      <w:r w:rsidRPr="00927C23">
        <w:t>36</w:t>
      </w:r>
      <w:r w:rsidR="00AA7610" w:rsidRPr="00927C23">
        <w:t>0 minu</w:t>
      </w:r>
      <w:r w:rsidRPr="00927C23">
        <w:t>to</w:t>
      </w:r>
      <w:r w:rsidR="00AA7610" w:rsidRPr="00927C23">
        <w:t>s).</w:t>
      </w:r>
    </w:p>
    <w:p w14:paraId="1381806D" w14:textId="7FBA9720" w:rsidR="00AA7610" w:rsidRPr="00927C23" w:rsidRDefault="004E7F76" w:rsidP="004E7F76">
      <w:pPr>
        <w:pStyle w:val="Textoindependiente"/>
        <w:numPr>
          <w:ilvl w:val="0"/>
          <w:numId w:val="40"/>
        </w:numPr>
      </w:pPr>
      <w:r w:rsidRPr="00927C23">
        <w:lastRenderedPageBreak/>
        <w:t>Introduzca la contraseña elegida para activar el modo de Examen.</w:t>
      </w:r>
    </w:p>
    <w:p w14:paraId="53C87486" w14:textId="19785807" w:rsidR="002777F9" w:rsidRPr="00927C23" w:rsidRDefault="004E7F76" w:rsidP="00F40D7B">
      <w:pPr>
        <w:pStyle w:val="Textoindependiente"/>
        <w:numPr>
          <w:ilvl w:val="0"/>
          <w:numId w:val="40"/>
        </w:numPr>
      </w:pPr>
      <w:r w:rsidRPr="00927C23">
        <w:t>Pulse Enter</w:t>
      </w:r>
      <w:r w:rsidR="008A1B13" w:rsidRPr="00927C23">
        <w:t>.</w:t>
      </w:r>
    </w:p>
    <w:p w14:paraId="4D1F4927" w14:textId="670AA811" w:rsidR="00D63D78" w:rsidRPr="00927C23" w:rsidRDefault="004E7F76" w:rsidP="00F40D7B">
      <w:pPr>
        <w:pStyle w:val="Ttulo1"/>
        <w:numPr>
          <w:ilvl w:val="0"/>
          <w:numId w:val="45"/>
        </w:numPr>
        <w:ind w:left="357" w:hanging="357"/>
      </w:pPr>
      <w:bookmarkStart w:id="220" w:name="_Toc71541820"/>
      <w:bookmarkStart w:id="221" w:name="_Refd18e3210"/>
      <w:bookmarkStart w:id="222" w:name="_Tocd18e3210"/>
      <w:bookmarkEnd w:id="214"/>
      <w:r w:rsidRPr="00927C23">
        <w:t>Especificaciones técnicas</w:t>
      </w:r>
      <w:bookmarkEnd w:id="220"/>
    </w:p>
    <w:p w14:paraId="44464CE3" w14:textId="1D6B4333" w:rsidR="00D63D78" w:rsidRPr="00927C23" w:rsidRDefault="004E7F76" w:rsidP="00F40D7B">
      <w:pPr>
        <w:pStyle w:val="Ttulo2"/>
        <w:numPr>
          <w:ilvl w:val="1"/>
          <w:numId w:val="45"/>
        </w:numPr>
        <w:ind w:left="720"/>
        <w:rPr>
          <w:rFonts w:ascii="Arial" w:hAnsi="Arial" w:cs="Arial"/>
          <w:sz w:val="20"/>
          <w:szCs w:val="20"/>
        </w:rPr>
      </w:pPr>
      <w:bookmarkStart w:id="223" w:name="_Toc71541821"/>
      <w:r w:rsidRPr="00927C23">
        <w:t>Componentes de navegación</w:t>
      </w:r>
      <w:bookmarkEnd w:id="223"/>
    </w:p>
    <w:p w14:paraId="546E0518" w14:textId="788F0904" w:rsidR="00D30780" w:rsidRPr="00927C23" w:rsidRDefault="00D30780" w:rsidP="00F40D7B">
      <w:pPr>
        <w:numPr>
          <w:ilvl w:val="0"/>
          <w:numId w:val="41"/>
        </w:numPr>
        <w:spacing w:after="0" w:line="240" w:lineRule="auto"/>
      </w:pPr>
      <w:r w:rsidRPr="00927C23">
        <w:t xml:space="preserve">4 </w:t>
      </w:r>
      <w:r w:rsidR="004E7F76" w:rsidRPr="00927C23">
        <w:t>teclas de navegación</w:t>
      </w:r>
    </w:p>
    <w:p w14:paraId="1BC6510C" w14:textId="3961E826" w:rsidR="00D30780" w:rsidRPr="00927C23" w:rsidRDefault="004E7F76" w:rsidP="00F40D7B">
      <w:pPr>
        <w:numPr>
          <w:ilvl w:val="0"/>
          <w:numId w:val="41"/>
        </w:numPr>
        <w:spacing w:after="0" w:line="240" w:lineRule="auto"/>
      </w:pPr>
      <w:r w:rsidRPr="00927C23">
        <w:t xml:space="preserve">Teclado braille de </w:t>
      </w:r>
      <w:r w:rsidR="00D30780" w:rsidRPr="00927C23">
        <w:t>8</w:t>
      </w:r>
      <w:r w:rsidRPr="00927C23">
        <w:t xml:space="preserve"> teclas</w:t>
      </w:r>
    </w:p>
    <w:p w14:paraId="0BA1B250" w14:textId="22CA7C15" w:rsidR="00D30780" w:rsidRPr="00927C23" w:rsidRDefault="00D30780" w:rsidP="00F40D7B">
      <w:pPr>
        <w:numPr>
          <w:ilvl w:val="0"/>
          <w:numId w:val="41"/>
        </w:numPr>
        <w:spacing w:after="0" w:line="240" w:lineRule="auto"/>
      </w:pPr>
      <w:r w:rsidRPr="00927C23">
        <w:t xml:space="preserve">2 </w:t>
      </w:r>
      <w:r w:rsidR="004E7F76" w:rsidRPr="00927C23">
        <w:t>barras espaciadoras</w:t>
      </w:r>
    </w:p>
    <w:p w14:paraId="1CC2AA8A" w14:textId="45CD1E6C" w:rsidR="00D63D78" w:rsidRPr="00927C23" w:rsidRDefault="004E7F76" w:rsidP="00F40D7B">
      <w:pPr>
        <w:numPr>
          <w:ilvl w:val="0"/>
          <w:numId w:val="41"/>
        </w:numPr>
        <w:spacing w:after="0" w:line="240" w:lineRule="auto"/>
      </w:pPr>
      <w:r w:rsidRPr="00927C23">
        <w:t>Sensores de movimiento del cursor</w:t>
      </w:r>
    </w:p>
    <w:p w14:paraId="444529A6" w14:textId="7A793A90" w:rsidR="00D63D78" w:rsidRPr="00927C23" w:rsidRDefault="001464DE" w:rsidP="00F40D7B">
      <w:pPr>
        <w:pStyle w:val="Ttulo2"/>
        <w:numPr>
          <w:ilvl w:val="1"/>
          <w:numId w:val="45"/>
        </w:numPr>
        <w:ind w:left="720"/>
        <w:rPr>
          <w:rFonts w:ascii="Arial" w:hAnsi="Arial" w:cs="Arial"/>
          <w:sz w:val="20"/>
          <w:szCs w:val="20"/>
        </w:rPr>
      </w:pPr>
      <w:bookmarkStart w:id="224" w:name="_Toc71541822"/>
      <w:r w:rsidRPr="00927C23">
        <w:t>Batería de larga duración</w:t>
      </w:r>
      <w:bookmarkEnd w:id="224"/>
    </w:p>
    <w:p w14:paraId="3591B7EE" w14:textId="455A671E" w:rsidR="00B95E1D" w:rsidRPr="00927C23" w:rsidRDefault="00074765" w:rsidP="00F40D7B">
      <w:pPr>
        <w:numPr>
          <w:ilvl w:val="0"/>
          <w:numId w:val="41"/>
        </w:numPr>
        <w:spacing w:after="0" w:line="240" w:lineRule="auto"/>
      </w:pPr>
      <w:r w:rsidRPr="00927C23">
        <w:t>Hasta 20 horas de autonomía</w:t>
      </w:r>
    </w:p>
    <w:p w14:paraId="324A00E0" w14:textId="251E7E48" w:rsidR="00B95E1D" w:rsidRPr="00927C23" w:rsidRDefault="00B95E1D" w:rsidP="00F40D7B">
      <w:pPr>
        <w:numPr>
          <w:ilvl w:val="0"/>
          <w:numId w:val="41"/>
        </w:numPr>
        <w:spacing w:after="0" w:line="240" w:lineRule="auto"/>
      </w:pPr>
      <w:r w:rsidRPr="00927C23">
        <w:t>Rec</w:t>
      </w:r>
      <w:r w:rsidR="00074765" w:rsidRPr="00927C23">
        <w:t>arga desde el PC a través del puerto USB</w:t>
      </w:r>
    </w:p>
    <w:p w14:paraId="05DEFA56" w14:textId="10D3932D" w:rsidR="00B95E1D" w:rsidRPr="00927C23" w:rsidRDefault="00074765" w:rsidP="00F40D7B">
      <w:pPr>
        <w:numPr>
          <w:ilvl w:val="0"/>
          <w:numId w:val="41"/>
        </w:numPr>
        <w:spacing w:after="0" w:line="240" w:lineRule="auto"/>
      </w:pPr>
      <w:r w:rsidRPr="00927C23">
        <w:t>Apagado automático</w:t>
      </w:r>
    </w:p>
    <w:p w14:paraId="451401C0" w14:textId="7CBD3BC6" w:rsidR="00D63D78" w:rsidRPr="00927C23" w:rsidRDefault="00074765" w:rsidP="00F40D7B">
      <w:pPr>
        <w:numPr>
          <w:ilvl w:val="0"/>
          <w:numId w:val="41"/>
        </w:numPr>
        <w:spacing w:after="0" w:line="240" w:lineRule="auto"/>
      </w:pPr>
      <w:r w:rsidRPr="00927C23">
        <w:t>Batería de polímero de iones de litio</w:t>
      </w:r>
    </w:p>
    <w:p w14:paraId="469E68B9" w14:textId="343EAB39" w:rsidR="00D63D78" w:rsidRPr="00927C23" w:rsidRDefault="00D63D78" w:rsidP="00F40D7B">
      <w:pPr>
        <w:numPr>
          <w:ilvl w:val="0"/>
          <w:numId w:val="41"/>
        </w:numPr>
        <w:spacing w:after="0" w:line="240" w:lineRule="auto"/>
      </w:pPr>
      <w:r w:rsidRPr="00927C23">
        <w:t xml:space="preserve">Compatible </w:t>
      </w:r>
      <w:r w:rsidR="00074765" w:rsidRPr="00927C23">
        <w:t>con cualquier adaptador USB A/C estándar</w:t>
      </w:r>
    </w:p>
    <w:p w14:paraId="4706169A" w14:textId="3DAC3D9D" w:rsidR="00D63D78" w:rsidRPr="00927C23" w:rsidRDefault="00D63D78" w:rsidP="00F40D7B">
      <w:pPr>
        <w:pStyle w:val="Ttulo2"/>
        <w:numPr>
          <w:ilvl w:val="1"/>
          <w:numId w:val="45"/>
        </w:numPr>
        <w:ind w:left="720"/>
        <w:rPr>
          <w:rFonts w:ascii="Arial" w:hAnsi="Arial" w:cs="Arial"/>
          <w:sz w:val="20"/>
          <w:szCs w:val="20"/>
        </w:rPr>
      </w:pPr>
      <w:bookmarkStart w:id="225" w:name="_Toc71541823"/>
      <w:r w:rsidRPr="00927C23">
        <w:t>Con</w:t>
      </w:r>
      <w:r w:rsidR="00074765" w:rsidRPr="00927C23">
        <w:t>ectividad</w:t>
      </w:r>
      <w:bookmarkEnd w:id="225"/>
    </w:p>
    <w:p w14:paraId="4F9DDE72" w14:textId="77777777" w:rsidR="00D63D78" w:rsidRPr="00927C23" w:rsidRDefault="00D63D78" w:rsidP="00F40D7B">
      <w:pPr>
        <w:numPr>
          <w:ilvl w:val="0"/>
          <w:numId w:val="41"/>
        </w:numPr>
        <w:spacing w:after="0" w:line="240" w:lineRule="auto"/>
      </w:pPr>
      <w:r w:rsidRPr="00927C23">
        <w:t>USB 2.0</w:t>
      </w:r>
    </w:p>
    <w:p w14:paraId="4E5F653B" w14:textId="4A685FA8" w:rsidR="05CD1CC2" w:rsidRPr="00927C23" w:rsidRDefault="00074765" w:rsidP="00F40D7B">
      <w:pPr>
        <w:numPr>
          <w:ilvl w:val="0"/>
          <w:numId w:val="41"/>
        </w:numPr>
        <w:spacing w:after="0" w:line="240" w:lineRule="auto"/>
      </w:pPr>
      <w:r w:rsidRPr="00927C23">
        <w:t>Tarjeta SD</w:t>
      </w:r>
    </w:p>
    <w:p w14:paraId="216F7B05" w14:textId="1143E7F8" w:rsidR="05CD1CC2" w:rsidRPr="00927C23" w:rsidRDefault="05CD1CC2" w:rsidP="00F40D7B">
      <w:pPr>
        <w:numPr>
          <w:ilvl w:val="0"/>
          <w:numId w:val="41"/>
        </w:numPr>
        <w:spacing w:after="0" w:line="240" w:lineRule="auto"/>
      </w:pPr>
      <w:r w:rsidRPr="00927C23">
        <w:t>Wi</w:t>
      </w:r>
      <w:r w:rsidR="00E8647C" w:rsidRPr="00927C23">
        <w:t>-</w:t>
      </w:r>
      <w:r w:rsidRPr="00927C23">
        <w:t>Fi 2</w:t>
      </w:r>
      <w:r w:rsidR="00207302" w:rsidRPr="00927C23">
        <w:t>.</w:t>
      </w:r>
      <w:r w:rsidRPr="00927C23">
        <w:t>4 G</w:t>
      </w:r>
      <w:r w:rsidR="00E8647C" w:rsidRPr="00927C23">
        <w:t>Hz</w:t>
      </w:r>
    </w:p>
    <w:p w14:paraId="766BA6B5" w14:textId="6784ACE4" w:rsidR="00D63D78" w:rsidRPr="00927C23" w:rsidRDefault="00D63D78" w:rsidP="00F40D7B">
      <w:pPr>
        <w:numPr>
          <w:ilvl w:val="0"/>
          <w:numId w:val="41"/>
        </w:numPr>
        <w:spacing w:after="0" w:line="240" w:lineRule="auto"/>
      </w:pPr>
      <w:r w:rsidRPr="00927C23">
        <w:t xml:space="preserve">Bluetooth </w:t>
      </w:r>
      <w:proofErr w:type="spellStart"/>
      <w:r w:rsidR="00A13228" w:rsidRPr="00927C23">
        <w:t>V4.2</w:t>
      </w:r>
      <w:proofErr w:type="spellEnd"/>
    </w:p>
    <w:p w14:paraId="3C131A82" w14:textId="00EEA8A5" w:rsidR="00D63D78" w:rsidRPr="00927C23" w:rsidRDefault="00D63D78" w:rsidP="00F40D7B">
      <w:pPr>
        <w:pStyle w:val="Ttulo2"/>
        <w:numPr>
          <w:ilvl w:val="1"/>
          <w:numId w:val="45"/>
        </w:numPr>
        <w:ind w:left="720"/>
        <w:rPr>
          <w:rFonts w:ascii="Arial" w:hAnsi="Arial" w:cs="Arial"/>
          <w:sz w:val="20"/>
          <w:szCs w:val="20"/>
        </w:rPr>
      </w:pPr>
      <w:bookmarkStart w:id="226" w:name="_Toc71541824"/>
      <w:r w:rsidRPr="00927C23">
        <w:t>Portabi</w:t>
      </w:r>
      <w:r w:rsidR="00074765" w:rsidRPr="00927C23">
        <w:t>lidad</w:t>
      </w:r>
      <w:bookmarkEnd w:id="226"/>
    </w:p>
    <w:p w14:paraId="64C444B0" w14:textId="5EC86F6C" w:rsidR="0010727E" w:rsidRPr="00927C23" w:rsidRDefault="0010727E" w:rsidP="00023724">
      <w:pPr>
        <w:pStyle w:val="Textocomentario"/>
        <w:spacing w:after="0"/>
        <w:ind w:firstLine="357"/>
        <w:rPr>
          <w:color w:val="000000" w:themeColor="text1"/>
          <w:sz w:val="24"/>
          <w:szCs w:val="24"/>
        </w:rPr>
      </w:pPr>
      <w:r w:rsidRPr="00927C23">
        <w:rPr>
          <w:color w:val="000000" w:themeColor="text1"/>
          <w:sz w:val="24"/>
          <w:szCs w:val="24"/>
        </w:rPr>
        <w:t>Dimension</w:t>
      </w:r>
      <w:r w:rsidR="00074765" w:rsidRPr="00927C23">
        <w:rPr>
          <w:color w:val="000000" w:themeColor="text1"/>
          <w:sz w:val="24"/>
          <w:szCs w:val="24"/>
        </w:rPr>
        <w:t>e</w:t>
      </w:r>
      <w:r w:rsidRPr="00927C23">
        <w:rPr>
          <w:color w:val="000000" w:themeColor="text1"/>
          <w:sz w:val="24"/>
          <w:szCs w:val="24"/>
        </w:rPr>
        <w:t>s</w:t>
      </w:r>
      <w:r w:rsidR="0D7FDE21" w:rsidRPr="00927C23">
        <w:rPr>
          <w:color w:val="000000" w:themeColor="text1"/>
          <w:sz w:val="24"/>
          <w:szCs w:val="24"/>
        </w:rPr>
        <w:t xml:space="preserve">: </w:t>
      </w:r>
      <w:r w:rsidR="4AFCFF66" w:rsidRPr="00927C23">
        <w:rPr>
          <w:color w:val="000000" w:themeColor="text1"/>
          <w:sz w:val="24"/>
          <w:szCs w:val="24"/>
        </w:rPr>
        <w:t>166</w:t>
      </w:r>
      <w:r w:rsidRPr="00927C23">
        <w:rPr>
          <w:color w:val="000000" w:themeColor="text1"/>
          <w:sz w:val="24"/>
          <w:szCs w:val="24"/>
        </w:rPr>
        <w:t xml:space="preserve"> </w:t>
      </w:r>
      <w:r w:rsidR="4AFCFF66" w:rsidRPr="00927C23">
        <w:rPr>
          <w:color w:val="000000" w:themeColor="text1"/>
          <w:sz w:val="24"/>
          <w:szCs w:val="24"/>
        </w:rPr>
        <w:t>mm x 100</w:t>
      </w:r>
      <w:r w:rsidRPr="00927C23">
        <w:rPr>
          <w:color w:val="000000" w:themeColor="text1"/>
          <w:sz w:val="24"/>
          <w:szCs w:val="24"/>
        </w:rPr>
        <w:t xml:space="preserve"> </w:t>
      </w:r>
      <w:r w:rsidR="4AFCFF66" w:rsidRPr="00927C23">
        <w:rPr>
          <w:color w:val="000000" w:themeColor="text1"/>
          <w:sz w:val="24"/>
          <w:szCs w:val="24"/>
        </w:rPr>
        <w:t>mm x 23</w:t>
      </w:r>
      <w:r w:rsidRPr="00927C23">
        <w:rPr>
          <w:color w:val="000000" w:themeColor="text1"/>
          <w:sz w:val="24"/>
          <w:szCs w:val="24"/>
        </w:rPr>
        <w:t xml:space="preserve"> </w:t>
      </w:r>
      <w:r w:rsidR="4AFCFF66" w:rsidRPr="00927C23">
        <w:rPr>
          <w:color w:val="000000" w:themeColor="text1"/>
          <w:sz w:val="24"/>
          <w:szCs w:val="24"/>
        </w:rPr>
        <w:t>mm</w:t>
      </w:r>
    </w:p>
    <w:p w14:paraId="799182A9" w14:textId="717EFC9D" w:rsidR="00D63D78" w:rsidRPr="00927C23" w:rsidRDefault="00074765" w:rsidP="00023724">
      <w:pPr>
        <w:pStyle w:val="Textocomentario"/>
        <w:spacing w:after="0"/>
        <w:ind w:firstLine="357"/>
        <w:rPr>
          <w:rFonts w:ascii="Arial" w:hAnsi="Arial" w:cs="Arial"/>
        </w:rPr>
      </w:pPr>
      <w:r w:rsidRPr="00927C23">
        <w:rPr>
          <w:color w:val="000000" w:themeColor="text1"/>
          <w:sz w:val="24"/>
          <w:szCs w:val="24"/>
        </w:rPr>
        <w:t xml:space="preserve">Peso : Máximo </w:t>
      </w:r>
      <w:proofErr w:type="spellStart"/>
      <w:r w:rsidR="00F55951">
        <w:rPr>
          <w:color w:val="000000" w:themeColor="text1"/>
          <w:sz w:val="24"/>
          <w:szCs w:val="24"/>
        </w:rPr>
        <w:t>450g</w:t>
      </w:r>
      <w:proofErr w:type="spellEnd"/>
      <w:r w:rsidR="4AFCFF66" w:rsidRPr="00927C23">
        <w:rPr>
          <w:color w:val="000000" w:themeColor="text1"/>
          <w:sz w:val="24"/>
          <w:szCs w:val="24"/>
        </w:rPr>
        <w:t xml:space="preserve"> </w:t>
      </w:r>
    </w:p>
    <w:p w14:paraId="794F0E88" w14:textId="202D760C" w:rsidR="00646BBF" w:rsidRPr="00927C23" w:rsidRDefault="00B94B2C" w:rsidP="00F40D7B">
      <w:pPr>
        <w:pStyle w:val="Ttulo1"/>
        <w:numPr>
          <w:ilvl w:val="0"/>
          <w:numId w:val="45"/>
        </w:numPr>
        <w:ind w:left="357" w:hanging="357"/>
      </w:pPr>
      <w:bookmarkStart w:id="227" w:name="_Toc71541825"/>
      <w:bookmarkEnd w:id="221"/>
      <w:bookmarkEnd w:id="222"/>
      <w:r w:rsidRPr="00927C23">
        <w:t>Actualización del</w:t>
      </w:r>
      <w:r w:rsidR="00646BBF" w:rsidRPr="00927C23">
        <w:t xml:space="preserve"> </w:t>
      </w:r>
      <w:r w:rsidR="00137FB0" w:rsidRPr="00927C23">
        <w:t>Brailliant BI 20X</w:t>
      </w:r>
      <w:bookmarkEnd w:id="227"/>
    </w:p>
    <w:p w14:paraId="52D235D4" w14:textId="366D7D77" w:rsidR="00B94B2C" w:rsidRPr="00927C23" w:rsidRDefault="00B94B2C" w:rsidP="00B94B2C">
      <w:pPr>
        <w:pStyle w:val="Ttulo2"/>
        <w:numPr>
          <w:ilvl w:val="1"/>
          <w:numId w:val="45"/>
        </w:numPr>
        <w:ind w:left="720"/>
        <w:rPr>
          <w:rFonts w:ascii="Arial" w:hAnsi="Arial" w:cs="Arial"/>
          <w:sz w:val="20"/>
          <w:szCs w:val="20"/>
        </w:rPr>
      </w:pPr>
      <w:bookmarkStart w:id="228" w:name="_Toc66876916"/>
      <w:bookmarkStart w:id="229" w:name="_Toc67304795"/>
      <w:bookmarkStart w:id="230" w:name="_Toc71541826"/>
      <w:r w:rsidRPr="00927C23">
        <w:t>Actualización manual del Brailliant BI 20X</w:t>
      </w:r>
      <w:bookmarkEnd w:id="228"/>
      <w:bookmarkEnd w:id="229"/>
      <w:bookmarkEnd w:id="230"/>
    </w:p>
    <w:p w14:paraId="4C5D9B86" w14:textId="6EA07AF5" w:rsidR="00B94B2C" w:rsidRPr="00927C23" w:rsidRDefault="00B94B2C" w:rsidP="00B94B2C">
      <w:pPr>
        <w:pStyle w:val="Textoindependiente"/>
      </w:pPr>
      <w:r w:rsidRPr="00927C23">
        <w:t xml:space="preserve">Si está conectado a Internet con el Brailliant, puede comprobar manualmente si hay una actualización disponible. </w:t>
      </w:r>
    </w:p>
    <w:p w14:paraId="3E24544C" w14:textId="37CC578F" w:rsidR="00B94B2C" w:rsidRPr="00927C23" w:rsidRDefault="00B94B2C" w:rsidP="00B94B2C">
      <w:pPr>
        <w:pStyle w:val="Textoindependiente"/>
      </w:pPr>
      <w:r w:rsidRPr="00927C23">
        <w:t>Para buscar una actualización manualmente:</w:t>
      </w:r>
    </w:p>
    <w:p w14:paraId="12C2C1AD" w14:textId="2604610F" w:rsidR="00B94B2C" w:rsidRPr="00927C23" w:rsidRDefault="00B94B2C" w:rsidP="00B94B2C">
      <w:pPr>
        <w:pStyle w:val="Textoindependiente"/>
        <w:numPr>
          <w:ilvl w:val="0"/>
          <w:numId w:val="38"/>
        </w:numPr>
        <w:contextualSpacing/>
      </w:pPr>
      <w:r w:rsidRPr="00927C23">
        <w:t>Vaya al Menú Principal</w:t>
      </w:r>
    </w:p>
    <w:p w14:paraId="548CCA0F" w14:textId="2FADF45E" w:rsidR="00B94B2C" w:rsidRPr="00927C23" w:rsidRDefault="00B94B2C" w:rsidP="00B94B2C">
      <w:pPr>
        <w:pStyle w:val="Textoindependiente"/>
        <w:numPr>
          <w:ilvl w:val="0"/>
          <w:numId w:val="38"/>
        </w:numPr>
        <w:contextualSpacing/>
      </w:pPr>
      <w:r w:rsidRPr="00927C23">
        <w:t xml:space="preserve">Seleccione </w:t>
      </w:r>
      <w:r w:rsidR="00F55951">
        <w:t>Ajustes.</w:t>
      </w:r>
    </w:p>
    <w:p w14:paraId="383094D7" w14:textId="349F2F59" w:rsidR="00B94B2C" w:rsidRPr="00927C23" w:rsidRDefault="00B94B2C" w:rsidP="00B94B2C">
      <w:pPr>
        <w:pStyle w:val="Textoindependiente"/>
        <w:numPr>
          <w:ilvl w:val="0"/>
          <w:numId w:val="38"/>
        </w:numPr>
        <w:contextualSpacing/>
      </w:pPr>
      <w:r w:rsidRPr="00927C23">
        <w:t>Pulse Enter</w:t>
      </w:r>
    </w:p>
    <w:p w14:paraId="3ACACB75" w14:textId="14A82C48" w:rsidR="00B94B2C" w:rsidRPr="00927C23" w:rsidRDefault="00301137" w:rsidP="00B94B2C">
      <w:pPr>
        <w:pStyle w:val="Textoindependiente"/>
        <w:numPr>
          <w:ilvl w:val="0"/>
          <w:numId w:val="38"/>
        </w:numPr>
        <w:contextualSpacing/>
      </w:pPr>
      <w:r w:rsidRPr="00927C23">
        <w:t>Seleccione</w:t>
      </w:r>
      <w:r w:rsidR="00B94B2C" w:rsidRPr="00927C23">
        <w:t xml:space="preserve"> Actualización de software</w:t>
      </w:r>
    </w:p>
    <w:p w14:paraId="10EC08B2" w14:textId="0CCD99F7" w:rsidR="00B94B2C" w:rsidRPr="00927C23" w:rsidRDefault="00B94B2C" w:rsidP="00B94B2C">
      <w:pPr>
        <w:pStyle w:val="Textoindependiente"/>
        <w:numPr>
          <w:ilvl w:val="0"/>
          <w:numId w:val="38"/>
        </w:numPr>
        <w:contextualSpacing/>
      </w:pPr>
      <w:r w:rsidRPr="00927C23">
        <w:t>Pulse Enter</w:t>
      </w:r>
    </w:p>
    <w:p w14:paraId="4A164930" w14:textId="22795C18" w:rsidR="00B94B2C" w:rsidRPr="00927C23" w:rsidRDefault="00B94B2C" w:rsidP="00B94B2C">
      <w:pPr>
        <w:pStyle w:val="Textoindependiente"/>
        <w:numPr>
          <w:ilvl w:val="0"/>
          <w:numId w:val="38"/>
        </w:numPr>
        <w:contextualSpacing/>
      </w:pPr>
      <w:r w:rsidRPr="00927C23">
        <w:lastRenderedPageBreak/>
        <w:t>Seleccione Buscar actualización</w:t>
      </w:r>
    </w:p>
    <w:p w14:paraId="54029CF0" w14:textId="2A08E5F5" w:rsidR="00B94B2C" w:rsidRPr="00927C23" w:rsidRDefault="00B94B2C" w:rsidP="00B94B2C">
      <w:pPr>
        <w:pStyle w:val="Textoindependiente"/>
        <w:numPr>
          <w:ilvl w:val="0"/>
          <w:numId w:val="38"/>
        </w:numPr>
        <w:contextualSpacing/>
      </w:pPr>
      <w:r w:rsidRPr="00927C23">
        <w:t>Pulse Enter</w:t>
      </w:r>
    </w:p>
    <w:p w14:paraId="034B8F9D" w14:textId="6D0C3E97" w:rsidR="00B94B2C" w:rsidRPr="00927C23" w:rsidRDefault="00B94B2C" w:rsidP="00B94B2C">
      <w:pPr>
        <w:pStyle w:val="Textoindependiente"/>
        <w:rPr>
          <w:rFonts w:eastAsia="Calibri"/>
        </w:rPr>
      </w:pPr>
      <w:r w:rsidRPr="00927C23">
        <w:t xml:space="preserve">Si se le propone una nueva actualización, seleccione Descargar </w:t>
      </w:r>
      <w:r w:rsidR="00283B60" w:rsidRPr="00927C23">
        <w:t>con</w:t>
      </w:r>
      <w:r w:rsidRPr="00927C23">
        <w:t xml:space="preserve"> la tecla </w:t>
      </w:r>
      <w:r w:rsidR="00283B60" w:rsidRPr="00927C23">
        <w:t>de Navegación</w:t>
      </w:r>
      <w:r w:rsidRPr="00927C23">
        <w:t xml:space="preserve"> Anterior o Siguiente para descargar la ac</w:t>
      </w:r>
      <w:r w:rsidR="00283B60" w:rsidRPr="00927C23">
        <w:t>tualización ahora o Recordar más tarde para actualizar</w:t>
      </w:r>
      <w:r w:rsidRPr="00927C23">
        <w:t xml:space="preserve"> más tarde. </w:t>
      </w:r>
      <w:r w:rsidR="00283B60" w:rsidRPr="00927C23">
        <w:rPr>
          <w:rFonts w:eastAsia="Calibri"/>
        </w:rPr>
        <w:t>Puede seguir utilizando el Brailliant mientras se descarga la actualización</w:t>
      </w:r>
      <w:r w:rsidRPr="00927C23">
        <w:rPr>
          <w:rFonts w:eastAsia="Calibri"/>
        </w:rPr>
        <w:t>.</w:t>
      </w:r>
    </w:p>
    <w:p w14:paraId="299FCF57" w14:textId="1F9641B8" w:rsidR="00283B60" w:rsidRPr="00927C23" w:rsidRDefault="00283B60" w:rsidP="00B94B2C">
      <w:pPr>
        <w:pStyle w:val="Textoindependiente"/>
        <w:rPr>
          <w:rFonts w:eastAsia="Calibri"/>
        </w:rPr>
      </w:pPr>
      <w:r w:rsidRPr="00927C23">
        <w:rPr>
          <w:rFonts w:eastAsia="Calibri"/>
        </w:rPr>
        <w:t>Tenga en cuenta que el dispositivo debe estar enchufado y la batería debe estar cargada más del 50% para que se efectúe la actualización.</w:t>
      </w:r>
    </w:p>
    <w:p w14:paraId="30F445D8" w14:textId="1F272DDB" w:rsidR="00283B60" w:rsidRPr="00927C23" w:rsidRDefault="00283B60" w:rsidP="00B94B2C">
      <w:pPr>
        <w:pStyle w:val="Textoindependiente"/>
      </w:pPr>
      <w:r w:rsidRPr="00927C23">
        <w:t>Después de unos minutos, el Brailliant le preguntará si instala la actualización descargada. Seleccione Aceptar para instalarla. El Brailliant se reiniciará y en la línea braille aparecerá una barra de progreso.</w:t>
      </w:r>
    </w:p>
    <w:p w14:paraId="60314700" w14:textId="5EA3E741" w:rsidR="00283B60" w:rsidRPr="00927C23" w:rsidRDefault="00283B60" w:rsidP="00B94B2C">
      <w:pPr>
        <w:pStyle w:val="Textoindependiente"/>
      </w:pPr>
      <w:r w:rsidRPr="00927C23">
        <w:t>Al final del proceso de actualización, se mostrarán los 8 puntos de las 20 celdas braille y luego el dispositivo se apagará.</w:t>
      </w:r>
    </w:p>
    <w:p w14:paraId="6BE5F235" w14:textId="73F24E44" w:rsidR="00B94B2C" w:rsidRPr="00927C23" w:rsidRDefault="00E43BFA" w:rsidP="00B94B2C">
      <w:pPr>
        <w:pStyle w:val="Ttulo2"/>
        <w:numPr>
          <w:ilvl w:val="1"/>
          <w:numId w:val="45"/>
        </w:numPr>
        <w:ind w:left="720"/>
        <w:rPr>
          <w:rFonts w:ascii="Arial" w:hAnsi="Arial" w:cs="Arial"/>
          <w:sz w:val="20"/>
          <w:szCs w:val="20"/>
        </w:rPr>
      </w:pPr>
      <w:bookmarkStart w:id="231" w:name="_Toc66876917"/>
      <w:bookmarkStart w:id="232" w:name="_Toc67304796"/>
      <w:bookmarkStart w:id="233" w:name="_Toc71541827"/>
      <w:r w:rsidRPr="00927C23">
        <w:t>Actualización del Brailliant BI 20X por US</w:t>
      </w:r>
      <w:r w:rsidR="00B94B2C" w:rsidRPr="00927C23">
        <w:t>B</w:t>
      </w:r>
      <w:bookmarkEnd w:id="231"/>
      <w:r w:rsidR="00B94B2C" w:rsidRPr="00927C23">
        <w:t xml:space="preserve"> o</w:t>
      </w:r>
      <w:r w:rsidRPr="00927C23">
        <w:t xml:space="preserve"> tarjeta</w:t>
      </w:r>
      <w:r w:rsidR="00B94B2C" w:rsidRPr="00927C23">
        <w:t xml:space="preserve"> SD</w:t>
      </w:r>
      <w:bookmarkEnd w:id="232"/>
      <w:bookmarkEnd w:id="233"/>
    </w:p>
    <w:p w14:paraId="4DF50767" w14:textId="4D077A41" w:rsidR="00E43BFA" w:rsidRPr="00927C23" w:rsidRDefault="00E43BFA" w:rsidP="00B94B2C">
      <w:pPr>
        <w:pStyle w:val="Textoindependiente"/>
      </w:pPr>
      <w:r w:rsidRPr="00927C23">
        <w:t>Si su dispositivo no está conectado a Internet, también puede descargar el archivo de actualización a un ordenador y transferirlo a una unidad flash USB o a una tarjeta SD. Para actualizar el Brailliant por USB o SD:</w:t>
      </w:r>
    </w:p>
    <w:p w14:paraId="134B1092" w14:textId="68A165DF" w:rsidR="00B94B2C" w:rsidRPr="00927C23" w:rsidRDefault="00E43BFA" w:rsidP="00B94B2C">
      <w:pPr>
        <w:pStyle w:val="Textoindependiente"/>
        <w:numPr>
          <w:ilvl w:val="0"/>
          <w:numId w:val="49"/>
        </w:numPr>
      </w:pPr>
      <w:r w:rsidRPr="00927C23">
        <w:t>Inserte la unidad flash USB o tarjeta SD que contenga el archivo de actualización en el dispositivo. Tenga en cuenta que el archivo de actualización tiene que estar ubicado en la raíz de la unidad USB o de la tarjeta SD.</w:t>
      </w:r>
    </w:p>
    <w:p w14:paraId="41C75DEC" w14:textId="236611AA" w:rsidR="00B94B2C" w:rsidRPr="00927C23" w:rsidRDefault="00E43BFA" w:rsidP="00B94B2C">
      <w:pPr>
        <w:pStyle w:val="Textoindependiente"/>
        <w:numPr>
          <w:ilvl w:val="0"/>
          <w:numId w:val="49"/>
        </w:numPr>
      </w:pPr>
      <w:r w:rsidRPr="00927C23">
        <w:t xml:space="preserve">Cuando el Brailliant detecta un archivo de actualización en la unidad USB o en la tarjeta SD, la </w:t>
      </w:r>
      <w:r w:rsidR="00301137" w:rsidRPr="00927C23">
        <w:t>línea</w:t>
      </w:r>
      <w:r w:rsidRPr="00927C23">
        <w:t xml:space="preserve"> braille indicará que hay una actualización disponible para su instalación.</w:t>
      </w:r>
      <w:r w:rsidR="00B94B2C" w:rsidRPr="00927C23">
        <w:t xml:space="preserve"> </w:t>
      </w:r>
    </w:p>
    <w:p w14:paraId="186AF902" w14:textId="503FD63B" w:rsidR="00B94B2C" w:rsidRPr="00927C23" w:rsidRDefault="00E43BFA" w:rsidP="00B94B2C">
      <w:pPr>
        <w:pStyle w:val="Textoindependiente"/>
        <w:numPr>
          <w:ilvl w:val="0"/>
          <w:numId w:val="49"/>
        </w:numPr>
      </w:pPr>
      <w:r w:rsidRPr="00927C23">
        <w:t xml:space="preserve">Utilice la tecla de Navegación Siguiente para llegar </w:t>
      </w:r>
      <w:r w:rsidR="00A270F0" w:rsidRPr="00927C23">
        <w:t>a la opción</w:t>
      </w:r>
      <w:r w:rsidRPr="00927C23">
        <w:t xml:space="preserve"> Aceptar, y pulse Enter para activar la actualización </w:t>
      </w:r>
      <w:r w:rsidR="00A270F0" w:rsidRPr="00927C23">
        <w:t>indic</w:t>
      </w:r>
      <w:r w:rsidRPr="00927C23">
        <w:t xml:space="preserve">ada. El dispositivo </w:t>
      </w:r>
      <w:r w:rsidR="00A270F0" w:rsidRPr="00927C23">
        <w:t>se apagará y reiniciará para procesar la actualización.</w:t>
      </w:r>
    </w:p>
    <w:p w14:paraId="5ADF8623" w14:textId="3B5ECC9A" w:rsidR="00B94B2C" w:rsidRPr="00927C23" w:rsidRDefault="00707D86" w:rsidP="00B94B2C">
      <w:pPr>
        <w:pStyle w:val="Ttulo2"/>
        <w:numPr>
          <w:ilvl w:val="1"/>
          <w:numId w:val="45"/>
        </w:numPr>
        <w:ind w:left="720"/>
        <w:rPr>
          <w:rFonts w:ascii="Arial" w:hAnsi="Arial" w:cs="Arial"/>
          <w:sz w:val="20"/>
          <w:szCs w:val="20"/>
        </w:rPr>
      </w:pPr>
      <w:bookmarkStart w:id="234" w:name="_Toc66876918"/>
      <w:bookmarkStart w:id="235" w:name="_Toc67304797"/>
      <w:bookmarkStart w:id="236" w:name="_Toc71541828"/>
      <w:r w:rsidRPr="00927C23">
        <w:t>Función de comprobación automática de actualizaciones</w:t>
      </w:r>
      <w:bookmarkEnd w:id="234"/>
      <w:bookmarkEnd w:id="235"/>
      <w:bookmarkEnd w:id="236"/>
    </w:p>
    <w:p w14:paraId="4C29C056" w14:textId="7E585821" w:rsidR="00B94B2C" w:rsidRPr="00927C23" w:rsidRDefault="00707D86" w:rsidP="00B94B2C">
      <w:pPr>
        <w:pStyle w:val="Textoindependiente"/>
      </w:pPr>
      <w:r w:rsidRPr="00927C23">
        <w:t>Por defecto, está activada la función de comprobación automática de actualizaciones</w:t>
      </w:r>
      <w:r w:rsidR="00B94B2C" w:rsidRPr="00927C23">
        <w:t>.</w:t>
      </w:r>
      <w:r w:rsidRPr="00927C23">
        <w:t xml:space="preserve"> Si está conectado a Internet, el Brailliant busca con frecuencia si hay una nueva actualización disponible para descargar.</w:t>
      </w:r>
    </w:p>
    <w:p w14:paraId="78C471FD" w14:textId="6D64894C" w:rsidR="00B94B2C" w:rsidRPr="00927C23" w:rsidRDefault="00707D86" w:rsidP="00707D86">
      <w:pPr>
        <w:pStyle w:val="Textoindependiente"/>
      </w:pPr>
      <w:r w:rsidRPr="00927C23">
        <w:t>Para desactivar/activar la función de comprobación automática de actualizaciones, siga los siguientes pasos:</w:t>
      </w:r>
    </w:p>
    <w:p w14:paraId="2355F371" w14:textId="23AC5F10" w:rsidR="00B94B2C" w:rsidRPr="00927C23" w:rsidRDefault="00AD264B" w:rsidP="00B94B2C">
      <w:pPr>
        <w:pStyle w:val="Textoindependiente"/>
        <w:numPr>
          <w:ilvl w:val="0"/>
          <w:numId w:val="48"/>
        </w:numPr>
      </w:pPr>
      <w:r w:rsidRPr="00927C23">
        <w:t>Vaya al Menú Principal</w:t>
      </w:r>
    </w:p>
    <w:p w14:paraId="33690BB2" w14:textId="1A579A25" w:rsidR="00B94B2C" w:rsidRPr="00927C23" w:rsidRDefault="00AD264B" w:rsidP="00B94B2C">
      <w:pPr>
        <w:pStyle w:val="Textoindependiente"/>
        <w:numPr>
          <w:ilvl w:val="0"/>
          <w:numId w:val="48"/>
        </w:numPr>
      </w:pPr>
      <w:r w:rsidRPr="00927C23">
        <w:t xml:space="preserve">Seleccione </w:t>
      </w:r>
      <w:r w:rsidR="00F55951">
        <w:t>Ajustes</w:t>
      </w:r>
    </w:p>
    <w:p w14:paraId="5FF276BE" w14:textId="582649EB" w:rsidR="00B94B2C" w:rsidRPr="00927C23" w:rsidRDefault="00AD264B" w:rsidP="00B94B2C">
      <w:pPr>
        <w:pStyle w:val="Textoindependiente"/>
        <w:numPr>
          <w:ilvl w:val="0"/>
          <w:numId w:val="48"/>
        </w:numPr>
      </w:pPr>
      <w:r w:rsidRPr="00927C23">
        <w:lastRenderedPageBreak/>
        <w:t>Pulse Enter</w:t>
      </w:r>
    </w:p>
    <w:p w14:paraId="73C23102" w14:textId="13A39AC6" w:rsidR="00B94B2C" w:rsidRPr="00927C23" w:rsidRDefault="00AD264B" w:rsidP="00B94B2C">
      <w:pPr>
        <w:pStyle w:val="Textoindependiente"/>
        <w:numPr>
          <w:ilvl w:val="0"/>
          <w:numId w:val="48"/>
        </w:numPr>
      </w:pPr>
      <w:r w:rsidRPr="00927C23">
        <w:t>Vaya a Actualización de software</w:t>
      </w:r>
    </w:p>
    <w:p w14:paraId="7BDF1FB2" w14:textId="04B09A8A" w:rsidR="00B94B2C" w:rsidRPr="00927C23" w:rsidRDefault="00AD264B" w:rsidP="00B94B2C">
      <w:pPr>
        <w:pStyle w:val="Textoindependiente"/>
        <w:numPr>
          <w:ilvl w:val="0"/>
          <w:numId w:val="48"/>
        </w:numPr>
      </w:pPr>
      <w:r w:rsidRPr="00927C23">
        <w:t>Pulse Enter</w:t>
      </w:r>
    </w:p>
    <w:p w14:paraId="39CFE72D" w14:textId="6AC0ACFB" w:rsidR="00B94B2C" w:rsidRPr="00927C23" w:rsidRDefault="00B94B2C" w:rsidP="00B94B2C">
      <w:pPr>
        <w:pStyle w:val="Textoindependiente"/>
        <w:numPr>
          <w:ilvl w:val="0"/>
          <w:numId w:val="48"/>
        </w:numPr>
      </w:pPr>
      <w:r w:rsidRPr="00927C23">
        <w:t>Selec</w:t>
      </w:r>
      <w:r w:rsidR="00AD264B" w:rsidRPr="00927C23">
        <w:t>cione</w:t>
      </w:r>
      <w:r w:rsidRPr="00927C23">
        <w:t xml:space="preserve"> </w:t>
      </w:r>
      <w:r w:rsidR="00AD264B" w:rsidRPr="00927C23">
        <w:t>Comprobación automática de actualizaciones</w:t>
      </w:r>
    </w:p>
    <w:p w14:paraId="77E47865" w14:textId="61A8D0A1" w:rsidR="00B94B2C" w:rsidRPr="00927C23" w:rsidRDefault="00AD264B" w:rsidP="00B94B2C">
      <w:pPr>
        <w:pStyle w:val="Textoindependiente"/>
        <w:numPr>
          <w:ilvl w:val="0"/>
          <w:numId w:val="48"/>
        </w:numPr>
      </w:pPr>
      <w:r w:rsidRPr="00927C23">
        <w:t>Pulse</w:t>
      </w:r>
      <w:r w:rsidR="00B94B2C" w:rsidRPr="00927C23">
        <w:t xml:space="preserve"> Enter</w:t>
      </w:r>
      <w:r w:rsidRPr="00927C23">
        <w:t xml:space="preserve"> para activar/desactivar la función</w:t>
      </w:r>
    </w:p>
    <w:p w14:paraId="12EBACBC" w14:textId="415E47AB" w:rsidR="00B94B2C" w:rsidRPr="00927C23" w:rsidRDefault="002F506D" w:rsidP="00B94B2C">
      <w:pPr>
        <w:pStyle w:val="Textoindependiente"/>
      </w:pPr>
      <w:r w:rsidRPr="00927C23">
        <w:t>Tenga en cuenta que cuando está activado, el Brailliant comprobará cada 23 horas si hay una nueva actualización disponible</w:t>
      </w:r>
      <w:r w:rsidR="00B94B2C" w:rsidRPr="00927C23">
        <w:t>.</w:t>
      </w:r>
    </w:p>
    <w:p w14:paraId="45C9E0DE" w14:textId="707D342A" w:rsidR="00646BBF" w:rsidRPr="00927C23" w:rsidRDefault="00A13B13" w:rsidP="00F40D7B">
      <w:pPr>
        <w:pStyle w:val="Ttulo1"/>
        <w:numPr>
          <w:ilvl w:val="0"/>
          <w:numId w:val="45"/>
        </w:numPr>
        <w:ind w:left="357" w:hanging="357"/>
      </w:pPr>
      <w:bookmarkStart w:id="237" w:name="_Refd18e3230"/>
      <w:bookmarkStart w:id="238" w:name="_Tocd18e3230"/>
      <w:bookmarkStart w:id="239" w:name="_Toc71541829"/>
      <w:r w:rsidRPr="00927C23">
        <w:t>Asistencia al cliente</w:t>
      </w:r>
      <w:bookmarkEnd w:id="237"/>
      <w:bookmarkEnd w:id="238"/>
      <w:bookmarkEnd w:id="239"/>
    </w:p>
    <w:p w14:paraId="0710FC46" w14:textId="07FC53F4" w:rsidR="00907A80" w:rsidRPr="00927C23" w:rsidRDefault="00A13B13" w:rsidP="00907A80">
      <w:r w:rsidRPr="00927C23">
        <w:t>Para obtener asistencia al cliente, póngase en contacto con la oficina de HumanWare más cercana o visite nuestro sitio web en:</w:t>
      </w:r>
      <w:r w:rsidR="00907A80" w:rsidRPr="00927C23">
        <w:t xml:space="preserve"> </w:t>
      </w:r>
      <w:hyperlink r:id="rId20" w:history="1">
        <w:r w:rsidR="00907A80" w:rsidRPr="00927C23">
          <w:rPr>
            <w:rStyle w:val="Hipervnculo"/>
          </w:rPr>
          <w:t>www.humanware.com/support</w:t>
        </w:r>
      </w:hyperlink>
    </w:p>
    <w:p w14:paraId="31AAAC7F" w14:textId="77777777" w:rsidR="00907A80" w:rsidRPr="00927C23" w:rsidRDefault="00907A80" w:rsidP="00907A80">
      <w:r w:rsidRPr="00927C23">
        <w:t xml:space="preserve">Global: </w:t>
      </w:r>
      <w:hyperlink r:id="rId21" w:history="1">
        <w:r w:rsidRPr="00927C23">
          <w:rPr>
            <w:rStyle w:val="Hipervnculo"/>
          </w:rPr>
          <w:t>support@humanware.com</w:t>
        </w:r>
      </w:hyperlink>
    </w:p>
    <w:p w14:paraId="7BA85E46" w14:textId="5EFD00FD" w:rsidR="00907A80" w:rsidRPr="00927C23" w:rsidRDefault="00A13B13" w:rsidP="00907A80">
      <w:r w:rsidRPr="00927C23">
        <w:t>América del Norte</w:t>
      </w:r>
      <w:r w:rsidR="00907A80" w:rsidRPr="00927C23">
        <w:t>: 1 800 722-3393</w:t>
      </w:r>
      <w:r w:rsidR="00907A80" w:rsidRPr="00927C23">
        <w:br/>
      </w:r>
      <w:hyperlink r:id="rId22" w:history="1">
        <w:r w:rsidR="00907A80" w:rsidRPr="00927C23">
          <w:rPr>
            <w:rStyle w:val="Hipervnculo"/>
          </w:rPr>
          <w:t>us.support@humanware.com</w:t>
        </w:r>
      </w:hyperlink>
    </w:p>
    <w:p w14:paraId="053590FB" w14:textId="251763C7" w:rsidR="00907A80" w:rsidRPr="00927C23" w:rsidRDefault="00A13B13" w:rsidP="00907A80">
      <w:r w:rsidRPr="00927C23">
        <w:t>Europa</w:t>
      </w:r>
      <w:r w:rsidR="00907A80" w:rsidRPr="00927C23">
        <w:t>: (0044) 1933 415 800</w:t>
      </w:r>
      <w:r w:rsidR="00907A80" w:rsidRPr="00927C23">
        <w:br/>
      </w:r>
      <w:hyperlink r:id="rId23" w:history="1">
        <w:r w:rsidR="00907A80" w:rsidRPr="00927C23">
          <w:rPr>
            <w:rStyle w:val="Hipervnculo"/>
          </w:rPr>
          <w:t>eu.support@humanware.com</w:t>
        </w:r>
      </w:hyperlink>
    </w:p>
    <w:p w14:paraId="73078FDF" w14:textId="77777777" w:rsidR="00907A80" w:rsidRPr="00927C23" w:rsidRDefault="00907A80" w:rsidP="00907A80">
      <w:r w:rsidRPr="00927C23">
        <w:t>Australia / Asia: (02) 9686 2600</w:t>
      </w:r>
      <w:r w:rsidRPr="00927C23">
        <w:br/>
      </w:r>
      <w:hyperlink r:id="rId24" w:history="1">
        <w:r w:rsidRPr="00927C23">
          <w:rPr>
            <w:rStyle w:val="Hipervnculo"/>
          </w:rPr>
          <w:t>au.sales@humanware.com</w:t>
        </w:r>
      </w:hyperlink>
    </w:p>
    <w:p w14:paraId="5624364C" w14:textId="6E16C364" w:rsidR="00181104" w:rsidRPr="00927C23" w:rsidRDefault="005B0F7C" w:rsidP="00F40D7B">
      <w:pPr>
        <w:pStyle w:val="Ttulo1"/>
        <w:numPr>
          <w:ilvl w:val="0"/>
          <w:numId w:val="45"/>
        </w:numPr>
        <w:ind w:left="357" w:hanging="357"/>
      </w:pPr>
      <w:bookmarkStart w:id="240" w:name="_Toc71541830"/>
      <w:bookmarkStart w:id="241" w:name="_Toc477772532"/>
      <w:bookmarkStart w:id="242" w:name="_Toc403987875"/>
      <w:r w:rsidRPr="00927C23">
        <w:rPr>
          <w:rStyle w:val="normaltextrun"/>
        </w:rPr>
        <w:t>Aviso y atribuciones de marca registrada</w:t>
      </w:r>
      <w:bookmarkEnd w:id="240"/>
      <w:r w:rsidR="00181104" w:rsidRPr="00927C23">
        <w:rPr>
          <w:rStyle w:val="eop"/>
        </w:rPr>
        <w:t> </w:t>
      </w:r>
    </w:p>
    <w:p w14:paraId="4BF44FB7" w14:textId="2F58515E" w:rsidR="0071566A" w:rsidRPr="00927C23" w:rsidRDefault="00181104" w:rsidP="00181104">
      <w:pPr>
        <w:pStyle w:val="Textoindependiente"/>
      </w:pPr>
      <w:proofErr w:type="spellStart"/>
      <w:r w:rsidRPr="00927C23">
        <w:t>macOS</w:t>
      </w:r>
      <w:proofErr w:type="spellEnd"/>
      <w:r w:rsidR="005B0F7C" w:rsidRPr="00927C23">
        <w:t xml:space="preserve"> es una marca registrada de</w:t>
      </w:r>
      <w:r w:rsidRPr="00927C23">
        <w:t xml:space="preserve"> Apple Inc. </w:t>
      </w:r>
    </w:p>
    <w:p w14:paraId="7F954FA2" w14:textId="52CE92F5" w:rsidR="00533AA9" w:rsidRPr="00927C23" w:rsidRDefault="00533AA9" w:rsidP="00181104">
      <w:pPr>
        <w:pStyle w:val="Textoindependiente"/>
      </w:pPr>
      <w:r w:rsidRPr="00927C23">
        <w:t xml:space="preserve">JAWS </w:t>
      </w:r>
      <w:r w:rsidR="005B0F7C" w:rsidRPr="00927C23">
        <w:t>es una marca registrada de</w:t>
      </w:r>
      <w:r w:rsidRPr="00927C23">
        <w:t xml:space="preserve"> </w:t>
      </w:r>
      <w:proofErr w:type="spellStart"/>
      <w:r w:rsidRPr="00927C23">
        <w:t>Freedom</w:t>
      </w:r>
      <w:proofErr w:type="spellEnd"/>
      <w:r w:rsidRPr="00927C23">
        <w:t xml:space="preserve"> </w:t>
      </w:r>
      <w:proofErr w:type="spellStart"/>
      <w:r w:rsidRPr="00927C23">
        <w:t>Scientific</w:t>
      </w:r>
      <w:proofErr w:type="spellEnd"/>
      <w:r w:rsidRPr="00927C23">
        <w:t xml:space="preserve">, Inc. </w:t>
      </w:r>
      <w:r w:rsidR="00E3649C" w:rsidRPr="00927C23">
        <w:t xml:space="preserve">en </w:t>
      </w:r>
      <w:r w:rsidR="005B0F7C" w:rsidRPr="00927C23">
        <w:t>Estados Unidos y otros países.</w:t>
      </w:r>
    </w:p>
    <w:p w14:paraId="7BBF8529" w14:textId="575F9766" w:rsidR="0017573B" w:rsidRPr="00927C23" w:rsidRDefault="0017573B" w:rsidP="00181104">
      <w:pPr>
        <w:pStyle w:val="Textoindependiente"/>
        <w:rPr>
          <w:rFonts w:cstheme="minorHAnsi"/>
          <w:color w:val="222222"/>
          <w:shd w:val="clear" w:color="auto" w:fill="FCFCFC"/>
        </w:rPr>
      </w:pPr>
      <w:r w:rsidRPr="00927C23">
        <w:rPr>
          <w:rFonts w:cstheme="minorHAnsi"/>
          <w:color w:val="222222"/>
          <w:shd w:val="clear" w:color="auto" w:fill="FCFCFC"/>
        </w:rPr>
        <w:t xml:space="preserve">Bookshare® </w:t>
      </w:r>
      <w:r w:rsidR="00E3649C" w:rsidRPr="00927C23">
        <w:rPr>
          <w:rFonts w:cstheme="minorHAnsi"/>
          <w:color w:val="222222"/>
          <w:shd w:val="clear" w:color="auto" w:fill="FCFCFC"/>
        </w:rPr>
        <w:t>es una marca registrada de</w:t>
      </w:r>
      <w:r w:rsidRPr="00927C23">
        <w:rPr>
          <w:rFonts w:cstheme="minorHAnsi"/>
          <w:color w:val="222222"/>
          <w:shd w:val="clear" w:color="auto" w:fill="FCFCFC"/>
        </w:rPr>
        <w:t> </w:t>
      </w:r>
      <w:proofErr w:type="spellStart"/>
      <w:r w:rsidR="00FA299D" w:rsidRPr="00927C23">
        <w:rPr>
          <w:rFonts w:cstheme="minorHAnsi"/>
          <w:shd w:val="clear" w:color="auto" w:fill="FCFCFC"/>
        </w:rPr>
        <w:t>Beneficent</w:t>
      </w:r>
      <w:proofErr w:type="spellEnd"/>
      <w:r w:rsidR="00FA299D" w:rsidRPr="00927C23">
        <w:rPr>
          <w:rFonts w:cstheme="minorHAnsi"/>
          <w:shd w:val="clear" w:color="auto" w:fill="FCFCFC"/>
        </w:rPr>
        <w:t xml:space="preserve"> </w:t>
      </w:r>
      <w:proofErr w:type="spellStart"/>
      <w:r w:rsidR="00FA299D" w:rsidRPr="00927C23">
        <w:rPr>
          <w:rFonts w:cstheme="minorHAnsi"/>
          <w:shd w:val="clear" w:color="auto" w:fill="FCFCFC"/>
        </w:rPr>
        <w:t>Technology</w:t>
      </w:r>
      <w:proofErr w:type="spellEnd"/>
      <w:r w:rsidR="00FA299D" w:rsidRPr="00927C23">
        <w:rPr>
          <w:rFonts w:cstheme="minorHAnsi"/>
          <w:shd w:val="clear" w:color="auto" w:fill="FCFCFC"/>
        </w:rPr>
        <w:t>, Inc.</w:t>
      </w:r>
      <w:r w:rsidRPr="00927C23">
        <w:rPr>
          <w:rFonts w:cstheme="minorHAnsi"/>
          <w:color w:val="222222"/>
          <w:shd w:val="clear" w:color="auto" w:fill="FCFCFC"/>
        </w:rPr>
        <w:t> </w:t>
      </w:r>
    </w:p>
    <w:p w14:paraId="1B67AED2" w14:textId="27A60E9C" w:rsidR="0071566A" w:rsidRPr="00927C23" w:rsidRDefault="0071566A" w:rsidP="00181104">
      <w:pPr>
        <w:pStyle w:val="Textoindependiente"/>
        <w:rPr>
          <w:rFonts w:cstheme="minorHAnsi"/>
        </w:rPr>
      </w:pPr>
      <w:r w:rsidRPr="00927C23">
        <w:rPr>
          <w:rFonts w:cstheme="minorHAnsi"/>
          <w:color w:val="222222"/>
          <w:shd w:val="clear" w:color="auto" w:fill="FCFCFC"/>
        </w:rPr>
        <w:t>NFB Newsline</w:t>
      </w:r>
      <w:r w:rsidR="00E3649C" w:rsidRPr="00927C23">
        <w:rPr>
          <w:rFonts w:cstheme="minorHAnsi"/>
          <w:color w:val="222222"/>
          <w:shd w:val="clear" w:color="auto" w:fill="FCFCFC"/>
        </w:rPr>
        <w:t xml:space="preserve"> es una marca registrada de</w:t>
      </w:r>
      <w:r w:rsidRPr="00927C23">
        <w:rPr>
          <w:rFonts w:cstheme="minorHAnsi"/>
          <w:color w:val="222222"/>
          <w:shd w:val="clear" w:color="auto" w:fill="FCFCFC"/>
        </w:rPr>
        <w:t xml:space="preserve"> </w:t>
      </w:r>
      <w:proofErr w:type="spellStart"/>
      <w:r w:rsidRPr="00927C23">
        <w:rPr>
          <w:rFonts w:cstheme="minorHAnsi"/>
          <w:color w:val="222222"/>
          <w:shd w:val="clear" w:color="auto" w:fill="FCFCFC"/>
        </w:rPr>
        <w:t>National</w:t>
      </w:r>
      <w:proofErr w:type="spellEnd"/>
      <w:r w:rsidRPr="00927C23">
        <w:rPr>
          <w:rFonts w:cstheme="minorHAnsi"/>
          <w:color w:val="222222"/>
          <w:shd w:val="clear" w:color="auto" w:fill="FCFCFC"/>
        </w:rPr>
        <w:t xml:space="preserve"> </w:t>
      </w:r>
      <w:proofErr w:type="spellStart"/>
      <w:r w:rsidRPr="00927C23">
        <w:rPr>
          <w:rFonts w:cstheme="minorHAnsi"/>
          <w:color w:val="222222"/>
          <w:shd w:val="clear" w:color="auto" w:fill="FCFCFC"/>
        </w:rPr>
        <w:t>Federation</w:t>
      </w:r>
      <w:proofErr w:type="spellEnd"/>
      <w:r w:rsidRPr="00927C23">
        <w:rPr>
          <w:rFonts w:cstheme="minorHAnsi"/>
          <w:color w:val="222222"/>
          <w:shd w:val="clear" w:color="auto" w:fill="FCFCFC"/>
        </w:rPr>
        <w:t xml:space="preserve"> of </w:t>
      </w:r>
      <w:proofErr w:type="spellStart"/>
      <w:r w:rsidRPr="00927C23">
        <w:rPr>
          <w:rFonts w:cstheme="minorHAnsi"/>
          <w:color w:val="222222"/>
          <w:shd w:val="clear" w:color="auto" w:fill="FCFCFC"/>
        </w:rPr>
        <w:t>the</w:t>
      </w:r>
      <w:proofErr w:type="spellEnd"/>
      <w:r w:rsidRPr="00927C23">
        <w:rPr>
          <w:rFonts w:cstheme="minorHAnsi"/>
          <w:color w:val="222222"/>
          <w:shd w:val="clear" w:color="auto" w:fill="FCFCFC"/>
        </w:rPr>
        <w:t xml:space="preserve"> </w:t>
      </w:r>
      <w:proofErr w:type="spellStart"/>
      <w:r w:rsidRPr="00927C23">
        <w:rPr>
          <w:rFonts w:cstheme="minorHAnsi"/>
          <w:color w:val="222222"/>
          <w:shd w:val="clear" w:color="auto" w:fill="FCFCFC"/>
        </w:rPr>
        <w:t>Blind</w:t>
      </w:r>
      <w:proofErr w:type="spellEnd"/>
    </w:p>
    <w:p w14:paraId="1426836D" w14:textId="1ACBC184" w:rsidR="00181104" w:rsidRPr="00927C23" w:rsidRDefault="00181104" w:rsidP="00181104">
      <w:pPr>
        <w:pStyle w:val="Textoindependiente"/>
      </w:pPr>
      <w:r w:rsidRPr="00927C23">
        <w:t>Bluetooth</w:t>
      </w:r>
      <w:r w:rsidR="00E3649C" w:rsidRPr="00927C23">
        <w:t xml:space="preserve"> es una marca registrada de</w:t>
      </w:r>
      <w:r w:rsidRPr="00927C23">
        <w:t xml:space="preserve"> Bluetooth </w:t>
      </w:r>
      <w:proofErr w:type="spellStart"/>
      <w:r w:rsidRPr="00927C23">
        <w:t>SIG</w:t>
      </w:r>
      <w:proofErr w:type="spellEnd"/>
      <w:r w:rsidRPr="00927C23">
        <w:t>, Inc. </w:t>
      </w:r>
    </w:p>
    <w:p w14:paraId="2C2FF9B9" w14:textId="5A80D81A" w:rsidR="00181104" w:rsidRPr="00927C23" w:rsidRDefault="00181104" w:rsidP="00181104">
      <w:pPr>
        <w:pStyle w:val="Textoindependiente"/>
      </w:pPr>
      <w:r w:rsidRPr="00927C23">
        <w:t>IOS</w:t>
      </w:r>
      <w:r w:rsidR="00E3649C" w:rsidRPr="00927C23">
        <w:t xml:space="preserve"> es una marca registrada de</w:t>
      </w:r>
      <w:r w:rsidRPr="00927C23">
        <w:t xml:space="preserve"> Cisco </w:t>
      </w:r>
      <w:r w:rsidR="00E3649C" w:rsidRPr="00927C23">
        <w:t>en EE.UU. y otros países y se usa bajo licencia.</w:t>
      </w:r>
    </w:p>
    <w:p w14:paraId="20793427" w14:textId="13F89F3D" w:rsidR="00533AA9" w:rsidRPr="00927C23" w:rsidRDefault="00E3649C" w:rsidP="00181104">
      <w:pPr>
        <w:pStyle w:val="Textoindependiente"/>
      </w:pPr>
      <w:r w:rsidRPr="00927C23">
        <w:t>Todas las demás marcas son propiedad de sus respectivos propietarios</w:t>
      </w:r>
      <w:r w:rsidR="00533AA9" w:rsidRPr="00927C23">
        <w:t>. </w:t>
      </w:r>
    </w:p>
    <w:p w14:paraId="5B1184C5" w14:textId="67516530" w:rsidR="00646BBF" w:rsidRPr="00927C23" w:rsidRDefault="00E3649C" w:rsidP="00F40D7B">
      <w:pPr>
        <w:pStyle w:val="Ttulo1"/>
        <w:numPr>
          <w:ilvl w:val="0"/>
          <w:numId w:val="45"/>
        </w:numPr>
        <w:ind w:left="357" w:hanging="357"/>
      </w:pPr>
      <w:bookmarkStart w:id="243" w:name="_Toc71541831"/>
      <w:r w:rsidRPr="00927C23">
        <w:t>Acuerdo de licencia de usuario final</w:t>
      </w:r>
      <w:bookmarkEnd w:id="241"/>
      <w:bookmarkEnd w:id="242"/>
      <w:bookmarkEnd w:id="243"/>
    </w:p>
    <w:p w14:paraId="4A1F5C9F" w14:textId="6A9C0AF7" w:rsidR="00646BBF" w:rsidRPr="00927C23" w:rsidRDefault="00E3649C" w:rsidP="00646BBF">
      <w:pPr>
        <w:rPr>
          <w:sz w:val="20"/>
          <w:szCs w:val="20"/>
          <w:lang w:eastAsia="fr-CA"/>
        </w:rPr>
      </w:pPr>
      <w:r w:rsidRPr="00927C23">
        <w:rPr>
          <w:lang w:eastAsia="fr-CA"/>
        </w:rPr>
        <w:t>Al usar este producto</w:t>
      </w:r>
      <w:r w:rsidR="00646BBF" w:rsidRPr="00927C23">
        <w:rPr>
          <w:lang w:eastAsia="fr-CA"/>
        </w:rPr>
        <w:t xml:space="preserve"> (</w:t>
      </w:r>
      <w:r w:rsidR="00137FB0" w:rsidRPr="00927C23">
        <w:rPr>
          <w:lang w:eastAsia="fr-CA"/>
        </w:rPr>
        <w:t>Brailliant BI 20X</w:t>
      </w:r>
      <w:r w:rsidR="00646BBF" w:rsidRPr="00927C23">
        <w:rPr>
          <w:lang w:eastAsia="fr-CA"/>
        </w:rPr>
        <w:t xml:space="preserve">), </w:t>
      </w:r>
      <w:r w:rsidRPr="00927C23">
        <w:rPr>
          <w:lang w:eastAsia="fr-CA"/>
        </w:rPr>
        <w:t>usted acepta los siguientes acuerdos mínimos</w:t>
      </w:r>
      <w:r w:rsidR="00646BBF" w:rsidRPr="00927C23">
        <w:rPr>
          <w:lang w:eastAsia="fr-CA"/>
        </w:rPr>
        <w:t>:</w:t>
      </w:r>
    </w:p>
    <w:p w14:paraId="30311E8C" w14:textId="62FD5CDA" w:rsidR="00646BBF" w:rsidRPr="00927C23" w:rsidRDefault="00E3649C" w:rsidP="00E3649C">
      <w:pPr>
        <w:numPr>
          <w:ilvl w:val="3"/>
          <w:numId w:val="3"/>
        </w:numPr>
        <w:snapToGrid w:val="0"/>
        <w:rPr>
          <w:rFonts w:eastAsia="Times New Roman"/>
          <w:lang w:eastAsia="fr-CA"/>
        </w:rPr>
      </w:pPr>
      <w:r w:rsidRPr="00927C23">
        <w:rPr>
          <w:rFonts w:eastAsia="Times New Roman"/>
          <w:u w:val="single"/>
          <w:lang w:eastAsia="fr-CA"/>
        </w:rPr>
        <w:t>Concesión de l</w:t>
      </w:r>
      <w:r w:rsidR="00646BBF" w:rsidRPr="00927C23">
        <w:rPr>
          <w:rFonts w:eastAsia="Times New Roman"/>
          <w:u w:val="single"/>
          <w:lang w:eastAsia="fr-CA"/>
        </w:rPr>
        <w:t>icen</w:t>
      </w:r>
      <w:r w:rsidRPr="00927C23">
        <w:rPr>
          <w:rFonts w:eastAsia="Times New Roman"/>
          <w:u w:val="single"/>
          <w:lang w:eastAsia="fr-CA"/>
        </w:rPr>
        <w:t>cia</w:t>
      </w:r>
      <w:r w:rsidR="00646BBF" w:rsidRPr="00927C23">
        <w:rPr>
          <w:rFonts w:eastAsia="Times New Roman"/>
          <w:lang w:eastAsia="fr-CA"/>
        </w:rPr>
        <w:t xml:space="preserve">. </w:t>
      </w:r>
      <w:r w:rsidRPr="00927C23">
        <w:rPr>
          <w:rFonts w:eastAsia="Times New Roman"/>
          <w:lang w:eastAsia="fr-CA"/>
        </w:rPr>
        <w:t>HumanWare concede al usuario final un derecho y una licencia no exclusivos e intransferibles para utilizar el software en este producto</w:t>
      </w:r>
      <w:r w:rsidR="00646BBF" w:rsidRPr="00927C23">
        <w:rPr>
          <w:rFonts w:eastAsia="Times New Roman"/>
          <w:lang w:eastAsia="fr-CA"/>
        </w:rPr>
        <w:t>.</w:t>
      </w:r>
    </w:p>
    <w:p w14:paraId="676DB214" w14:textId="36D1D14C" w:rsidR="00646BBF" w:rsidRPr="00927C23" w:rsidRDefault="00E3649C" w:rsidP="00E3649C">
      <w:pPr>
        <w:numPr>
          <w:ilvl w:val="3"/>
          <w:numId w:val="3"/>
        </w:numPr>
        <w:snapToGrid w:val="0"/>
        <w:rPr>
          <w:rFonts w:eastAsia="Times New Roman"/>
          <w:lang w:eastAsia="fr-FR"/>
        </w:rPr>
      </w:pPr>
      <w:r w:rsidRPr="00927C23">
        <w:rPr>
          <w:rFonts w:eastAsia="Times New Roman"/>
          <w:u w:val="single"/>
          <w:lang w:eastAsia="fr-CA"/>
        </w:rPr>
        <w:lastRenderedPageBreak/>
        <w:t>Propiedad del s</w:t>
      </w:r>
      <w:r w:rsidR="00646BBF" w:rsidRPr="00927C23">
        <w:rPr>
          <w:rFonts w:eastAsia="Times New Roman"/>
          <w:u w:val="single"/>
          <w:lang w:eastAsia="fr-CA"/>
        </w:rPr>
        <w:t>oftware</w:t>
      </w:r>
      <w:r w:rsidR="00646BBF" w:rsidRPr="00927C23">
        <w:rPr>
          <w:rFonts w:eastAsia="Times New Roman"/>
          <w:lang w:eastAsia="fr-CA"/>
        </w:rPr>
        <w:t xml:space="preserve">. </w:t>
      </w:r>
      <w:r w:rsidRPr="00927C23">
        <w:rPr>
          <w:rFonts w:eastAsia="Times New Roman"/>
          <w:lang w:eastAsia="fr-CA"/>
        </w:rPr>
        <w:t>El usuario final reconoce que HumanWare conserva todos los derechos, títulos e intereses sobre el original y las copias del software incorporado en este producto. El usuario final se compromete a no modificar, portar, traducir, descompilar, desensamblar, realizar ingeniería inversa ni hacer público de ninguna forma el software de este producto</w:t>
      </w:r>
      <w:r w:rsidR="00646BBF" w:rsidRPr="00927C23">
        <w:rPr>
          <w:rFonts w:eastAsia="Times New Roman"/>
          <w:lang w:eastAsia="fr-CA"/>
        </w:rPr>
        <w:t>.</w:t>
      </w:r>
    </w:p>
    <w:p w14:paraId="7655A592" w14:textId="27A6B0D6" w:rsidR="00646BBF" w:rsidRPr="00927C23" w:rsidRDefault="00E3649C" w:rsidP="00F40D7B">
      <w:pPr>
        <w:pStyle w:val="Ttulo1"/>
        <w:numPr>
          <w:ilvl w:val="0"/>
          <w:numId w:val="45"/>
        </w:numPr>
        <w:ind w:left="357" w:hanging="357"/>
      </w:pPr>
      <w:bookmarkStart w:id="244" w:name="_Toc71541832"/>
      <w:r w:rsidRPr="00927C23">
        <w:t>Garantía</w:t>
      </w:r>
      <w:bookmarkEnd w:id="244"/>
    </w:p>
    <w:p w14:paraId="4EBDB8FD" w14:textId="475B9D14" w:rsidR="00646BBF" w:rsidRPr="00927C23" w:rsidRDefault="00E3649C" w:rsidP="00646BBF">
      <w:pPr>
        <w:pStyle w:val="Textoindependiente"/>
        <w:rPr>
          <w:b/>
          <w:bCs/>
        </w:rPr>
      </w:pPr>
      <w:r w:rsidRPr="00927C23">
        <w:rPr>
          <w:b/>
          <w:bCs/>
        </w:rPr>
        <w:t>Garantía del fabricante</w:t>
      </w:r>
    </w:p>
    <w:p w14:paraId="60B88B61" w14:textId="061AABE0" w:rsidR="00493E23" w:rsidRPr="00927C23" w:rsidRDefault="00E3649C" w:rsidP="00493E23">
      <w:pPr>
        <w:rPr>
          <w:rFonts w:ascii="Arial" w:hAnsi="Arial" w:cs="Arial"/>
          <w:color w:val="000000"/>
          <w:sz w:val="20"/>
          <w:szCs w:val="20"/>
        </w:rPr>
      </w:pPr>
      <w:r w:rsidRPr="00927C23">
        <w:rPr>
          <w:color w:val="000000"/>
        </w:rPr>
        <w:t>Este dispositivo es un producto de alta calidad, construido y embalado con cuidado. Todas las unidades y componentes están garantizados contra cualquier defecto de funcionamiento durante 2 años para todos los países</w:t>
      </w:r>
      <w:r w:rsidR="00493E23" w:rsidRPr="00927C23">
        <w:rPr>
          <w:color w:val="000000"/>
        </w:rPr>
        <w:t>.</w:t>
      </w:r>
    </w:p>
    <w:p w14:paraId="22C804FF" w14:textId="4950CC97" w:rsidR="00646BBF" w:rsidRPr="00927C23" w:rsidRDefault="00E3649C" w:rsidP="00493E23">
      <w:pPr>
        <w:rPr>
          <w:rFonts w:ascii="Arial" w:hAnsi="Arial" w:cs="Arial"/>
          <w:color w:val="000000"/>
          <w:sz w:val="20"/>
          <w:szCs w:val="20"/>
        </w:rPr>
      </w:pPr>
      <w:r w:rsidRPr="00927C23">
        <w:rPr>
          <w:color w:val="000000"/>
        </w:rPr>
        <w:t>La garantía cubre todas las piezas (excepto la batería) y la mano de obra. Si se produce algún defecto, póngase en contacto con su distribuidor local o con la línea de asistencia técnica del fabricante</w:t>
      </w:r>
      <w:r w:rsidR="00646BBF" w:rsidRPr="00927C23">
        <w:rPr>
          <w:color w:val="000000"/>
        </w:rPr>
        <w:t>.</w:t>
      </w:r>
    </w:p>
    <w:p w14:paraId="03C693A1" w14:textId="13FC1F74" w:rsidR="00646BBF" w:rsidRPr="00927C23" w:rsidRDefault="00E3649C" w:rsidP="00493E23">
      <w:pPr>
        <w:rPr>
          <w:rFonts w:ascii="Arial" w:hAnsi="Arial" w:cs="Arial"/>
          <w:color w:val="000000"/>
          <w:sz w:val="20"/>
          <w:szCs w:val="20"/>
        </w:rPr>
      </w:pPr>
      <w:r w:rsidRPr="00927C23">
        <w:rPr>
          <w:color w:val="000000"/>
        </w:rPr>
        <w:t>Nota</w:t>
      </w:r>
      <w:r w:rsidR="00646BBF" w:rsidRPr="00927C23">
        <w:rPr>
          <w:color w:val="000000"/>
        </w:rPr>
        <w:t xml:space="preserve">: </w:t>
      </w:r>
      <w:r w:rsidRPr="00927C23">
        <w:rPr>
          <w:color w:val="000000"/>
        </w:rPr>
        <w:t>Las condiciones de la garantía pueden cambiar periódicamente, consulte nuestro sitio web para obtener la información más reciente</w:t>
      </w:r>
      <w:r w:rsidR="00646BBF" w:rsidRPr="00927C23">
        <w:rPr>
          <w:color w:val="000000"/>
        </w:rPr>
        <w:t>.</w:t>
      </w:r>
    </w:p>
    <w:p w14:paraId="741A448D" w14:textId="2FDE2B0D" w:rsidR="00646BBF" w:rsidRPr="00927C23" w:rsidRDefault="00301137" w:rsidP="00493E23">
      <w:pPr>
        <w:rPr>
          <w:rFonts w:ascii="Arial" w:hAnsi="Arial" w:cs="Arial"/>
          <w:color w:val="000000"/>
          <w:sz w:val="20"/>
          <w:szCs w:val="20"/>
        </w:rPr>
      </w:pPr>
      <w:r w:rsidRPr="00927C23">
        <w:rPr>
          <w:b/>
          <w:color w:val="000000"/>
        </w:rPr>
        <w:t>Condiciones</w:t>
      </w:r>
      <w:r w:rsidR="00E3649C" w:rsidRPr="00927C23">
        <w:rPr>
          <w:b/>
          <w:color w:val="000000"/>
        </w:rPr>
        <w:t xml:space="preserve"> y limitaciones</w:t>
      </w:r>
      <w:r w:rsidR="00646BBF" w:rsidRPr="00927C23">
        <w:rPr>
          <w:b/>
          <w:color w:val="000000"/>
        </w:rPr>
        <w:t>:</w:t>
      </w:r>
    </w:p>
    <w:p w14:paraId="507325F6" w14:textId="50D6F20C" w:rsidR="00493E23" w:rsidRPr="00927C23" w:rsidRDefault="00413219" w:rsidP="00493E23">
      <w:pPr>
        <w:rPr>
          <w:rFonts w:ascii="Arial" w:hAnsi="Arial" w:cs="Arial"/>
          <w:color w:val="000000"/>
          <w:sz w:val="20"/>
          <w:szCs w:val="20"/>
        </w:rPr>
      </w:pPr>
      <w:r w:rsidRPr="00927C23">
        <w:rPr>
          <w:color w:val="000000"/>
        </w:rPr>
        <w:t xml:space="preserve">Guarde la factura de compra en un lugar seguro, ya que puede ser necesaria para una reparación o sustitución en garantía. Conserve el original. Si la unidad tiene que ser devuelta, por favor utilice el embalaje original. Esta garantía se aplica a todos los casos en los que el daño no es resultado de un uso inadecuado, maltrato, negligencia o caso </w:t>
      </w:r>
      <w:r w:rsidR="00301137" w:rsidRPr="00927C23">
        <w:rPr>
          <w:color w:val="000000"/>
        </w:rPr>
        <w:t>fortuito</w:t>
      </w:r>
      <w:r w:rsidR="00493E23" w:rsidRPr="00927C23">
        <w:rPr>
          <w:color w:val="000000"/>
        </w:rPr>
        <w:t>.</w:t>
      </w:r>
    </w:p>
    <w:p w14:paraId="6C84341E" w14:textId="528D10CE" w:rsidR="00493E23" w:rsidRPr="00927C23" w:rsidRDefault="00301137" w:rsidP="00493E23">
      <w:pPr>
        <w:rPr>
          <w:rFonts w:ascii="Arial" w:hAnsi="Arial" w:cs="Arial"/>
          <w:color w:val="000000"/>
          <w:sz w:val="20"/>
          <w:szCs w:val="20"/>
        </w:rPr>
      </w:pPr>
      <w:r w:rsidRPr="00927C23">
        <w:rPr>
          <w:b/>
          <w:bCs/>
          <w:color w:val="000000"/>
        </w:rPr>
        <w:t>América</w:t>
      </w:r>
      <w:r w:rsidR="00413219" w:rsidRPr="00927C23">
        <w:rPr>
          <w:b/>
          <w:bCs/>
          <w:color w:val="000000"/>
        </w:rPr>
        <w:t xml:space="preserve"> del Norte</w:t>
      </w:r>
      <w:r w:rsidR="00493E23" w:rsidRPr="00927C23">
        <w:rPr>
          <w:b/>
          <w:bCs/>
          <w:color w:val="000000"/>
        </w:rPr>
        <w:t>:</w:t>
      </w:r>
      <w:r w:rsidR="00493E23" w:rsidRPr="00927C23">
        <w:rPr>
          <w:color w:val="000000"/>
        </w:rPr>
        <w:t xml:space="preserve">  </w:t>
      </w:r>
      <w:r w:rsidR="00413219" w:rsidRPr="00927C23">
        <w:rPr>
          <w:color w:val="000000"/>
        </w:rPr>
        <w:t>Además de la garantía, puede adquirir un contrato de servicio para prolongar la cobertura durante un año y beneficiarse también del servicio de mantenimiento. Consulte nuestra página web</w:t>
      </w:r>
      <w:r w:rsidR="00493E23" w:rsidRPr="00927C23">
        <w:rPr>
          <w:color w:val="000000"/>
        </w:rPr>
        <w:t>: </w:t>
      </w:r>
      <w:hyperlink r:id="rId25" w:history="1">
        <w:r w:rsidR="00493E23" w:rsidRPr="00927C23">
          <w:rPr>
            <w:rStyle w:val="Hipervnculo"/>
            <w:color w:val="800080"/>
          </w:rPr>
          <w:t>http://www.humanware.com/</w:t>
        </w:r>
      </w:hyperlink>
      <w:r w:rsidR="00493E23" w:rsidRPr="00927C23">
        <w:rPr>
          <w:color w:val="000000"/>
        </w:rPr>
        <w:t>  </w:t>
      </w:r>
    </w:p>
    <w:p w14:paraId="26D0565D" w14:textId="3B4B7814" w:rsidR="00493E23" w:rsidRPr="00927C23" w:rsidRDefault="00493E23" w:rsidP="00493E23">
      <w:pPr>
        <w:rPr>
          <w:rFonts w:ascii="Arial" w:hAnsi="Arial" w:cs="Arial"/>
          <w:color w:val="000000"/>
          <w:sz w:val="20"/>
          <w:szCs w:val="20"/>
        </w:rPr>
      </w:pPr>
      <w:r w:rsidRPr="00927C23">
        <w:rPr>
          <w:color w:val="000000"/>
        </w:rPr>
        <w:t>O</w:t>
      </w:r>
      <w:r w:rsidR="00413219" w:rsidRPr="00927C23">
        <w:rPr>
          <w:color w:val="000000"/>
        </w:rPr>
        <w:t xml:space="preserve"> contáctenos por correo electrónico a</w:t>
      </w:r>
      <w:r w:rsidRPr="00927C23">
        <w:rPr>
          <w:color w:val="000000"/>
        </w:rPr>
        <w:t> </w:t>
      </w:r>
      <w:hyperlink r:id="rId26" w:history="1">
        <w:r w:rsidRPr="00927C23">
          <w:rPr>
            <w:rStyle w:val="Hipervnculo"/>
            <w:color w:val="800080"/>
          </w:rPr>
          <w:t>us.info@humanware.com</w:t>
        </w:r>
      </w:hyperlink>
      <w:r w:rsidRPr="00927C23">
        <w:rPr>
          <w:color w:val="000000"/>
        </w:rPr>
        <w:t>  o</w:t>
      </w:r>
      <w:r w:rsidR="00413219" w:rsidRPr="00927C23">
        <w:rPr>
          <w:color w:val="000000"/>
        </w:rPr>
        <w:t xml:space="preserve"> llame al</w:t>
      </w:r>
      <w:r w:rsidRPr="00927C23">
        <w:rPr>
          <w:color w:val="000000"/>
        </w:rPr>
        <w:t xml:space="preserve"> 1(800) 722-3393</w:t>
      </w:r>
    </w:p>
    <w:p w14:paraId="2AFECE26" w14:textId="3F67B59C" w:rsidR="005E7082" w:rsidRPr="00927C23" w:rsidRDefault="005E7082">
      <w:pPr>
        <w:spacing w:after="160"/>
      </w:pPr>
      <w:r w:rsidRPr="00927C23">
        <w:br w:type="page"/>
      </w:r>
    </w:p>
    <w:p w14:paraId="1D2A8C8E" w14:textId="5BBF33F8" w:rsidR="005E7082" w:rsidRPr="00927C23" w:rsidRDefault="00301137" w:rsidP="005E7082">
      <w:pPr>
        <w:pStyle w:val="Ttulo1"/>
      </w:pPr>
      <w:bookmarkStart w:id="245" w:name="_Toc16495120"/>
      <w:bookmarkStart w:id="246" w:name="_Toc66876925"/>
      <w:bookmarkStart w:id="247" w:name="_Toc67304814"/>
      <w:bookmarkStart w:id="248" w:name="_Toc71541833"/>
      <w:r w:rsidRPr="00927C23">
        <w:lastRenderedPageBreak/>
        <w:t>Apéndice –</w:t>
      </w:r>
      <w:r w:rsidR="005E7082" w:rsidRPr="00927C23">
        <w:t xml:space="preserve"> Tablas Braille</w:t>
      </w:r>
      <w:bookmarkEnd w:id="245"/>
      <w:bookmarkEnd w:id="246"/>
      <w:bookmarkEnd w:id="247"/>
      <w:bookmarkEnd w:id="248"/>
    </w:p>
    <w:p w14:paraId="045ED38B" w14:textId="42A04CA3" w:rsidR="005E7082" w:rsidRPr="00927C23" w:rsidRDefault="005E7082" w:rsidP="005E7082">
      <w:pPr>
        <w:pStyle w:val="Ttulo2"/>
        <w:tabs>
          <w:tab w:val="left" w:pos="708"/>
        </w:tabs>
        <w:rPr>
          <w:rFonts w:eastAsia="Times New Roman"/>
          <w:b w:val="0"/>
        </w:rPr>
      </w:pPr>
      <w:bookmarkStart w:id="249" w:name="_Toc500162118"/>
      <w:bookmarkStart w:id="250" w:name="_Toc16495121"/>
      <w:bookmarkStart w:id="251" w:name="_Toc66876926"/>
      <w:bookmarkStart w:id="252" w:name="_Toc67304815"/>
      <w:bookmarkStart w:id="253" w:name="_Toc71541834"/>
      <w:bookmarkEnd w:id="249"/>
      <w:r w:rsidRPr="00927C23">
        <w:rPr>
          <w:rFonts w:eastAsia="Times New Roman"/>
        </w:rPr>
        <w:t>Español 8 puntos Braille Comput</w:t>
      </w:r>
      <w:bookmarkEnd w:id="250"/>
      <w:bookmarkEnd w:id="251"/>
      <w:bookmarkEnd w:id="252"/>
      <w:r w:rsidRPr="00927C23">
        <w:rPr>
          <w:rFonts w:eastAsia="Times New Roman"/>
        </w:rPr>
        <w:t>arizado (</w:t>
      </w:r>
      <w:r w:rsidR="001841B7" w:rsidRPr="00927C23">
        <w:rPr>
          <w:rFonts w:eastAsia="Times New Roman"/>
        </w:rPr>
        <w:t xml:space="preserve">Unicode - </w:t>
      </w:r>
      <w:proofErr w:type="spellStart"/>
      <w:r w:rsidR="001841B7" w:rsidRPr="00927C23">
        <w:rPr>
          <w:rFonts w:eastAsia="Times New Roman"/>
        </w:rPr>
        <w:t>UTF</w:t>
      </w:r>
      <w:r w:rsidRPr="00927C23">
        <w:rPr>
          <w:rFonts w:eastAsia="Times New Roman"/>
        </w:rPr>
        <w:t>8</w:t>
      </w:r>
      <w:proofErr w:type="spellEnd"/>
      <w:r w:rsidRPr="00927C23">
        <w:rPr>
          <w:rFonts w:eastAsia="Times New Roman"/>
        </w:rPr>
        <w:t>)</w:t>
      </w:r>
      <w:bookmarkEnd w:id="253"/>
    </w:p>
    <w:p w14:paraId="7E1A7A83" w14:textId="56221AF5" w:rsidR="00E06F24" w:rsidRPr="00927C23" w:rsidRDefault="00E06F24" w:rsidP="005E7082">
      <w:pPr>
        <w:rPr>
          <w:u w:val="single"/>
        </w:rPr>
      </w:pPr>
      <w:r w:rsidRPr="00927C23">
        <w:rPr>
          <w:u w:val="single"/>
        </w:rPr>
        <w:t>Símbolos y números</w:t>
      </w:r>
    </w:p>
    <w:p w14:paraId="67CC02C7" w14:textId="1B50A13F" w:rsidR="00DA6445" w:rsidRPr="00927C23" w:rsidRDefault="00DA6445" w:rsidP="005E7082">
      <w:r w:rsidRPr="00927C23">
        <w:t xml:space="preserve">Ordinal masculino: </w:t>
      </w:r>
      <w:r w:rsidR="00E06F24" w:rsidRPr="00927C23">
        <w:t>‘</w:t>
      </w:r>
      <w:r w:rsidRPr="00927C23">
        <w:t>º</w:t>
      </w:r>
      <w:r w:rsidR="00E06F24" w:rsidRPr="00927C23">
        <w:t>’</w:t>
      </w:r>
      <w:r w:rsidR="006C3CC8" w:rsidRPr="00927C23">
        <w:t xml:space="preserve"> 5,6,7,8</w:t>
      </w:r>
    </w:p>
    <w:p w14:paraId="4939F32C" w14:textId="132D512F" w:rsidR="00DA6445" w:rsidRPr="00927C23" w:rsidRDefault="00DA6445" w:rsidP="005E7082">
      <w:r w:rsidRPr="00927C23">
        <w:t xml:space="preserve">Ordinal femenino: </w:t>
      </w:r>
      <w:r w:rsidR="00E06F24" w:rsidRPr="00927C23">
        <w:t>‘</w:t>
      </w:r>
      <w:r w:rsidRPr="00927C23">
        <w:t>ª</w:t>
      </w:r>
      <w:r w:rsidR="00E06F24" w:rsidRPr="00927C23">
        <w:t>’</w:t>
      </w:r>
      <w:r w:rsidR="006C3CC8" w:rsidRPr="00927C23">
        <w:t xml:space="preserve"> 2,3,5,6,8</w:t>
      </w:r>
    </w:p>
    <w:p w14:paraId="5773968C" w14:textId="289F655F" w:rsidR="00DA6445" w:rsidRPr="00927C23" w:rsidRDefault="00DA6445" w:rsidP="005E7082">
      <w:r w:rsidRPr="00927C23">
        <w:t xml:space="preserve">Cerrar admiración: </w:t>
      </w:r>
      <w:r w:rsidR="00E06F24" w:rsidRPr="00927C23">
        <w:t>‘</w:t>
      </w:r>
      <w:r w:rsidRPr="00927C23">
        <w:t>!</w:t>
      </w:r>
      <w:r w:rsidR="00E06F24" w:rsidRPr="00927C23">
        <w:t>’</w:t>
      </w:r>
      <w:r w:rsidR="006C3CC8" w:rsidRPr="00927C23">
        <w:t xml:space="preserve"> 2,3,5,7</w:t>
      </w:r>
    </w:p>
    <w:p w14:paraId="6C80E771" w14:textId="02C6B454" w:rsidR="00DA6445" w:rsidRPr="00927C23" w:rsidRDefault="00DA6445" w:rsidP="005E7082">
      <w:r w:rsidRPr="00927C23">
        <w:t xml:space="preserve">Comillas: </w:t>
      </w:r>
      <w:r w:rsidR="00E06F24" w:rsidRPr="00927C23">
        <w:t>‘</w:t>
      </w:r>
      <w:r w:rsidRPr="00927C23">
        <w:t>“</w:t>
      </w:r>
      <w:r w:rsidR="00E06F24" w:rsidRPr="00927C23">
        <w:t>’</w:t>
      </w:r>
      <w:r w:rsidR="006C3CC8" w:rsidRPr="00927C23">
        <w:t xml:space="preserve"> 5,6</w:t>
      </w:r>
    </w:p>
    <w:p w14:paraId="4B410D0C" w14:textId="1B8FBE09" w:rsidR="00DA6445" w:rsidRPr="00927C23" w:rsidRDefault="00DA6445" w:rsidP="005E7082">
      <w:r w:rsidRPr="00927C23">
        <w:t xml:space="preserve">Punto medio: </w:t>
      </w:r>
      <w:r w:rsidR="00E06F24" w:rsidRPr="00927C23">
        <w:t>‘</w:t>
      </w:r>
      <w:r w:rsidRPr="00927C23">
        <w:t>·</w:t>
      </w:r>
      <w:r w:rsidR="00E06F24" w:rsidRPr="00927C23">
        <w:t>’</w:t>
      </w:r>
      <w:r w:rsidR="006C3CC8" w:rsidRPr="00927C23">
        <w:t xml:space="preserve"> 1,4,6,7,8</w:t>
      </w:r>
    </w:p>
    <w:p w14:paraId="6FEEC172" w14:textId="6B1B48F9" w:rsidR="00DA6445" w:rsidRPr="00927C23" w:rsidRDefault="00DA6445" w:rsidP="005E7082">
      <w:r w:rsidRPr="00927C23">
        <w:t xml:space="preserve">Dólar: </w:t>
      </w:r>
      <w:r w:rsidR="00E06F24" w:rsidRPr="00927C23">
        <w:t>‘</w:t>
      </w:r>
      <w:r w:rsidRPr="00927C23">
        <w:t>$</w:t>
      </w:r>
      <w:r w:rsidR="00E06F24" w:rsidRPr="00927C23">
        <w:t>’</w:t>
      </w:r>
      <w:r w:rsidR="006C3CC8" w:rsidRPr="00927C23">
        <w:t xml:space="preserve"> 1,2,3,4,6,7</w:t>
      </w:r>
    </w:p>
    <w:p w14:paraId="5B7A1F44" w14:textId="681182A1" w:rsidR="00DA6445" w:rsidRPr="00927C23" w:rsidRDefault="00DA6445" w:rsidP="005E7082">
      <w:r w:rsidRPr="00927C23">
        <w:t xml:space="preserve">Tanto por ciento: </w:t>
      </w:r>
      <w:r w:rsidR="00E06F24" w:rsidRPr="00927C23">
        <w:t>‘</w:t>
      </w:r>
      <w:r w:rsidRPr="00927C23">
        <w:t>%</w:t>
      </w:r>
      <w:r w:rsidR="00E06F24" w:rsidRPr="00927C23">
        <w:t>’</w:t>
      </w:r>
      <w:r w:rsidR="006C3CC8" w:rsidRPr="00927C23">
        <w:t xml:space="preserve"> 4,5,6</w:t>
      </w:r>
    </w:p>
    <w:p w14:paraId="53A4F164" w14:textId="2053B1D3" w:rsidR="00DA6445" w:rsidRPr="00927C23" w:rsidRDefault="00DA6445" w:rsidP="005E7082">
      <w:proofErr w:type="spellStart"/>
      <w:r w:rsidRPr="00927C23">
        <w:t>Ampersand</w:t>
      </w:r>
      <w:proofErr w:type="spellEnd"/>
      <w:r w:rsidRPr="00927C23">
        <w:t xml:space="preserve">: </w:t>
      </w:r>
      <w:r w:rsidR="00E06F24" w:rsidRPr="00927C23">
        <w:t>‘</w:t>
      </w:r>
      <w:r w:rsidRPr="00927C23">
        <w:t>&amp;</w:t>
      </w:r>
      <w:r w:rsidR="00E06F24" w:rsidRPr="00927C23">
        <w:t>’</w:t>
      </w:r>
      <w:r w:rsidR="006C3CC8" w:rsidRPr="00927C23">
        <w:t xml:space="preserve"> </w:t>
      </w:r>
      <w:r w:rsidR="002B6803" w:rsidRPr="00927C23">
        <w:t>1,2,3,4,6</w:t>
      </w:r>
    </w:p>
    <w:p w14:paraId="0BC6BB33" w14:textId="76DB2652" w:rsidR="00DA6445" w:rsidRPr="00927C23" w:rsidRDefault="00DA6445" w:rsidP="005E7082">
      <w:r w:rsidRPr="00927C23">
        <w:t xml:space="preserve">Barra: </w:t>
      </w:r>
      <w:r w:rsidR="00E06F24" w:rsidRPr="00927C23">
        <w:t>‘</w:t>
      </w:r>
      <w:r w:rsidRPr="00927C23">
        <w:t>/</w:t>
      </w:r>
      <w:r w:rsidR="00E06F24" w:rsidRPr="00927C23">
        <w:t>’</w:t>
      </w:r>
      <w:r w:rsidR="002B6803" w:rsidRPr="00927C23">
        <w:t xml:space="preserve"> </w:t>
      </w:r>
      <w:r w:rsidR="00082262" w:rsidRPr="00927C23">
        <w:t>3,4,7,8</w:t>
      </w:r>
    </w:p>
    <w:p w14:paraId="40E909DE" w14:textId="6C821E02" w:rsidR="00DA6445" w:rsidRPr="00927C23" w:rsidRDefault="00DA6445" w:rsidP="005E7082">
      <w:r w:rsidRPr="00927C23">
        <w:t xml:space="preserve">Abrir paréntesis: </w:t>
      </w:r>
      <w:r w:rsidR="00E06F24" w:rsidRPr="00927C23">
        <w:t>‘</w:t>
      </w:r>
      <w:r w:rsidRPr="00927C23">
        <w:t>(</w:t>
      </w:r>
      <w:r w:rsidR="00E06F24" w:rsidRPr="00927C23">
        <w:t>‘</w:t>
      </w:r>
      <w:r w:rsidR="00082262" w:rsidRPr="00927C23">
        <w:t xml:space="preserve"> 1,2,6,8</w:t>
      </w:r>
    </w:p>
    <w:p w14:paraId="46E2CC73" w14:textId="2E3B0D6B" w:rsidR="00DA6445" w:rsidRPr="00927C23" w:rsidRDefault="00DA6445" w:rsidP="005E7082">
      <w:r w:rsidRPr="00927C23">
        <w:t xml:space="preserve">Cerrar paréntesis: </w:t>
      </w:r>
      <w:r w:rsidR="00E06F24" w:rsidRPr="00927C23">
        <w:t>‘</w:t>
      </w:r>
      <w:r w:rsidRPr="00927C23">
        <w:t>)</w:t>
      </w:r>
      <w:r w:rsidR="00E06F24" w:rsidRPr="00927C23">
        <w:t>’</w:t>
      </w:r>
      <w:r w:rsidR="00082262" w:rsidRPr="00927C23">
        <w:t xml:space="preserve"> 3,4,5,7</w:t>
      </w:r>
    </w:p>
    <w:p w14:paraId="35A423AE" w14:textId="272B34B7" w:rsidR="00DA6445" w:rsidRPr="00927C23" w:rsidRDefault="00DA6445" w:rsidP="005E7082">
      <w:r w:rsidRPr="00927C23">
        <w:t xml:space="preserve">Igual: </w:t>
      </w:r>
      <w:r w:rsidR="00E06F24" w:rsidRPr="00927C23">
        <w:t>‘</w:t>
      </w:r>
      <w:r w:rsidRPr="00927C23">
        <w:t>=</w:t>
      </w:r>
      <w:r w:rsidR="00E06F24" w:rsidRPr="00927C23">
        <w:t>’</w:t>
      </w:r>
      <w:r w:rsidR="00082262" w:rsidRPr="00927C23">
        <w:t xml:space="preserve"> 2,3,5,6</w:t>
      </w:r>
    </w:p>
    <w:p w14:paraId="2F559459" w14:textId="3921C45D" w:rsidR="00DA6445" w:rsidRPr="00927C23" w:rsidRDefault="00DA6445" w:rsidP="005E7082">
      <w:r w:rsidRPr="00927C23">
        <w:t xml:space="preserve">Cerrar interrogación: </w:t>
      </w:r>
      <w:r w:rsidR="00E06F24" w:rsidRPr="00927C23">
        <w:t>‘</w:t>
      </w:r>
      <w:r w:rsidRPr="00927C23">
        <w:t>?</w:t>
      </w:r>
      <w:r w:rsidR="00E06F24" w:rsidRPr="00927C23">
        <w:t>’</w:t>
      </w:r>
      <w:r w:rsidR="00082262" w:rsidRPr="00927C23">
        <w:t xml:space="preserve"> 2,6</w:t>
      </w:r>
    </w:p>
    <w:p w14:paraId="359DD515" w14:textId="718844D5" w:rsidR="00DA6445" w:rsidRPr="00927C23" w:rsidRDefault="00DA6445" w:rsidP="005E7082">
      <w:r w:rsidRPr="00927C23">
        <w:t xml:space="preserve">Apóstrofo: </w:t>
      </w:r>
      <w:r w:rsidR="00E06F24" w:rsidRPr="00927C23">
        <w:t>‘</w:t>
      </w:r>
      <w:r w:rsidRPr="00927C23">
        <w:t>‘</w:t>
      </w:r>
      <w:r w:rsidR="00E06F24" w:rsidRPr="00927C23">
        <w:t>’</w:t>
      </w:r>
      <w:r w:rsidR="00082262" w:rsidRPr="00927C23">
        <w:t xml:space="preserve"> 4</w:t>
      </w:r>
    </w:p>
    <w:p w14:paraId="12B20A3E" w14:textId="02007071" w:rsidR="00DA6445" w:rsidRPr="00927C23" w:rsidRDefault="00DA6445" w:rsidP="005E7082">
      <w:r w:rsidRPr="00927C23">
        <w:t xml:space="preserve">Abrir interrogación: </w:t>
      </w:r>
      <w:r w:rsidR="00E06F24" w:rsidRPr="00927C23">
        <w:t>‘</w:t>
      </w:r>
      <w:r w:rsidRPr="00927C23">
        <w:t>¿</w:t>
      </w:r>
      <w:r w:rsidR="00E06F24" w:rsidRPr="00927C23">
        <w:t>’</w:t>
      </w:r>
      <w:r w:rsidR="00082262" w:rsidRPr="00927C23">
        <w:t xml:space="preserve"> 2,6,7</w:t>
      </w:r>
    </w:p>
    <w:p w14:paraId="2D14BCEB" w14:textId="40645E1A" w:rsidR="00DA6445" w:rsidRPr="00927C23" w:rsidRDefault="00DA6445" w:rsidP="005E7082">
      <w:r w:rsidRPr="00927C23">
        <w:t xml:space="preserve">Abrir admiración: </w:t>
      </w:r>
      <w:r w:rsidR="00E06F24" w:rsidRPr="00927C23">
        <w:t>‘</w:t>
      </w:r>
      <w:r w:rsidRPr="00927C23">
        <w:t>¡</w:t>
      </w:r>
      <w:r w:rsidR="00E06F24" w:rsidRPr="00927C23">
        <w:t>’</w:t>
      </w:r>
      <w:r w:rsidR="00082262" w:rsidRPr="00927C23">
        <w:t xml:space="preserve"> 2,3,5,6,7</w:t>
      </w:r>
    </w:p>
    <w:p w14:paraId="6C3CC5E4" w14:textId="435F2CE0" w:rsidR="00DA6445" w:rsidRPr="00927C23" w:rsidRDefault="00DA6445" w:rsidP="005E7082">
      <w:r w:rsidRPr="00927C23">
        <w:t xml:space="preserve">Barra invertida: </w:t>
      </w:r>
      <w:r w:rsidR="00E06F24" w:rsidRPr="00927C23">
        <w:t>‘</w:t>
      </w:r>
      <w:r w:rsidRPr="00927C23">
        <w:t>\</w:t>
      </w:r>
      <w:r w:rsidR="00E06F24" w:rsidRPr="00927C23">
        <w:t>’</w:t>
      </w:r>
      <w:r w:rsidR="00082262" w:rsidRPr="00927C23">
        <w:t xml:space="preserve"> 5,6,7,8</w:t>
      </w:r>
    </w:p>
    <w:p w14:paraId="03280C86" w14:textId="4D7E8B74" w:rsidR="00DA6445" w:rsidRPr="00927C23" w:rsidRDefault="00DA6445" w:rsidP="005E7082">
      <w:r w:rsidRPr="00927C23">
        <w:t xml:space="preserve">Barra vertical: </w:t>
      </w:r>
      <w:r w:rsidR="00E06F24" w:rsidRPr="00927C23">
        <w:t>‘</w:t>
      </w:r>
      <w:r w:rsidRPr="00927C23">
        <w:t>|</w:t>
      </w:r>
      <w:r w:rsidR="00E06F24" w:rsidRPr="00927C23">
        <w:t>’</w:t>
      </w:r>
      <w:r w:rsidR="00082262" w:rsidRPr="00927C23">
        <w:t xml:space="preserve"> 4,5,6,8</w:t>
      </w:r>
    </w:p>
    <w:p w14:paraId="3B5A35ED" w14:textId="6E5CA4A9" w:rsidR="00DA6445" w:rsidRPr="00927C23" w:rsidRDefault="00DA6445" w:rsidP="005E7082">
      <w:r w:rsidRPr="00927C23">
        <w:t xml:space="preserve">Arroba: </w:t>
      </w:r>
      <w:r w:rsidR="00E06F24" w:rsidRPr="00927C23">
        <w:t>‘</w:t>
      </w:r>
      <w:r w:rsidRPr="00927C23">
        <w:t>@</w:t>
      </w:r>
      <w:r w:rsidR="00E06F24" w:rsidRPr="00927C23">
        <w:t>’</w:t>
      </w:r>
      <w:r w:rsidR="00082262" w:rsidRPr="00927C23">
        <w:t xml:space="preserve"> 5</w:t>
      </w:r>
    </w:p>
    <w:p w14:paraId="7A51D36B" w14:textId="0E06CBF0" w:rsidR="00DA6445" w:rsidRPr="00927C23" w:rsidRDefault="00DA6445" w:rsidP="005E7082">
      <w:r w:rsidRPr="00927C23">
        <w:t xml:space="preserve">Almohadilla: </w:t>
      </w:r>
      <w:r w:rsidR="00E06F24" w:rsidRPr="00927C23">
        <w:t>‘</w:t>
      </w:r>
      <w:r w:rsidRPr="00927C23">
        <w:t>#</w:t>
      </w:r>
      <w:r w:rsidR="00E06F24" w:rsidRPr="00927C23">
        <w:t>’</w:t>
      </w:r>
      <w:r w:rsidR="00082262" w:rsidRPr="00927C23">
        <w:t xml:space="preserve"> 3,4,5,6</w:t>
      </w:r>
    </w:p>
    <w:p w14:paraId="25EF2256" w14:textId="06B96E1A" w:rsidR="00DA6445" w:rsidRPr="00927C23" w:rsidRDefault="00DA6445" w:rsidP="005E7082">
      <w:r w:rsidRPr="00927C23">
        <w:t xml:space="preserve">Virgulilla: </w:t>
      </w:r>
      <w:r w:rsidR="00E06F24" w:rsidRPr="00927C23">
        <w:t>‘</w:t>
      </w:r>
      <w:r w:rsidRPr="00927C23">
        <w:t>~</w:t>
      </w:r>
      <w:r w:rsidR="00E06F24" w:rsidRPr="00927C23">
        <w:t>’</w:t>
      </w:r>
      <w:r w:rsidR="00082262" w:rsidRPr="00927C23">
        <w:t xml:space="preserve"> </w:t>
      </w:r>
      <w:r w:rsidR="004C7F5A" w:rsidRPr="00927C23">
        <w:t>5,7</w:t>
      </w:r>
    </w:p>
    <w:p w14:paraId="0D496E91" w14:textId="68CA8466" w:rsidR="00DA6445" w:rsidRPr="00927C23" w:rsidRDefault="00DA6445" w:rsidP="005E7082">
      <w:r w:rsidRPr="00927C23">
        <w:t xml:space="preserve">Euro: </w:t>
      </w:r>
      <w:r w:rsidR="00E06F24" w:rsidRPr="00927C23">
        <w:t>‘</w:t>
      </w:r>
      <w:r w:rsidRPr="00927C23">
        <w:t>€</w:t>
      </w:r>
      <w:r w:rsidR="00E06F24" w:rsidRPr="00927C23">
        <w:t>’</w:t>
      </w:r>
      <w:r w:rsidR="004C7F5A" w:rsidRPr="00927C23">
        <w:t xml:space="preserve"> 1,5,6</w:t>
      </w:r>
    </w:p>
    <w:p w14:paraId="2B5CFF6B" w14:textId="1928F4F0" w:rsidR="00DA6445" w:rsidRPr="00927C23" w:rsidRDefault="00DA6445" w:rsidP="005E7082">
      <w:r w:rsidRPr="00927C23">
        <w:t xml:space="preserve">Negación: </w:t>
      </w:r>
      <w:r w:rsidR="00E06F24" w:rsidRPr="00927C23">
        <w:t>‘</w:t>
      </w:r>
      <w:r w:rsidR="00D055E6" w:rsidRPr="00927C23">
        <w:t>¬</w:t>
      </w:r>
      <w:r w:rsidR="00E06F24" w:rsidRPr="00927C23">
        <w:t>’</w:t>
      </w:r>
      <w:r w:rsidR="008E4189" w:rsidRPr="00927C23">
        <w:t xml:space="preserve"> 2,5,7</w:t>
      </w:r>
    </w:p>
    <w:p w14:paraId="1EFF5E90" w14:textId="13404D0E" w:rsidR="007F1171" w:rsidRPr="00927C23" w:rsidRDefault="007F1171" w:rsidP="005E7082">
      <w:r w:rsidRPr="00927C23">
        <w:t xml:space="preserve">Abrir corchete: </w:t>
      </w:r>
      <w:r w:rsidR="00E06F24" w:rsidRPr="00927C23">
        <w:t>‘</w:t>
      </w:r>
      <w:r w:rsidRPr="00927C23">
        <w:t>[</w:t>
      </w:r>
      <w:r w:rsidR="00E06F24" w:rsidRPr="00927C23">
        <w:t>‘</w:t>
      </w:r>
      <w:r w:rsidR="008E4189" w:rsidRPr="00927C23">
        <w:t xml:space="preserve"> </w:t>
      </w:r>
      <w:r w:rsidR="001E3509" w:rsidRPr="00927C23">
        <w:t>2,3,6,7</w:t>
      </w:r>
    </w:p>
    <w:p w14:paraId="3440ADC9" w14:textId="339E930B" w:rsidR="007F1171" w:rsidRPr="00927C23" w:rsidRDefault="007F1171" w:rsidP="005E7082">
      <w:r w:rsidRPr="00927C23">
        <w:t xml:space="preserve">Asterisco: </w:t>
      </w:r>
      <w:r w:rsidR="00E06F24" w:rsidRPr="00927C23">
        <w:t>‘</w:t>
      </w:r>
      <w:r w:rsidRPr="00927C23">
        <w:t>*</w:t>
      </w:r>
      <w:r w:rsidR="00E06F24" w:rsidRPr="00927C23">
        <w:t>’</w:t>
      </w:r>
      <w:r w:rsidR="001E3509" w:rsidRPr="00927C23">
        <w:t xml:space="preserve"> 3,5,6,8</w:t>
      </w:r>
    </w:p>
    <w:p w14:paraId="708A61D1" w14:textId="40738B5E" w:rsidR="007F1171" w:rsidRPr="00927C23" w:rsidRDefault="007F1171" w:rsidP="005E7082">
      <w:r w:rsidRPr="00927C23">
        <w:t xml:space="preserve">Suma: </w:t>
      </w:r>
      <w:r w:rsidR="00E06F24" w:rsidRPr="00927C23">
        <w:t>‘</w:t>
      </w:r>
      <w:r w:rsidRPr="00927C23">
        <w:t>+</w:t>
      </w:r>
      <w:r w:rsidR="00E06F24" w:rsidRPr="00927C23">
        <w:t>’</w:t>
      </w:r>
      <w:r w:rsidR="001E3509" w:rsidRPr="00927C23">
        <w:t xml:space="preserve"> 2,3,5</w:t>
      </w:r>
    </w:p>
    <w:p w14:paraId="122C69D4" w14:textId="020568B4" w:rsidR="007F1171" w:rsidRPr="00927C23" w:rsidRDefault="007F1171" w:rsidP="005E7082">
      <w:r w:rsidRPr="00927C23">
        <w:lastRenderedPageBreak/>
        <w:t>Cerrar corchete:</w:t>
      </w:r>
      <w:r w:rsidR="00E06F24" w:rsidRPr="00927C23">
        <w:t>’</w:t>
      </w:r>
      <w:r w:rsidRPr="00927C23">
        <w:t>]</w:t>
      </w:r>
      <w:r w:rsidR="00E06F24" w:rsidRPr="00927C23">
        <w:t>’</w:t>
      </w:r>
      <w:r w:rsidR="001E3509" w:rsidRPr="00927C23">
        <w:t xml:space="preserve"> 3,5,6,8</w:t>
      </w:r>
    </w:p>
    <w:p w14:paraId="62656D7D" w14:textId="201F43A1" w:rsidR="007F1171" w:rsidRPr="00927C23" w:rsidRDefault="007F1171" w:rsidP="005E7082">
      <w:r w:rsidRPr="00927C23">
        <w:t xml:space="preserve">Abrir llave: </w:t>
      </w:r>
      <w:r w:rsidR="00E06F24" w:rsidRPr="00927C23">
        <w:t>‘</w:t>
      </w:r>
      <w:r w:rsidRPr="00927C23">
        <w:t>{</w:t>
      </w:r>
      <w:r w:rsidR="00E06F24" w:rsidRPr="00927C23">
        <w:t>‘</w:t>
      </w:r>
      <w:r w:rsidR="001E3509" w:rsidRPr="00927C23">
        <w:t xml:space="preserve"> 4,6</w:t>
      </w:r>
    </w:p>
    <w:p w14:paraId="3AB4FC40" w14:textId="12A84840" w:rsidR="007F1171" w:rsidRPr="00927C23" w:rsidRDefault="007F1171" w:rsidP="005E7082">
      <w:r w:rsidRPr="00927C23">
        <w:t xml:space="preserve">Cerrar llave: </w:t>
      </w:r>
      <w:r w:rsidR="00E06F24" w:rsidRPr="00927C23">
        <w:t>‘</w:t>
      </w:r>
      <w:r w:rsidRPr="00927C23">
        <w:t>}</w:t>
      </w:r>
      <w:r w:rsidR="00E06F24" w:rsidRPr="00927C23">
        <w:t>’</w:t>
      </w:r>
      <w:r w:rsidR="001E3509" w:rsidRPr="00927C23">
        <w:t xml:space="preserve"> 3,5</w:t>
      </w:r>
    </w:p>
    <w:p w14:paraId="0168739E" w14:textId="6EAC20C5" w:rsidR="007F1171" w:rsidRPr="00927C23" w:rsidRDefault="007F1171" w:rsidP="005E7082">
      <w:r w:rsidRPr="00927C23">
        <w:t xml:space="preserve">Cedilla: </w:t>
      </w:r>
      <w:r w:rsidR="00E06F24" w:rsidRPr="00927C23">
        <w:t>‘</w:t>
      </w:r>
      <w:r w:rsidRPr="00927C23">
        <w:t>Ç</w:t>
      </w:r>
      <w:r w:rsidR="00E06F24" w:rsidRPr="00927C23">
        <w:t>’</w:t>
      </w:r>
      <w:r w:rsidR="001E3509" w:rsidRPr="00927C23">
        <w:t xml:space="preserve"> 1,2,3,4,6,8</w:t>
      </w:r>
    </w:p>
    <w:p w14:paraId="49630534" w14:textId="4006C1D5" w:rsidR="007F1171" w:rsidRPr="00927C23" w:rsidRDefault="007F1171" w:rsidP="005E7082">
      <w:r w:rsidRPr="00927C23">
        <w:t xml:space="preserve">Menor que: </w:t>
      </w:r>
      <w:r w:rsidR="00E06F24" w:rsidRPr="00927C23">
        <w:t>‘</w:t>
      </w:r>
      <w:r w:rsidRPr="00927C23">
        <w:t>&lt;</w:t>
      </w:r>
      <w:r w:rsidR="00E06F24" w:rsidRPr="00927C23">
        <w:t>’</w:t>
      </w:r>
      <w:r w:rsidR="001E3509" w:rsidRPr="00927C23">
        <w:t xml:space="preserve"> 3,5,6</w:t>
      </w:r>
    </w:p>
    <w:p w14:paraId="31AB0BDE" w14:textId="7477B168" w:rsidR="007F1171" w:rsidRPr="00927C23" w:rsidRDefault="007F1171" w:rsidP="005E7082">
      <w:r w:rsidRPr="00927C23">
        <w:t xml:space="preserve">Mayor que: </w:t>
      </w:r>
      <w:r w:rsidR="00E06F24" w:rsidRPr="00927C23">
        <w:t>‘</w:t>
      </w:r>
      <w:r w:rsidRPr="00927C23">
        <w:t>&gt;</w:t>
      </w:r>
      <w:r w:rsidR="00E06F24" w:rsidRPr="00927C23">
        <w:t>’</w:t>
      </w:r>
      <w:r w:rsidR="001E3509" w:rsidRPr="00927C23">
        <w:t xml:space="preserve"> 3,4,6</w:t>
      </w:r>
    </w:p>
    <w:p w14:paraId="7CE9D4AE" w14:textId="11D269DD" w:rsidR="007F1171" w:rsidRPr="00927C23" w:rsidRDefault="007F1171" w:rsidP="005E7082">
      <w:r w:rsidRPr="00927C23">
        <w:t xml:space="preserve">Coma: </w:t>
      </w:r>
      <w:r w:rsidR="00E06F24" w:rsidRPr="00927C23">
        <w:t>‘</w:t>
      </w:r>
      <w:r w:rsidRPr="00927C23">
        <w:t>,</w:t>
      </w:r>
      <w:r w:rsidR="00E06F24" w:rsidRPr="00927C23">
        <w:t>’</w:t>
      </w:r>
      <w:r w:rsidR="001E3509" w:rsidRPr="00927C23">
        <w:t xml:space="preserve"> 2</w:t>
      </w:r>
    </w:p>
    <w:p w14:paraId="5198D507" w14:textId="5E27F9E4" w:rsidR="007F1171" w:rsidRPr="00927C23" w:rsidRDefault="007F1171" w:rsidP="005E7082">
      <w:r w:rsidRPr="00927C23">
        <w:t xml:space="preserve">Punto y coma: </w:t>
      </w:r>
      <w:r w:rsidR="00E06F24" w:rsidRPr="00927C23">
        <w:t>‘</w:t>
      </w:r>
      <w:r w:rsidRPr="00927C23">
        <w:t>;</w:t>
      </w:r>
      <w:r w:rsidR="00E06F24" w:rsidRPr="00927C23">
        <w:t>’</w:t>
      </w:r>
      <w:r w:rsidR="001E3509" w:rsidRPr="00927C23">
        <w:t xml:space="preserve"> 2,3</w:t>
      </w:r>
    </w:p>
    <w:p w14:paraId="6AAD4C1E" w14:textId="2D6382C9" w:rsidR="007F1171" w:rsidRPr="00927C23" w:rsidRDefault="007F1171" w:rsidP="005E7082">
      <w:r w:rsidRPr="00927C23">
        <w:t xml:space="preserve">Punto: </w:t>
      </w:r>
      <w:r w:rsidR="00E06F24" w:rsidRPr="00927C23">
        <w:t>‘</w:t>
      </w:r>
      <w:r w:rsidRPr="00927C23">
        <w:t>.</w:t>
      </w:r>
      <w:r w:rsidR="00E06F24" w:rsidRPr="00927C23">
        <w:t>’</w:t>
      </w:r>
      <w:r w:rsidR="001E3509" w:rsidRPr="00927C23">
        <w:t xml:space="preserve"> 3</w:t>
      </w:r>
    </w:p>
    <w:p w14:paraId="69D2992E" w14:textId="7424468F" w:rsidR="007F1171" w:rsidRPr="00927C23" w:rsidRDefault="007F1171" w:rsidP="005E7082">
      <w:r w:rsidRPr="00927C23">
        <w:t xml:space="preserve">Dos puntos: </w:t>
      </w:r>
      <w:r w:rsidR="00E06F24" w:rsidRPr="00927C23">
        <w:t>‘</w:t>
      </w:r>
      <w:r w:rsidRPr="00927C23">
        <w:t>:</w:t>
      </w:r>
      <w:r w:rsidR="00E06F24" w:rsidRPr="00927C23">
        <w:t>’</w:t>
      </w:r>
      <w:r w:rsidR="001E3509" w:rsidRPr="00927C23">
        <w:t xml:space="preserve"> 2,4</w:t>
      </w:r>
    </w:p>
    <w:p w14:paraId="10E9604C" w14:textId="287F79E5" w:rsidR="007F1171" w:rsidRPr="00927C23" w:rsidRDefault="00301137" w:rsidP="005E7082">
      <w:r w:rsidRPr="00927C23">
        <w:t>Guion</w:t>
      </w:r>
      <w:r w:rsidR="007F1171" w:rsidRPr="00927C23">
        <w:t xml:space="preserve">: </w:t>
      </w:r>
      <w:r w:rsidR="00E06F24" w:rsidRPr="00927C23">
        <w:t>‘</w:t>
      </w:r>
      <w:r w:rsidR="007F1171" w:rsidRPr="00927C23">
        <w:t>-</w:t>
      </w:r>
      <w:r w:rsidR="00E06F24" w:rsidRPr="00927C23">
        <w:t>‘</w:t>
      </w:r>
      <w:r w:rsidR="001E3509" w:rsidRPr="00927C23">
        <w:t xml:space="preserve"> 3,6</w:t>
      </w:r>
    </w:p>
    <w:p w14:paraId="62BDC96F" w14:textId="0AB131F4" w:rsidR="007F1171" w:rsidRPr="00927C23" w:rsidRDefault="007F1171" w:rsidP="005E7082">
      <w:r w:rsidRPr="00927C23">
        <w:t>Subraya:</w:t>
      </w:r>
      <w:r w:rsidR="00E06F24" w:rsidRPr="00927C23">
        <w:t xml:space="preserve"> ‘</w:t>
      </w:r>
      <w:r w:rsidRPr="00927C23">
        <w:t>_</w:t>
      </w:r>
      <w:r w:rsidR="00E06F24" w:rsidRPr="00927C23">
        <w:t>’</w:t>
      </w:r>
      <w:r w:rsidR="001E3509" w:rsidRPr="00927C23">
        <w:t xml:space="preserve"> 6</w:t>
      </w:r>
    </w:p>
    <w:p w14:paraId="377D493D" w14:textId="6E66E62B" w:rsidR="00232D72" w:rsidRPr="00927C23" w:rsidRDefault="00232D72" w:rsidP="005E7082">
      <w:r w:rsidRPr="00927C23">
        <w:t>Libra: ‘</w:t>
      </w:r>
      <w:r w:rsidRPr="00927C23">
        <w:rPr>
          <w:rFonts w:ascii="Arial" w:hAnsi="Arial" w:cs="Arial"/>
          <w:color w:val="202124"/>
          <w:sz w:val="21"/>
          <w:szCs w:val="21"/>
          <w:shd w:val="clear" w:color="auto" w:fill="FFFFFF"/>
        </w:rPr>
        <w:t>£’</w:t>
      </w:r>
      <w:r w:rsidR="001E3509" w:rsidRPr="00927C23">
        <w:rPr>
          <w:rFonts w:ascii="Arial" w:hAnsi="Arial" w:cs="Arial"/>
          <w:color w:val="202124"/>
          <w:sz w:val="21"/>
          <w:szCs w:val="21"/>
          <w:shd w:val="clear" w:color="auto" w:fill="FFFFFF"/>
        </w:rPr>
        <w:t xml:space="preserve"> </w:t>
      </w:r>
      <w:r w:rsidR="0029670A" w:rsidRPr="00927C23">
        <w:rPr>
          <w:rFonts w:ascii="Arial" w:hAnsi="Arial" w:cs="Arial"/>
          <w:color w:val="202124"/>
          <w:sz w:val="21"/>
          <w:szCs w:val="21"/>
          <w:shd w:val="clear" w:color="auto" w:fill="FFFFFF"/>
        </w:rPr>
        <w:t>2,3,7,8</w:t>
      </w:r>
    </w:p>
    <w:p w14:paraId="49845E66" w14:textId="34A756F1" w:rsidR="00232D72" w:rsidRPr="00927C23" w:rsidRDefault="00413219" w:rsidP="00232D72">
      <w:r w:rsidRPr="00927C23">
        <w:t>'0': 3,4,6,7,8</w:t>
      </w:r>
    </w:p>
    <w:p w14:paraId="76265BD9" w14:textId="73BEE8FC" w:rsidR="00232D72" w:rsidRPr="00927C23" w:rsidRDefault="00413219" w:rsidP="00232D72">
      <w:r w:rsidRPr="00927C23">
        <w:t>'1': 1,6</w:t>
      </w:r>
    </w:p>
    <w:p w14:paraId="389E8A25" w14:textId="5DF30448" w:rsidR="00232D72" w:rsidRPr="00927C23" w:rsidRDefault="00232D72" w:rsidP="00232D72">
      <w:r w:rsidRPr="00927C23">
        <w:t xml:space="preserve">'2': </w:t>
      </w:r>
      <w:r w:rsidR="00413219" w:rsidRPr="00927C23">
        <w:t>1,2,6</w:t>
      </w:r>
    </w:p>
    <w:p w14:paraId="35268017" w14:textId="5BC47E8D" w:rsidR="00232D72" w:rsidRPr="00927C23" w:rsidRDefault="00232D72" w:rsidP="00232D72">
      <w:r w:rsidRPr="00927C23">
        <w:t xml:space="preserve">'3': </w:t>
      </w:r>
      <w:r w:rsidR="00413219" w:rsidRPr="00927C23">
        <w:t>1,4,6</w:t>
      </w:r>
    </w:p>
    <w:p w14:paraId="210CB33F" w14:textId="3BD36188" w:rsidR="00232D72" w:rsidRPr="00927C23" w:rsidRDefault="00413219" w:rsidP="00232D72">
      <w:r w:rsidRPr="00927C23">
        <w:t>'4': 1,4,5</w:t>
      </w:r>
      <w:r w:rsidR="00232D72" w:rsidRPr="00927C23">
        <w:t>,6</w:t>
      </w:r>
    </w:p>
    <w:p w14:paraId="7F4536E6" w14:textId="2284E21A" w:rsidR="00232D72" w:rsidRPr="00927C23" w:rsidRDefault="00413219" w:rsidP="00232D72">
      <w:r w:rsidRPr="00927C23">
        <w:t>'5': 1,5</w:t>
      </w:r>
      <w:r w:rsidR="00232D72" w:rsidRPr="00927C23">
        <w:t>,6</w:t>
      </w:r>
    </w:p>
    <w:p w14:paraId="1D580C8B" w14:textId="22044909" w:rsidR="00232D72" w:rsidRPr="00927C23" w:rsidRDefault="00232D72" w:rsidP="00232D72">
      <w:r w:rsidRPr="00927C23">
        <w:t xml:space="preserve">'6': </w:t>
      </w:r>
      <w:r w:rsidR="00413219" w:rsidRPr="00927C23">
        <w:t>1,2,4,6</w:t>
      </w:r>
    </w:p>
    <w:p w14:paraId="55E5F50E" w14:textId="2A109432" w:rsidR="00232D72" w:rsidRPr="00927C23" w:rsidRDefault="00232D72" w:rsidP="00232D72">
      <w:r w:rsidRPr="00927C23">
        <w:t xml:space="preserve">'7': </w:t>
      </w:r>
      <w:r w:rsidR="00D178E5" w:rsidRPr="00927C23">
        <w:t>1,</w:t>
      </w:r>
      <w:r w:rsidRPr="00927C23">
        <w:t>2,</w:t>
      </w:r>
      <w:r w:rsidR="00D178E5" w:rsidRPr="00927C23">
        <w:t>4</w:t>
      </w:r>
      <w:r w:rsidRPr="00927C23">
        <w:t>,5,6</w:t>
      </w:r>
    </w:p>
    <w:p w14:paraId="71F6FBA4" w14:textId="5046CF3F" w:rsidR="00232D72" w:rsidRPr="00927C23" w:rsidRDefault="00232D72" w:rsidP="00232D72">
      <w:r w:rsidRPr="00927C23">
        <w:t xml:space="preserve">'8': </w:t>
      </w:r>
      <w:r w:rsidR="00D178E5" w:rsidRPr="00927C23">
        <w:t>1,2,5</w:t>
      </w:r>
      <w:r w:rsidRPr="00927C23">
        <w:t>,6</w:t>
      </w:r>
    </w:p>
    <w:p w14:paraId="2B20AF73" w14:textId="40F268E8" w:rsidR="00232D72" w:rsidRPr="00927C23" w:rsidRDefault="00232D72" w:rsidP="00232D72">
      <w:r w:rsidRPr="00927C23">
        <w:t xml:space="preserve">'9': </w:t>
      </w:r>
      <w:r w:rsidR="00D178E5" w:rsidRPr="00927C23">
        <w:t>2,4,6</w:t>
      </w:r>
    </w:p>
    <w:p w14:paraId="0A5637DA" w14:textId="04D037E6" w:rsidR="00E06F24" w:rsidRPr="00927C23" w:rsidRDefault="00E06F24" w:rsidP="00E06F24">
      <w:pPr>
        <w:rPr>
          <w:u w:val="single"/>
        </w:rPr>
      </w:pPr>
      <w:r w:rsidRPr="00927C23">
        <w:rPr>
          <w:u w:val="single"/>
        </w:rPr>
        <w:t>Letras mayúsculas</w:t>
      </w:r>
    </w:p>
    <w:p w14:paraId="7E2E17BB" w14:textId="77777777" w:rsidR="00232D72" w:rsidRPr="00927C23" w:rsidRDefault="00232D72" w:rsidP="00232D72">
      <w:r w:rsidRPr="00927C23">
        <w:t>'A': 1,7</w:t>
      </w:r>
    </w:p>
    <w:p w14:paraId="495164CF" w14:textId="77777777" w:rsidR="00232D72" w:rsidRPr="00927C23" w:rsidRDefault="00232D72" w:rsidP="00232D72">
      <w:r w:rsidRPr="00927C23">
        <w:t>'B': 1,2,7</w:t>
      </w:r>
    </w:p>
    <w:p w14:paraId="5295270D" w14:textId="77777777" w:rsidR="00232D72" w:rsidRPr="00927C23" w:rsidRDefault="00232D72" w:rsidP="00232D72">
      <w:r w:rsidRPr="00927C23">
        <w:t>'C': 1,4,7</w:t>
      </w:r>
    </w:p>
    <w:p w14:paraId="3F07ECFF" w14:textId="77777777" w:rsidR="00232D72" w:rsidRPr="00927C23" w:rsidRDefault="00232D72" w:rsidP="00232D72">
      <w:r w:rsidRPr="00927C23">
        <w:t>'D': 1,4,5,7</w:t>
      </w:r>
    </w:p>
    <w:p w14:paraId="2E1BD339" w14:textId="77777777" w:rsidR="00232D72" w:rsidRPr="00927C23" w:rsidRDefault="00232D72" w:rsidP="00232D72">
      <w:r w:rsidRPr="00927C23">
        <w:t>'E': 1,5,7</w:t>
      </w:r>
    </w:p>
    <w:p w14:paraId="7C82EA59" w14:textId="77777777" w:rsidR="00232D72" w:rsidRPr="00927C23" w:rsidRDefault="00232D72" w:rsidP="00232D72">
      <w:r w:rsidRPr="00927C23">
        <w:t>'F': 1,2,4,7</w:t>
      </w:r>
    </w:p>
    <w:p w14:paraId="456564D3" w14:textId="77777777" w:rsidR="00232D72" w:rsidRPr="00927C23" w:rsidRDefault="00232D72" w:rsidP="00232D72">
      <w:r w:rsidRPr="00927C23">
        <w:lastRenderedPageBreak/>
        <w:t>'G': 1,2,4,5,7</w:t>
      </w:r>
    </w:p>
    <w:p w14:paraId="5DD9BC4E" w14:textId="77777777" w:rsidR="00232D72" w:rsidRPr="00927C23" w:rsidRDefault="00232D72" w:rsidP="00232D72">
      <w:r w:rsidRPr="00927C23">
        <w:t>'H': 1,2,5,7</w:t>
      </w:r>
    </w:p>
    <w:p w14:paraId="0519EB62" w14:textId="77777777" w:rsidR="00232D72" w:rsidRPr="00927C23" w:rsidRDefault="00232D72" w:rsidP="00232D72">
      <w:r w:rsidRPr="00927C23">
        <w:t>'I': 2,4,7</w:t>
      </w:r>
    </w:p>
    <w:p w14:paraId="4E67C96B" w14:textId="77777777" w:rsidR="00232D72" w:rsidRPr="00927C23" w:rsidRDefault="00232D72" w:rsidP="00232D72">
      <w:r w:rsidRPr="00927C23">
        <w:t>'J': 2,4,5,7</w:t>
      </w:r>
    </w:p>
    <w:p w14:paraId="7EA6FE43" w14:textId="77777777" w:rsidR="00232D72" w:rsidRPr="00927C23" w:rsidRDefault="00232D72" w:rsidP="00232D72">
      <w:r w:rsidRPr="00927C23">
        <w:t>'K': 1,3,7</w:t>
      </w:r>
    </w:p>
    <w:p w14:paraId="67753BDC" w14:textId="77777777" w:rsidR="00232D72" w:rsidRPr="00927C23" w:rsidRDefault="00232D72" w:rsidP="00232D72">
      <w:r w:rsidRPr="00927C23">
        <w:t>'L': 1,2,3,7</w:t>
      </w:r>
    </w:p>
    <w:p w14:paraId="178659F1" w14:textId="77777777" w:rsidR="00232D72" w:rsidRPr="00927C23" w:rsidRDefault="00232D72" w:rsidP="00232D72">
      <w:r w:rsidRPr="00927C23">
        <w:t>'M': 1,3,4,7</w:t>
      </w:r>
    </w:p>
    <w:p w14:paraId="18351F10" w14:textId="2F0D0226" w:rsidR="00232D72" w:rsidRPr="00927C23" w:rsidRDefault="00232D72" w:rsidP="00232D72">
      <w:r w:rsidRPr="00927C23">
        <w:t>'N': 1,3,4,5,7</w:t>
      </w:r>
    </w:p>
    <w:p w14:paraId="3BE3F4BA" w14:textId="32202F38" w:rsidR="00232D72" w:rsidRPr="00927C23" w:rsidRDefault="00413219" w:rsidP="00232D72">
      <w:r w:rsidRPr="00927C23">
        <w:t>'Ñ': 1,2,4,5,6,</w:t>
      </w:r>
      <w:r w:rsidR="00232D72" w:rsidRPr="00927C23">
        <w:t>7</w:t>
      </w:r>
    </w:p>
    <w:p w14:paraId="48F5583E" w14:textId="77777777" w:rsidR="00232D72" w:rsidRPr="00927C23" w:rsidRDefault="00232D72" w:rsidP="00232D72">
      <w:r w:rsidRPr="00927C23">
        <w:t>'O': 1,3,5,7</w:t>
      </w:r>
    </w:p>
    <w:p w14:paraId="07471B8B" w14:textId="77777777" w:rsidR="00232D72" w:rsidRPr="00927C23" w:rsidRDefault="00232D72" w:rsidP="00232D72">
      <w:r w:rsidRPr="00927C23">
        <w:t>'P': 1,2,3,4,7</w:t>
      </w:r>
    </w:p>
    <w:p w14:paraId="4DF84EE1" w14:textId="77777777" w:rsidR="00232D72" w:rsidRPr="00927C23" w:rsidRDefault="00232D72" w:rsidP="00232D72">
      <w:r w:rsidRPr="00927C23">
        <w:t>'Q': 1,2,3,4,5,7</w:t>
      </w:r>
    </w:p>
    <w:p w14:paraId="49F6EE19" w14:textId="77777777" w:rsidR="00232D72" w:rsidRPr="00927C23" w:rsidRDefault="00232D72" w:rsidP="00232D72">
      <w:r w:rsidRPr="00927C23">
        <w:t>'R': 1,2,3,5,7</w:t>
      </w:r>
    </w:p>
    <w:p w14:paraId="2118FF30" w14:textId="77777777" w:rsidR="00232D72" w:rsidRPr="00927C23" w:rsidRDefault="00232D72" w:rsidP="00232D72">
      <w:r w:rsidRPr="00927C23">
        <w:t>'S': 2,3,4,7</w:t>
      </w:r>
    </w:p>
    <w:p w14:paraId="5702A090" w14:textId="77777777" w:rsidR="00232D72" w:rsidRPr="00927C23" w:rsidRDefault="00232D72" w:rsidP="00232D72">
      <w:r w:rsidRPr="00927C23">
        <w:t>'T': 2,3,4,5,7</w:t>
      </w:r>
    </w:p>
    <w:p w14:paraId="1AD6A322" w14:textId="77777777" w:rsidR="00232D72" w:rsidRPr="00927C23" w:rsidRDefault="00232D72" w:rsidP="00232D72">
      <w:r w:rsidRPr="00927C23">
        <w:t>'U': 1,3,6,7</w:t>
      </w:r>
    </w:p>
    <w:p w14:paraId="373D1BA1" w14:textId="77777777" w:rsidR="00232D72" w:rsidRPr="00927C23" w:rsidRDefault="00232D72" w:rsidP="00232D72">
      <w:r w:rsidRPr="00927C23">
        <w:t>'V': 1,2,3,6,7</w:t>
      </w:r>
    </w:p>
    <w:p w14:paraId="3E59C5E2" w14:textId="77777777" w:rsidR="00232D72" w:rsidRPr="00927C23" w:rsidRDefault="00232D72" w:rsidP="00232D72">
      <w:r w:rsidRPr="00927C23">
        <w:t>'W': 2,4,5,6,7</w:t>
      </w:r>
    </w:p>
    <w:p w14:paraId="15093324" w14:textId="77777777" w:rsidR="00232D72" w:rsidRPr="00927C23" w:rsidRDefault="00232D72" w:rsidP="00232D72">
      <w:r w:rsidRPr="00927C23">
        <w:t>'X': 1,3,4,6,7</w:t>
      </w:r>
    </w:p>
    <w:p w14:paraId="1CFB9CDC" w14:textId="77777777" w:rsidR="00232D72" w:rsidRPr="00927C23" w:rsidRDefault="00232D72" w:rsidP="00232D72">
      <w:r w:rsidRPr="00927C23">
        <w:t>'Y': 1,3,4,5,6,7</w:t>
      </w:r>
    </w:p>
    <w:p w14:paraId="7BBD60E9" w14:textId="6EE5F165" w:rsidR="00232D72" w:rsidRPr="00927C23" w:rsidRDefault="00232D72" w:rsidP="00232D72">
      <w:r w:rsidRPr="00927C23">
        <w:t>'Z': 1,3,5,6,7</w:t>
      </w:r>
    </w:p>
    <w:p w14:paraId="41AF06C5" w14:textId="2A8BF858" w:rsidR="00DF1EBE" w:rsidRPr="00927C23" w:rsidRDefault="00DF1EBE" w:rsidP="00DF1EBE">
      <w:r w:rsidRPr="00927C23">
        <w:t>'Â': 1,7,8</w:t>
      </w:r>
    </w:p>
    <w:p w14:paraId="72A387A2" w14:textId="76FFEB05" w:rsidR="00DF1EBE" w:rsidRPr="00927C23" w:rsidRDefault="00DF1EBE" w:rsidP="00DF1EBE">
      <w:r w:rsidRPr="00927C23">
        <w:t>'Ê': 1,5</w:t>
      </w:r>
      <w:r w:rsidR="00774150" w:rsidRPr="00927C23">
        <w:t>,7</w:t>
      </w:r>
      <w:r w:rsidRPr="00927C23">
        <w:t>,8</w:t>
      </w:r>
    </w:p>
    <w:p w14:paraId="06974A6A" w14:textId="5762390B" w:rsidR="00DF1EBE" w:rsidRPr="00927C23" w:rsidRDefault="00DF1EBE" w:rsidP="00DF1EBE">
      <w:r w:rsidRPr="00927C23">
        <w:t>'</w:t>
      </w:r>
      <w:r w:rsidR="00774150" w:rsidRPr="00927C23">
        <w:t>Î</w:t>
      </w:r>
      <w:r w:rsidRPr="00927C23">
        <w:t>': 2,4,</w:t>
      </w:r>
      <w:r w:rsidR="00774150" w:rsidRPr="00927C23">
        <w:t>7,</w:t>
      </w:r>
      <w:r w:rsidRPr="00927C23">
        <w:t>8</w:t>
      </w:r>
    </w:p>
    <w:p w14:paraId="750E8205" w14:textId="3B858017" w:rsidR="00DF1EBE" w:rsidRPr="00927C23" w:rsidRDefault="00DF1EBE" w:rsidP="00DF1EBE">
      <w:r w:rsidRPr="00927C23">
        <w:t>'</w:t>
      </w:r>
      <w:r w:rsidR="00774150" w:rsidRPr="00927C23">
        <w:t>Ô</w:t>
      </w:r>
      <w:r w:rsidRPr="00927C23">
        <w:t>': 1,3,5,</w:t>
      </w:r>
      <w:r w:rsidR="00774150" w:rsidRPr="00927C23">
        <w:t>7,</w:t>
      </w:r>
      <w:r w:rsidRPr="00927C23">
        <w:t>8</w:t>
      </w:r>
    </w:p>
    <w:p w14:paraId="489EFEE4" w14:textId="082B6A8F" w:rsidR="00DF1EBE" w:rsidRPr="00927C23" w:rsidRDefault="00DF1EBE" w:rsidP="00DF1EBE">
      <w:r w:rsidRPr="00927C23">
        <w:t>'</w:t>
      </w:r>
      <w:r w:rsidR="00774150" w:rsidRPr="00927C23">
        <w:t>Û</w:t>
      </w:r>
      <w:r w:rsidRPr="00927C23">
        <w:t>': 1,3,6,</w:t>
      </w:r>
      <w:r w:rsidR="00774150" w:rsidRPr="00927C23">
        <w:t>7,</w:t>
      </w:r>
      <w:r w:rsidRPr="00927C23">
        <w:t>8</w:t>
      </w:r>
    </w:p>
    <w:p w14:paraId="16A53B16" w14:textId="7A0A2840" w:rsidR="00DF1EBE" w:rsidRPr="00927C23" w:rsidRDefault="00DF1EBE" w:rsidP="00DF1EBE">
      <w:r w:rsidRPr="00927C23">
        <w:t>'</w:t>
      </w:r>
      <w:r w:rsidR="00774150" w:rsidRPr="00927C23">
        <w:t>À</w:t>
      </w:r>
      <w:r w:rsidRPr="00927C23">
        <w:t>': 1,2,3,5,6,</w:t>
      </w:r>
      <w:r w:rsidR="00774150" w:rsidRPr="00927C23">
        <w:t>7,</w:t>
      </w:r>
      <w:r w:rsidRPr="00927C23">
        <w:t>8</w:t>
      </w:r>
    </w:p>
    <w:p w14:paraId="5BD86EB1" w14:textId="777FE41D" w:rsidR="00DF1EBE" w:rsidRPr="00927C23" w:rsidRDefault="00DF1EBE" w:rsidP="00DF1EBE">
      <w:r w:rsidRPr="00927C23">
        <w:t>'</w:t>
      </w:r>
      <w:r w:rsidR="00774150" w:rsidRPr="00927C23">
        <w:t>È</w:t>
      </w:r>
      <w:r w:rsidRPr="00927C23">
        <w:t>': 2,3,4,6,</w:t>
      </w:r>
      <w:r w:rsidR="00774150" w:rsidRPr="00927C23">
        <w:t>7,</w:t>
      </w:r>
      <w:r w:rsidRPr="00927C23">
        <w:t>8</w:t>
      </w:r>
    </w:p>
    <w:p w14:paraId="191B62E1" w14:textId="6C2A1A7D" w:rsidR="00DF1EBE" w:rsidRPr="00927C23" w:rsidRDefault="00DF1EBE" w:rsidP="00DF1EBE">
      <w:r w:rsidRPr="00927C23">
        <w:t>'</w:t>
      </w:r>
      <w:r w:rsidR="00774150" w:rsidRPr="00927C23">
        <w:t>Ì</w:t>
      </w:r>
      <w:r w:rsidRPr="00927C23">
        <w:t xml:space="preserve">': </w:t>
      </w:r>
      <w:r w:rsidR="00774150" w:rsidRPr="00927C23">
        <w:t>3,4,5</w:t>
      </w:r>
    </w:p>
    <w:p w14:paraId="4AAD1EC4" w14:textId="76DE1CD0" w:rsidR="00DF1EBE" w:rsidRPr="00927C23" w:rsidRDefault="00DF1EBE" w:rsidP="00DF1EBE">
      <w:r w:rsidRPr="00927C23">
        <w:t>'</w:t>
      </w:r>
      <w:r w:rsidR="00774150" w:rsidRPr="00927C23">
        <w:t>Ò</w:t>
      </w:r>
      <w:r w:rsidRPr="00927C23">
        <w:t xml:space="preserve">': </w:t>
      </w:r>
      <w:r w:rsidR="00774150" w:rsidRPr="00927C23">
        <w:t>2,4,5</w:t>
      </w:r>
      <w:r w:rsidRPr="00927C23">
        <w:t>,8</w:t>
      </w:r>
    </w:p>
    <w:p w14:paraId="6E82148D" w14:textId="27DD725E" w:rsidR="00DF1EBE" w:rsidRPr="00927C23" w:rsidRDefault="00DF1EBE" w:rsidP="00DF1EBE">
      <w:r w:rsidRPr="00927C23">
        <w:lastRenderedPageBreak/>
        <w:t>'</w:t>
      </w:r>
      <w:r w:rsidR="00774150" w:rsidRPr="00927C23">
        <w:t>Ù</w:t>
      </w:r>
      <w:r w:rsidRPr="00927C23">
        <w:t>': 2,3,4,5,6</w:t>
      </w:r>
      <w:r w:rsidR="00774150" w:rsidRPr="00927C23">
        <w:t>,7</w:t>
      </w:r>
      <w:r w:rsidRPr="00927C23">
        <w:t>,8</w:t>
      </w:r>
    </w:p>
    <w:p w14:paraId="0F5B4CC7" w14:textId="1B2380B6" w:rsidR="00DF1EBE" w:rsidRPr="00927C23" w:rsidRDefault="00DF1EBE" w:rsidP="00DF1EBE">
      <w:r w:rsidRPr="00927C23">
        <w:t>'</w:t>
      </w:r>
      <w:r w:rsidR="00774150" w:rsidRPr="00927C23">
        <w:t>Ä</w:t>
      </w:r>
      <w:r w:rsidRPr="00927C23">
        <w:t>': 3,4,5</w:t>
      </w:r>
      <w:r w:rsidR="00774150" w:rsidRPr="00927C23">
        <w:t>,7</w:t>
      </w:r>
      <w:r w:rsidRPr="00927C23">
        <w:t>,8</w:t>
      </w:r>
    </w:p>
    <w:p w14:paraId="3C9D22F8" w14:textId="70E70130" w:rsidR="00DF1EBE" w:rsidRPr="00927C23" w:rsidRDefault="00DF1EBE" w:rsidP="00DF1EBE">
      <w:r w:rsidRPr="00927C23">
        <w:t>'</w:t>
      </w:r>
      <w:r w:rsidR="00774150" w:rsidRPr="00927C23">
        <w:t>Ë</w:t>
      </w:r>
      <w:r w:rsidRPr="00927C23">
        <w:t>': 1,2,4,6,</w:t>
      </w:r>
      <w:r w:rsidR="00774150" w:rsidRPr="00927C23">
        <w:t>7,</w:t>
      </w:r>
      <w:r w:rsidRPr="00927C23">
        <w:t>8</w:t>
      </w:r>
    </w:p>
    <w:p w14:paraId="7353522B" w14:textId="1CB514F1" w:rsidR="00DF1EBE" w:rsidRPr="00927C23" w:rsidRDefault="00DF1EBE" w:rsidP="00DF1EBE">
      <w:r w:rsidRPr="00927C23">
        <w:t>'</w:t>
      </w:r>
      <w:r w:rsidR="00774150" w:rsidRPr="00927C23">
        <w:t>Ï</w:t>
      </w:r>
      <w:r w:rsidRPr="00927C23">
        <w:t xml:space="preserve">': </w:t>
      </w:r>
      <w:r w:rsidR="00774150" w:rsidRPr="00927C23">
        <w:t>1,</w:t>
      </w:r>
      <w:r w:rsidRPr="00927C23">
        <w:t>2,</w:t>
      </w:r>
      <w:r w:rsidR="00774150" w:rsidRPr="00927C23">
        <w:t>4,</w:t>
      </w:r>
      <w:r w:rsidRPr="00927C23">
        <w:t>5</w:t>
      </w:r>
      <w:r w:rsidR="00774150" w:rsidRPr="00927C23">
        <w:t>,6,7</w:t>
      </w:r>
      <w:r w:rsidRPr="00927C23">
        <w:t>,8</w:t>
      </w:r>
    </w:p>
    <w:p w14:paraId="5E841FCC" w14:textId="3B9666D5" w:rsidR="00DF1EBE" w:rsidRPr="00927C23" w:rsidRDefault="00DF1EBE" w:rsidP="00DF1EBE">
      <w:r w:rsidRPr="00927C23">
        <w:t>'</w:t>
      </w:r>
      <w:r w:rsidR="00774150" w:rsidRPr="00927C23">
        <w:t>Ö</w:t>
      </w:r>
      <w:r w:rsidRPr="00927C23">
        <w:t>': 2,4,6,</w:t>
      </w:r>
      <w:r w:rsidR="00774150" w:rsidRPr="00927C23">
        <w:t>7,</w:t>
      </w:r>
      <w:r w:rsidRPr="00927C23">
        <w:t>8</w:t>
      </w:r>
    </w:p>
    <w:p w14:paraId="0DC4CFC5" w14:textId="4DDC29C4" w:rsidR="00DF1EBE" w:rsidRPr="00927C23" w:rsidRDefault="00DF1EBE" w:rsidP="00DF1EBE">
      <w:r w:rsidRPr="00927C23">
        <w:t>'</w:t>
      </w:r>
      <w:r w:rsidR="00774150" w:rsidRPr="00927C23">
        <w:t>Ü</w:t>
      </w:r>
      <w:r w:rsidRPr="00927C23">
        <w:t>': 1,2,5,6,</w:t>
      </w:r>
      <w:r w:rsidR="00774150" w:rsidRPr="00927C23">
        <w:t>7,</w:t>
      </w:r>
      <w:r w:rsidRPr="00927C23">
        <w:t>8</w:t>
      </w:r>
    </w:p>
    <w:p w14:paraId="5263794E" w14:textId="092C9781" w:rsidR="00DF1EBE" w:rsidRPr="00927C23" w:rsidRDefault="00DF1EBE" w:rsidP="00DF1EBE">
      <w:r w:rsidRPr="00927C23">
        <w:t>'</w:t>
      </w:r>
      <w:r w:rsidR="00774150" w:rsidRPr="00927C23">
        <w:t>Á</w:t>
      </w:r>
      <w:r w:rsidRPr="00927C23">
        <w:t>': 1,2,3,5,6</w:t>
      </w:r>
      <w:r w:rsidR="00774150" w:rsidRPr="00927C23">
        <w:t>,7</w:t>
      </w:r>
    </w:p>
    <w:p w14:paraId="4D317CC7" w14:textId="0CF89439" w:rsidR="00DF1EBE" w:rsidRPr="00927C23" w:rsidRDefault="00DF1EBE" w:rsidP="00DF1EBE">
      <w:r w:rsidRPr="00927C23">
        <w:t>'</w:t>
      </w:r>
      <w:r w:rsidR="00774150" w:rsidRPr="00927C23">
        <w:t>É</w:t>
      </w:r>
      <w:r w:rsidRPr="00927C23">
        <w:t>': 2,3,5,6</w:t>
      </w:r>
      <w:r w:rsidR="00774150" w:rsidRPr="00927C23">
        <w:t>,7</w:t>
      </w:r>
    </w:p>
    <w:p w14:paraId="7E8CB728" w14:textId="3820713F" w:rsidR="00DF1EBE" w:rsidRPr="00927C23" w:rsidRDefault="00DF1EBE" w:rsidP="00DF1EBE">
      <w:r w:rsidRPr="00927C23">
        <w:t>'</w:t>
      </w:r>
      <w:r w:rsidR="00774150" w:rsidRPr="00927C23">
        <w:t>Í</w:t>
      </w:r>
      <w:r w:rsidRPr="00927C23">
        <w:t>': 3,4</w:t>
      </w:r>
      <w:r w:rsidR="00774150" w:rsidRPr="00927C23">
        <w:t>,7</w:t>
      </w:r>
    </w:p>
    <w:p w14:paraId="775B63B4" w14:textId="5EE64C7C" w:rsidR="00DF1EBE" w:rsidRPr="00927C23" w:rsidRDefault="00DF1EBE" w:rsidP="00DF1EBE">
      <w:r w:rsidRPr="00927C23">
        <w:t>'</w:t>
      </w:r>
      <w:proofErr w:type="spellStart"/>
      <w:r w:rsidR="00774150" w:rsidRPr="00927C23">
        <w:t>Ó</w:t>
      </w:r>
      <w:proofErr w:type="spellEnd"/>
      <w:r w:rsidRPr="00927C23">
        <w:t>': 3,4,6</w:t>
      </w:r>
      <w:r w:rsidR="00774150" w:rsidRPr="00927C23">
        <w:t>,7</w:t>
      </w:r>
    </w:p>
    <w:p w14:paraId="066A93A6" w14:textId="23A37C0B" w:rsidR="00DF1EBE" w:rsidRPr="00927C23" w:rsidRDefault="00DF1EBE" w:rsidP="00DF1EBE">
      <w:r w:rsidRPr="00927C23">
        <w:t>'</w:t>
      </w:r>
      <w:r w:rsidR="00774150" w:rsidRPr="00927C23">
        <w:t>Ú</w:t>
      </w:r>
      <w:r w:rsidRPr="00927C23">
        <w:t>': 2,3,4,5,6</w:t>
      </w:r>
      <w:r w:rsidR="00774150" w:rsidRPr="00927C23">
        <w:t>,7</w:t>
      </w:r>
    </w:p>
    <w:p w14:paraId="039D7E9C" w14:textId="51BF9748" w:rsidR="00E06F24" w:rsidRPr="00927C23" w:rsidRDefault="00E06F24" w:rsidP="005E7082">
      <w:pPr>
        <w:rPr>
          <w:u w:val="single"/>
        </w:rPr>
      </w:pPr>
      <w:r w:rsidRPr="00927C23">
        <w:rPr>
          <w:u w:val="single"/>
        </w:rPr>
        <w:t>Letras minúsculas</w:t>
      </w:r>
    </w:p>
    <w:p w14:paraId="69E50E4D" w14:textId="77777777" w:rsidR="00232D72" w:rsidRPr="00927C23" w:rsidRDefault="00232D72" w:rsidP="00232D72">
      <w:r w:rsidRPr="00927C23">
        <w:t>'a': 1</w:t>
      </w:r>
    </w:p>
    <w:p w14:paraId="136289B3" w14:textId="77777777" w:rsidR="00232D72" w:rsidRPr="00927C23" w:rsidRDefault="00232D72" w:rsidP="00232D72">
      <w:r w:rsidRPr="00927C23">
        <w:t>'b': 1,2</w:t>
      </w:r>
    </w:p>
    <w:p w14:paraId="464956D1" w14:textId="77777777" w:rsidR="00232D72" w:rsidRPr="00927C23" w:rsidRDefault="00232D72" w:rsidP="00232D72">
      <w:r w:rsidRPr="00927C23">
        <w:t>'c': 1,4</w:t>
      </w:r>
    </w:p>
    <w:p w14:paraId="06947203" w14:textId="77777777" w:rsidR="00232D72" w:rsidRPr="00927C23" w:rsidRDefault="00232D72" w:rsidP="00232D72">
      <w:r w:rsidRPr="00927C23">
        <w:t>'d': 1,4,5</w:t>
      </w:r>
    </w:p>
    <w:p w14:paraId="07E687A7" w14:textId="77777777" w:rsidR="00232D72" w:rsidRPr="00927C23" w:rsidRDefault="00232D72" w:rsidP="00232D72">
      <w:r w:rsidRPr="00927C23">
        <w:t>'e': 1,5</w:t>
      </w:r>
    </w:p>
    <w:p w14:paraId="31EECBBD" w14:textId="77777777" w:rsidR="00232D72" w:rsidRPr="00927C23" w:rsidRDefault="00232D72" w:rsidP="00232D72">
      <w:r w:rsidRPr="00927C23">
        <w:t>'f': 1,2,4</w:t>
      </w:r>
    </w:p>
    <w:p w14:paraId="310AE2BC" w14:textId="77777777" w:rsidR="00232D72" w:rsidRPr="00927C23" w:rsidRDefault="00232D72" w:rsidP="00232D72">
      <w:r w:rsidRPr="00927C23">
        <w:t>'g': 1,2,4,5</w:t>
      </w:r>
    </w:p>
    <w:p w14:paraId="09A90E4E" w14:textId="77777777" w:rsidR="00232D72" w:rsidRPr="00927C23" w:rsidRDefault="00232D72" w:rsidP="00232D72">
      <w:r w:rsidRPr="00927C23">
        <w:t>'h': 1,2,5</w:t>
      </w:r>
    </w:p>
    <w:p w14:paraId="35968F2B" w14:textId="77777777" w:rsidR="00232D72" w:rsidRPr="00927C23" w:rsidRDefault="00232D72" w:rsidP="00232D72">
      <w:r w:rsidRPr="00927C23">
        <w:t>'i': 2,4</w:t>
      </w:r>
    </w:p>
    <w:p w14:paraId="6BFF2D60" w14:textId="77777777" w:rsidR="00232D72" w:rsidRPr="00927C23" w:rsidRDefault="00232D72" w:rsidP="00232D72">
      <w:proofErr w:type="spellStart"/>
      <w:r w:rsidRPr="00927C23">
        <w:t>'j</w:t>
      </w:r>
      <w:proofErr w:type="spellEnd"/>
      <w:r w:rsidRPr="00927C23">
        <w:t>': 2,4,5</w:t>
      </w:r>
    </w:p>
    <w:p w14:paraId="377CA407" w14:textId="77777777" w:rsidR="00232D72" w:rsidRPr="00927C23" w:rsidRDefault="00232D72" w:rsidP="00232D72">
      <w:r w:rsidRPr="00927C23">
        <w:t>'k': 1,3</w:t>
      </w:r>
    </w:p>
    <w:p w14:paraId="43AD669A" w14:textId="77777777" w:rsidR="00232D72" w:rsidRPr="00927C23" w:rsidRDefault="00232D72" w:rsidP="00232D72">
      <w:r w:rsidRPr="00927C23">
        <w:t>'l': 1,2,3</w:t>
      </w:r>
    </w:p>
    <w:p w14:paraId="6E45F56A" w14:textId="77777777" w:rsidR="00232D72" w:rsidRPr="00927C23" w:rsidRDefault="00232D72" w:rsidP="00232D72">
      <w:proofErr w:type="spellStart"/>
      <w:r w:rsidRPr="00927C23">
        <w:t>'m</w:t>
      </w:r>
      <w:proofErr w:type="spellEnd"/>
      <w:r w:rsidRPr="00927C23">
        <w:t>': 1,3,4</w:t>
      </w:r>
    </w:p>
    <w:p w14:paraId="0CE4CAB0" w14:textId="77777777" w:rsidR="00232D72" w:rsidRPr="00927C23" w:rsidRDefault="00232D72" w:rsidP="00232D72">
      <w:r w:rsidRPr="00927C23">
        <w:t>'n': 1,3,4,5</w:t>
      </w:r>
    </w:p>
    <w:p w14:paraId="6B49428D" w14:textId="2DC142AD" w:rsidR="00232D72" w:rsidRPr="00927C23" w:rsidRDefault="00232D72" w:rsidP="00232D72">
      <w:r w:rsidRPr="00927C23">
        <w:t>'ñ': 1,</w:t>
      </w:r>
      <w:r w:rsidR="002006B1">
        <w:t>2</w:t>
      </w:r>
      <w:r w:rsidRPr="00927C23">
        <w:t>,4,5</w:t>
      </w:r>
      <w:r w:rsidR="00413219" w:rsidRPr="00927C23">
        <w:t>,6</w:t>
      </w:r>
    </w:p>
    <w:p w14:paraId="40407A0F" w14:textId="4CA7A5B3" w:rsidR="00232D72" w:rsidRPr="00927C23" w:rsidRDefault="00232D72" w:rsidP="00232D72">
      <w:r w:rsidRPr="00927C23">
        <w:t>'o': 1,3,5</w:t>
      </w:r>
    </w:p>
    <w:p w14:paraId="04976D2A" w14:textId="77777777" w:rsidR="00232D72" w:rsidRPr="00927C23" w:rsidRDefault="00232D72" w:rsidP="00232D72">
      <w:r w:rsidRPr="00927C23">
        <w:t>'p': 1,2,3,4</w:t>
      </w:r>
    </w:p>
    <w:p w14:paraId="4043A452" w14:textId="77777777" w:rsidR="00232D72" w:rsidRPr="00927C23" w:rsidRDefault="00232D72" w:rsidP="00232D72">
      <w:r w:rsidRPr="00927C23">
        <w:t>'q': 1,2,3,4,5</w:t>
      </w:r>
    </w:p>
    <w:p w14:paraId="7E03C33D" w14:textId="77777777" w:rsidR="00232D72" w:rsidRPr="00927C23" w:rsidRDefault="00232D72" w:rsidP="00232D72">
      <w:r w:rsidRPr="00927C23">
        <w:lastRenderedPageBreak/>
        <w:t>'r': 1,2,3,5</w:t>
      </w:r>
    </w:p>
    <w:p w14:paraId="7165F91D" w14:textId="77777777" w:rsidR="00232D72" w:rsidRPr="00927C23" w:rsidRDefault="00232D72" w:rsidP="00232D72">
      <w:r w:rsidRPr="00927C23">
        <w:t>'s': 2,3,4</w:t>
      </w:r>
    </w:p>
    <w:p w14:paraId="7012B469" w14:textId="77777777" w:rsidR="00232D72" w:rsidRPr="00927C23" w:rsidRDefault="00232D72" w:rsidP="00232D72">
      <w:r w:rsidRPr="00927C23">
        <w:t>'t': 2,3,4,5</w:t>
      </w:r>
    </w:p>
    <w:p w14:paraId="18A0091F" w14:textId="77777777" w:rsidR="00232D72" w:rsidRPr="00927C23" w:rsidRDefault="00232D72" w:rsidP="00232D72">
      <w:r w:rsidRPr="00927C23">
        <w:t>'u': 1,3,6</w:t>
      </w:r>
    </w:p>
    <w:p w14:paraId="4E8AB02B" w14:textId="77777777" w:rsidR="00232D72" w:rsidRPr="00927C23" w:rsidRDefault="00232D72" w:rsidP="00232D72">
      <w:r w:rsidRPr="00927C23">
        <w:t>'v': 1,2,3,6</w:t>
      </w:r>
    </w:p>
    <w:p w14:paraId="39954D85" w14:textId="77777777" w:rsidR="00232D72" w:rsidRPr="00927C23" w:rsidRDefault="00232D72" w:rsidP="00232D72">
      <w:r w:rsidRPr="00927C23">
        <w:t>'w': 2,4,5,6</w:t>
      </w:r>
    </w:p>
    <w:p w14:paraId="2FCBB05F" w14:textId="77777777" w:rsidR="00232D72" w:rsidRPr="00927C23" w:rsidRDefault="00232D72" w:rsidP="00232D72">
      <w:r w:rsidRPr="00927C23">
        <w:t>'x': 1,3,4,6</w:t>
      </w:r>
    </w:p>
    <w:p w14:paraId="343A0A2C" w14:textId="77777777" w:rsidR="00232D72" w:rsidRPr="00927C23" w:rsidRDefault="00232D72" w:rsidP="00232D72">
      <w:r w:rsidRPr="00927C23">
        <w:t>'y': 1,3,4,5,6</w:t>
      </w:r>
    </w:p>
    <w:p w14:paraId="31A515C6" w14:textId="5F31EDAE" w:rsidR="00232D72" w:rsidRPr="00927C23" w:rsidRDefault="00232D72" w:rsidP="00232D72">
      <w:r w:rsidRPr="00927C23">
        <w:t>'z': 1,3,5,6</w:t>
      </w:r>
    </w:p>
    <w:p w14:paraId="19781484" w14:textId="5265D5D3" w:rsidR="006C3CC8" w:rsidRPr="00927C23" w:rsidRDefault="0029670A" w:rsidP="00232D72">
      <w:r w:rsidRPr="00927C23">
        <w:t xml:space="preserve">'â': </w:t>
      </w:r>
      <w:r w:rsidR="00DF1EBE" w:rsidRPr="00927C23">
        <w:t>1,8</w:t>
      </w:r>
    </w:p>
    <w:p w14:paraId="34A5CCFA" w14:textId="37B2D61B" w:rsidR="0029670A" w:rsidRPr="00927C23" w:rsidRDefault="0029670A" w:rsidP="00232D72">
      <w:r w:rsidRPr="00927C23">
        <w:t xml:space="preserve">'ê': </w:t>
      </w:r>
      <w:r w:rsidR="00DF1EBE" w:rsidRPr="00927C23">
        <w:t>1,5,8</w:t>
      </w:r>
    </w:p>
    <w:p w14:paraId="36F67E5C" w14:textId="688D974C" w:rsidR="0029670A" w:rsidRPr="00927C23" w:rsidRDefault="0029670A" w:rsidP="00232D72">
      <w:r w:rsidRPr="00927C23">
        <w:t xml:space="preserve">'î': </w:t>
      </w:r>
      <w:r w:rsidR="00DF1EBE" w:rsidRPr="00927C23">
        <w:t>2,4,8</w:t>
      </w:r>
    </w:p>
    <w:p w14:paraId="114503D2" w14:textId="5981EB8A" w:rsidR="0029670A" w:rsidRPr="00927C23" w:rsidRDefault="0029670A" w:rsidP="00232D72">
      <w:r w:rsidRPr="00927C23">
        <w:t xml:space="preserve">'ô': </w:t>
      </w:r>
      <w:r w:rsidR="00DF1EBE" w:rsidRPr="00927C23">
        <w:t>1,3,5,8</w:t>
      </w:r>
    </w:p>
    <w:p w14:paraId="548C7572" w14:textId="56FB5102" w:rsidR="0029670A" w:rsidRPr="00927C23" w:rsidRDefault="0029670A" w:rsidP="00232D72">
      <w:r w:rsidRPr="00927C23">
        <w:t xml:space="preserve">'û': </w:t>
      </w:r>
      <w:r w:rsidR="00DF1EBE" w:rsidRPr="00927C23">
        <w:t>1,3,6,8</w:t>
      </w:r>
    </w:p>
    <w:p w14:paraId="052EE6D8" w14:textId="2F27296E" w:rsidR="0029670A" w:rsidRPr="00927C23" w:rsidRDefault="0029670A" w:rsidP="00232D72">
      <w:r w:rsidRPr="00927C23">
        <w:t xml:space="preserve">'à': </w:t>
      </w:r>
      <w:r w:rsidR="00DF1EBE" w:rsidRPr="00927C23">
        <w:t>1,2,3,5,6,8</w:t>
      </w:r>
    </w:p>
    <w:p w14:paraId="41A390A4" w14:textId="6B3C21F3" w:rsidR="0029670A" w:rsidRPr="00927C23" w:rsidRDefault="0029670A" w:rsidP="00232D72">
      <w:r w:rsidRPr="00927C23">
        <w:t xml:space="preserve">'è': </w:t>
      </w:r>
      <w:r w:rsidR="00DF1EBE" w:rsidRPr="00927C23">
        <w:t>2,3,4,6,8</w:t>
      </w:r>
    </w:p>
    <w:p w14:paraId="51F469FE" w14:textId="2DA3529B" w:rsidR="00DF1EBE" w:rsidRPr="00927C23" w:rsidRDefault="0029670A" w:rsidP="00232D72">
      <w:r w:rsidRPr="00927C23">
        <w:t xml:space="preserve">'ì': </w:t>
      </w:r>
      <w:r w:rsidR="00DF1EBE" w:rsidRPr="00927C23">
        <w:t>3,4,8</w:t>
      </w:r>
    </w:p>
    <w:p w14:paraId="0C0F6E7B" w14:textId="266007D3" w:rsidR="0029670A" w:rsidRPr="00927C23" w:rsidRDefault="0029670A" w:rsidP="00232D72">
      <w:r w:rsidRPr="00927C23">
        <w:t xml:space="preserve">'ò': </w:t>
      </w:r>
      <w:r w:rsidR="00DF1EBE" w:rsidRPr="00927C23">
        <w:t>3,4,6,8</w:t>
      </w:r>
    </w:p>
    <w:p w14:paraId="5CF91442" w14:textId="65F9D949" w:rsidR="0029670A" w:rsidRPr="00927C23" w:rsidRDefault="0029670A" w:rsidP="00232D72">
      <w:r w:rsidRPr="00927C23">
        <w:t xml:space="preserve">'ù': </w:t>
      </w:r>
      <w:r w:rsidR="00DF1EBE" w:rsidRPr="00927C23">
        <w:t>2,3,4,5,6,8</w:t>
      </w:r>
    </w:p>
    <w:p w14:paraId="4342932C" w14:textId="595B6C33" w:rsidR="0029670A" w:rsidRPr="00927C23" w:rsidRDefault="0029670A" w:rsidP="00232D72">
      <w:r w:rsidRPr="00927C23">
        <w:t xml:space="preserve">'ä': </w:t>
      </w:r>
      <w:r w:rsidR="00DF1EBE" w:rsidRPr="00927C23">
        <w:t>3,4,5,8</w:t>
      </w:r>
    </w:p>
    <w:p w14:paraId="3C8E6646" w14:textId="46275A01" w:rsidR="0029670A" w:rsidRPr="00927C23" w:rsidRDefault="0029670A" w:rsidP="00232D72">
      <w:r w:rsidRPr="00927C23">
        <w:t xml:space="preserve">'ë': </w:t>
      </w:r>
      <w:r w:rsidR="00DF1EBE" w:rsidRPr="00927C23">
        <w:t>1,2,4,6,8</w:t>
      </w:r>
    </w:p>
    <w:p w14:paraId="6F7ADC79" w14:textId="7F94204C" w:rsidR="0029670A" w:rsidRPr="00927C23" w:rsidRDefault="0029670A" w:rsidP="00232D72">
      <w:r w:rsidRPr="00927C23">
        <w:t xml:space="preserve">'ï': </w:t>
      </w:r>
      <w:r w:rsidR="00DF1EBE" w:rsidRPr="00927C23">
        <w:t>2,5,8</w:t>
      </w:r>
    </w:p>
    <w:p w14:paraId="187DF2A7" w14:textId="5B1ECBA7" w:rsidR="0029670A" w:rsidRPr="00927C23" w:rsidRDefault="0029670A" w:rsidP="00232D72">
      <w:r w:rsidRPr="00927C23">
        <w:t xml:space="preserve">'ö': </w:t>
      </w:r>
      <w:r w:rsidR="00DF1EBE" w:rsidRPr="00927C23">
        <w:t>2,4,6,8</w:t>
      </w:r>
    </w:p>
    <w:p w14:paraId="16014BBA" w14:textId="7EC9BF93" w:rsidR="0029670A" w:rsidRPr="00927C23" w:rsidRDefault="0029670A" w:rsidP="00232D72">
      <w:r w:rsidRPr="00927C23">
        <w:t xml:space="preserve">'ü': </w:t>
      </w:r>
      <w:r w:rsidR="00DF1EBE" w:rsidRPr="00927C23">
        <w:t>1,2,5,6,8</w:t>
      </w:r>
    </w:p>
    <w:p w14:paraId="6FE733BA" w14:textId="6018E6C8" w:rsidR="0029670A" w:rsidRPr="00927C23" w:rsidRDefault="0029670A" w:rsidP="00232D72">
      <w:r w:rsidRPr="00927C23">
        <w:t>'</w:t>
      </w:r>
      <w:r w:rsidR="00DF1EBE" w:rsidRPr="00927C23">
        <w:t>á': 1,2,3,5,6</w:t>
      </w:r>
    </w:p>
    <w:p w14:paraId="5F7D1121" w14:textId="21F335A4" w:rsidR="00DF1EBE" w:rsidRPr="00927C23" w:rsidRDefault="00DF1EBE" w:rsidP="00232D72">
      <w:r w:rsidRPr="00927C23">
        <w:t>'é': 2,3,5,6</w:t>
      </w:r>
    </w:p>
    <w:p w14:paraId="22B4045E" w14:textId="09CF8AFA" w:rsidR="00DF1EBE" w:rsidRPr="00927C23" w:rsidRDefault="00DF1EBE" w:rsidP="00232D72">
      <w:r w:rsidRPr="00927C23">
        <w:t>'í': 3,4</w:t>
      </w:r>
    </w:p>
    <w:p w14:paraId="683306FB" w14:textId="1ACBD8AF" w:rsidR="00DF1EBE" w:rsidRPr="00927C23" w:rsidRDefault="00DF1EBE" w:rsidP="00232D72">
      <w:r w:rsidRPr="00927C23">
        <w:t>'</w:t>
      </w:r>
      <w:proofErr w:type="spellStart"/>
      <w:r w:rsidRPr="00927C23">
        <w:t>ó</w:t>
      </w:r>
      <w:proofErr w:type="spellEnd"/>
      <w:r w:rsidRPr="00927C23">
        <w:t>': 3,4,6</w:t>
      </w:r>
    </w:p>
    <w:p w14:paraId="43E9A31C" w14:textId="2C0CEB5F" w:rsidR="00DF1EBE" w:rsidRPr="00927C23" w:rsidRDefault="00DF1EBE" w:rsidP="00232D72">
      <w:r w:rsidRPr="00927C23">
        <w:t>'ú': 2,3,4,5,6</w:t>
      </w:r>
    </w:p>
    <w:p w14:paraId="56EF9171" w14:textId="06AE56C9" w:rsidR="001E3509" w:rsidRPr="00927C23" w:rsidRDefault="001E3509" w:rsidP="008E4189"/>
    <w:sectPr w:rsidR="001E3509" w:rsidRPr="00927C23" w:rsidSect="001A5A71">
      <w:headerReference w:type="even" r:id="rId27"/>
      <w:headerReference w:type="default" r:id="rId28"/>
      <w:footerReference w:type="even" r:id="rId29"/>
      <w:footerReference w:type="default" r:id="rId30"/>
      <w:headerReference w:type="first" r:id="rId31"/>
      <w:footerReference w:type="first" r:id="rId32"/>
      <w:type w:val="continuous"/>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3C3B1" w16cex:dateUtc="2021-04-28T09:21:00Z"/>
  <w16cex:commentExtensible w16cex:durableId="24314A0D" w16cex:dateUtc="2021-04-26T12:17:00Z"/>
  <w16cex:commentExtensible w16cex:durableId="24314A47" w16cex:dateUtc="2021-04-26T12:18:00Z"/>
  <w16cex:commentExtensible w16cex:durableId="24314BD8" w16cex:dateUtc="2021-04-26T12:25:00Z"/>
  <w16cex:commentExtensible w16cex:durableId="2433A765" w16cex:dateUtc="2021-04-28T07:20:00Z"/>
  <w16cex:commentExtensible w16cex:durableId="2433AE3D" w16cex:dateUtc="2021-04-28T07:49:00Z"/>
  <w16cex:commentExtensible w16cex:durableId="2433BCD2" w16cex:dateUtc="2021-04-28T08:52:00Z"/>
  <w16cex:commentExtensible w16cex:durableId="2433BDD1" w16cex:dateUtc="2021-04-28T08:56:00Z"/>
  <w16cex:commentExtensible w16cex:durableId="2433C080" w16cex:dateUtc="2021-04-28T09: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AA29B1" w16cid:durableId="2433C3B1"/>
  <w16cid:commentId w16cid:paraId="21BAEFB5" w16cid:durableId="24314A0D"/>
  <w16cid:commentId w16cid:paraId="32C723B5" w16cid:durableId="24314A47"/>
  <w16cid:commentId w16cid:paraId="21A3C4DA" w16cid:durableId="24314BD8"/>
  <w16cid:commentId w16cid:paraId="730ACE60" w16cid:durableId="2433A765"/>
  <w16cid:commentId w16cid:paraId="3C44E4AC" w16cid:durableId="2433AE3D"/>
  <w16cid:commentId w16cid:paraId="3591D7C0" w16cid:durableId="2433BCD2"/>
  <w16cid:commentId w16cid:paraId="5BCF5C7A" w16cid:durableId="2433BDD1"/>
  <w16cid:commentId w16cid:paraId="74A46B54" w16cid:durableId="2433C08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3A88E6" w14:textId="77777777" w:rsidR="009433C0" w:rsidRDefault="009433C0" w:rsidP="00646BBF">
      <w:pPr>
        <w:spacing w:after="0" w:line="240" w:lineRule="auto"/>
      </w:pPr>
      <w:r>
        <w:separator/>
      </w:r>
    </w:p>
  </w:endnote>
  <w:endnote w:type="continuationSeparator" w:id="0">
    <w:p w14:paraId="2CA2D055" w14:textId="77777777" w:rsidR="009433C0" w:rsidRDefault="009433C0" w:rsidP="00646BBF">
      <w:pPr>
        <w:spacing w:after="0" w:line="240" w:lineRule="auto"/>
      </w:pPr>
      <w:r>
        <w:continuationSeparator/>
      </w:r>
    </w:p>
  </w:endnote>
  <w:endnote w:type="continuationNotice" w:id="1">
    <w:p w14:paraId="2CE6EBFF" w14:textId="77777777" w:rsidR="009433C0" w:rsidRDefault="009433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2A1D80" w14:textId="77777777" w:rsidR="009433C0" w:rsidRDefault="009433C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2568300"/>
      <w:docPartObj>
        <w:docPartGallery w:val="Page Numbers (Bottom of Page)"/>
        <w:docPartUnique/>
      </w:docPartObj>
    </w:sdtPr>
    <w:sdtEndPr>
      <w:rPr>
        <w:noProof/>
      </w:rPr>
    </w:sdtEndPr>
    <w:sdtContent>
      <w:p w14:paraId="223B10B4" w14:textId="463A4DCA" w:rsidR="009433C0" w:rsidRDefault="009433C0">
        <w:pPr>
          <w:pStyle w:val="Piedepgina"/>
          <w:jc w:val="center"/>
        </w:pPr>
        <w:r>
          <w:fldChar w:fldCharType="begin"/>
        </w:r>
        <w:r>
          <w:instrText xml:space="preserve"> PAGE   \* MERGEFORMAT </w:instrText>
        </w:r>
        <w:r>
          <w:fldChar w:fldCharType="separate"/>
        </w:r>
        <w:r w:rsidR="00030206">
          <w:rPr>
            <w:noProof/>
          </w:rPr>
          <w:t>6</w:t>
        </w:r>
        <w:r>
          <w:fldChar w:fldCharType="end"/>
        </w:r>
      </w:p>
    </w:sdtContent>
  </w:sdt>
  <w:p w14:paraId="4EFC882E" w14:textId="77777777" w:rsidR="009433C0" w:rsidRDefault="009433C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E9D4E" w14:textId="77777777" w:rsidR="009433C0" w:rsidRDefault="009433C0">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3AA30" w14:textId="77777777" w:rsidR="009433C0" w:rsidRDefault="009433C0">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D3A38" w14:textId="77777777" w:rsidR="009433C0" w:rsidRDefault="009433C0">
    <w:pPr>
      <w:pStyle w:val="Piedepgina"/>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1B9F1" w14:textId="77777777" w:rsidR="009433C0" w:rsidRDefault="009433C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2CD61E" w14:textId="77777777" w:rsidR="009433C0" w:rsidRDefault="009433C0" w:rsidP="00646BBF">
      <w:pPr>
        <w:spacing w:after="0" w:line="240" w:lineRule="auto"/>
      </w:pPr>
      <w:r>
        <w:separator/>
      </w:r>
    </w:p>
  </w:footnote>
  <w:footnote w:type="continuationSeparator" w:id="0">
    <w:p w14:paraId="41515508" w14:textId="77777777" w:rsidR="009433C0" w:rsidRDefault="009433C0" w:rsidP="00646BBF">
      <w:pPr>
        <w:spacing w:after="0" w:line="240" w:lineRule="auto"/>
      </w:pPr>
      <w:r>
        <w:continuationSeparator/>
      </w:r>
    </w:p>
  </w:footnote>
  <w:footnote w:type="continuationNotice" w:id="1">
    <w:p w14:paraId="42EAFE1B" w14:textId="77777777" w:rsidR="009433C0" w:rsidRDefault="009433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028AE" w14:textId="77777777" w:rsidR="009433C0" w:rsidRDefault="009433C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E624E" w14:textId="77777777" w:rsidR="009433C0" w:rsidRDefault="009433C0">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BCA747" w14:textId="77777777" w:rsidR="009433C0" w:rsidRDefault="009433C0">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2F152" w14:textId="77777777" w:rsidR="009433C0" w:rsidRDefault="009433C0">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09168" w14:textId="77777777" w:rsidR="009433C0" w:rsidRDefault="009433C0">
    <w:pPr>
      <w:pStyle w:val="Encabezado"/>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847E7" w14:textId="77777777" w:rsidR="009433C0" w:rsidRDefault="009433C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EF5064C4"/>
    <w:lvl w:ilvl="0">
      <w:start w:val="1"/>
      <w:numFmt w:val="bullet"/>
      <w:pStyle w:val="Listaconvietas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6D3C0F00"/>
    <w:lvl w:ilvl="0">
      <w:start w:val="1"/>
      <w:numFmt w:val="bullet"/>
      <w:pStyle w:val="Listaconvietas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6F24398A"/>
    <w:lvl w:ilvl="0">
      <w:start w:val="1"/>
      <w:numFmt w:val="bullet"/>
      <w:pStyle w:val="Listaconvietas"/>
      <w:lvlText w:val=""/>
      <w:lvlJc w:val="left"/>
      <w:pPr>
        <w:tabs>
          <w:tab w:val="num" w:pos="360"/>
        </w:tabs>
        <w:ind w:left="360" w:hanging="360"/>
      </w:pPr>
      <w:rPr>
        <w:rFonts w:ascii="Symbol" w:hAnsi="Symbol" w:hint="default"/>
      </w:rPr>
    </w:lvl>
  </w:abstractNum>
  <w:abstractNum w:abstractNumId="3" w15:restartNumberingAfterBreak="0">
    <w:nsid w:val="02117CD8"/>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8E637B"/>
    <w:multiLevelType w:val="hybridMultilevel"/>
    <w:tmpl w:val="6E16B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41202C"/>
    <w:multiLevelType w:val="hybridMultilevel"/>
    <w:tmpl w:val="7318F8A8"/>
    <w:lvl w:ilvl="0" w:tplc="445A9266">
      <w:start w:val="1"/>
      <w:numFmt w:val="decimal"/>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8A7292C"/>
    <w:multiLevelType w:val="hybridMultilevel"/>
    <w:tmpl w:val="69FC8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F65767"/>
    <w:multiLevelType w:val="hybridMultilevel"/>
    <w:tmpl w:val="B68C9B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0C681694"/>
    <w:multiLevelType w:val="hybridMultilevel"/>
    <w:tmpl w:val="D1D2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35071C"/>
    <w:multiLevelType w:val="multilevel"/>
    <w:tmpl w:val="09AA0ADC"/>
    <w:lvl w:ilvl="0">
      <w:start w:val="1"/>
      <w:numFmt w:val="decimal"/>
      <w:lvlText w:val="%1."/>
      <w:lvlJc w:val="left"/>
      <w:pPr>
        <w:ind w:left="1353" w:hanging="360"/>
      </w:pPr>
    </w:lvl>
    <w:lvl w:ilvl="1">
      <w:start w:val="1"/>
      <w:numFmt w:val="decimal"/>
      <w:isLgl/>
      <w:lvlText w:val="%1.%2."/>
      <w:lvlJc w:val="left"/>
      <w:pPr>
        <w:ind w:left="1713" w:hanging="720"/>
      </w:pPr>
      <w:rPr>
        <w:rFonts w:ascii="Verdana" w:hAnsi="Verdana" w:hint="default"/>
        <w:sz w:val="26"/>
        <w:szCs w:val="26"/>
      </w:rPr>
    </w:lvl>
    <w:lvl w:ilvl="2">
      <w:start w:val="1"/>
      <w:numFmt w:val="decimal"/>
      <w:isLgl/>
      <w:lvlText w:val="%1.%2.%3."/>
      <w:lvlJc w:val="left"/>
      <w:pPr>
        <w:ind w:left="2073" w:hanging="1080"/>
      </w:pPr>
      <w:rPr>
        <w:rFonts w:hint="default"/>
      </w:rPr>
    </w:lvl>
    <w:lvl w:ilvl="3">
      <w:start w:val="1"/>
      <w:numFmt w:val="decimal"/>
      <w:isLgl/>
      <w:lvlText w:val="%1.%2.%3.%4."/>
      <w:lvlJc w:val="left"/>
      <w:pPr>
        <w:ind w:left="2433" w:hanging="1440"/>
      </w:pPr>
      <w:rPr>
        <w:rFonts w:hint="default"/>
      </w:rPr>
    </w:lvl>
    <w:lvl w:ilvl="4">
      <w:start w:val="1"/>
      <w:numFmt w:val="decimal"/>
      <w:isLgl/>
      <w:lvlText w:val="%1.%2.%3.%4.%5."/>
      <w:lvlJc w:val="left"/>
      <w:pPr>
        <w:ind w:left="2793" w:hanging="1800"/>
      </w:pPr>
      <w:rPr>
        <w:rFonts w:hint="default"/>
      </w:rPr>
    </w:lvl>
    <w:lvl w:ilvl="5">
      <w:start w:val="1"/>
      <w:numFmt w:val="decimal"/>
      <w:isLgl/>
      <w:lvlText w:val="%1.%2.%3.%4.%5.%6."/>
      <w:lvlJc w:val="left"/>
      <w:pPr>
        <w:ind w:left="3153" w:hanging="2160"/>
      </w:pPr>
      <w:rPr>
        <w:rFonts w:hint="default"/>
      </w:rPr>
    </w:lvl>
    <w:lvl w:ilvl="6">
      <w:start w:val="1"/>
      <w:numFmt w:val="decimal"/>
      <w:isLgl/>
      <w:lvlText w:val="%1.%2.%3.%4.%5.%6.%7."/>
      <w:lvlJc w:val="left"/>
      <w:pPr>
        <w:ind w:left="3513" w:hanging="2520"/>
      </w:pPr>
      <w:rPr>
        <w:rFonts w:hint="default"/>
      </w:rPr>
    </w:lvl>
    <w:lvl w:ilvl="7">
      <w:start w:val="1"/>
      <w:numFmt w:val="decimal"/>
      <w:isLgl/>
      <w:lvlText w:val="%1.%2.%3.%4.%5.%6.%7.%8."/>
      <w:lvlJc w:val="left"/>
      <w:pPr>
        <w:ind w:left="3873" w:hanging="2880"/>
      </w:pPr>
      <w:rPr>
        <w:rFonts w:hint="default"/>
      </w:rPr>
    </w:lvl>
    <w:lvl w:ilvl="8">
      <w:start w:val="1"/>
      <w:numFmt w:val="decimal"/>
      <w:isLgl/>
      <w:lvlText w:val="%1.%2.%3.%4.%5.%6.%7.%8.%9."/>
      <w:lvlJc w:val="left"/>
      <w:pPr>
        <w:ind w:left="3873" w:hanging="2880"/>
      </w:pPr>
      <w:rPr>
        <w:rFonts w:hint="default"/>
      </w:rPr>
    </w:lvl>
  </w:abstractNum>
  <w:abstractNum w:abstractNumId="10" w15:restartNumberingAfterBreak="0">
    <w:nsid w:val="13653D27"/>
    <w:multiLevelType w:val="hybridMultilevel"/>
    <w:tmpl w:val="5EB84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7F2604"/>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CF2580"/>
    <w:multiLevelType w:val="hybridMultilevel"/>
    <w:tmpl w:val="C6B00422"/>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166E3948"/>
    <w:multiLevelType w:val="hybridMultilevel"/>
    <w:tmpl w:val="838E5EC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4112AA"/>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5" w15:restartNumberingAfterBreak="0">
    <w:nsid w:val="21723AE1"/>
    <w:multiLevelType w:val="hybridMultilevel"/>
    <w:tmpl w:val="F40E76B4"/>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225966FA"/>
    <w:multiLevelType w:val="hybridMultilevel"/>
    <w:tmpl w:val="C2A615AA"/>
    <w:lvl w:ilvl="0" w:tplc="2F7E45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8446F3"/>
    <w:multiLevelType w:val="hybridMultilevel"/>
    <w:tmpl w:val="DEC48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B17B28"/>
    <w:multiLevelType w:val="hybridMultilevel"/>
    <w:tmpl w:val="F162D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B42422"/>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DB49C4"/>
    <w:multiLevelType w:val="hybridMultilevel"/>
    <w:tmpl w:val="5AC800CC"/>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2F940FF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2" w15:restartNumberingAfterBreak="0">
    <w:nsid w:val="30183F9B"/>
    <w:multiLevelType w:val="hybridMultilevel"/>
    <w:tmpl w:val="8F040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EE35F8"/>
    <w:multiLevelType w:val="hybridMultilevel"/>
    <w:tmpl w:val="34DEB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14270D"/>
    <w:multiLevelType w:val="hybridMultilevel"/>
    <w:tmpl w:val="C60C5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5F6F50"/>
    <w:multiLevelType w:val="hybridMultilevel"/>
    <w:tmpl w:val="3E607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1B2CAD"/>
    <w:multiLevelType w:val="hybridMultilevel"/>
    <w:tmpl w:val="EFFE7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EB1CC9"/>
    <w:multiLevelType w:val="hybridMultilevel"/>
    <w:tmpl w:val="95F426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6452E6"/>
    <w:multiLevelType w:val="hybridMultilevel"/>
    <w:tmpl w:val="10EC7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7966BF"/>
    <w:multiLevelType w:val="hybridMultilevel"/>
    <w:tmpl w:val="006A5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731FA0"/>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1" w15:restartNumberingAfterBreak="0">
    <w:nsid w:val="4A167E15"/>
    <w:multiLevelType w:val="hybridMultilevel"/>
    <w:tmpl w:val="66207394"/>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D56E48"/>
    <w:multiLevelType w:val="hybridMultilevel"/>
    <w:tmpl w:val="2FC0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8E28E0"/>
    <w:multiLevelType w:val="hybridMultilevel"/>
    <w:tmpl w:val="FFF4B8D2"/>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DCE1A57"/>
    <w:multiLevelType w:val="hybridMultilevel"/>
    <w:tmpl w:val="AE6AAB58"/>
    <w:lvl w:ilvl="0" w:tplc="2F7E4500">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572C07"/>
    <w:multiLevelType w:val="hybridMultilevel"/>
    <w:tmpl w:val="6B3C77B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36" w15:restartNumberingAfterBreak="0">
    <w:nsid w:val="5265244C"/>
    <w:multiLevelType w:val="hybridMultilevel"/>
    <w:tmpl w:val="3ADC59B4"/>
    <w:lvl w:ilvl="0" w:tplc="0D864DD8">
      <w:start w:val="1"/>
      <w:numFmt w:val="decimal"/>
      <w:lvlText w:val="%1."/>
      <w:lvlJc w:val="left"/>
      <w:pPr>
        <w:tabs>
          <w:tab w:val="num" w:pos="1080"/>
        </w:tabs>
        <w:ind w:left="1080" w:hanging="720"/>
      </w:pPr>
    </w:lvl>
    <w:lvl w:ilvl="1" w:tplc="E66EADA0">
      <w:start w:val="1"/>
      <w:numFmt w:val="decimal"/>
      <w:lvlText w:val="1.%2"/>
      <w:lvlJc w:val="left"/>
      <w:pPr>
        <w:tabs>
          <w:tab w:val="num" w:pos="1440"/>
        </w:tabs>
        <w:ind w:left="1440" w:hanging="360"/>
      </w:pPr>
    </w:lvl>
    <w:lvl w:ilvl="2" w:tplc="80522C0E">
      <w:start w:val="1"/>
      <w:numFmt w:val="lowerRoman"/>
      <w:lvlText w:val="%3."/>
      <w:lvlJc w:val="right"/>
      <w:pPr>
        <w:tabs>
          <w:tab w:val="num" w:pos="2160"/>
        </w:tabs>
        <w:ind w:left="2160" w:hanging="180"/>
      </w:pPr>
    </w:lvl>
    <w:lvl w:ilvl="3" w:tplc="9B7C5DA8">
      <w:start w:val="1"/>
      <w:numFmt w:val="decimal"/>
      <w:lvlText w:val="%4."/>
      <w:lvlJc w:val="left"/>
      <w:pPr>
        <w:tabs>
          <w:tab w:val="num" w:pos="720"/>
        </w:tabs>
        <w:ind w:left="720" w:hanging="360"/>
      </w:pPr>
    </w:lvl>
    <w:lvl w:ilvl="4" w:tplc="576C5B82">
      <w:start w:val="1"/>
      <w:numFmt w:val="lowerLetter"/>
      <w:lvlText w:val="%5."/>
      <w:lvlJc w:val="left"/>
      <w:pPr>
        <w:tabs>
          <w:tab w:val="num" w:pos="3600"/>
        </w:tabs>
        <w:ind w:left="3600" w:hanging="360"/>
      </w:pPr>
    </w:lvl>
    <w:lvl w:ilvl="5" w:tplc="FF5E5ED2">
      <w:start w:val="1"/>
      <w:numFmt w:val="lowerRoman"/>
      <w:lvlText w:val="%6."/>
      <w:lvlJc w:val="right"/>
      <w:pPr>
        <w:tabs>
          <w:tab w:val="num" w:pos="4320"/>
        </w:tabs>
        <w:ind w:left="4320" w:hanging="180"/>
      </w:pPr>
    </w:lvl>
    <w:lvl w:ilvl="6" w:tplc="11845EBC">
      <w:start w:val="1"/>
      <w:numFmt w:val="decimal"/>
      <w:lvlText w:val="%7."/>
      <w:lvlJc w:val="left"/>
      <w:pPr>
        <w:tabs>
          <w:tab w:val="num" w:pos="5040"/>
        </w:tabs>
        <w:ind w:left="5040" w:hanging="360"/>
      </w:pPr>
    </w:lvl>
    <w:lvl w:ilvl="7" w:tplc="C2EC57A8">
      <w:start w:val="1"/>
      <w:numFmt w:val="lowerLetter"/>
      <w:lvlText w:val="%8."/>
      <w:lvlJc w:val="left"/>
      <w:pPr>
        <w:tabs>
          <w:tab w:val="num" w:pos="5760"/>
        </w:tabs>
        <w:ind w:left="5760" w:hanging="360"/>
      </w:pPr>
    </w:lvl>
    <w:lvl w:ilvl="8" w:tplc="394EACD8">
      <w:start w:val="1"/>
      <w:numFmt w:val="lowerRoman"/>
      <w:lvlText w:val="%9."/>
      <w:lvlJc w:val="right"/>
      <w:pPr>
        <w:tabs>
          <w:tab w:val="num" w:pos="6480"/>
        </w:tabs>
        <w:ind w:left="6480" w:hanging="180"/>
      </w:pPr>
    </w:lvl>
  </w:abstractNum>
  <w:abstractNum w:abstractNumId="37" w15:restartNumberingAfterBreak="0">
    <w:nsid w:val="53564581"/>
    <w:multiLevelType w:val="hybridMultilevel"/>
    <w:tmpl w:val="5ED21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32370F"/>
    <w:multiLevelType w:val="hybridMultilevel"/>
    <w:tmpl w:val="EC785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54BB4D6E"/>
    <w:multiLevelType w:val="hybridMultilevel"/>
    <w:tmpl w:val="98325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6205566"/>
    <w:multiLevelType w:val="hybridMultilevel"/>
    <w:tmpl w:val="7750B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A548CB"/>
    <w:multiLevelType w:val="hybridMultilevel"/>
    <w:tmpl w:val="D0B0815C"/>
    <w:lvl w:ilvl="0" w:tplc="C70EDF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C725AC2"/>
    <w:multiLevelType w:val="hybridMultilevel"/>
    <w:tmpl w:val="8458A0C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3" w15:restartNumberingAfterBreak="0">
    <w:nsid w:val="5E1F0EAE"/>
    <w:multiLevelType w:val="hybridMultilevel"/>
    <w:tmpl w:val="ED50D0AC"/>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4" w15:restartNumberingAfterBreak="0">
    <w:nsid w:val="6039371B"/>
    <w:multiLevelType w:val="hybridMultilevel"/>
    <w:tmpl w:val="F5BA6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0626619"/>
    <w:multiLevelType w:val="hybridMultilevel"/>
    <w:tmpl w:val="151A08B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6" w15:restartNumberingAfterBreak="0">
    <w:nsid w:val="615E1D2F"/>
    <w:multiLevelType w:val="hybridMultilevel"/>
    <w:tmpl w:val="967ECBA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7" w15:restartNumberingAfterBreak="0">
    <w:nsid w:val="6A3251C7"/>
    <w:multiLevelType w:val="hybridMultilevel"/>
    <w:tmpl w:val="0AFC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5A4078"/>
    <w:multiLevelType w:val="hybridMultilevel"/>
    <w:tmpl w:val="E4DA3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D412F2B"/>
    <w:multiLevelType w:val="hybridMultilevel"/>
    <w:tmpl w:val="0316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4C44860"/>
    <w:multiLevelType w:val="hybridMultilevel"/>
    <w:tmpl w:val="8B4A07B6"/>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1" w15:restartNumberingAfterBreak="0">
    <w:nsid w:val="7DD05817"/>
    <w:multiLevelType w:val="hybridMultilevel"/>
    <w:tmpl w:val="42C63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B10E8C"/>
    <w:multiLevelType w:val="hybridMultilevel"/>
    <w:tmpl w:val="89589D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9"/>
  </w:num>
  <w:num w:numId="2">
    <w:abstractNumId w:val="38"/>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23"/>
  </w:num>
  <w:num w:numId="6">
    <w:abstractNumId w:val="35"/>
  </w:num>
  <w:num w:numId="7">
    <w:abstractNumId w:val="17"/>
  </w:num>
  <w:num w:numId="8">
    <w:abstractNumId w:val="28"/>
  </w:num>
  <w:num w:numId="9">
    <w:abstractNumId w:val="14"/>
  </w:num>
  <w:num w:numId="10">
    <w:abstractNumId w:val="4"/>
  </w:num>
  <w:num w:numId="11">
    <w:abstractNumId w:val="25"/>
  </w:num>
  <w:num w:numId="12">
    <w:abstractNumId w:val="24"/>
  </w:num>
  <w:num w:numId="13">
    <w:abstractNumId w:val="39"/>
  </w:num>
  <w:num w:numId="14">
    <w:abstractNumId w:val="21"/>
  </w:num>
  <w:num w:numId="15">
    <w:abstractNumId w:val="43"/>
  </w:num>
  <w:num w:numId="16">
    <w:abstractNumId w:val="22"/>
  </w:num>
  <w:num w:numId="17">
    <w:abstractNumId w:val="10"/>
  </w:num>
  <w:num w:numId="18">
    <w:abstractNumId w:val="50"/>
  </w:num>
  <w:num w:numId="19">
    <w:abstractNumId w:val="27"/>
  </w:num>
  <w:num w:numId="20">
    <w:abstractNumId w:val="47"/>
  </w:num>
  <w:num w:numId="21">
    <w:abstractNumId w:val="44"/>
  </w:num>
  <w:num w:numId="22">
    <w:abstractNumId w:val="6"/>
  </w:num>
  <w:num w:numId="23">
    <w:abstractNumId w:val="26"/>
  </w:num>
  <w:num w:numId="24">
    <w:abstractNumId w:val="18"/>
  </w:num>
  <w:num w:numId="25">
    <w:abstractNumId w:val="48"/>
  </w:num>
  <w:num w:numId="26">
    <w:abstractNumId w:val="29"/>
  </w:num>
  <w:num w:numId="27">
    <w:abstractNumId w:val="15"/>
  </w:num>
  <w:num w:numId="28">
    <w:abstractNumId w:val="34"/>
  </w:num>
  <w:num w:numId="29">
    <w:abstractNumId w:val="13"/>
  </w:num>
  <w:num w:numId="30">
    <w:abstractNumId w:val="11"/>
  </w:num>
  <w:num w:numId="31">
    <w:abstractNumId w:val="16"/>
  </w:num>
  <w:num w:numId="32">
    <w:abstractNumId w:val="40"/>
  </w:num>
  <w:num w:numId="33">
    <w:abstractNumId w:val="37"/>
  </w:num>
  <w:num w:numId="34">
    <w:abstractNumId w:val="32"/>
  </w:num>
  <w:num w:numId="35">
    <w:abstractNumId w:val="41"/>
  </w:num>
  <w:num w:numId="36">
    <w:abstractNumId w:val="33"/>
  </w:num>
  <w:num w:numId="37">
    <w:abstractNumId w:val="31"/>
  </w:num>
  <w:num w:numId="38">
    <w:abstractNumId w:val="3"/>
  </w:num>
  <w:num w:numId="39">
    <w:abstractNumId w:val="51"/>
  </w:num>
  <w:num w:numId="40">
    <w:abstractNumId w:val="46"/>
  </w:num>
  <w:num w:numId="41">
    <w:abstractNumId w:val="19"/>
  </w:num>
  <w:num w:numId="42">
    <w:abstractNumId w:val="7"/>
  </w:num>
  <w:num w:numId="43">
    <w:abstractNumId w:val="30"/>
  </w:num>
  <w:num w:numId="44">
    <w:abstractNumId w:val="42"/>
  </w:num>
  <w:num w:numId="45">
    <w:abstractNumId w:val="9"/>
  </w:num>
  <w:num w:numId="46">
    <w:abstractNumId w:val="52"/>
  </w:num>
  <w:num w:numId="47">
    <w:abstractNumId w:val="5"/>
  </w:num>
  <w:num w:numId="48">
    <w:abstractNumId w:val="20"/>
  </w:num>
  <w:num w:numId="49">
    <w:abstractNumId w:val="12"/>
  </w:num>
  <w:num w:numId="50">
    <w:abstractNumId w:val="45"/>
  </w:num>
  <w:num w:numId="51">
    <w:abstractNumId w:val="2"/>
  </w:num>
  <w:num w:numId="52">
    <w:abstractNumId w:val="1"/>
  </w:num>
  <w:num w:numId="53">
    <w:abstractNumId w:val="0"/>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tzAxMwECUwtDAyUdpeDU4uLM/DyQArNaAA+kGc0sAAAA"/>
  </w:docVars>
  <w:rsids>
    <w:rsidRoot w:val="00646BBF"/>
    <w:rsid w:val="000003D1"/>
    <w:rsid w:val="0000379D"/>
    <w:rsid w:val="00007CD7"/>
    <w:rsid w:val="00007FF2"/>
    <w:rsid w:val="00015246"/>
    <w:rsid w:val="00016668"/>
    <w:rsid w:val="00023724"/>
    <w:rsid w:val="00025EC8"/>
    <w:rsid w:val="0002674F"/>
    <w:rsid w:val="00030206"/>
    <w:rsid w:val="00043B4F"/>
    <w:rsid w:val="00043D8A"/>
    <w:rsid w:val="0004694B"/>
    <w:rsid w:val="00054237"/>
    <w:rsid w:val="0005466F"/>
    <w:rsid w:val="00057406"/>
    <w:rsid w:val="00062128"/>
    <w:rsid w:val="000622A3"/>
    <w:rsid w:val="00062902"/>
    <w:rsid w:val="0006354A"/>
    <w:rsid w:val="00065E8D"/>
    <w:rsid w:val="000672A2"/>
    <w:rsid w:val="000707FD"/>
    <w:rsid w:val="00070D37"/>
    <w:rsid w:val="00071BDF"/>
    <w:rsid w:val="00071C35"/>
    <w:rsid w:val="00072705"/>
    <w:rsid w:val="0007302B"/>
    <w:rsid w:val="0007363A"/>
    <w:rsid w:val="00074765"/>
    <w:rsid w:val="00076288"/>
    <w:rsid w:val="00082262"/>
    <w:rsid w:val="000824DB"/>
    <w:rsid w:val="00084BF6"/>
    <w:rsid w:val="00085E2E"/>
    <w:rsid w:val="00086080"/>
    <w:rsid w:val="0009515F"/>
    <w:rsid w:val="00095EAB"/>
    <w:rsid w:val="0009700D"/>
    <w:rsid w:val="000A2D91"/>
    <w:rsid w:val="000A4A57"/>
    <w:rsid w:val="000B0B0E"/>
    <w:rsid w:val="000B1DDE"/>
    <w:rsid w:val="000B4D68"/>
    <w:rsid w:val="000C08B0"/>
    <w:rsid w:val="000C1400"/>
    <w:rsid w:val="000C40F2"/>
    <w:rsid w:val="000C466B"/>
    <w:rsid w:val="000C61F9"/>
    <w:rsid w:val="000C707D"/>
    <w:rsid w:val="000D6748"/>
    <w:rsid w:val="000E36F3"/>
    <w:rsid w:val="000E3AD7"/>
    <w:rsid w:val="000F1191"/>
    <w:rsid w:val="000F27F7"/>
    <w:rsid w:val="000F39D0"/>
    <w:rsid w:val="000F4EC4"/>
    <w:rsid w:val="00101491"/>
    <w:rsid w:val="00103D1E"/>
    <w:rsid w:val="00105F57"/>
    <w:rsid w:val="00107173"/>
    <w:rsid w:val="0010727E"/>
    <w:rsid w:val="00110B4B"/>
    <w:rsid w:val="00111F1E"/>
    <w:rsid w:val="00112F57"/>
    <w:rsid w:val="001138F4"/>
    <w:rsid w:val="00116018"/>
    <w:rsid w:val="0012050F"/>
    <w:rsid w:val="00121996"/>
    <w:rsid w:val="00121A6F"/>
    <w:rsid w:val="00125095"/>
    <w:rsid w:val="0013498E"/>
    <w:rsid w:val="00137FB0"/>
    <w:rsid w:val="00143B3A"/>
    <w:rsid w:val="001449ED"/>
    <w:rsid w:val="001464DE"/>
    <w:rsid w:val="00146FBF"/>
    <w:rsid w:val="00150269"/>
    <w:rsid w:val="00157ECD"/>
    <w:rsid w:val="001603DA"/>
    <w:rsid w:val="00164C41"/>
    <w:rsid w:val="00164CF9"/>
    <w:rsid w:val="00167DB5"/>
    <w:rsid w:val="00172C30"/>
    <w:rsid w:val="0017573B"/>
    <w:rsid w:val="00176EC0"/>
    <w:rsid w:val="0017775F"/>
    <w:rsid w:val="00181104"/>
    <w:rsid w:val="001841B7"/>
    <w:rsid w:val="00192F9A"/>
    <w:rsid w:val="00193DCA"/>
    <w:rsid w:val="00194FF7"/>
    <w:rsid w:val="00196CE5"/>
    <w:rsid w:val="0019741B"/>
    <w:rsid w:val="001A08B9"/>
    <w:rsid w:val="001A1BA6"/>
    <w:rsid w:val="001A34D2"/>
    <w:rsid w:val="001A5A71"/>
    <w:rsid w:val="001A7F69"/>
    <w:rsid w:val="001B0A42"/>
    <w:rsid w:val="001B1380"/>
    <w:rsid w:val="001B17E1"/>
    <w:rsid w:val="001B21D6"/>
    <w:rsid w:val="001B309B"/>
    <w:rsid w:val="001B32E6"/>
    <w:rsid w:val="001B4C37"/>
    <w:rsid w:val="001B5155"/>
    <w:rsid w:val="001B5928"/>
    <w:rsid w:val="001B75FE"/>
    <w:rsid w:val="001C3810"/>
    <w:rsid w:val="001C44BD"/>
    <w:rsid w:val="001C4D59"/>
    <w:rsid w:val="001C67A1"/>
    <w:rsid w:val="001C6C75"/>
    <w:rsid w:val="001D068A"/>
    <w:rsid w:val="001D1140"/>
    <w:rsid w:val="001D1262"/>
    <w:rsid w:val="001D1D80"/>
    <w:rsid w:val="001D27C2"/>
    <w:rsid w:val="001D29C5"/>
    <w:rsid w:val="001D32BA"/>
    <w:rsid w:val="001D3DA3"/>
    <w:rsid w:val="001D73B2"/>
    <w:rsid w:val="001E2635"/>
    <w:rsid w:val="001E3509"/>
    <w:rsid w:val="001E4242"/>
    <w:rsid w:val="001E4274"/>
    <w:rsid w:val="001E4B7E"/>
    <w:rsid w:val="001F0C91"/>
    <w:rsid w:val="001F2351"/>
    <w:rsid w:val="001F4774"/>
    <w:rsid w:val="002006B1"/>
    <w:rsid w:val="00205057"/>
    <w:rsid w:val="00207302"/>
    <w:rsid w:val="002137E1"/>
    <w:rsid w:val="00213C9F"/>
    <w:rsid w:val="0021414C"/>
    <w:rsid w:val="00214938"/>
    <w:rsid w:val="0021510F"/>
    <w:rsid w:val="002151F2"/>
    <w:rsid w:val="00220069"/>
    <w:rsid w:val="0022360D"/>
    <w:rsid w:val="00224055"/>
    <w:rsid w:val="00224A91"/>
    <w:rsid w:val="00224AF9"/>
    <w:rsid w:val="002250CD"/>
    <w:rsid w:val="0022572C"/>
    <w:rsid w:val="0022637C"/>
    <w:rsid w:val="002300EC"/>
    <w:rsid w:val="00232D72"/>
    <w:rsid w:val="00233DF5"/>
    <w:rsid w:val="00234744"/>
    <w:rsid w:val="002373BB"/>
    <w:rsid w:val="00240001"/>
    <w:rsid w:val="0024152A"/>
    <w:rsid w:val="00244F41"/>
    <w:rsid w:val="00245225"/>
    <w:rsid w:val="002541A6"/>
    <w:rsid w:val="00254F5C"/>
    <w:rsid w:val="00256C0A"/>
    <w:rsid w:val="002615FE"/>
    <w:rsid w:val="00261C5F"/>
    <w:rsid w:val="00263727"/>
    <w:rsid w:val="00265E11"/>
    <w:rsid w:val="002774AC"/>
    <w:rsid w:val="002777F9"/>
    <w:rsid w:val="00283B55"/>
    <w:rsid w:val="00283B60"/>
    <w:rsid w:val="00294626"/>
    <w:rsid w:val="0029670A"/>
    <w:rsid w:val="00296934"/>
    <w:rsid w:val="002A0BC6"/>
    <w:rsid w:val="002A2C1A"/>
    <w:rsid w:val="002A46B8"/>
    <w:rsid w:val="002B0AC8"/>
    <w:rsid w:val="002B1601"/>
    <w:rsid w:val="002B4394"/>
    <w:rsid w:val="002B5444"/>
    <w:rsid w:val="002B6803"/>
    <w:rsid w:val="002C0699"/>
    <w:rsid w:val="002C2CF0"/>
    <w:rsid w:val="002C48FC"/>
    <w:rsid w:val="002C4A3C"/>
    <w:rsid w:val="002C6BB0"/>
    <w:rsid w:val="002C6C50"/>
    <w:rsid w:val="002C7E08"/>
    <w:rsid w:val="002D0DD9"/>
    <w:rsid w:val="002D0ED4"/>
    <w:rsid w:val="002D0FAC"/>
    <w:rsid w:val="002D1A30"/>
    <w:rsid w:val="002D26AC"/>
    <w:rsid w:val="002D4869"/>
    <w:rsid w:val="002D6BBB"/>
    <w:rsid w:val="002E0B8C"/>
    <w:rsid w:val="002E5A97"/>
    <w:rsid w:val="002E7237"/>
    <w:rsid w:val="002E74E0"/>
    <w:rsid w:val="002E7E11"/>
    <w:rsid w:val="002F47F7"/>
    <w:rsid w:val="002F506D"/>
    <w:rsid w:val="002F5CC7"/>
    <w:rsid w:val="00300926"/>
    <w:rsid w:val="00301137"/>
    <w:rsid w:val="00302DF4"/>
    <w:rsid w:val="003034B6"/>
    <w:rsid w:val="00305AEC"/>
    <w:rsid w:val="00310C85"/>
    <w:rsid w:val="0031384B"/>
    <w:rsid w:val="0031707B"/>
    <w:rsid w:val="00317B6E"/>
    <w:rsid w:val="00320D3B"/>
    <w:rsid w:val="00320EA4"/>
    <w:rsid w:val="003233FE"/>
    <w:rsid w:val="0032609B"/>
    <w:rsid w:val="00331B60"/>
    <w:rsid w:val="00332903"/>
    <w:rsid w:val="00332BC2"/>
    <w:rsid w:val="00334DD6"/>
    <w:rsid w:val="00335943"/>
    <w:rsid w:val="00336382"/>
    <w:rsid w:val="003406E1"/>
    <w:rsid w:val="003452E4"/>
    <w:rsid w:val="00347BB7"/>
    <w:rsid w:val="0035079E"/>
    <w:rsid w:val="00355103"/>
    <w:rsid w:val="00355506"/>
    <w:rsid w:val="00357163"/>
    <w:rsid w:val="00357443"/>
    <w:rsid w:val="00361E8A"/>
    <w:rsid w:val="0036491A"/>
    <w:rsid w:val="003662AF"/>
    <w:rsid w:val="00371E09"/>
    <w:rsid w:val="00377521"/>
    <w:rsid w:val="00380442"/>
    <w:rsid w:val="00380E6E"/>
    <w:rsid w:val="00380E95"/>
    <w:rsid w:val="003825F4"/>
    <w:rsid w:val="00383B3D"/>
    <w:rsid w:val="003845D5"/>
    <w:rsid w:val="003921F0"/>
    <w:rsid w:val="00392631"/>
    <w:rsid w:val="00396D20"/>
    <w:rsid w:val="003A2A88"/>
    <w:rsid w:val="003A2E43"/>
    <w:rsid w:val="003A3EE9"/>
    <w:rsid w:val="003A4A17"/>
    <w:rsid w:val="003A5067"/>
    <w:rsid w:val="003A55EB"/>
    <w:rsid w:val="003A7EFD"/>
    <w:rsid w:val="003B06F7"/>
    <w:rsid w:val="003B09F4"/>
    <w:rsid w:val="003B3162"/>
    <w:rsid w:val="003B53E6"/>
    <w:rsid w:val="003B5C7F"/>
    <w:rsid w:val="003B6D5D"/>
    <w:rsid w:val="003C2A0A"/>
    <w:rsid w:val="003C3519"/>
    <w:rsid w:val="003C4804"/>
    <w:rsid w:val="003C4F9E"/>
    <w:rsid w:val="003D14A0"/>
    <w:rsid w:val="003D41BF"/>
    <w:rsid w:val="003D4213"/>
    <w:rsid w:val="003D47B6"/>
    <w:rsid w:val="003E075D"/>
    <w:rsid w:val="003E2FAA"/>
    <w:rsid w:val="003E61D4"/>
    <w:rsid w:val="003E7353"/>
    <w:rsid w:val="003F6782"/>
    <w:rsid w:val="004024F8"/>
    <w:rsid w:val="00403527"/>
    <w:rsid w:val="00412507"/>
    <w:rsid w:val="00413117"/>
    <w:rsid w:val="00413219"/>
    <w:rsid w:val="00416C96"/>
    <w:rsid w:val="0041747B"/>
    <w:rsid w:val="004200F5"/>
    <w:rsid w:val="00421BE1"/>
    <w:rsid w:val="00422DE1"/>
    <w:rsid w:val="004252EE"/>
    <w:rsid w:val="00433A70"/>
    <w:rsid w:val="00436AF2"/>
    <w:rsid w:val="00440B05"/>
    <w:rsid w:val="00440C47"/>
    <w:rsid w:val="004411D1"/>
    <w:rsid w:val="004417B9"/>
    <w:rsid w:val="004509F2"/>
    <w:rsid w:val="0045378D"/>
    <w:rsid w:val="00455B84"/>
    <w:rsid w:val="00455F97"/>
    <w:rsid w:val="00456744"/>
    <w:rsid w:val="00462534"/>
    <w:rsid w:val="00463735"/>
    <w:rsid w:val="00466FE2"/>
    <w:rsid w:val="0047101F"/>
    <w:rsid w:val="004756B7"/>
    <w:rsid w:val="00475FB0"/>
    <w:rsid w:val="0047632D"/>
    <w:rsid w:val="00476404"/>
    <w:rsid w:val="004766AA"/>
    <w:rsid w:val="004777A8"/>
    <w:rsid w:val="00480456"/>
    <w:rsid w:val="00481E32"/>
    <w:rsid w:val="00481E40"/>
    <w:rsid w:val="00483033"/>
    <w:rsid w:val="00484EC5"/>
    <w:rsid w:val="00490114"/>
    <w:rsid w:val="00493B92"/>
    <w:rsid w:val="00493E23"/>
    <w:rsid w:val="00496AA7"/>
    <w:rsid w:val="004A1F75"/>
    <w:rsid w:val="004A2160"/>
    <w:rsid w:val="004A27F0"/>
    <w:rsid w:val="004A394A"/>
    <w:rsid w:val="004A4864"/>
    <w:rsid w:val="004A5132"/>
    <w:rsid w:val="004A5730"/>
    <w:rsid w:val="004A7B29"/>
    <w:rsid w:val="004A7BD6"/>
    <w:rsid w:val="004B03B9"/>
    <w:rsid w:val="004B669C"/>
    <w:rsid w:val="004B68FD"/>
    <w:rsid w:val="004C1E80"/>
    <w:rsid w:val="004C40C4"/>
    <w:rsid w:val="004C68C4"/>
    <w:rsid w:val="004C7F5A"/>
    <w:rsid w:val="004D11E7"/>
    <w:rsid w:val="004D391C"/>
    <w:rsid w:val="004D3DEB"/>
    <w:rsid w:val="004D6E95"/>
    <w:rsid w:val="004E04A4"/>
    <w:rsid w:val="004E1A7D"/>
    <w:rsid w:val="004E3B8B"/>
    <w:rsid w:val="004E7F76"/>
    <w:rsid w:val="004F0B48"/>
    <w:rsid w:val="004F102A"/>
    <w:rsid w:val="004F2046"/>
    <w:rsid w:val="00500DAF"/>
    <w:rsid w:val="005074FC"/>
    <w:rsid w:val="005149D7"/>
    <w:rsid w:val="00515A95"/>
    <w:rsid w:val="00516BFB"/>
    <w:rsid w:val="005177F9"/>
    <w:rsid w:val="00517BF0"/>
    <w:rsid w:val="00527C1D"/>
    <w:rsid w:val="00533AA9"/>
    <w:rsid w:val="00534F64"/>
    <w:rsid w:val="0054519B"/>
    <w:rsid w:val="00545E76"/>
    <w:rsid w:val="00546AFF"/>
    <w:rsid w:val="00546B4B"/>
    <w:rsid w:val="00553762"/>
    <w:rsid w:val="00554294"/>
    <w:rsid w:val="0055776F"/>
    <w:rsid w:val="005607B5"/>
    <w:rsid w:val="005612B6"/>
    <w:rsid w:val="00566832"/>
    <w:rsid w:val="00566C49"/>
    <w:rsid w:val="00570418"/>
    <w:rsid w:val="00571CE9"/>
    <w:rsid w:val="005728E7"/>
    <w:rsid w:val="005749BF"/>
    <w:rsid w:val="005755F3"/>
    <w:rsid w:val="0058147B"/>
    <w:rsid w:val="005874F5"/>
    <w:rsid w:val="0058762B"/>
    <w:rsid w:val="005962C3"/>
    <w:rsid w:val="005A0570"/>
    <w:rsid w:val="005A133D"/>
    <w:rsid w:val="005A2ACC"/>
    <w:rsid w:val="005A383C"/>
    <w:rsid w:val="005A76D6"/>
    <w:rsid w:val="005A7ED4"/>
    <w:rsid w:val="005B0394"/>
    <w:rsid w:val="005B0F7C"/>
    <w:rsid w:val="005B2F6E"/>
    <w:rsid w:val="005B3D08"/>
    <w:rsid w:val="005B5838"/>
    <w:rsid w:val="005B5A9B"/>
    <w:rsid w:val="005B6EB5"/>
    <w:rsid w:val="005B6FC4"/>
    <w:rsid w:val="005C0E13"/>
    <w:rsid w:val="005C5AC0"/>
    <w:rsid w:val="005C6752"/>
    <w:rsid w:val="005C798D"/>
    <w:rsid w:val="005D2A6C"/>
    <w:rsid w:val="005D35CF"/>
    <w:rsid w:val="005D5268"/>
    <w:rsid w:val="005D551E"/>
    <w:rsid w:val="005D57A4"/>
    <w:rsid w:val="005D689E"/>
    <w:rsid w:val="005D6D9A"/>
    <w:rsid w:val="005E0A0B"/>
    <w:rsid w:val="005E0A4F"/>
    <w:rsid w:val="005E2877"/>
    <w:rsid w:val="005E7082"/>
    <w:rsid w:val="005F0CDC"/>
    <w:rsid w:val="005F11CA"/>
    <w:rsid w:val="005F45A8"/>
    <w:rsid w:val="005F4EF1"/>
    <w:rsid w:val="005F55F5"/>
    <w:rsid w:val="005F7208"/>
    <w:rsid w:val="00603C39"/>
    <w:rsid w:val="00603E71"/>
    <w:rsid w:val="00610EA9"/>
    <w:rsid w:val="0061236F"/>
    <w:rsid w:val="0061684F"/>
    <w:rsid w:val="00621B32"/>
    <w:rsid w:val="00624DFF"/>
    <w:rsid w:val="00625272"/>
    <w:rsid w:val="00625AA1"/>
    <w:rsid w:val="00630CEE"/>
    <w:rsid w:val="00635266"/>
    <w:rsid w:val="00637D05"/>
    <w:rsid w:val="0064100A"/>
    <w:rsid w:val="00641D80"/>
    <w:rsid w:val="0064369E"/>
    <w:rsid w:val="00643C8D"/>
    <w:rsid w:val="00646BBF"/>
    <w:rsid w:val="00646C88"/>
    <w:rsid w:val="0064798B"/>
    <w:rsid w:val="0065469A"/>
    <w:rsid w:val="00656733"/>
    <w:rsid w:val="00657360"/>
    <w:rsid w:val="0066451B"/>
    <w:rsid w:val="006710B2"/>
    <w:rsid w:val="00674574"/>
    <w:rsid w:val="00680DFF"/>
    <w:rsid w:val="006848D3"/>
    <w:rsid w:val="006873ED"/>
    <w:rsid w:val="0069324F"/>
    <w:rsid w:val="00693452"/>
    <w:rsid w:val="0069375E"/>
    <w:rsid w:val="00695998"/>
    <w:rsid w:val="0069734F"/>
    <w:rsid w:val="00697B32"/>
    <w:rsid w:val="00697FDE"/>
    <w:rsid w:val="006A251D"/>
    <w:rsid w:val="006A3338"/>
    <w:rsid w:val="006A5631"/>
    <w:rsid w:val="006A69F6"/>
    <w:rsid w:val="006B19A1"/>
    <w:rsid w:val="006B2F80"/>
    <w:rsid w:val="006B3408"/>
    <w:rsid w:val="006B70AA"/>
    <w:rsid w:val="006B7C1E"/>
    <w:rsid w:val="006C0C2E"/>
    <w:rsid w:val="006C3CC8"/>
    <w:rsid w:val="006D02F3"/>
    <w:rsid w:val="006D2735"/>
    <w:rsid w:val="006D48F4"/>
    <w:rsid w:val="006D635D"/>
    <w:rsid w:val="006E1AA6"/>
    <w:rsid w:val="006E282C"/>
    <w:rsid w:val="006E35CC"/>
    <w:rsid w:val="006E6465"/>
    <w:rsid w:val="006E77C4"/>
    <w:rsid w:val="006E7FF0"/>
    <w:rsid w:val="006F1F59"/>
    <w:rsid w:val="006F603A"/>
    <w:rsid w:val="006F72DB"/>
    <w:rsid w:val="006F7D8B"/>
    <w:rsid w:val="006F7ECD"/>
    <w:rsid w:val="00700954"/>
    <w:rsid w:val="0070263F"/>
    <w:rsid w:val="00706CDC"/>
    <w:rsid w:val="00707A96"/>
    <w:rsid w:val="00707D86"/>
    <w:rsid w:val="007116F3"/>
    <w:rsid w:val="00711A57"/>
    <w:rsid w:val="0071537A"/>
    <w:rsid w:val="0071566A"/>
    <w:rsid w:val="00716BA1"/>
    <w:rsid w:val="0071723D"/>
    <w:rsid w:val="0071775A"/>
    <w:rsid w:val="00717BBB"/>
    <w:rsid w:val="007212D2"/>
    <w:rsid w:val="00722742"/>
    <w:rsid w:val="00722ED8"/>
    <w:rsid w:val="007241C6"/>
    <w:rsid w:val="00726DED"/>
    <w:rsid w:val="007274B9"/>
    <w:rsid w:val="00730543"/>
    <w:rsid w:val="00730718"/>
    <w:rsid w:val="00734307"/>
    <w:rsid w:val="007350A1"/>
    <w:rsid w:val="007359F1"/>
    <w:rsid w:val="00735C82"/>
    <w:rsid w:val="007416F3"/>
    <w:rsid w:val="007420C7"/>
    <w:rsid w:val="00745644"/>
    <w:rsid w:val="00751C7C"/>
    <w:rsid w:val="00752A8E"/>
    <w:rsid w:val="00752CB0"/>
    <w:rsid w:val="00753C92"/>
    <w:rsid w:val="00755C14"/>
    <w:rsid w:val="00763420"/>
    <w:rsid w:val="0076544C"/>
    <w:rsid w:val="007658A8"/>
    <w:rsid w:val="00773174"/>
    <w:rsid w:val="00773DF3"/>
    <w:rsid w:val="00774150"/>
    <w:rsid w:val="0077421D"/>
    <w:rsid w:val="007810D7"/>
    <w:rsid w:val="007837A5"/>
    <w:rsid w:val="007876FB"/>
    <w:rsid w:val="00796F75"/>
    <w:rsid w:val="007A06BB"/>
    <w:rsid w:val="007A0E3E"/>
    <w:rsid w:val="007A12A1"/>
    <w:rsid w:val="007A1E66"/>
    <w:rsid w:val="007A3583"/>
    <w:rsid w:val="007A36E6"/>
    <w:rsid w:val="007A4074"/>
    <w:rsid w:val="007A5381"/>
    <w:rsid w:val="007A61C9"/>
    <w:rsid w:val="007A6C51"/>
    <w:rsid w:val="007A7A1F"/>
    <w:rsid w:val="007B41A8"/>
    <w:rsid w:val="007B5036"/>
    <w:rsid w:val="007B6E85"/>
    <w:rsid w:val="007B7ACA"/>
    <w:rsid w:val="007C379B"/>
    <w:rsid w:val="007C40B0"/>
    <w:rsid w:val="007C53A8"/>
    <w:rsid w:val="007C68D3"/>
    <w:rsid w:val="007C6FB4"/>
    <w:rsid w:val="007D3175"/>
    <w:rsid w:val="007D4865"/>
    <w:rsid w:val="007D57DD"/>
    <w:rsid w:val="007D589D"/>
    <w:rsid w:val="007D7E9F"/>
    <w:rsid w:val="007E2BF9"/>
    <w:rsid w:val="007E3E97"/>
    <w:rsid w:val="007E48B3"/>
    <w:rsid w:val="007E5CB9"/>
    <w:rsid w:val="007E6021"/>
    <w:rsid w:val="007F0C3F"/>
    <w:rsid w:val="007F1171"/>
    <w:rsid w:val="007F23B4"/>
    <w:rsid w:val="007F4937"/>
    <w:rsid w:val="007F4974"/>
    <w:rsid w:val="007F4D4D"/>
    <w:rsid w:val="007F5BB3"/>
    <w:rsid w:val="007F755F"/>
    <w:rsid w:val="00803445"/>
    <w:rsid w:val="0080508A"/>
    <w:rsid w:val="00814626"/>
    <w:rsid w:val="00815743"/>
    <w:rsid w:val="0081727D"/>
    <w:rsid w:val="00821B13"/>
    <w:rsid w:val="00822B46"/>
    <w:rsid w:val="008302C7"/>
    <w:rsid w:val="00831727"/>
    <w:rsid w:val="008318D6"/>
    <w:rsid w:val="00835176"/>
    <w:rsid w:val="008360F9"/>
    <w:rsid w:val="00836C71"/>
    <w:rsid w:val="00841739"/>
    <w:rsid w:val="00842327"/>
    <w:rsid w:val="00842635"/>
    <w:rsid w:val="0084394F"/>
    <w:rsid w:val="00844ED4"/>
    <w:rsid w:val="00853F1C"/>
    <w:rsid w:val="00854180"/>
    <w:rsid w:val="00854CE5"/>
    <w:rsid w:val="00855FAA"/>
    <w:rsid w:val="00856D23"/>
    <w:rsid w:val="00860257"/>
    <w:rsid w:val="00862864"/>
    <w:rsid w:val="00864E17"/>
    <w:rsid w:val="00867B3D"/>
    <w:rsid w:val="00872376"/>
    <w:rsid w:val="00873079"/>
    <w:rsid w:val="00874219"/>
    <w:rsid w:val="008812D8"/>
    <w:rsid w:val="00883060"/>
    <w:rsid w:val="00884E00"/>
    <w:rsid w:val="00886D2F"/>
    <w:rsid w:val="00887026"/>
    <w:rsid w:val="0088704F"/>
    <w:rsid w:val="0089665F"/>
    <w:rsid w:val="00896BF0"/>
    <w:rsid w:val="008A1B13"/>
    <w:rsid w:val="008A4BF1"/>
    <w:rsid w:val="008A6E0A"/>
    <w:rsid w:val="008A6E11"/>
    <w:rsid w:val="008A75F3"/>
    <w:rsid w:val="008A7C23"/>
    <w:rsid w:val="008B2C5F"/>
    <w:rsid w:val="008B3D74"/>
    <w:rsid w:val="008B554F"/>
    <w:rsid w:val="008B6901"/>
    <w:rsid w:val="008C00FB"/>
    <w:rsid w:val="008C065D"/>
    <w:rsid w:val="008C1882"/>
    <w:rsid w:val="008D2153"/>
    <w:rsid w:val="008D280F"/>
    <w:rsid w:val="008D3D95"/>
    <w:rsid w:val="008E0249"/>
    <w:rsid w:val="008E2CF7"/>
    <w:rsid w:val="008E2E47"/>
    <w:rsid w:val="008E4189"/>
    <w:rsid w:val="008E49D3"/>
    <w:rsid w:val="008E5FE3"/>
    <w:rsid w:val="008E6A6E"/>
    <w:rsid w:val="008F0429"/>
    <w:rsid w:val="008F07D2"/>
    <w:rsid w:val="008F589F"/>
    <w:rsid w:val="009019E0"/>
    <w:rsid w:val="00901CB2"/>
    <w:rsid w:val="009025F7"/>
    <w:rsid w:val="00905C43"/>
    <w:rsid w:val="00907A80"/>
    <w:rsid w:val="00911ED1"/>
    <w:rsid w:val="009138F4"/>
    <w:rsid w:val="00917619"/>
    <w:rsid w:val="009268CB"/>
    <w:rsid w:val="00926FF1"/>
    <w:rsid w:val="00927C23"/>
    <w:rsid w:val="00931260"/>
    <w:rsid w:val="009347D5"/>
    <w:rsid w:val="00941278"/>
    <w:rsid w:val="00942E0C"/>
    <w:rsid w:val="009433C0"/>
    <w:rsid w:val="00945F19"/>
    <w:rsid w:val="00954667"/>
    <w:rsid w:val="009558E5"/>
    <w:rsid w:val="009579FE"/>
    <w:rsid w:val="00957BFB"/>
    <w:rsid w:val="00961DC7"/>
    <w:rsid w:val="0096236F"/>
    <w:rsid w:val="00964BAF"/>
    <w:rsid w:val="009703C8"/>
    <w:rsid w:val="009717C6"/>
    <w:rsid w:val="00971CAB"/>
    <w:rsid w:val="009828BE"/>
    <w:rsid w:val="0099237F"/>
    <w:rsid w:val="00993B96"/>
    <w:rsid w:val="00994564"/>
    <w:rsid w:val="009A0FC1"/>
    <w:rsid w:val="009A2ADA"/>
    <w:rsid w:val="009A30E4"/>
    <w:rsid w:val="009B0C0F"/>
    <w:rsid w:val="009B1014"/>
    <w:rsid w:val="009C0D3F"/>
    <w:rsid w:val="009C19CB"/>
    <w:rsid w:val="009C6C87"/>
    <w:rsid w:val="009D09F8"/>
    <w:rsid w:val="009D37CA"/>
    <w:rsid w:val="009D5B00"/>
    <w:rsid w:val="009E179E"/>
    <w:rsid w:val="009E262F"/>
    <w:rsid w:val="009E3BB8"/>
    <w:rsid w:val="009E4FD0"/>
    <w:rsid w:val="009E5718"/>
    <w:rsid w:val="009E5A8F"/>
    <w:rsid w:val="009E7EDA"/>
    <w:rsid w:val="009F1013"/>
    <w:rsid w:val="009F2119"/>
    <w:rsid w:val="009F2EE7"/>
    <w:rsid w:val="009F42D9"/>
    <w:rsid w:val="009F605F"/>
    <w:rsid w:val="009F6954"/>
    <w:rsid w:val="00A02DC0"/>
    <w:rsid w:val="00A034EE"/>
    <w:rsid w:val="00A13228"/>
    <w:rsid w:val="00A1355E"/>
    <w:rsid w:val="00A135AF"/>
    <w:rsid w:val="00A13B13"/>
    <w:rsid w:val="00A14D0E"/>
    <w:rsid w:val="00A20480"/>
    <w:rsid w:val="00A230DF"/>
    <w:rsid w:val="00A270F0"/>
    <w:rsid w:val="00A27AA9"/>
    <w:rsid w:val="00A27C6E"/>
    <w:rsid w:val="00A27F95"/>
    <w:rsid w:val="00A31DE4"/>
    <w:rsid w:val="00A32750"/>
    <w:rsid w:val="00A34225"/>
    <w:rsid w:val="00A342D5"/>
    <w:rsid w:val="00A361E7"/>
    <w:rsid w:val="00A4181B"/>
    <w:rsid w:val="00A46636"/>
    <w:rsid w:val="00A50394"/>
    <w:rsid w:val="00A66FCF"/>
    <w:rsid w:val="00A7232D"/>
    <w:rsid w:val="00A7537F"/>
    <w:rsid w:val="00A81569"/>
    <w:rsid w:val="00A83A24"/>
    <w:rsid w:val="00A8500D"/>
    <w:rsid w:val="00A853A5"/>
    <w:rsid w:val="00A90337"/>
    <w:rsid w:val="00A90724"/>
    <w:rsid w:val="00A93D36"/>
    <w:rsid w:val="00A96E41"/>
    <w:rsid w:val="00AA502F"/>
    <w:rsid w:val="00AA504F"/>
    <w:rsid w:val="00AA5917"/>
    <w:rsid w:val="00AA664F"/>
    <w:rsid w:val="00AA71EC"/>
    <w:rsid w:val="00AA7610"/>
    <w:rsid w:val="00AB0355"/>
    <w:rsid w:val="00AB0836"/>
    <w:rsid w:val="00AB4A48"/>
    <w:rsid w:val="00AB4C1D"/>
    <w:rsid w:val="00AC2466"/>
    <w:rsid w:val="00AC36EA"/>
    <w:rsid w:val="00AC377B"/>
    <w:rsid w:val="00AD0411"/>
    <w:rsid w:val="00AD1B8F"/>
    <w:rsid w:val="00AD264B"/>
    <w:rsid w:val="00AD2E7D"/>
    <w:rsid w:val="00AD5711"/>
    <w:rsid w:val="00AD75D5"/>
    <w:rsid w:val="00AD7F87"/>
    <w:rsid w:val="00AE6271"/>
    <w:rsid w:val="00AF17AA"/>
    <w:rsid w:val="00AF6CAD"/>
    <w:rsid w:val="00B004AF"/>
    <w:rsid w:val="00B05252"/>
    <w:rsid w:val="00B06308"/>
    <w:rsid w:val="00B0683C"/>
    <w:rsid w:val="00B06953"/>
    <w:rsid w:val="00B153DA"/>
    <w:rsid w:val="00B17EBC"/>
    <w:rsid w:val="00B22B45"/>
    <w:rsid w:val="00B240B4"/>
    <w:rsid w:val="00B316A8"/>
    <w:rsid w:val="00B32990"/>
    <w:rsid w:val="00B32AAE"/>
    <w:rsid w:val="00B339F0"/>
    <w:rsid w:val="00B34D48"/>
    <w:rsid w:val="00B34FB1"/>
    <w:rsid w:val="00B44EB4"/>
    <w:rsid w:val="00B45C3A"/>
    <w:rsid w:val="00B610F3"/>
    <w:rsid w:val="00B70AE7"/>
    <w:rsid w:val="00B71169"/>
    <w:rsid w:val="00B771D4"/>
    <w:rsid w:val="00B818A2"/>
    <w:rsid w:val="00B81C44"/>
    <w:rsid w:val="00B82556"/>
    <w:rsid w:val="00B833C2"/>
    <w:rsid w:val="00B86937"/>
    <w:rsid w:val="00B90BB0"/>
    <w:rsid w:val="00B94373"/>
    <w:rsid w:val="00B94B2C"/>
    <w:rsid w:val="00B9523E"/>
    <w:rsid w:val="00B95E1D"/>
    <w:rsid w:val="00BA74F1"/>
    <w:rsid w:val="00BA794C"/>
    <w:rsid w:val="00BB7052"/>
    <w:rsid w:val="00BC0F5C"/>
    <w:rsid w:val="00BC160E"/>
    <w:rsid w:val="00BC24C5"/>
    <w:rsid w:val="00BD0E50"/>
    <w:rsid w:val="00BD1741"/>
    <w:rsid w:val="00BD2F61"/>
    <w:rsid w:val="00BD3DF6"/>
    <w:rsid w:val="00BD4D1B"/>
    <w:rsid w:val="00BD79E5"/>
    <w:rsid w:val="00BE4D26"/>
    <w:rsid w:val="00BE58F4"/>
    <w:rsid w:val="00BE5E8D"/>
    <w:rsid w:val="00BE6008"/>
    <w:rsid w:val="00BF0D0C"/>
    <w:rsid w:val="00BF13AE"/>
    <w:rsid w:val="00BF252F"/>
    <w:rsid w:val="00BF4E8D"/>
    <w:rsid w:val="00BF57D2"/>
    <w:rsid w:val="00BF5AE7"/>
    <w:rsid w:val="00BF6716"/>
    <w:rsid w:val="00BF6EBA"/>
    <w:rsid w:val="00C038C4"/>
    <w:rsid w:val="00C0488B"/>
    <w:rsid w:val="00C04A2E"/>
    <w:rsid w:val="00C059FF"/>
    <w:rsid w:val="00C1045E"/>
    <w:rsid w:val="00C107F8"/>
    <w:rsid w:val="00C110C0"/>
    <w:rsid w:val="00C1616A"/>
    <w:rsid w:val="00C1682D"/>
    <w:rsid w:val="00C20DEC"/>
    <w:rsid w:val="00C21184"/>
    <w:rsid w:val="00C21BC3"/>
    <w:rsid w:val="00C23829"/>
    <w:rsid w:val="00C264E4"/>
    <w:rsid w:val="00C30EA6"/>
    <w:rsid w:val="00C318C2"/>
    <w:rsid w:val="00C3543E"/>
    <w:rsid w:val="00C36305"/>
    <w:rsid w:val="00C36D13"/>
    <w:rsid w:val="00C417BB"/>
    <w:rsid w:val="00C42E08"/>
    <w:rsid w:val="00C435EA"/>
    <w:rsid w:val="00C43F64"/>
    <w:rsid w:val="00C45BFB"/>
    <w:rsid w:val="00C4666B"/>
    <w:rsid w:val="00C50762"/>
    <w:rsid w:val="00C54AC7"/>
    <w:rsid w:val="00C56EEC"/>
    <w:rsid w:val="00C60966"/>
    <w:rsid w:val="00C653F3"/>
    <w:rsid w:val="00C65D92"/>
    <w:rsid w:val="00C67182"/>
    <w:rsid w:val="00C72A48"/>
    <w:rsid w:val="00C76111"/>
    <w:rsid w:val="00C761C4"/>
    <w:rsid w:val="00C804E2"/>
    <w:rsid w:val="00C81646"/>
    <w:rsid w:val="00C8258C"/>
    <w:rsid w:val="00C86A2F"/>
    <w:rsid w:val="00C8750A"/>
    <w:rsid w:val="00C912F7"/>
    <w:rsid w:val="00C93025"/>
    <w:rsid w:val="00CA1790"/>
    <w:rsid w:val="00CA5633"/>
    <w:rsid w:val="00CA6815"/>
    <w:rsid w:val="00CA7913"/>
    <w:rsid w:val="00CA7D1A"/>
    <w:rsid w:val="00CB30AE"/>
    <w:rsid w:val="00CB37EF"/>
    <w:rsid w:val="00CB62BF"/>
    <w:rsid w:val="00CD08D0"/>
    <w:rsid w:val="00CD0EF7"/>
    <w:rsid w:val="00CD1EE4"/>
    <w:rsid w:val="00CD7434"/>
    <w:rsid w:val="00CE1D2F"/>
    <w:rsid w:val="00CE236D"/>
    <w:rsid w:val="00CE2655"/>
    <w:rsid w:val="00CF3B41"/>
    <w:rsid w:val="00CF60DB"/>
    <w:rsid w:val="00CF728D"/>
    <w:rsid w:val="00D016A6"/>
    <w:rsid w:val="00D055E6"/>
    <w:rsid w:val="00D05CA4"/>
    <w:rsid w:val="00D07E68"/>
    <w:rsid w:val="00D109A8"/>
    <w:rsid w:val="00D12C60"/>
    <w:rsid w:val="00D135BD"/>
    <w:rsid w:val="00D13A2A"/>
    <w:rsid w:val="00D1477A"/>
    <w:rsid w:val="00D16A04"/>
    <w:rsid w:val="00D16F58"/>
    <w:rsid w:val="00D178E5"/>
    <w:rsid w:val="00D20DD7"/>
    <w:rsid w:val="00D20EE9"/>
    <w:rsid w:val="00D24B70"/>
    <w:rsid w:val="00D24F5B"/>
    <w:rsid w:val="00D26A6D"/>
    <w:rsid w:val="00D30780"/>
    <w:rsid w:val="00D33312"/>
    <w:rsid w:val="00D33E98"/>
    <w:rsid w:val="00D4122D"/>
    <w:rsid w:val="00D41C0A"/>
    <w:rsid w:val="00D42BD4"/>
    <w:rsid w:val="00D50F7A"/>
    <w:rsid w:val="00D63D78"/>
    <w:rsid w:val="00D64DDD"/>
    <w:rsid w:val="00D66D2B"/>
    <w:rsid w:val="00D70530"/>
    <w:rsid w:val="00D73965"/>
    <w:rsid w:val="00D739FA"/>
    <w:rsid w:val="00D7415A"/>
    <w:rsid w:val="00D75381"/>
    <w:rsid w:val="00D765D4"/>
    <w:rsid w:val="00D770B3"/>
    <w:rsid w:val="00D80B5E"/>
    <w:rsid w:val="00D8499A"/>
    <w:rsid w:val="00D84AAA"/>
    <w:rsid w:val="00D863E3"/>
    <w:rsid w:val="00D865E3"/>
    <w:rsid w:val="00D904AB"/>
    <w:rsid w:val="00D90A8D"/>
    <w:rsid w:val="00D91AA6"/>
    <w:rsid w:val="00D92230"/>
    <w:rsid w:val="00D94DAB"/>
    <w:rsid w:val="00DA07E3"/>
    <w:rsid w:val="00DA139F"/>
    <w:rsid w:val="00DA1582"/>
    <w:rsid w:val="00DA4327"/>
    <w:rsid w:val="00DA6445"/>
    <w:rsid w:val="00DB41C4"/>
    <w:rsid w:val="00DB5666"/>
    <w:rsid w:val="00DB6FD0"/>
    <w:rsid w:val="00DB7EA6"/>
    <w:rsid w:val="00DC12C5"/>
    <w:rsid w:val="00DC4362"/>
    <w:rsid w:val="00DC4A98"/>
    <w:rsid w:val="00DC4A9A"/>
    <w:rsid w:val="00DC5FDA"/>
    <w:rsid w:val="00DD0603"/>
    <w:rsid w:val="00DD3623"/>
    <w:rsid w:val="00DD586C"/>
    <w:rsid w:val="00DE04CE"/>
    <w:rsid w:val="00DE16D3"/>
    <w:rsid w:val="00DE290F"/>
    <w:rsid w:val="00DE332D"/>
    <w:rsid w:val="00DF0195"/>
    <w:rsid w:val="00DF1D98"/>
    <w:rsid w:val="00DF1EBE"/>
    <w:rsid w:val="00DF3240"/>
    <w:rsid w:val="00DF596E"/>
    <w:rsid w:val="00DF772E"/>
    <w:rsid w:val="00E0486E"/>
    <w:rsid w:val="00E05415"/>
    <w:rsid w:val="00E064A4"/>
    <w:rsid w:val="00E06F24"/>
    <w:rsid w:val="00E10D71"/>
    <w:rsid w:val="00E12433"/>
    <w:rsid w:val="00E16BBB"/>
    <w:rsid w:val="00E21D38"/>
    <w:rsid w:val="00E2288D"/>
    <w:rsid w:val="00E23D9F"/>
    <w:rsid w:val="00E26AD0"/>
    <w:rsid w:val="00E32495"/>
    <w:rsid w:val="00E33327"/>
    <w:rsid w:val="00E351C1"/>
    <w:rsid w:val="00E3649C"/>
    <w:rsid w:val="00E4089E"/>
    <w:rsid w:val="00E4334E"/>
    <w:rsid w:val="00E43BFA"/>
    <w:rsid w:val="00E47538"/>
    <w:rsid w:val="00E47911"/>
    <w:rsid w:val="00E50705"/>
    <w:rsid w:val="00E54E07"/>
    <w:rsid w:val="00E55767"/>
    <w:rsid w:val="00E577DF"/>
    <w:rsid w:val="00E605E5"/>
    <w:rsid w:val="00E61437"/>
    <w:rsid w:val="00E61FC9"/>
    <w:rsid w:val="00E65110"/>
    <w:rsid w:val="00E6542A"/>
    <w:rsid w:val="00E76335"/>
    <w:rsid w:val="00E8446B"/>
    <w:rsid w:val="00E85C9F"/>
    <w:rsid w:val="00E8647C"/>
    <w:rsid w:val="00E8715C"/>
    <w:rsid w:val="00E90359"/>
    <w:rsid w:val="00E91C18"/>
    <w:rsid w:val="00E934A5"/>
    <w:rsid w:val="00E9445D"/>
    <w:rsid w:val="00E961BB"/>
    <w:rsid w:val="00EA4272"/>
    <w:rsid w:val="00EB2B90"/>
    <w:rsid w:val="00EB4ADB"/>
    <w:rsid w:val="00EB7AAD"/>
    <w:rsid w:val="00EC2758"/>
    <w:rsid w:val="00EC3A8B"/>
    <w:rsid w:val="00EC7708"/>
    <w:rsid w:val="00ED764F"/>
    <w:rsid w:val="00EE39EC"/>
    <w:rsid w:val="00EF1448"/>
    <w:rsid w:val="00EF2DA0"/>
    <w:rsid w:val="00EF3336"/>
    <w:rsid w:val="00EF41AD"/>
    <w:rsid w:val="00EF6217"/>
    <w:rsid w:val="00F0046A"/>
    <w:rsid w:val="00F0345D"/>
    <w:rsid w:val="00F04BEF"/>
    <w:rsid w:val="00F06B6E"/>
    <w:rsid w:val="00F10EE5"/>
    <w:rsid w:val="00F16432"/>
    <w:rsid w:val="00F1710B"/>
    <w:rsid w:val="00F17858"/>
    <w:rsid w:val="00F20862"/>
    <w:rsid w:val="00F21949"/>
    <w:rsid w:val="00F22A84"/>
    <w:rsid w:val="00F2407B"/>
    <w:rsid w:val="00F25459"/>
    <w:rsid w:val="00F31816"/>
    <w:rsid w:val="00F324FD"/>
    <w:rsid w:val="00F40D7B"/>
    <w:rsid w:val="00F413FF"/>
    <w:rsid w:val="00F42CEA"/>
    <w:rsid w:val="00F4368F"/>
    <w:rsid w:val="00F44229"/>
    <w:rsid w:val="00F55951"/>
    <w:rsid w:val="00F60331"/>
    <w:rsid w:val="00F6160D"/>
    <w:rsid w:val="00F65885"/>
    <w:rsid w:val="00F65B79"/>
    <w:rsid w:val="00F71EB3"/>
    <w:rsid w:val="00F755B3"/>
    <w:rsid w:val="00F7EF08"/>
    <w:rsid w:val="00F84F68"/>
    <w:rsid w:val="00F86F3A"/>
    <w:rsid w:val="00F87E10"/>
    <w:rsid w:val="00F91794"/>
    <w:rsid w:val="00F9240F"/>
    <w:rsid w:val="00F93B78"/>
    <w:rsid w:val="00F954C0"/>
    <w:rsid w:val="00F956F3"/>
    <w:rsid w:val="00F965E5"/>
    <w:rsid w:val="00F97DCA"/>
    <w:rsid w:val="00FA299D"/>
    <w:rsid w:val="00FB1D34"/>
    <w:rsid w:val="00FB1D40"/>
    <w:rsid w:val="00FB29DA"/>
    <w:rsid w:val="00FB4A24"/>
    <w:rsid w:val="00FB4A2E"/>
    <w:rsid w:val="00FC3C76"/>
    <w:rsid w:val="00FC5A6B"/>
    <w:rsid w:val="00FD40ED"/>
    <w:rsid w:val="00FE1AEE"/>
    <w:rsid w:val="00FE659D"/>
    <w:rsid w:val="00FE7AE5"/>
    <w:rsid w:val="00FF1F2A"/>
    <w:rsid w:val="01D4CACB"/>
    <w:rsid w:val="05CD1CC2"/>
    <w:rsid w:val="0841BB3E"/>
    <w:rsid w:val="09F47581"/>
    <w:rsid w:val="0A6B098D"/>
    <w:rsid w:val="0D7FDE21"/>
    <w:rsid w:val="108E9C89"/>
    <w:rsid w:val="119B34F4"/>
    <w:rsid w:val="14847EFB"/>
    <w:rsid w:val="14F1CB22"/>
    <w:rsid w:val="179C1981"/>
    <w:rsid w:val="191258A9"/>
    <w:rsid w:val="1D1A84A9"/>
    <w:rsid w:val="1F670887"/>
    <w:rsid w:val="21E4E4A9"/>
    <w:rsid w:val="2571FAEF"/>
    <w:rsid w:val="2AA3ED35"/>
    <w:rsid w:val="2B87C2BC"/>
    <w:rsid w:val="2D32F0F4"/>
    <w:rsid w:val="306B622F"/>
    <w:rsid w:val="30720810"/>
    <w:rsid w:val="31F6DCEC"/>
    <w:rsid w:val="32AA3A43"/>
    <w:rsid w:val="346068C0"/>
    <w:rsid w:val="34F505B0"/>
    <w:rsid w:val="37438E04"/>
    <w:rsid w:val="38605CE9"/>
    <w:rsid w:val="38BAC50E"/>
    <w:rsid w:val="3BB551C4"/>
    <w:rsid w:val="415ABA06"/>
    <w:rsid w:val="41EBE051"/>
    <w:rsid w:val="4336B19F"/>
    <w:rsid w:val="459A7080"/>
    <w:rsid w:val="4864F94E"/>
    <w:rsid w:val="4A5DE06D"/>
    <w:rsid w:val="4AFCFF66"/>
    <w:rsid w:val="4B7DDBF5"/>
    <w:rsid w:val="4F268598"/>
    <w:rsid w:val="4F357871"/>
    <w:rsid w:val="50E52E61"/>
    <w:rsid w:val="53E6ED69"/>
    <w:rsid w:val="547C62D1"/>
    <w:rsid w:val="5542EC28"/>
    <w:rsid w:val="5681CC2D"/>
    <w:rsid w:val="572CD2B5"/>
    <w:rsid w:val="5B9CBF3E"/>
    <w:rsid w:val="5BE5990B"/>
    <w:rsid w:val="5BE97917"/>
    <w:rsid w:val="5E9B8ACE"/>
    <w:rsid w:val="64DD71D7"/>
    <w:rsid w:val="68D0F3DF"/>
    <w:rsid w:val="69871F34"/>
    <w:rsid w:val="6A7E4AAF"/>
    <w:rsid w:val="6E1CCF0D"/>
    <w:rsid w:val="73398B68"/>
    <w:rsid w:val="76C494EE"/>
    <w:rsid w:val="7B470DE6"/>
    <w:rsid w:val="7D1F18C6"/>
    <w:rsid w:val="7D52BD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6869"/>
  <w15:chartTrackingRefBased/>
  <w15:docId w15:val="{BF452AAB-0BFD-4F41-A71E-F488335AC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BBF"/>
    <w:pPr>
      <w:spacing w:after="120"/>
    </w:pPr>
    <w:rPr>
      <w:sz w:val="24"/>
      <w:szCs w:val="24"/>
      <w:lang w:val="es-ES_tradnl"/>
    </w:rPr>
  </w:style>
  <w:style w:type="paragraph" w:styleId="Ttulo1">
    <w:name w:val="heading 1"/>
    <w:basedOn w:val="Normal"/>
    <w:next w:val="Normal"/>
    <w:link w:val="Ttulo1Car"/>
    <w:uiPriority w:val="9"/>
    <w:qFormat/>
    <w:rsid w:val="00646BBF"/>
    <w:pPr>
      <w:keepNext/>
      <w:keepLines/>
      <w:spacing w:before="240"/>
      <w:outlineLvl w:val="0"/>
    </w:pPr>
    <w:rPr>
      <w:rFonts w:ascii="Verdana" w:eastAsiaTheme="majorEastAsia" w:hAnsi="Verdana" w:cstheme="majorBidi"/>
      <w:b/>
      <w:color w:val="2E74B5" w:themeColor="accent1" w:themeShade="BF"/>
      <w:sz w:val="32"/>
      <w:szCs w:val="32"/>
    </w:rPr>
  </w:style>
  <w:style w:type="paragraph" w:styleId="Ttulo2">
    <w:name w:val="heading 2"/>
    <w:basedOn w:val="Normal"/>
    <w:next w:val="Normal"/>
    <w:link w:val="Ttulo2Car"/>
    <w:uiPriority w:val="9"/>
    <w:unhideWhenUsed/>
    <w:qFormat/>
    <w:rsid w:val="00646BBF"/>
    <w:pPr>
      <w:keepNext/>
      <w:keepLines/>
      <w:spacing w:before="240" w:after="80"/>
      <w:outlineLvl w:val="1"/>
    </w:pPr>
    <w:rPr>
      <w:rFonts w:ascii="Verdana" w:eastAsiaTheme="majorEastAsia" w:hAnsi="Verdana" w:cstheme="majorBidi"/>
      <w:b/>
      <w:sz w:val="26"/>
      <w:szCs w:val="26"/>
    </w:rPr>
  </w:style>
  <w:style w:type="paragraph" w:styleId="Ttulo3">
    <w:name w:val="heading 3"/>
    <w:basedOn w:val="Normal"/>
    <w:next w:val="Textoindependiente"/>
    <w:link w:val="Ttulo3Car"/>
    <w:uiPriority w:val="9"/>
    <w:unhideWhenUsed/>
    <w:qFormat/>
    <w:rsid w:val="00646BBF"/>
    <w:pPr>
      <w:keepNext/>
      <w:keepLines/>
      <w:spacing w:before="240" w:after="40"/>
      <w:outlineLvl w:val="2"/>
    </w:pPr>
    <w:rPr>
      <w:rFonts w:ascii="Verdana" w:eastAsiaTheme="majorEastAsia" w:hAnsi="Verdana" w:cstheme="majorBidi"/>
      <w:b/>
      <w:sz w:val="22"/>
    </w:rPr>
  </w:style>
  <w:style w:type="paragraph" w:styleId="Ttulo4">
    <w:name w:val="heading 4"/>
    <w:basedOn w:val="Normal"/>
    <w:next w:val="Textoindependiente"/>
    <w:link w:val="Ttulo4Car"/>
    <w:uiPriority w:val="9"/>
    <w:unhideWhenUsed/>
    <w:qFormat/>
    <w:rsid w:val="00646BBF"/>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Textoindependiente"/>
    <w:link w:val="Ttulo5Car"/>
    <w:uiPriority w:val="9"/>
    <w:unhideWhenUsed/>
    <w:qFormat/>
    <w:rsid w:val="00646BBF"/>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Textoindependiente"/>
    <w:link w:val="Ttulo6Car"/>
    <w:uiPriority w:val="9"/>
    <w:unhideWhenUsed/>
    <w:qFormat/>
    <w:rsid w:val="00646BBF"/>
    <w:pPr>
      <w:keepNext/>
      <w:keepLines/>
      <w:spacing w:before="40"/>
      <w:outlineLvl w:val="5"/>
    </w:pPr>
    <w:rPr>
      <w:rFonts w:asciiTheme="majorHAnsi" w:eastAsiaTheme="majorEastAsia" w:hAnsiTheme="majorHAnsi" w:cstheme="majorBidi"/>
      <w:color w:val="1F4D78" w:themeColor="accent1" w:themeShade="7F"/>
    </w:rPr>
  </w:style>
  <w:style w:type="paragraph" w:styleId="Ttulo7">
    <w:name w:val="heading 7"/>
    <w:basedOn w:val="Normal"/>
    <w:next w:val="Textoindependiente"/>
    <w:link w:val="Ttulo7Car"/>
    <w:uiPriority w:val="9"/>
    <w:unhideWhenUsed/>
    <w:qFormat/>
    <w:rsid w:val="00646BBF"/>
    <w:pPr>
      <w:keepNext/>
      <w:keepLines/>
      <w:spacing w:before="4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Textoindependiente"/>
    <w:link w:val="Ttulo8Car"/>
    <w:uiPriority w:val="9"/>
    <w:unhideWhenUsed/>
    <w:qFormat/>
    <w:rsid w:val="00646BB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Textoindependiente"/>
    <w:link w:val="Ttulo9Car"/>
    <w:uiPriority w:val="9"/>
    <w:semiHidden/>
    <w:unhideWhenUsed/>
    <w:qFormat/>
    <w:rsid w:val="00646BB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46BBF"/>
    <w:rPr>
      <w:rFonts w:ascii="Verdana" w:eastAsiaTheme="majorEastAsia" w:hAnsi="Verdana" w:cstheme="majorBidi"/>
      <w:b/>
      <w:color w:val="2E74B5" w:themeColor="accent1" w:themeShade="BF"/>
      <w:sz w:val="32"/>
      <w:szCs w:val="32"/>
    </w:rPr>
  </w:style>
  <w:style w:type="character" w:customStyle="1" w:styleId="Ttulo2Car">
    <w:name w:val="Título 2 Car"/>
    <w:basedOn w:val="Fuentedeprrafopredeter"/>
    <w:link w:val="Ttulo2"/>
    <w:uiPriority w:val="9"/>
    <w:rsid w:val="00646BBF"/>
    <w:rPr>
      <w:rFonts w:ascii="Verdana" w:eastAsiaTheme="majorEastAsia" w:hAnsi="Verdana" w:cstheme="majorBidi"/>
      <w:b/>
      <w:sz w:val="26"/>
      <w:szCs w:val="26"/>
    </w:rPr>
  </w:style>
  <w:style w:type="paragraph" w:styleId="Encabezado">
    <w:name w:val="header"/>
    <w:basedOn w:val="Normal"/>
    <w:link w:val="EncabezadoCar"/>
    <w:uiPriority w:val="99"/>
    <w:unhideWhenUsed/>
    <w:rsid w:val="00646B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6BBF"/>
  </w:style>
  <w:style w:type="paragraph" w:styleId="Piedepgina">
    <w:name w:val="footer"/>
    <w:basedOn w:val="Normal"/>
    <w:link w:val="PiedepginaCar"/>
    <w:uiPriority w:val="99"/>
    <w:unhideWhenUsed/>
    <w:rsid w:val="00646B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46BBF"/>
  </w:style>
  <w:style w:type="character" w:customStyle="1" w:styleId="Ttulo3Car">
    <w:name w:val="Título 3 Car"/>
    <w:basedOn w:val="Fuentedeprrafopredeter"/>
    <w:link w:val="Ttulo3"/>
    <w:uiPriority w:val="9"/>
    <w:rsid w:val="00646BBF"/>
    <w:rPr>
      <w:rFonts w:ascii="Verdana" w:eastAsiaTheme="majorEastAsia" w:hAnsi="Verdana" w:cstheme="majorBidi"/>
      <w:b/>
      <w:szCs w:val="24"/>
    </w:rPr>
  </w:style>
  <w:style w:type="character" w:customStyle="1" w:styleId="Ttulo4Car">
    <w:name w:val="Título 4 Car"/>
    <w:basedOn w:val="Fuentedeprrafopredeter"/>
    <w:link w:val="Ttulo4"/>
    <w:uiPriority w:val="9"/>
    <w:rsid w:val="00646BBF"/>
    <w:rPr>
      <w:rFonts w:asciiTheme="majorHAnsi" w:eastAsiaTheme="majorEastAsia" w:hAnsiTheme="majorHAnsi" w:cstheme="majorBidi"/>
      <w:i/>
      <w:iCs/>
      <w:color w:val="2E74B5" w:themeColor="accent1" w:themeShade="BF"/>
      <w:sz w:val="24"/>
      <w:szCs w:val="24"/>
    </w:rPr>
  </w:style>
  <w:style w:type="character" w:customStyle="1" w:styleId="Ttulo5Car">
    <w:name w:val="Título 5 Car"/>
    <w:basedOn w:val="Fuentedeprrafopredeter"/>
    <w:link w:val="Ttulo5"/>
    <w:uiPriority w:val="9"/>
    <w:rsid w:val="00646BBF"/>
    <w:rPr>
      <w:rFonts w:asciiTheme="majorHAnsi" w:eastAsiaTheme="majorEastAsia" w:hAnsiTheme="majorHAnsi" w:cstheme="majorBidi"/>
      <w:color w:val="2E74B5" w:themeColor="accent1" w:themeShade="BF"/>
      <w:sz w:val="24"/>
      <w:szCs w:val="24"/>
    </w:rPr>
  </w:style>
  <w:style w:type="character" w:customStyle="1" w:styleId="Ttulo6Car">
    <w:name w:val="Título 6 Car"/>
    <w:basedOn w:val="Fuentedeprrafopredeter"/>
    <w:link w:val="Ttulo6"/>
    <w:uiPriority w:val="9"/>
    <w:rsid w:val="00646BBF"/>
    <w:rPr>
      <w:rFonts w:asciiTheme="majorHAnsi" w:eastAsiaTheme="majorEastAsia" w:hAnsiTheme="majorHAnsi" w:cstheme="majorBidi"/>
      <w:color w:val="1F4D78" w:themeColor="accent1" w:themeShade="7F"/>
      <w:sz w:val="24"/>
      <w:szCs w:val="24"/>
    </w:rPr>
  </w:style>
  <w:style w:type="character" w:customStyle="1" w:styleId="Ttulo7Car">
    <w:name w:val="Título 7 Car"/>
    <w:basedOn w:val="Fuentedeprrafopredeter"/>
    <w:link w:val="Ttulo7"/>
    <w:uiPriority w:val="9"/>
    <w:rsid w:val="00646BBF"/>
    <w:rPr>
      <w:rFonts w:asciiTheme="majorHAnsi" w:eastAsiaTheme="majorEastAsia" w:hAnsiTheme="majorHAnsi" w:cstheme="majorBidi"/>
      <w:i/>
      <w:iCs/>
      <w:color w:val="1F4D78" w:themeColor="accent1" w:themeShade="7F"/>
      <w:sz w:val="24"/>
      <w:szCs w:val="24"/>
    </w:rPr>
  </w:style>
  <w:style w:type="character" w:customStyle="1" w:styleId="Ttulo8Car">
    <w:name w:val="Título 8 Car"/>
    <w:basedOn w:val="Fuentedeprrafopredeter"/>
    <w:link w:val="Ttulo8"/>
    <w:uiPriority w:val="9"/>
    <w:rsid w:val="00646BBF"/>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646BBF"/>
    <w:rPr>
      <w:rFonts w:asciiTheme="majorHAnsi" w:eastAsiaTheme="majorEastAsia" w:hAnsiTheme="majorHAnsi" w:cstheme="majorBidi"/>
      <w:i/>
      <w:iCs/>
      <w:color w:val="272727" w:themeColor="text1" w:themeTint="D8"/>
      <w:sz w:val="21"/>
      <w:szCs w:val="21"/>
    </w:rPr>
  </w:style>
  <w:style w:type="paragraph" w:styleId="Ttulo">
    <w:name w:val="Title"/>
    <w:basedOn w:val="Normal"/>
    <w:next w:val="Normal"/>
    <w:link w:val="TtuloCar"/>
    <w:autoRedefine/>
    <w:uiPriority w:val="99"/>
    <w:qFormat/>
    <w:rsid w:val="00646BBF"/>
    <w:pPr>
      <w:spacing w:before="240" w:after="60"/>
      <w:outlineLvl w:val="0"/>
    </w:pPr>
    <w:rPr>
      <w:rFonts w:ascii="Arial" w:hAnsi="Arial" w:cs="Arial"/>
      <w:b/>
      <w:bCs/>
      <w:caps/>
      <w:kern w:val="28"/>
      <w:sz w:val="34"/>
      <w:szCs w:val="32"/>
    </w:rPr>
  </w:style>
  <w:style w:type="character" w:customStyle="1" w:styleId="TtuloCar">
    <w:name w:val="Título Car"/>
    <w:basedOn w:val="Fuentedeprrafopredeter"/>
    <w:link w:val="Ttulo"/>
    <w:uiPriority w:val="99"/>
    <w:rsid w:val="00646BBF"/>
    <w:rPr>
      <w:rFonts w:ascii="Arial" w:hAnsi="Arial" w:cs="Arial"/>
      <w:b/>
      <w:bCs/>
      <w:caps/>
      <w:kern w:val="28"/>
      <w:sz w:val="34"/>
      <w:szCs w:val="32"/>
    </w:rPr>
  </w:style>
  <w:style w:type="paragraph" w:styleId="Textoindependiente">
    <w:name w:val="Body Text"/>
    <w:basedOn w:val="Normal"/>
    <w:link w:val="TextoindependienteCar"/>
    <w:uiPriority w:val="99"/>
    <w:unhideWhenUsed/>
    <w:rsid w:val="00646BBF"/>
  </w:style>
  <w:style w:type="character" w:customStyle="1" w:styleId="TextoindependienteCar">
    <w:name w:val="Texto independiente Car"/>
    <w:basedOn w:val="Fuentedeprrafopredeter"/>
    <w:link w:val="Textoindependiente"/>
    <w:uiPriority w:val="99"/>
    <w:rsid w:val="00646BBF"/>
    <w:rPr>
      <w:sz w:val="24"/>
      <w:szCs w:val="24"/>
    </w:rPr>
  </w:style>
  <w:style w:type="paragraph" w:styleId="Descripcin">
    <w:name w:val="caption"/>
    <w:basedOn w:val="Normal"/>
    <w:next w:val="Normal"/>
    <w:uiPriority w:val="35"/>
    <w:unhideWhenUsed/>
    <w:qFormat/>
    <w:rsid w:val="00646BBF"/>
    <w:pPr>
      <w:spacing w:after="200"/>
    </w:pPr>
    <w:rPr>
      <w:i/>
      <w:iCs/>
      <w:color w:val="44546A" w:themeColor="text2"/>
      <w:sz w:val="18"/>
      <w:szCs w:val="18"/>
    </w:rPr>
  </w:style>
  <w:style w:type="paragraph" w:styleId="Textodebloque">
    <w:name w:val="Block Text"/>
    <w:basedOn w:val="Normal"/>
    <w:uiPriority w:val="99"/>
    <w:semiHidden/>
    <w:unhideWhenUsed/>
    <w:rsid w:val="00646BB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Prrafodelista">
    <w:name w:val="List Paragraph"/>
    <w:basedOn w:val="Normal"/>
    <w:uiPriority w:val="34"/>
    <w:qFormat/>
    <w:rsid w:val="00646BBF"/>
    <w:pPr>
      <w:ind w:left="720"/>
      <w:contextualSpacing/>
    </w:pPr>
  </w:style>
  <w:style w:type="table" w:styleId="Tablaconcuadrcula">
    <w:name w:val="Table Grid"/>
    <w:basedOn w:val="Tablanormal"/>
    <w:uiPriority w:val="39"/>
    <w:rsid w:val="00646BB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unhideWhenUsed/>
    <w:rsid w:val="00646BBF"/>
  </w:style>
  <w:style w:type="character" w:customStyle="1" w:styleId="TextonotapieCar">
    <w:name w:val="Texto nota pie Car"/>
    <w:basedOn w:val="Fuentedeprrafopredeter"/>
    <w:link w:val="Textonotapie"/>
    <w:uiPriority w:val="99"/>
    <w:rsid w:val="00646BBF"/>
    <w:rPr>
      <w:sz w:val="24"/>
      <w:szCs w:val="24"/>
    </w:rPr>
  </w:style>
  <w:style w:type="character" w:styleId="Refdenotaalpie">
    <w:name w:val="footnote reference"/>
    <w:basedOn w:val="Fuentedeprrafopredeter"/>
    <w:uiPriority w:val="99"/>
    <w:unhideWhenUsed/>
    <w:rsid w:val="00646BBF"/>
    <w:rPr>
      <w:vertAlign w:val="superscript"/>
    </w:rPr>
  </w:style>
  <w:style w:type="character" w:styleId="Refdecomentario">
    <w:name w:val="annotation reference"/>
    <w:basedOn w:val="Fuentedeprrafopredeter"/>
    <w:uiPriority w:val="99"/>
    <w:semiHidden/>
    <w:unhideWhenUsed/>
    <w:rsid w:val="00646BBF"/>
    <w:rPr>
      <w:sz w:val="16"/>
      <w:szCs w:val="16"/>
    </w:rPr>
  </w:style>
  <w:style w:type="paragraph" w:styleId="Textocomentario">
    <w:name w:val="annotation text"/>
    <w:basedOn w:val="Normal"/>
    <w:link w:val="TextocomentarioCar"/>
    <w:uiPriority w:val="99"/>
    <w:unhideWhenUsed/>
    <w:rsid w:val="00646BBF"/>
    <w:rPr>
      <w:sz w:val="20"/>
      <w:szCs w:val="20"/>
    </w:rPr>
  </w:style>
  <w:style w:type="character" w:customStyle="1" w:styleId="TextocomentarioCar">
    <w:name w:val="Texto comentario Car"/>
    <w:basedOn w:val="Fuentedeprrafopredeter"/>
    <w:link w:val="Textocomentario"/>
    <w:uiPriority w:val="99"/>
    <w:rsid w:val="00646BBF"/>
    <w:rPr>
      <w:sz w:val="20"/>
      <w:szCs w:val="20"/>
    </w:rPr>
  </w:style>
  <w:style w:type="paragraph" w:styleId="Asuntodelcomentario">
    <w:name w:val="annotation subject"/>
    <w:basedOn w:val="Textocomentario"/>
    <w:next w:val="Textocomentario"/>
    <w:link w:val="AsuntodelcomentarioCar"/>
    <w:uiPriority w:val="99"/>
    <w:semiHidden/>
    <w:unhideWhenUsed/>
    <w:rsid w:val="00646BBF"/>
    <w:rPr>
      <w:b/>
      <w:bCs/>
    </w:rPr>
  </w:style>
  <w:style w:type="character" w:customStyle="1" w:styleId="AsuntodelcomentarioCar">
    <w:name w:val="Asunto del comentario Car"/>
    <w:basedOn w:val="TextocomentarioCar"/>
    <w:link w:val="Asuntodelcomentario"/>
    <w:uiPriority w:val="99"/>
    <w:semiHidden/>
    <w:rsid w:val="00646BBF"/>
    <w:rPr>
      <w:b/>
      <w:bCs/>
      <w:sz w:val="20"/>
      <w:szCs w:val="20"/>
    </w:rPr>
  </w:style>
  <w:style w:type="paragraph" w:styleId="Textodeglobo">
    <w:name w:val="Balloon Text"/>
    <w:basedOn w:val="Normal"/>
    <w:link w:val="TextodegloboCar"/>
    <w:uiPriority w:val="99"/>
    <w:semiHidden/>
    <w:unhideWhenUsed/>
    <w:rsid w:val="00646BB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46BBF"/>
    <w:rPr>
      <w:rFonts w:ascii="Segoe UI" w:hAnsi="Segoe UI" w:cs="Segoe UI"/>
      <w:sz w:val="18"/>
      <w:szCs w:val="18"/>
    </w:rPr>
  </w:style>
  <w:style w:type="character" w:styleId="Hipervnculo">
    <w:name w:val="Hyperlink"/>
    <w:basedOn w:val="Fuentedeprrafopredeter"/>
    <w:uiPriority w:val="99"/>
    <w:rsid w:val="00646BBF"/>
    <w:rPr>
      <w:color w:val="0000FF"/>
      <w:u w:val="single"/>
    </w:rPr>
  </w:style>
  <w:style w:type="paragraph" w:styleId="Sinespaciado">
    <w:name w:val="No Spacing"/>
    <w:uiPriority w:val="1"/>
    <w:qFormat/>
    <w:rsid w:val="00646BBF"/>
    <w:pPr>
      <w:spacing w:after="0" w:line="240" w:lineRule="auto"/>
    </w:pPr>
    <w:rPr>
      <w:sz w:val="24"/>
      <w:szCs w:val="24"/>
    </w:rPr>
  </w:style>
  <w:style w:type="paragraph" w:customStyle="1" w:styleId="Default">
    <w:name w:val="Default"/>
    <w:basedOn w:val="Normal"/>
    <w:rsid w:val="00646BBF"/>
    <w:pPr>
      <w:autoSpaceDE w:val="0"/>
      <w:autoSpaceDN w:val="0"/>
    </w:pPr>
    <w:rPr>
      <w:rFonts w:ascii="Arial" w:hAnsi="Arial" w:cs="Arial"/>
      <w:color w:val="000000"/>
      <w:lang w:val="en-GB"/>
    </w:rPr>
  </w:style>
  <w:style w:type="character" w:styleId="Textoennegrita">
    <w:name w:val="Strong"/>
    <w:basedOn w:val="Fuentedeprrafopredeter"/>
    <w:uiPriority w:val="22"/>
    <w:qFormat/>
    <w:rsid w:val="00646BBF"/>
    <w:rPr>
      <w:b/>
      <w:bCs/>
    </w:rPr>
  </w:style>
  <w:style w:type="paragraph" w:styleId="TtuloTDC">
    <w:name w:val="TOC Heading"/>
    <w:basedOn w:val="Ttulo1"/>
    <w:next w:val="Normal"/>
    <w:uiPriority w:val="39"/>
    <w:unhideWhenUsed/>
    <w:qFormat/>
    <w:rsid w:val="00646BBF"/>
    <w:pPr>
      <w:spacing w:after="0"/>
      <w:outlineLvl w:val="9"/>
    </w:pPr>
  </w:style>
  <w:style w:type="paragraph" w:styleId="TDC1">
    <w:name w:val="toc 1"/>
    <w:basedOn w:val="Normal"/>
    <w:next w:val="Normal"/>
    <w:autoRedefine/>
    <w:uiPriority w:val="39"/>
    <w:unhideWhenUsed/>
    <w:rsid w:val="00646BBF"/>
    <w:pPr>
      <w:spacing w:after="100"/>
    </w:pPr>
  </w:style>
  <w:style w:type="paragraph" w:styleId="TDC2">
    <w:name w:val="toc 2"/>
    <w:basedOn w:val="Normal"/>
    <w:next w:val="Normal"/>
    <w:autoRedefine/>
    <w:uiPriority w:val="39"/>
    <w:unhideWhenUsed/>
    <w:rsid w:val="00646BBF"/>
    <w:pPr>
      <w:spacing w:after="100"/>
      <w:ind w:left="240"/>
    </w:pPr>
  </w:style>
  <w:style w:type="paragraph" w:styleId="TDC3">
    <w:name w:val="toc 3"/>
    <w:basedOn w:val="Normal"/>
    <w:next w:val="Normal"/>
    <w:autoRedefine/>
    <w:uiPriority w:val="39"/>
    <w:unhideWhenUsed/>
    <w:rsid w:val="00646BBF"/>
    <w:pPr>
      <w:spacing w:after="100"/>
      <w:ind w:left="480"/>
    </w:pPr>
  </w:style>
  <w:style w:type="paragraph" w:styleId="TDC4">
    <w:name w:val="toc 4"/>
    <w:basedOn w:val="Normal"/>
    <w:next w:val="Normal"/>
    <w:autoRedefine/>
    <w:uiPriority w:val="39"/>
    <w:unhideWhenUsed/>
    <w:rsid w:val="00646BBF"/>
    <w:pPr>
      <w:spacing w:after="100"/>
      <w:ind w:left="660"/>
    </w:pPr>
    <w:rPr>
      <w:rFonts w:eastAsiaTheme="minorEastAsia"/>
      <w:sz w:val="22"/>
      <w:szCs w:val="22"/>
    </w:rPr>
  </w:style>
  <w:style w:type="paragraph" w:styleId="TDC5">
    <w:name w:val="toc 5"/>
    <w:basedOn w:val="Normal"/>
    <w:next w:val="Normal"/>
    <w:autoRedefine/>
    <w:uiPriority w:val="39"/>
    <w:unhideWhenUsed/>
    <w:rsid w:val="00646BBF"/>
    <w:pPr>
      <w:spacing w:after="100"/>
      <w:ind w:left="880"/>
    </w:pPr>
    <w:rPr>
      <w:rFonts w:eastAsiaTheme="minorEastAsia"/>
      <w:sz w:val="22"/>
      <w:szCs w:val="22"/>
    </w:rPr>
  </w:style>
  <w:style w:type="paragraph" w:styleId="TDC6">
    <w:name w:val="toc 6"/>
    <w:basedOn w:val="Normal"/>
    <w:next w:val="Normal"/>
    <w:autoRedefine/>
    <w:uiPriority w:val="39"/>
    <w:unhideWhenUsed/>
    <w:rsid w:val="00646BBF"/>
    <w:pPr>
      <w:spacing w:after="100"/>
      <w:ind w:left="1100"/>
    </w:pPr>
    <w:rPr>
      <w:rFonts w:eastAsiaTheme="minorEastAsia"/>
      <w:sz w:val="22"/>
      <w:szCs w:val="22"/>
    </w:rPr>
  </w:style>
  <w:style w:type="paragraph" w:styleId="TDC7">
    <w:name w:val="toc 7"/>
    <w:basedOn w:val="Normal"/>
    <w:next w:val="Normal"/>
    <w:autoRedefine/>
    <w:uiPriority w:val="39"/>
    <w:unhideWhenUsed/>
    <w:rsid w:val="00646BBF"/>
    <w:pPr>
      <w:spacing w:after="100"/>
      <w:ind w:left="1320"/>
    </w:pPr>
    <w:rPr>
      <w:rFonts w:eastAsiaTheme="minorEastAsia"/>
      <w:sz w:val="22"/>
      <w:szCs w:val="22"/>
    </w:rPr>
  </w:style>
  <w:style w:type="paragraph" w:styleId="TDC8">
    <w:name w:val="toc 8"/>
    <w:basedOn w:val="Normal"/>
    <w:next w:val="Normal"/>
    <w:autoRedefine/>
    <w:uiPriority w:val="39"/>
    <w:unhideWhenUsed/>
    <w:rsid w:val="00646BBF"/>
    <w:pPr>
      <w:spacing w:after="100"/>
      <w:ind w:left="1540"/>
    </w:pPr>
    <w:rPr>
      <w:rFonts w:eastAsiaTheme="minorEastAsia"/>
      <w:sz w:val="22"/>
      <w:szCs w:val="22"/>
    </w:rPr>
  </w:style>
  <w:style w:type="paragraph" w:styleId="TDC9">
    <w:name w:val="toc 9"/>
    <w:basedOn w:val="Normal"/>
    <w:next w:val="Normal"/>
    <w:autoRedefine/>
    <w:uiPriority w:val="39"/>
    <w:unhideWhenUsed/>
    <w:rsid w:val="00646BBF"/>
    <w:pPr>
      <w:spacing w:after="100"/>
      <w:ind w:left="1760"/>
    </w:pPr>
    <w:rPr>
      <w:rFonts w:eastAsiaTheme="minorEastAsia"/>
      <w:sz w:val="22"/>
      <w:szCs w:val="22"/>
    </w:rPr>
  </w:style>
  <w:style w:type="paragraph" w:customStyle="1" w:styleId="paragraph">
    <w:name w:val="paragraph"/>
    <w:basedOn w:val="Normal"/>
    <w:rsid w:val="00181104"/>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Fuentedeprrafopredeter"/>
    <w:rsid w:val="00181104"/>
  </w:style>
  <w:style w:type="character" w:customStyle="1" w:styleId="eop">
    <w:name w:val="eop"/>
    <w:basedOn w:val="Fuentedeprrafopredeter"/>
    <w:rsid w:val="00181104"/>
  </w:style>
  <w:style w:type="character" w:customStyle="1" w:styleId="Mencinsinresolver1">
    <w:name w:val="Mención sin resolver1"/>
    <w:basedOn w:val="Fuentedeprrafopredeter"/>
    <w:uiPriority w:val="99"/>
    <w:unhideWhenUsed/>
    <w:rsid w:val="00233DF5"/>
    <w:rPr>
      <w:color w:val="605E5C"/>
      <w:shd w:val="clear" w:color="auto" w:fill="E1DFDD"/>
    </w:rPr>
  </w:style>
  <w:style w:type="character" w:styleId="Hipervnculovisitado">
    <w:name w:val="FollowedHyperlink"/>
    <w:basedOn w:val="Fuentedeprrafopredeter"/>
    <w:uiPriority w:val="99"/>
    <w:semiHidden/>
    <w:unhideWhenUsed/>
    <w:rsid w:val="002C4A3C"/>
    <w:rPr>
      <w:color w:val="954F72" w:themeColor="followedHyperlink"/>
      <w:u w:val="single"/>
    </w:rPr>
  </w:style>
  <w:style w:type="character" w:customStyle="1" w:styleId="Mencionar1">
    <w:name w:val="Mencionar1"/>
    <w:basedOn w:val="Fuentedeprrafopredeter"/>
    <w:uiPriority w:val="99"/>
    <w:unhideWhenUsed/>
    <w:rsid w:val="00917619"/>
    <w:rPr>
      <w:color w:val="2B579A"/>
      <w:shd w:val="clear" w:color="auto" w:fill="E1DFDD"/>
    </w:rPr>
  </w:style>
  <w:style w:type="character" w:styleId="Nmerodelnea">
    <w:name w:val="line number"/>
    <w:basedOn w:val="Fuentedeprrafopredeter"/>
    <w:uiPriority w:val="99"/>
    <w:semiHidden/>
    <w:unhideWhenUsed/>
    <w:rsid w:val="00D24B70"/>
  </w:style>
  <w:style w:type="character" w:customStyle="1" w:styleId="jlqj4b">
    <w:name w:val="jlqj4b"/>
    <w:basedOn w:val="Fuentedeprrafopredeter"/>
    <w:rsid w:val="00B94B2C"/>
  </w:style>
  <w:style w:type="paragraph" w:styleId="Lista">
    <w:name w:val="List"/>
    <w:basedOn w:val="Normal"/>
    <w:uiPriority w:val="99"/>
    <w:unhideWhenUsed/>
    <w:rsid w:val="00E10D71"/>
    <w:pPr>
      <w:ind w:left="283" w:hanging="283"/>
      <w:contextualSpacing/>
    </w:pPr>
  </w:style>
  <w:style w:type="paragraph" w:styleId="Lista2">
    <w:name w:val="List 2"/>
    <w:basedOn w:val="Normal"/>
    <w:uiPriority w:val="99"/>
    <w:unhideWhenUsed/>
    <w:rsid w:val="00E10D71"/>
    <w:pPr>
      <w:ind w:left="566" w:hanging="283"/>
      <w:contextualSpacing/>
    </w:pPr>
  </w:style>
  <w:style w:type="paragraph" w:styleId="Saludo">
    <w:name w:val="Salutation"/>
    <w:basedOn w:val="Normal"/>
    <w:next w:val="Normal"/>
    <w:link w:val="SaludoCar"/>
    <w:uiPriority w:val="99"/>
    <w:unhideWhenUsed/>
    <w:rsid w:val="00E10D71"/>
  </w:style>
  <w:style w:type="character" w:customStyle="1" w:styleId="SaludoCar">
    <w:name w:val="Saludo Car"/>
    <w:basedOn w:val="Fuentedeprrafopredeter"/>
    <w:link w:val="Saludo"/>
    <w:uiPriority w:val="99"/>
    <w:rsid w:val="00E10D71"/>
    <w:rPr>
      <w:sz w:val="24"/>
      <w:szCs w:val="24"/>
      <w:lang w:val="es-ES_tradnl"/>
    </w:rPr>
  </w:style>
  <w:style w:type="paragraph" w:styleId="Listaconvietas">
    <w:name w:val="List Bullet"/>
    <w:basedOn w:val="Normal"/>
    <w:uiPriority w:val="99"/>
    <w:unhideWhenUsed/>
    <w:rsid w:val="00E10D71"/>
    <w:pPr>
      <w:numPr>
        <w:numId w:val="51"/>
      </w:numPr>
      <w:contextualSpacing/>
    </w:pPr>
  </w:style>
  <w:style w:type="paragraph" w:styleId="Listaconvietas2">
    <w:name w:val="List Bullet 2"/>
    <w:basedOn w:val="Normal"/>
    <w:uiPriority w:val="99"/>
    <w:unhideWhenUsed/>
    <w:rsid w:val="00E10D71"/>
    <w:pPr>
      <w:numPr>
        <w:numId w:val="52"/>
      </w:numPr>
      <w:contextualSpacing/>
    </w:pPr>
  </w:style>
  <w:style w:type="paragraph" w:styleId="Listaconvietas3">
    <w:name w:val="List Bullet 3"/>
    <w:basedOn w:val="Normal"/>
    <w:uiPriority w:val="99"/>
    <w:unhideWhenUsed/>
    <w:rsid w:val="00E10D71"/>
    <w:pPr>
      <w:numPr>
        <w:numId w:val="53"/>
      </w:numPr>
      <w:contextualSpacing/>
    </w:pPr>
  </w:style>
  <w:style w:type="paragraph" w:styleId="Subttulo">
    <w:name w:val="Subtitle"/>
    <w:basedOn w:val="Normal"/>
    <w:next w:val="Normal"/>
    <w:link w:val="SubttuloCar"/>
    <w:uiPriority w:val="11"/>
    <w:qFormat/>
    <w:rsid w:val="00E10D71"/>
    <w:pPr>
      <w:numPr>
        <w:ilvl w:val="1"/>
      </w:numPr>
      <w:spacing w:after="160"/>
    </w:pPr>
    <w:rPr>
      <w:rFonts w:eastAsiaTheme="minorEastAsia"/>
      <w:color w:val="5A5A5A" w:themeColor="text1" w:themeTint="A5"/>
      <w:spacing w:val="15"/>
      <w:sz w:val="22"/>
      <w:szCs w:val="22"/>
    </w:rPr>
  </w:style>
  <w:style w:type="character" w:customStyle="1" w:styleId="SubttuloCar">
    <w:name w:val="Subtítulo Car"/>
    <w:basedOn w:val="Fuentedeprrafopredeter"/>
    <w:link w:val="Subttulo"/>
    <w:uiPriority w:val="11"/>
    <w:rsid w:val="00E10D71"/>
    <w:rPr>
      <w:rFonts w:eastAsiaTheme="minorEastAsia"/>
      <w:color w:val="5A5A5A" w:themeColor="text1" w:themeTint="A5"/>
      <w:spacing w:val="15"/>
      <w:lang w:val="es-ES_tradnl"/>
    </w:rPr>
  </w:style>
  <w:style w:type="paragraph" w:customStyle="1" w:styleId="Lneadeasunto">
    <w:name w:val="Línea de asunto"/>
    <w:basedOn w:val="Normal"/>
    <w:rsid w:val="00E10D71"/>
  </w:style>
  <w:style w:type="paragraph" w:styleId="Sangradetextonormal">
    <w:name w:val="Body Text Indent"/>
    <w:basedOn w:val="Normal"/>
    <w:link w:val="SangradetextonormalCar"/>
    <w:uiPriority w:val="99"/>
    <w:semiHidden/>
    <w:unhideWhenUsed/>
    <w:rsid w:val="00E10D71"/>
    <w:pPr>
      <w:ind w:left="283"/>
    </w:pPr>
  </w:style>
  <w:style w:type="character" w:customStyle="1" w:styleId="SangradetextonormalCar">
    <w:name w:val="Sangría de texto normal Car"/>
    <w:basedOn w:val="Fuentedeprrafopredeter"/>
    <w:link w:val="Sangradetextonormal"/>
    <w:uiPriority w:val="99"/>
    <w:semiHidden/>
    <w:rsid w:val="00E10D71"/>
    <w:rPr>
      <w:sz w:val="24"/>
      <w:szCs w:val="24"/>
      <w:lang w:val="es-ES_tradnl"/>
    </w:rPr>
  </w:style>
  <w:style w:type="paragraph" w:styleId="Textoindependienteprimerasangra2">
    <w:name w:val="Body Text First Indent 2"/>
    <w:basedOn w:val="Sangradetextonormal"/>
    <w:link w:val="Textoindependienteprimerasangra2Car"/>
    <w:uiPriority w:val="99"/>
    <w:unhideWhenUsed/>
    <w:rsid w:val="00E10D71"/>
    <w:pPr>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E10D71"/>
    <w:rPr>
      <w:sz w:val="24"/>
      <w:szCs w:val="24"/>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059198">
      <w:bodyDiv w:val="1"/>
      <w:marLeft w:val="0"/>
      <w:marRight w:val="0"/>
      <w:marTop w:val="0"/>
      <w:marBottom w:val="0"/>
      <w:divBdr>
        <w:top w:val="none" w:sz="0" w:space="0" w:color="auto"/>
        <w:left w:val="none" w:sz="0" w:space="0" w:color="auto"/>
        <w:bottom w:val="none" w:sz="0" w:space="0" w:color="auto"/>
        <w:right w:val="none" w:sz="0" w:space="0" w:color="auto"/>
      </w:divBdr>
    </w:div>
    <w:div w:id="226262904">
      <w:bodyDiv w:val="1"/>
      <w:marLeft w:val="0"/>
      <w:marRight w:val="0"/>
      <w:marTop w:val="0"/>
      <w:marBottom w:val="0"/>
      <w:divBdr>
        <w:top w:val="none" w:sz="0" w:space="0" w:color="auto"/>
        <w:left w:val="none" w:sz="0" w:space="0" w:color="auto"/>
        <w:bottom w:val="none" w:sz="0" w:space="0" w:color="auto"/>
        <w:right w:val="none" w:sz="0" w:space="0" w:color="auto"/>
      </w:divBdr>
      <w:divsChild>
        <w:div w:id="779178383">
          <w:marLeft w:val="0"/>
          <w:marRight w:val="0"/>
          <w:marTop w:val="0"/>
          <w:marBottom w:val="0"/>
          <w:divBdr>
            <w:top w:val="none" w:sz="0" w:space="0" w:color="auto"/>
            <w:left w:val="none" w:sz="0" w:space="0" w:color="auto"/>
            <w:bottom w:val="none" w:sz="0" w:space="0" w:color="auto"/>
            <w:right w:val="none" w:sz="0" w:space="0" w:color="auto"/>
          </w:divBdr>
        </w:div>
      </w:divsChild>
    </w:div>
    <w:div w:id="258956051">
      <w:bodyDiv w:val="1"/>
      <w:marLeft w:val="0"/>
      <w:marRight w:val="0"/>
      <w:marTop w:val="0"/>
      <w:marBottom w:val="0"/>
      <w:divBdr>
        <w:top w:val="none" w:sz="0" w:space="0" w:color="auto"/>
        <w:left w:val="none" w:sz="0" w:space="0" w:color="auto"/>
        <w:bottom w:val="none" w:sz="0" w:space="0" w:color="auto"/>
        <w:right w:val="none" w:sz="0" w:space="0" w:color="auto"/>
      </w:divBdr>
      <w:divsChild>
        <w:div w:id="918633054">
          <w:marLeft w:val="0"/>
          <w:marRight w:val="0"/>
          <w:marTop w:val="0"/>
          <w:marBottom w:val="0"/>
          <w:divBdr>
            <w:top w:val="none" w:sz="0" w:space="0" w:color="auto"/>
            <w:left w:val="none" w:sz="0" w:space="0" w:color="auto"/>
            <w:bottom w:val="none" w:sz="0" w:space="0" w:color="auto"/>
            <w:right w:val="none" w:sz="0" w:space="0" w:color="auto"/>
          </w:divBdr>
        </w:div>
        <w:div w:id="997415258">
          <w:marLeft w:val="0"/>
          <w:marRight w:val="0"/>
          <w:marTop w:val="0"/>
          <w:marBottom w:val="0"/>
          <w:divBdr>
            <w:top w:val="none" w:sz="0" w:space="0" w:color="auto"/>
            <w:left w:val="none" w:sz="0" w:space="0" w:color="auto"/>
            <w:bottom w:val="none" w:sz="0" w:space="0" w:color="auto"/>
            <w:right w:val="none" w:sz="0" w:space="0" w:color="auto"/>
          </w:divBdr>
        </w:div>
        <w:div w:id="1156990764">
          <w:marLeft w:val="0"/>
          <w:marRight w:val="0"/>
          <w:marTop w:val="0"/>
          <w:marBottom w:val="0"/>
          <w:divBdr>
            <w:top w:val="none" w:sz="0" w:space="0" w:color="auto"/>
            <w:left w:val="none" w:sz="0" w:space="0" w:color="auto"/>
            <w:bottom w:val="none" w:sz="0" w:space="0" w:color="auto"/>
            <w:right w:val="none" w:sz="0" w:space="0" w:color="auto"/>
          </w:divBdr>
        </w:div>
        <w:div w:id="1535532665">
          <w:marLeft w:val="0"/>
          <w:marRight w:val="0"/>
          <w:marTop w:val="0"/>
          <w:marBottom w:val="0"/>
          <w:divBdr>
            <w:top w:val="none" w:sz="0" w:space="0" w:color="auto"/>
            <w:left w:val="none" w:sz="0" w:space="0" w:color="auto"/>
            <w:bottom w:val="none" w:sz="0" w:space="0" w:color="auto"/>
            <w:right w:val="none" w:sz="0" w:space="0" w:color="auto"/>
          </w:divBdr>
        </w:div>
        <w:div w:id="1590115768">
          <w:marLeft w:val="0"/>
          <w:marRight w:val="0"/>
          <w:marTop w:val="0"/>
          <w:marBottom w:val="0"/>
          <w:divBdr>
            <w:top w:val="none" w:sz="0" w:space="0" w:color="auto"/>
            <w:left w:val="none" w:sz="0" w:space="0" w:color="auto"/>
            <w:bottom w:val="none" w:sz="0" w:space="0" w:color="auto"/>
            <w:right w:val="none" w:sz="0" w:space="0" w:color="auto"/>
          </w:divBdr>
        </w:div>
        <w:div w:id="1814249616">
          <w:marLeft w:val="0"/>
          <w:marRight w:val="0"/>
          <w:marTop w:val="0"/>
          <w:marBottom w:val="0"/>
          <w:divBdr>
            <w:top w:val="none" w:sz="0" w:space="0" w:color="auto"/>
            <w:left w:val="none" w:sz="0" w:space="0" w:color="auto"/>
            <w:bottom w:val="none" w:sz="0" w:space="0" w:color="auto"/>
            <w:right w:val="none" w:sz="0" w:space="0" w:color="auto"/>
          </w:divBdr>
        </w:div>
        <w:div w:id="1982037339">
          <w:marLeft w:val="0"/>
          <w:marRight w:val="0"/>
          <w:marTop w:val="0"/>
          <w:marBottom w:val="0"/>
          <w:divBdr>
            <w:top w:val="none" w:sz="0" w:space="0" w:color="auto"/>
            <w:left w:val="none" w:sz="0" w:space="0" w:color="auto"/>
            <w:bottom w:val="none" w:sz="0" w:space="0" w:color="auto"/>
            <w:right w:val="none" w:sz="0" w:space="0" w:color="auto"/>
          </w:divBdr>
        </w:div>
      </w:divsChild>
    </w:div>
    <w:div w:id="299266143">
      <w:bodyDiv w:val="1"/>
      <w:marLeft w:val="0"/>
      <w:marRight w:val="0"/>
      <w:marTop w:val="0"/>
      <w:marBottom w:val="0"/>
      <w:divBdr>
        <w:top w:val="none" w:sz="0" w:space="0" w:color="auto"/>
        <w:left w:val="none" w:sz="0" w:space="0" w:color="auto"/>
        <w:bottom w:val="none" w:sz="0" w:space="0" w:color="auto"/>
        <w:right w:val="none" w:sz="0" w:space="0" w:color="auto"/>
      </w:divBdr>
    </w:div>
    <w:div w:id="308633230">
      <w:bodyDiv w:val="1"/>
      <w:marLeft w:val="0"/>
      <w:marRight w:val="0"/>
      <w:marTop w:val="0"/>
      <w:marBottom w:val="0"/>
      <w:divBdr>
        <w:top w:val="none" w:sz="0" w:space="0" w:color="auto"/>
        <w:left w:val="none" w:sz="0" w:space="0" w:color="auto"/>
        <w:bottom w:val="none" w:sz="0" w:space="0" w:color="auto"/>
        <w:right w:val="none" w:sz="0" w:space="0" w:color="auto"/>
      </w:divBdr>
    </w:div>
    <w:div w:id="441387156">
      <w:bodyDiv w:val="1"/>
      <w:marLeft w:val="0"/>
      <w:marRight w:val="0"/>
      <w:marTop w:val="0"/>
      <w:marBottom w:val="0"/>
      <w:divBdr>
        <w:top w:val="none" w:sz="0" w:space="0" w:color="auto"/>
        <w:left w:val="none" w:sz="0" w:space="0" w:color="auto"/>
        <w:bottom w:val="none" w:sz="0" w:space="0" w:color="auto"/>
        <w:right w:val="none" w:sz="0" w:space="0" w:color="auto"/>
      </w:divBdr>
      <w:divsChild>
        <w:div w:id="108666416">
          <w:marLeft w:val="0"/>
          <w:marRight w:val="0"/>
          <w:marTop w:val="0"/>
          <w:marBottom w:val="0"/>
          <w:divBdr>
            <w:top w:val="none" w:sz="0" w:space="0" w:color="auto"/>
            <w:left w:val="none" w:sz="0" w:space="0" w:color="auto"/>
            <w:bottom w:val="none" w:sz="0" w:space="0" w:color="auto"/>
            <w:right w:val="none" w:sz="0" w:space="0" w:color="auto"/>
          </w:divBdr>
        </w:div>
        <w:div w:id="326908592">
          <w:marLeft w:val="0"/>
          <w:marRight w:val="0"/>
          <w:marTop w:val="0"/>
          <w:marBottom w:val="0"/>
          <w:divBdr>
            <w:top w:val="none" w:sz="0" w:space="0" w:color="auto"/>
            <w:left w:val="none" w:sz="0" w:space="0" w:color="auto"/>
            <w:bottom w:val="none" w:sz="0" w:space="0" w:color="auto"/>
            <w:right w:val="none" w:sz="0" w:space="0" w:color="auto"/>
          </w:divBdr>
        </w:div>
        <w:div w:id="330716671">
          <w:marLeft w:val="0"/>
          <w:marRight w:val="0"/>
          <w:marTop w:val="0"/>
          <w:marBottom w:val="0"/>
          <w:divBdr>
            <w:top w:val="none" w:sz="0" w:space="0" w:color="auto"/>
            <w:left w:val="none" w:sz="0" w:space="0" w:color="auto"/>
            <w:bottom w:val="none" w:sz="0" w:space="0" w:color="auto"/>
            <w:right w:val="none" w:sz="0" w:space="0" w:color="auto"/>
          </w:divBdr>
        </w:div>
        <w:div w:id="356123427">
          <w:marLeft w:val="0"/>
          <w:marRight w:val="0"/>
          <w:marTop w:val="0"/>
          <w:marBottom w:val="0"/>
          <w:divBdr>
            <w:top w:val="none" w:sz="0" w:space="0" w:color="auto"/>
            <w:left w:val="none" w:sz="0" w:space="0" w:color="auto"/>
            <w:bottom w:val="none" w:sz="0" w:space="0" w:color="auto"/>
            <w:right w:val="none" w:sz="0" w:space="0" w:color="auto"/>
          </w:divBdr>
        </w:div>
        <w:div w:id="822739360">
          <w:marLeft w:val="0"/>
          <w:marRight w:val="0"/>
          <w:marTop w:val="0"/>
          <w:marBottom w:val="0"/>
          <w:divBdr>
            <w:top w:val="none" w:sz="0" w:space="0" w:color="auto"/>
            <w:left w:val="none" w:sz="0" w:space="0" w:color="auto"/>
            <w:bottom w:val="none" w:sz="0" w:space="0" w:color="auto"/>
            <w:right w:val="none" w:sz="0" w:space="0" w:color="auto"/>
          </w:divBdr>
        </w:div>
        <w:div w:id="1021273592">
          <w:marLeft w:val="0"/>
          <w:marRight w:val="0"/>
          <w:marTop w:val="0"/>
          <w:marBottom w:val="0"/>
          <w:divBdr>
            <w:top w:val="none" w:sz="0" w:space="0" w:color="auto"/>
            <w:left w:val="none" w:sz="0" w:space="0" w:color="auto"/>
            <w:bottom w:val="none" w:sz="0" w:space="0" w:color="auto"/>
            <w:right w:val="none" w:sz="0" w:space="0" w:color="auto"/>
          </w:divBdr>
        </w:div>
        <w:div w:id="1048064538">
          <w:marLeft w:val="0"/>
          <w:marRight w:val="0"/>
          <w:marTop w:val="0"/>
          <w:marBottom w:val="0"/>
          <w:divBdr>
            <w:top w:val="none" w:sz="0" w:space="0" w:color="auto"/>
            <w:left w:val="none" w:sz="0" w:space="0" w:color="auto"/>
            <w:bottom w:val="none" w:sz="0" w:space="0" w:color="auto"/>
            <w:right w:val="none" w:sz="0" w:space="0" w:color="auto"/>
          </w:divBdr>
        </w:div>
        <w:div w:id="1451246073">
          <w:marLeft w:val="0"/>
          <w:marRight w:val="0"/>
          <w:marTop w:val="0"/>
          <w:marBottom w:val="0"/>
          <w:divBdr>
            <w:top w:val="none" w:sz="0" w:space="0" w:color="auto"/>
            <w:left w:val="none" w:sz="0" w:space="0" w:color="auto"/>
            <w:bottom w:val="none" w:sz="0" w:space="0" w:color="auto"/>
            <w:right w:val="none" w:sz="0" w:space="0" w:color="auto"/>
          </w:divBdr>
        </w:div>
        <w:div w:id="1568956796">
          <w:marLeft w:val="0"/>
          <w:marRight w:val="0"/>
          <w:marTop w:val="0"/>
          <w:marBottom w:val="0"/>
          <w:divBdr>
            <w:top w:val="none" w:sz="0" w:space="0" w:color="auto"/>
            <w:left w:val="none" w:sz="0" w:space="0" w:color="auto"/>
            <w:bottom w:val="none" w:sz="0" w:space="0" w:color="auto"/>
            <w:right w:val="none" w:sz="0" w:space="0" w:color="auto"/>
          </w:divBdr>
        </w:div>
      </w:divsChild>
    </w:div>
    <w:div w:id="444076927">
      <w:bodyDiv w:val="1"/>
      <w:marLeft w:val="0"/>
      <w:marRight w:val="0"/>
      <w:marTop w:val="0"/>
      <w:marBottom w:val="0"/>
      <w:divBdr>
        <w:top w:val="none" w:sz="0" w:space="0" w:color="auto"/>
        <w:left w:val="none" w:sz="0" w:space="0" w:color="auto"/>
        <w:bottom w:val="none" w:sz="0" w:space="0" w:color="auto"/>
        <w:right w:val="none" w:sz="0" w:space="0" w:color="auto"/>
      </w:divBdr>
    </w:div>
    <w:div w:id="456484133">
      <w:bodyDiv w:val="1"/>
      <w:marLeft w:val="0"/>
      <w:marRight w:val="0"/>
      <w:marTop w:val="0"/>
      <w:marBottom w:val="0"/>
      <w:divBdr>
        <w:top w:val="none" w:sz="0" w:space="0" w:color="auto"/>
        <w:left w:val="none" w:sz="0" w:space="0" w:color="auto"/>
        <w:bottom w:val="none" w:sz="0" w:space="0" w:color="auto"/>
        <w:right w:val="none" w:sz="0" w:space="0" w:color="auto"/>
      </w:divBdr>
    </w:div>
    <w:div w:id="495076746">
      <w:bodyDiv w:val="1"/>
      <w:marLeft w:val="0"/>
      <w:marRight w:val="0"/>
      <w:marTop w:val="0"/>
      <w:marBottom w:val="0"/>
      <w:divBdr>
        <w:top w:val="none" w:sz="0" w:space="0" w:color="auto"/>
        <w:left w:val="none" w:sz="0" w:space="0" w:color="auto"/>
        <w:bottom w:val="none" w:sz="0" w:space="0" w:color="auto"/>
        <w:right w:val="none" w:sz="0" w:space="0" w:color="auto"/>
      </w:divBdr>
    </w:div>
    <w:div w:id="814030824">
      <w:bodyDiv w:val="1"/>
      <w:marLeft w:val="0"/>
      <w:marRight w:val="0"/>
      <w:marTop w:val="0"/>
      <w:marBottom w:val="0"/>
      <w:divBdr>
        <w:top w:val="none" w:sz="0" w:space="0" w:color="auto"/>
        <w:left w:val="none" w:sz="0" w:space="0" w:color="auto"/>
        <w:bottom w:val="none" w:sz="0" w:space="0" w:color="auto"/>
        <w:right w:val="none" w:sz="0" w:space="0" w:color="auto"/>
      </w:divBdr>
    </w:div>
    <w:div w:id="1076627237">
      <w:bodyDiv w:val="1"/>
      <w:marLeft w:val="0"/>
      <w:marRight w:val="0"/>
      <w:marTop w:val="0"/>
      <w:marBottom w:val="0"/>
      <w:divBdr>
        <w:top w:val="none" w:sz="0" w:space="0" w:color="auto"/>
        <w:left w:val="none" w:sz="0" w:space="0" w:color="auto"/>
        <w:bottom w:val="none" w:sz="0" w:space="0" w:color="auto"/>
        <w:right w:val="none" w:sz="0" w:space="0" w:color="auto"/>
      </w:divBdr>
    </w:div>
    <w:div w:id="1095975113">
      <w:bodyDiv w:val="1"/>
      <w:marLeft w:val="0"/>
      <w:marRight w:val="0"/>
      <w:marTop w:val="0"/>
      <w:marBottom w:val="0"/>
      <w:divBdr>
        <w:top w:val="none" w:sz="0" w:space="0" w:color="auto"/>
        <w:left w:val="none" w:sz="0" w:space="0" w:color="auto"/>
        <w:bottom w:val="none" w:sz="0" w:space="0" w:color="auto"/>
        <w:right w:val="none" w:sz="0" w:space="0" w:color="auto"/>
      </w:divBdr>
    </w:div>
    <w:div w:id="1331444830">
      <w:bodyDiv w:val="1"/>
      <w:marLeft w:val="0"/>
      <w:marRight w:val="0"/>
      <w:marTop w:val="0"/>
      <w:marBottom w:val="0"/>
      <w:divBdr>
        <w:top w:val="none" w:sz="0" w:space="0" w:color="auto"/>
        <w:left w:val="none" w:sz="0" w:space="0" w:color="auto"/>
        <w:bottom w:val="none" w:sz="0" w:space="0" w:color="auto"/>
        <w:right w:val="none" w:sz="0" w:space="0" w:color="auto"/>
      </w:divBdr>
    </w:div>
    <w:div w:id="1910461414">
      <w:bodyDiv w:val="1"/>
      <w:marLeft w:val="0"/>
      <w:marRight w:val="0"/>
      <w:marTop w:val="0"/>
      <w:marBottom w:val="0"/>
      <w:divBdr>
        <w:top w:val="none" w:sz="0" w:space="0" w:color="auto"/>
        <w:left w:val="none" w:sz="0" w:space="0" w:color="auto"/>
        <w:bottom w:val="none" w:sz="0" w:space="0" w:color="auto"/>
        <w:right w:val="none" w:sz="0" w:space="0" w:color="auto"/>
      </w:divBdr>
      <w:divsChild>
        <w:div w:id="1842039446">
          <w:marLeft w:val="0"/>
          <w:marRight w:val="0"/>
          <w:marTop w:val="0"/>
          <w:marBottom w:val="0"/>
          <w:divBdr>
            <w:top w:val="none" w:sz="0" w:space="0" w:color="auto"/>
            <w:left w:val="none" w:sz="0" w:space="0" w:color="auto"/>
            <w:bottom w:val="none" w:sz="0" w:space="0" w:color="auto"/>
            <w:right w:val="none" w:sz="0" w:space="0" w:color="auto"/>
          </w:divBdr>
          <w:divsChild>
            <w:div w:id="779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41199">
      <w:bodyDiv w:val="1"/>
      <w:marLeft w:val="0"/>
      <w:marRight w:val="0"/>
      <w:marTop w:val="0"/>
      <w:marBottom w:val="0"/>
      <w:divBdr>
        <w:top w:val="none" w:sz="0" w:space="0" w:color="auto"/>
        <w:left w:val="none" w:sz="0" w:space="0" w:color="auto"/>
        <w:bottom w:val="none" w:sz="0" w:space="0" w:color="auto"/>
        <w:right w:val="none" w:sz="0" w:space="0" w:color="auto"/>
      </w:divBdr>
      <w:divsChild>
        <w:div w:id="1057705849">
          <w:marLeft w:val="0"/>
          <w:marRight w:val="0"/>
          <w:marTop w:val="0"/>
          <w:marBottom w:val="0"/>
          <w:divBdr>
            <w:top w:val="none" w:sz="0" w:space="0" w:color="auto"/>
            <w:left w:val="none" w:sz="0" w:space="0" w:color="auto"/>
            <w:bottom w:val="none" w:sz="0" w:space="0" w:color="auto"/>
            <w:right w:val="none" w:sz="0" w:space="0" w:color="auto"/>
          </w:divBdr>
          <w:divsChild>
            <w:div w:id="117302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aph.org/product/chameleon-20" TargetMode="External"/><Relationship Id="rId26" Type="http://schemas.openxmlformats.org/officeDocument/2006/relationships/hyperlink" Target="mailto:us.info@humanware.com" TargetMode="External"/><Relationship Id="rId39"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mailto:support@humanware.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humanware.com/" TargetMode="External"/><Relationship Id="rId33" Type="http://schemas.openxmlformats.org/officeDocument/2006/relationships/fontTable" Target="fontTable.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www.humanware.com/support"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au.sales@humanware.com" TargetMode="Externa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eu.support@humanware.com"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www.bookshare.org"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us.support@humanware.com" TargetMode="External"/><Relationship Id="rId27" Type="http://schemas.openxmlformats.org/officeDocument/2006/relationships/header" Target="header4.xml"/><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f19542f-aa72-4f13-a9aa-8e431748262d">
      <UserInfo>
        <DisplayName>Joe Hodge</DisplayName>
        <AccountId>12</AccountId>
        <AccountType/>
      </UserInfo>
      <UserInfo>
        <DisplayName>MaryGen Boley</DisplayName>
        <AccountId>13</AccountId>
        <AccountType/>
      </UserInfo>
      <UserInfo>
        <DisplayName>Matthew Poppe</DisplayName>
        <AccountId>14</AccountId>
        <AccountType/>
      </UserInfo>
      <UserInfo>
        <DisplayName>Greg Stilson</DisplayName>
        <AccountId>19</AccountId>
        <AccountType/>
      </UserInfo>
    </SharedWithUsers>
    <k5ae3af173e348e09c1e67a5b820b18c xmlns="1f19542f-aa72-4f13-a9aa-8e431748262d">
      <Terms xmlns="http://schemas.microsoft.com/office/infopath/2007/PartnerControls">
        <TermInfo xmlns="http://schemas.microsoft.com/office/infopath/2007/PartnerControls">
          <TermName xmlns="http://schemas.microsoft.com/office/infopath/2007/PartnerControls">Technical Writer</TermName>
          <TermId xmlns="http://schemas.microsoft.com/office/infopath/2007/PartnerControls">e5f457ce-2db8-4e77-861b-0b63283b54ca</TermId>
        </TermInfo>
      </Terms>
    </k5ae3af173e348e09c1e67a5b820b18c>
    <o682162ef2524b4cb12e98f4c77fee5e xmlns="1f19542f-aa72-4f13-a9aa-8e431748262d">
      <Terms xmlns="http://schemas.microsoft.com/office/infopath/2007/PartnerControls">
        <TermInfo xmlns="http://schemas.microsoft.com/office/infopath/2007/PartnerControls">
          <TermName xmlns="http://schemas.microsoft.com/office/infopath/2007/PartnerControls">01-Product Concept</TermName>
          <TermId xmlns="http://schemas.microsoft.com/office/infopath/2007/PartnerControls">82c71bf6-017f-48e4-8e6a-e5b4af6d7600</TermId>
        </TermInfo>
      </Terms>
    </o682162ef2524b4cb12e98f4c77fee5e>
    <IconOverlay xmlns="http://schemas.microsoft.com/sharepoint/v4" xsi:nil="true"/>
    <udfPDPFlowState xmlns="1f19542f-aa72-4f13-a9aa-8e431748262d">0</udfPDPFlowState>
    <udlPDPDelivrableGateApprovalLog xmlns="1f19542f-aa72-4f13-a9aa-8e431748262d" xsi:nil="true"/>
    <udlPDPDelivrableApprovalLog xmlns="1f19542f-aa72-4f13-a9aa-8e431748262d" xsi:nil="true"/>
    <m1ca85303e3a4c03ae694e4f7810da28 xmlns="1f19542f-aa72-4f13-a9aa-8e431748262d">
      <Terms xmlns="http://schemas.microsoft.com/office/infopath/2007/PartnerControls">
        <TermInfo xmlns="http://schemas.microsoft.com/office/infopath/2007/PartnerControls">
          <TermName xmlns="http://schemas.microsoft.com/office/infopath/2007/PartnerControls">Séquentiel</TermName>
          <TermId xmlns="http://schemas.microsoft.com/office/infopath/2007/PartnerControls">dfb60f77-4377-445d-9998-0a65f998e4b1</TermId>
        </TermInfo>
      </Terms>
    </m1ca85303e3a4c03ae694e4f7810da28>
    <TaxCatchAll xmlns="bb004757-2af2-43a8-93dc-299c2a6b72bd">
      <Value>53</Value>
      <Value>13</Value>
      <Value>11</Value>
      <Value>2</Value>
      <Value>63</Value>
    </TaxCatchAll>
    <p360cc2558a1442bb27f0795ce1409ac xmlns="1f19542f-aa72-4f13-a9aa-8e431748262d">
      <Terms xmlns="http://schemas.microsoft.com/office/infopath/2007/PartnerControls">
        <TermInfo xmlns="http://schemas.microsoft.com/office/infopath/2007/PartnerControls">
          <TermName xmlns="http://schemas.microsoft.com/office/infopath/2007/PartnerControls">Product Manager</TermName>
          <TermId xmlns="http://schemas.microsoft.com/office/infopath/2007/PartnerControls">31a270c3-42c4-40ed-8af7-e2b3f8a56be9</TermId>
        </TermInfo>
      </Terms>
    </p360cc2558a1442bb27f0795ce1409ac>
    <d53aaf254f464b33b1b20224363a7736 xmlns="1f19542f-aa72-4f13-a9aa-8e431748262d">
      <Terms xmlns="http://schemas.microsoft.com/office/infopath/2007/PartnerControls">
        <TermInfo xmlns="http://schemas.microsoft.com/office/infopath/2007/PartnerControls">
          <TermName xmlns="http://schemas.microsoft.com/office/infopath/2007/PartnerControls">02-Contract Approval</TermName>
          <TermId xmlns="http://schemas.microsoft.com/office/infopath/2007/PartnerControls">f38e0279-67b5-453a-bd8a-52fa6507de16</TermId>
        </TermInfo>
      </Terms>
    </d53aaf254f464b33b1b20224363a7736>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elivrable" ma:contentTypeID="0x010100CEEECC1DE5269C40B5C9F8E62A24C2A1020083D195AB98A45041982B98EA208B8469" ma:contentTypeVersion="71" ma:contentTypeDescription="" ma:contentTypeScope="" ma:versionID="0efc3f44607d0eba1846aac0f6c305ec">
  <xsd:schema xmlns:xsd="http://www.w3.org/2001/XMLSchema" xmlns:xs="http://www.w3.org/2001/XMLSchema" xmlns:p="http://schemas.microsoft.com/office/2006/metadata/properties" xmlns:ns1="http://schemas.microsoft.com/sharepoint/v3" xmlns:ns2="1f19542f-aa72-4f13-a9aa-8e431748262d" xmlns:ns3="1957ff1a-b651-4a35-8c9c-6a990de8e859" xmlns:ns4="bb004757-2af2-43a8-93dc-299c2a6b72bd" xmlns:ns5="http://schemas.microsoft.com/sharepoint/v4" targetNamespace="http://schemas.microsoft.com/office/2006/metadata/properties" ma:root="true" ma:fieldsID="d77941a9d7843ad660d07d3cce27759f" ns1:_="" ns2:_="" ns3:_="" ns4:_="" ns5:_="">
    <xsd:import namespace="http://schemas.microsoft.com/sharepoint/v3"/>
    <xsd:import namespace="1f19542f-aa72-4f13-a9aa-8e431748262d"/>
    <xsd:import namespace="1957ff1a-b651-4a35-8c9c-6a990de8e859"/>
    <xsd:import namespace="bb004757-2af2-43a8-93dc-299c2a6b72bd"/>
    <xsd:import namespace="http://schemas.microsoft.com/sharepoint/v4"/>
    <xsd:element name="properties">
      <xsd:complexType>
        <xsd:sequence>
          <xsd:element name="documentManagement">
            <xsd:complexType>
              <xsd:all>
                <xsd:element ref="ns2:udfPDPFlowState" minOccurs="0"/>
                <xsd:element ref="ns2:udlPDPDelivrableApprovalLog" minOccurs="0"/>
                <xsd:element ref="ns2:o682162ef2524b4cb12e98f4c77fee5e" minOccurs="0"/>
                <xsd:element ref="ns2:p360cc2558a1442bb27f0795ce1409ac" minOccurs="0"/>
                <xsd:element ref="ns2:k5ae3af173e348e09c1e67a5b820b18c" minOccurs="0"/>
                <xsd:element ref="ns2:d53aaf254f464b33b1b20224363a7736" minOccurs="0"/>
                <xsd:element ref="ns2:udlPDPDelivrableGateApprovalLog" minOccurs="0"/>
                <xsd:element ref="ns2:m1ca85303e3a4c03ae694e4f7810da28" minOccurs="0"/>
                <xsd:element ref="ns3:MediaServiceMetadata" minOccurs="0"/>
                <xsd:element ref="ns3:MediaServiceFastMetadata" minOccurs="0"/>
                <xsd:element ref="ns4:TaxCatchAll" minOccurs="0"/>
                <xsd:element ref="ns5:IconOverlay" minOccurs="0"/>
                <xsd:element ref="ns1:_vti_ItemDeclaredRecord" minOccurs="0"/>
                <xsd:element ref="ns1:_vti_ItemHoldRecordStatus" minOccurs="0"/>
                <xsd:element ref="ns2:SharedWithUsers" minOccurs="0"/>
                <xsd:element ref="ns2:SharedWithDetails" minOccurs="0"/>
                <xsd:element ref="ns4:TaxCatchAllLabel"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19542f-aa72-4f13-a9aa-8e431748262d" elementFormDefault="qualified">
    <xsd:import namespace="http://schemas.microsoft.com/office/2006/documentManagement/types"/>
    <xsd:import namespace="http://schemas.microsoft.com/office/infopath/2007/PartnerControls"/>
    <xsd:element name="udfPDPFlowState" ma:index="7" nillable="true" ma:displayName="Flow Status" ma:default="0" ma:description="State 0: Not Running&#10;State 1: Running" ma:hidden="true" ma:indexed="true" ma:internalName="udfPDPFlowState" ma:readOnly="false">
      <xsd:simpleType>
        <xsd:restriction base="dms:Text">
          <xsd:maxLength value="255"/>
        </xsd:restriction>
      </xsd:simpleType>
    </xsd:element>
    <xsd:element name="udlPDPDelivrableApprovalLog" ma:index="8" nillable="true" ma:displayName="Approval Log" ma:hidden="true" ma:internalName="udlPDPDelivrableApprovalLog" ma:readOnly="false">
      <xsd:simpleType>
        <xsd:restriction base="dms:Note"/>
      </xsd:simpleType>
    </xsd:element>
    <xsd:element name="o682162ef2524b4cb12e98f4c77fee5e" ma:index="10" ma:taxonomy="true" ma:internalName="o682162ef2524b4cb12e98f4c77fee5e" ma:taxonomyFieldName="udlPDPStage" ma:displayName="Stage" ma:indexed="true" ma:readOnly="false" ma:default="2;#01-Product concept|82c71bf6-017f-48e4-8e6a-e5b4af6d7600" ma:fieldId="{8682162e-f252-4b4c-b12e-98f4c77fee5e}" ma:sspId="651bcb68-3b8b-4249-883c-bf4abcc83575" ma:termSetId="c386bf0b-722d-4af1-bd09-4e40dc5f55d1" ma:anchorId="00000000-0000-0000-0000-000000000000" ma:open="false" ma:isKeyword="false">
      <xsd:complexType>
        <xsd:sequence>
          <xsd:element ref="pc:Terms" minOccurs="0" maxOccurs="1"/>
        </xsd:sequence>
      </xsd:complexType>
    </xsd:element>
    <xsd:element name="p360cc2558a1442bb27f0795ce1409ac" ma:index="12" ma:taxonomy="true" ma:internalName="p360cc2558a1442bb27f0795ce1409ac" ma:taxonomyFieldName="udlPDPDelivrableApprovers" ma:displayName="Delivrable Approvers" ma:readOnly="false" ma:default="" ma:fieldId="{9360cc25-58a1-442b-b27f-0795ce1409a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k5ae3af173e348e09c1e67a5b820b18c" ma:index="14" ma:taxonomy="true" ma:internalName="k5ae3af173e348e09c1e67a5b820b18c" ma:taxonomyFieldName="udlPDPDelivrableProducers" ma:displayName="Delivrable Producers" ma:readOnly="false" ma:default="" ma:fieldId="{45ae3af1-73e3-48e0-9c1e-67a5b820b18c}" ma:taxonomyMulti="true" ma:sspId="651bcb68-3b8b-4249-883c-bf4abcc83575" ma:termSetId="da67d5d4-a280-48ca-91b7-a088cea9318f" ma:anchorId="00000000-0000-0000-0000-000000000000" ma:open="false" ma:isKeyword="false">
      <xsd:complexType>
        <xsd:sequence>
          <xsd:element ref="pc:Terms" minOccurs="0" maxOccurs="1"/>
        </xsd:sequence>
      </xsd:complexType>
    </xsd:element>
    <xsd:element name="d53aaf254f464b33b1b20224363a7736" ma:index="16" nillable="true" ma:taxonomy="true" ma:internalName="d53aaf254f464b33b1b20224363a7736" ma:taxonomyFieldName="udlPDPGate" ma:displayName="Gate" ma:readOnly="false" ma:default="3;#01-Business Plan Approval|5f4d5582-99d1-4a73-b566-8bce259b436e" ma:fieldId="{d53aaf25-4f46-4b33-b1b2-0224363a7736}" ma:sspId="651bcb68-3b8b-4249-883c-bf4abcc83575" ma:termSetId="3eca0c96-0bdd-4208-8407-bf357972798d" ma:anchorId="00000000-0000-0000-0000-000000000000" ma:open="false" ma:isKeyword="false">
      <xsd:complexType>
        <xsd:sequence>
          <xsd:element ref="pc:Terms" minOccurs="0" maxOccurs="1"/>
        </xsd:sequence>
      </xsd:complexType>
    </xsd:element>
    <xsd:element name="udlPDPDelivrableGateApprovalLog" ma:index="17" nillable="true" ma:displayName="Gate Approval Log" ma:hidden="true" ma:internalName="udlPDPDelivrableGateApprovalLog" ma:readOnly="false">
      <xsd:simpleType>
        <xsd:restriction base="dms:Note"/>
      </xsd:simpleType>
    </xsd:element>
    <xsd:element name="m1ca85303e3a4c03ae694e4f7810da28" ma:index="19" ma:taxonomy="true" ma:internalName="m1ca85303e3a4c03ae694e4f7810da28" ma:taxonomyFieldName="udlPDPFlowType" ma:displayName="Flow Type" ma:readOnly="false" ma:default="" ma:fieldId="{61ca8530-3e3a-4c03-ae69-4e4f7810da28}" ma:sspId="651bcb68-3b8b-4249-883c-bf4abcc83575" ma:termSetId="832d32ce-a59b-43dd-8796-2e326f6f7267" ma:anchorId="00000000-0000-0000-0000-000000000000" ma:open="false" ma:isKeyword="false">
      <xsd:complexType>
        <xsd:sequence>
          <xsd:element ref="pc:Terms" minOccurs="0" maxOccurs="1"/>
        </xsd:sequence>
      </xsd:complexType>
    </xsd:element>
    <xsd:element name="SharedWithUsers" ma:index="2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957ff1a-b651-4a35-8c9c-6a990de8e859"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ServiceOCR" ma:index="33" nillable="true" ma:displayName="Extracted Text" ma:hidden="true" ma:internalName="MediaServiceOCR" ma:readOnly="true">
      <xsd:simpleType>
        <xsd:restriction base="dms:Note"/>
      </xsd:simpleType>
    </xsd:element>
    <xsd:element name="MediaServiceDateTaken" ma:index="34" nillable="true" ma:displayName="MediaServiceDateTaken" ma:hidden="true" ma:internalName="MediaServiceDateTaken"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hidden="true" ma:internalName="MediaServiceKeyPoints" ma:readOnly="true">
      <xsd:simpleType>
        <xsd:restriction base="dms:Note"/>
      </xsd:simpleType>
    </xsd:element>
    <xsd:element name="MediaServiceLocation" ma:index="37" nillable="true" ma:displayName="Location" ma:hidden="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004757-2af2-43a8-93dc-299c2a6b72b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94fe5c8-7522-4d43-8d6b-fbb7db4e1ada}" ma:internalName="TaxCatchAll" ma:readOnly="false" ma:showField="CatchAllData" ma:web="1f19542f-aa72-4f13-a9aa-8e431748262d">
      <xsd:complexType>
        <xsd:complexContent>
          <xsd:extension base="dms:MultiChoiceLookup">
            <xsd:sequence>
              <xsd:element name="Value" type="dms:Lookup" maxOccurs="unbounded" minOccurs="0" nillable="true"/>
            </xsd:sequence>
          </xsd:extension>
        </xsd:complexContent>
      </xsd:complexType>
    </xsd:element>
    <xsd:element name="TaxCatchAllLabel" ma:index="29" nillable="true" ma:displayName="Taxonomy Catch All Column1" ma:hidden="true" ma:list="{194fe5c8-7522-4d43-8d6b-fbb7db4e1ada}" ma:internalName="TaxCatchAllLabel" ma:readOnly="true" ma:showField="CatchAllDataLabel" ma:web="1f19542f-aa72-4f13-a9aa-8e43174826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D2B9B-D19B-4DBF-A876-99D5F685FEB9}">
  <ds:schemaRefs>
    <ds:schemaRef ds:uri="http://schemas.microsoft.com/sharepoint/v4"/>
    <ds:schemaRef ds:uri="http://purl.org/dc/elements/1.1/"/>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bb004757-2af2-43a8-93dc-299c2a6b72bd"/>
    <ds:schemaRef ds:uri="http://purl.org/dc/dcmitype/"/>
    <ds:schemaRef ds:uri="http://schemas.openxmlformats.org/package/2006/metadata/core-properties"/>
    <ds:schemaRef ds:uri="1957ff1a-b651-4a35-8c9c-6a990de8e859"/>
    <ds:schemaRef ds:uri="1f19542f-aa72-4f13-a9aa-8e431748262d"/>
    <ds:schemaRef ds:uri="http://www.w3.org/XML/1998/namespace"/>
    <ds:schemaRef ds:uri="http://purl.org/dc/terms/"/>
  </ds:schemaRefs>
</ds:datastoreItem>
</file>

<file path=customXml/itemProps2.xml><?xml version="1.0" encoding="utf-8"?>
<ds:datastoreItem xmlns:ds="http://schemas.openxmlformats.org/officeDocument/2006/customXml" ds:itemID="{782F4208-7BE6-4332-A8B1-AF36DF6E33F1}">
  <ds:schemaRefs>
    <ds:schemaRef ds:uri="http://schemas.microsoft.com/sharepoint/v3/contenttype/forms"/>
  </ds:schemaRefs>
</ds:datastoreItem>
</file>

<file path=customXml/itemProps3.xml><?xml version="1.0" encoding="utf-8"?>
<ds:datastoreItem xmlns:ds="http://schemas.openxmlformats.org/officeDocument/2006/customXml" ds:itemID="{045A643C-13FE-4B8D-8814-AB4564726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f19542f-aa72-4f13-a9aa-8e431748262d"/>
    <ds:schemaRef ds:uri="1957ff1a-b651-4a35-8c9c-6a990de8e859"/>
    <ds:schemaRef ds:uri="bb004757-2af2-43a8-93dc-299c2a6b72b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3F7435-2751-4E44-B993-E710F394B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8</Pages>
  <Words>11882</Words>
  <Characters>65357</Characters>
  <Application>Microsoft Office Word</Application>
  <DocSecurity>0</DocSecurity>
  <Lines>544</Lines>
  <Paragraphs>154</Paragraphs>
  <ScaleCrop>false</ScaleCrop>
  <HeadingPairs>
    <vt:vector size="2" baseType="variant">
      <vt:variant>
        <vt:lpstr>Título</vt:lpstr>
      </vt:variant>
      <vt:variant>
        <vt:i4>1</vt:i4>
      </vt:variant>
    </vt:vector>
  </HeadingPairs>
  <TitlesOfParts>
    <vt:vector size="1" baseType="lpstr">
      <vt:lpstr>BI20 UG</vt:lpstr>
    </vt:vector>
  </TitlesOfParts>
  <Company>HP</Company>
  <LinksUpToDate>false</LinksUpToDate>
  <CharactersWithSpaces>7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20 UG</dc:title>
  <dc:subject/>
  <dc:creator>Denise Snow</dc:creator>
  <cp:keywords/>
  <dc:description/>
  <cp:lastModifiedBy>adminlocal</cp:lastModifiedBy>
  <cp:revision>5</cp:revision>
  <dcterms:created xsi:type="dcterms:W3CDTF">2021-04-28T09:28:00Z</dcterms:created>
  <dcterms:modified xsi:type="dcterms:W3CDTF">2021-05-10T10:3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EECC1DE5269C40B5C9F8E62A24C2A1020083D195AB98A45041982B98EA208B8469</vt:lpwstr>
  </property>
  <property fmtid="{D5CDD505-2E9C-101B-9397-08002B2CF9AE}" pid="3" name="udlPDPStage">
    <vt:lpwstr>2;#01-Product Concept|82c71bf6-017f-48e4-8e6a-e5b4af6d7600</vt:lpwstr>
  </property>
  <property fmtid="{D5CDD505-2E9C-101B-9397-08002B2CF9AE}" pid="4" name="udlPDPDelivrableApprovers">
    <vt:lpwstr>53;#Product Manager|31a270c3-42c4-40ed-8af7-e2b3f8a56be9</vt:lpwstr>
  </property>
  <property fmtid="{D5CDD505-2E9C-101B-9397-08002B2CF9AE}" pid="5" name="udlPDPFlowType">
    <vt:lpwstr>13;#Séquentiel|dfb60f77-4377-445d-9998-0a65f998e4b1</vt:lpwstr>
  </property>
  <property fmtid="{D5CDD505-2E9C-101B-9397-08002B2CF9AE}" pid="6" name="udlPDPDelivrableProducers">
    <vt:lpwstr>63;#Technical Writer|e5f457ce-2db8-4e77-861b-0b63283b54ca</vt:lpwstr>
  </property>
  <property fmtid="{D5CDD505-2E9C-101B-9397-08002B2CF9AE}" pid="7" name="udlPDPGate">
    <vt:lpwstr>11;#02-Contract Approval|f38e0279-67b5-453a-bd8a-52fa6507de16</vt:lpwstr>
  </property>
</Properties>
</file>